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7.xml" ContentType="application/vnd.openxmlformats-officedocument.wordprocessingml.foot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webextensions/taskpanes.xml" ContentType="application/vnd.ms-office.webextensiontaskpanes+xml"/>
  <Override PartName="/word/webextensions/webextension1.xml" ContentType="application/vnd.ms-office.webextension+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31089" w:rsidR="006E386F" w:rsidP="006E386F" w:rsidRDefault="224718B7" w14:paraId="341C08FD" w14:textId="77777777">
      <w:pPr>
        <w:pStyle w:val="Nzovuniverzity"/>
      </w:pPr>
      <w:bookmarkStart w:name="_Toc309047470" w:id="0"/>
      <w:bookmarkStart w:name="_Toc309047587" w:id="1"/>
      <w:bookmarkStart w:name="_Toc309114055" w:id="2"/>
      <w:bookmarkStart w:name="_Toc318099689" w:id="3"/>
      <w:bookmarkStart w:name="_Toc339279000" w:id="4"/>
      <w:r>
        <w:t>UNIVERZITA KONŠTANTÍNA FILOZOFA V NITRE</w:t>
      </w:r>
      <w:bookmarkEnd w:id="0"/>
      <w:bookmarkEnd w:id="1"/>
      <w:bookmarkEnd w:id="2"/>
      <w:bookmarkEnd w:id="3"/>
      <w:bookmarkEnd w:id="4"/>
    </w:p>
    <w:p w:rsidRPr="00E31089" w:rsidR="006E386F" w:rsidP="006E386F" w:rsidRDefault="224718B7" w14:paraId="32919CFD" w14:textId="77777777">
      <w:pPr>
        <w:pStyle w:val="Nzovfakulty"/>
        <w:rPr>
          <w:sz w:val="30"/>
          <w:szCs w:val="30"/>
        </w:rPr>
      </w:pPr>
      <w:r w:rsidRP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58EC55A4" w14:paraId="10F6341C" w14:textId="4BD809DB">
      <w:pPr>
        <w:pStyle w:val="Nazovpracetitulka"/>
      </w:pPr>
      <w:r>
        <w:t>IMPLEMENTÁCIA MIKROKONTROLÉROV A IOT V PRIEMYSLE</w:t>
      </w:r>
    </w:p>
    <w:p w:rsidRPr="00E31089" w:rsidR="006E386F" w:rsidP="006E386F" w:rsidRDefault="58EC55A4" w14:paraId="5039BD5C" w14:textId="09654DBD">
      <w:pPr>
        <w:pStyle w:val="Typprce"/>
        <w:rPr>
          <w:rFonts w:ascii="Times New Roman" w:hAnsi="Times New Roman"/>
        </w:rPr>
      </w:pPr>
      <w:r w:rsidRP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textId="70D68AFB"/>
    <w:p w:rsidRPr="00E31089" w:rsidR="006E386F" w:rsidP="58EC55A4" w:rsidRDefault="2C7B9315" w14:paraId="50175FCB" w14:textId="702F7C33">
      <w:pPr>
        <w:pStyle w:val="Skolitel"/>
        <w:tabs>
          <w:tab w:val="clear" w:pos="8820"/>
          <w:tab w:val="right" w:pos="8504"/>
        </w:tabs>
        <w:ind w:firstLine="0"/>
        <w:rPr>
          <w:b/>
          <w:bCs/>
          <w:sz w:val="24"/>
          <w:szCs w:val="24"/>
        </w:rPr>
        <w:sectPr w:rsidRPr="00E31089" w:rsidR="006E386F" w:rsidSect="00C84314">
          <w:headerReference w:type="default" r:id="rId8"/>
          <w:footerReference w:type="default" r:id="rId9"/>
          <w:headerReference w:type="first" r:id="rId10"/>
          <w:footerReference w:type="first" r:id="rId11"/>
          <w:pgSz w:w="11907" w:h="16840" w:orient="portrait" w:code="9"/>
          <w:pgMar w:top="1418" w:right="1418" w:bottom="1418" w:left="1985" w:header="709" w:footer="709" w:gutter="0"/>
          <w:cols w:space="708"/>
          <w:titlePg/>
        </w:sectPr>
      </w:pPr>
      <w:r w:rsidRPr="2C7B9315">
        <w:rPr>
          <w:b/>
          <w:bCs/>
        </w:rPr>
        <w:t xml:space="preserve">2024  </w:t>
      </w:r>
      <w:r w:rsidR="006E386F">
        <w:tab/>
      </w:r>
      <w:r w:rsidRPr="2C7B9315">
        <w:rPr>
          <w:b/>
          <w:bCs/>
        </w:rPr>
        <w:t>Bc. Martin Krátky</w:t>
      </w:r>
    </w:p>
    <w:p w:rsidRPr="00E31089" w:rsidR="006E386F" w:rsidP="006E386F" w:rsidRDefault="006E386F" w14:paraId="2BC2C42A" w14:textId="77777777">
      <w:pPr>
        <w:pStyle w:val="Nzovuniverzity"/>
      </w:pPr>
      <w:bookmarkStart w:name="_Toc309047472" w:id="5"/>
      <w:bookmarkStart w:name="_Toc309047589" w:id="6"/>
      <w:bookmarkStart w:name="_Toc309114057" w:id="7"/>
      <w:bookmarkStart w:name="_Toc318099691" w:id="8"/>
      <w:bookmarkStart w:name="_Toc339279002" w:id="9"/>
      <w:r w:rsidRPr="00E31089">
        <w:t>UNIVERZITA KONŠTANTÍNA FILOZOFA V NITRE</w:t>
      </w:r>
      <w:bookmarkEnd w:id="5"/>
      <w:bookmarkEnd w:id="6"/>
      <w:bookmarkEnd w:id="7"/>
      <w:bookmarkEnd w:id="8"/>
      <w:bookmarkEnd w:id="9"/>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51450EF3" w14:paraId="0C396E77" w14:textId="25D5D173">
      <w:pPr>
        <w:pStyle w:val="Nzov"/>
      </w:pPr>
      <w:bookmarkStart w:name="_Toc420500776" w:id="1289406807"/>
      <w:r w:rsidR="2C62DFF8">
        <w:rPr/>
        <w:t xml:space="preserve">Implementácia </w:t>
      </w:r>
      <w:r w:rsidR="2C62DFF8">
        <w:rPr/>
        <w:t>mikrokontrolérov</w:t>
      </w:r>
      <w:r w:rsidR="2C62DFF8">
        <w:rPr/>
        <w:t xml:space="preserve"> a </w:t>
      </w:r>
      <w:r w:rsidR="2C62DFF8">
        <w:rPr/>
        <w:t>iot</w:t>
      </w:r>
      <w:r w:rsidR="2C62DFF8">
        <w:rPr/>
        <w:t xml:space="preserve"> v priemysle</w:t>
      </w:r>
      <w:bookmarkEnd w:id="1289406807"/>
    </w:p>
    <w:p w:rsidRPr="00E31089" w:rsidR="006E386F" w:rsidP="006E386F" w:rsidRDefault="58EC55A4" w14:paraId="124F7AF7" w14:textId="08B87A2A">
      <w:pPr>
        <w:pStyle w:val="Typprce"/>
        <w:rPr>
          <w:rFonts w:ascii="Times New Roman" w:hAnsi="Times New Roman"/>
        </w:rPr>
      </w:pPr>
      <w:r w:rsidRP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58EC55A4" w14:paraId="2AECB299" w14:textId="7B86E5B2">
      <w:pPr>
        <w:ind w:firstLine="0"/>
      </w:pPr>
      <w:r>
        <w:t xml:space="preserve">Školiteľ: </w:t>
      </w:r>
      <w:r w:rsidR="006E386F">
        <w:tab/>
      </w:r>
      <w:r w:rsidR="006E386F">
        <w:tab/>
      </w:r>
      <w:r w:rsidR="006E386F">
        <w:tab/>
      </w:r>
      <w: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 w:rsidR="298E1BF5" w:rsidP="298E1BF5" w:rsidRDefault="298E1BF5" w14:paraId="717DCD92" w14:textId="017FB62F">
      <w:pPr>
        <w:pStyle w:val="Normlny"/>
        <w:ind w:firstLine="0"/>
      </w:pPr>
    </w:p>
    <w:p w:rsidRPr="00E31089" w:rsidR="006E386F" w:rsidP="525FDE11" w:rsidRDefault="006E386F" w14:paraId="54CE2D6A" w14:textId="5C2C0865">
      <w:pPr>
        <w:pStyle w:val="Skolitel"/>
        <w:ind w:firstLine="0"/>
      </w:pPr>
      <w:r w:rsidR="58EC55A4">
        <w:rPr/>
        <w:t>Nitra 2024</w:t>
      </w:r>
      <w:r>
        <w:tab/>
      </w:r>
      <w:r w:rsidR="58EC55A4">
        <w:rPr/>
        <w:t>Bc. Martin Krátky</w:t>
      </w:r>
    </w:p>
    <w:p w:rsidRPr="00E31089" w:rsidR="006E386F" w:rsidP="298E1BF5" w:rsidRDefault="58EC55A4" w14:paraId="565AA085" w14:textId="6D951EDC">
      <w:pPr>
        <w:pStyle w:val="Normlny"/>
        <w:ind w:firstLine="0"/>
      </w:pPr>
      <w:r w:rsidR="39A0FADD">
        <w:drawing>
          <wp:inline wp14:editId="78EE250A" wp14:anchorId="2BFE6AF1">
            <wp:extent cx="5735600" cy="8121201"/>
            <wp:effectExtent l="0" t="0" r="0" b="0"/>
            <wp:docPr id="254509435" name="" title=""/>
            <wp:cNvGraphicFramePr>
              <a:graphicFrameLocks noChangeAspect="1"/>
            </wp:cNvGraphicFramePr>
            <a:graphic>
              <a:graphicData uri="http://schemas.openxmlformats.org/drawingml/2006/picture">
                <pic:pic>
                  <pic:nvPicPr>
                    <pic:cNvPr id="0" name=""/>
                    <pic:cNvPicPr/>
                  </pic:nvPicPr>
                  <pic:blipFill>
                    <a:blip r:embed="Re0ec31794709442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35600" cy="8121201"/>
                    </a:xfrm>
                    <a:prstGeom prst="rect">
                      <a:avLst/>
                    </a:prstGeom>
                  </pic:spPr>
                </pic:pic>
              </a:graphicData>
            </a:graphic>
          </wp:inline>
        </w:drawing>
      </w:r>
    </w:p>
    <w:p w:rsidR="298E1BF5" w:rsidP="298E1BF5" w:rsidRDefault="298E1BF5" w14:paraId="48C8A299" w14:textId="011B8028">
      <w:pPr>
        <w:pStyle w:val="Normlny"/>
      </w:pPr>
      <w:r>
        <w:br w:type="page"/>
      </w:r>
      <w:r w:rsidR="5C178DEF">
        <w:drawing>
          <wp:inline wp14:editId="00B7B361" wp14:anchorId="6444B3AC">
            <wp:extent cx="5734286" cy="8119344"/>
            <wp:effectExtent l="0" t="0" r="0" b="0"/>
            <wp:docPr id="1775603899" name="" title=""/>
            <wp:cNvGraphicFramePr>
              <a:graphicFrameLocks noChangeAspect="1"/>
            </wp:cNvGraphicFramePr>
            <a:graphic>
              <a:graphicData uri="http://schemas.openxmlformats.org/drawingml/2006/picture">
                <pic:pic>
                  <pic:nvPicPr>
                    <pic:cNvPr id="0" name=""/>
                    <pic:cNvPicPr/>
                  </pic:nvPicPr>
                  <pic:blipFill>
                    <a:blip r:embed="R3a0b0951551f4d3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34286" cy="8119344"/>
                    </a:xfrm>
                    <a:prstGeom prst="rect">
                      <a:avLst/>
                    </a:prstGeom>
                  </pic:spPr>
                </pic:pic>
              </a:graphicData>
            </a:graphic>
          </wp:inline>
        </w:drawing>
      </w:r>
    </w:p>
    <w:p w:rsidR="298E1BF5" w:rsidP="298E1BF5" w:rsidRDefault="298E1BF5" w14:paraId="56D37887" w14:textId="4A170F4B">
      <w:pPr>
        <w:pStyle w:val="Nadpis1"/>
      </w:pPr>
    </w:p>
    <w:p w:rsidR="298E1BF5" w:rsidP="298E1BF5" w:rsidRDefault="298E1BF5" w14:paraId="047C3759" w14:textId="6F2003C7">
      <w:pPr>
        <w:pStyle w:val="Nadpis1"/>
      </w:pPr>
    </w:p>
    <w:p w:rsidR="298E1BF5" w:rsidP="298E1BF5" w:rsidRDefault="298E1BF5" w14:paraId="13F0B414" w14:textId="625721BD">
      <w:pPr>
        <w:pStyle w:val="Nadpis1"/>
      </w:pPr>
    </w:p>
    <w:p w:rsidR="298E1BF5" w:rsidP="298E1BF5" w:rsidRDefault="298E1BF5" w14:paraId="1F2BD838" w14:textId="0B0E4D68">
      <w:pPr>
        <w:pStyle w:val="Nadpis1"/>
      </w:pPr>
    </w:p>
    <w:p w:rsidR="298E1BF5" w:rsidP="298E1BF5" w:rsidRDefault="298E1BF5" w14:paraId="67042FA3" w14:textId="2253F9AD">
      <w:pPr>
        <w:pStyle w:val="Nadpis1"/>
      </w:pPr>
    </w:p>
    <w:p w:rsidR="298E1BF5" w:rsidP="298E1BF5" w:rsidRDefault="298E1BF5" w14:paraId="4C2C6334" w14:textId="30912713">
      <w:pPr>
        <w:pStyle w:val="Nadpis1"/>
      </w:pPr>
    </w:p>
    <w:p w:rsidR="298E1BF5" w:rsidP="298E1BF5" w:rsidRDefault="298E1BF5" w14:paraId="504ABA33" w14:textId="5CC13775">
      <w:pPr>
        <w:pStyle w:val="Nadpis1"/>
      </w:pPr>
    </w:p>
    <w:p w:rsidR="298E1BF5" w:rsidP="298E1BF5" w:rsidRDefault="298E1BF5" w14:paraId="7194D0F0" w14:textId="1D0A23F3">
      <w:pPr>
        <w:pStyle w:val="Nadpis1"/>
      </w:pPr>
    </w:p>
    <w:p w:rsidR="298E1BF5" w:rsidP="298E1BF5" w:rsidRDefault="298E1BF5" w14:paraId="47939DFD" w14:textId="7BB13528">
      <w:pPr>
        <w:pStyle w:val="Nadpis1"/>
      </w:pPr>
    </w:p>
    <w:p w:rsidR="298E1BF5" w:rsidP="298E1BF5" w:rsidRDefault="298E1BF5" w14:paraId="6BDEFF3A" w14:textId="38F87F3F">
      <w:pPr>
        <w:pStyle w:val="Nadpis1"/>
      </w:pPr>
    </w:p>
    <w:p w:rsidR="298E1BF5" w:rsidP="298E1BF5" w:rsidRDefault="298E1BF5" w14:paraId="59413CE0" w14:textId="64E5C7FD">
      <w:pPr>
        <w:pStyle w:val="Nadpis1"/>
      </w:pPr>
    </w:p>
    <w:p w:rsidR="298E1BF5" w:rsidP="298E1BF5" w:rsidRDefault="298E1BF5" w14:paraId="24DD3C51" w14:textId="34DEDDD5">
      <w:pPr>
        <w:pStyle w:val="Nadpis1"/>
      </w:pPr>
    </w:p>
    <w:p w:rsidR="525FDE11" w:rsidP="525FDE11" w:rsidRDefault="525FDE11" w14:paraId="4CB989A2" w14:textId="446C8C94">
      <w:pPr>
        <w:pStyle w:val="Nadpis1"/>
        <w:rPr>
          <w:color w:val="auto"/>
        </w:rPr>
      </w:pPr>
    </w:p>
    <w:p w:rsidR="525FDE11" w:rsidP="525FDE11" w:rsidRDefault="525FDE11" w14:paraId="46AD6F5E" w14:textId="7982481D">
      <w:pPr>
        <w:pStyle w:val="Nadpis1"/>
        <w:rPr>
          <w:color w:val="auto"/>
        </w:rPr>
      </w:pPr>
    </w:p>
    <w:p w:rsidR="279E1B41" w:rsidP="298E1BF5" w:rsidRDefault="279E1B41" w14:paraId="74B8FCA6" w14:textId="686CDA46">
      <w:pPr>
        <w:pStyle w:val="Nadpis1"/>
        <w:rPr>
          <w:color w:val="auto"/>
        </w:rPr>
      </w:pPr>
      <w:bookmarkStart w:name="_Toc1449125661" w:id="906853870"/>
      <w:r w:rsidRPr="525FDE11" w:rsidR="279E1B41">
        <w:rPr>
          <w:color w:val="auto"/>
        </w:rPr>
        <w:t>Poďakovanie</w:t>
      </w:r>
      <w:bookmarkEnd w:id="906853870"/>
    </w:p>
    <w:p w:rsidRPr="00E31089" w:rsidR="006E386F" w:rsidP="298E1BF5" w:rsidRDefault="006E386F" w14:paraId="6DCCEFA5" w14:textId="77777777">
      <w:pPr>
        <w:pStyle w:val="ZPNormalnyText"/>
        <w:rPr>
          <w:rStyle w:val="NecislovanynazovCharChar"/>
          <w:color w:val="auto" w:themeColor="background1"/>
          <w:sz w:val="24"/>
          <w:szCs w:val="24"/>
          <w:highlight w:val="red"/>
        </w:rPr>
      </w:pPr>
    </w:p>
    <w:p w:rsidRPr="00E31089" w:rsidR="006E386F" w:rsidP="525FDE11" w:rsidRDefault="006E386F" w14:paraId="740410D0" w14:textId="678B00E0">
      <w:pPr>
        <w:pStyle w:val="Normlny"/>
        <w:rPr>
          <w:color w:val="auto" w:themeColor="background1" w:themeTint="FF" w:themeShade="FF"/>
        </w:rPr>
      </w:pPr>
      <w:r w:rsidRPr="525FDE11" w:rsidR="279E1B41">
        <w:rPr>
          <w:color w:val="auto"/>
        </w:rPr>
        <w:t>Týmto by som sa chce</w:t>
      </w:r>
      <w:r w:rsidRPr="525FDE11" w:rsidR="514F30BC">
        <w:rPr>
          <w:color w:val="auto"/>
        </w:rPr>
        <w:t xml:space="preserve">l poďakovať môjmu </w:t>
      </w:r>
      <w:r w:rsidRPr="525FDE11" w:rsidR="221F74D6">
        <w:rPr>
          <w:color w:val="auto"/>
        </w:rPr>
        <w:t xml:space="preserve">školiteľovi, pánovi doc. Ing. Štefanovi </w:t>
      </w:r>
      <w:r w:rsidRPr="525FDE11" w:rsidR="221F74D6">
        <w:rPr>
          <w:color w:val="auto"/>
        </w:rPr>
        <w:t>Kopr</w:t>
      </w:r>
      <w:r w:rsidRPr="525FDE11" w:rsidR="43BFFD09">
        <w:rPr>
          <w:color w:val="auto"/>
        </w:rPr>
        <w:t>dovi</w:t>
      </w:r>
      <w:r w:rsidRPr="525FDE11" w:rsidR="43BFFD09">
        <w:rPr>
          <w:color w:val="auto"/>
        </w:rPr>
        <w:t>, PhD.</w:t>
      </w:r>
      <w:r w:rsidRPr="525FDE11" w:rsidR="1AF6D787">
        <w:rPr>
          <w:color w:val="auto"/>
        </w:rPr>
        <w:t>,</w:t>
      </w:r>
      <w:r w:rsidRPr="525FDE11" w:rsidR="43BFFD09">
        <w:rPr>
          <w:color w:val="auto"/>
        </w:rPr>
        <w:t xml:space="preserve"> </w:t>
      </w:r>
      <w:r w:rsidRPr="525FDE11" w:rsidR="5C5BD706">
        <w:rPr>
          <w:color w:val="auto"/>
        </w:rPr>
        <w:t>z</w:t>
      </w:r>
      <w:r w:rsidRPr="525FDE11" w:rsidR="43BFFD09">
        <w:rPr>
          <w:color w:val="auto"/>
        </w:rPr>
        <w:t>a odborné vedenie, cenné rady a pomoc počas celého vypracovávania tejto práce.</w:t>
      </w:r>
    </w:p>
    <w:p w:rsidRPr="00E31089" w:rsidR="006E386F" w:rsidP="525FDE11" w:rsidRDefault="51450EF3" w14:paraId="0F9E1FB2" w14:textId="25A2449D">
      <w:pPr>
        <w:pStyle w:val="Nadpis1"/>
        <w:ind w:firstLine="0"/>
        <w:rPr>
          <w:rStyle w:val="NecislovanynazovCharChar"/>
          <w:b w:val="0"/>
          <w:bCs w:val="0"/>
          <w:i w:val="1"/>
          <w:iCs w:val="1"/>
          <w:sz w:val="24"/>
          <w:szCs w:val="24"/>
        </w:rPr>
      </w:pPr>
      <w:bookmarkStart w:name="_Toc309047430" w:id="33"/>
      <w:bookmarkStart w:name="_Toc309047476" w:id="34"/>
      <w:bookmarkStart w:name="_Toc309047593" w:id="35"/>
      <w:bookmarkStart w:name="_Toc309114061" w:id="36"/>
      <w:bookmarkStart w:name="_Toc318099695" w:id="37"/>
      <w:bookmarkStart w:name="_Toc339279006" w:id="38"/>
      <w:bookmarkStart w:name="_Toc476657454" w:id="39"/>
      <w:bookmarkStart w:name="_Toc99180811" w:id="40"/>
      <w:bookmarkStart w:name="_Toc114690682" w:id="41"/>
      <w:bookmarkStart w:name="_Toc115115629" w:id="42"/>
      <w:bookmarkStart w:name="_Toc115510274" w:id="43"/>
      <w:bookmarkStart w:name="_Toc115521423" w:id="44"/>
      <w:bookmarkStart w:name="_Toc115533383" w:id="45"/>
      <w:bookmarkStart w:name="_Toc115533462" w:id="46"/>
      <w:bookmarkStart w:name="_Toc789617752" w:id="2115573017"/>
      <w:r w:rsidR="2C62DFF8">
        <w:rPr/>
        <w:t>ABSTRAKT</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2115573017"/>
    </w:p>
    <w:p w:rsidRPr="00E31089" w:rsidR="006E386F" w:rsidP="006E386F" w:rsidRDefault="44490BF9" w14:paraId="4032A16B" w14:textId="4617AC4F">
      <w:r w:rsidR="44490BF9">
        <w:rPr/>
        <w:t xml:space="preserve">KRÁTKY, Martin: Implementácia </w:t>
      </w:r>
      <w:r w:rsidR="44490BF9">
        <w:rPr/>
        <w:t>mikrokontrolérov</w:t>
      </w:r>
      <w:r w:rsidR="44490BF9">
        <w:rPr/>
        <w:t xml:space="preserve"> a IOT v priemysle. [Diplomová práca]. Univerzita Konštantína Filozofa v Nitre. Fakulta prírodných vied a informatiky. Školiteľ: doc. Ing. Štefan </w:t>
      </w:r>
      <w:r w:rsidR="44490BF9">
        <w:rPr/>
        <w:t>Koprda</w:t>
      </w:r>
      <w:r w:rsidR="44490BF9">
        <w:rPr/>
        <w:t xml:space="preserve">, PhD. Stupeň odbornej kvalifikácie: Bakalár odboru Aplikovaná informatika. Nitra: </w:t>
      </w:r>
      <w:r w:rsidR="44490BF9">
        <w:rPr/>
        <w:t>FPVaI</w:t>
      </w:r>
      <w:r w:rsidR="44490BF9">
        <w:rPr/>
        <w:t xml:space="preserve">, 2024. </w:t>
      </w:r>
      <w:r w:rsidR="3E53F37D">
        <w:rPr/>
        <w:t>7</w:t>
      </w:r>
      <w:r w:rsidR="66A2F38D">
        <w:rPr/>
        <w:t>9</w:t>
      </w:r>
      <w:r w:rsidR="3E53F37D">
        <w:rPr/>
        <w:t xml:space="preserve"> </w:t>
      </w:r>
      <w:r w:rsidR="44490BF9">
        <w:rPr/>
        <w:t>s.</w:t>
      </w:r>
    </w:p>
    <w:p w:rsidRPr="00E31089" w:rsidR="006E386F" w:rsidP="006E386F" w:rsidRDefault="006E386F" w14:paraId="716750B9" w14:textId="77777777"/>
    <w:p w:rsidRPr="00E31089" w:rsidR="006E386F" w:rsidP="476B39DA" w:rsidRDefault="58EC55A4" w14:paraId="2390B4A8" w14:textId="486E38C0">
      <w:pPr/>
      <w:r w:rsidR="5DA583D5">
        <w:rPr/>
        <w:t xml:space="preserve">Diplomová práca </w:t>
      </w:r>
      <w:r w:rsidR="6F98400F">
        <w:rPr/>
        <w:t>sa</w:t>
      </w:r>
      <w:r w:rsidR="5DA583D5">
        <w:rPr/>
        <w:t xml:space="preserve"> </w:t>
      </w:r>
      <w:r w:rsidR="34CF5BF6">
        <w:rPr/>
        <w:t>venuje</w:t>
      </w:r>
      <w:r w:rsidR="5DA583D5">
        <w:rPr/>
        <w:t xml:space="preserve"> </w:t>
      </w:r>
      <w:r w:rsidR="792AF321">
        <w:rPr/>
        <w:t>tvorb</w:t>
      </w:r>
      <w:r w:rsidR="455CFFA5">
        <w:rPr/>
        <w:t>e</w:t>
      </w:r>
      <w:r w:rsidR="792AF321">
        <w:rPr/>
        <w:t xml:space="preserve"> triediacej linky </w:t>
      </w:r>
      <w:r w:rsidR="697914C6">
        <w:rPr/>
        <w:t xml:space="preserve">s využitím </w:t>
      </w:r>
      <w:r w:rsidR="697914C6">
        <w:rPr/>
        <w:t>mikrokontroléra</w:t>
      </w:r>
      <w:r w:rsidR="697914C6">
        <w:rPr/>
        <w:t xml:space="preserve"> </w:t>
      </w:r>
      <w:r w:rsidR="697914C6">
        <w:rPr/>
        <w:t>Arduino</w:t>
      </w:r>
      <w:r w:rsidR="0ED134EB">
        <w:rPr/>
        <w:t>.</w:t>
      </w:r>
      <w:r w:rsidR="6DFE8AA3">
        <w:rPr/>
        <w:t xml:space="preserve"> Práca identifikuje základné piliere priemyslu a </w:t>
      </w:r>
      <w:r w:rsidR="1FB0483A">
        <w:rPr/>
        <w:t xml:space="preserve">zameriava sa na </w:t>
      </w:r>
      <w:r w:rsidR="2BD12247">
        <w:rPr/>
        <w:t>odpadovú časť.</w:t>
      </w:r>
      <w:r w:rsidR="0ED134EB">
        <w:rPr/>
        <w:t xml:space="preserve"> </w:t>
      </w:r>
      <w:r w:rsidR="0ED134EB">
        <w:rPr/>
        <w:t xml:space="preserve">Práca zároveň obsahuje prvky modernizácie, ako sú </w:t>
      </w:r>
      <w:r w:rsidR="63B1E0B0">
        <w:rPr/>
        <w:t>IoT</w:t>
      </w:r>
      <w:r w:rsidR="63B1E0B0">
        <w:rPr/>
        <w:t xml:space="preserve">, </w:t>
      </w:r>
      <w:r w:rsidR="0ED134EB">
        <w:rPr/>
        <w:t>bezdrôtová komunikácia prostredníctvom technológie WiFi</w:t>
      </w:r>
      <w:r w:rsidR="62092B96">
        <w:rPr/>
        <w:t xml:space="preserve"> a prácu s dátami.</w:t>
      </w:r>
      <w:r w:rsidR="254E3D74">
        <w:rPr/>
        <w:t xml:space="preserve"> Mobilná aplikácia slúži </w:t>
      </w:r>
      <w:r w:rsidR="10B9AB5D">
        <w:rPr/>
        <w:t>ako</w:t>
      </w:r>
      <w:r w:rsidR="254E3D74">
        <w:rPr/>
        <w:t xml:space="preserve"> </w:t>
      </w:r>
      <w:r w:rsidR="18DDADE6">
        <w:rPr/>
        <w:t>informačné rozhranie pre</w:t>
      </w:r>
      <w:r w:rsidR="7249B199">
        <w:rPr/>
        <w:t xml:space="preserve"> používateľa </w:t>
      </w:r>
      <w:r w:rsidR="352A780D">
        <w:rPr/>
        <w:t>o nameraných dátach.</w:t>
      </w:r>
      <w:r w:rsidR="62092B96">
        <w:rPr/>
        <w:t xml:space="preserve"> </w:t>
      </w:r>
      <w:r w:rsidR="68259458">
        <w:rPr/>
        <w:t>Model t</w:t>
      </w:r>
      <w:r w:rsidR="6ECE8641">
        <w:rPr/>
        <w:t>riediac</w:t>
      </w:r>
      <w:r w:rsidR="173F4661">
        <w:rPr/>
        <w:t>ej</w:t>
      </w:r>
      <w:r w:rsidR="6ECE8641">
        <w:rPr/>
        <w:t xml:space="preserve"> link</w:t>
      </w:r>
      <w:r w:rsidR="2664962A">
        <w:rPr/>
        <w:t>y</w:t>
      </w:r>
      <w:r w:rsidR="6ECE8641">
        <w:rPr/>
        <w:t xml:space="preserve"> je schopn</w:t>
      </w:r>
      <w:r w:rsidR="71696415">
        <w:rPr/>
        <w:t>ý</w:t>
      </w:r>
      <w:r w:rsidR="6ECE8641">
        <w:rPr/>
        <w:t xml:space="preserve"> triediť vybraný materiál </w:t>
      </w:r>
      <w:r w:rsidR="3299FA28">
        <w:rPr/>
        <w:t>na základe farby.</w:t>
      </w:r>
      <w:r w:rsidR="43A60BF4">
        <w:rPr/>
        <w:t xml:space="preserve"> Zároveň je vytvorený z </w:t>
      </w:r>
      <w:r w:rsidR="0C299D92">
        <w:rPr/>
        <w:t>cenovo dostupných materiálov a komponentov.</w:t>
      </w:r>
      <w:r w:rsidR="68408222">
        <w:rPr/>
        <w:t xml:space="preserve"> </w:t>
      </w:r>
      <w:r w:rsidR="69558265">
        <w:rPr/>
        <w:t xml:space="preserve"> </w:t>
      </w:r>
      <w:r w:rsidR="68408222">
        <w:rPr/>
        <w:t>Záverom práce je kritické zhodnotenie danej problematiky</w:t>
      </w:r>
      <w:r w:rsidR="29DDE698">
        <w:rPr/>
        <w:t>, v ktorej sa autor vyjadruje k dosiahnutým výsledkom a komplikáciám, ktoré sa v záverečnej práci vyskytli.</w:t>
      </w:r>
    </w:p>
    <w:p w:rsidRPr="00E31089" w:rsidR="006E386F" w:rsidP="006E386F" w:rsidRDefault="006E386F" w14:paraId="016F56CB" w14:textId="77777777"/>
    <w:p w:rsidRPr="00E31089" w:rsidR="006E386F" w:rsidP="006E386F" w:rsidRDefault="58EC55A4" w14:paraId="27616158" w14:textId="34C162C8">
      <w:pPr>
        <w:ind w:firstLine="0"/>
      </w:pPr>
      <w:r w:rsidR="58EC55A4">
        <w:rPr/>
        <w:t xml:space="preserve">Kľúčové slová: </w:t>
      </w:r>
      <w:r w:rsidR="252D8351">
        <w:rPr/>
        <w:t>Internet vecí</w:t>
      </w:r>
      <w:r w:rsidR="41EFB880">
        <w:rPr/>
        <w:t>.</w:t>
      </w:r>
      <w:r w:rsidR="252D8351">
        <w:rPr/>
        <w:t xml:space="preserve"> </w:t>
      </w:r>
      <w:r w:rsidR="252D8351">
        <w:rPr/>
        <w:t>Arduino</w:t>
      </w:r>
      <w:r w:rsidR="72E4A30F">
        <w:rPr/>
        <w:t>. Dopravník. Triediaca linka.</w:t>
      </w:r>
      <w:r w:rsidR="1F4B1F0F">
        <w:rPr/>
        <w:t xml:space="preserve">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48"/>
      <w:bookmarkStart w:name="_Toc309047477" w:id="49"/>
      <w:bookmarkStart w:name="_Toc309047594" w:id="50"/>
      <w:bookmarkStart w:name="_Toc309114062" w:id="51"/>
      <w:bookmarkStart w:name="_Toc318099696" w:id="52"/>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51450EF3" w14:paraId="6B28E3B6" w14:textId="77777777">
      <w:pPr>
        <w:pStyle w:val="Nadpis1"/>
      </w:pPr>
      <w:bookmarkStart w:name="_Toc339279007" w:id="53"/>
      <w:bookmarkStart w:name="_Toc476657455" w:id="54"/>
      <w:bookmarkStart w:name="_Toc99180812" w:id="55"/>
      <w:bookmarkStart w:name="_Toc114690683" w:id="56"/>
      <w:bookmarkStart w:name="_Toc115115630" w:id="57"/>
      <w:bookmarkStart w:name="_Toc115510275" w:id="58"/>
      <w:bookmarkStart w:name="_Toc115521424" w:id="59"/>
      <w:bookmarkStart w:name="_Toc115533384" w:id="60"/>
      <w:bookmarkStart w:name="_Toc115533463" w:id="61"/>
      <w:bookmarkStart w:name="_Toc464319975" w:id="258862922"/>
      <w:r w:rsidR="2C62DFF8">
        <w:rPr/>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258862922"/>
    </w:p>
    <w:p w:rsidRPr="00CF60E1" w:rsidR="006E386F" w:rsidP="006E386F" w:rsidRDefault="58EC55A4" w14:paraId="1AB4A126" w14:textId="6195E0A6">
      <w:pPr>
        <w:rPr>
          <w:lang w:val="en-GB"/>
        </w:rPr>
      </w:pPr>
      <w:r w:rsidRPr="298E1BF5" w:rsidR="58EC55A4">
        <w:rPr>
          <w:lang w:val="en-GB"/>
        </w:rPr>
        <w:t xml:space="preserve">KRÁTKY, Martin: Implementation of microcontrollers and IOT in industry. [Master Thesis]. Constantine the Philosopher University in Nitra. Faculty of Natural Sciences and Informatics. Supervisor: doc. M.Eng. Štefan Koprda, PhD. Degree of Qualification: Bachelor of Applied Informatics. Nitra: </w:t>
      </w:r>
      <w:r w:rsidRPr="298E1BF5" w:rsidR="58EC55A4">
        <w:rPr>
          <w:lang w:val="en-GB"/>
        </w:rPr>
        <w:t>FNSaI</w:t>
      </w:r>
      <w:r w:rsidRPr="298E1BF5" w:rsidR="58EC55A4">
        <w:rPr>
          <w:lang w:val="en-GB"/>
        </w:rPr>
        <w:t xml:space="preserve">, 2024. </w:t>
      </w:r>
      <w:r w:rsidRPr="298E1BF5" w:rsidR="17893BBF">
        <w:rPr>
          <w:lang w:val="en-GB"/>
        </w:rPr>
        <w:t>7</w:t>
      </w:r>
      <w:r w:rsidRPr="298E1BF5" w:rsidR="708E5BE1">
        <w:rPr>
          <w:lang w:val="en-GB"/>
        </w:rPr>
        <w:t>9</w:t>
      </w:r>
      <w:r w:rsidRPr="298E1BF5" w:rsidR="17893BBF">
        <w:rPr>
          <w:lang w:val="en-GB"/>
        </w:rPr>
        <w:t xml:space="preserve"> </w:t>
      </w:r>
      <w:r w:rsidRPr="298E1BF5" w:rsidR="58EC55A4">
        <w:rPr>
          <w:lang w:val="en-GB"/>
        </w:rPr>
        <w:t>p.</w:t>
      </w:r>
    </w:p>
    <w:p w:rsidRPr="00CF60E1" w:rsidR="006E386F" w:rsidP="006E386F" w:rsidRDefault="006E386F" w14:paraId="1E9700B4" w14:textId="77777777">
      <w:pPr>
        <w:rPr>
          <w:highlight w:val="red"/>
          <w:lang w:val="en-GB"/>
        </w:rPr>
      </w:pPr>
    </w:p>
    <w:p w:rsidR="58ADED1E" w:rsidP="476B39DA" w:rsidRDefault="58ADED1E" w14:paraId="13CF2DBC" w14:textId="6F2D616A">
      <w:pPr>
        <w:pStyle w:val="Normlny"/>
        <w:suppressLineNumbers w:val="0"/>
        <w:bidi w:val="0"/>
        <w:spacing w:before="0" w:beforeAutospacing="off" w:after="0" w:afterAutospacing="off" w:line="360" w:lineRule="auto"/>
        <w:ind w:left="0" w:right="0" w:firstLine="680"/>
        <w:jc w:val="both"/>
        <w:rPr>
          <w:lang w:val="en-US"/>
        </w:rPr>
      </w:pPr>
      <w:r w:rsidRPr="476B39DA" w:rsidR="58ADED1E">
        <w:rPr>
          <w:lang w:val="en-US"/>
        </w:rPr>
        <w:t xml:space="preserve">The diploma thesis focuses on the creation of a sorting line using Arduino microcontroller. The thesis </w:t>
      </w:r>
      <w:r w:rsidRPr="476B39DA" w:rsidR="58ADED1E">
        <w:rPr>
          <w:lang w:val="en-US"/>
        </w:rPr>
        <w:t>identifies</w:t>
      </w:r>
      <w:r w:rsidRPr="476B39DA" w:rsidR="58ADED1E">
        <w:rPr>
          <w:lang w:val="en-US"/>
        </w:rPr>
        <w:t xml:space="preserve"> the basic pillars of industry, with a specific focus on the waste sector. </w:t>
      </w:r>
      <w:r w:rsidRPr="476B39DA" w:rsidR="49E5264A">
        <w:rPr>
          <w:lang w:val="en-US"/>
        </w:rPr>
        <w:t xml:space="preserve">Additionally, it incorporates elements of modernization such as IoT, wireless communication through </w:t>
      </w:r>
      <w:r w:rsidRPr="476B39DA" w:rsidR="49E5264A">
        <w:rPr>
          <w:lang w:val="en-US"/>
        </w:rPr>
        <w:t>WiFi</w:t>
      </w:r>
      <w:r w:rsidRPr="476B39DA" w:rsidR="49E5264A">
        <w:rPr>
          <w:lang w:val="en-US"/>
        </w:rPr>
        <w:t xml:space="preserve"> technology, and data management. A mobile application</w:t>
      </w:r>
      <w:r w:rsidRPr="476B39DA" w:rsidR="73A14698">
        <w:rPr>
          <w:lang w:val="en-US"/>
        </w:rPr>
        <w:t xml:space="preserve"> serves as an informational interface for users </w:t>
      </w:r>
      <w:r w:rsidRPr="476B39DA" w:rsidR="73A14698">
        <w:rPr>
          <w:lang w:val="en-US"/>
        </w:rPr>
        <w:t>regarding</w:t>
      </w:r>
      <w:r w:rsidRPr="476B39DA" w:rsidR="73A14698">
        <w:rPr>
          <w:lang w:val="en-US"/>
        </w:rPr>
        <w:t xml:space="preserve"> the collected data. The sorting line model is capable of sorting selected materials based on color and is </w:t>
      </w:r>
      <w:r w:rsidRPr="476B39DA" w:rsidR="6BF58694">
        <w:rPr>
          <w:lang w:val="en-US"/>
        </w:rPr>
        <w:t xml:space="preserve">constructed from cost-effective materials and components. The conclusion of the thesis includes a critical </w:t>
      </w:r>
      <w:r w:rsidRPr="476B39DA" w:rsidR="3EFEFE87">
        <w:rPr>
          <w:lang w:val="en-US"/>
        </w:rPr>
        <w:t xml:space="preserve">evaluation of the issue, in which the author discusses the achieved results and the complications </w:t>
      </w:r>
      <w:r w:rsidRPr="476B39DA" w:rsidR="3EFEFE87">
        <w:rPr>
          <w:lang w:val="en-US"/>
        </w:rPr>
        <w:t>encountered</w:t>
      </w:r>
      <w:r w:rsidRPr="476B39DA" w:rsidR="3EFEFE87">
        <w:rPr>
          <w:lang w:val="en-US"/>
        </w:rPr>
        <w:t xml:space="preserve"> during the final project.</w:t>
      </w:r>
    </w:p>
    <w:p w:rsidRPr="00CF60E1" w:rsidR="006E386F" w:rsidP="006E386F" w:rsidRDefault="006E386F" w14:paraId="5EBF4F03" w14:textId="77777777">
      <w:pPr>
        <w:rPr>
          <w:lang w:val="en-GB"/>
        </w:rPr>
      </w:pPr>
    </w:p>
    <w:p w:rsidRPr="00E31089" w:rsidR="006E386F" w:rsidP="298E1BF5" w:rsidRDefault="006E386F" w14:paraId="7EA3934A" w14:textId="574FEDE6">
      <w:pPr>
        <w:ind w:firstLine="0"/>
        <w:rPr>
          <w:lang w:val="en-GB"/>
        </w:rPr>
      </w:pPr>
      <w:r w:rsidRPr="298E1BF5" w:rsidR="58EC55A4">
        <w:rPr>
          <w:lang w:val="en-GB"/>
        </w:rPr>
        <w:t xml:space="preserve">Keywords: </w:t>
      </w:r>
      <w:r w:rsidRPr="298E1BF5" w:rsidR="227DC43E">
        <w:rPr>
          <w:lang w:val="en-GB"/>
        </w:rPr>
        <w:t>Internet of Things. Arduino. Conveyor. Sorting line.</w:t>
      </w:r>
    </w:p>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63"/>
      <w:bookmarkStart w:name="_Toc309047432" w:id="64"/>
      <w:bookmarkStart w:name="_Toc309047478" w:id="65"/>
      <w:bookmarkStart w:name="_Toc309047595" w:id="66"/>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ind w:firstLine="0"/>
        <w:rPr>
          <w:rStyle w:val="NecislovanynazovCharChar"/>
          <w:sz w:val="24"/>
          <w:szCs w:val="24"/>
        </w:rPr>
      </w:pPr>
    </w:p>
    <w:p w:rsidRPr="00E31089" w:rsidR="006E386F" w:rsidP="58EC55A4" w:rsidRDefault="58EC55A4" w14:paraId="08B2176C" w14:textId="110C6061">
      <w:pPr>
        <w:ind w:firstLine="0"/>
        <w:rPr>
          <w:rStyle w:val="NecislovanynazovCharChar"/>
          <w:b w:val="0"/>
          <w:i/>
          <w:iCs/>
          <w:sz w:val="24"/>
          <w:szCs w:val="24"/>
        </w:rPr>
        <w:sectPr w:rsidRPr="00E31089" w:rsidR="006E386F" w:rsidSect="00C84314">
          <w:headerReference w:type="default" r:id="rId12"/>
          <w:footerReference w:type="default" r:id="rId13"/>
          <w:headerReference w:type="first" r:id="rId14"/>
          <w:pgSz w:w="11907" w:h="16840" w:orient="portrait" w:code="9"/>
          <w:pgMar w:top="1418" w:right="1418" w:bottom="1418" w:left="1985" w:header="709" w:footer="709" w:gutter="0"/>
          <w:cols w:space="708"/>
          <w:titlePg/>
        </w:sectPr>
      </w:pPr>
      <w:r w:rsidRPr="58EC55A4">
        <w:rPr>
          <w:rStyle w:val="NecislovanynazovCharChar"/>
          <w:sz w:val="24"/>
          <w:szCs w:val="24"/>
        </w:rPr>
        <w:t xml:space="preserve"> </w:t>
      </w:r>
    </w:p>
    <w:p w:rsidRPr="00E31089" w:rsidR="006E386F" w:rsidP="006E386F" w:rsidRDefault="51450EF3" w14:paraId="333946ED" w14:textId="77777777">
      <w:pPr>
        <w:pStyle w:val="Nadpis1"/>
      </w:pPr>
      <w:bookmarkStart w:name="_Toc309114063" w:id="67"/>
      <w:bookmarkStart w:name="_Toc318099697" w:id="68"/>
      <w:bookmarkStart w:name="_Toc339279008" w:id="69"/>
      <w:bookmarkStart w:name="_Toc115115631" w:id="70"/>
      <w:bookmarkStart w:name="_Toc115510276" w:id="71"/>
      <w:bookmarkStart w:name="_Toc115521425" w:id="72"/>
      <w:bookmarkStart w:name="_Toc115533385" w:id="73"/>
      <w:bookmarkStart w:name="_Toc115533464" w:id="74"/>
      <w:bookmarkStart w:name="_Toc99180813" w:id="76"/>
      <w:bookmarkStart w:name="_Toc114690684" w:id="77"/>
      <w:bookmarkStart w:name="_Toc1608649213" w:id="1787521317"/>
      <w:r w:rsidR="2C62DFF8">
        <w:rPr/>
        <w:t>Obsah</w:t>
      </w:r>
      <w:bookmarkEnd w:id="63"/>
      <w:bookmarkEnd w:id="64"/>
      <w:bookmarkEnd w:id="65"/>
      <w:bookmarkEnd w:id="66"/>
      <w:bookmarkEnd w:id="67"/>
      <w:bookmarkEnd w:id="68"/>
      <w:bookmarkEnd w:id="69"/>
      <w:bookmarkEnd w:id="70"/>
      <w:bookmarkEnd w:id="71"/>
      <w:bookmarkEnd w:id="72"/>
      <w:bookmarkEnd w:id="73"/>
      <w:bookmarkEnd w:id="74"/>
      <w:bookmarkEnd w:id="1787521317"/>
      <w:r w:rsidR="2C62DFF8">
        <w:rPr/>
        <w:t xml:space="preserve"> </w:t>
      </w:r>
      <w:bookmarkEnd w:id="76"/>
      <w:bookmarkEnd w:id="77"/>
    </w:p>
    <w:sdt>
      <w:sdtPr>
        <w:id w:val="1777478579"/>
        <w:docPartObj>
          <w:docPartGallery w:val="Table of Contents"/>
          <w:docPartUnique/>
        </w:docPartObj>
      </w:sdtPr>
      <w:sdtContent>
        <w:p w:rsidR="00CF60E1" w:rsidP="76B95402" w:rsidRDefault="00CF60E1" w14:paraId="33425E77" w14:textId="291B873E">
          <w:pPr>
            <w:pStyle w:val="Obsah1"/>
            <w:rPr>
              <w:rFonts w:ascii="Calibri" w:hAnsi="Calibri" w:eastAsia="ＭＳ 明朝" w:cs="Arial Unicode MS" w:asciiTheme="minorAscii" w:hAnsiTheme="minorAscii" w:eastAsiaTheme="minorEastAsia"/>
              <w:b w:val="0"/>
              <w:bCs w:val="0"/>
              <w:sz w:val="22"/>
              <w:szCs w:val="22"/>
              <w:lang w:eastAsia="sk-SK" w:bidi="lo-LA"/>
            </w:rPr>
          </w:pPr>
        </w:p>
        <w:p w:rsidR="00CF60E1" w:rsidP="76B95402" w:rsidRDefault="51450EF3" w14:paraId="142ED260" w14:textId="372023CD">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420500776">
            <w:r w:rsidRPr="525FDE11" w:rsidR="525FDE11">
              <w:rPr>
                <w:rStyle w:val="Hypertextovprepojenie"/>
              </w:rPr>
              <w:t>Implementácia mikrokontrolérov a iot v priemysle</w:t>
            </w:r>
            <w:r>
              <w:tab/>
            </w:r>
            <w:r>
              <w:fldChar w:fldCharType="begin"/>
            </w:r>
            <w:r>
              <w:instrText xml:space="preserve">PAGEREF _Toc420500776 \h</w:instrText>
            </w:r>
            <w:r>
              <w:fldChar w:fldCharType="separate"/>
            </w:r>
            <w:r w:rsidRPr="525FDE11" w:rsidR="525FDE11">
              <w:rPr>
                <w:rStyle w:val="Hypertextovprepojenie"/>
              </w:rPr>
              <w:t>2</w:t>
            </w:r>
            <w:r>
              <w:fldChar w:fldCharType="end"/>
            </w:r>
          </w:hyperlink>
        </w:p>
        <w:p w:rsidR="00CF60E1" w:rsidP="76B95402" w:rsidRDefault="0003047F" w14:paraId="634969DD" w14:textId="5F828258">
          <w:pPr>
            <w:pStyle w:val="Obsah1"/>
            <w:tabs>
              <w:tab w:val="right" w:leader="dot" w:pos="8490"/>
            </w:tabs>
            <w:rPr>
              <w:rStyle w:val="Hypertextovprepojenie"/>
              <w:lang w:eastAsia="sk-SK" w:bidi="lo-LA"/>
            </w:rPr>
          </w:pPr>
          <w:hyperlink w:anchor="_Toc1449125661">
            <w:r w:rsidRPr="525FDE11" w:rsidR="525FDE11">
              <w:rPr>
                <w:rStyle w:val="Hypertextovprepojenie"/>
              </w:rPr>
              <w:t>Poďakovanie</w:t>
            </w:r>
            <w:r>
              <w:tab/>
            </w:r>
            <w:r>
              <w:fldChar w:fldCharType="begin"/>
            </w:r>
            <w:r>
              <w:instrText xml:space="preserve">PAGEREF _Toc1449125661 \h</w:instrText>
            </w:r>
            <w:r>
              <w:fldChar w:fldCharType="separate"/>
            </w:r>
            <w:r w:rsidRPr="525FDE11" w:rsidR="525FDE11">
              <w:rPr>
                <w:rStyle w:val="Hypertextovprepojenie"/>
              </w:rPr>
              <w:t>5</w:t>
            </w:r>
            <w:r>
              <w:fldChar w:fldCharType="end"/>
            </w:r>
          </w:hyperlink>
        </w:p>
        <w:p w:rsidR="00CF60E1" w:rsidP="76B95402" w:rsidRDefault="0003047F" w14:paraId="126F3DF2" w14:textId="370CA92A">
          <w:pPr>
            <w:pStyle w:val="Obsah1"/>
            <w:tabs>
              <w:tab w:val="right" w:leader="dot" w:pos="8490"/>
            </w:tabs>
            <w:rPr>
              <w:rStyle w:val="Hypertextovprepojenie"/>
              <w:lang w:eastAsia="sk-SK" w:bidi="lo-LA"/>
            </w:rPr>
          </w:pPr>
          <w:hyperlink w:anchor="_Toc789617752">
            <w:r w:rsidRPr="525FDE11" w:rsidR="525FDE11">
              <w:rPr>
                <w:rStyle w:val="Hypertextovprepojenie"/>
              </w:rPr>
              <w:t>ABSTRAKT</w:t>
            </w:r>
            <w:r>
              <w:tab/>
            </w:r>
            <w:r>
              <w:fldChar w:fldCharType="begin"/>
            </w:r>
            <w:r>
              <w:instrText xml:space="preserve">PAGEREF _Toc789617752 \h</w:instrText>
            </w:r>
            <w:r>
              <w:fldChar w:fldCharType="separate"/>
            </w:r>
            <w:r w:rsidRPr="525FDE11" w:rsidR="525FDE11">
              <w:rPr>
                <w:rStyle w:val="Hypertextovprepojenie"/>
              </w:rPr>
              <w:t>5</w:t>
            </w:r>
            <w:r>
              <w:fldChar w:fldCharType="end"/>
            </w:r>
          </w:hyperlink>
        </w:p>
        <w:p w:rsidR="00CF60E1" w:rsidP="76B95402" w:rsidRDefault="0003047F" w14:paraId="50A82DA7" w14:textId="68960D17">
          <w:pPr>
            <w:pStyle w:val="Obsah1"/>
            <w:tabs>
              <w:tab w:val="right" w:leader="dot" w:pos="8490"/>
            </w:tabs>
            <w:rPr>
              <w:rStyle w:val="Hypertextovprepojenie"/>
              <w:lang w:eastAsia="sk-SK" w:bidi="lo-LA"/>
            </w:rPr>
          </w:pPr>
          <w:hyperlink w:anchor="_Toc464319975">
            <w:r w:rsidRPr="525FDE11" w:rsidR="525FDE11">
              <w:rPr>
                <w:rStyle w:val="Hypertextovprepojenie"/>
              </w:rPr>
              <w:t>ABSTRACT</w:t>
            </w:r>
            <w:r>
              <w:tab/>
            </w:r>
            <w:r>
              <w:fldChar w:fldCharType="begin"/>
            </w:r>
            <w:r>
              <w:instrText xml:space="preserve">PAGEREF _Toc464319975 \h</w:instrText>
            </w:r>
            <w:r>
              <w:fldChar w:fldCharType="separate"/>
            </w:r>
            <w:r w:rsidRPr="525FDE11" w:rsidR="525FDE11">
              <w:rPr>
                <w:rStyle w:val="Hypertextovprepojenie"/>
              </w:rPr>
              <w:t>6</w:t>
            </w:r>
            <w:r>
              <w:fldChar w:fldCharType="end"/>
            </w:r>
          </w:hyperlink>
        </w:p>
        <w:p w:rsidR="00CF60E1" w:rsidP="76B95402" w:rsidRDefault="0003047F" w14:paraId="5EEC371C" w14:textId="77057BF1">
          <w:pPr>
            <w:pStyle w:val="Obsah1"/>
            <w:tabs>
              <w:tab w:val="right" w:leader="dot" w:pos="8490"/>
            </w:tabs>
            <w:rPr>
              <w:rStyle w:val="Hypertextovprepojenie"/>
              <w:lang w:eastAsia="sk-SK" w:bidi="lo-LA"/>
            </w:rPr>
          </w:pPr>
          <w:hyperlink w:anchor="_Toc1608649213">
            <w:r w:rsidRPr="525FDE11" w:rsidR="525FDE11">
              <w:rPr>
                <w:rStyle w:val="Hypertextovprepojenie"/>
              </w:rPr>
              <w:t>Obsah</w:t>
            </w:r>
            <w:r>
              <w:tab/>
            </w:r>
            <w:r>
              <w:fldChar w:fldCharType="begin"/>
            </w:r>
            <w:r>
              <w:instrText xml:space="preserve">PAGEREF _Toc1608649213 \h</w:instrText>
            </w:r>
            <w:r>
              <w:fldChar w:fldCharType="separate"/>
            </w:r>
            <w:r w:rsidRPr="525FDE11" w:rsidR="525FDE11">
              <w:rPr>
                <w:rStyle w:val="Hypertextovprepojenie"/>
              </w:rPr>
              <w:t>7</w:t>
            </w:r>
            <w:r>
              <w:fldChar w:fldCharType="end"/>
            </w:r>
          </w:hyperlink>
        </w:p>
        <w:p w:rsidR="00CF60E1" w:rsidP="76B95402" w:rsidRDefault="0003047F" w14:paraId="270B060A" w14:textId="4EBEDCAF">
          <w:pPr>
            <w:pStyle w:val="Obsah1"/>
            <w:tabs>
              <w:tab w:val="right" w:leader="dot" w:pos="8490"/>
            </w:tabs>
            <w:rPr>
              <w:rStyle w:val="Hypertextovprepojenie"/>
              <w:lang w:eastAsia="sk-SK" w:bidi="lo-LA"/>
            </w:rPr>
          </w:pPr>
          <w:hyperlink w:anchor="_Toc160317901">
            <w:r w:rsidRPr="525FDE11" w:rsidR="525FDE11">
              <w:rPr>
                <w:rStyle w:val="Hypertextovprepojenie"/>
              </w:rPr>
              <w:t>Úvod</w:t>
            </w:r>
            <w:r>
              <w:tab/>
            </w:r>
            <w:r>
              <w:fldChar w:fldCharType="begin"/>
            </w:r>
            <w:r>
              <w:instrText xml:space="preserve">PAGEREF _Toc160317901 \h</w:instrText>
            </w:r>
            <w:r>
              <w:fldChar w:fldCharType="separate"/>
            </w:r>
            <w:r w:rsidRPr="525FDE11" w:rsidR="525FDE11">
              <w:rPr>
                <w:rStyle w:val="Hypertextovprepojenie"/>
              </w:rPr>
              <w:t>8</w:t>
            </w:r>
            <w:r>
              <w:fldChar w:fldCharType="end"/>
            </w:r>
          </w:hyperlink>
        </w:p>
        <w:p w:rsidR="00CF60E1" w:rsidP="76B95402" w:rsidRDefault="0003047F" w14:paraId="6CF37171" w14:textId="2C3D3BC0">
          <w:pPr>
            <w:pStyle w:val="Obsah1"/>
            <w:tabs>
              <w:tab w:val="right" w:leader="dot" w:pos="8490"/>
            </w:tabs>
            <w:rPr>
              <w:rStyle w:val="Hypertextovprepojenie"/>
              <w:lang w:eastAsia="sk-SK" w:bidi="lo-LA"/>
            </w:rPr>
          </w:pPr>
          <w:hyperlink w:anchor="_Toc2095903906">
            <w:r w:rsidRPr="525FDE11" w:rsidR="525FDE11">
              <w:rPr>
                <w:rStyle w:val="Hypertextovprepojenie"/>
              </w:rPr>
              <w:t>1Analýza súčasného stavu</w:t>
            </w:r>
            <w:r>
              <w:tab/>
            </w:r>
            <w:r>
              <w:fldChar w:fldCharType="begin"/>
            </w:r>
            <w:r>
              <w:instrText xml:space="preserve">PAGEREF _Toc2095903906 \h</w:instrText>
            </w:r>
            <w:r>
              <w:fldChar w:fldCharType="separate"/>
            </w:r>
            <w:r w:rsidRPr="525FDE11" w:rsidR="525FDE11">
              <w:rPr>
                <w:rStyle w:val="Hypertextovprepojenie"/>
              </w:rPr>
              <w:t>8</w:t>
            </w:r>
            <w:r>
              <w:fldChar w:fldCharType="end"/>
            </w:r>
          </w:hyperlink>
        </w:p>
        <w:p w:rsidR="00CF60E1" w:rsidP="525FDE11" w:rsidRDefault="0003047F" w14:paraId="5253E4A6" w14:textId="2C9208B2">
          <w:pPr>
            <w:pStyle w:val="Obsah2"/>
            <w:tabs>
              <w:tab w:val="right" w:leader="dot" w:pos="8490"/>
            </w:tabs>
            <w:rPr>
              <w:rStyle w:val="Hypertextovprepojenie"/>
              <w:lang w:eastAsia="sk-SK" w:bidi="lo-LA"/>
            </w:rPr>
          </w:pPr>
          <w:hyperlink w:anchor="_Toc1552827033">
            <w:r w:rsidRPr="525FDE11" w:rsidR="525FDE11">
              <w:rPr>
                <w:rStyle w:val="Hypertextovprepojenie"/>
              </w:rPr>
              <w:t>1.1Predchádzajúce priemyselné revolúcie</w:t>
            </w:r>
            <w:r>
              <w:tab/>
            </w:r>
            <w:r>
              <w:fldChar w:fldCharType="begin"/>
            </w:r>
            <w:r>
              <w:instrText xml:space="preserve">PAGEREF _Toc1552827033 \h</w:instrText>
            </w:r>
            <w:r>
              <w:fldChar w:fldCharType="separate"/>
            </w:r>
            <w:r w:rsidRPr="525FDE11" w:rsidR="525FDE11">
              <w:rPr>
                <w:rStyle w:val="Hypertextovprepojenie"/>
              </w:rPr>
              <w:t>8</w:t>
            </w:r>
            <w:r>
              <w:fldChar w:fldCharType="end"/>
            </w:r>
          </w:hyperlink>
        </w:p>
        <w:p w:rsidR="00CF60E1" w:rsidP="76B95402" w:rsidRDefault="0003047F" w14:paraId="7777A405" w14:textId="49EAD50F">
          <w:pPr>
            <w:pStyle w:val="Obsah2"/>
            <w:tabs>
              <w:tab w:val="right" w:leader="dot" w:pos="8490"/>
            </w:tabs>
            <w:rPr>
              <w:rStyle w:val="Hypertextovprepojenie"/>
              <w:lang w:eastAsia="sk-SK" w:bidi="lo-LA"/>
            </w:rPr>
          </w:pPr>
          <w:hyperlink w:anchor="_Toc235435119">
            <w:r w:rsidRPr="525FDE11" w:rsidR="525FDE11">
              <w:rPr>
                <w:rStyle w:val="Hypertextovprepojenie"/>
              </w:rPr>
              <w:t>1.2 Industry 4.0</w:t>
            </w:r>
            <w:r>
              <w:tab/>
            </w:r>
            <w:r>
              <w:fldChar w:fldCharType="begin"/>
            </w:r>
            <w:r>
              <w:instrText xml:space="preserve">PAGEREF _Toc235435119 \h</w:instrText>
            </w:r>
            <w:r>
              <w:fldChar w:fldCharType="separate"/>
            </w:r>
            <w:r w:rsidRPr="525FDE11" w:rsidR="525FDE11">
              <w:rPr>
                <w:rStyle w:val="Hypertextovprepojenie"/>
              </w:rPr>
              <w:t>8</w:t>
            </w:r>
            <w:r>
              <w:fldChar w:fldCharType="end"/>
            </w:r>
          </w:hyperlink>
        </w:p>
        <w:p w:rsidR="00CF60E1" w:rsidP="76B95402" w:rsidRDefault="0003047F" w14:paraId="43DC4D5A" w14:textId="74A1DCDA">
          <w:pPr>
            <w:pStyle w:val="Obsah2"/>
            <w:tabs>
              <w:tab w:val="right" w:leader="dot" w:pos="8490"/>
            </w:tabs>
            <w:rPr>
              <w:rStyle w:val="Hypertextovprepojenie"/>
              <w:lang w:eastAsia="sk-SK" w:bidi="lo-LA"/>
            </w:rPr>
          </w:pPr>
          <w:hyperlink w:anchor="_Toc1191476930">
            <w:r w:rsidRPr="525FDE11" w:rsidR="525FDE11">
              <w:rPr>
                <w:rStyle w:val="Hypertextovprepojenie"/>
              </w:rPr>
              <w:t>1.3Internet vecí</w:t>
            </w:r>
            <w:r>
              <w:tab/>
            </w:r>
            <w:r>
              <w:fldChar w:fldCharType="begin"/>
            </w:r>
            <w:r>
              <w:instrText xml:space="preserve">PAGEREF _Toc1191476930 \h</w:instrText>
            </w:r>
            <w:r>
              <w:fldChar w:fldCharType="separate"/>
            </w:r>
            <w:r w:rsidRPr="525FDE11" w:rsidR="525FDE11">
              <w:rPr>
                <w:rStyle w:val="Hypertextovprepojenie"/>
              </w:rPr>
              <w:t>8</w:t>
            </w:r>
            <w:r>
              <w:fldChar w:fldCharType="end"/>
            </w:r>
          </w:hyperlink>
        </w:p>
        <w:p w:rsidR="00CF60E1" w:rsidP="76B95402" w:rsidRDefault="0003047F" w14:paraId="75904125" w14:textId="234B602B">
          <w:pPr>
            <w:pStyle w:val="Obsah2"/>
            <w:tabs>
              <w:tab w:val="right" w:leader="dot" w:pos="8490"/>
            </w:tabs>
            <w:rPr>
              <w:rStyle w:val="Hypertextovprepojenie"/>
              <w:lang w:eastAsia="sk-SK" w:bidi="lo-LA"/>
            </w:rPr>
          </w:pPr>
          <w:hyperlink w:anchor="_Toc1150690314">
            <w:r w:rsidRPr="525FDE11" w:rsidR="525FDE11">
              <w:rPr>
                <w:rStyle w:val="Hypertextovprepojenie"/>
              </w:rPr>
              <w:t>1.4Smart factory</w:t>
            </w:r>
            <w:r>
              <w:tab/>
            </w:r>
            <w:r>
              <w:fldChar w:fldCharType="begin"/>
            </w:r>
            <w:r>
              <w:instrText xml:space="preserve">PAGEREF _Toc1150690314 \h</w:instrText>
            </w:r>
            <w:r>
              <w:fldChar w:fldCharType="separate"/>
            </w:r>
            <w:r w:rsidRPr="525FDE11" w:rsidR="525FDE11">
              <w:rPr>
                <w:rStyle w:val="Hypertextovprepojenie"/>
              </w:rPr>
              <w:t>8</w:t>
            </w:r>
            <w:r>
              <w:fldChar w:fldCharType="end"/>
            </w:r>
          </w:hyperlink>
        </w:p>
        <w:p w:rsidR="00CF60E1" w:rsidP="76B95402" w:rsidRDefault="0003047F" w14:paraId="3A202546" w14:textId="757CFE72">
          <w:pPr>
            <w:pStyle w:val="Obsah2"/>
            <w:tabs>
              <w:tab w:val="right" w:leader="dot" w:pos="8490"/>
            </w:tabs>
            <w:rPr>
              <w:rStyle w:val="Hypertextovprepojenie"/>
              <w:lang w:eastAsia="sk-SK" w:bidi="lo-LA"/>
            </w:rPr>
          </w:pPr>
          <w:hyperlink w:anchor="_Toc695741365">
            <w:r w:rsidRPr="525FDE11" w:rsidR="525FDE11">
              <w:rPr>
                <w:rStyle w:val="Hypertextovprepojenie"/>
              </w:rPr>
              <w:t>1.5Odpadový priemysel</w:t>
            </w:r>
            <w:r>
              <w:tab/>
            </w:r>
            <w:r>
              <w:fldChar w:fldCharType="begin"/>
            </w:r>
            <w:r>
              <w:instrText xml:space="preserve">PAGEREF _Toc695741365 \h</w:instrText>
            </w:r>
            <w:r>
              <w:fldChar w:fldCharType="separate"/>
            </w:r>
            <w:r w:rsidRPr="525FDE11" w:rsidR="525FDE11">
              <w:rPr>
                <w:rStyle w:val="Hypertextovprepojenie"/>
              </w:rPr>
              <w:t>8</w:t>
            </w:r>
            <w:r>
              <w:fldChar w:fldCharType="end"/>
            </w:r>
          </w:hyperlink>
        </w:p>
        <w:p w:rsidR="00CF60E1" w:rsidP="525FDE11" w:rsidRDefault="0003047F" w14:paraId="7E42B994" w14:textId="0F168F1B">
          <w:pPr>
            <w:pStyle w:val="Obsah3"/>
            <w:tabs>
              <w:tab w:val="right" w:leader="dot" w:pos="8490"/>
            </w:tabs>
            <w:rPr>
              <w:rStyle w:val="Hypertextovprepojenie"/>
              <w:lang w:eastAsia="sk-SK" w:bidi="lo-LA"/>
            </w:rPr>
          </w:pPr>
          <w:hyperlink w:anchor="_Toc801352166">
            <w:r w:rsidRPr="525FDE11" w:rsidR="525FDE11">
              <w:rPr>
                <w:rStyle w:val="Hypertextovprepojenie"/>
              </w:rPr>
              <w:t>1.5.1Triediace linky</w:t>
            </w:r>
            <w:r>
              <w:tab/>
            </w:r>
            <w:r>
              <w:fldChar w:fldCharType="begin"/>
            </w:r>
            <w:r>
              <w:instrText xml:space="preserve">PAGEREF _Toc801352166 \h</w:instrText>
            </w:r>
            <w:r>
              <w:fldChar w:fldCharType="separate"/>
            </w:r>
            <w:r w:rsidRPr="525FDE11" w:rsidR="525FDE11">
              <w:rPr>
                <w:rStyle w:val="Hypertextovprepojenie"/>
              </w:rPr>
              <w:t>8</w:t>
            </w:r>
            <w:r>
              <w:fldChar w:fldCharType="end"/>
            </w:r>
          </w:hyperlink>
        </w:p>
        <w:p w:rsidR="00CF60E1" w:rsidP="76B95402" w:rsidRDefault="0003047F" w14:paraId="60D66A16" w14:textId="14395F49">
          <w:pPr>
            <w:pStyle w:val="Obsah3"/>
            <w:tabs>
              <w:tab w:val="right" w:leader="dot" w:pos="8490"/>
            </w:tabs>
            <w:rPr>
              <w:rStyle w:val="Hypertextovprepojenie"/>
              <w:lang w:eastAsia="sk-SK" w:bidi="lo-LA"/>
            </w:rPr>
          </w:pPr>
          <w:hyperlink w:anchor="_Toc1803769440">
            <w:r w:rsidRPr="525FDE11" w:rsidR="525FDE11">
              <w:rPr>
                <w:rStyle w:val="Hypertextovprepojenie"/>
              </w:rPr>
              <w:t>1.5.2Dopravné pásy</w:t>
            </w:r>
            <w:r>
              <w:tab/>
            </w:r>
            <w:r>
              <w:fldChar w:fldCharType="begin"/>
            </w:r>
            <w:r>
              <w:instrText xml:space="preserve">PAGEREF _Toc1803769440 \h</w:instrText>
            </w:r>
            <w:r>
              <w:fldChar w:fldCharType="separate"/>
            </w:r>
            <w:r w:rsidRPr="525FDE11" w:rsidR="525FDE11">
              <w:rPr>
                <w:rStyle w:val="Hypertextovprepojenie"/>
              </w:rPr>
              <w:t>8</w:t>
            </w:r>
            <w:r>
              <w:fldChar w:fldCharType="end"/>
            </w:r>
          </w:hyperlink>
        </w:p>
        <w:p w:rsidR="00CF60E1" w:rsidP="525FDE11" w:rsidRDefault="0003047F" w14:paraId="1CB0A9A2" w14:textId="0AD74929">
          <w:pPr>
            <w:pStyle w:val="Obsah2"/>
            <w:tabs>
              <w:tab w:val="right" w:leader="dot" w:pos="8490"/>
            </w:tabs>
            <w:rPr>
              <w:rStyle w:val="Hypertextovprepojenie"/>
              <w:lang w:eastAsia="sk-SK" w:bidi="lo-LA"/>
            </w:rPr>
          </w:pPr>
          <w:hyperlink w:anchor="_Toc636669580">
            <w:r w:rsidRPr="525FDE11" w:rsidR="525FDE11">
              <w:rPr>
                <w:rStyle w:val="Hypertextovprepojenie"/>
              </w:rPr>
              <w:t>1.6Related Works</w:t>
            </w:r>
            <w:r>
              <w:tab/>
            </w:r>
            <w:r>
              <w:fldChar w:fldCharType="begin"/>
            </w:r>
            <w:r>
              <w:instrText xml:space="preserve">PAGEREF _Toc636669580 \h</w:instrText>
            </w:r>
            <w:r>
              <w:fldChar w:fldCharType="separate"/>
            </w:r>
            <w:r w:rsidRPr="525FDE11" w:rsidR="525FDE11">
              <w:rPr>
                <w:rStyle w:val="Hypertextovprepojenie"/>
              </w:rPr>
              <w:t>8</w:t>
            </w:r>
            <w:r>
              <w:fldChar w:fldCharType="end"/>
            </w:r>
          </w:hyperlink>
        </w:p>
        <w:p w:rsidR="00CF60E1" w:rsidP="525FDE11" w:rsidRDefault="0003047F" w14:paraId="7FF5817C" w14:textId="2DDEA104">
          <w:pPr>
            <w:pStyle w:val="Obsah1"/>
            <w:tabs>
              <w:tab w:val="right" w:leader="dot" w:pos="8490"/>
            </w:tabs>
            <w:rPr>
              <w:rStyle w:val="Hypertextovprepojenie"/>
              <w:lang w:eastAsia="sk-SK" w:bidi="lo-LA"/>
            </w:rPr>
          </w:pPr>
          <w:hyperlink w:anchor="_Toc1541180555">
            <w:r w:rsidRPr="525FDE11" w:rsidR="525FDE11">
              <w:rPr>
                <w:rStyle w:val="Hypertextovprepojenie"/>
              </w:rPr>
              <w:t>2Ciele záverečnej práce</w:t>
            </w:r>
            <w:r>
              <w:tab/>
            </w:r>
            <w:r>
              <w:fldChar w:fldCharType="begin"/>
            </w:r>
            <w:r>
              <w:instrText xml:space="preserve">PAGEREF _Toc1541180555 \h</w:instrText>
            </w:r>
            <w:r>
              <w:fldChar w:fldCharType="separate"/>
            </w:r>
            <w:r w:rsidRPr="525FDE11" w:rsidR="525FDE11">
              <w:rPr>
                <w:rStyle w:val="Hypertextovprepojenie"/>
              </w:rPr>
              <w:t>8</w:t>
            </w:r>
            <w:r>
              <w:fldChar w:fldCharType="end"/>
            </w:r>
          </w:hyperlink>
        </w:p>
        <w:p w:rsidR="00CF60E1" w:rsidP="76B95402" w:rsidRDefault="0003047F" w14:paraId="08756FA1" w14:textId="1F88EAE5">
          <w:pPr>
            <w:pStyle w:val="Obsah1"/>
            <w:tabs>
              <w:tab w:val="right" w:leader="dot" w:pos="8490"/>
            </w:tabs>
            <w:rPr>
              <w:rStyle w:val="Hypertextovprepojenie"/>
              <w:lang w:eastAsia="sk-SK" w:bidi="lo-LA"/>
            </w:rPr>
          </w:pPr>
          <w:hyperlink w:anchor="_Toc951925031">
            <w:r w:rsidRPr="525FDE11" w:rsidR="525FDE11">
              <w:rPr>
                <w:rStyle w:val="Hypertextovprepojenie"/>
              </w:rPr>
              <w:t>3Návrh a metodika</w:t>
            </w:r>
            <w:r>
              <w:tab/>
            </w:r>
            <w:r>
              <w:fldChar w:fldCharType="begin"/>
            </w:r>
            <w:r>
              <w:instrText xml:space="preserve">PAGEREF _Toc951925031 \h</w:instrText>
            </w:r>
            <w:r>
              <w:fldChar w:fldCharType="separate"/>
            </w:r>
            <w:r w:rsidRPr="525FDE11" w:rsidR="525FDE11">
              <w:rPr>
                <w:rStyle w:val="Hypertextovprepojenie"/>
              </w:rPr>
              <w:t>8</w:t>
            </w:r>
            <w:r>
              <w:fldChar w:fldCharType="end"/>
            </w:r>
          </w:hyperlink>
        </w:p>
        <w:p w:rsidR="00CF60E1" w:rsidP="525FDE11" w:rsidRDefault="0003047F" w14:paraId="1C483773" w14:textId="0851177A">
          <w:pPr>
            <w:pStyle w:val="Obsah2"/>
            <w:tabs>
              <w:tab w:val="right" w:leader="dot" w:pos="8490"/>
            </w:tabs>
            <w:rPr>
              <w:rStyle w:val="Hypertextovprepojenie"/>
              <w:lang w:eastAsia="sk-SK" w:bidi="lo-LA"/>
            </w:rPr>
          </w:pPr>
          <w:hyperlink w:anchor="_Toc1608682120">
            <w:r w:rsidRPr="525FDE11" w:rsidR="525FDE11">
              <w:rPr>
                <w:rStyle w:val="Hypertextovprepojenie"/>
              </w:rPr>
              <w:t>3.1Triediaca linka</w:t>
            </w:r>
            <w:r>
              <w:tab/>
            </w:r>
            <w:r>
              <w:fldChar w:fldCharType="begin"/>
            </w:r>
            <w:r>
              <w:instrText xml:space="preserve">PAGEREF _Toc1608682120 \h</w:instrText>
            </w:r>
            <w:r>
              <w:fldChar w:fldCharType="separate"/>
            </w:r>
            <w:r w:rsidRPr="525FDE11" w:rsidR="525FDE11">
              <w:rPr>
                <w:rStyle w:val="Hypertextovprepojenie"/>
              </w:rPr>
              <w:t>8</w:t>
            </w:r>
            <w:r>
              <w:fldChar w:fldCharType="end"/>
            </w:r>
          </w:hyperlink>
        </w:p>
        <w:p w:rsidR="00CF60E1" w:rsidP="525FDE11" w:rsidRDefault="0003047F" w14:paraId="198406F4" w14:textId="693A6036">
          <w:pPr>
            <w:pStyle w:val="Obsah3"/>
            <w:tabs>
              <w:tab w:val="right" w:leader="dot" w:pos="8490"/>
            </w:tabs>
            <w:rPr>
              <w:rStyle w:val="Hypertextovprepojenie"/>
              <w:lang w:eastAsia="sk-SK" w:bidi="lo-LA"/>
            </w:rPr>
          </w:pPr>
          <w:hyperlink w:anchor="_Toc683986797">
            <w:r w:rsidRPr="525FDE11" w:rsidR="525FDE11">
              <w:rPr>
                <w:rStyle w:val="Hypertextovprepojenie"/>
              </w:rPr>
              <w:t>3.1.1Návrh triediacej linky</w:t>
            </w:r>
            <w:r>
              <w:tab/>
            </w:r>
            <w:r>
              <w:fldChar w:fldCharType="begin"/>
            </w:r>
            <w:r>
              <w:instrText xml:space="preserve">PAGEREF _Toc683986797 \h</w:instrText>
            </w:r>
            <w:r>
              <w:fldChar w:fldCharType="separate"/>
            </w:r>
            <w:r w:rsidRPr="525FDE11" w:rsidR="525FDE11">
              <w:rPr>
                <w:rStyle w:val="Hypertextovprepojenie"/>
              </w:rPr>
              <w:t>8</w:t>
            </w:r>
            <w:r>
              <w:fldChar w:fldCharType="end"/>
            </w:r>
          </w:hyperlink>
        </w:p>
        <w:p w:rsidR="20C0FB8F" w:rsidP="76B95402" w:rsidRDefault="0003047F" w14:paraId="7866718A" w14:textId="7149139F">
          <w:pPr>
            <w:pStyle w:val="Obsah3"/>
            <w:tabs>
              <w:tab w:val="right" w:leader="dot" w:pos="8490"/>
            </w:tabs>
            <w:rPr>
              <w:rStyle w:val="Hypertextovprepojenie"/>
            </w:rPr>
          </w:pPr>
          <w:hyperlink w:anchor="_Toc1093632809">
            <w:r w:rsidRPr="525FDE11" w:rsidR="525FDE11">
              <w:rPr>
                <w:rStyle w:val="Hypertextovprepojenie"/>
              </w:rPr>
              <w:t>3.1.2Návrh dopravného pásu</w:t>
            </w:r>
            <w:r>
              <w:tab/>
            </w:r>
            <w:r>
              <w:fldChar w:fldCharType="begin"/>
            </w:r>
            <w:r>
              <w:instrText xml:space="preserve">PAGEREF _Toc1093632809 \h</w:instrText>
            </w:r>
            <w:r>
              <w:fldChar w:fldCharType="separate"/>
            </w:r>
            <w:r w:rsidRPr="525FDE11" w:rsidR="525FDE11">
              <w:rPr>
                <w:rStyle w:val="Hypertextovprepojenie"/>
              </w:rPr>
              <w:t>8</w:t>
            </w:r>
            <w:r>
              <w:fldChar w:fldCharType="end"/>
            </w:r>
          </w:hyperlink>
        </w:p>
        <w:p w:rsidR="20C0FB8F" w:rsidP="76B95402" w:rsidRDefault="0003047F" w14:paraId="7047492B" w14:textId="6CC906AF">
          <w:pPr>
            <w:pStyle w:val="Obsah3"/>
            <w:tabs>
              <w:tab w:val="right" w:leader="dot" w:pos="8490"/>
            </w:tabs>
            <w:rPr>
              <w:rStyle w:val="Hypertextovprepojenie"/>
            </w:rPr>
          </w:pPr>
          <w:hyperlink w:anchor="_Toc1150832146">
            <w:r w:rsidRPr="525FDE11" w:rsidR="525FDE11">
              <w:rPr>
                <w:rStyle w:val="Hypertextovprepojenie"/>
              </w:rPr>
              <w:t>3.1.3Vytvorenie triediacej linky</w:t>
            </w:r>
            <w:r>
              <w:tab/>
            </w:r>
            <w:r>
              <w:fldChar w:fldCharType="begin"/>
            </w:r>
            <w:r>
              <w:instrText xml:space="preserve">PAGEREF _Toc1150832146 \h</w:instrText>
            </w:r>
            <w:r>
              <w:fldChar w:fldCharType="separate"/>
            </w:r>
            <w:r w:rsidRPr="525FDE11" w:rsidR="525FDE11">
              <w:rPr>
                <w:rStyle w:val="Hypertextovprepojenie"/>
              </w:rPr>
              <w:t>8</w:t>
            </w:r>
            <w:r>
              <w:fldChar w:fldCharType="end"/>
            </w:r>
          </w:hyperlink>
        </w:p>
        <w:p w:rsidR="20C0FB8F" w:rsidP="525FDE11" w:rsidRDefault="0003047F" w14:paraId="35FAB1DC" w14:textId="4A55A8FF">
          <w:pPr>
            <w:pStyle w:val="Obsah2"/>
            <w:tabs>
              <w:tab w:val="right" w:leader="dot" w:pos="8490"/>
            </w:tabs>
            <w:rPr>
              <w:rStyle w:val="Hypertextovprepojenie"/>
            </w:rPr>
          </w:pPr>
          <w:hyperlink w:anchor="_Toc978053919">
            <w:r w:rsidRPr="525FDE11" w:rsidR="525FDE11">
              <w:rPr>
                <w:rStyle w:val="Hypertextovprepojenie"/>
              </w:rPr>
              <w:t>3.2Opis vybraného hardvéru</w:t>
            </w:r>
            <w:r>
              <w:tab/>
            </w:r>
            <w:r>
              <w:fldChar w:fldCharType="begin"/>
            </w:r>
            <w:r>
              <w:instrText xml:space="preserve">PAGEREF _Toc978053919 \h</w:instrText>
            </w:r>
            <w:r>
              <w:fldChar w:fldCharType="separate"/>
            </w:r>
            <w:r w:rsidRPr="525FDE11" w:rsidR="525FDE11">
              <w:rPr>
                <w:rStyle w:val="Hypertextovprepojenie"/>
              </w:rPr>
              <w:t>8</w:t>
            </w:r>
            <w:r>
              <w:fldChar w:fldCharType="end"/>
            </w:r>
          </w:hyperlink>
        </w:p>
        <w:p w:rsidR="20C0FB8F" w:rsidP="525FDE11" w:rsidRDefault="0003047F" w14:paraId="7069BD6B" w14:textId="37E2FD60">
          <w:pPr>
            <w:pStyle w:val="Obsah3"/>
            <w:tabs>
              <w:tab w:val="right" w:leader="dot" w:pos="8490"/>
            </w:tabs>
            <w:rPr>
              <w:rStyle w:val="Hypertextovprepojenie"/>
            </w:rPr>
          </w:pPr>
          <w:hyperlink w:anchor="_Toc1285182426">
            <w:r w:rsidRPr="525FDE11" w:rsidR="525FDE11">
              <w:rPr>
                <w:rStyle w:val="Hypertextovprepojenie"/>
              </w:rPr>
              <w:t>3.2.1Arduino UNO WIFI Rev2</w:t>
            </w:r>
            <w:r>
              <w:tab/>
            </w:r>
            <w:r>
              <w:fldChar w:fldCharType="begin"/>
            </w:r>
            <w:r>
              <w:instrText xml:space="preserve">PAGEREF _Toc1285182426 \h</w:instrText>
            </w:r>
            <w:r>
              <w:fldChar w:fldCharType="separate"/>
            </w:r>
            <w:r w:rsidRPr="525FDE11" w:rsidR="525FDE11">
              <w:rPr>
                <w:rStyle w:val="Hypertextovprepojenie"/>
              </w:rPr>
              <w:t>8</w:t>
            </w:r>
            <w:r>
              <w:fldChar w:fldCharType="end"/>
            </w:r>
          </w:hyperlink>
        </w:p>
        <w:p w:rsidR="20C0FB8F" w:rsidP="76B95402" w:rsidRDefault="0003047F" w14:paraId="6ABE79F1" w14:textId="55C2ECBF">
          <w:pPr>
            <w:pStyle w:val="Obsah3"/>
            <w:tabs>
              <w:tab w:val="right" w:leader="dot" w:pos="8490"/>
            </w:tabs>
            <w:rPr>
              <w:rStyle w:val="Hypertextovprepojenie"/>
            </w:rPr>
          </w:pPr>
          <w:hyperlink w:anchor="_Toc368690555">
            <w:r w:rsidRPr="525FDE11" w:rsidR="525FDE11">
              <w:rPr>
                <w:rStyle w:val="Hypertextovprepojenie"/>
              </w:rPr>
              <w:t>3.2.2Senzor farby TCS230</w:t>
            </w:r>
            <w:r>
              <w:tab/>
            </w:r>
            <w:r>
              <w:fldChar w:fldCharType="begin"/>
            </w:r>
            <w:r>
              <w:instrText xml:space="preserve">PAGEREF _Toc368690555 \h</w:instrText>
            </w:r>
            <w:r>
              <w:fldChar w:fldCharType="separate"/>
            </w:r>
            <w:r w:rsidRPr="525FDE11" w:rsidR="525FDE11">
              <w:rPr>
                <w:rStyle w:val="Hypertextovprepojenie"/>
              </w:rPr>
              <w:t>8</w:t>
            </w:r>
            <w:r>
              <w:fldChar w:fldCharType="end"/>
            </w:r>
          </w:hyperlink>
        </w:p>
        <w:p w:rsidR="20C0FB8F" w:rsidP="76B95402" w:rsidRDefault="0003047F" w14:paraId="20504ECB" w14:textId="11F5671D">
          <w:pPr>
            <w:pStyle w:val="Obsah3"/>
            <w:tabs>
              <w:tab w:val="right" w:leader="dot" w:pos="8490"/>
            </w:tabs>
            <w:rPr>
              <w:rStyle w:val="Hypertextovprepojenie"/>
            </w:rPr>
          </w:pPr>
          <w:hyperlink w:anchor="_Toc2065937654">
            <w:r w:rsidRPr="525FDE11" w:rsidR="525FDE11">
              <w:rPr>
                <w:rStyle w:val="Hypertextovprepojenie"/>
              </w:rPr>
              <w:t>3.2.3Senzor vzdialenosti HC-SR04</w:t>
            </w:r>
            <w:r>
              <w:tab/>
            </w:r>
            <w:r>
              <w:fldChar w:fldCharType="begin"/>
            </w:r>
            <w:r>
              <w:instrText xml:space="preserve">PAGEREF _Toc2065937654 \h</w:instrText>
            </w:r>
            <w:r>
              <w:fldChar w:fldCharType="separate"/>
            </w:r>
            <w:r w:rsidRPr="525FDE11" w:rsidR="525FDE11">
              <w:rPr>
                <w:rStyle w:val="Hypertextovprepojenie"/>
              </w:rPr>
              <w:t>8</w:t>
            </w:r>
            <w:r>
              <w:fldChar w:fldCharType="end"/>
            </w:r>
          </w:hyperlink>
        </w:p>
        <w:p w:rsidR="20C0FB8F" w:rsidP="76B95402" w:rsidRDefault="0003047F" w14:paraId="34344304" w14:textId="25555BB4">
          <w:pPr>
            <w:pStyle w:val="Obsah3"/>
            <w:tabs>
              <w:tab w:val="right" w:leader="dot" w:pos="8490"/>
            </w:tabs>
            <w:rPr>
              <w:rStyle w:val="Hypertextovprepojenie"/>
            </w:rPr>
          </w:pPr>
          <w:hyperlink w:anchor="_Toc1563190979">
            <w:r w:rsidRPr="525FDE11" w:rsidR="525FDE11">
              <w:rPr>
                <w:rStyle w:val="Hypertextovprepojenie"/>
              </w:rPr>
              <w:t>3.2.4Servo motor 360°</w:t>
            </w:r>
            <w:r>
              <w:tab/>
            </w:r>
            <w:r>
              <w:fldChar w:fldCharType="begin"/>
            </w:r>
            <w:r>
              <w:instrText xml:space="preserve">PAGEREF _Toc1563190979 \h</w:instrText>
            </w:r>
            <w:r>
              <w:fldChar w:fldCharType="separate"/>
            </w:r>
            <w:r w:rsidRPr="525FDE11" w:rsidR="525FDE11">
              <w:rPr>
                <w:rStyle w:val="Hypertextovprepojenie"/>
              </w:rPr>
              <w:t>8</w:t>
            </w:r>
            <w:r>
              <w:fldChar w:fldCharType="end"/>
            </w:r>
          </w:hyperlink>
        </w:p>
        <w:p w:rsidR="20C0FB8F" w:rsidP="525FDE11" w:rsidRDefault="0003047F" w14:paraId="342806B8" w14:textId="3179ACEB">
          <w:pPr>
            <w:pStyle w:val="Obsah2"/>
            <w:tabs>
              <w:tab w:val="right" w:leader="dot" w:pos="8490"/>
            </w:tabs>
            <w:rPr>
              <w:rStyle w:val="Hypertextovprepojenie"/>
            </w:rPr>
          </w:pPr>
          <w:hyperlink w:anchor="_Toc1146703272">
            <w:r w:rsidRPr="525FDE11" w:rsidR="525FDE11">
              <w:rPr>
                <w:rStyle w:val="Hypertextovprepojenie"/>
              </w:rPr>
              <w:t>3.3Databázový systém</w:t>
            </w:r>
            <w:r>
              <w:tab/>
            </w:r>
            <w:r>
              <w:fldChar w:fldCharType="begin"/>
            </w:r>
            <w:r>
              <w:instrText xml:space="preserve">PAGEREF _Toc1146703272 \h</w:instrText>
            </w:r>
            <w:r>
              <w:fldChar w:fldCharType="separate"/>
            </w:r>
            <w:r w:rsidRPr="525FDE11" w:rsidR="525FDE11">
              <w:rPr>
                <w:rStyle w:val="Hypertextovprepojenie"/>
              </w:rPr>
              <w:t>8</w:t>
            </w:r>
            <w:r>
              <w:fldChar w:fldCharType="end"/>
            </w:r>
          </w:hyperlink>
        </w:p>
        <w:p w:rsidR="20C0FB8F" w:rsidP="525FDE11" w:rsidRDefault="0003047F" w14:paraId="46A77F70" w14:textId="17973E01">
          <w:pPr>
            <w:pStyle w:val="Obsah3"/>
            <w:tabs>
              <w:tab w:val="right" w:leader="dot" w:pos="8490"/>
            </w:tabs>
            <w:rPr>
              <w:rStyle w:val="Hypertextovprepojenie"/>
            </w:rPr>
          </w:pPr>
          <w:hyperlink w:anchor="_Toc1503054861">
            <w:r w:rsidRPr="525FDE11" w:rsidR="525FDE11">
              <w:rPr>
                <w:rStyle w:val="Hypertextovprepojenie"/>
              </w:rPr>
              <w:t>3.3.1Firebase</w:t>
            </w:r>
            <w:r>
              <w:tab/>
            </w:r>
            <w:r>
              <w:fldChar w:fldCharType="begin"/>
            </w:r>
            <w:r>
              <w:instrText xml:space="preserve">PAGEREF _Toc1503054861 \h</w:instrText>
            </w:r>
            <w:r>
              <w:fldChar w:fldCharType="separate"/>
            </w:r>
            <w:r w:rsidRPr="525FDE11" w:rsidR="525FDE11">
              <w:rPr>
                <w:rStyle w:val="Hypertextovprepojenie"/>
              </w:rPr>
              <w:t>8</w:t>
            </w:r>
            <w:r>
              <w:fldChar w:fldCharType="end"/>
            </w:r>
          </w:hyperlink>
        </w:p>
        <w:p w:rsidR="20C0FB8F" w:rsidP="5765E740" w:rsidRDefault="0003047F" w14:paraId="01143CD1" w14:textId="308BDC31">
          <w:pPr>
            <w:pStyle w:val="Obsah3"/>
            <w:tabs>
              <w:tab w:val="right" w:leader="dot" w:pos="8490"/>
            </w:tabs>
            <w:rPr>
              <w:rStyle w:val="Hypertextovprepojenie"/>
            </w:rPr>
          </w:pPr>
          <w:hyperlink w:anchor="_Toc618153208">
            <w:r w:rsidRPr="525FDE11" w:rsidR="525FDE11">
              <w:rPr>
                <w:rStyle w:val="Hypertextovprepojenie"/>
              </w:rPr>
              <w:t>3.3.2Vytvorenie databázy</w:t>
            </w:r>
            <w:r>
              <w:tab/>
            </w:r>
            <w:r>
              <w:fldChar w:fldCharType="begin"/>
            </w:r>
            <w:r>
              <w:instrText xml:space="preserve">PAGEREF _Toc618153208 \h</w:instrText>
            </w:r>
            <w:r>
              <w:fldChar w:fldCharType="separate"/>
            </w:r>
            <w:r w:rsidRPr="525FDE11" w:rsidR="525FDE11">
              <w:rPr>
                <w:rStyle w:val="Hypertextovprepojenie"/>
              </w:rPr>
              <w:t>8</w:t>
            </w:r>
            <w:r>
              <w:fldChar w:fldCharType="end"/>
            </w:r>
          </w:hyperlink>
        </w:p>
        <w:p w:rsidR="20C0FB8F" w:rsidP="76B95402" w:rsidRDefault="0003047F" w14:paraId="3476EB13" w14:textId="73F015D5">
          <w:pPr>
            <w:pStyle w:val="Obsah3"/>
            <w:tabs>
              <w:tab w:val="right" w:leader="dot" w:pos="8490"/>
            </w:tabs>
            <w:rPr>
              <w:rStyle w:val="Hypertextovprepojenie"/>
            </w:rPr>
          </w:pPr>
          <w:hyperlink w:anchor="_Toc424892403">
            <w:r w:rsidRPr="525FDE11" w:rsidR="525FDE11">
              <w:rPr>
                <w:rStyle w:val="Hypertextovprepojenie"/>
              </w:rPr>
              <w:t>3.3.3 Prepojenie mikrokontroléra s databázou</w:t>
            </w:r>
            <w:r>
              <w:tab/>
            </w:r>
            <w:r>
              <w:fldChar w:fldCharType="begin"/>
            </w:r>
            <w:r>
              <w:instrText xml:space="preserve">PAGEREF _Toc424892403 \h</w:instrText>
            </w:r>
            <w:r>
              <w:fldChar w:fldCharType="separate"/>
            </w:r>
            <w:r w:rsidRPr="525FDE11" w:rsidR="525FDE11">
              <w:rPr>
                <w:rStyle w:val="Hypertextovprepojenie"/>
              </w:rPr>
              <w:t>8</w:t>
            </w:r>
            <w:r>
              <w:fldChar w:fldCharType="end"/>
            </w:r>
          </w:hyperlink>
        </w:p>
        <w:p w:rsidR="20C0FB8F" w:rsidP="525FDE11" w:rsidRDefault="0003047F" w14:paraId="4A905A8C" w14:textId="2C95EA38">
          <w:pPr>
            <w:pStyle w:val="Obsah2"/>
            <w:tabs>
              <w:tab w:val="right" w:leader="dot" w:pos="8490"/>
            </w:tabs>
            <w:rPr>
              <w:rStyle w:val="Hypertextovprepojenie"/>
            </w:rPr>
          </w:pPr>
          <w:hyperlink w:anchor="_Toc1282982930">
            <w:r w:rsidRPr="525FDE11" w:rsidR="525FDE11">
              <w:rPr>
                <w:rStyle w:val="Hypertextovprepojenie"/>
              </w:rPr>
              <w:t>3.4 Mobilná aplikácia</w:t>
            </w:r>
            <w:r>
              <w:tab/>
            </w:r>
            <w:r>
              <w:fldChar w:fldCharType="begin"/>
            </w:r>
            <w:r>
              <w:instrText xml:space="preserve">PAGEREF _Toc1282982930 \h</w:instrText>
            </w:r>
            <w:r>
              <w:fldChar w:fldCharType="separate"/>
            </w:r>
            <w:r w:rsidRPr="525FDE11" w:rsidR="525FDE11">
              <w:rPr>
                <w:rStyle w:val="Hypertextovprepojenie"/>
              </w:rPr>
              <w:t>8</w:t>
            </w:r>
            <w:r>
              <w:fldChar w:fldCharType="end"/>
            </w:r>
          </w:hyperlink>
        </w:p>
        <w:p w:rsidR="20C0FB8F" w:rsidP="525FDE11" w:rsidRDefault="0003047F" w14:paraId="7BF8EEA2" w14:textId="40C1E045">
          <w:pPr>
            <w:pStyle w:val="Obsah3"/>
            <w:tabs>
              <w:tab w:val="right" w:leader="dot" w:pos="8490"/>
            </w:tabs>
            <w:rPr>
              <w:rStyle w:val="Hypertextovprepojenie"/>
            </w:rPr>
          </w:pPr>
          <w:hyperlink w:anchor="_Toc1601088086">
            <w:r w:rsidRPr="525FDE11" w:rsidR="525FDE11">
              <w:rPr>
                <w:rStyle w:val="Hypertextovprepojenie"/>
              </w:rPr>
              <w:t>3.4.1Vývoj mobilnej aplikácie</w:t>
            </w:r>
            <w:r>
              <w:tab/>
            </w:r>
            <w:r>
              <w:fldChar w:fldCharType="begin"/>
            </w:r>
            <w:r>
              <w:instrText xml:space="preserve">PAGEREF _Toc1601088086 \h</w:instrText>
            </w:r>
            <w:r>
              <w:fldChar w:fldCharType="separate"/>
            </w:r>
            <w:r w:rsidRPr="525FDE11" w:rsidR="525FDE11">
              <w:rPr>
                <w:rStyle w:val="Hypertextovprepojenie"/>
              </w:rPr>
              <w:t>8</w:t>
            </w:r>
            <w:r>
              <w:fldChar w:fldCharType="end"/>
            </w:r>
          </w:hyperlink>
        </w:p>
        <w:p w:rsidR="20C0FB8F" w:rsidP="5765E740" w:rsidRDefault="0003047F" w14:paraId="2038F168" w14:textId="412158A6">
          <w:pPr>
            <w:pStyle w:val="Obsah3"/>
            <w:tabs>
              <w:tab w:val="right" w:leader="dot" w:pos="8490"/>
            </w:tabs>
            <w:rPr>
              <w:rStyle w:val="Hypertextovprepojenie"/>
            </w:rPr>
          </w:pPr>
          <w:hyperlink w:anchor="_Toc173070578">
            <w:r w:rsidRPr="525FDE11" w:rsidR="525FDE11">
              <w:rPr>
                <w:rStyle w:val="Hypertextovprepojenie"/>
              </w:rPr>
              <w:t>3.4.2 Prepojenie databázy s aplikáciou</w:t>
            </w:r>
            <w:r>
              <w:tab/>
            </w:r>
            <w:r>
              <w:fldChar w:fldCharType="begin"/>
            </w:r>
            <w:r>
              <w:instrText xml:space="preserve">PAGEREF _Toc173070578 \h</w:instrText>
            </w:r>
            <w:r>
              <w:fldChar w:fldCharType="separate"/>
            </w:r>
            <w:r w:rsidRPr="525FDE11" w:rsidR="525FDE11">
              <w:rPr>
                <w:rStyle w:val="Hypertextovprepojenie"/>
              </w:rPr>
              <w:t>8</w:t>
            </w:r>
            <w:r>
              <w:fldChar w:fldCharType="end"/>
            </w:r>
          </w:hyperlink>
        </w:p>
        <w:p w:rsidR="20C0FB8F" w:rsidP="525FDE11" w:rsidRDefault="0003047F" w14:paraId="5ABA207E" w14:textId="5E3334C1">
          <w:pPr>
            <w:pStyle w:val="Obsah2"/>
            <w:tabs>
              <w:tab w:val="right" w:leader="dot" w:pos="8490"/>
            </w:tabs>
            <w:rPr>
              <w:rStyle w:val="Hypertextovprepojenie"/>
            </w:rPr>
          </w:pPr>
          <w:hyperlink w:anchor="_Toc1134610433">
            <w:r w:rsidRPr="525FDE11" w:rsidR="525FDE11">
              <w:rPr>
                <w:rStyle w:val="Hypertextovprepojenie"/>
              </w:rPr>
              <w:t>3.5 Testovanie</w:t>
            </w:r>
            <w:r>
              <w:tab/>
            </w:r>
            <w:r>
              <w:fldChar w:fldCharType="begin"/>
            </w:r>
            <w:r>
              <w:instrText xml:space="preserve">PAGEREF _Toc1134610433 \h</w:instrText>
            </w:r>
            <w:r>
              <w:fldChar w:fldCharType="separate"/>
            </w:r>
            <w:r w:rsidRPr="525FDE11" w:rsidR="525FDE11">
              <w:rPr>
                <w:rStyle w:val="Hypertextovprepojenie"/>
              </w:rPr>
              <w:t>8</w:t>
            </w:r>
            <w:r>
              <w:fldChar w:fldCharType="end"/>
            </w:r>
          </w:hyperlink>
        </w:p>
        <w:p w:rsidR="20C0FB8F" w:rsidP="525FDE11" w:rsidRDefault="0003047F" w14:paraId="6BA35535" w14:textId="6738F6E2">
          <w:pPr>
            <w:pStyle w:val="Obsah1"/>
            <w:tabs>
              <w:tab w:val="right" w:leader="dot" w:pos="8490"/>
            </w:tabs>
            <w:rPr>
              <w:rStyle w:val="Hypertextovprepojenie"/>
            </w:rPr>
          </w:pPr>
          <w:hyperlink w:anchor="_Toc1158514072">
            <w:r w:rsidRPr="525FDE11" w:rsidR="525FDE11">
              <w:rPr>
                <w:rStyle w:val="Hypertextovprepojenie"/>
              </w:rPr>
              <w:t>4Výsledky</w:t>
            </w:r>
            <w:r>
              <w:tab/>
            </w:r>
            <w:r>
              <w:fldChar w:fldCharType="begin"/>
            </w:r>
            <w:r>
              <w:instrText xml:space="preserve">PAGEREF _Toc1158514072 \h</w:instrText>
            </w:r>
            <w:r>
              <w:fldChar w:fldCharType="separate"/>
            </w:r>
            <w:r w:rsidRPr="525FDE11" w:rsidR="525FDE11">
              <w:rPr>
                <w:rStyle w:val="Hypertextovprepojenie"/>
              </w:rPr>
              <w:t>8</w:t>
            </w:r>
            <w:r>
              <w:fldChar w:fldCharType="end"/>
            </w:r>
          </w:hyperlink>
        </w:p>
        <w:p w:rsidR="20C0FB8F" w:rsidP="5765E740" w:rsidRDefault="0003047F" w14:paraId="62DB4715" w14:textId="2C1A76B2">
          <w:pPr>
            <w:pStyle w:val="Obsah1"/>
            <w:tabs>
              <w:tab w:val="right" w:leader="dot" w:pos="8490"/>
            </w:tabs>
            <w:rPr>
              <w:rStyle w:val="Hypertextovprepojenie"/>
            </w:rPr>
          </w:pPr>
          <w:hyperlink w:anchor="_Toc1937295266">
            <w:r w:rsidRPr="525FDE11" w:rsidR="525FDE11">
              <w:rPr>
                <w:rStyle w:val="Hypertextovprepojenie"/>
              </w:rPr>
              <w:t>Záver</w:t>
            </w:r>
            <w:r>
              <w:tab/>
            </w:r>
            <w:r>
              <w:fldChar w:fldCharType="begin"/>
            </w:r>
            <w:r>
              <w:instrText xml:space="preserve">PAGEREF _Toc1937295266 \h</w:instrText>
            </w:r>
            <w:r>
              <w:fldChar w:fldCharType="separate"/>
            </w:r>
            <w:r w:rsidRPr="525FDE11" w:rsidR="525FDE11">
              <w:rPr>
                <w:rStyle w:val="Hypertextovprepojenie"/>
              </w:rPr>
              <w:t>8</w:t>
            </w:r>
            <w:r>
              <w:fldChar w:fldCharType="end"/>
            </w:r>
          </w:hyperlink>
        </w:p>
        <w:p w:rsidR="20C0FB8F" w:rsidP="5765E740" w:rsidRDefault="0003047F" w14:paraId="7A87412F" w14:textId="06755D7A">
          <w:pPr>
            <w:pStyle w:val="Obsah1"/>
            <w:tabs>
              <w:tab w:val="right" w:leader="dot" w:pos="8490"/>
            </w:tabs>
            <w:rPr>
              <w:rStyle w:val="Hypertextovprepojenie"/>
            </w:rPr>
          </w:pPr>
          <w:hyperlink w:anchor="_Toc865552716">
            <w:r w:rsidRPr="525FDE11" w:rsidR="525FDE11">
              <w:rPr>
                <w:rStyle w:val="Hypertextovprepojenie"/>
              </w:rPr>
              <w:t>Zoznam bibliografických odkazov</w:t>
            </w:r>
            <w:r>
              <w:tab/>
            </w:r>
            <w:r>
              <w:fldChar w:fldCharType="begin"/>
            </w:r>
            <w:r>
              <w:instrText xml:space="preserve">PAGEREF _Toc865552716 \h</w:instrText>
            </w:r>
            <w:r>
              <w:fldChar w:fldCharType="separate"/>
            </w:r>
            <w:r w:rsidRPr="525FDE11" w:rsidR="525FDE11">
              <w:rPr>
                <w:rStyle w:val="Hypertextovprepojenie"/>
              </w:rPr>
              <w:t>8</w:t>
            </w:r>
            <w:r>
              <w:fldChar w:fldCharType="end"/>
            </w:r>
          </w:hyperlink>
        </w:p>
        <w:p w:rsidR="476B39DA" w:rsidP="476B39DA" w:rsidRDefault="476B39DA" w14:paraId="3F13BA55" w14:textId="0491BCC6">
          <w:pPr>
            <w:pStyle w:val="Obsah1"/>
            <w:tabs>
              <w:tab w:val="right" w:leader="dot" w:pos="8490"/>
            </w:tabs>
            <w:rPr>
              <w:rStyle w:val="Hypertextovprepojenie"/>
            </w:rPr>
            <w:sectPr w:rsidRPr="00E31089" w:rsidR="006E386F" w:rsidSect="00C84314">
              <w:headerReference w:type="default" r:id="rId15"/>
              <w:footerReference w:type="default" r:id="rId16"/>
              <w:headerReference w:type="first" r:id="rId17"/>
              <w:pgSz w:w="11907" w:h="16840" w:orient="portrait" w:code="9"/>
              <w:pgMar w:top="1418" w:right="1418" w:bottom="1418" w:left="1985" w:header="709" w:footer="709" w:gutter="0"/>
              <w:cols w:space="708"/>
              <w:titlePg/>
            </w:sectPr>
          </w:pPr>
          <w:hyperlink w:anchor="_Toc1664400">
            <w:r w:rsidRPr="525FDE11" w:rsidR="525FDE11">
              <w:rPr>
                <w:rStyle w:val="Hypertextovprepojenie"/>
              </w:rPr>
              <w:t>Zoznam príloh</w:t>
            </w:r>
            <w:r>
              <w:tab/>
            </w:r>
            <w:r>
              <w:fldChar w:fldCharType="begin"/>
            </w:r>
            <w:r>
              <w:instrText xml:space="preserve">PAGEREF _Toc1664400 \h</w:instrText>
            </w:r>
            <w:r>
              <w:fldChar w:fldCharType="separate"/>
            </w:r>
            <w:r w:rsidRPr="525FDE11" w:rsidR="525FDE11">
              <w:rPr>
                <w:rStyle w:val="Hypertextovprepojenie"/>
              </w:rPr>
              <w:t>8</w:t>
            </w:r>
            <w:r>
              <w:fldChar w:fldCharType="end"/>
            </w:r>
          </w:hyperlink>
          <w:r>
            <w:fldChar w:fldCharType="end"/>
          </w:r>
        </w:p>
      </w:sdtContent>
    </w:sdt>
    <w:bookmarkStart w:name="_Toc309047433" w:id="78"/>
    <w:bookmarkStart w:name="_Toc309047479" w:id="79"/>
    <w:bookmarkStart w:name="_Toc309047596" w:id="80"/>
    <w:bookmarkStart w:name="_Toc339279009" w:id="81"/>
    <w:bookmarkStart w:name="_Toc476657456" w:id="82"/>
    <w:bookmarkStart w:name="_Toc99180814" w:id="83"/>
    <w:bookmarkStart w:name="_Toc114690685" w:id="84"/>
    <w:bookmarkStart w:name="_Toc115115632" w:id="85"/>
    <w:p w:rsidRPr="00E31089" w:rsidR="006E386F" w:rsidP="525FDE11" w:rsidRDefault="51450EF3" w14:paraId="1476A9CD" w14:textId="045616B3">
      <w:pPr>
        <w:pStyle w:val="Nadpis1"/>
        <w:ind w:firstLine="0"/>
      </w:pPr>
      <w:bookmarkStart w:name="_Toc195670723" w:id="87"/>
      <w:bookmarkStart w:name="_Toc195684471" w:id="88"/>
      <w:bookmarkStart w:name="_Toc309047436" w:id="89"/>
      <w:bookmarkStart w:name="_Toc309047482" w:id="90"/>
      <w:bookmarkStart w:name="_Toc309047599" w:id="91"/>
      <w:bookmarkStart w:name="_Toc339279012" w:id="92"/>
      <w:bookmarkEnd w:id="78"/>
      <w:bookmarkEnd w:id="79"/>
      <w:bookmarkEnd w:id="80"/>
      <w:bookmarkEnd w:id="81"/>
      <w:bookmarkEnd w:id="82"/>
      <w:bookmarkEnd w:id="83"/>
      <w:bookmarkEnd w:id="84"/>
      <w:bookmarkEnd w:id="85"/>
      <w:bookmarkStart w:name="_Toc160317901" w:id="554478619"/>
      <w:r w:rsidR="2C62DFF8">
        <w:rPr/>
        <w:t>Úvod</w:t>
      </w:r>
      <w:bookmarkEnd w:id="87"/>
      <w:bookmarkEnd w:id="88"/>
      <w:bookmarkEnd w:id="89"/>
      <w:bookmarkEnd w:id="90"/>
      <w:bookmarkEnd w:id="91"/>
      <w:bookmarkEnd w:id="92"/>
      <w:bookmarkEnd w:id="554478619"/>
    </w:p>
    <w:p w:rsidRPr="00E31089" w:rsidR="006E386F" w:rsidP="10679A86" w:rsidRDefault="006E386F" w14:paraId="7960BB0C" w14:textId="4DE733BE">
      <w:pPr>
        <w:pStyle w:val="Normlny"/>
      </w:pPr>
      <w:bookmarkStart w:name="_Toc195670724" w:id="94"/>
      <w:bookmarkStart w:name="_Toc195684472" w:id="95"/>
      <w:r w:rsidR="58FC528E">
        <w:rPr/>
        <w:t>Priemyselný faktor sa skladá z rôznych, rovnako podstatných častí. Každá časť pritom čelí vlastným problémom, kt</w:t>
      </w:r>
      <w:r w:rsidR="7E9F6A5C">
        <w:rPr/>
        <w:t>orým sa musí a</w:t>
      </w:r>
      <w:r w:rsidR="683FDB13">
        <w:rPr/>
        <w:t>by zachovali</w:t>
      </w:r>
      <w:r w:rsidR="7E9F6A5C">
        <w:rPr/>
        <w:t xml:space="preserve"> správny chod cel</w:t>
      </w:r>
      <w:r w:rsidR="69EB720A">
        <w:rPr/>
        <w:t>ého</w:t>
      </w:r>
      <w:r w:rsidR="7E9F6A5C">
        <w:rPr/>
        <w:t xml:space="preserve"> priemyslu. V tejto práci sa zameriame na odpadový priemysel, konk</w:t>
      </w:r>
      <w:r w:rsidR="792BCEC4">
        <w:rPr/>
        <w:t xml:space="preserve">rétne na spracovanie plastového odpadu. Plastový materiál tvorí najväčšie množstvo celkového odpadu na zemi. Túto prácu som si vybral práve </w:t>
      </w:r>
      <w:r w:rsidR="3349F239">
        <w:rPr/>
        <w:t>kvôli jej aktuálnosti a dôležitosti. V práci sa zameriame na vytvorenie plne automatizovanej triediacej linky</w:t>
      </w:r>
      <w:r w:rsidR="0CBA0090">
        <w:rPr/>
        <w:t xml:space="preserve"> na triedenie plastových PET fliaš podľa ich farby.</w:t>
      </w:r>
      <w:r w:rsidR="079572AD">
        <w:rPr/>
        <w:t xml:space="preserve"> Takáto linka môže vo výsledku poslúžiť ako inšpirácia pre neskoršie profesionálnejšie vyhot</w:t>
      </w:r>
      <w:r w:rsidR="445B92A4">
        <w:rPr/>
        <w:t>ovenie triediacej linky.</w:t>
      </w:r>
      <w:r w:rsidR="63541E54">
        <w:rPr/>
        <w:t xml:space="preserve"> Ďalej práca bude demonštrovať využitie pojmu “Internet of </w:t>
      </w:r>
      <w:r w:rsidR="63541E54">
        <w:rPr/>
        <w:t>Things</w:t>
      </w:r>
      <w:r w:rsidR="63541E54">
        <w:rPr/>
        <w:t>”</w:t>
      </w:r>
      <w:r w:rsidR="44F30F64">
        <w:rPr/>
        <w:t xml:space="preserve"> v priemysle a navrhne reálne a dostupné riešenia pre </w:t>
      </w:r>
      <w:r w:rsidR="09EB405C">
        <w:rPr/>
        <w:t>zavedenie komunikácie a zobrazenia informácií.</w:t>
      </w:r>
      <w:r w:rsidR="445B92A4">
        <w:rPr/>
        <w:t xml:space="preserve"> </w:t>
      </w:r>
      <w:r w:rsidR="0CBA0090">
        <w:rPr/>
        <w:t>Na zabezpečenie automatizovaných úkonov použijeme</w:t>
      </w:r>
      <w:r w:rsidR="0CBA0090">
        <w:rPr/>
        <w:t xml:space="preserve"> </w:t>
      </w:r>
      <w:r w:rsidR="0CBA0090">
        <w:rPr/>
        <w:t>mikrokontrolér</w:t>
      </w:r>
      <w:r w:rsidR="0CBA0090">
        <w:rPr/>
        <w:t xml:space="preserve"> </w:t>
      </w:r>
      <w:r w:rsidR="0CBA0090">
        <w:rPr/>
        <w:t>Arduino</w:t>
      </w:r>
      <w:r w:rsidR="0D9791E4">
        <w:rPr/>
        <w:t xml:space="preserve">, ktorý bude súčasťou internetu vecí. Na dosiahnutie tohto cieľu sa v prvej kapitole dôkladne oboznámime </w:t>
      </w:r>
      <w:r w:rsidR="040BFD39">
        <w:rPr/>
        <w:t xml:space="preserve">s </w:t>
      </w:r>
      <w:r w:rsidR="0D9791E4">
        <w:rPr/>
        <w:t>pojmami</w:t>
      </w:r>
      <w:r w:rsidR="26FB9B52">
        <w:rPr/>
        <w:t>, ktoré úzko súvisia s internetom vecí.</w:t>
      </w:r>
      <w:r w:rsidR="49368134">
        <w:rPr/>
        <w:t xml:space="preserve"> Po jasnom zadefinovaní cieľov práce v druhej kapitole</w:t>
      </w:r>
      <w:r w:rsidR="342EB3EB">
        <w:rPr/>
        <w:t xml:space="preserve"> začneme s vypracovávaním úloh. Tretia kapitola predstavuje </w:t>
      </w:r>
      <w:r w:rsidR="2EBB1853">
        <w:rPr/>
        <w:t>nami navrhnuté riešenie za pomoci využitia rôznych technológií. V poslednej kapitole zhrnie</w:t>
      </w:r>
      <w:r w:rsidR="4C43A773">
        <w:rPr/>
        <w:t>me dosiahnuté výsledky práce, opíšeme komplikácie, ktoré počas plnenia úloh nastali a navrhneme vylepšenia a alte</w:t>
      </w:r>
      <w:r w:rsidR="295CE633">
        <w:rPr/>
        <w:t>rnatívy, ktoré bude možné aplikovať na náš výsledný produkt.</w:t>
      </w:r>
      <w:r w:rsidR="4E7289CF">
        <w:rPr/>
        <w:t xml:space="preserve"> Na záver práce kriticky zhodnotíme </w:t>
      </w:r>
      <w:r w:rsidR="1028CC93">
        <w:rPr/>
        <w:t>náš prínos a overíme splnenie zadefinovaných cieľov.</w:t>
      </w: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10679A86" w:rsidRDefault="006E386F" w14:paraId="20E35090" w14:textId="110F3D89">
      <w:pPr>
        <w:pStyle w:val="Normlny"/>
        <w:ind/>
        <w:rPr>
          <w:highlight w:val="green"/>
        </w:rPr>
      </w:pPr>
    </w:p>
    <w:p w:rsidRPr="00E31089" w:rsidR="006E386F" w:rsidP="006E386F" w:rsidRDefault="006E386F" w14:paraId="4B966D71" w14:textId="77777777">
      <w:pPr>
        <w:sectPr w:rsidRPr="00E31089" w:rsidR="006E386F" w:rsidSect="00C84314">
          <w:headerReference w:type="default" r:id="rId22"/>
          <w:footerReference w:type="default" r:id="rId23"/>
          <w:headerReference w:type="first" r:id="rId24"/>
          <w:footerReference w:type="first" r:id="rId25"/>
          <w:pgSz w:w="11907" w:h="16840" w:orient="portrait" w:code="9"/>
          <w:pgMar w:top="1418" w:right="1418" w:bottom="1418" w:left="1985" w:header="709" w:footer="709" w:gutter="0"/>
          <w:cols w:space="708"/>
          <w:titlePg/>
        </w:sectPr>
      </w:pPr>
    </w:p>
    <w:p w:rsidRPr="00E31089" w:rsidR="006E386F" w:rsidP="006E386F" w:rsidRDefault="51450EF3" w14:paraId="64F16CAD" w14:textId="70C5B2C6">
      <w:pPr>
        <w:pStyle w:val="Nadpis1"/>
      </w:pPr>
      <w:bookmarkStart w:name="_Toc309047437" w:id="96"/>
      <w:bookmarkStart w:name="_Toc309047483" w:id="97"/>
      <w:bookmarkStart w:name="_Toc309047600" w:id="98"/>
      <w:bookmarkStart w:name="_Toc339279013" w:id="99"/>
      <w:bookmarkStart w:name="_Toc2095903906" w:id="1221619768"/>
      <w:r w:rsidR="2C62DFF8">
        <w:rPr/>
        <w:t>1</w:t>
      </w:r>
      <w:r>
        <w:tab/>
      </w:r>
      <w:r w:rsidR="2C62DFF8">
        <w:rPr/>
        <w:t>Analýza súčasného stavu</w:t>
      </w:r>
      <w:bookmarkEnd w:id="94"/>
      <w:bookmarkEnd w:id="95"/>
      <w:bookmarkEnd w:id="96"/>
      <w:bookmarkEnd w:id="97"/>
      <w:bookmarkEnd w:id="98"/>
      <w:bookmarkEnd w:id="99"/>
      <w:bookmarkEnd w:id="1221619768"/>
    </w:p>
    <w:p w:rsidR="58EC55A4" w:rsidP="01144220" w:rsidRDefault="568FCC49" w14:paraId="38997F9B" w14:textId="6192AE8D">
      <w:pPr>
        <w:rPr>
          <w:lang w:eastAsia="sk-SK"/>
        </w:rPr>
      </w:pPr>
      <w:r w:rsidRPr="476B39DA" w:rsidR="568FCC49">
        <w:rPr>
          <w:lang w:eastAsia="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w:t>
      </w:r>
      <w:r w:rsidRPr="476B39DA" w:rsidR="568FCC49">
        <w:rPr>
          <w:lang w:eastAsia="sk-SK"/>
        </w:rPr>
        <w:t>ang</w:t>
      </w:r>
      <w:r w:rsidRPr="476B39DA" w:rsidR="568FCC49">
        <w:rPr>
          <w:lang w:eastAsia="sk-SK"/>
        </w:rPr>
        <w:t xml:space="preserve">.: Internet of </w:t>
      </w:r>
      <w:r w:rsidRPr="476B39DA" w:rsidR="568FCC49">
        <w:rPr>
          <w:lang w:eastAsia="sk-SK"/>
        </w:rPr>
        <w:t>Things</w:t>
      </w:r>
      <w:r w:rsidRPr="476B39DA" w:rsidR="568FCC49">
        <w:rPr>
          <w:lang w:eastAsia="sk-SK"/>
        </w:rPr>
        <w:t xml:space="preserve">, </w:t>
      </w:r>
      <w:r w:rsidRPr="476B39DA" w:rsidR="568FCC49">
        <w:rPr>
          <w:lang w:eastAsia="sk-SK"/>
        </w:rPr>
        <w:t>IoT</w:t>
      </w:r>
      <w:r w:rsidRPr="476B39DA" w:rsidR="568FCC49">
        <w:rPr>
          <w:lang w:eastAsia="sk-SK"/>
        </w:rPr>
        <w:t xml:space="preserve">), ktorý je veľmi dôležitý v dnešnom priemysle a je zároveň predmetom záujmu tejto diplomovej práce. Spolu s </w:t>
      </w:r>
      <w:r w:rsidRPr="476B39DA" w:rsidR="568FCC49">
        <w:rPr>
          <w:lang w:eastAsia="sk-SK"/>
        </w:rPr>
        <w:t>IoT</w:t>
      </w:r>
      <w:r w:rsidRPr="476B39DA" w:rsidR="568FCC49">
        <w:rPr>
          <w:lang w:eastAsia="sk-SK"/>
        </w:rPr>
        <w:t xml:space="preserve"> si predstavíme aj ďalšie časti I4.0, ktoré v našej práci budeme neskôr potrebovať ako je </w:t>
      </w:r>
      <w:r w:rsidRPr="476B39DA" w:rsidR="568FCC49">
        <w:rPr>
          <w:lang w:eastAsia="sk-SK"/>
        </w:rPr>
        <w:t>kyberneticko</w:t>
      </w:r>
      <w:r w:rsidRPr="476B39DA" w:rsidR="568FCC49">
        <w:rPr>
          <w:lang w:eastAsia="sk-SK"/>
        </w:rPr>
        <w:t xml:space="preserve">-fyzikálne systémy a </w:t>
      </w:r>
      <w:r w:rsidRPr="476B39DA" w:rsidR="568FCC49">
        <w:rPr>
          <w:lang w:eastAsia="sk-SK"/>
        </w:rPr>
        <w:t>smart</w:t>
      </w:r>
      <w:r w:rsidRPr="476B39DA" w:rsidR="568FCC49">
        <w:rPr>
          <w:lang w:eastAsia="sk-SK"/>
        </w:rPr>
        <w:t xml:space="preserve"> </w:t>
      </w:r>
      <w:r w:rsidRPr="476B39DA" w:rsidR="568FCC49">
        <w:rPr>
          <w:lang w:eastAsia="sk-SK"/>
        </w:rPr>
        <w:t>factory</w:t>
      </w:r>
      <w:r w:rsidRPr="476B39DA" w:rsidR="568FCC49">
        <w:rPr>
          <w:lang w:eastAsia="sk-SK"/>
        </w:rPr>
        <w:t>. Na záver si priblížime problematiku odpadového priemyslu a ako ho môžu ovplyvniť triediace linky s využitím dopravníka.</w:t>
      </w:r>
    </w:p>
    <w:p w:rsidR="01144220" w:rsidP="01144220" w:rsidRDefault="01144220" w14:paraId="18305175" w14:textId="4FF11C83">
      <w:pPr>
        <w:rPr>
          <w:lang w:eastAsia="sk-SK"/>
        </w:rPr>
      </w:pPr>
    </w:p>
    <w:p w:rsidR="58EC55A4" w:rsidP="568FCC49" w:rsidRDefault="51450EF3" w14:paraId="7C65A97C" w14:textId="54ECC16C">
      <w:pPr>
        <w:pStyle w:val="Nadpis2"/>
      </w:pPr>
      <w:bookmarkStart w:name="_Toc1552827033" w:id="914002447"/>
      <w:r w:rsidR="2C62DFF8">
        <w:rPr/>
        <w:t>1.1</w:t>
      </w:r>
      <w:r>
        <w:tab/>
      </w:r>
      <w:r w:rsidR="2C62DFF8">
        <w:rPr/>
        <w:t>Predchádzajúce priemyselné revolúcie</w:t>
      </w:r>
      <w:bookmarkEnd w:id="914002447"/>
    </w:p>
    <w:p w:rsidR="568FCC49" w:rsidP="568FCC49" w:rsidRDefault="568FCC49" w14:paraId="71B71E57" w14:textId="14FA772C"/>
    <w:p w:rsidR="568FCC49" w:rsidP="525FDE11" w:rsidRDefault="568FCC49" w14:paraId="213F6B81" w14:textId="4FBC093B">
      <w:pPr>
        <w:rPr>
          <w:i w:val="1"/>
          <w:iCs w:val="1"/>
        </w:rPr>
      </w:pPr>
      <w:r w:rsidRPr="525FDE11" w:rsidR="568FCC49">
        <w:rPr>
          <w:i w:val="1"/>
          <w:iCs w:val="1"/>
        </w:rPr>
        <w:t>Prvá priemyselná revolúcia</w:t>
      </w:r>
    </w:p>
    <w:p w:rsidR="525FDE11" w:rsidP="525FDE11" w:rsidRDefault="525FDE11" w14:paraId="15F1CE28" w14:textId="05B99F78">
      <w:pPr>
        <w:pStyle w:val="Normlny"/>
        <w:rPr>
          <w:i w:val="1"/>
          <w:iCs w:val="1"/>
        </w:rPr>
      </w:pPr>
    </w:p>
    <w:p w:rsidR="58EC55A4" w:rsidP="2C7B9315" w:rsidRDefault="25807315" w14:paraId="1AC2D929" w14:textId="2F6B7AFC">
      <w: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rsidR="01144220" w:rsidP="71481024" w:rsidRDefault="01144220" w14:paraId="28A2D72A" w14:textId="3CC22D20">
      <w:pPr>
        <w:ind w:firstLine="0"/>
      </w:pPr>
    </w:p>
    <w:p w:rsidR="58EC55A4" w:rsidP="568FCC49" w:rsidRDefault="568FCC49" w14:paraId="34CCBF08" w14:textId="7686C95D">
      <w:pPr>
        <w:rPr>
          <w:i/>
          <w:iCs/>
        </w:rPr>
      </w:pPr>
      <w:r w:rsidRPr="568FCC49">
        <w:rPr>
          <w:i/>
          <w:iCs/>
        </w:rPr>
        <w:t xml:space="preserve">Druhá Priemyselná revolúcia  </w:t>
      </w:r>
    </w:p>
    <w:p w:rsidR="568FCC49" w:rsidP="568FCC49" w:rsidRDefault="568FCC49" w14:paraId="5822E479" w14:textId="0A1FA3D4">
      <w:pPr>
        <w:rPr>
          <w:i/>
          <w:iCs/>
        </w:rPr>
      </w:pPr>
    </w:p>
    <w:p w:rsidR="58EC55A4" w:rsidP="2C7B9315" w:rsidRDefault="2C7B9315" w14:paraId="4304FFA6" w14:textId="4B4834D1">
      <w:r w:rsidR="2C7B9315">
        <w:rPr/>
        <w:t>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w:t>
      </w:r>
    </w:p>
    <w:p w:rsidR="58EC55A4" w:rsidP="2C7B9315" w:rsidRDefault="730FF859" w14:paraId="6C712456" w14:textId="5782E70F">
      <w: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 w:rsidR="58EC55A4" w:rsidP="71481024" w:rsidRDefault="568FCC49" w14:paraId="6E977C2E" w14:textId="537B6D7B">
      <w:pPr>
        <w:rPr>
          <w:i/>
          <w:iCs/>
        </w:rPr>
      </w:pPr>
      <w:r w:rsidRPr="568FCC49">
        <w:rPr>
          <w:i/>
          <w:iCs/>
        </w:rPr>
        <w:t>Tretia priemyselná revolúcia</w:t>
      </w:r>
    </w:p>
    <w:p w:rsidR="568FCC49" w:rsidP="568FCC49" w:rsidRDefault="568FCC49" w14:paraId="0BAC2EEB" w14:textId="4A8B5112">
      <w:pPr>
        <w:rPr>
          <w:i/>
          <w:iCs/>
        </w:rPr>
      </w:pPr>
    </w:p>
    <w:p w:rsidR="58EC55A4" w:rsidP="2C7B9315" w:rsidRDefault="730FF859" w14:paraId="36B1DF7C" w14:textId="3D9FEF19">
      <w:r w:rsidR="730FF859">
        <w:rPr/>
        <w:t>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w:t>
      </w:r>
    </w:p>
    <w:p w:rsidR="58EC55A4" w:rsidP="2C7B9315" w:rsidRDefault="568FCC49" w14:paraId="482E356E" w14:textId="1A388ED5">
      <w:r w:rsidRPr="568FCC49">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Pr>
          <w:i/>
          <w:iCs/>
        </w:rPr>
        <w:t>smart factory</w:t>
      </w:r>
      <w:r w:rsidRPr="568FCC49">
        <w:t xml:space="preserve"> (Schuh a spol, 2014).</w:t>
      </w:r>
    </w:p>
    <w:p w:rsidR="58EC55A4" w:rsidP="01144220" w:rsidRDefault="7B73CFC3" w14:paraId="392E6473" w14:textId="2EFAE70B">
      <w:r w:rsidR="7B73CFC3">
        <w:rPr/>
        <w:t>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w:t>
      </w:r>
      <w:r w:rsidR="7B73CFC3">
        <w:rPr/>
        <w:t>Sajadieh</w:t>
      </w:r>
      <w:r w:rsidR="7B73CFC3">
        <w:rPr/>
        <w:t xml:space="preserve">, </w:t>
      </w:r>
      <w:r w:rsidR="7B73CFC3">
        <w:rPr/>
        <w:t>Son</w:t>
      </w:r>
      <w:r w:rsidR="7B73CFC3">
        <w:rPr/>
        <w:t xml:space="preserve"> a </w:t>
      </w:r>
      <w:r w:rsidR="7B73CFC3">
        <w:rPr/>
        <w:t>Noh</w:t>
      </w:r>
      <w:r w:rsidR="7B73CFC3">
        <w:rPr/>
        <w:t>, 2022). Každá z nich postavila základy pre tú ďalšiu.</w:t>
      </w:r>
    </w:p>
    <w:p w:rsidR="01144220" w:rsidP="01144220" w:rsidRDefault="01144220" w14:paraId="4A5A4DE7" w14:textId="450C2C31"/>
    <w:p w:rsidR="58EC55A4" w:rsidP="568FCC49" w:rsidRDefault="51450EF3" w14:paraId="31551F46" w14:textId="01B85056">
      <w:pPr>
        <w:pStyle w:val="Nadpis2"/>
      </w:pPr>
      <w:bookmarkStart w:name="_Toc235435119" w:id="509074817"/>
      <w:r w:rsidR="2C62DFF8">
        <w:rPr/>
        <w:t xml:space="preserve">1.2 </w:t>
      </w:r>
      <w:r>
        <w:tab/>
      </w:r>
      <w:r w:rsidR="2C62DFF8">
        <w:rPr/>
        <w:t>Industry 4.0</w:t>
      </w:r>
      <w:bookmarkEnd w:id="509074817"/>
    </w:p>
    <w:p w:rsidR="2C7B9315" w:rsidP="730FF859" w:rsidRDefault="77599B41" w14:paraId="74CC2E47" w14:textId="44447348">
      <w: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5807315" w14:paraId="2879EE64" w14:textId="1AB113C9">
      <w:r w:rsidR="25807315">
        <w:rP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w:t>
      </w:r>
      <w:r w:rsidR="25807315">
        <w:rPr/>
        <w:t>Awan</w:t>
      </w:r>
      <w:r w:rsidR="25807315">
        <w:rPr/>
        <w:t xml:space="preserve">, </w:t>
      </w:r>
      <w:r w:rsidR="25807315">
        <w:rPr/>
        <w:t>Sroufe</w:t>
      </w:r>
      <w:r w:rsidR="25807315">
        <w:rPr/>
        <w:t xml:space="preserve"> a </w:t>
      </w:r>
      <w:r w:rsidR="25807315">
        <w:rPr/>
        <w:t>Bozan</w:t>
      </w:r>
      <w:r w:rsidR="25807315">
        <w:rPr/>
        <w:t xml:space="preserve">, 2022; </w:t>
      </w:r>
      <w:r w:rsidR="25807315">
        <w:rPr/>
        <w:t>Strange</w:t>
      </w:r>
      <w:r w:rsidR="25807315">
        <w:rPr/>
        <w:t xml:space="preserve"> a </w:t>
      </w:r>
      <w:r w:rsidR="25807315">
        <w:rPr/>
        <w:t>Zucchella</w:t>
      </w:r>
      <w:r w:rsidR="25807315">
        <w:rPr/>
        <w:t>, 2017)</w:t>
      </w:r>
      <w:r w:rsidR="1103EFFF">
        <w:rPr/>
        <w:t>.</w:t>
      </w:r>
    </w:p>
    <w:p w:rsidR="2C7B9315" w:rsidP="730FF859" w:rsidRDefault="730FF859" w14:paraId="23B17C85" w14:textId="4F8A6BA1">
      <w: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568FCC49" w14:paraId="67944CC8" w14:textId="7D74F3E0">
      <w:r w:rsidR="568FCC49">
        <w:rP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 w:rsidR="2C7B9315" w:rsidP="1FA07B7B" w:rsidRDefault="2C7B9315" w14:paraId="4B7D9E4C" w14:textId="070A5E59">
      <w:pPr>
        <w:jc w:val="center"/>
      </w:pPr>
      <w:r>
        <w:rPr>
          <w:noProof/>
        </w:rPr>
        <w:drawing>
          <wp:inline distT="0" distB="0" distL="0" distR="0" wp14:anchorId="0A75B228" wp14:editId="667AC40C">
            <wp:extent cx="3875668" cy="2979420"/>
            <wp:effectExtent l="0" t="0" r="0" b="0"/>
            <wp:docPr id="870471819" name="Obrázok 8704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5668" cy="2979420"/>
                    </a:xfrm>
                    <a:prstGeom prst="rect">
                      <a:avLst/>
                    </a:prstGeom>
                  </pic:spPr>
                </pic:pic>
              </a:graphicData>
            </a:graphic>
          </wp:inline>
        </w:drawing>
      </w:r>
    </w:p>
    <w:p w:rsidR="2C7B9315" w:rsidP="525FDE11" w:rsidRDefault="730FF859" w14:paraId="4DD42192" w14:textId="1A7B15F8">
      <w:pPr>
        <w:jc w:val="center"/>
        <w:rPr>
          <w:i w:val="1"/>
          <w:iCs w:val="1"/>
          <w:sz w:val="22"/>
          <w:szCs w:val="22"/>
          <w:vertAlign w:val="superscript"/>
        </w:rPr>
      </w:pPr>
      <w:r w:rsidRPr="525FDE11" w:rsidR="730FF859">
        <w:rPr>
          <w:i w:val="1"/>
          <w:iCs w:val="1"/>
          <w:sz w:val="22"/>
          <w:szCs w:val="22"/>
        </w:rPr>
        <w:t>Obrázok 1 Životný cyklus produktu</w:t>
      </w:r>
      <w:r w:rsidRPr="525FDE11">
        <w:rPr>
          <w:rStyle w:val="Odkaznapoznmkupodiarou"/>
          <w:i w:val="1"/>
          <w:iCs w:val="1"/>
          <w:sz w:val="22"/>
          <w:szCs w:val="22"/>
          <w:vertAlign w:val="superscript"/>
        </w:rPr>
        <w:footnoteReference w:id="12982"/>
      </w:r>
    </w:p>
    <w:p w:rsidR="2C7B9315" w:rsidP="730FF859" w:rsidRDefault="2C7B9315" w14:paraId="534C3805" w14:textId="63A9F6E9">
      <w:pPr>
        <w:jc w:val="center"/>
        <w:rPr>
          <w:i/>
          <w:iCs/>
          <w:sz w:val="22"/>
          <w:szCs w:val="22"/>
        </w:rPr>
      </w:pPr>
    </w:p>
    <w:p w:rsidR="2C7B9315" w:rsidP="2C7B9315" w:rsidRDefault="25807315" w14:paraId="26A594EC" w14:textId="42089212">
      <w: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2C7B9315" w:rsidP="2C7B9315" w:rsidRDefault="77599B41" w14:paraId="2029D987" w14:textId="199ABCAD">
      <w:r w:rsidR="77599B41">
        <w:rPr/>
        <w:t>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w:t>
      </w:r>
    </w:p>
    <w:p w:rsidR="2C7B9315" w:rsidP="2C7B9315" w:rsidRDefault="224718B7" w14:paraId="05C6F1D3" w14:textId="48860289">
      <w:r w:rsidR="224718B7">
        <w:rPr/>
        <w:t>Z toho vyplýva, že nasadenie automatizácie a informačných systémov, ako sú plánovanie podnikových zdrojov (</w:t>
      </w:r>
      <w:r w:rsidR="224718B7">
        <w:rPr/>
        <w:t>ang</w:t>
      </w:r>
      <w:r w:rsidR="224718B7">
        <w:rPr/>
        <w:t xml:space="preserve">.: </w:t>
      </w:r>
      <w:r w:rsidR="224718B7">
        <w:rPr/>
        <w:t>enterprise</w:t>
      </w:r>
      <w:r w:rsidR="224718B7">
        <w:rPr/>
        <w:t xml:space="preserve"> </w:t>
      </w:r>
      <w:r w:rsidR="224718B7">
        <w:rPr/>
        <w:t>resource</w:t>
      </w:r>
      <w:r w:rsidR="224718B7">
        <w:rPr/>
        <w:t xml:space="preserve"> </w:t>
      </w:r>
      <w:r w:rsidR="224718B7">
        <w:rPr/>
        <w:t>planning</w:t>
      </w:r>
      <w:r w:rsidR="224718B7">
        <w:rPr/>
        <w:t>, ERP) alebo výrobný informačný systém (</w:t>
      </w:r>
      <w:r w:rsidR="224718B7">
        <w:rPr/>
        <w:t>ang</w:t>
      </w:r>
      <w:r w:rsidR="224718B7">
        <w:rPr/>
        <w:t xml:space="preserve">.: </w:t>
      </w:r>
      <w:r w:rsidR="224718B7">
        <w:rPr/>
        <w:t>manufacturing</w:t>
      </w:r>
      <w:r w:rsidR="224718B7">
        <w:rPr/>
        <w:t xml:space="preserve"> </w:t>
      </w:r>
      <w:r w:rsidR="224718B7">
        <w:rPr/>
        <w:t>execution</w:t>
      </w:r>
      <w:r w:rsidR="224718B7">
        <w:rPr/>
        <w:t xml:space="preserve"> </w:t>
      </w:r>
      <w:r w:rsidR="224718B7">
        <w:rPr/>
        <w:t>system</w:t>
      </w:r>
      <w:r w:rsidR="224718B7">
        <w:rPr/>
        <w:t>, MES) hrajú hlavnú rolu pri zvyšovaní produktivity tovární. Napriek tomu súčasný stav industriálneho priemyslu čelí mnohým veľkým a závažným problémom (</w:t>
      </w:r>
      <w:r w:rsidR="224718B7">
        <w:rPr/>
        <w:t>Wang</w:t>
      </w:r>
      <w:r w:rsidR="224718B7">
        <w:rPr/>
        <w:t xml:space="preserve"> a </w:t>
      </w:r>
      <w:r w:rsidR="224718B7">
        <w:rPr/>
        <w:t>spol</w:t>
      </w:r>
      <w:r w:rsidR="224718B7">
        <w:rPr/>
        <w:t>, 2016).</w:t>
      </w:r>
    </w:p>
    <w:p w:rsidR="2C7B9315" w:rsidP="2C7B9315" w:rsidRDefault="224718B7" w14:paraId="2429F45B" w14:textId="015DB5B3">
      <w:r w:rsidR="224718B7">
        <w:rPr/>
        <w:t>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w:t>
      </w:r>
    </w:p>
    <w:p w:rsidR="58EC55A4" w:rsidP="58EC55A4" w:rsidRDefault="568FCC49" w14:paraId="68FAC0BC" w14:textId="20BCCD4C">
      <w:r w:rsidR="568FCC49">
        <w:rPr/>
        <w:t>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w:t>
      </w:r>
      <w:r w:rsidR="568FCC49">
        <w:rPr/>
        <w:t>Rupp</w:t>
      </w:r>
      <w:r w:rsidR="568FCC49">
        <w:rPr/>
        <w:t xml:space="preserve"> a </w:t>
      </w:r>
      <w:r w:rsidR="568FCC49">
        <w:rPr/>
        <w:t>spol</w:t>
      </w:r>
      <w:r w:rsidR="568FCC49">
        <w:rPr/>
        <w:t>, 2021) vo svojej publikácií identifikovali na základe literárneho výskumu tieto kľúčové technológie:</w:t>
      </w:r>
    </w:p>
    <w:p w:rsidR="58EC55A4" w:rsidP="77599B41" w:rsidRDefault="77599B41" w14:paraId="7150E0FB" w14:textId="6A70442B">
      <w:pPr>
        <w:pStyle w:val="Odsekzoznamu"/>
        <w:numPr>
          <w:ilvl w:val="0"/>
          <w:numId w:val="32"/>
        </w:numPr>
      </w:pPr>
      <w:r w:rsidRPr="77599B41">
        <w:t>Internet vecí (ang.: Internet of Things, IoT),</w:t>
      </w:r>
    </w:p>
    <w:p w:rsidR="58EC55A4" w:rsidP="77599B41" w:rsidRDefault="07646F4A" w14:paraId="55636080" w14:textId="61B3EF3D">
      <w:pPr>
        <w:pStyle w:val="Odsekzoznamu"/>
        <w:numPr>
          <w:ilvl w:val="0"/>
          <w:numId w:val="32"/>
        </w:numPr>
      </w:pPr>
      <w:r w:rsidRPr="07646F4A">
        <w:t>Kyberneticko-fyzikálne systémy (ang.: Cyber Physical Systems, CPS),</w:t>
      </w:r>
    </w:p>
    <w:p w:rsidR="58EC55A4" w:rsidP="77599B41" w:rsidRDefault="07646F4A" w14:paraId="5E13B357" w14:textId="3A078641">
      <w:pPr>
        <w:pStyle w:val="Odsekzoznamu"/>
        <w:numPr>
          <w:ilvl w:val="0"/>
          <w:numId w:val="32"/>
        </w:numPr>
      </w:pPr>
      <w:r w:rsidRPr="07646F4A">
        <w:t>Could Computing,</w:t>
      </w:r>
    </w:p>
    <w:p w:rsidR="58EC55A4" w:rsidP="77599B41" w:rsidRDefault="07646F4A" w14:paraId="7DCD6313" w14:textId="32FFA548">
      <w:pPr>
        <w:pStyle w:val="Odsekzoznamu"/>
        <w:numPr>
          <w:ilvl w:val="0"/>
          <w:numId w:val="32"/>
        </w:numPr>
      </w:pPr>
      <w:r w:rsidRPr="07646F4A">
        <w:t>Systém veľkých dát (ang.: Big Data System, BDS),</w:t>
      </w:r>
    </w:p>
    <w:p w:rsidR="58EC55A4" w:rsidP="77599B41" w:rsidRDefault="07646F4A" w14:paraId="69044715" w14:textId="22A8355A">
      <w:pPr>
        <w:pStyle w:val="Odsekzoznamu"/>
        <w:numPr>
          <w:ilvl w:val="0"/>
          <w:numId w:val="32"/>
        </w:numPr>
      </w:pPr>
      <w:r w:rsidRPr="07646F4A">
        <w:t>Adaptívny robot (ang.: Adaptive Robot, AR),</w:t>
      </w:r>
    </w:p>
    <w:p w:rsidR="58EC55A4" w:rsidP="77599B41" w:rsidRDefault="77599B41" w14:paraId="36619F72" w14:textId="363C401B">
      <w:pPr>
        <w:pStyle w:val="Odsekzoznamu"/>
        <w:numPr>
          <w:ilvl w:val="0"/>
          <w:numId w:val="32"/>
        </w:numPr>
      </w:pPr>
      <w:r w:rsidRPr="77599B41">
        <w:t>Umelá inteligencia (ang.: Artificial Intelligence, AI),</w:t>
      </w:r>
    </w:p>
    <w:p w:rsidR="58EC55A4" w:rsidP="77599B41" w:rsidRDefault="07646F4A" w14:paraId="015AF17D" w14:textId="19333D0E">
      <w:pPr>
        <w:pStyle w:val="Odsekzoznamu"/>
        <w:numPr>
          <w:ilvl w:val="0"/>
          <w:numId w:val="32"/>
        </w:numPr>
      </w:pPr>
      <w:r w:rsidRPr="07646F4A">
        <w:t>Adaptívna výroba (ang.: Adaptive Manufacturing, AM),</w:t>
      </w:r>
    </w:p>
    <w:p w:rsidR="58EC55A4" w:rsidP="77599B41" w:rsidRDefault="77599B41" w14:paraId="08CBED53" w14:textId="2AFBA8FA">
      <w:pPr>
        <w:pStyle w:val="Odsekzoznamu"/>
        <w:numPr>
          <w:ilvl w:val="0"/>
          <w:numId w:val="32"/>
        </w:numPr>
      </w:pPr>
      <w:r w:rsidRPr="77599B41">
        <w:t>Virtuálna realita (ang.: Virtual Reality, VR).</w:t>
      </w:r>
    </w:p>
    <w:p w:rsidR="58EC55A4" w:rsidP="01144220" w:rsidRDefault="58EC55A4" w14:paraId="7CD2F627" w14:textId="5881DE74">
      <w:pPr>
        <w:ind w:firstLine="0"/>
      </w:pPr>
    </w:p>
    <w:p w:rsidR="01144220" w:rsidP="34C4A95F" w:rsidRDefault="20C0FB8F" w14:paraId="14C000BD" w14:textId="67CB8386">
      <w:r w:rsidR="20C0FB8F">
        <w:rPr/>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w:t>
      </w:r>
      <w:r w:rsidR="20C0FB8F">
        <w:rPr/>
        <w:t>IoT</w:t>
      </w:r>
      <w:r w:rsidR="20C0FB8F">
        <w:rPr/>
        <w:t xml:space="preserve">, CPS a </w:t>
      </w:r>
      <w:r w:rsidR="20C0FB8F">
        <w:rPr/>
        <w:t>could</w:t>
      </w:r>
      <w:r w:rsidR="20C0FB8F">
        <w:rPr/>
        <w:t xml:space="preserve"> </w:t>
      </w:r>
      <w:r w:rsidR="20C0FB8F">
        <w:rPr/>
        <w:t>computing</w:t>
      </w:r>
      <w:r w:rsidR="20C0FB8F">
        <w:rPr/>
        <w:t>.</w:t>
      </w:r>
    </w:p>
    <w:p w:rsidR="01144220" w:rsidP="5F6DDA48" w:rsidRDefault="01144220" w14:paraId="2BC3F727" w14:textId="27CE6CE4">
      <w:pPr>
        <w:ind w:firstLine="0"/>
      </w:pPr>
    </w:p>
    <w:p w:rsidRPr="00E31089" w:rsidR="006E386F" w:rsidP="006E386F" w:rsidRDefault="51450EF3" w14:paraId="174384EC" w14:textId="15F6A879">
      <w:pPr>
        <w:pStyle w:val="Nadpis2"/>
      </w:pPr>
      <w:bookmarkStart w:name="_Toc195670725" w:id="104"/>
      <w:bookmarkStart w:name="_Toc195684473" w:id="105"/>
      <w:bookmarkStart w:name="_Toc309047438" w:id="106"/>
      <w:bookmarkStart w:name="_Toc309047484" w:id="107"/>
      <w:bookmarkStart w:name="_Toc309047601" w:id="108"/>
      <w:bookmarkStart w:name="_Toc339279014" w:id="109"/>
      <w:bookmarkStart w:name="_Toc1191476930" w:id="1772055728"/>
      <w:r w:rsidR="2C62DFF8">
        <w:rPr/>
        <w:t>1.3</w:t>
      </w:r>
      <w:r>
        <w:tab/>
      </w:r>
      <w:r w:rsidR="2C62DFF8">
        <w:rPr/>
        <w:t>Internet vecí</w:t>
      </w:r>
      <w:bookmarkEnd w:id="1772055728"/>
      <w:r w:rsidR="2C62DFF8">
        <w:rPr/>
        <w:t xml:space="preserve"> </w:t>
      </w:r>
    </w:p>
    <w:p w:rsidR="224718B7" w:rsidP="224718B7" w:rsidRDefault="224718B7" w14:paraId="2564A5F9" w14:textId="279BA671">
      <w: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224718B7" w:rsidP="224718B7" w:rsidRDefault="224718B7" w14:paraId="7EDC6B1E" w14:textId="3FB9E59C">
      <w:r w:rsidR="224718B7">
        <w:rPr/>
        <w:t>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w:t>
      </w:r>
    </w:p>
    <w:p w:rsidR="224718B7" w:rsidP="224718B7" w:rsidRDefault="751FDD8E" w14:paraId="1AD04CF4" w14:textId="18F4C721">
      <w:r w:rsidR="751FDD8E">
        <w:rPr/>
        <w:t xml:space="preserve">Internet vecí, tiež známy z anglického názvu Internet of </w:t>
      </w:r>
      <w:r w:rsidR="751FDD8E">
        <w:rPr/>
        <w:t>Things</w:t>
      </w:r>
      <w:r w:rsidR="751FDD8E">
        <w:rPr/>
        <w:t xml:space="preserve"> alebo </w:t>
      </w:r>
      <w:r w:rsidR="751FDD8E">
        <w:rPr/>
        <w:t>IoT</w:t>
      </w:r>
      <w:r w:rsidR="751FDD8E">
        <w:rPr/>
        <w:t xml:space="preserve"> reprezentuje integráciu internetového pripojenia, ktoré rozširuje samo-nastavovacie objekty vybavené senzormi. Tento koncept spája inteligentné zariadenia do jednej siete, v ktorej môžu navzájom komunikovať. Popularita </w:t>
      </w:r>
      <w:r w:rsidR="751FDD8E">
        <w:rPr/>
        <w:t>IoT</w:t>
      </w:r>
      <w:r w:rsidR="751FDD8E">
        <w:rPr/>
        <w:t xml:space="preserve">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w:t>
      </w:r>
      <w:r w:rsidR="751FDD8E">
        <w:rPr/>
        <w:t>Mahmood</w:t>
      </w:r>
      <w:r w:rsidR="751FDD8E">
        <w:rPr/>
        <w:t>, 2019).</w:t>
      </w:r>
    </w:p>
    <w:p w:rsidR="224718B7" w:rsidP="224718B7" w:rsidRDefault="1FA07B7B" w14:paraId="795E09FC" w14:textId="1E461702">
      <w:r w:rsidR="1FA07B7B">
        <w:rPr/>
        <w:t>Autor (</w:t>
      </w:r>
      <w:r w:rsidR="1FA07B7B">
        <w:rPr/>
        <w:t>Kiran</w:t>
      </w:r>
      <w:r w:rsidR="1FA07B7B">
        <w:rPr/>
        <w:t xml:space="preserve">, 2019) vo svojej knihe uviedol podobnú definíciu, no pridal k nej svoju myšlienku. </w:t>
      </w:r>
      <w:r w:rsidR="1FA07B7B">
        <w:rPr/>
        <w:t>IoT</w:t>
      </w:r>
      <w:r w:rsidR="1FA07B7B">
        <w:rPr/>
        <w:t xml:space="preserve"> je sieťové pripojenie fyzických zariadení, vozidiel, tiež označované ako pripojené alebo inteligentné zariadenia, budov, miest a ďalších vecí ovplyvnených elektrotechnikou, softvérom, senzormi, akčnými členmi, vysokofrekvenčnou identifikáciou (</w:t>
      </w:r>
      <w:r w:rsidR="1FA07B7B">
        <w:rPr/>
        <w:t>ang</w:t>
      </w:r>
      <w:r w:rsidR="1FA07B7B">
        <w:rPr/>
        <w:t xml:space="preserve">.: </w:t>
      </w:r>
      <w:r w:rsidR="1FA07B7B">
        <w:rPr/>
        <w:t>Radio</w:t>
      </w:r>
      <w:r w:rsidR="1FA07B7B">
        <w:rPr/>
        <w:t xml:space="preserve"> </w:t>
      </w:r>
      <w:r w:rsidR="1FA07B7B">
        <w:rPr/>
        <w:t>Frequency</w:t>
      </w:r>
      <w:r w:rsidR="1FA07B7B">
        <w:rPr/>
        <w:t xml:space="preserve"> </w:t>
      </w:r>
      <w:r w:rsidR="1FA07B7B">
        <w:rPr/>
        <w:t>Identification</w:t>
      </w:r>
      <w:r w:rsidR="1FA07B7B">
        <w:rPr/>
        <w:t>, RFID) a internetovým pripojením za účelom zbierania a výmeny dát.</w:t>
      </w:r>
    </w:p>
    <w:p w:rsidR="58EC55A4" w:rsidP="224718B7" w:rsidRDefault="224718B7" w14:paraId="3D82B05D" w14:textId="4B22DA65">
      <w:pPr>
        <w:rPr>
          <w:highlight w:val="magenta"/>
        </w:rPr>
      </w:pPr>
      <w: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58EC55A4" w:rsidP="224718B7" w:rsidRDefault="224718B7" w14:paraId="09C605AD" w14:textId="762EA265">
      <w:pPr>
        <w:rPr>
          <w:highlight w:val="magenta"/>
        </w:rPr>
      </w:pPr>
      <w: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58EC55A4" w:rsidP="58EC55A4" w:rsidRDefault="07646F4A" w14:paraId="6BC3FD7B" w14:textId="0DD1E76C">
      <w:pPr>
        <w:pStyle w:val="Odsekzoznamu"/>
        <w:numPr>
          <w:ilvl w:val="0"/>
          <w:numId w:val="35"/>
        </w:numPr>
        <w:rPr/>
      </w:pPr>
      <w:r w:rsidR="07646F4A">
        <w:rP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w:t>
      </w:r>
      <w:r w:rsidR="07646F4A">
        <w:rPr/>
        <w:t>cloud-ové</w:t>
      </w:r>
      <w:r w:rsidR="07646F4A">
        <w:rPr/>
        <w:t xml:space="preserve">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w:t>
      </w:r>
    </w:p>
    <w:p w:rsidR="58EC55A4" w:rsidP="58EC55A4" w:rsidRDefault="58EC55A4" w14:paraId="051B5EDF" w14:textId="5D09CB5E">
      <w:pPr>
        <w:pStyle w:val="Odsekzoznamu"/>
        <w:numPr>
          <w:ilvl w:val="0"/>
          <w:numId w:val="35"/>
        </w:numPr>
        <w:rPr/>
      </w:pPr>
      <w:r w:rsidR="58EC55A4">
        <w:rPr/>
        <w:t>Komunikácia: komunikačný blok zabezpečuje spojenie medzi zariadeniami alebo vzdialenými servermi. Táto komunikácia všeobecne prebieha na 4 vrstvách, spojová, sieťová, transportná a aplikačná.</w:t>
      </w:r>
    </w:p>
    <w:p w:rsidR="58EC55A4" w:rsidP="58EC55A4" w:rsidRDefault="58EC55A4" w14:paraId="575F5287" w14:textId="2311CA79">
      <w:pPr>
        <w:pStyle w:val="Odsekzoznamu"/>
        <w:numPr>
          <w:ilvl w:val="0"/>
          <w:numId w:val="35"/>
        </w:numPr>
        <w:rPr/>
      </w:pPr>
      <w:r w:rsidR="58EC55A4">
        <w:rPr/>
        <w:t>Služby: systém internetu vecí poskytuje značné množstvo služieb, ako je kontrola a modelovanie zariadení, dátová manipulácia (zbieranie, zdieľanie, spracovanie, analýza).</w:t>
      </w:r>
    </w:p>
    <w:p w:rsidR="58EC55A4" w:rsidP="58EC55A4" w:rsidRDefault="58EC55A4" w14:paraId="66F18A7E" w14:textId="6547CC50">
      <w:pPr>
        <w:pStyle w:val="Odsekzoznamu"/>
        <w:numPr>
          <w:ilvl w:val="0"/>
          <w:numId w:val="35"/>
        </w:numPr>
        <w:rPr/>
      </w:pPr>
      <w:r w:rsidR="58EC55A4">
        <w:rPr/>
        <w:t xml:space="preserve">Manažment: </w:t>
      </w:r>
      <w:r w:rsidR="58EC55A4">
        <w:rPr/>
        <w:t>manažmentový</w:t>
      </w:r>
      <w:r w:rsidR="58EC55A4">
        <w:rPr/>
        <w:t xml:space="preserve"> blok zabezpečuje ovládanie a manipuláciu so zariadeniami.</w:t>
      </w:r>
    </w:p>
    <w:p w:rsidR="58EC55A4" w:rsidP="58EC55A4" w:rsidRDefault="58EC55A4" w14:paraId="5C270172" w14:textId="3E253FDB">
      <w:pPr>
        <w:pStyle w:val="Odsekzoznamu"/>
        <w:numPr>
          <w:ilvl w:val="0"/>
          <w:numId w:val="35"/>
        </w:numPr>
        <w:rPr/>
      </w:pPr>
      <w:r w:rsidR="58EC55A4">
        <w:rPr/>
        <w:t>Ochrana: jeden z najdôležitejších funkčných blokov internetu vecí. Ochrana je zabezpečená autentifikáciou, autorizáciou, správou súkromia, integritou správ a dátovou ochranou.</w:t>
      </w:r>
    </w:p>
    <w:p w:rsidR="58EC55A4" w:rsidP="58EC55A4" w:rsidRDefault="224718B7" w14:paraId="2944AD84" w14:textId="7F8A95C8">
      <w:pPr>
        <w:pStyle w:val="Odsekzoznamu"/>
        <w:numPr>
          <w:ilvl w:val="0"/>
          <w:numId w:val="35"/>
        </w:numPr>
        <w:rPr/>
      </w:pPr>
      <w:r w:rsidR="224718B7">
        <w:rPr/>
        <w:t>Aplikácia: najdôležitejšia časť internetu vecí z používateľského hľadiska, pretože má za úlohu predstavovať rozhranie, ktoré komunikuje s používateľom a poskytuje mu potrebné možnosti na ovládanie a monitorovanie systémov a zariadení.</w:t>
      </w:r>
    </w:p>
    <w:p w:rsidR="224718B7" w:rsidP="224718B7" w:rsidRDefault="224718B7" w14:paraId="477023FC" w14:textId="49ED233E">
      <w:pPr>
        <w:ind w:left="320"/>
      </w:pPr>
    </w:p>
    <w:p w:rsidR="224718B7" w:rsidP="01144220" w:rsidRDefault="5F6DDA48" w14:paraId="24D65E2F" w14:textId="56D360AB">
      <w:r w:rsidR="5F6DDA48">
        <w:rPr/>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r w:rsidR="2D658ED3">
        <w:rPr/>
        <w:t>.</w:t>
      </w:r>
    </w:p>
    <w:p w:rsidR="01144220" w:rsidP="01144220" w:rsidRDefault="01144220" w14:paraId="3896E212" w14:textId="7BAA37BB"/>
    <w:p w:rsidR="15EEB577" w:rsidP="15EEB577" w:rsidRDefault="15EEB577" w14:paraId="02066509" w14:textId="44928B19">
      <w:pPr>
        <w:ind w:left="320"/>
      </w:pPr>
    </w:p>
    <w:p w:rsidR="5F6DDA48" w:rsidP="525FDE11" w:rsidRDefault="5F6DDA48" w14:paraId="624AFE3F" w14:textId="0F74ECF0">
      <w:pPr>
        <w:ind w:left="320"/>
        <w:jc w:val="center"/>
        <w:rPr>
          <w:i w:val="1"/>
          <w:iCs w:val="1"/>
          <w:sz w:val="22"/>
          <w:szCs w:val="22"/>
          <w:vertAlign w:val="superscript"/>
        </w:rPr>
      </w:pPr>
      <w:r w:rsidR="06A28A79">
        <w:drawing>
          <wp:inline wp14:editId="1125F842" wp14:anchorId="2E3EAF72">
            <wp:extent cx="4572000" cy="2743200"/>
            <wp:effectExtent l="0" t="0" r="0" b="0"/>
            <wp:docPr id="537142999" name="Obrázok 537142999" title=""/>
            <wp:cNvGraphicFramePr>
              <a:graphicFrameLocks noChangeAspect="1"/>
            </wp:cNvGraphicFramePr>
            <a:graphic>
              <a:graphicData uri="http://schemas.openxmlformats.org/drawingml/2006/picture">
                <pic:pic>
                  <pic:nvPicPr>
                    <pic:cNvPr id="0" name="Obrázok 537142999"/>
                    <pic:cNvPicPr/>
                  </pic:nvPicPr>
                  <pic:blipFill>
                    <a:blip r:embed="R407791f56b564e4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743200"/>
                    </a:xfrm>
                    <a:prstGeom prst="rect">
                      <a:avLst/>
                    </a:prstGeom>
                  </pic:spPr>
                </pic:pic>
              </a:graphicData>
            </a:graphic>
          </wp:inline>
        </w:drawing>
      </w:r>
      <w:r w:rsidRPr="525FDE11" w:rsidR="5F6DDA48">
        <w:rPr>
          <w:i w:val="1"/>
          <w:iCs w:val="1"/>
          <w:sz w:val="22"/>
          <w:szCs w:val="22"/>
        </w:rPr>
        <w:t xml:space="preserve">Obrázok 2 4-vrstvová architektúra </w:t>
      </w:r>
      <w:r w:rsidRPr="525FDE11" w:rsidR="5F6DDA48">
        <w:rPr>
          <w:i w:val="1"/>
          <w:iCs w:val="1"/>
          <w:sz w:val="22"/>
          <w:szCs w:val="22"/>
        </w:rPr>
        <w:t>IoT</w:t>
      </w:r>
      <w:r w:rsidRPr="525FDE11">
        <w:rPr>
          <w:rStyle w:val="Odkaznapoznmkupodiarou"/>
          <w:i w:val="1"/>
          <w:iCs w:val="1"/>
          <w:sz w:val="22"/>
          <w:szCs w:val="22"/>
          <w:vertAlign w:val="superscript"/>
        </w:rPr>
        <w:footnoteReference w:id="24631"/>
      </w:r>
    </w:p>
    <w:p w:rsidR="15EEB577" w:rsidP="15EEB577" w:rsidRDefault="15EEB577" w14:paraId="730D9240" w14:textId="26648016">
      <w:pPr>
        <w:ind w:left="320"/>
      </w:pPr>
    </w:p>
    <w:p w:rsidR="5F6DDA48" w:rsidP="20C0FB8F" w:rsidRDefault="20C0FB8F" w14:paraId="026DC3AE" w14:textId="5B226899">
      <w:r w:rsidR="20C0FB8F">
        <w:rPr/>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w:t>
      </w:r>
      <w:r w:rsidR="20C0FB8F">
        <w:rPr/>
        <w:t>cloud</w:t>
      </w:r>
      <w:r w:rsidR="20C0FB8F">
        <w:rPr/>
        <w:t xml:space="preserve"> </w:t>
      </w:r>
      <w:r w:rsidR="20C0FB8F">
        <w:rPr/>
        <w:t>computing</w:t>
      </w:r>
      <w:r w:rsidR="20C0FB8F">
        <w:rPr/>
        <w:t xml:space="preserve"> a s nimi spojená práca s dátami. To zapríčinilo zväčšovanie priepasti medzi sieťovou a aplikačnou vrstvou. Preto sa do architektúry zakomponovala podporná vrstva (</w:t>
      </w:r>
      <w:r w:rsidR="20C0FB8F">
        <w:rPr/>
        <w:t>ang</w:t>
      </w:r>
      <w:r w:rsidR="20C0FB8F">
        <w:rPr/>
        <w:t xml:space="preserve">.: </w:t>
      </w:r>
      <w:r w:rsidR="20C0FB8F">
        <w:rPr/>
        <w:t>Support</w:t>
      </w:r>
      <w:r w:rsidR="20C0FB8F">
        <w:rPr/>
        <w:t xml:space="preserve"> </w:t>
      </w:r>
      <w:r w:rsidR="20C0FB8F">
        <w:rPr/>
        <w:t>Layer</w:t>
      </w:r>
      <w:r w:rsidR="20C0FB8F">
        <w:rPr/>
        <w:t>). Význam každej spomenutej vrstvy si uvedieme nižšie.</w:t>
      </w:r>
    </w:p>
    <w:p w:rsidR="5F6DDA48" w:rsidP="5F6DDA48" w:rsidRDefault="5F6DDA48" w14:paraId="09A15130" w14:textId="62A13B00">
      <w:pPr>
        <w:rPr>
          <w:i/>
          <w:iCs/>
        </w:rPr>
      </w:pPr>
    </w:p>
    <w:p w:rsidR="01144220" w:rsidP="71481024" w:rsidRDefault="568FCC49" w14:paraId="5A94F601" w14:textId="48B10FF4">
      <w:pPr>
        <w:rPr>
          <w:i/>
          <w:iCs/>
        </w:rPr>
      </w:pPr>
      <w:r w:rsidRPr="568FCC49">
        <w:rPr>
          <w:i/>
          <w:iCs/>
        </w:rPr>
        <w:t>Senzorická vrstva</w:t>
      </w:r>
    </w:p>
    <w:p w:rsidR="568FCC49" w:rsidP="568FCC49" w:rsidRDefault="568FCC49" w14:paraId="73E04C06" w14:textId="321950B8">
      <w:pPr>
        <w:rPr>
          <w:i/>
          <w:iCs/>
        </w:rPr>
      </w:pPr>
    </w:p>
    <w:p w:rsidR="06A28A79" w:rsidP="06A28A79" w:rsidRDefault="06A28A79" w14:paraId="7B5E14C7" w14:textId="6027C2D9">
      <w:r w:rsidRPr="06A28A79">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71481024" w:rsidP="71481024" w:rsidRDefault="71481024" w14:paraId="34128641" w14:textId="2B8F3055">
      <w:pPr>
        <w:ind w:left="320" w:firstLine="0"/>
      </w:pPr>
    </w:p>
    <w:p w:rsidR="01144220" w:rsidP="71481024" w:rsidRDefault="568FCC49" w14:paraId="05AAB1AB" w14:textId="4CFD4D46">
      <w:pPr>
        <w:rPr>
          <w:i/>
          <w:iCs/>
        </w:rPr>
      </w:pPr>
      <w:r w:rsidRPr="568FCC49">
        <w:rPr>
          <w:i/>
          <w:iCs/>
        </w:rPr>
        <w:t>Sieťová vrstva</w:t>
      </w:r>
    </w:p>
    <w:p w:rsidR="568FCC49" w:rsidP="568FCC49" w:rsidRDefault="568FCC49" w14:paraId="6A60731F" w14:textId="669E123B">
      <w:pPr>
        <w:rPr>
          <w:i/>
          <w:iCs/>
        </w:rPr>
      </w:pPr>
    </w:p>
    <w:p w:rsidR="06A28A79" w:rsidP="1FA07B7B" w:rsidRDefault="07646F4A" w14:paraId="71A1C1C3" w14:textId="6F88691B">
      <w:r w:rsidR="07646F4A">
        <w:rPr/>
        <w:t>Sieťová vrstva (</w:t>
      </w:r>
      <w:r w:rsidR="07646F4A">
        <w:rPr/>
        <w:t>ang</w:t>
      </w:r>
      <w:r w:rsidR="07646F4A">
        <w:rPr/>
        <w:t xml:space="preserve">.: </w:t>
      </w:r>
      <w:r w:rsidR="07646F4A">
        <w:rPr/>
        <w:t>Network</w:t>
      </w:r>
      <w:r w:rsidR="07646F4A">
        <w:rPr/>
        <w:t xml:space="preserve"> </w:t>
      </w:r>
      <w:r w:rsidR="07646F4A">
        <w:rPr/>
        <w:t>Layer</w:t>
      </w:r>
      <w:r w:rsidR="07646F4A">
        <w:rPr/>
        <w:t xml:space="preserve">)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w:t>
      </w:r>
      <w:r w:rsidR="07646F4A">
        <w:rPr/>
        <w:t>Zigbee</w:t>
      </w:r>
      <w:r w:rsidR="07646F4A">
        <w:rPr/>
        <w:t>, LTE a iné. Internet vecí je definovaný práve prvými dvoma vrstvami (</w:t>
      </w:r>
      <w:r w:rsidR="07646F4A">
        <w:rPr/>
        <w:t>Adat</w:t>
      </w:r>
      <w:r w:rsidR="07646F4A">
        <w:rPr/>
        <w:t xml:space="preserve"> a </w:t>
      </w:r>
      <w:r w:rsidR="07646F4A">
        <w:rPr/>
        <w:t>Gupta</w:t>
      </w:r>
      <w:r w:rsidR="07646F4A">
        <w:rPr/>
        <w:t xml:space="preserve">, 2018; </w:t>
      </w:r>
      <w:r w:rsidR="07646F4A">
        <w:rPr/>
        <w:t>Lin</w:t>
      </w:r>
      <w:r w:rsidR="07646F4A">
        <w:rPr/>
        <w:t xml:space="preserve"> a spol., 2017; </w:t>
      </w:r>
      <w:r w:rsidR="07646F4A">
        <w:rPr/>
        <w:t>Suo</w:t>
      </w:r>
      <w:r w:rsidR="07646F4A">
        <w:rPr/>
        <w:t xml:space="preserve"> a spol., 2012).</w:t>
      </w:r>
    </w:p>
    <w:p w:rsidR="1FA07B7B" w:rsidP="1FA07B7B" w:rsidRDefault="1FA07B7B" w14:paraId="584B877D" w14:textId="04F401C9"/>
    <w:p w:rsidR="01144220" w:rsidP="71481024" w:rsidRDefault="568FCC49" w14:paraId="533B9F55" w14:textId="5614E9AD">
      <w:pPr>
        <w:rPr>
          <w:i/>
          <w:iCs/>
        </w:rPr>
      </w:pPr>
      <w:r w:rsidRPr="568FCC49">
        <w:rPr>
          <w:i/>
          <w:iCs/>
        </w:rPr>
        <w:t>Podporná vrstva</w:t>
      </w:r>
    </w:p>
    <w:p w:rsidR="568FCC49" w:rsidP="568FCC49" w:rsidRDefault="568FCC49" w14:paraId="6C2E348E" w14:textId="052925D9">
      <w:pPr>
        <w:rPr>
          <w:i/>
          <w:iCs/>
        </w:rPr>
      </w:pPr>
    </w:p>
    <w:p w:rsidR="06A28A79" w:rsidP="1FA07B7B" w:rsidRDefault="1FA07B7B" w14:paraId="5231EEF0" w14:textId="2CD0253D">
      <w:r w:rsidRPr="1FA07B7B">
        <w:t>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rsidR="1FA07B7B" w:rsidP="1FA07B7B" w:rsidRDefault="1FA07B7B" w14:paraId="7D7D4EA7" w14:textId="24465227"/>
    <w:p w:rsidR="01144220" w:rsidP="71481024" w:rsidRDefault="568FCC49" w14:paraId="2B3E57EB" w14:textId="2FD48FF4">
      <w:pPr>
        <w:rPr>
          <w:i/>
          <w:iCs/>
        </w:rPr>
      </w:pPr>
      <w:r w:rsidRPr="568FCC49">
        <w:rPr>
          <w:i/>
          <w:iCs/>
        </w:rPr>
        <w:t>Aplikačná vrstva</w:t>
      </w:r>
    </w:p>
    <w:p w:rsidR="568FCC49" w:rsidP="568FCC49" w:rsidRDefault="568FCC49" w14:paraId="4359EA57" w14:textId="17EF22DA">
      <w:pPr>
        <w:rPr>
          <w:i/>
          <w:iCs/>
        </w:rPr>
      </w:pPr>
    </w:p>
    <w:p w:rsidR="19713373" w:rsidP="1FA07B7B" w:rsidRDefault="1FA07B7B" w14:paraId="0CC95A59" w14:textId="52DC63DC">
      <w:r w:rsidRPr="1FA07B7B">
        <w:t>Vrchná časť architektúry a z pohľadu používateľa je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rsidR="1FA07B7B" w:rsidP="1FA07B7B" w:rsidRDefault="1FA07B7B" w14:paraId="1490C164" w14:textId="1068C35C"/>
    <w:p w:rsidR="1FA07B7B" w:rsidP="5F6DDA48" w:rsidRDefault="5F6DDA48" w14:paraId="01DE65BB" w14:textId="4041A373">
      <w:r w:rsidRPr="5F6DDA48">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5F6DDA48" w:rsidP="5F6DDA48" w:rsidRDefault="5F6DDA48" w14:paraId="1DBC1BFA" w14:textId="711DE76C"/>
    <w:p w:rsidR="1FA07B7B" w:rsidP="751FDD8E" w:rsidRDefault="1FA07B7B" w14:paraId="3611A6AC" w14:textId="0E273F9C">
      <w:pPr>
        <w:jc w:val="center"/>
      </w:pPr>
      <w:r>
        <w:rPr>
          <w:noProof/>
        </w:rPr>
        <w:drawing>
          <wp:inline distT="0" distB="0" distL="0" distR="0" wp14:anchorId="4C658C15" wp14:editId="0A116002">
            <wp:extent cx="3353940" cy="2360517"/>
            <wp:effectExtent l="0" t="0" r="0" b="0"/>
            <wp:docPr id="254104479" name="Obrázok 25410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3940" cy="2360517"/>
                    </a:xfrm>
                    <a:prstGeom prst="rect">
                      <a:avLst/>
                    </a:prstGeom>
                  </pic:spPr>
                </pic:pic>
              </a:graphicData>
            </a:graphic>
          </wp:inline>
        </w:drawing>
      </w:r>
    </w:p>
    <w:p w:rsidR="1FA07B7B" w:rsidP="525FDE11" w:rsidRDefault="1FA07B7B" w14:paraId="5CA3CB19" w14:textId="65FA5019">
      <w:pPr>
        <w:ind w:left="320" w:firstLine="0"/>
        <w:jc w:val="center"/>
        <w:rPr>
          <w:i w:val="1"/>
          <w:iCs w:val="1"/>
          <w:sz w:val="22"/>
          <w:szCs w:val="22"/>
        </w:rPr>
      </w:pPr>
      <w:r w:rsidRPr="525FDE11" w:rsidR="1FA07B7B">
        <w:rPr>
          <w:i w:val="1"/>
          <w:iCs w:val="1"/>
          <w:sz w:val="22"/>
          <w:szCs w:val="22"/>
        </w:rPr>
        <w:t>Obrázok 3 Systém internetu vecí</w:t>
      </w:r>
      <w:r w:rsidRPr="525FDE11">
        <w:rPr>
          <w:rStyle w:val="Odkaznapoznmkupodiarou"/>
          <w:i w:val="1"/>
          <w:iCs w:val="1"/>
          <w:sz w:val="22"/>
          <w:szCs w:val="22"/>
        </w:rPr>
        <w:footnoteReference w:id="27990"/>
      </w:r>
    </w:p>
    <w:p w:rsidR="1FA07B7B" w:rsidP="1FA07B7B" w:rsidRDefault="1FA07B7B" w14:paraId="313F7338" w14:textId="013209F3"/>
    <w:p w:rsidR="34C4A95F" w:rsidP="133F5097" w:rsidRDefault="133F5097" w14:paraId="7169EC7F" w14:textId="49010DAB">
      <w:r w:rsidRPr="133F5097">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34C4A95F" w:rsidP="34C4A95F" w:rsidRDefault="34C4A95F" w14:paraId="55F50FFD" w14:textId="2823478B"/>
    <w:p w:rsidR="34C4A95F" w:rsidP="34C4A95F" w:rsidRDefault="568FCC49" w14:paraId="2A64451D" w14:textId="2812AF24">
      <w:pPr>
        <w:rPr>
          <w:i/>
          <w:iCs/>
        </w:rPr>
      </w:pPr>
      <w:r w:rsidRPr="568FCC49">
        <w:rPr>
          <w:i/>
          <w:iCs/>
        </w:rPr>
        <w:t>Arduino</w:t>
      </w:r>
    </w:p>
    <w:p w:rsidR="568FCC49" w:rsidP="568FCC49" w:rsidRDefault="568FCC49" w14:paraId="7ED82A0E" w14:textId="079425FF">
      <w:pPr>
        <w:rPr>
          <w:i/>
          <w:iCs/>
        </w:rPr>
      </w:pPr>
    </w:p>
    <w:p w:rsidR="34C4A95F" w:rsidP="34C4A95F" w:rsidRDefault="34C4A95F" w14:paraId="756E367D" w14:textId="6A7C1353">
      <w:r w:rsidR="34C4A95F">
        <w:rPr/>
        <w:t>Arduino</w:t>
      </w:r>
      <w:r w:rsidR="34C4A95F">
        <w:rPr/>
        <w:t xml:space="preserve"> je voľne dostupná (</w:t>
      </w:r>
      <w:r w:rsidR="34C4A95F">
        <w:rPr/>
        <w:t>ang</w:t>
      </w:r>
      <w:r w:rsidR="34C4A95F">
        <w:rPr/>
        <w:t xml:space="preserve">.: </w:t>
      </w:r>
      <w:r w:rsidR="34C4A95F">
        <w:rPr/>
        <w:t>open</w:t>
      </w:r>
      <w:r w:rsidR="34C4A95F">
        <w:rPr/>
        <w:t xml:space="preserve"> - </w:t>
      </w:r>
      <w:r w:rsidR="34C4A95F">
        <w:rPr/>
        <w:t>source</w:t>
      </w:r>
      <w:r w:rsidR="34C4A95F">
        <w:rPr/>
        <w:t xml:space="preserve">) elektronická platforma, ktorá sa stala populárna medzi každým, kto pracuje na interaktívnych hardvérových a softvérových projektoch. Na trhu je hneď niekoľko druhov </w:t>
      </w:r>
      <w:r w:rsidR="34C4A95F">
        <w:rPr/>
        <w:t>Arduino</w:t>
      </w:r>
      <w:r w:rsidR="34C4A95F">
        <w:rPr/>
        <w:t xml:space="preserve"> dosiek ako napr. </w:t>
      </w:r>
      <w:r w:rsidR="34C4A95F">
        <w:rPr/>
        <w:t>Uno</w:t>
      </w:r>
      <w:r w:rsidR="34C4A95F">
        <w:rPr/>
        <w:t xml:space="preserve">, </w:t>
      </w:r>
      <w:r w:rsidR="34C4A95F">
        <w:rPr/>
        <w:t>Due</w:t>
      </w:r>
      <w:r w:rsidR="34C4A95F">
        <w:rPr/>
        <w:t xml:space="preserve">, Mega či </w:t>
      </w:r>
      <w:r w:rsidR="34C4A95F">
        <w:rPr/>
        <w:t>Nano</w:t>
      </w:r>
      <w:r w:rsidR="34C4A95F">
        <w:rPr/>
        <w:t xml:space="preserve">. Nedá sa presne určiť, ktoré </w:t>
      </w:r>
      <w:r w:rsidR="34C4A95F">
        <w:rPr/>
        <w:t>Arduino</w:t>
      </w:r>
      <w:r w:rsidR="34C4A95F">
        <w:rPr/>
        <w:t xml:space="preserve"> je všeobecne najlepšie, pretože každý projekt je iný a vyžaduje rôzny počet funkcií, vstupov, výstupov a ďalších atribútov (</w:t>
      </w:r>
      <w:r w:rsidR="34C4A95F">
        <w:rPr/>
        <w:t>Kondaveeti</w:t>
      </w:r>
      <w:r w:rsidR="34C4A95F">
        <w:rPr/>
        <w:t xml:space="preserve"> a spol., 2021; </w:t>
      </w:r>
      <w:r w:rsidR="34C4A95F">
        <w:rPr/>
        <w:t>Moharkar</w:t>
      </w:r>
      <w:r w:rsidR="34C4A95F">
        <w:rPr/>
        <w:t xml:space="preserve"> a spol., 2022).</w:t>
      </w:r>
    </w:p>
    <w:p w:rsidR="34C4A95F" w:rsidP="34C4A95F" w:rsidRDefault="34C4A95F" w14:paraId="68CA5C1E" w14:textId="666C8A1F">
      <w:r w:rsidRPr="34C4A95F">
        <w:t>Je nutné si uvedomiť, že arduino je mikrokontrolér a nie mikropočítač. Neobsahuje v sebe žiadny operačný systém. Arduino vykonáva pokyny, ktoré sa zvyčajne 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rsidR="34C4A95F" w:rsidP="34C4A95F" w:rsidRDefault="34C4A95F" w14:paraId="5B3C339B" w14:textId="712E4E45"/>
    <w:p w:rsidR="34C4A95F" w:rsidP="133F5097" w:rsidRDefault="568FCC49" w14:paraId="54CDCFF6" w14:textId="5A5A9DE7">
      <w:pPr>
        <w:rPr>
          <w:i/>
          <w:iCs/>
        </w:rPr>
      </w:pPr>
      <w:r w:rsidRPr="568FCC49">
        <w:rPr>
          <w:i/>
          <w:iCs/>
        </w:rPr>
        <w:t>Raspberry Pi</w:t>
      </w:r>
    </w:p>
    <w:p w:rsidR="568FCC49" w:rsidP="568FCC49" w:rsidRDefault="568FCC49" w14:paraId="07B47C18" w14:textId="2C2F5A05">
      <w:pPr>
        <w:rPr>
          <w:i/>
          <w:iCs/>
        </w:rPr>
      </w:pPr>
    </w:p>
    <w:p w:rsidR="133F5097" w:rsidP="133F5097" w:rsidRDefault="133F5097" w14:paraId="12FFBA09" w14:textId="0FEEC75A">
      <w:r w:rsidR="133F5097">
        <w:rPr/>
        <w:t xml:space="preserve"> O </w:t>
      </w:r>
      <w:r w:rsidR="133F5097">
        <w:rPr/>
        <w:t>Raspberry</w:t>
      </w:r>
      <w:r w:rsidR="133F5097">
        <w:rPr/>
        <w:t xml:space="preserve"> Pi sa hovorí ako o malých, cenovo dostupných počítačoch s vlastným procesorom, pamäťou, grafikou a operačným systémom. Konektory, umiestnené priamo na doske, sa pripájajú na monitor a klávesnicu, z ktorých je možné pristupovať k operačnému systému. Rovnako ako </w:t>
      </w:r>
      <w:r w:rsidR="133F5097">
        <w:rPr/>
        <w:t>Arduino</w:t>
      </w:r>
      <w:r w:rsidR="133F5097">
        <w:rPr/>
        <w:t xml:space="preserve">, aj </w:t>
      </w:r>
      <w:r w:rsidR="133F5097">
        <w:rPr/>
        <w:t>Raspberry</w:t>
      </w:r>
      <w:r w:rsidR="133F5097">
        <w:rPr/>
        <w:t xml:space="preserve"> Pi má mnoho verzií hardvéru, kde určité verzie sa môžu ďalej </w:t>
      </w:r>
      <w:r w:rsidR="133F5097">
        <w:rPr/>
        <w:t>rozdelovať</w:t>
      </w:r>
      <w:r w:rsidR="133F5097">
        <w:rPr/>
        <w:t xml:space="preserve"> podľa veľkosti pamäte (</w:t>
      </w:r>
      <w:r w:rsidR="133F5097">
        <w:rPr/>
        <w:t>ang</w:t>
      </w:r>
      <w:r w:rsidR="133F5097">
        <w:rPr/>
        <w:t xml:space="preserve">.: </w:t>
      </w:r>
      <w:r w:rsidR="133F5097">
        <w:rPr/>
        <w:t>random</w:t>
      </w:r>
      <w:r w:rsidR="133F5097">
        <w:rPr/>
        <w:t>–</w:t>
      </w:r>
      <w:r w:rsidR="133F5097">
        <w:rPr/>
        <w:t>access</w:t>
      </w:r>
      <w:r w:rsidR="133F5097">
        <w:rPr/>
        <w:t xml:space="preserve"> </w:t>
      </w:r>
      <w:r w:rsidR="133F5097">
        <w:rPr/>
        <w:t>memory</w:t>
      </w:r>
      <w:r w:rsidR="133F5097">
        <w:rPr/>
        <w:t>, RAM) (</w:t>
      </w:r>
      <w:r w:rsidR="133F5097">
        <w:rPr/>
        <w:t>Hosny</w:t>
      </w:r>
      <w:r w:rsidR="133F5097">
        <w:rPr/>
        <w:t xml:space="preserve"> a </w:t>
      </w:r>
      <w:r w:rsidR="133F5097">
        <w:rPr/>
        <w:t>aspol</w:t>
      </w:r>
      <w:r w:rsidR="133F5097">
        <w:rPr/>
        <w:t xml:space="preserve">., 2023; </w:t>
      </w:r>
      <w:r w:rsidR="133F5097">
        <w:rPr/>
        <w:t>Ravikiran</w:t>
      </w:r>
      <w:r w:rsidR="133F5097">
        <w:rPr/>
        <w:t>, 2023).</w:t>
      </w:r>
    </w:p>
    <w:p w:rsidR="133F5097" w:rsidP="133F5097" w:rsidRDefault="133F5097" w14:paraId="7F78FFE2" w14:textId="3B868E55"/>
    <w:p w:rsidR="133F5097" w:rsidP="568FCC49" w:rsidRDefault="568FCC49" w14:paraId="3A083773" w14:textId="5058C146">
      <w:r w:rsidRPr="568FCC49">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133F5097" w:rsidP="133F5097" w:rsidRDefault="133F5097" w14:paraId="2CC55139" w14:textId="7065C795">
      <w:pPr>
        <w:rPr>
          <w:i/>
          <w:iCs/>
          <w:sz w:val="22"/>
          <w:szCs w:val="22"/>
        </w:rPr>
      </w:pPr>
    </w:p>
    <w:p w:rsidR="34C4A95F" w:rsidP="568FCC49" w:rsidRDefault="568FCC49" w14:paraId="37AA2FD2" w14:textId="23DAB991">
      <w:pPr>
        <w:ind w:firstLine="0"/>
        <w:jc w:val="left"/>
      </w:pPr>
      <w:r w:rsidRPr="568FCC49">
        <w:rPr>
          <w:i/>
          <w:iCs/>
          <w:sz w:val="22"/>
          <w:szCs w:val="22"/>
        </w:rPr>
        <w:t>Tabuľka 1 Porovnanie atribútov modelov Arduina UNO a Raspberry pi 4</w:t>
      </w:r>
    </w:p>
    <w:tbl>
      <w:tblPr>
        <w:tblStyle w:val="Obyajntabuka1"/>
        <w:tblW w:w="0" w:type="auto"/>
        <w:tblLayout w:type="fixed"/>
        <w:tblLook w:val="0600" w:firstRow="0" w:lastRow="0" w:firstColumn="0" w:lastColumn="0" w:noHBand="1" w:noVBand="1"/>
      </w:tblPr>
      <w:tblGrid>
        <w:gridCol w:w="2595"/>
        <w:gridCol w:w="3180"/>
        <w:gridCol w:w="2835"/>
      </w:tblGrid>
      <w:tr w:rsidR="34C4A95F" w:rsidTr="133F5097" w14:paraId="0E6430F1" w14:textId="77777777">
        <w:trPr>
          <w:trHeight w:val="300"/>
        </w:trPr>
        <w:tc>
          <w:tcPr>
            <w:tcW w:w="2595" w:type="dxa"/>
            <w:shd w:val="clear" w:color="auto" w:fill="8DB3E2" w:themeFill="text2" w:themeFillTint="66"/>
          </w:tcPr>
          <w:p w:rsidR="34C4A95F" w:rsidP="34C4A95F" w:rsidRDefault="34C4A95F" w14:paraId="4147726E" w14:textId="02F69E53">
            <w:pPr>
              <w:jc w:val="right"/>
              <w:rPr>
                <w:i/>
                <w:iCs/>
              </w:rPr>
            </w:pPr>
            <w:r w:rsidRPr="34C4A95F">
              <w:rPr>
                <w:i/>
                <w:iCs/>
              </w:rPr>
              <w:t>Atribúty</w:t>
            </w:r>
          </w:p>
        </w:tc>
        <w:tc>
          <w:tcPr>
            <w:tcW w:w="3180" w:type="dxa"/>
            <w:shd w:val="clear" w:color="auto" w:fill="8DB3E2" w:themeFill="text2" w:themeFillTint="66"/>
          </w:tcPr>
          <w:p w:rsidR="34C4A95F" w:rsidP="34C4A95F" w:rsidRDefault="34C4A95F" w14:paraId="355B2344" w14:textId="5FF69B1B">
            <w:pPr>
              <w:jc w:val="right"/>
              <w:rPr>
                <w:i/>
                <w:iCs/>
              </w:rPr>
            </w:pPr>
            <w:r w:rsidRPr="34C4A95F">
              <w:rPr>
                <w:i/>
                <w:iCs/>
              </w:rPr>
              <w:t>Arduino UNO WiFi      REV2</w:t>
            </w:r>
          </w:p>
        </w:tc>
        <w:tc>
          <w:tcPr>
            <w:tcW w:w="2835" w:type="dxa"/>
            <w:shd w:val="clear" w:color="auto" w:fill="8DB3E2" w:themeFill="text2" w:themeFillTint="66"/>
          </w:tcPr>
          <w:p w:rsidR="34C4A95F" w:rsidP="133F5097" w:rsidRDefault="133F5097" w14:paraId="48288640" w14:textId="29A1A9A7">
            <w:pPr>
              <w:jc w:val="right"/>
              <w:rPr>
                <w:i/>
                <w:iCs/>
              </w:rPr>
            </w:pPr>
            <w:r w:rsidRPr="133F5097">
              <w:rPr>
                <w:i/>
                <w:iCs/>
              </w:rPr>
              <w:t>Raspberry pi 4 model B 2GB</w:t>
            </w:r>
          </w:p>
        </w:tc>
      </w:tr>
      <w:tr w:rsidR="34C4A95F" w:rsidTr="133F5097" w14:paraId="291B25FB" w14:textId="77777777">
        <w:trPr>
          <w:trHeight w:val="300"/>
        </w:trPr>
        <w:tc>
          <w:tcPr>
            <w:tcW w:w="2595" w:type="dxa"/>
            <w:shd w:val="clear" w:color="auto" w:fill="8DB3E2" w:themeFill="text2" w:themeFillTint="66"/>
          </w:tcPr>
          <w:p w:rsidR="34C4A95F" w:rsidP="34C4A95F" w:rsidRDefault="34C4A95F" w14:paraId="5B2818F5" w14:textId="74E22EB4">
            <w:pPr>
              <w:spacing w:line="360" w:lineRule="auto"/>
              <w:jc w:val="right"/>
              <w:rPr>
                <w:i/>
                <w:iCs/>
                <w:sz w:val="20"/>
                <w:szCs w:val="20"/>
              </w:rPr>
            </w:pPr>
            <w:r w:rsidRPr="34C4A95F">
              <w:rPr>
                <w:i/>
                <w:iCs/>
                <w:sz w:val="20"/>
                <w:szCs w:val="20"/>
              </w:rPr>
              <w:t>Licencia</w:t>
            </w:r>
          </w:p>
        </w:tc>
        <w:tc>
          <w:tcPr>
            <w:tcW w:w="3180" w:type="dxa"/>
          </w:tcPr>
          <w:p w:rsidR="34C4A95F" w:rsidP="34C4A95F" w:rsidRDefault="34C4A95F" w14:paraId="7D710BF9" w14:textId="2F885C66">
            <w:pPr>
              <w:jc w:val="right"/>
              <w:rPr>
                <w:i/>
                <w:iCs/>
              </w:rPr>
            </w:pPr>
            <w:r w:rsidRPr="34C4A95F">
              <w:rPr>
                <w:i/>
                <w:iCs/>
              </w:rPr>
              <w:t>Open - source</w:t>
            </w:r>
          </w:p>
        </w:tc>
        <w:tc>
          <w:tcPr>
            <w:tcW w:w="2835" w:type="dxa"/>
          </w:tcPr>
          <w:p w:rsidR="34C4A95F" w:rsidP="133F5097" w:rsidRDefault="133F5097" w14:paraId="0D28C5FE" w14:textId="7D02D342">
            <w:pPr>
              <w:jc w:val="right"/>
              <w:rPr>
                <w:i/>
                <w:iCs/>
              </w:rPr>
            </w:pPr>
            <w:r w:rsidRPr="133F5097">
              <w:rPr>
                <w:i/>
                <w:iCs/>
              </w:rPr>
              <w:t>Open - source</w:t>
            </w:r>
          </w:p>
        </w:tc>
      </w:tr>
      <w:tr w:rsidR="34C4A95F" w:rsidTr="133F5097" w14:paraId="438CF619" w14:textId="77777777">
        <w:trPr>
          <w:trHeight w:val="300"/>
        </w:trPr>
        <w:tc>
          <w:tcPr>
            <w:tcW w:w="2595" w:type="dxa"/>
            <w:shd w:val="clear" w:color="auto" w:fill="8DB3E2" w:themeFill="text2" w:themeFillTint="66"/>
          </w:tcPr>
          <w:p w:rsidR="34C4A95F" w:rsidP="34C4A95F" w:rsidRDefault="34C4A95F" w14:paraId="675443D0" w14:textId="1F394077">
            <w:pPr>
              <w:spacing w:line="360" w:lineRule="auto"/>
              <w:jc w:val="right"/>
              <w:rPr>
                <w:i/>
                <w:iCs/>
                <w:sz w:val="20"/>
                <w:szCs w:val="20"/>
              </w:rPr>
            </w:pPr>
            <w:r w:rsidRPr="34C4A95F">
              <w:rPr>
                <w:i/>
                <w:iCs/>
                <w:sz w:val="20"/>
                <w:szCs w:val="20"/>
              </w:rPr>
              <w:t>Konektor</w:t>
            </w:r>
          </w:p>
        </w:tc>
        <w:tc>
          <w:tcPr>
            <w:tcW w:w="3180" w:type="dxa"/>
          </w:tcPr>
          <w:p w:rsidR="34C4A95F" w:rsidP="34C4A95F" w:rsidRDefault="34C4A95F" w14:paraId="5051247C" w14:textId="1FA76D31">
            <w:pPr>
              <w:jc w:val="right"/>
              <w:rPr>
                <w:i/>
                <w:iCs/>
              </w:rPr>
            </w:pPr>
            <w:r w:rsidRPr="34C4A95F">
              <w:rPr>
                <w:i/>
                <w:iCs/>
              </w:rPr>
              <w:t>USB - B</w:t>
            </w:r>
          </w:p>
        </w:tc>
        <w:tc>
          <w:tcPr>
            <w:tcW w:w="2835" w:type="dxa"/>
          </w:tcPr>
          <w:p w:rsidR="34C4A95F" w:rsidP="34C4A95F" w:rsidRDefault="34C4A95F" w14:paraId="1B4659C0" w14:textId="2C9732AF">
            <w:pPr>
              <w:jc w:val="right"/>
              <w:rPr>
                <w:i/>
                <w:iCs/>
              </w:rPr>
            </w:pPr>
            <w:r w:rsidRPr="34C4A95F">
              <w:rPr>
                <w:i/>
                <w:iCs/>
              </w:rPr>
              <w:t>USB – C, ethernet</w:t>
            </w:r>
          </w:p>
        </w:tc>
      </w:tr>
      <w:tr w:rsidR="34C4A95F" w:rsidTr="133F5097" w14:paraId="0CA70E56" w14:textId="77777777">
        <w:trPr>
          <w:trHeight w:val="420"/>
        </w:trPr>
        <w:tc>
          <w:tcPr>
            <w:tcW w:w="2595" w:type="dxa"/>
            <w:shd w:val="clear" w:color="auto" w:fill="8DB3E2" w:themeFill="text2" w:themeFillTint="66"/>
          </w:tcPr>
          <w:p w:rsidR="34C4A95F" w:rsidP="34C4A95F" w:rsidRDefault="34C4A95F" w14:paraId="1C23DDAE" w14:textId="7C18AF03">
            <w:pPr>
              <w:jc w:val="right"/>
              <w:rPr>
                <w:i/>
                <w:iCs/>
                <w:sz w:val="20"/>
                <w:szCs w:val="20"/>
              </w:rPr>
            </w:pPr>
            <w:r w:rsidRPr="34C4A95F">
              <w:rPr>
                <w:i/>
                <w:iCs/>
                <w:sz w:val="20"/>
                <w:szCs w:val="20"/>
              </w:rPr>
              <w:t>Komerčná cena (€)</w:t>
            </w:r>
          </w:p>
        </w:tc>
        <w:tc>
          <w:tcPr>
            <w:tcW w:w="3180" w:type="dxa"/>
            <w:shd w:val="clear" w:color="auto" w:fill="C6D9F1" w:themeFill="text2" w:themeFillTint="33"/>
          </w:tcPr>
          <w:p w:rsidR="34C4A95F" w:rsidP="34C4A95F" w:rsidRDefault="34C4A95F" w14:paraId="74FC5A9F" w14:textId="4ACD79E2">
            <w:pPr>
              <w:jc w:val="right"/>
              <w:rPr>
                <w:i/>
                <w:iCs/>
              </w:rPr>
            </w:pPr>
            <w:r w:rsidRPr="34C4A95F">
              <w:rPr>
                <w:i/>
                <w:iCs/>
              </w:rPr>
              <w:t>56,60</w:t>
            </w:r>
          </w:p>
        </w:tc>
        <w:tc>
          <w:tcPr>
            <w:tcW w:w="2835" w:type="dxa"/>
          </w:tcPr>
          <w:p w:rsidR="34C4A95F" w:rsidP="34C4A95F" w:rsidRDefault="34C4A95F" w14:paraId="12432B97" w14:textId="7BC864B5">
            <w:pPr>
              <w:jc w:val="right"/>
              <w:rPr>
                <w:i/>
                <w:iCs/>
              </w:rPr>
            </w:pPr>
            <w:r w:rsidRPr="34C4A95F">
              <w:rPr>
                <w:i/>
                <w:iCs/>
              </w:rPr>
              <w:t>63,90</w:t>
            </w:r>
          </w:p>
        </w:tc>
      </w:tr>
      <w:tr w:rsidR="34C4A95F" w:rsidTr="133F5097" w14:paraId="34681AF6" w14:textId="77777777">
        <w:trPr>
          <w:trHeight w:val="300"/>
        </w:trPr>
        <w:tc>
          <w:tcPr>
            <w:tcW w:w="2595" w:type="dxa"/>
            <w:shd w:val="clear" w:color="auto" w:fill="8DB3E2" w:themeFill="text2" w:themeFillTint="66"/>
          </w:tcPr>
          <w:p w:rsidR="34C4A95F" w:rsidP="34C4A95F" w:rsidRDefault="34C4A95F" w14:paraId="5B6B5524" w14:textId="61833816">
            <w:pPr>
              <w:jc w:val="right"/>
              <w:rPr>
                <w:i/>
                <w:iCs/>
                <w:sz w:val="20"/>
                <w:szCs w:val="20"/>
              </w:rPr>
            </w:pPr>
            <w:r w:rsidRPr="34C4A95F">
              <w:rPr>
                <w:i/>
                <w:iCs/>
                <w:sz w:val="20"/>
                <w:szCs w:val="20"/>
              </w:rPr>
              <w:t>Originálna cena (€)</w:t>
            </w:r>
          </w:p>
        </w:tc>
        <w:tc>
          <w:tcPr>
            <w:tcW w:w="3180" w:type="dxa"/>
            <w:shd w:val="clear" w:color="auto" w:fill="C6D9F1" w:themeFill="text2" w:themeFillTint="33"/>
          </w:tcPr>
          <w:p w:rsidR="34C4A95F" w:rsidP="34C4A95F" w:rsidRDefault="34C4A95F" w14:paraId="24A9582F" w14:textId="4F62114A">
            <w:pPr>
              <w:jc w:val="right"/>
              <w:rPr>
                <w:i/>
                <w:iCs/>
              </w:rPr>
            </w:pPr>
            <w:r w:rsidRPr="34C4A95F">
              <w:rPr>
                <w:i/>
                <w:iCs/>
              </w:rPr>
              <w:t>46,70</w:t>
            </w:r>
          </w:p>
        </w:tc>
        <w:tc>
          <w:tcPr>
            <w:tcW w:w="2835" w:type="dxa"/>
          </w:tcPr>
          <w:p w:rsidR="34C4A95F" w:rsidP="34C4A95F" w:rsidRDefault="34C4A95F" w14:paraId="2032F69F" w14:textId="71C54110">
            <w:pPr>
              <w:jc w:val="right"/>
              <w:rPr>
                <w:i/>
                <w:iCs/>
              </w:rPr>
            </w:pPr>
            <w:r w:rsidRPr="34C4A95F">
              <w:rPr>
                <w:i/>
                <w:iCs/>
              </w:rPr>
              <w:t>52,25</w:t>
            </w:r>
          </w:p>
        </w:tc>
      </w:tr>
      <w:tr w:rsidR="34C4A95F" w:rsidTr="133F5097" w14:paraId="06595461" w14:textId="77777777">
        <w:trPr>
          <w:trHeight w:val="300"/>
        </w:trPr>
        <w:tc>
          <w:tcPr>
            <w:tcW w:w="2595" w:type="dxa"/>
            <w:shd w:val="clear" w:color="auto" w:fill="8DB3E2" w:themeFill="text2" w:themeFillTint="66"/>
          </w:tcPr>
          <w:p w:rsidR="34C4A95F" w:rsidP="34C4A95F" w:rsidRDefault="34C4A95F" w14:paraId="2E26EAB9" w14:textId="4D152B2E">
            <w:pPr>
              <w:jc w:val="right"/>
              <w:rPr>
                <w:i/>
                <w:iCs/>
                <w:sz w:val="20"/>
                <w:szCs w:val="20"/>
              </w:rPr>
            </w:pPr>
            <w:r w:rsidRPr="34C4A95F">
              <w:rPr>
                <w:i/>
                <w:iCs/>
                <w:sz w:val="20"/>
                <w:szCs w:val="20"/>
              </w:rPr>
              <w:t>Dostupnosť</w:t>
            </w:r>
          </w:p>
        </w:tc>
        <w:tc>
          <w:tcPr>
            <w:tcW w:w="3180" w:type="dxa"/>
            <w:shd w:val="clear" w:color="auto" w:fill="C6D9F1" w:themeFill="text2" w:themeFillTint="33"/>
          </w:tcPr>
          <w:p w:rsidR="34C4A95F" w:rsidP="34C4A95F" w:rsidRDefault="34C4A95F" w14:paraId="07F86312" w14:textId="2F2908FF">
            <w:pPr>
              <w:jc w:val="right"/>
              <w:rPr>
                <w:i/>
                <w:iCs/>
              </w:rPr>
            </w:pPr>
            <w:r w:rsidRPr="34C4A95F">
              <w:rPr>
                <w:i/>
                <w:iCs/>
              </w:rPr>
              <w:t>Veľká</w:t>
            </w:r>
          </w:p>
        </w:tc>
        <w:tc>
          <w:tcPr>
            <w:tcW w:w="2835" w:type="dxa"/>
          </w:tcPr>
          <w:p w:rsidR="34C4A95F" w:rsidP="34C4A95F" w:rsidRDefault="34C4A95F" w14:paraId="7C8C4AF8" w14:textId="666F777A">
            <w:pPr>
              <w:jc w:val="right"/>
              <w:rPr>
                <w:i/>
                <w:iCs/>
              </w:rPr>
            </w:pPr>
            <w:r w:rsidRPr="34C4A95F">
              <w:rPr>
                <w:i/>
                <w:iCs/>
              </w:rPr>
              <w:t>Malá</w:t>
            </w:r>
          </w:p>
        </w:tc>
      </w:tr>
      <w:tr w:rsidR="34C4A95F" w:rsidTr="133F5097" w14:paraId="3E73E685" w14:textId="77777777">
        <w:trPr>
          <w:trHeight w:val="300"/>
        </w:trPr>
        <w:tc>
          <w:tcPr>
            <w:tcW w:w="2595" w:type="dxa"/>
            <w:shd w:val="clear" w:color="auto" w:fill="8DB3E2" w:themeFill="text2" w:themeFillTint="66"/>
          </w:tcPr>
          <w:p w:rsidR="34C4A95F" w:rsidP="34C4A95F" w:rsidRDefault="34C4A95F" w14:paraId="6CDACDD4" w14:textId="4F2416B1">
            <w:pPr>
              <w:jc w:val="right"/>
              <w:rPr>
                <w:i/>
                <w:iCs/>
                <w:sz w:val="20"/>
                <w:szCs w:val="20"/>
              </w:rPr>
            </w:pPr>
            <w:r w:rsidRPr="34C4A95F">
              <w:rPr>
                <w:i/>
                <w:iCs/>
                <w:sz w:val="20"/>
                <w:szCs w:val="20"/>
              </w:rPr>
              <w:t>WiFi</w:t>
            </w:r>
          </w:p>
        </w:tc>
        <w:tc>
          <w:tcPr>
            <w:tcW w:w="3180" w:type="dxa"/>
          </w:tcPr>
          <w:p w:rsidR="34C4A95F" w:rsidP="34C4A95F" w:rsidRDefault="34C4A95F" w14:paraId="74238975" w14:textId="27D6AF6F">
            <w:pPr>
              <w:jc w:val="right"/>
              <w:rPr>
                <w:i/>
                <w:iCs/>
              </w:rPr>
            </w:pPr>
            <w:r w:rsidRPr="34C4A95F">
              <w:rPr>
                <w:i/>
                <w:iCs/>
              </w:rPr>
              <w:t>Áno</w:t>
            </w:r>
          </w:p>
        </w:tc>
        <w:tc>
          <w:tcPr>
            <w:tcW w:w="2835" w:type="dxa"/>
          </w:tcPr>
          <w:p w:rsidR="34C4A95F" w:rsidP="34C4A95F" w:rsidRDefault="34C4A95F" w14:paraId="6B9CC9D6" w14:textId="26F706EE">
            <w:pPr>
              <w:jc w:val="right"/>
              <w:rPr>
                <w:i/>
                <w:iCs/>
              </w:rPr>
            </w:pPr>
            <w:r w:rsidRPr="34C4A95F">
              <w:rPr>
                <w:i/>
                <w:iCs/>
              </w:rPr>
              <w:t>Áno</w:t>
            </w:r>
          </w:p>
        </w:tc>
      </w:tr>
      <w:tr w:rsidR="34C4A95F" w:rsidTr="133F5097" w14:paraId="0286A287" w14:textId="77777777">
        <w:trPr>
          <w:trHeight w:val="300"/>
        </w:trPr>
        <w:tc>
          <w:tcPr>
            <w:tcW w:w="2595" w:type="dxa"/>
            <w:shd w:val="clear" w:color="auto" w:fill="8DB3E2" w:themeFill="text2" w:themeFillTint="66"/>
          </w:tcPr>
          <w:p w:rsidR="34C4A95F" w:rsidP="34C4A95F" w:rsidRDefault="34C4A95F" w14:paraId="3D467924" w14:textId="38706651">
            <w:pPr>
              <w:jc w:val="right"/>
              <w:rPr>
                <w:i/>
                <w:iCs/>
                <w:sz w:val="20"/>
                <w:szCs w:val="20"/>
              </w:rPr>
            </w:pPr>
            <w:r w:rsidRPr="34C4A95F">
              <w:rPr>
                <w:i/>
                <w:iCs/>
                <w:sz w:val="20"/>
                <w:szCs w:val="20"/>
              </w:rPr>
              <w:t>Bluetooth</w:t>
            </w:r>
          </w:p>
        </w:tc>
        <w:tc>
          <w:tcPr>
            <w:tcW w:w="3180" w:type="dxa"/>
          </w:tcPr>
          <w:p w:rsidR="34C4A95F" w:rsidP="34C4A95F" w:rsidRDefault="34C4A95F" w14:paraId="6CE1DB70" w14:textId="6BA4F42A">
            <w:pPr>
              <w:jc w:val="right"/>
              <w:rPr>
                <w:i/>
                <w:iCs/>
              </w:rPr>
            </w:pPr>
            <w:r w:rsidRPr="34C4A95F">
              <w:rPr>
                <w:i/>
                <w:iCs/>
              </w:rPr>
              <w:t>Áno</w:t>
            </w:r>
          </w:p>
        </w:tc>
        <w:tc>
          <w:tcPr>
            <w:tcW w:w="2835" w:type="dxa"/>
          </w:tcPr>
          <w:p w:rsidR="34C4A95F" w:rsidP="34C4A95F" w:rsidRDefault="34C4A95F" w14:paraId="1C687D47" w14:textId="70CE2F72">
            <w:pPr>
              <w:jc w:val="right"/>
              <w:rPr>
                <w:i/>
                <w:iCs/>
              </w:rPr>
            </w:pPr>
            <w:r w:rsidRPr="34C4A95F">
              <w:rPr>
                <w:i/>
                <w:iCs/>
              </w:rPr>
              <w:t>Áno</w:t>
            </w:r>
          </w:p>
        </w:tc>
      </w:tr>
      <w:tr w:rsidR="34C4A95F" w:rsidTr="133F5097" w14:paraId="4119999D" w14:textId="77777777">
        <w:trPr>
          <w:trHeight w:val="300"/>
        </w:trPr>
        <w:tc>
          <w:tcPr>
            <w:tcW w:w="2595" w:type="dxa"/>
            <w:shd w:val="clear" w:color="auto" w:fill="8DB3E2" w:themeFill="text2" w:themeFillTint="66"/>
          </w:tcPr>
          <w:p w:rsidR="34C4A95F" w:rsidP="34C4A95F" w:rsidRDefault="34C4A95F" w14:paraId="3D1B3F88" w14:textId="516B85ED">
            <w:pPr>
              <w:jc w:val="right"/>
              <w:rPr>
                <w:i/>
                <w:iCs/>
                <w:sz w:val="20"/>
                <w:szCs w:val="20"/>
              </w:rPr>
            </w:pPr>
            <w:r w:rsidRPr="34C4A95F">
              <w:rPr>
                <w:i/>
                <w:iCs/>
                <w:sz w:val="20"/>
                <w:szCs w:val="20"/>
              </w:rPr>
              <w:t>GPIO</w:t>
            </w:r>
          </w:p>
        </w:tc>
        <w:tc>
          <w:tcPr>
            <w:tcW w:w="3180" w:type="dxa"/>
          </w:tcPr>
          <w:p w:rsidR="34C4A95F" w:rsidP="34C4A95F" w:rsidRDefault="34C4A95F" w14:paraId="5419C1DF" w14:textId="42341E3A">
            <w:pPr>
              <w:jc w:val="right"/>
              <w:rPr>
                <w:i/>
                <w:iCs/>
              </w:rPr>
            </w:pPr>
            <w:r w:rsidRPr="34C4A95F">
              <w:rPr>
                <w:i/>
                <w:iCs/>
              </w:rPr>
              <w:t>-</w:t>
            </w:r>
          </w:p>
        </w:tc>
        <w:tc>
          <w:tcPr>
            <w:tcW w:w="2835" w:type="dxa"/>
            <w:shd w:val="clear" w:color="auto" w:fill="C6D9F1" w:themeFill="text2" w:themeFillTint="33"/>
          </w:tcPr>
          <w:p w:rsidR="34C4A95F" w:rsidP="34C4A95F" w:rsidRDefault="34C4A95F" w14:paraId="61B73BB3" w14:textId="49D50647">
            <w:pPr>
              <w:jc w:val="right"/>
              <w:rPr>
                <w:i/>
                <w:iCs/>
              </w:rPr>
            </w:pPr>
            <w:r w:rsidRPr="34C4A95F">
              <w:rPr>
                <w:i/>
                <w:iCs/>
              </w:rPr>
              <w:t>40</w:t>
            </w:r>
          </w:p>
        </w:tc>
      </w:tr>
      <w:tr w:rsidR="34C4A95F" w:rsidTr="133F5097" w14:paraId="119E8BFE" w14:textId="77777777">
        <w:trPr>
          <w:trHeight w:val="300"/>
        </w:trPr>
        <w:tc>
          <w:tcPr>
            <w:tcW w:w="2595" w:type="dxa"/>
            <w:shd w:val="clear" w:color="auto" w:fill="8DB3E2" w:themeFill="text2" w:themeFillTint="66"/>
          </w:tcPr>
          <w:p w:rsidR="34C4A95F" w:rsidP="34C4A95F" w:rsidRDefault="34C4A95F" w14:paraId="1BA26084" w14:textId="5A8340C9">
            <w:pPr>
              <w:jc w:val="right"/>
              <w:rPr>
                <w:i/>
                <w:iCs/>
                <w:sz w:val="20"/>
                <w:szCs w:val="20"/>
              </w:rPr>
            </w:pPr>
            <w:r w:rsidRPr="34C4A95F">
              <w:rPr>
                <w:i/>
                <w:iCs/>
                <w:sz w:val="20"/>
                <w:szCs w:val="20"/>
              </w:rPr>
              <w:t>I/O piny - PWM</w:t>
            </w:r>
          </w:p>
        </w:tc>
        <w:tc>
          <w:tcPr>
            <w:tcW w:w="3180" w:type="dxa"/>
          </w:tcPr>
          <w:p w:rsidR="34C4A95F" w:rsidP="34C4A95F" w:rsidRDefault="34C4A95F" w14:paraId="3E2FD713" w14:textId="7CED708C">
            <w:pPr>
              <w:jc w:val="right"/>
              <w:rPr>
                <w:i/>
                <w:iCs/>
              </w:rPr>
            </w:pPr>
            <w:r w:rsidRPr="34C4A95F">
              <w:rPr>
                <w:i/>
                <w:iCs/>
              </w:rPr>
              <w:t xml:space="preserve">14 - 5 </w:t>
            </w:r>
          </w:p>
        </w:tc>
        <w:tc>
          <w:tcPr>
            <w:tcW w:w="2835" w:type="dxa"/>
          </w:tcPr>
          <w:p w:rsidR="34C4A95F" w:rsidP="34C4A95F" w:rsidRDefault="34C4A95F" w14:paraId="0268306C" w14:textId="76381FB5">
            <w:pPr>
              <w:jc w:val="right"/>
              <w:rPr>
                <w:i/>
                <w:iCs/>
              </w:rPr>
            </w:pPr>
            <w:r w:rsidRPr="34C4A95F">
              <w:rPr>
                <w:i/>
                <w:iCs/>
              </w:rPr>
              <w:t>-</w:t>
            </w:r>
          </w:p>
        </w:tc>
      </w:tr>
      <w:tr w:rsidR="34C4A95F" w:rsidTr="133F5097" w14:paraId="08877969" w14:textId="77777777">
        <w:trPr>
          <w:trHeight w:val="300"/>
        </w:trPr>
        <w:tc>
          <w:tcPr>
            <w:tcW w:w="2595" w:type="dxa"/>
            <w:shd w:val="clear" w:color="auto" w:fill="8DB3E2" w:themeFill="text2" w:themeFillTint="66"/>
          </w:tcPr>
          <w:p w:rsidR="34C4A95F" w:rsidP="34C4A95F" w:rsidRDefault="34C4A95F" w14:paraId="680BFEED" w14:textId="132ABFAF">
            <w:pPr>
              <w:jc w:val="right"/>
              <w:rPr>
                <w:i/>
                <w:iCs/>
                <w:sz w:val="20"/>
                <w:szCs w:val="20"/>
              </w:rPr>
            </w:pPr>
            <w:r w:rsidRPr="34C4A95F">
              <w:rPr>
                <w:i/>
                <w:iCs/>
                <w:sz w:val="20"/>
                <w:szCs w:val="20"/>
              </w:rPr>
              <w:t>Digitálne piny</w:t>
            </w:r>
          </w:p>
        </w:tc>
        <w:tc>
          <w:tcPr>
            <w:tcW w:w="3180" w:type="dxa"/>
          </w:tcPr>
          <w:p w:rsidR="34C4A95F" w:rsidP="34C4A95F" w:rsidRDefault="34C4A95F" w14:paraId="7ADC931C" w14:textId="6562E072">
            <w:pPr>
              <w:jc w:val="right"/>
              <w:rPr>
                <w:i/>
                <w:iCs/>
              </w:rPr>
            </w:pPr>
            <w:r w:rsidRPr="34C4A95F">
              <w:rPr>
                <w:i/>
                <w:iCs/>
              </w:rPr>
              <w:t>14</w:t>
            </w:r>
          </w:p>
        </w:tc>
        <w:tc>
          <w:tcPr>
            <w:tcW w:w="2835" w:type="dxa"/>
          </w:tcPr>
          <w:p w:rsidR="34C4A95F" w:rsidP="34C4A95F" w:rsidRDefault="34C4A95F" w14:paraId="0933C10B" w14:textId="0C8CD1E4">
            <w:pPr>
              <w:jc w:val="right"/>
              <w:rPr>
                <w:i/>
                <w:iCs/>
              </w:rPr>
            </w:pPr>
            <w:r w:rsidRPr="34C4A95F">
              <w:rPr>
                <w:i/>
                <w:iCs/>
              </w:rPr>
              <w:t>-</w:t>
            </w:r>
          </w:p>
        </w:tc>
      </w:tr>
      <w:tr w:rsidR="34C4A95F" w:rsidTr="133F5097" w14:paraId="2ABA2A2B" w14:textId="77777777">
        <w:trPr>
          <w:trHeight w:val="300"/>
        </w:trPr>
        <w:tc>
          <w:tcPr>
            <w:tcW w:w="2595" w:type="dxa"/>
            <w:shd w:val="clear" w:color="auto" w:fill="8DB3E2" w:themeFill="text2" w:themeFillTint="66"/>
          </w:tcPr>
          <w:p w:rsidR="34C4A95F" w:rsidP="34C4A95F" w:rsidRDefault="34C4A95F" w14:paraId="1BC1EE9B" w14:textId="721DCC6C">
            <w:pPr>
              <w:jc w:val="right"/>
              <w:rPr>
                <w:i/>
                <w:iCs/>
                <w:sz w:val="20"/>
                <w:szCs w:val="20"/>
              </w:rPr>
            </w:pPr>
            <w:r w:rsidRPr="34C4A95F">
              <w:rPr>
                <w:i/>
                <w:iCs/>
                <w:sz w:val="20"/>
                <w:szCs w:val="20"/>
              </w:rPr>
              <w:t>Analógové piny</w:t>
            </w:r>
          </w:p>
        </w:tc>
        <w:tc>
          <w:tcPr>
            <w:tcW w:w="3180" w:type="dxa"/>
          </w:tcPr>
          <w:p w:rsidR="34C4A95F" w:rsidP="34C4A95F" w:rsidRDefault="34C4A95F" w14:paraId="408F3812" w14:textId="26CC2031">
            <w:pPr>
              <w:jc w:val="right"/>
              <w:rPr>
                <w:i/>
                <w:iCs/>
              </w:rPr>
            </w:pPr>
            <w:r w:rsidRPr="34C4A95F">
              <w:rPr>
                <w:i/>
                <w:iCs/>
              </w:rPr>
              <w:t>6</w:t>
            </w:r>
          </w:p>
        </w:tc>
        <w:tc>
          <w:tcPr>
            <w:tcW w:w="2835" w:type="dxa"/>
          </w:tcPr>
          <w:p w:rsidR="34C4A95F" w:rsidP="34C4A95F" w:rsidRDefault="34C4A95F" w14:paraId="1D6466A8" w14:textId="0652DD05">
            <w:pPr>
              <w:jc w:val="right"/>
              <w:rPr>
                <w:i/>
                <w:iCs/>
              </w:rPr>
            </w:pPr>
            <w:r w:rsidRPr="34C4A95F">
              <w:rPr>
                <w:i/>
                <w:iCs/>
              </w:rPr>
              <w:t>-</w:t>
            </w:r>
          </w:p>
        </w:tc>
      </w:tr>
      <w:tr w:rsidR="34C4A95F" w:rsidTr="133F5097" w14:paraId="170C8C60" w14:textId="77777777">
        <w:trPr>
          <w:trHeight w:val="300"/>
        </w:trPr>
        <w:tc>
          <w:tcPr>
            <w:tcW w:w="2595" w:type="dxa"/>
            <w:shd w:val="clear" w:color="auto" w:fill="8DB3E2" w:themeFill="text2" w:themeFillTint="66"/>
          </w:tcPr>
          <w:p w:rsidR="34C4A95F" w:rsidP="34C4A95F" w:rsidRDefault="34C4A95F" w14:paraId="5AE77F6C" w14:textId="3D29766C">
            <w:pPr>
              <w:jc w:val="right"/>
              <w:rPr>
                <w:i/>
                <w:iCs/>
                <w:sz w:val="20"/>
                <w:szCs w:val="20"/>
              </w:rPr>
            </w:pPr>
            <w:r w:rsidRPr="34C4A95F">
              <w:rPr>
                <w:i/>
                <w:iCs/>
                <w:sz w:val="20"/>
                <w:szCs w:val="20"/>
              </w:rPr>
              <w:t>Napájanie (V)</w:t>
            </w:r>
          </w:p>
        </w:tc>
        <w:tc>
          <w:tcPr>
            <w:tcW w:w="3180" w:type="dxa"/>
          </w:tcPr>
          <w:p w:rsidR="34C4A95F" w:rsidP="34C4A95F" w:rsidRDefault="34C4A95F" w14:paraId="3CF928C8" w14:textId="6DB68B1A">
            <w:pPr>
              <w:jc w:val="right"/>
              <w:rPr>
                <w:i/>
                <w:iCs/>
              </w:rPr>
            </w:pPr>
            <w:r w:rsidRPr="34C4A95F">
              <w:rPr>
                <w:i/>
                <w:iCs/>
              </w:rPr>
              <w:t>3,3 - 5</w:t>
            </w:r>
          </w:p>
        </w:tc>
        <w:tc>
          <w:tcPr>
            <w:tcW w:w="2835" w:type="dxa"/>
          </w:tcPr>
          <w:p w:rsidR="34C4A95F" w:rsidP="34C4A95F" w:rsidRDefault="34C4A95F" w14:paraId="725210D1" w14:textId="0F0E0F29">
            <w:pPr>
              <w:jc w:val="right"/>
              <w:rPr>
                <w:i/>
                <w:iCs/>
              </w:rPr>
            </w:pPr>
            <w:r w:rsidRPr="34C4A95F">
              <w:rPr>
                <w:i/>
                <w:iCs/>
              </w:rPr>
              <w:t>3,3 - 5</w:t>
            </w:r>
          </w:p>
        </w:tc>
      </w:tr>
      <w:tr w:rsidR="34C4A95F" w:rsidTr="133F5097" w14:paraId="6DF65D5E" w14:textId="77777777">
        <w:trPr>
          <w:trHeight w:val="300"/>
        </w:trPr>
        <w:tc>
          <w:tcPr>
            <w:tcW w:w="2595" w:type="dxa"/>
            <w:shd w:val="clear" w:color="auto" w:fill="8DB3E2" w:themeFill="text2" w:themeFillTint="66"/>
          </w:tcPr>
          <w:p w:rsidR="34C4A95F" w:rsidP="34C4A95F" w:rsidRDefault="34C4A95F" w14:paraId="5B852F6F" w14:textId="3A9B86D9">
            <w:pPr>
              <w:jc w:val="right"/>
              <w:rPr>
                <w:i/>
                <w:iCs/>
                <w:sz w:val="20"/>
                <w:szCs w:val="20"/>
              </w:rPr>
            </w:pPr>
            <w:r w:rsidRPr="34C4A95F">
              <w:rPr>
                <w:i/>
                <w:iCs/>
                <w:sz w:val="20"/>
                <w:szCs w:val="20"/>
              </w:rPr>
              <w:t>Procesor</w:t>
            </w:r>
          </w:p>
        </w:tc>
        <w:tc>
          <w:tcPr>
            <w:tcW w:w="3180" w:type="dxa"/>
          </w:tcPr>
          <w:p w:rsidR="34C4A95F" w:rsidP="34C4A95F" w:rsidRDefault="34C4A95F" w14:paraId="2034A26C" w14:textId="4001EA32">
            <w:pPr>
              <w:jc w:val="right"/>
              <w:rPr>
                <w:i/>
                <w:iCs/>
              </w:rPr>
            </w:pPr>
            <w:r w:rsidRPr="34C4A95F">
              <w:rPr>
                <w:i/>
                <w:iCs/>
              </w:rPr>
              <w:t>ATmega4809</w:t>
            </w:r>
          </w:p>
        </w:tc>
        <w:tc>
          <w:tcPr>
            <w:tcW w:w="2835" w:type="dxa"/>
          </w:tcPr>
          <w:p w:rsidR="34C4A95F" w:rsidP="34C4A95F" w:rsidRDefault="34C4A95F" w14:paraId="5E53BD5B" w14:textId="599D0708">
            <w:pPr>
              <w:jc w:val="right"/>
              <w:rPr>
                <w:i/>
                <w:iCs/>
              </w:rPr>
            </w:pPr>
            <w:r w:rsidRPr="34C4A95F">
              <w:rPr>
                <w:i/>
                <w:iCs/>
              </w:rPr>
              <w:t>BCM2711</w:t>
            </w:r>
          </w:p>
        </w:tc>
      </w:tr>
      <w:tr w:rsidR="34C4A95F" w:rsidTr="133F5097" w14:paraId="11C7913E" w14:textId="77777777">
        <w:trPr>
          <w:trHeight w:val="300"/>
        </w:trPr>
        <w:tc>
          <w:tcPr>
            <w:tcW w:w="2595" w:type="dxa"/>
            <w:shd w:val="clear" w:color="auto" w:fill="8DB3E2" w:themeFill="text2" w:themeFillTint="66"/>
          </w:tcPr>
          <w:p w:rsidR="34C4A95F" w:rsidP="34C4A95F" w:rsidRDefault="34C4A95F" w14:paraId="787A45E5" w14:textId="3ACA1D2B">
            <w:pPr>
              <w:jc w:val="right"/>
              <w:rPr>
                <w:i/>
                <w:iCs/>
                <w:sz w:val="20"/>
                <w:szCs w:val="20"/>
              </w:rPr>
            </w:pPr>
            <w:r w:rsidRPr="34C4A95F">
              <w:rPr>
                <w:i/>
                <w:iCs/>
                <w:sz w:val="20"/>
                <w:szCs w:val="20"/>
              </w:rPr>
              <w:t>Výkon</w:t>
            </w:r>
          </w:p>
        </w:tc>
        <w:tc>
          <w:tcPr>
            <w:tcW w:w="3180" w:type="dxa"/>
          </w:tcPr>
          <w:p w:rsidR="34C4A95F" w:rsidP="34C4A95F" w:rsidRDefault="34C4A95F" w14:paraId="79E42441" w14:textId="24E26775">
            <w:pPr>
              <w:jc w:val="right"/>
              <w:rPr>
                <w:i/>
                <w:iCs/>
              </w:rPr>
            </w:pPr>
            <w:r w:rsidRPr="34C4A95F">
              <w:rPr>
                <w:i/>
                <w:iCs/>
              </w:rPr>
              <w:t>16 MHz</w:t>
            </w:r>
          </w:p>
        </w:tc>
        <w:tc>
          <w:tcPr>
            <w:tcW w:w="2835" w:type="dxa"/>
            <w:shd w:val="clear" w:color="auto" w:fill="C6D9F1" w:themeFill="text2" w:themeFillTint="33"/>
          </w:tcPr>
          <w:p w:rsidR="34C4A95F" w:rsidP="34C4A95F" w:rsidRDefault="34C4A95F" w14:paraId="2A9F884C" w14:textId="0A113019">
            <w:pPr>
              <w:jc w:val="right"/>
              <w:rPr>
                <w:i/>
                <w:iCs/>
              </w:rPr>
            </w:pPr>
            <w:r w:rsidRPr="34C4A95F">
              <w:rPr>
                <w:i/>
                <w:iCs/>
              </w:rPr>
              <w:t>1,8 GHz</w:t>
            </w:r>
          </w:p>
        </w:tc>
      </w:tr>
      <w:tr w:rsidR="34C4A95F" w:rsidTr="133F5097" w14:paraId="49EB4D29" w14:textId="77777777">
        <w:trPr>
          <w:trHeight w:val="300"/>
        </w:trPr>
        <w:tc>
          <w:tcPr>
            <w:tcW w:w="2595" w:type="dxa"/>
            <w:shd w:val="clear" w:color="auto" w:fill="8DB3E2" w:themeFill="text2" w:themeFillTint="66"/>
          </w:tcPr>
          <w:p w:rsidR="34C4A95F" w:rsidP="34C4A95F" w:rsidRDefault="34C4A95F" w14:paraId="1C133A96" w14:textId="7201F185">
            <w:pPr>
              <w:jc w:val="right"/>
              <w:rPr>
                <w:i/>
                <w:iCs/>
                <w:sz w:val="20"/>
                <w:szCs w:val="20"/>
              </w:rPr>
            </w:pPr>
            <w:r w:rsidRPr="34C4A95F">
              <w:rPr>
                <w:i/>
                <w:iCs/>
                <w:sz w:val="20"/>
                <w:szCs w:val="20"/>
              </w:rPr>
              <w:t>Pamäť</w:t>
            </w:r>
          </w:p>
        </w:tc>
        <w:tc>
          <w:tcPr>
            <w:tcW w:w="3180" w:type="dxa"/>
          </w:tcPr>
          <w:p w:rsidR="34C4A95F" w:rsidP="34C4A95F" w:rsidRDefault="34C4A95F" w14:paraId="3F22B634" w14:textId="575AA6B6">
            <w:pPr>
              <w:jc w:val="right"/>
              <w:rPr>
                <w:i/>
                <w:iCs/>
              </w:rPr>
            </w:pPr>
            <w:r w:rsidRPr="34C4A95F">
              <w:rPr>
                <w:i/>
                <w:iCs/>
              </w:rPr>
              <w:t>48 KB</w:t>
            </w:r>
          </w:p>
        </w:tc>
        <w:tc>
          <w:tcPr>
            <w:tcW w:w="2835" w:type="dxa"/>
            <w:shd w:val="clear" w:color="auto" w:fill="C6D9F1" w:themeFill="text2" w:themeFillTint="33"/>
          </w:tcPr>
          <w:p w:rsidR="34C4A95F" w:rsidP="34C4A95F" w:rsidRDefault="34C4A95F" w14:paraId="06D85896" w14:textId="6ECD1F06">
            <w:pPr>
              <w:jc w:val="right"/>
              <w:rPr>
                <w:i/>
                <w:iCs/>
              </w:rPr>
            </w:pPr>
            <w:r w:rsidRPr="34C4A95F">
              <w:rPr>
                <w:i/>
                <w:iCs/>
              </w:rPr>
              <w:t>2 GB</w:t>
            </w:r>
          </w:p>
        </w:tc>
      </w:tr>
      <w:tr w:rsidR="34C4A95F" w:rsidTr="133F5097" w14:paraId="371F4DCD" w14:textId="77777777">
        <w:trPr>
          <w:trHeight w:val="300"/>
        </w:trPr>
        <w:tc>
          <w:tcPr>
            <w:tcW w:w="2595" w:type="dxa"/>
            <w:shd w:val="clear" w:color="auto" w:fill="8DB3E2" w:themeFill="text2" w:themeFillTint="66"/>
          </w:tcPr>
          <w:p w:rsidR="34C4A95F" w:rsidP="34C4A95F" w:rsidRDefault="34C4A95F" w14:paraId="12C195F5" w14:textId="151C64D6">
            <w:pPr>
              <w:ind w:firstLine="0"/>
              <w:jc w:val="right"/>
              <w:rPr>
                <w:i/>
                <w:iCs/>
                <w:sz w:val="20"/>
                <w:szCs w:val="20"/>
              </w:rPr>
            </w:pPr>
            <w:r w:rsidRPr="34C4A95F">
              <w:rPr>
                <w:i/>
                <w:iCs/>
                <w:sz w:val="20"/>
                <w:szCs w:val="20"/>
              </w:rPr>
              <w:t>Operačný systém</w:t>
            </w:r>
          </w:p>
        </w:tc>
        <w:tc>
          <w:tcPr>
            <w:tcW w:w="3180" w:type="dxa"/>
          </w:tcPr>
          <w:p w:rsidR="34C4A95F" w:rsidP="34C4A95F" w:rsidRDefault="34C4A95F" w14:paraId="7043DB43" w14:textId="1AD16292">
            <w:pPr>
              <w:jc w:val="right"/>
              <w:rPr>
                <w:i/>
                <w:iCs/>
              </w:rPr>
            </w:pPr>
            <w:r w:rsidRPr="34C4A95F">
              <w:rPr>
                <w:i/>
                <w:iCs/>
              </w:rPr>
              <w:t>-</w:t>
            </w:r>
          </w:p>
        </w:tc>
        <w:tc>
          <w:tcPr>
            <w:tcW w:w="2835" w:type="dxa"/>
          </w:tcPr>
          <w:p w:rsidR="34C4A95F" w:rsidP="133F5097" w:rsidRDefault="133F5097" w14:paraId="4D2D5671" w14:textId="03CB57D6">
            <w:pPr>
              <w:jc w:val="right"/>
              <w:rPr>
                <w:i/>
                <w:iCs/>
              </w:rPr>
            </w:pPr>
            <w:r w:rsidRPr="133F5097">
              <w:rPr>
                <w:i/>
                <w:iCs/>
              </w:rPr>
              <w:t>Raspberry Pi OS, Linux</w:t>
            </w:r>
          </w:p>
        </w:tc>
      </w:tr>
      <w:tr w:rsidR="34C4A95F" w:rsidTr="133F5097" w14:paraId="209BFBAD" w14:textId="77777777">
        <w:trPr>
          <w:trHeight w:val="300"/>
        </w:trPr>
        <w:tc>
          <w:tcPr>
            <w:tcW w:w="2595" w:type="dxa"/>
            <w:shd w:val="clear" w:color="auto" w:fill="8DB3E2" w:themeFill="text2" w:themeFillTint="66"/>
          </w:tcPr>
          <w:p w:rsidR="34C4A95F" w:rsidP="34C4A95F" w:rsidRDefault="34C4A95F" w14:paraId="449016B6" w14:textId="431D7411">
            <w:pPr>
              <w:jc w:val="right"/>
              <w:rPr>
                <w:i/>
                <w:iCs/>
                <w:sz w:val="20"/>
                <w:szCs w:val="20"/>
              </w:rPr>
            </w:pPr>
            <w:r w:rsidRPr="34C4A95F">
              <w:rPr>
                <w:i/>
                <w:iCs/>
                <w:sz w:val="20"/>
                <w:szCs w:val="20"/>
              </w:rPr>
              <w:t>Rozmer (mm)</w:t>
            </w:r>
          </w:p>
        </w:tc>
        <w:tc>
          <w:tcPr>
            <w:tcW w:w="3180" w:type="dxa"/>
            <w:shd w:val="clear" w:color="auto" w:fill="C6D9F1" w:themeFill="text2" w:themeFillTint="33"/>
          </w:tcPr>
          <w:p w:rsidR="34C4A95F" w:rsidP="34C4A95F" w:rsidRDefault="34C4A95F" w14:paraId="335F3D35" w14:textId="2BFCEB7E">
            <w:pPr>
              <w:jc w:val="right"/>
              <w:rPr>
                <w:i/>
                <w:iCs/>
              </w:rPr>
            </w:pPr>
            <w:r w:rsidRPr="34C4A95F">
              <w:rPr>
                <w:i/>
                <w:iCs/>
              </w:rPr>
              <w:t>68,6 x 53,4</w:t>
            </w:r>
          </w:p>
        </w:tc>
        <w:tc>
          <w:tcPr>
            <w:tcW w:w="2835" w:type="dxa"/>
          </w:tcPr>
          <w:p w:rsidR="34C4A95F" w:rsidP="34C4A95F" w:rsidRDefault="34C4A95F" w14:paraId="1CAADD5E" w14:textId="3842D0AE">
            <w:pPr>
              <w:jc w:val="right"/>
              <w:rPr>
                <w:i/>
                <w:iCs/>
              </w:rPr>
            </w:pPr>
            <w:r w:rsidRPr="34C4A95F">
              <w:rPr>
                <w:i/>
                <w:iCs/>
              </w:rPr>
              <w:t>85 x 56</w:t>
            </w:r>
          </w:p>
        </w:tc>
      </w:tr>
      <w:tr w:rsidR="34C4A95F" w:rsidTr="133F5097" w14:paraId="34F475E2" w14:textId="77777777">
        <w:trPr>
          <w:trHeight w:val="300"/>
        </w:trPr>
        <w:tc>
          <w:tcPr>
            <w:tcW w:w="2595" w:type="dxa"/>
            <w:shd w:val="clear" w:color="auto" w:fill="8DB3E2" w:themeFill="text2" w:themeFillTint="66"/>
          </w:tcPr>
          <w:p w:rsidR="34C4A95F" w:rsidP="34C4A95F" w:rsidRDefault="34C4A95F" w14:paraId="7E58353E" w14:textId="150B5B45">
            <w:pPr>
              <w:jc w:val="right"/>
              <w:rPr>
                <w:i/>
                <w:iCs/>
                <w:sz w:val="20"/>
                <w:szCs w:val="20"/>
              </w:rPr>
            </w:pPr>
            <w:r w:rsidRPr="34C4A95F">
              <w:rPr>
                <w:i/>
                <w:iCs/>
                <w:sz w:val="20"/>
                <w:szCs w:val="20"/>
              </w:rPr>
              <w:t>Hmotnosť (g)</w:t>
            </w:r>
          </w:p>
        </w:tc>
        <w:tc>
          <w:tcPr>
            <w:tcW w:w="3180" w:type="dxa"/>
          </w:tcPr>
          <w:p w:rsidR="34C4A95F" w:rsidP="34C4A95F" w:rsidRDefault="34C4A95F" w14:paraId="1A928FCE" w14:textId="0BE054BE">
            <w:pPr>
              <w:jc w:val="right"/>
              <w:rPr>
                <w:i/>
                <w:iCs/>
              </w:rPr>
            </w:pPr>
            <w:r w:rsidRPr="34C4A95F">
              <w:rPr>
                <w:i/>
                <w:iCs/>
              </w:rPr>
              <w:t>25</w:t>
            </w:r>
          </w:p>
        </w:tc>
        <w:tc>
          <w:tcPr>
            <w:tcW w:w="2835" w:type="dxa"/>
          </w:tcPr>
          <w:p w:rsidR="34C4A95F" w:rsidP="34C4A95F" w:rsidRDefault="34C4A95F" w14:paraId="57BC253E" w14:textId="3D98F7B4">
            <w:pPr>
              <w:jc w:val="right"/>
              <w:rPr>
                <w:i/>
                <w:iCs/>
              </w:rPr>
            </w:pPr>
            <w:r w:rsidRPr="34C4A95F">
              <w:rPr>
                <w:i/>
                <w:iCs/>
              </w:rPr>
              <w:t>45</w:t>
            </w:r>
          </w:p>
        </w:tc>
      </w:tr>
    </w:tbl>
    <w:p w:rsidR="34C4A95F" w:rsidRDefault="34C4A95F" w14:paraId="2C8AE5E2" w14:textId="3F15129A"/>
    <w:p w:rsidR="133F5097" w:rsidP="525FDE11" w:rsidRDefault="568FCC49" w14:paraId="384852C7" w14:textId="6029D647">
      <w:pPr>
        <w:rPr>
          <w:i w:val="1"/>
          <w:iCs w:val="1"/>
        </w:rPr>
      </w:pPr>
      <w:r w:rsidR="568FCC49">
        <w:rPr/>
        <w:t>Ceny zariadení sme rozdelili na 2 časti. Komerčná cena predstavuje cenu, ktorá je uvedená vo voľne dostupnom e – obchode (</w:t>
      </w:r>
      <w:hyperlink r:id="Rff64e0fda2fa449e">
        <w:r w:rsidRPr="525FDE11" w:rsidR="568FCC49">
          <w:rPr>
            <w:rStyle w:val="Hypertextovprepojenie"/>
          </w:rPr>
          <w:t>https://techfun.sk/</w:t>
        </w:r>
      </w:hyperlink>
      <w:r w:rsidR="568FCC49">
        <w:rPr/>
        <w:t xml:space="preserve">). Originálna cena je cenu, ktorú zaplatíme, ak sa zariadenie kúpi v oficiálnom e - obchode. V oboch prípadoch je na tom lepšie </w:t>
      </w:r>
      <w:r w:rsidR="568FCC49">
        <w:rPr/>
        <w:t>Arduino</w:t>
      </w:r>
      <w:r w:rsidR="568FCC49">
        <w:rPr/>
        <w:t xml:space="preserve"> UNO. Pokiaľ sa však pozrieme na technické atribúty dosiek, </w:t>
      </w:r>
      <w:r w:rsidR="568FCC49">
        <w:rPr/>
        <w:t>Raspberry</w:t>
      </w:r>
      <w:r w:rsidR="568FCC49">
        <w:rPr/>
        <w:t xml:space="preserve"> Pi vyniká v počte I/O, v celkovom výkone aj vo veľkosti pamäti.</w:t>
      </w:r>
    </w:p>
    <w:p w:rsidR="01144220" w:rsidP="568FCC49" w:rsidRDefault="568FCC49" w14:paraId="4B881AB5" w14:textId="5233E175">
      <w:r w:rsidR="568FCC49">
        <w:rPr/>
        <w:t>Arduino</w:t>
      </w:r>
      <w:r w:rsidR="568FCC49">
        <w:rPr/>
        <w:t xml:space="preserve"> je vďaka svojej cene a dostupnosti všeobecne vhodné na nenáročné projekty, pre ktoré je vyhradený rozpočet. Tak isto je veľmi ľahko programovateľné, a to prostredníctvom </w:t>
      </w:r>
      <w:r w:rsidR="568FCC49">
        <w:rPr/>
        <w:t>arduino</w:t>
      </w:r>
      <w:r w:rsidR="568FCC49">
        <w:rPr/>
        <w:t xml:space="preserve"> programového rozhrania (</w:t>
      </w:r>
      <w:r w:rsidR="568FCC49">
        <w:rPr/>
        <w:t>ang</w:t>
      </w:r>
      <w:r w:rsidR="568FCC49">
        <w:rPr/>
        <w:t xml:space="preserve">.: </w:t>
      </w:r>
      <w:r w:rsidR="568FCC49">
        <w:rPr/>
        <w:t>Arduino</w:t>
      </w:r>
      <w:r w:rsidR="568FCC49">
        <w:rPr/>
        <w:t xml:space="preserve"> </w:t>
      </w:r>
      <w:r w:rsidR="568FCC49">
        <w:rPr/>
        <w:t>Integrated</w:t>
      </w:r>
      <w:r w:rsidR="568FCC49">
        <w:rPr/>
        <w:t xml:space="preserve"> </w:t>
      </w:r>
      <w:r w:rsidR="568FCC49">
        <w:rPr/>
        <w:t>Development</w:t>
      </w:r>
      <w:r w:rsidR="568FCC49">
        <w:rPr/>
        <w:t xml:space="preserve"> </w:t>
      </w:r>
      <w:r w:rsidR="568FCC49">
        <w:rPr/>
        <w:t>Environment</w:t>
      </w:r>
      <w:r w:rsidR="568FCC49">
        <w:rPr/>
        <w:t>, IDE), kde napísaný kód (</w:t>
      </w:r>
      <w:r w:rsidR="568FCC49">
        <w:rPr/>
        <w:t>ang</w:t>
      </w:r>
      <w:r w:rsidR="568FCC49">
        <w:rPr/>
        <w:t xml:space="preserve">.: </w:t>
      </w:r>
      <w:r w:rsidR="568FCC49">
        <w:rPr/>
        <w:t>Sketch</w:t>
      </w:r>
      <w:r w:rsidR="568FCC49">
        <w:rPr/>
        <w:t>) môžeme nahrať na dosku s pomocou USB-B prepojenia. Výhodou práve tohto modelu je rozhranie Bluetooth (</w:t>
      </w:r>
      <w:r w:rsidR="568FCC49">
        <w:rPr/>
        <w:t>ang</w:t>
      </w:r>
      <w:r w:rsidR="568FCC49">
        <w:rPr/>
        <w:t xml:space="preserve">.: Bluetooth </w:t>
      </w:r>
      <w:r w:rsidR="568FCC49">
        <w:rPr/>
        <w:t>Low</w:t>
      </w:r>
      <w:r w:rsidR="568FCC49">
        <w:rPr/>
        <w:t xml:space="preserve"> Energy, BLE) a WiFi modul s integrovaným TCP/IP protokolom, takže dosku je možné napojiť na internetovú sieť alebo z nej spraviť prístupový bod bez použitia dodatočných modulov (Arduino.cc, 2021)</w:t>
      </w:r>
      <w:r w:rsidR="65EAC69B">
        <w:rPr/>
        <w:t>.</w:t>
      </w:r>
    </w:p>
    <w:p w:rsidR="01144220" w:rsidP="568FCC49" w:rsidRDefault="568FCC49" w14:paraId="71F839F8" w14:textId="6370305F">
      <w:r w:rsidRPr="568FCC49">
        <w:t>Za nevýhody arduina môžeme považovať jeho limitovanú pamäť a počet vstupných a výstupných pinov. Pokiaľ by sa používateľ zameral na komplexnejšie projekty, kde výkon, pamäť a počet pinov hrajú hlavnú rolu, Raspberry Pi by bolo vhodnejšou voľbou (Rpishop.cz, 2023).</w:t>
      </w:r>
    </w:p>
    <w:p w:rsidR="01144220" w:rsidP="568FCC49" w:rsidRDefault="01144220" w14:paraId="755A7511" w14:textId="55BDA045"/>
    <w:p w:rsidR="0BF93446" w:rsidP="19713373" w:rsidRDefault="51450EF3" w14:paraId="5331195F" w14:textId="0CD17CAE">
      <w:pPr>
        <w:pStyle w:val="Nadpis2"/>
      </w:pPr>
      <w:bookmarkStart w:name="_Toc1150690314" w:id="1918292921"/>
      <w:r w:rsidR="2C62DFF8">
        <w:rPr/>
        <w:t>1.4</w:t>
      </w:r>
      <w:r>
        <w:tab/>
      </w:r>
      <w:r w:rsidR="2C62DFF8">
        <w:rPr/>
        <w:t xml:space="preserve">Smart </w:t>
      </w:r>
      <w:r w:rsidR="2C62DFF8">
        <w:rPr/>
        <w:t>factory</w:t>
      </w:r>
      <w:bookmarkEnd w:id="1918292921"/>
    </w:p>
    <w:p w:rsidR="0BF93446" w:rsidP="0BF93446" w:rsidRDefault="1FA07B7B" w14:paraId="6535863C" w14:textId="01DBADA8">
      <w: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01144220" w:rsidP="0BF93446" w:rsidRDefault="21170D13" w14:paraId="0831C7FB" w14:textId="36E207D1">
      <w:r w:rsidRPr="21170D13">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t>Mabkhot a spol., 2018; Schumacher, Erol a Sihn, 2016).</w:t>
      </w:r>
    </w:p>
    <w:p w:rsidR="0BF93446" w:rsidP="0BF93446" w:rsidRDefault="568FCC49" w14:paraId="692FCB56" w14:textId="39EF31D0">
      <w:r w:rsidR="568FCC49">
        <w:rPr/>
        <w:t xml:space="preserve">Práve preto sa za posledné roky zvýšil záujem o nové technológie ako </w:t>
      </w:r>
      <w:r w:rsidRPr="525FDE11" w:rsidR="568FCC49">
        <w:rPr>
          <w:i w:val="1"/>
          <w:iCs w:val="1"/>
        </w:rPr>
        <w:t>Cloud</w:t>
      </w:r>
      <w:r w:rsidRPr="525FDE11" w:rsidR="568FCC49">
        <w:rPr>
          <w:i w:val="1"/>
          <w:iCs w:val="1"/>
        </w:rPr>
        <w:t xml:space="preserve"> </w:t>
      </w:r>
      <w:r w:rsidRPr="525FDE11" w:rsidR="568FCC49">
        <w:rPr>
          <w:i w:val="1"/>
          <w:iCs w:val="1"/>
        </w:rPr>
        <w:t>Computing</w:t>
      </w:r>
      <w:r w:rsidRPr="525FDE11" w:rsidR="568FCC49">
        <w:rPr>
          <w:i w:val="1"/>
          <w:iCs w:val="1"/>
        </w:rPr>
        <w:t xml:space="preserve">, Internet of </w:t>
      </w:r>
      <w:r w:rsidRPr="525FDE11" w:rsidR="568FCC49">
        <w:rPr>
          <w:i w:val="1"/>
          <w:iCs w:val="1"/>
        </w:rPr>
        <w:t>Things</w:t>
      </w:r>
      <w:r w:rsidRPr="525FDE11" w:rsidR="568FCC49">
        <w:rPr>
          <w:i w:val="1"/>
          <w:iCs w:val="1"/>
        </w:rPr>
        <w:t xml:space="preserve">, </w:t>
      </w:r>
      <w:r w:rsidRPr="525FDE11" w:rsidR="568FCC49">
        <w:rPr>
          <w:i w:val="1"/>
          <w:iCs w:val="1"/>
        </w:rPr>
        <w:t>Could</w:t>
      </w:r>
      <w:r w:rsidRPr="525FDE11" w:rsidR="568FCC49">
        <w:rPr>
          <w:i w:val="1"/>
          <w:iCs w:val="1"/>
        </w:rPr>
        <w:t xml:space="preserve"> </w:t>
      </w:r>
      <w:r w:rsidRPr="525FDE11" w:rsidR="568FCC49">
        <w:rPr>
          <w:i w:val="1"/>
          <w:iCs w:val="1"/>
        </w:rPr>
        <w:t>Manufacturing</w:t>
      </w:r>
      <w:r w:rsidRPr="525FDE11" w:rsidR="568FCC49">
        <w:rPr>
          <w:i w:val="1"/>
          <w:iCs w:val="1"/>
        </w:rPr>
        <w:t xml:space="preserve">, Big </w:t>
      </w:r>
      <w:r w:rsidRPr="525FDE11" w:rsidR="568FCC49">
        <w:rPr>
          <w:i w:val="1"/>
          <w:iCs w:val="1"/>
        </w:rPr>
        <w:t>Data</w:t>
      </w:r>
      <w:r w:rsidRPr="525FDE11" w:rsidR="568FCC49">
        <w:rPr>
          <w:i w:val="1"/>
          <w:iCs w:val="1"/>
        </w:rPr>
        <w:t xml:space="preserve"> Systems, </w:t>
      </w:r>
      <w:r w:rsidRPr="525FDE11" w:rsidR="568FCC49">
        <w:rPr>
          <w:i w:val="1"/>
          <w:iCs w:val="1"/>
        </w:rPr>
        <w:t>Cyber-Physical</w:t>
      </w:r>
      <w:r w:rsidRPr="525FDE11" w:rsidR="568FCC49">
        <w:rPr>
          <w:i w:val="1"/>
          <w:iCs w:val="1"/>
        </w:rPr>
        <w:t xml:space="preserve"> Systems, </w:t>
      </w:r>
      <w:r w:rsidRPr="525FDE11" w:rsidR="568FCC49">
        <w:rPr>
          <w:i w:val="1"/>
          <w:iCs w:val="1"/>
        </w:rPr>
        <w:t>Digital</w:t>
      </w:r>
      <w:r w:rsidRPr="525FDE11" w:rsidR="568FCC49">
        <w:rPr>
          <w:i w:val="1"/>
          <w:iCs w:val="1"/>
        </w:rPr>
        <w:t xml:space="preserve"> </w:t>
      </w:r>
      <w:r w:rsidRPr="525FDE11" w:rsidR="568FCC49">
        <w:rPr>
          <w:i w:val="1"/>
          <w:iCs w:val="1"/>
        </w:rPr>
        <w:t>Twin</w:t>
      </w:r>
      <w:r w:rsidRPr="525FDE11" w:rsidR="568FCC49">
        <w:rPr>
          <w:i w:val="1"/>
          <w:iCs w:val="1"/>
        </w:rPr>
        <w:t xml:space="preserve">, </w:t>
      </w:r>
      <w:r w:rsidRPr="525FDE11" w:rsidR="568FCC49">
        <w:rPr>
          <w:i w:val="1"/>
          <w:iCs w:val="1"/>
        </w:rPr>
        <w:t>Artificial</w:t>
      </w:r>
      <w:r w:rsidRPr="525FDE11" w:rsidR="568FCC49">
        <w:rPr>
          <w:i w:val="1"/>
          <w:iCs w:val="1"/>
        </w:rPr>
        <w:t xml:space="preserve"> </w:t>
      </w:r>
      <w:r w:rsidRPr="525FDE11" w:rsidR="568FCC49">
        <w:rPr>
          <w:i w:val="1"/>
          <w:iCs w:val="1"/>
        </w:rPr>
        <w:t>Intelligence</w:t>
      </w:r>
      <w:r w:rsidR="568FCC49">
        <w:rP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w:t>
      </w:r>
      <w:r w:rsidR="568FCC49">
        <w:rPr/>
        <w:t>Adamson</w:t>
      </w:r>
      <w:r w:rsidR="568FCC49">
        <w:rPr/>
        <w:t xml:space="preserve">, </w:t>
      </w:r>
      <w:r w:rsidR="568FCC49">
        <w:rPr/>
        <w:t>Wang</w:t>
      </w:r>
      <w:r w:rsidR="568FCC49">
        <w:rPr/>
        <w:t xml:space="preserve"> a </w:t>
      </w:r>
      <w:r w:rsidR="568FCC49">
        <w:rPr/>
        <w:t>Moore</w:t>
      </w:r>
      <w:r w:rsidR="568FCC49">
        <w:rPr/>
        <w:t xml:space="preserve">, 2017; </w:t>
      </w:r>
      <w:r w:rsidR="568FCC49">
        <w:rPr/>
        <w:t>Kajati</w:t>
      </w:r>
      <w:r w:rsidR="568FCC49">
        <w:rPr/>
        <w:t xml:space="preserve"> a spol., 2019; </w:t>
      </w:r>
      <w:r w:rsidR="568FCC49">
        <w:rPr/>
        <w:t>Soori</w:t>
      </w:r>
      <w:r w:rsidR="568FCC49">
        <w:rPr/>
        <w:t xml:space="preserve">, </w:t>
      </w:r>
      <w:r w:rsidR="568FCC49">
        <w:rPr/>
        <w:t>Arezoo</w:t>
      </w:r>
      <w:r w:rsidR="568FCC49">
        <w:rPr/>
        <w:t xml:space="preserve"> a </w:t>
      </w:r>
      <w:r w:rsidR="568FCC49">
        <w:rPr/>
        <w:t>Dastres</w:t>
      </w:r>
      <w:r w:rsidR="568FCC49">
        <w:rPr/>
        <w:t>, 2023).</w:t>
      </w:r>
    </w:p>
    <w:p w:rsidR="21170D13" w:rsidP="21170D13" w:rsidRDefault="568FCC49" w14:paraId="591B3A28" w14:textId="0587921C">
      <w: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21170D13" w:rsidP="21170D13" w:rsidRDefault="568FCC49" w14:paraId="4DFFF75A" w14:textId="60B5AA12">
      <w:r w:rsidR="568FCC49">
        <w:rPr/>
        <w:t xml:space="preserve">Na to, aby boli spoločnosti pripravené na túto transformáciu, je nevyhnutné aby pojmu </w:t>
      </w:r>
      <w:r w:rsidRPr="525FDE11" w:rsidR="568FCC49">
        <w:rPr>
          <w:i w:val="1"/>
          <w:iCs w:val="1"/>
        </w:rPr>
        <w:t>smart</w:t>
      </w:r>
      <w:r w:rsidRPr="525FDE11" w:rsidR="568FCC49">
        <w:rPr>
          <w:i w:val="1"/>
          <w:iCs w:val="1"/>
        </w:rPr>
        <w:t xml:space="preserve"> </w:t>
      </w:r>
      <w:r w:rsidRPr="525FDE11" w:rsidR="568FCC49">
        <w:rPr>
          <w:i w:val="1"/>
          <w:iCs w:val="1"/>
        </w:rPr>
        <w:t>factory</w:t>
      </w:r>
      <w:r w:rsidR="568FCC49">
        <w:rPr/>
        <w:t xml:space="preserve"> správne porozumeli. Autori (</w:t>
      </w:r>
      <w:r w:rsidR="568FCC49">
        <w:rPr/>
        <w:t>Shi</w:t>
      </w:r>
      <w:r w:rsidR="568FCC49">
        <w:rPr/>
        <w:t xml:space="preserve"> a spol., 2020) však vo svojej publikácií uviedli, že jednoznačná, konzistentná a zdieľaná definícia </w:t>
      </w:r>
      <w:r w:rsidRPr="525FDE11" w:rsidR="568FCC49">
        <w:rPr>
          <w:i w:val="1"/>
          <w:iCs w:val="1"/>
        </w:rPr>
        <w:t>smart</w:t>
      </w:r>
      <w:r w:rsidRPr="525FDE11" w:rsidR="568FCC49">
        <w:rPr>
          <w:i w:val="1"/>
          <w:iCs w:val="1"/>
        </w:rPr>
        <w:t xml:space="preserve"> </w:t>
      </w:r>
      <w:r w:rsidRPr="525FDE11" w:rsidR="568FCC49">
        <w:rPr>
          <w:i w:val="1"/>
          <w:iCs w:val="1"/>
        </w:rPr>
        <w:t>factory</w:t>
      </w:r>
      <w:r w:rsidR="568FCC49">
        <w:rPr/>
        <w:t xml:space="preserve"> nebola určená a tým pádom neexistuje. Preto je vhodné pozrieť sa niekoľko rôznych článkov, kde autori opisujú inteligentnú továreň svojimi vlastnými slovami a snažia sa zadefinovať tento pojem.</w:t>
      </w:r>
    </w:p>
    <w:p w:rsidR="21170D13" w:rsidP="21170D13" w:rsidRDefault="568FCC49" w14:paraId="753C6D15" w14:textId="1E37E6F6">
      <w:r w:rsidR="568FCC49">
        <w:rPr/>
        <w:t>(</w:t>
      </w:r>
      <w:r w:rsidR="568FCC49">
        <w:rPr/>
        <w:t>Strozzi</w:t>
      </w:r>
      <w:r w:rsidR="568FCC49">
        <w:rPr/>
        <w:t xml:space="preserve"> a spol., 2017) hovoria o </w:t>
      </w:r>
      <w:r w:rsidRPr="525FDE11" w:rsidR="568FCC49">
        <w:rPr>
          <w:i w:val="1"/>
          <w:iCs w:val="1"/>
        </w:rPr>
        <w:t>smart</w:t>
      </w:r>
      <w:r w:rsidRPr="525FDE11" w:rsidR="568FCC49">
        <w:rPr>
          <w:i w:val="1"/>
          <w:iCs w:val="1"/>
        </w:rPr>
        <w:t xml:space="preserve"> </w:t>
      </w:r>
      <w:r w:rsidRPr="525FDE11" w:rsidR="568FCC49">
        <w:rPr>
          <w:i w:val="1"/>
          <w:iCs w:val="1"/>
        </w:rPr>
        <w:t>factory</w:t>
      </w:r>
      <w:r w:rsidR="568FCC49">
        <w:rP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25FDE11" w:rsidR="568FCC49">
        <w:rPr>
          <w:i w:val="1"/>
          <w:iCs w:val="1"/>
        </w:rPr>
        <w:t>Smart</w:t>
      </w:r>
      <w:r w:rsidRPr="525FDE11" w:rsidR="568FCC49">
        <w:rPr>
          <w:i w:val="1"/>
          <w:iCs w:val="1"/>
        </w:rPr>
        <w:t xml:space="preserve"> </w:t>
      </w:r>
      <w:r w:rsidRPr="525FDE11" w:rsidR="568FCC49">
        <w:rPr>
          <w:i w:val="1"/>
          <w:iCs w:val="1"/>
        </w:rPr>
        <w:t>factory</w:t>
      </w:r>
      <w:r w:rsidR="568FCC49">
        <w:rPr/>
        <w:t xml:space="preserve"> môže byť zložená s inteligentných zariadení ako mobilné zariadenia, stroje alebo senzory, ktoré sú súčasťou internetu vecí. Ďalej môže obsahovať </w:t>
      </w:r>
      <w:r w:rsidRPr="525FDE11" w:rsidR="568FCC49">
        <w:rPr>
          <w:i w:val="1"/>
          <w:iCs w:val="1"/>
        </w:rPr>
        <w:t>cloud</w:t>
      </w:r>
      <w:r w:rsidRPr="525FDE11" w:rsidR="568FCC49">
        <w:rPr>
          <w:i w:val="1"/>
          <w:iCs w:val="1"/>
        </w:rPr>
        <w:t xml:space="preserve"> </w:t>
      </w:r>
      <w:r w:rsidRPr="525FDE11" w:rsidR="568FCC49">
        <w:rPr>
          <w:i w:val="1"/>
          <w:iCs w:val="1"/>
        </w:rPr>
        <w:t>computing</w:t>
      </w:r>
      <w:r w:rsidR="568FCC49">
        <w:rPr/>
        <w:t xml:space="preserve"> kde sa nazbierané dáta uchovávajú, spracúvajú a vyhodnocujú alebo </w:t>
      </w:r>
      <w:r w:rsidRPr="525FDE11" w:rsidR="568FCC49">
        <w:rPr>
          <w:i w:val="1"/>
          <w:iCs w:val="1"/>
        </w:rPr>
        <w:t>digital</w:t>
      </w:r>
      <w:r w:rsidRPr="525FDE11" w:rsidR="568FCC49">
        <w:rPr>
          <w:i w:val="1"/>
          <w:iCs w:val="1"/>
        </w:rPr>
        <w:t xml:space="preserve"> </w:t>
      </w:r>
      <w:r w:rsidRPr="525FDE11" w:rsidR="568FCC49">
        <w:rPr>
          <w:i w:val="1"/>
          <w:iCs w:val="1"/>
        </w:rPr>
        <w:t>twin</w:t>
      </w:r>
      <w:r w:rsidR="568FCC49">
        <w:rPr/>
        <w:t>, ktoré s pomocou dát a strojového učenia vytvárajú simulácie, ktoré môžu varovať pred potenciálnymi chybami (</w:t>
      </w:r>
      <w:r w:rsidR="568FCC49">
        <w:rPr/>
        <w:t>Friederich</w:t>
      </w:r>
      <w:r w:rsidR="568FCC49">
        <w:rPr/>
        <w:t xml:space="preserve"> a spol., 2022).</w:t>
      </w:r>
    </w:p>
    <w:p w:rsidR="21170D13" w:rsidP="568FCC49" w:rsidRDefault="568FCC49" w14:paraId="38E6D73E" w14:textId="5E4F17A7">
      <w:r w:rsidR="568FCC49">
        <w:rPr/>
        <w:t>Iné definície sú založené na myšlienke, že inteligentné továrne sú tvorené kyberneticko-fyzikálnymi systémami  (</w:t>
      </w:r>
      <w:r w:rsidR="568FCC49">
        <w:rPr/>
        <w:t>ang</w:t>
      </w:r>
      <w:r w:rsidR="568FCC49">
        <w:rPr/>
        <w:t xml:space="preserve">.: </w:t>
      </w:r>
      <w:r w:rsidR="568FCC49">
        <w:rPr/>
        <w:t>Cyber</w:t>
      </w:r>
      <w:r w:rsidR="568FCC49">
        <w:rPr/>
        <w:t xml:space="preserve"> </w:t>
      </w:r>
      <w:r w:rsidR="568FCC49">
        <w:rPr/>
        <w:t>Physical</w:t>
      </w:r>
      <w:r w:rsidR="568FCC49">
        <w:rPr/>
        <w:t xml:space="preserve">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w:t>
      </w:r>
      <w:r w:rsidR="568FCC49">
        <w:rPr/>
        <w:t>Chen</w:t>
      </w:r>
      <w:r w:rsidR="568FCC49">
        <w:rPr/>
        <w:t xml:space="preserve"> a spol., 2018; </w:t>
      </w:r>
      <w:r w:rsidR="568FCC49">
        <w:rPr/>
        <w:t>Shi</w:t>
      </w:r>
      <w:r w:rsidR="568FCC49">
        <w:rPr/>
        <w:t xml:space="preserve"> a spol., 2020, </w:t>
      </w:r>
      <w:r w:rsidR="568FCC49">
        <w:rPr/>
        <w:t>Wang</w:t>
      </w:r>
      <w:r w:rsidR="568FCC49">
        <w:rPr/>
        <w:t xml:space="preserve"> a spol., 2016).</w:t>
      </w:r>
    </w:p>
    <w:p w:rsidR="21170D13" w:rsidP="5F6DDA48" w:rsidRDefault="568FCC49" w14:paraId="520A08A6" w14:textId="78DE478C">
      <w:r w:rsidRPr="568FCC49">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0A96F6D" w14:paraId="5348CFB4" w14:textId="1B335EBD">
      <w:r w:rsidR="10A96F6D">
        <w:rPr/>
        <w:t>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w:t>
      </w:r>
    </w:p>
    <w:p w:rsidR="133F5097" w:rsidP="133F5097" w:rsidRDefault="133F5097" w14:paraId="506CED63" w14:textId="4F2E36D3">
      <w:pPr>
        <w:ind w:firstLine="0"/>
      </w:pPr>
    </w:p>
    <w:p w:rsidR="21170D13" w:rsidP="568FCC49" w:rsidRDefault="51450EF3" w14:paraId="222BBDCE" w14:textId="3A361CE2">
      <w:pPr>
        <w:pStyle w:val="Nadpis2"/>
        <w:spacing w:before="0" w:after="0"/>
      </w:pPr>
      <w:bookmarkStart w:name="_Toc695741365" w:id="195823141"/>
      <w:r w:rsidR="2C62DFF8">
        <w:rPr/>
        <w:t>1.5</w:t>
      </w:r>
      <w:r>
        <w:tab/>
      </w:r>
      <w:r w:rsidR="2C62DFF8">
        <w:rPr/>
        <w:t>Odpadový priemysel</w:t>
      </w:r>
      <w:bookmarkEnd w:id="195823141"/>
    </w:p>
    <w:p w:rsidR="21170D13" w:rsidP="5F6DDA48" w:rsidRDefault="133F5097" w14:paraId="390E1B13" w14:textId="71358878">
      <w:r w:rsidRPr="133F5097">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rsidR="21170D13" w:rsidP="5F6DDA48" w:rsidRDefault="5F6DDA48" w14:paraId="2C51CCDA" w14:textId="4AB581E7">
      <w:r w:rsidR="5F6DDA48">
        <w:rPr/>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w:t>
      </w:r>
      <w:r w:rsidR="5F6DDA48">
        <w:rPr/>
        <w:t>Pomázi</w:t>
      </w:r>
      <w:r w:rsidR="5F6DDA48">
        <w:rPr/>
        <w:t xml:space="preserve"> a Szabó, 2020; </w:t>
      </w:r>
      <w:r w:rsidR="5F6DDA48">
        <w:rPr/>
        <w:t>Giel</w:t>
      </w:r>
      <w:r w:rsidR="5F6DDA48">
        <w:rPr/>
        <w:t xml:space="preserve"> a </w:t>
      </w:r>
      <w:r w:rsidR="5F6DDA48">
        <w:rPr/>
        <w:t>Kierzkowski</w:t>
      </w:r>
      <w:r w:rsidR="5F6DDA48">
        <w:rPr/>
        <w:t>, 2022).</w:t>
      </w:r>
    </w:p>
    <w:p w:rsidR="5F6DDA48" w:rsidP="5F6DDA48" w:rsidRDefault="133F5097" w14:paraId="40EA730C" w14:textId="27467464">
      <w:r w:rsidR="133F5097">
        <w:rPr/>
        <w:t>(</w:t>
      </w:r>
      <w:r w:rsidR="133F5097">
        <w:rPr/>
        <w:t>Abis</w:t>
      </w:r>
      <w:r w:rsidR="133F5097">
        <w:rPr/>
        <w:t xml:space="preserve">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w:t>
      </w:r>
    </w:p>
    <w:p w:rsidRPr="00E31089" w:rsidR="006E386F" w:rsidP="133F5097" w:rsidRDefault="10A96F6D" w14:paraId="43BA11AC" w14:textId="7449541B">
      <w:r w:rsidR="10A96F6D">
        <w:rPr/>
        <w:t>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w:t>
      </w:r>
    </w:p>
    <w:p w:rsidR="10A96F6D" w:rsidP="10A96F6D" w:rsidRDefault="10A96F6D" w14:paraId="1F8D659F" w14:textId="007E6CF7"/>
    <w:p w:rsidRPr="00E31089" w:rsidR="006E386F" w:rsidP="568FCC49" w:rsidRDefault="51450EF3" w14:paraId="4EA38FAF" w14:textId="575F4F02">
      <w:pPr>
        <w:pStyle w:val="Nadpis3"/>
        <w:ind w:firstLine="0"/>
      </w:pPr>
      <w:bookmarkStart w:name="_Toc801352166" w:id="814825585"/>
      <w:r w:rsidR="2C62DFF8">
        <w:rPr/>
        <w:t>1.5.1</w:t>
      </w:r>
      <w:r>
        <w:tab/>
      </w:r>
      <w:r w:rsidR="2C62DFF8">
        <w:rPr/>
        <w:t>Triediace linky</w:t>
      </w:r>
      <w:bookmarkEnd w:id="814825585"/>
    </w:p>
    <w:p w:rsidRPr="00E31089" w:rsidR="006E386F" w:rsidP="133F5097" w:rsidRDefault="006E386F" w14:paraId="6C1EB33C" w14:textId="4E6C84DA"/>
    <w:p w:rsidRPr="00E31089" w:rsidR="006E386F" w:rsidP="133F5097" w:rsidRDefault="10A96F6D" w14:paraId="59AC5D27" w14:textId="406BD880">
      <w: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Pr="00E31089" w:rsidR="006E386F" w:rsidP="133F5097" w:rsidRDefault="10A96F6D" w14:paraId="66EAEAB2" w14:textId="00D644E5">
      <w: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Pluskal a spol., 2023).</w:t>
      </w:r>
    </w:p>
    <w:p w:rsidR="10A96F6D" w:rsidP="568FCC49" w:rsidRDefault="568FCC49" w14:paraId="24B4F6A1" w14:textId="2E06F547">
      <w:pPr>
        <w:ind w:firstLine="0"/>
      </w:pPr>
      <w:r>
        <w:t xml:space="preserve"> </w:t>
      </w:r>
      <w:r w:rsidR="10A96F6D">
        <w:tab/>
      </w:r>
      <w: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Pr="00E31089" w:rsidR="006E386F" w:rsidP="568FCC49" w:rsidRDefault="006E386F" w14:paraId="4B8064C5" w14:textId="3CFB3AD7">
      <w:pPr>
        <w:ind w:firstLine="0"/>
      </w:pPr>
    </w:p>
    <w:p w:rsidRPr="00E31089" w:rsidR="006E386F" w:rsidP="525FDE11" w:rsidRDefault="568FCC49" w14:paraId="39781058" w14:textId="1644E795">
      <w:pPr>
        <w:jc w:val="center"/>
        <w:rPr>
          <w:i w:val="1"/>
          <w:iCs w:val="1"/>
          <w:sz w:val="22"/>
          <w:szCs w:val="22"/>
        </w:rPr>
      </w:pPr>
      <w:r w:rsidR="006E386F">
        <w:drawing>
          <wp:inline wp14:editId="109CE13E" wp14:anchorId="12C6DBAA">
            <wp:extent cx="4524375" cy="4166195"/>
            <wp:effectExtent l="0" t="0" r="0" b="0"/>
            <wp:docPr id="1379957033" name="Obrázok 1379957033" title=""/>
            <wp:cNvGraphicFramePr>
              <a:graphicFrameLocks noChangeAspect="1"/>
            </wp:cNvGraphicFramePr>
            <a:graphic>
              <a:graphicData uri="http://schemas.openxmlformats.org/drawingml/2006/picture">
                <pic:pic>
                  <pic:nvPicPr>
                    <pic:cNvPr id="0" name="Obrázok 1379957033"/>
                    <pic:cNvPicPr/>
                  </pic:nvPicPr>
                  <pic:blipFill>
                    <a:blip r:embed="R3eea652bf893481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24375" cy="4166195"/>
                    </a:xfrm>
                    <a:prstGeom prst="rect">
                      <a:avLst/>
                    </a:prstGeom>
                  </pic:spPr>
                </pic:pic>
              </a:graphicData>
            </a:graphic>
          </wp:inline>
        </w:drawing>
      </w:r>
      <w:r w:rsidRPr="525FDE11" w:rsidR="568FCC49">
        <w:rPr>
          <w:i w:val="1"/>
          <w:iCs w:val="1"/>
          <w:sz w:val="22"/>
          <w:szCs w:val="22"/>
        </w:rPr>
        <w:t>Obrázok 4 Vývojový diagram triedenia plastov</w:t>
      </w:r>
      <w:r w:rsidRPr="525FDE11">
        <w:rPr>
          <w:rStyle w:val="Odkaznapoznmkupodiarou"/>
          <w:i w:val="1"/>
          <w:iCs w:val="1"/>
          <w:sz w:val="22"/>
          <w:szCs w:val="22"/>
        </w:rPr>
        <w:footnoteReference w:id="11972"/>
      </w:r>
    </w:p>
    <w:p w:rsidRPr="00E31089" w:rsidR="006E386F" w:rsidP="133F5097" w:rsidRDefault="006E386F" w14:paraId="16FDD60A" w14:textId="490EBF11"/>
    <w:p w:rsidRPr="00E31089" w:rsidR="006E386F" w:rsidP="133F5097" w:rsidRDefault="568FCC49" w14:paraId="26314E1A" w14:textId="381F0963">
      <w: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568FCC49" w:rsidP="568FCC49" w:rsidRDefault="568FCC49" w14:paraId="60E2D4FF" w14:textId="32D99E7F">
      <w:r w:rsidR="568FCC49">
        <w:rPr/>
        <w:t xml:space="preserve">Pomerne najznámejší a najpoužívanejší druh plastu je </w:t>
      </w:r>
      <w:r w:rsidR="568FCC49">
        <w:rPr/>
        <w:t>polyetyléntereftalát</w:t>
      </w:r>
      <w:r w:rsidR="568FCC49">
        <w:rPr/>
        <w:t xml:space="preserve">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w:t>
      </w:r>
      <w:r w:rsidR="568FCC49">
        <w:rPr/>
        <w:t>Hassebuddin</w:t>
      </w:r>
      <w:r w:rsidR="568FCC49">
        <w:rPr/>
        <w:t xml:space="preserve">, </w:t>
      </w:r>
      <w:r w:rsidR="568FCC49">
        <w:rPr/>
        <w:t>Santhosh</w:t>
      </w:r>
      <w:r w:rsidR="568FCC49">
        <w:rPr/>
        <w:t xml:space="preserve"> a </w:t>
      </w:r>
      <w:r w:rsidR="568FCC49">
        <w:rPr/>
        <w:t>Shandilya</w:t>
      </w:r>
      <w:r w:rsidR="568FCC49">
        <w:rPr/>
        <w:t>, 2020).</w:t>
      </w:r>
      <w:r w:rsidR="568FCC49">
        <w:rPr/>
        <w:t xml:space="preserve"> </w:t>
      </w:r>
    </w:p>
    <w:p w:rsidRPr="00E31089" w:rsidR="006E386F" w:rsidP="568FCC49" w:rsidRDefault="51450EF3" w14:paraId="2A262AF7" w14:textId="612249E5">
      <w:pPr>
        <w:pStyle w:val="Nadpis3"/>
        <w:ind w:firstLine="0"/>
      </w:pPr>
      <w:bookmarkStart w:name="_Toc1803769440" w:id="1641798935"/>
      <w:r w:rsidR="2C62DFF8">
        <w:rPr/>
        <w:t>1.5.2</w:t>
      </w:r>
      <w:r>
        <w:tab/>
      </w:r>
      <w:r w:rsidR="2C62DFF8">
        <w:rPr/>
        <w:t>Dopravné pásy</w:t>
      </w:r>
      <w:bookmarkEnd w:id="1641798935"/>
      <w:r w:rsidR="2C62DFF8">
        <w:rPr/>
        <w:t xml:space="preserve"> </w:t>
      </w:r>
    </w:p>
    <w:p w:rsidR="133F5097" w:rsidP="133F5097" w:rsidRDefault="11B0CDB3" w14:paraId="2A50911A" w14:textId="53629C4E">
      <w:r w:rsidR="11B0CDB3">
        <w:rPr/>
        <w:t>(</w:t>
      </w:r>
      <w:r w:rsidR="11B0CDB3">
        <w:rPr/>
        <w:t>Bajda</w:t>
      </w:r>
      <w:r w:rsidR="11B0CDB3">
        <w:rPr/>
        <w:t xml:space="preserve"> a </w:t>
      </w:r>
      <w:r w:rsidR="11B0CDB3">
        <w:rPr/>
        <w:t>Hardygóra</w:t>
      </w:r>
      <w:r w:rsidR="11B0CDB3">
        <w:rPr/>
        <w:t xml:space="preserve">, 2021) povedali, že: “dopravné pásy slúžia na </w:t>
      </w:r>
      <w:r w:rsidR="11B0CDB3">
        <w:rPr/>
        <w:t>transportáciu</w:t>
      </w:r>
      <w:r w:rsidR="11B0CDB3">
        <w:rPr/>
        <w:t xml:space="preserve">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w:t>
      </w:r>
    </w:p>
    <w:p w:rsidR="133F5097" w:rsidP="133F5097" w:rsidRDefault="20C0FB8F" w14:paraId="2F6A4E04" w14:textId="639FE136">
      <w:r w:rsidR="0D879D63">
        <w:rPr/>
        <w:t>Autori (</w:t>
      </w:r>
      <w:r w:rsidR="0D879D63">
        <w:rPr/>
        <w:t>Woźniak</w:t>
      </w:r>
      <w:r w:rsidR="0D879D63">
        <w:rPr/>
        <w:t xml:space="preserve"> a </w:t>
      </w:r>
      <w:r w:rsidR="0D879D63">
        <w:rPr/>
        <w:t>Hardygóra</w:t>
      </w:r>
      <w:r w:rsidR="0D879D63">
        <w:rPr/>
        <w:t>,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5FCA6CCE" w:rsidP="5765E740" w:rsidRDefault="5FCA6CCE" w14:paraId="3C01A75E" w14:textId="33ABF659">
      <w:pPr>
        <w:pStyle w:val="Normlny"/>
        <w:rPr>
          <w:noProof w:val="0"/>
          <w:lang w:val="sk-SK"/>
        </w:rPr>
      </w:pPr>
      <w:r w:rsidR="3B09E10A">
        <w:rPr/>
        <w:t>Z predložen</w:t>
      </w:r>
      <w:r w:rsidR="7FFFF327">
        <w:rPr/>
        <w:t>ých</w:t>
      </w:r>
      <w:r w:rsidR="3B09E10A">
        <w:rPr/>
        <w:t xml:space="preserve"> definíci</w:t>
      </w:r>
      <w:r w:rsidR="06DB87FF">
        <w:rPr/>
        <w:t>í jednotlivých autorov</w:t>
      </w:r>
      <w:r w:rsidR="33CBE3FB">
        <w:rPr/>
        <w:t xml:space="preserve"> </w:t>
      </w:r>
      <w:r w:rsidR="3B09E10A">
        <w:rPr/>
        <w:t xml:space="preserve">je jasné, že práve dopravný pás je jeden z najdôležitejších </w:t>
      </w:r>
      <w:r w:rsidR="5AE30C59">
        <w:rPr/>
        <w:t xml:space="preserve">komponentov </w:t>
      </w:r>
      <w:r w:rsidR="2D8C3017">
        <w:rPr/>
        <w:t xml:space="preserve">dopravníka. Okrem prepravy rôzneho typu materiálov zároveň slúži ako podpora pre </w:t>
      </w:r>
      <w:r w:rsidR="7EA450A2">
        <w:rPr/>
        <w:t>prepravovaný materiál</w:t>
      </w:r>
      <w:r w:rsidR="74BF5CC5">
        <w:rPr/>
        <w:t>, zastáva spojovaciu funkciu</w:t>
      </w:r>
      <w:r w:rsidR="7EA450A2">
        <w:rPr/>
        <w:t xml:space="preserve"> </w:t>
      </w:r>
      <w:r w:rsidR="0923EF87">
        <w:rPr/>
        <w:t>a</w:t>
      </w:r>
      <w:r w:rsidR="7EA450A2">
        <w:rPr/>
        <w:t xml:space="preserve"> p</w:t>
      </w:r>
      <w:r w:rsidR="2888159A">
        <w:rPr/>
        <w:t>renáša</w:t>
      </w:r>
      <w:r w:rsidR="01E3C9E6">
        <w:rPr/>
        <w:t xml:space="preserve"> vytváraný</w:t>
      </w:r>
      <w:r w:rsidR="7EA450A2">
        <w:rPr/>
        <w:t xml:space="preserve"> pohon</w:t>
      </w:r>
      <w:r w:rsidR="19F1BC1E">
        <w:rPr/>
        <w:t>.</w:t>
      </w:r>
      <w:r w:rsidR="5214FBDB">
        <w:rPr/>
        <w:t xml:space="preserve"> </w:t>
      </w:r>
      <w:r w:rsidRPr="476B39DA" w:rsidR="5FCA6CCE">
        <w:rPr>
          <w:noProof w:val="0"/>
          <w:lang w:val="sk-SK"/>
        </w:rPr>
        <w:t>Podľa</w:t>
      </w:r>
      <w:r w:rsidRPr="476B39DA" w:rsidR="5FCA6CCE">
        <w:rPr>
          <w:noProof w:val="0"/>
          <w:lang w:val="sk-SK"/>
        </w:rPr>
        <w:t xml:space="preserve"> (HDV </w:t>
      </w:r>
      <w:r w:rsidRPr="476B39DA" w:rsidR="5FCA6CCE">
        <w:rPr>
          <w:noProof w:val="0"/>
          <w:lang w:val="sk-SK"/>
        </w:rPr>
        <w:t>Engineering</w:t>
      </w:r>
      <w:r w:rsidRPr="476B39DA" w:rsidR="5FCA6CCE">
        <w:rPr>
          <w:noProof w:val="0"/>
          <w:lang w:val="sk-SK"/>
        </w:rPr>
        <w:t xml:space="preserve"> </w:t>
      </w:r>
      <w:r w:rsidRPr="476B39DA" w:rsidR="5FCA6CCE">
        <w:rPr>
          <w:noProof w:val="0"/>
          <w:lang w:val="sk-SK"/>
        </w:rPr>
        <w:t>Consulting</w:t>
      </w:r>
      <w:r w:rsidRPr="476B39DA" w:rsidR="5FCA6CCE">
        <w:rPr>
          <w:noProof w:val="0"/>
          <w:lang w:val="sk-SK"/>
        </w:rPr>
        <w:t xml:space="preserve">, 2013) </w:t>
      </w:r>
      <w:r w:rsidRPr="476B39DA" w:rsidR="1F56D08D">
        <w:rPr>
          <w:noProof w:val="0"/>
          <w:lang w:val="sk-SK"/>
        </w:rPr>
        <w:t>rozdeľujeme</w:t>
      </w:r>
      <w:r w:rsidRPr="476B39DA" w:rsidR="5FCA6CCE">
        <w:rPr>
          <w:noProof w:val="0"/>
          <w:lang w:val="sk-SK"/>
        </w:rPr>
        <w:t xml:space="preserve"> </w:t>
      </w:r>
      <w:r w:rsidRPr="476B39DA" w:rsidR="5FCA6CCE">
        <w:rPr>
          <w:noProof w:val="0"/>
          <w:lang w:val="sk-SK"/>
        </w:rPr>
        <w:t>pásy</w:t>
      </w:r>
      <w:r w:rsidRPr="476B39DA" w:rsidR="5FCA6CCE">
        <w:rPr>
          <w:noProof w:val="0"/>
          <w:lang w:val="sk-SK"/>
        </w:rPr>
        <w:t xml:space="preserve"> </w:t>
      </w:r>
      <w:r w:rsidRPr="476B39DA" w:rsidR="5FCA6CCE">
        <w:rPr>
          <w:noProof w:val="0"/>
          <w:lang w:val="sk-SK"/>
        </w:rPr>
        <w:t>na</w:t>
      </w:r>
      <w:r w:rsidRPr="476B39DA" w:rsidR="5FCA6CCE">
        <w:rPr>
          <w:noProof w:val="0"/>
          <w:lang w:val="sk-SK"/>
        </w:rPr>
        <w:t xml:space="preserve"> </w:t>
      </w:r>
      <w:r w:rsidRPr="476B39DA" w:rsidR="5FCA6CCE">
        <w:rPr>
          <w:noProof w:val="0"/>
          <w:lang w:val="sk-SK"/>
        </w:rPr>
        <w:t>tieto</w:t>
      </w:r>
      <w:r w:rsidRPr="476B39DA" w:rsidR="5FCA6CCE">
        <w:rPr>
          <w:noProof w:val="0"/>
          <w:lang w:val="sk-SK"/>
        </w:rPr>
        <w:t xml:space="preserve"> typy:</w:t>
      </w:r>
    </w:p>
    <w:p w:rsidR="5FCA6CCE" w:rsidP="5765E740" w:rsidRDefault="5FCA6CCE" w14:paraId="2CCB88BD" w14:textId="0FAF6671">
      <w:pPr>
        <w:pStyle w:val="Odsekzoznamu"/>
        <w:numPr>
          <w:ilvl w:val="0"/>
          <w:numId w:val="66"/>
        </w:numPr>
        <w:rPr>
          <w:noProof w:val="0"/>
          <w:lang w:val="sk-SK"/>
        </w:rPr>
      </w:pPr>
      <w:r w:rsidRPr="5765E740" w:rsidR="5FCA6CCE">
        <w:rPr>
          <w:noProof w:val="0"/>
          <w:lang w:val="sk-SK"/>
        </w:rPr>
        <w:t>Dopravné</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5FCA6CCE" w:rsidP="5765E740" w:rsidRDefault="5FCA6CCE" w14:paraId="281FA8DB" w14:textId="67299EDB">
      <w:pPr>
        <w:pStyle w:val="Odsekzoznamu"/>
        <w:numPr>
          <w:ilvl w:val="0"/>
          <w:numId w:val="66"/>
        </w:numPr>
        <w:rPr>
          <w:noProof w:val="0"/>
          <w:lang w:val="sk-SK"/>
        </w:rPr>
      </w:pPr>
      <w:r w:rsidRPr="5765E740" w:rsidR="5FCA6CCE">
        <w:rPr>
          <w:noProof w:val="0"/>
          <w:lang w:val="sk-SK"/>
        </w:rPr>
        <w:t>Pohonné</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5FCA6CCE" w:rsidP="5765E740" w:rsidRDefault="5FCA6CCE" w14:paraId="1C28848D" w14:textId="1AFE8445">
      <w:pPr>
        <w:pStyle w:val="Odsekzoznamu"/>
        <w:numPr>
          <w:ilvl w:val="0"/>
          <w:numId w:val="66"/>
        </w:numPr>
        <w:rPr>
          <w:noProof w:val="0"/>
          <w:lang w:val="sk-SK"/>
        </w:rPr>
      </w:pPr>
      <w:r w:rsidRPr="5765E740" w:rsidR="5FCA6CCE">
        <w:rPr>
          <w:noProof w:val="0"/>
          <w:lang w:val="sk-SK"/>
        </w:rPr>
        <w:t>Modulárne</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13D654EA" w:rsidP="5765E740" w:rsidRDefault="13D654EA" w14:paraId="42652A4F" w14:textId="4BBF888A">
      <w:pPr>
        <w:pStyle w:val="Odsekzoznamu"/>
        <w:numPr>
          <w:ilvl w:val="0"/>
          <w:numId w:val="66"/>
        </w:numPr>
        <w:rPr>
          <w:noProof w:val="0"/>
          <w:lang w:val="sk-SK"/>
        </w:rPr>
      </w:pPr>
      <w:r w:rsidRPr="5765E740" w:rsidR="13D654EA">
        <w:rPr>
          <w:noProof w:val="0"/>
          <w:lang w:val="sk-SK"/>
        </w:rPr>
        <w:t>Krokové</w:t>
      </w:r>
      <w:r w:rsidRPr="5765E740" w:rsidR="13D654EA">
        <w:rPr>
          <w:noProof w:val="0"/>
          <w:lang w:val="sk-SK"/>
        </w:rPr>
        <w:t xml:space="preserve"> </w:t>
      </w:r>
      <w:r w:rsidRPr="5765E740" w:rsidR="13D654EA">
        <w:rPr>
          <w:noProof w:val="0"/>
          <w:lang w:val="sk-SK"/>
        </w:rPr>
        <w:t>pásy</w:t>
      </w:r>
      <w:r w:rsidRPr="5765E740" w:rsidR="13D654EA">
        <w:rPr>
          <w:noProof w:val="0"/>
          <w:lang w:val="sk-SK"/>
        </w:rPr>
        <w:t>,</w:t>
      </w:r>
    </w:p>
    <w:p w:rsidR="13D654EA" w:rsidP="476B39DA" w:rsidRDefault="13D654EA" w14:paraId="1D7E790E" w14:textId="2032E440">
      <w:pPr>
        <w:pStyle w:val="Odsekzoznamu"/>
        <w:numPr>
          <w:ilvl w:val="0"/>
          <w:numId w:val="66"/>
        </w:numPr>
        <w:rPr>
          <w:noProof w:val="0"/>
          <w:lang w:val="sk-SK"/>
        </w:rPr>
      </w:pPr>
      <w:r w:rsidRPr="476B39DA" w:rsidR="13D654EA">
        <w:rPr>
          <w:noProof w:val="0"/>
          <w:lang w:val="sk-SK"/>
        </w:rPr>
        <w:t>Dopravné</w:t>
      </w:r>
      <w:r w:rsidRPr="476B39DA" w:rsidR="13D654EA">
        <w:rPr>
          <w:noProof w:val="0"/>
          <w:lang w:val="sk-SK"/>
        </w:rPr>
        <w:t xml:space="preserve"> </w:t>
      </w:r>
      <w:r w:rsidRPr="476B39DA" w:rsidR="13D654EA">
        <w:rPr>
          <w:noProof w:val="0"/>
          <w:lang w:val="sk-SK"/>
        </w:rPr>
        <w:t>pásy</w:t>
      </w:r>
      <w:r w:rsidRPr="476B39DA" w:rsidR="13D654EA">
        <w:rPr>
          <w:noProof w:val="0"/>
          <w:lang w:val="sk-SK"/>
        </w:rPr>
        <w:t xml:space="preserve"> pre </w:t>
      </w:r>
      <w:r w:rsidRPr="476B39DA" w:rsidR="13D654EA">
        <w:rPr>
          <w:noProof w:val="0"/>
          <w:lang w:val="sk-SK"/>
        </w:rPr>
        <w:t>brúsky</w:t>
      </w:r>
      <w:r w:rsidRPr="476B39DA" w:rsidR="13D654EA">
        <w:rPr>
          <w:noProof w:val="0"/>
          <w:lang w:val="sk-SK"/>
        </w:rPr>
        <w:t>.</w:t>
      </w:r>
    </w:p>
    <w:p w:rsidR="6CEC3938" w:rsidP="476B39DA" w:rsidRDefault="6CEC3938" w14:paraId="0E651F49" w14:textId="2399041A">
      <w:pPr>
        <w:pStyle w:val="Normlny"/>
        <w:ind w:left="0" w:firstLine="0"/>
      </w:pPr>
    </w:p>
    <w:p w:rsidR="3FF5B12B" w:rsidP="525FDE11" w:rsidRDefault="3FF5B12B" w14:paraId="72419DAA" w14:textId="09E89F8F">
      <w:pPr>
        <w:pStyle w:val="Normlny"/>
        <w:ind w:left="0" w:firstLine="680"/>
        <w:rPr>
          <w:i w:val="1"/>
          <w:iCs w:val="1"/>
          <w:noProof w:val="0"/>
          <w:lang w:val="sk-SK"/>
        </w:rPr>
      </w:pPr>
      <w:r w:rsidRPr="525FDE11" w:rsidR="3FF5B12B">
        <w:rPr>
          <w:i w:val="1"/>
          <w:iCs w:val="1"/>
          <w:noProof w:val="0"/>
          <w:lang w:val="sk-SK"/>
        </w:rPr>
        <w:t>Modulárne dopravné pásy</w:t>
      </w:r>
    </w:p>
    <w:p w:rsidR="525FDE11" w:rsidP="525FDE11" w:rsidRDefault="525FDE11" w14:paraId="11A7174B" w14:textId="74F27B20">
      <w:pPr>
        <w:pStyle w:val="Normlny"/>
        <w:ind w:left="0" w:firstLine="0"/>
        <w:rPr>
          <w:i w:val="1"/>
          <w:iCs w:val="1"/>
          <w:noProof w:val="0"/>
          <w:lang w:val="sk-SK"/>
        </w:rPr>
      </w:pPr>
    </w:p>
    <w:p w:rsidR="3FF5B12B" w:rsidP="525FDE11" w:rsidRDefault="3FF5B12B" w14:paraId="0D5942C1" w14:textId="0EFDD675">
      <w:pPr>
        <w:pStyle w:val="Normlny"/>
        <w:ind w:left="0" w:firstLine="680"/>
        <w:rPr>
          <w:noProof w:val="0"/>
          <w:lang w:val="sk-SK"/>
        </w:rPr>
      </w:pPr>
      <w:r w:rsidRPr="525FDE11" w:rsidR="6B1394EF">
        <w:rPr>
          <w:noProof w:val="0"/>
          <w:lang w:val="sk-SK"/>
        </w:rPr>
        <w:t>Plastové modulárne dopravné pásy sú v priemysle používané v širokej miere ako efektívny prostriedok na prepravu a podporu materi</w:t>
      </w:r>
      <w:r w:rsidRPr="525FDE11" w:rsidR="653130AD">
        <w:rPr>
          <w:noProof w:val="0"/>
          <w:lang w:val="sk-SK"/>
        </w:rPr>
        <w:t xml:space="preserve">álu. Hlavné výhody týchto pásov sú schopnosť zakrivenia dopravnej </w:t>
      </w:r>
      <w:r w:rsidRPr="525FDE11" w:rsidR="3C680B2B">
        <w:rPr>
          <w:noProof w:val="0"/>
          <w:lang w:val="sk-SK"/>
        </w:rPr>
        <w:t xml:space="preserve">trajektórie, ľahkosť, mechanická a chemická pevnosť, pružnosť a jednoduchá údržba. </w:t>
      </w:r>
      <w:r w:rsidRPr="525FDE11" w:rsidR="685D5F52">
        <w:rPr>
          <w:noProof w:val="0"/>
          <w:lang w:val="sk-SK"/>
        </w:rPr>
        <w:t>Vďaka ich konštrukcií sú celkovo vhodné vo vlhkých prost</w:t>
      </w:r>
      <w:r w:rsidRPr="525FDE11" w:rsidR="2ABFCEF8">
        <w:rPr>
          <w:noProof w:val="0"/>
          <w:lang w:val="sk-SK"/>
        </w:rPr>
        <w:t xml:space="preserve">rediach, potravinárstve a v chemických odvetviach. Konštrukcia modulárnych pásov je tvorená </w:t>
      </w:r>
      <w:r w:rsidRPr="525FDE11" w:rsidR="2D67CB7B">
        <w:rPr>
          <w:noProof w:val="0"/>
          <w:lang w:val="sk-SK"/>
        </w:rPr>
        <w:t>viacerými článkami, ktoré sú navzájom spojené klinom</w:t>
      </w:r>
      <w:r w:rsidRPr="525FDE11" w:rsidR="5FC4C573">
        <w:rPr>
          <w:noProof w:val="0"/>
          <w:lang w:val="sk-SK"/>
        </w:rPr>
        <w:t xml:space="preserve"> alebo osovým čapom (</w:t>
      </w:r>
      <w:r w:rsidRPr="525FDE11" w:rsidR="5FC4C573">
        <w:rPr>
          <w:noProof w:val="0"/>
          <w:lang w:val="sk-SK"/>
        </w:rPr>
        <w:t>Sanchez-</w:t>
      </w:r>
      <w:r w:rsidRPr="525FDE11" w:rsidR="0DAE484D">
        <w:rPr>
          <w:noProof w:val="0"/>
          <w:lang w:val="sk-SK"/>
        </w:rPr>
        <w:t>Caballera</w:t>
      </w:r>
      <w:r w:rsidRPr="525FDE11" w:rsidR="0DAE484D">
        <w:rPr>
          <w:noProof w:val="0"/>
          <w:lang w:val="sk-SK"/>
        </w:rPr>
        <w:t xml:space="preserve"> a spol., 2018</w:t>
      </w:r>
      <w:r w:rsidRPr="525FDE11" w:rsidR="5FC4C573">
        <w:rPr>
          <w:noProof w:val="0"/>
          <w:lang w:val="sk-SK"/>
        </w:rPr>
        <w:t>).</w:t>
      </w:r>
    </w:p>
    <w:p w:rsidR="25807315" w:rsidP="568FCC49" w:rsidRDefault="51450EF3" w14:paraId="63B58C63" w14:textId="46B7293A">
      <w:pPr>
        <w:pStyle w:val="Nadpis2"/>
      </w:pPr>
      <w:bookmarkStart w:name="_Toc636669580" w:id="1219976332"/>
      <w:r w:rsidR="2C62DFF8">
        <w:rPr/>
        <w:t>1.6</w:t>
      </w:r>
      <w:r>
        <w:tab/>
      </w:r>
      <w:r w:rsidR="2C62DFF8">
        <w:rPr/>
        <w:t>Related Works</w:t>
      </w:r>
      <w:bookmarkEnd w:id="1219976332"/>
    </w:p>
    <w:p w:rsidR="25807315" w:rsidP="25807315" w:rsidRDefault="20C0FB8F" w14:paraId="7A7B26D1" w14:textId="7C833493">
      <w:r>
        <w:t>V podkapitole s názvom “related work”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ind w:firstLine="0"/>
      </w:pPr>
    </w:p>
    <w:p w:rsidR="19713373" w:rsidP="525FDE11" w:rsidRDefault="568FCC49" w14:paraId="7F3AA270" w14:textId="770445F3">
      <w:pPr>
        <w:rPr>
          <w:i w:val="1"/>
          <w:iCs w:val="1"/>
        </w:rPr>
      </w:pPr>
      <w:r w:rsidRPr="525FDE11" w:rsidR="568FCC49">
        <w:rPr>
          <w:i w:val="1"/>
          <w:iCs w:val="1"/>
        </w:rPr>
        <w:t xml:space="preserve">Design and </w:t>
      </w:r>
      <w:r w:rsidRPr="525FDE11" w:rsidR="568FCC49">
        <w:rPr>
          <w:i w:val="1"/>
          <w:iCs w:val="1"/>
        </w:rPr>
        <w:t>development</w:t>
      </w:r>
      <w:r w:rsidRPr="525FDE11" w:rsidR="568FCC49">
        <w:rPr>
          <w:i w:val="1"/>
          <w:iCs w:val="1"/>
        </w:rPr>
        <w:t xml:space="preserve"> of </w:t>
      </w:r>
      <w:r w:rsidRPr="525FDE11" w:rsidR="568FCC49">
        <w:rPr>
          <w:i w:val="1"/>
          <w:iCs w:val="1"/>
        </w:rPr>
        <w:t>colour</w:t>
      </w:r>
      <w:r w:rsidRPr="525FDE11" w:rsidR="568FCC49">
        <w:rPr>
          <w:i w:val="1"/>
          <w:iCs w:val="1"/>
        </w:rPr>
        <w:t xml:space="preserve"> </w:t>
      </w:r>
      <w:r w:rsidRPr="525FDE11" w:rsidR="568FCC49">
        <w:rPr>
          <w:i w:val="1"/>
          <w:iCs w:val="1"/>
        </w:rPr>
        <w:t>sorting</w:t>
      </w:r>
      <w:r w:rsidRPr="525FDE11" w:rsidR="568FCC49">
        <w:rPr>
          <w:i w:val="1"/>
          <w:iCs w:val="1"/>
        </w:rPr>
        <w:t xml:space="preserve"> robot</w:t>
      </w:r>
    </w:p>
    <w:p w:rsidR="525FDE11" w:rsidP="525FDE11" w:rsidRDefault="525FDE11" w14:paraId="3027F512" w14:textId="3B32A529">
      <w:pPr>
        <w:pStyle w:val="Normlny"/>
        <w:rPr>
          <w:i w:val="1"/>
          <w:iCs w:val="1"/>
        </w:rPr>
      </w:pPr>
    </w:p>
    <w:p w:rsidR="25807315" w:rsidP="25807315" w:rsidRDefault="19713373" w14:paraId="5DFDC17E" w14:textId="31A142A1">
      <w: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19713373" w14:paraId="598C13EC" w14:textId="564953E1">
      <w:pPr>
        <w:pStyle w:val="Odsekzoznamu"/>
        <w:numPr>
          <w:ilvl w:val="0"/>
          <w:numId w:val="7"/>
        </w:numPr>
      </w:pPr>
      <w:r w:rsidRPr="19713373">
        <w:t>Rýchlosť,</w:t>
      </w:r>
    </w:p>
    <w:p w:rsidR="25807315" w:rsidP="19713373" w:rsidRDefault="19713373" w14:paraId="5934546E" w14:textId="7D533EEB">
      <w:pPr>
        <w:pStyle w:val="Odsekzoznamu"/>
        <w:numPr>
          <w:ilvl w:val="0"/>
          <w:numId w:val="7"/>
        </w:numPr>
      </w:pPr>
      <w:r w:rsidRPr="19713373">
        <w:t>Presnosť,</w:t>
      </w:r>
    </w:p>
    <w:p w:rsidR="25807315" w:rsidP="568FCC49" w:rsidRDefault="568FCC49" w14:paraId="181C335B" w14:textId="444897AF">
      <w:pPr>
        <w:pStyle w:val="Odsekzoznamu"/>
        <w:numPr>
          <w:ilvl w:val="0"/>
          <w:numId w:val="7"/>
        </w:numPr>
      </w:pPr>
      <w:r w:rsidRPr="568FCC49">
        <w:t>Cena.</w:t>
      </w:r>
    </w:p>
    <w:p w:rsidR="568FCC49" w:rsidP="568FCC49" w:rsidRDefault="568FCC49" w14:paraId="41ED146A" w14:textId="2D240F7B">
      <w:pPr>
        <w:ind w:firstLine="0"/>
      </w:pPr>
    </w:p>
    <w:p w:rsidR="25807315" w:rsidP="19713373" w:rsidRDefault="19713373" w14:paraId="7B435335" w14:textId="3FE229B0">
      <w:r>
        <w:t>Ciele projektu pritom zhrnuli v nasledujúcich bodoch:</w:t>
      </w:r>
    </w:p>
    <w:p w:rsidR="19713373" w:rsidP="19713373" w:rsidRDefault="19713373" w14:paraId="06C0F2D6" w14:textId="2856F834">
      <w:pPr>
        <w:pStyle w:val="Odsekzoznamu"/>
        <w:numPr>
          <w:ilvl w:val="0"/>
          <w:numId w:val="8"/>
        </w:numPr>
        <w:rPr/>
      </w:pPr>
      <w:r w:rsidR="19713373">
        <w:rPr/>
        <w:t>Napísať kód, ktorý bude slúžiť na detekciu farby objektu a následne aj jeho roztriedenie.</w:t>
      </w:r>
    </w:p>
    <w:p w:rsidR="19713373" w:rsidP="19713373" w:rsidRDefault="19713373" w14:paraId="2AE4C8AF" w14:textId="1241A4D6">
      <w:pPr>
        <w:pStyle w:val="Odsekzoznamu"/>
        <w:numPr>
          <w:ilvl w:val="0"/>
          <w:numId w:val="8"/>
        </w:numPr>
      </w:pPr>
      <w:r w:rsidRPr="19713373">
        <w:t>Prepojiť kód na detekciu a triedenie, senzory a servo motor s mikrokontrolérom.</w:t>
      </w:r>
    </w:p>
    <w:p w:rsidR="19713373" w:rsidP="19713373" w:rsidRDefault="19713373" w14:paraId="3A385CE1" w14:textId="364687DC">
      <w:pPr>
        <w:pStyle w:val="Odsekzoznamu"/>
        <w:numPr>
          <w:ilvl w:val="0"/>
          <w:numId w:val="8"/>
        </w:numPr>
      </w:pPr>
      <w:r w:rsidRPr="19713373">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8"/>
        </w:numPr>
      </w:pPr>
      <w:r w:rsidRPr="19713373">
        <w:t xml:space="preserve">Roztriediť objekty podľa ich príslušnej farby na určené miesta. </w:t>
      </w:r>
    </w:p>
    <w:p w:rsidR="19713373" w:rsidP="19713373" w:rsidRDefault="19713373" w14:paraId="3C5BF8C7" w14:textId="76587A20">
      <w:pPr>
        <w:ind w:firstLine="0"/>
      </w:pPr>
    </w:p>
    <w:bookmarkEnd w:id="104"/>
    <w:bookmarkEnd w:id="105"/>
    <w:bookmarkEnd w:id="106"/>
    <w:bookmarkEnd w:id="107"/>
    <w:bookmarkEnd w:id="108"/>
    <w:bookmarkEnd w:id="109"/>
    <w:p w:rsidR="58EC55A4" w:rsidP="58EC55A4" w:rsidRDefault="58EC55A4" w14:paraId="0E4B45AF" w14:textId="2276BBCD">
      <w:pPr/>
      <w:r w:rsidR="25B3903F">
        <w:rPr/>
        <w:t xml:space="preserve">Na vývoj projektu autori použili </w:t>
      </w:r>
      <w:r w:rsidR="25B3903F">
        <w:rPr/>
        <w:t>mikrokontrolér</w:t>
      </w:r>
      <w:r w:rsidR="25B3903F">
        <w:rPr/>
        <w:t xml:space="preserve"> </w:t>
      </w:r>
      <w:r w:rsidR="25B3903F">
        <w:rPr/>
        <w:t>Arduino</w:t>
      </w:r>
      <w:r w:rsidR="25B3903F">
        <w:rPr/>
        <w:t xml:space="preserve"> UNO, senzor farby TCS3200D a SG90 </w:t>
      </w:r>
      <w:r w:rsidR="25B3903F">
        <w:rPr/>
        <w:t>servo</w:t>
      </w:r>
      <w:r w:rsidR="25B3903F">
        <w:rPr/>
        <w:t xml:space="preserve"> motor. Senzor farby pracuje na princípe RGB modelu. Senzor zachytáva vlnovú dĺžku svetla, ktorú následne posiela do </w:t>
      </w:r>
      <w:r w:rsidR="25B3903F">
        <w:rPr/>
        <w:t>arduina</w:t>
      </w:r>
      <w:r w:rsidR="25B3903F">
        <w:rPr/>
        <w:t xml:space="preserve">. Na základe napísaného kódu sa </w:t>
      </w:r>
      <w:r w:rsidR="25B3903F">
        <w:rPr/>
        <w:t>arduino</w:t>
      </w:r>
      <w:r w:rsidR="25B3903F">
        <w:rPr/>
        <w:t xml:space="preserve"> rozhodne o akú farbu sa jedná a podľa toho vykoná ďalšie úkony.</w:t>
      </w:r>
    </w:p>
    <w:p w:rsidR="65CC810F" w:rsidP="476B39DA" w:rsidRDefault="65CC810F" w14:paraId="71D98A8D" w14:textId="40488DF5">
      <w:pPr>
        <w:pStyle w:val="Normlny"/>
      </w:pPr>
      <w:r w:rsidR="65CC810F">
        <w:rPr/>
        <w:t>Vo výsledkoch tejto práce sa autori vyjadrujú k dosiahnutým výsledkom. V rámci testovania zistili, že vytvorený triediaci robot má inú presno</w:t>
      </w:r>
      <w:r w:rsidR="0340B625">
        <w:rPr/>
        <w:t>sť triedenia vo vnútri a vonku</w:t>
      </w:r>
      <w:r w:rsidR="443AAFAF">
        <w:rPr/>
        <w:t>. Konkrétne výsledky testovania presnosti vložili vo svojej práci do tabuľky. Ďalej boli identi</w:t>
      </w:r>
      <w:r w:rsidR="27A51B5B">
        <w:rPr/>
        <w:t>fikované možné vylepšenia, ktoré by mohli zvýšiť kvalitu robota.</w:t>
      </w:r>
      <w:r w:rsidR="41847A12">
        <w:rPr/>
        <w:t xml:space="preserve"> Záver projektu hovorí o úspešnom dosiahnutí všetkých stanovených cieľov.</w:t>
      </w:r>
    </w:p>
    <w:p w:rsidR="141B076B" w:rsidP="525FDE11" w:rsidRDefault="141B076B" w14:paraId="53E111CA" w14:textId="1D00601F">
      <w:pPr>
        <w:pStyle w:val="Normlny"/>
      </w:pPr>
      <w:r w:rsidR="141B076B">
        <w:rPr/>
        <w:t>Nedostatky tejto práce spočívajú</w:t>
      </w:r>
      <w:r w:rsidR="4D1535FF">
        <w:rPr/>
        <w:t xml:space="preserve"> v absencií </w:t>
      </w:r>
      <w:r w:rsidR="0FABA0E9">
        <w:rPr/>
        <w:t xml:space="preserve">spracovania dát. Obor spracovania veľkých dát je jeden z kľúčových </w:t>
      </w:r>
      <w:r w:rsidR="14C2F183">
        <w:rPr/>
        <w:t>pilierov, na ktorom stojí princíp internetu vecí, preto je veľmi dôležité využívať technológie, ktoré prispievajú k ich</w:t>
      </w:r>
      <w:r w:rsidR="45BA09F5">
        <w:rPr/>
        <w:t xml:space="preserve"> zhromažďovaniu a manipulácií. Nápad na vylepšenie tejto práce </w:t>
      </w:r>
      <w:r w:rsidR="7B49AFB3">
        <w:rPr/>
        <w:t xml:space="preserve">by mohol byť práve zameraný na zbieranie a ukladanie nameraných dát. Dáta by sa ukladali do vybranej databázy a následne by </w:t>
      </w:r>
      <w:r w:rsidR="65862396">
        <w:rPr/>
        <w:t>používateľ bol schopný vidieť výsledky tento práce v používateľskom prostredí.</w:t>
      </w:r>
    </w:p>
    <w:p w:rsidR="525FDE11" w:rsidP="525FDE11" w:rsidRDefault="525FDE11" w14:paraId="4BB0A641" w14:textId="67542307">
      <w:pPr>
        <w:pStyle w:val="Normlny"/>
      </w:pPr>
    </w:p>
    <w:p w:rsidR="1E9405DC" w:rsidP="525FDE11" w:rsidRDefault="1E9405DC" w14:paraId="703EF191" w14:textId="1487C0D3">
      <w:pPr>
        <w:pStyle w:val="Normlny"/>
        <w:rPr>
          <w:i w:val="1"/>
          <w:iCs w:val="1"/>
        </w:rPr>
      </w:pPr>
      <w:r w:rsidRPr="525FDE11" w:rsidR="1E9405DC">
        <w:rPr>
          <w:i w:val="1"/>
          <w:iCs w:val="1"/>
        </w:rPr>
        <w:t>Arduino</w:t>
      </w:r>
      <w:r w:rsidRPr="525FDE11" w:rsidR="1E9405DC">
        <w:rPr>
          <w:i w:val="1"/>
          <w:iCs w:val="1"/>
        </w:rPr>
        <w:t xml:space="preserve"> </w:t>
      </w:r>
      <w:r w:rsidRPr="525FDE11" w:rsidR="1E9405DC">
        <w:rPr>
          <w:i w:val="1"/>
          <w:iCs w:val="1"/>
        </w:rPr>
        <w:t>Color</w:t>
      </w:r>
      <w:r w:rsidRPr="525FDE11" w:rsidR="1E9405DC">
        <w:rPr>
          <w:i w:val="1"/>
          <w:iCs w:val="1"/>
        </w:rPr>
        <w:t xml:space="preserve"> </w:t>
      </w:r>
      <w:r w:rsidRPr="525FDE11" w:rsidR="1E9405DC">
        <w:rPr>
          <w:i w:val="1"/>
          <w:iCs w:val="1"/>
        </w:rPr>
        <w:t>Sorter</w:t>
      </w:r>
      <w:r w:rsidRPr="525FDE11" w:rsidR="1E9405DC">
        <w:rPr>
          <w:i w:val="1"/>
          <w:iCs w:val="1"/>
        </w:rPr>
        <w:t xml:space="preserve"> Project</w:t>
      </w:r>
    </w:p>
    <w:p w:rsidR="525FDE11" w:rsidP="525FDE11" w:rsidRDefault="525FDE11" w14:paraId="39A1BCC8" w14:textId="0F7EF9E1">
      <w:pPr>
        <w:pStyle w:val="Normlny"/>
        <w:rPr>
          <w:i w:val="1"/>
          <w:iCs w:val="1"/>
        </w:rPr>
      </w:pPr>
    </w:p>
    <w:p w:rsidR="476B39DA" w:rsidP="476B39DA" w:rsidRDefault="476B39DA" w14:paraId="0E39FBA0" w14:textId="62438335">
      <w:pPr>
        <w:pStyle w:val="Normlny"/>
      </w:pPr>
      <w:r w:rsidR="4E6CC7BE">
        <w:rPr/>
        <w:t>Ako ďalšiu prácu na porovnanie sme si vybrali projekt zo stránky howtomechatronics.com</w:t>
      </w:r>
      <w:r w:rsidR="25D8D005">
        <w:rPr/>
        <w:t xml:space="preserve"> (</w:t>
      </w:r>
      <w:r w:rsidR="25D8D005">
        <w:rPr/>
        <w:t>How</w:t>
      </w:r>
      <w:r w:rsidR="25D8D005">
        <w:rPr/>
        <w:t xml:space="preserve"> to </w:t>
      </w:r>
      <w:r w:rsidR="25D8D005">
        <w:rPr/>
        <w:t>Mechatronics</w:t>
      </w:r>
      <w:r w:rsidR="25D8D005">
        <w:rPr/>
        <w:t>, 2016).</w:t>
      </w:r>
      <w:r w:rsidR="3C1FA2A3">
        <w:rPr/>
        <w:t xml:space="preserve"> Tento projekt je zameraný na tvorbu modelu automatického triediča</w:t>
      </w:r>
      <w:r w:rsidR="6A41CF8F">
        <w:rPr/>
        <w:t xml:space="preserve">, ktorý za pomoci </w:t>
      </w:r>
      <w:r w:rsidR="6A41CF8F">
        <w:rPr/>
        <w:t>mikrokontroléra</w:t>
      </w:r>
      <w:r w:rsidR="6A41CF8F">
        <w:rPr/>
        <w:t xml:space="preserve"> </w:t>
      </w:r>
      <w:r w:rsidR="6A41CF8F">
        <w:rPr/>
        <w:t>Arduino</w:t>
      </w:r>
      <w:r w:rsidR="6A41CF8F">
        <w:rPr/>
        <w:t xml:space="preserve"> </w:t>
      </w:r>
      <w:r w:rsidR="6A41CF8F">
        <w:rPr/>
        <w:t>Nano</w:t>
      </w:r>
      <w:r w:rsidR="6A41CF8F">
        <w:rPr/>
        <w:t xml:space="preserve"> a senzora farby TCS3200</w:t>
      </w:r>
      <w:r w:rsidR="0234E363">
        <w:rPr/>
        <w:t xml:space="preserve"> triedi primárne farebné lentilky</w:t>
      </w:r>
      <w:r w:rsidR="7C91F3B5">
        <w:rPr/>
        <w:t xml:space="preserve">. Princíp </w:t>
      </w:r>
      <w:r w:rsidR="71914AB6">
        <w:rPr/>
        <w:t>fungovania triediča autor opísal v nasledujúcich bodoch:</w:t>
      </w:r>
    </w:p>
    <w:p w:rsidR="476B39DA" w:rsidP="525FDE11" w:rsidRDefault="476B39DA" w14:paraId="04448E7C" w14:textId="4385D29B">
      <w:pPr>
        <w:pStyle w:val="Odsekzoznamu"/>
        <w:numPr>
          <w:ilvl w:val="0"/>
          <w:numId w:val="69"/>
        </w:numPr>
        <w:rPr/>
      </w:pPr>
      <w:r w:rsidR="2EA8A495">
        <w:rPr/>
        <w:t xml:space="preserve">Ako prvé sa </w:t>
      </w:r>
      <w:r w:rsidR="2EA8A495">
        <w:rPr/>
        <w:t>lentilky</w:t>
      </w:r>
      <w:r w:rsidR="2EA8A495">
        <w:rPr/>
        <w:t>, ktoré sú vložen</w:t>
      </w:r>
      <w:r w:rsidR="10871D14">
        <w:rPr/>
        <w:t xml:space="preserve">é do zásobníka, spustia na plochu pripojenú na prvý </w:t>
      </w:r>
      <w:r w:rsidR="10871D14">
        <w:rPr/>
        <w:t>servo</w:t>
      </w:r>
      <w:r w:rsidR="10871D14">
        <w:rPr/>
        <w:t xml:space="preserve"> motor</w:t>
      </w:r>
      <w:r w:rsidR="1AE081A3">
        <w:rPr/>
        <w:t>,</w:t>
      </w:r>
    </w:p>
    <w:p w:rsidR="476B39DA" w:rsidP="525FDE11" w:rsidRDefault="476B39DA" w14:paraId="45B1FC7C" w14:textId="2873D2AD">
      <w:pPr>
        <w:pStyle w:val="Odsekzoznamu"/>
        <w:numPr>
          <w:ilvl w:val="0"/>
          <w:numId w:val="69"/>
        </w:numPr>
        <w:rPr/>
      </w:pPr>
      <w:r w:rsidR="1AE081A3">
        <w:rPr/>
        <w:t>Servo</w:t>
      </w:r>
      <w:r w:rsidR="1AE081A3">
        <w:rPr/>
        <w:t xml:space="preserve"> motor následne otočí plochu s </w:t>
      </w:r>
      <w:r w:rsidR="1AE081A3">
        <w:rPr/>
        <w:t>lentilkou</w:t>
      </w:r>
      <w:r w:rsidR="1AE081A3">
        <w:rPr/>
        <w:t xml:space="preserve"> pod senzor farby, ktorý zistí farbu predmetu</w:t>
      </w:r>
      <w:r w:rsidR="2EC0CAC7">
        <w:rPr/>
        <w:t>,</w:t>
      </w:r>
    </w:p>
    <w:p w:rsidR="476B39DA" w:rsidP="525FDE11" w:rsidRDefault="476B39DA" w14:paraId="1AAE82E0" w14:textId="18846177">
      <w:pPr>
        <w:pStyle w:val="Odsekzoznamu"/>
        <w:numPr>
          <w:ilvl w:val="0"/>
          <w:numId w:val="69"/>
        </w:numPr>
        <w:rPr/>
      </w:pPr>
      <w:r w:rsidR="70F05D2B">
        <w:rPr/>
        <w:t xml:space="preserve">Na základe zistenej farby sa druhý </w:t>
      </w:r>
      <w:r w:rsidR="70F05D2B">
        <w:rPr/>
        <w:t>servo</w:t>
      </w:r>
      <w:r w:rsidR="70F05D2B">
        <w:rPr/>
        <w:t xml:space="preserve"> motor otočí na príslušn</w:t>
      </w:r>
      <w:r w:rsidR="40B88E37">
        <w:rPr/>
        <w:t xml:space="preserve">ú pozíciu a prvý </w:t>
      </w:r>
      <w:r w:rsidR="40B88E37">
        <w:rPr/>
        <w:t>servo</w:t>
      </w:r>
      <w:r w:rsidR="40B88E37">
        <w:rPr/>
        <w:t xml:space="preserve"> motor znova otočí plochu</w:t>
      </w:r>
      <w:r w:rsidR="21C8E433">
        <w:rPr/>
        <w:t xml:space="preserve"> a </w:t>
      </w:r>
      <w:r w:rsidR="21C8E433">
        <w:rPr/>
        <w:t>lentilka</w:t>
      </w:r>
      <w:r w:rsidR="21C8E433">
        <w:rPr/>
        <w:t xml:space="preserve"> prepadne cez otvor na vodiacu lištu.</w:t>
      </w:r>
    </w:p>
    <w:p w:rsidR="476B39DA" w:rsidP="525FDE11" w:rsidRDefault="476B39DA" w14:paraId="5384C134" w14:textId="53BBA342">
      <w:pPr>
        <w:pStyle w:val="Normlny"/>
        <w:ind w:left="0" w:firstLine="0"/>
      </w:pPr>
    </w:p>
    <w:p w:rsidR="476B39DA" w:rsidP="525FDE11" w:rsidRDefault="476B39DA" w14:paraId="2D8AC41B" w14:textId="5D661422">
      <w:pPr>
        <w:pStyle w:val="Normlny"/>
        <w:ind w:left="0" w:firstLine="680"/>
      </w:pPr>
      <w:r w:rsidR="73B76B95">
        <w:rPr/>
        <w:t>Autor sa v projekte najviac zameral na opis tvorby tejto triedičky.</w:t>
      </w:r>
      <w:r w:rsidR="4DCA5FC5">
        <w:rPr/>
        <w:t xml:space="preserve"> Prvým krokom bolo namodelovanie a vyrobenie jednotlivých častí triedičky. Na modelovanie a zobrazenie </w:t>
      </w:r>
      <w:r w:rsidR="74C8B527">
        <w:rPr/>
        <w:t>častí bol použitý</w:t>
      </w:r>
      <w:r w:rsidR="62899DF3">
        <w:rPr/>
        <w:t xml:space="preserve"> modelovací softvér </w:t>
      </w:r>
      <w:r w:rsidR="62899DF3">
        <w:rPr/>
        <w:t>Solidworks</w:t>
      </w:r>
      <w:r w:rsidR="62899DF3">
        <w:rPr/>
        <w:t xml:space="preserve"> 3D.</w:t>
      </w:r>
      <w:r w:rsidR="7DEE91FD">
        <w:rPr/>
        <w:t xml:space="preserve"> Ako ďalšie sa v práci spomína schéma zapojenia a zoznam všetkých použitých komponentov. Ako posledné </w:t>
      </w:r>
      <w:r w:rsidR="2ABD727F">
        <w:rPr/>
        <w:t xml:space="preserve">sú opísané logika a princíp napísaného kódu pre platformu </w:t>
      </w:r>
      <w:r w:rsidR="2ABD727F">
        <w:rPr/>
        <w:t>Arduino</w:t>
      </w:r>
      <w:r w:rsidR="7CDDBC52">
        <w:rPr/>
        <w:t xml:space="preserve"> a práca sa končí finálnym doladením dizajnu triedičky.</w:t>
      </w:r>
    </w:p>
    <w:p w:rsidR="7CAE2D6B" w:rsidP="525FDE11" w:rsidRDefault="7CAE2D6B" w14:paraId="50562A55" w14:textId="6AC37F50">
      <w:pPr>
        <w:pStyle w:val="Normlny"/>
        <w:ind w:left="0" w:firstLine="0"/>
        <w:sectPr w:rsidR="58EC55A4" w:rsidSect="00C84314">
          <w:headerReference w:type="default" r:id="rId31"/>
          <w:headerReference w:type="first" r:id="rId32"/>
          <w:pgSz w:w="11907" w:h="16840" w:orient="portrait" w:code="9"/>
          <w:pgMar w:top="1418" w:right="1418" w:bottom="1418" w:left="1985" w:header="709" w:footer="709" w:gutter="0"/>
          <w:cols w:space="708"/>
          <w:titlePg/>
        </w:sectPr>
      </w:pPr>
      <w:r w:rsidR="7CAE2D6B">
        <w:rPr/>
        <w:t xml:space="preserve">Za nedostatky práce môžeme považovať to, že sa </w:t>
      </w:r>
      <w:r w:rsidR="686F50D1">
        <w:rPr/>
        <w:t>autor nezmienil o</w:t>
      </w:r>
      <w:r w:rsidR="7CAE2D6B">
        <w:rPr/>
        <w:t xml:space="preserve"> výsled</w:t>
      </w:r>
      <w:r w:rsidR="0A1D6E1E">
        <w:rPr/>
        <w:t>koch, ku ktorým sa počas práce dopracoval. Tým pádom nie je možné opísať</w:t>
      </w:r>
      <w:r w:rsidR="5C583F80">
        <w:rPr/>
        <w:t xml:space="preserve"> parametre, ktoré definujú úspešnosť práce</w:t>
      </w:r>
      <w:r w:rsidR="0A1D6E1E">
        <w:rPr/>
        <w:t>, n</w:t>
      </w:r>
      <w:r w:rsidR="67FCDD4C">
        <w:rPr/>
        <w:t>apríklad presnosť</w:t>
      </w:r>
      <w:r w:rsidR="3C1FD7AC">
        <w:rPr/>
        <w:t xml:space="preserve"> vytvorenej triedičky. Práca by sa opäť mohla doplniť o technológie </w:t>
      </w:r>
      <w:r w:rsidR="5D436F91">
        <w:rPr/>
        <w:t>zodpovedné za spracovanie, ukladanie a zobrazovanie nameraných dát.</w:t>
      </w:r>
    </w:p>
    <w:p w:rsidRPr="00E31089" w:rsidR="006E386F" w:rsidP="006E386F" w:rsidRDefault="51450EF3" w14:paraId="47AA9FDB" w14:textId="77777777">
      <w:pPr>
        <w:pStyle w:val="Nadpis1"/>
      </w:pPr>
      <w:bookmarkStart w:name="_Toc309047439" w:id="115"/>
      <w:bookmarkStart w:name="_Toc309047485" w:id="116"/>
      <w:bookmarkStart w:name="_Toc309047602" w:id="117"/>
      <w:bookmarkStart w:name="_Hlk114667191" w:id="118"/>
      <w:bookmarkStart w:name="_Toc309047440" w:id="119"/>
      <w:bookmarkStart w:name="_Toc309047486" w:id="120"/>
      <w:bookmarkStart w:name="_Toc309047603" w:id="121"/>
      <w:bookmarkStart w:name="_Toc339279017" w:id="122"/>
      <w:bookmarkEnd w:id="115"/>
      <w:bookmarkEnd w:id="116"/>
      <w:bookmarkEnd w:id="117"/>
      <w:bookmarkEnd w:id="118"/>
      <w:bookmarkStart w:name="_Toc1541180555" w:id="1444687407"/>
      <w:r w:rsidR="2C62DFF8">
        <w:rPr/>
        <w:t>2</w:t>
      </w:r>
      <w:r>
        <w:tab/>
      </w:r>
      <w:r w:rsidR="2C62DFF8">
        <w:rPr/>
        <w:t>Ciele záverečnej práce</w:t>
      </w:r>
      <w:bookmarkEnd w:id="119"/>
      <w:bookmarkEnd w:id="120"/>
      <w:bookmarkEnd w:id="121"/>
      <w:bookmarkEnd w:id="122"/>
      <w:bookmarkEnd w:id="1444687407"/>
    </w:p>
    <w:p w:rsidRPr="00E31089" w:rsidR="0061028A" w:rsidP="01144220" w:rsidRDefault="20C0FB8F" w14:paraId="1F75FB40" w14:textId="02642C3E">
      <w:pPr>
        <w:rPr>
          <w:lang w:eastAsia="sk-SK"/>
        </w:rPr>
      </w:pPr>
      <w:bookmarkStart w:name="_Toc309047441" w:id="124"/>
      <w:bookmarkStart w:name="_Toc309047487" w:id="125"/>
      <w:bookmarkStart w:name="_Toc309047604" w:id="126"/>
      <w:bookmarkStart w:name="_Toc195670726" w:id="127"/>
      <w:bookmarkStart w:name="_Toc195684474" w:id="128"/>
      <w:r w:rsidRPr="194BE09D" w:rsidR="72E46FEB">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194BE09D" w:rsidR="72E46FEB">
        <w:rPr>
          <w:lang w:eastAsia="sk-SK"/>
        </w:rPr>
        <w:t>mikrokontroléra</w:t>
      </w:r>
      <w:r w:rsidRPr="194BE09D" w:rsidR="72E46FEB">
        <w:rPr>
          <w:lang w:eastAsia="sk-SK"/>
        </w:rPr>
        <w:t>, ktorá bude schopná identifikovať predmety na základe farby a bude súčasťou internetu vecí.</w:t>
      </w:r>
    </w:p>
    <w:p w:rsidR="58EC55A4" w:rsidP="58EC55A4" w:rsidRDefault="58EC55A4" w14:paraId="637851BA" w14:textId="07602842">
      <w:pPr>
        <w:rPr>
          <w:highlight w:val="darkYellow"/>
          <w:lang w:eastAsia="sk-SK"/>
        </w:rPr>
      </w:pPr>
    </w:p>
    <w:p w:rsidRPr="0061028A" w:rsidR="0061028A" w:rsidP="01144220" w:rsidRDefault="01144220" w14:paraId="506471E3" w14:textId="2359DAE1">
      <w:pPr>
        <w:ind w:firstLine="0"/>
        <w:rPr>
          <w:b/>
          <w:bCs/>
          <w:lang w:eastAsia="sk-SK"/>
        </w:rPr>
      </w:pPr>
      <w:r w:rsidRPr="01144220">
        <w:rPr>
          <w:b/>
          <w:bCs/>
          <w:lang w:eastAsia="sk-SK"/>
        </w:rPr>
        <w:t>Podciele:</w:t>
      </w:r>
    </w:p>
    <w:p w:rsidR="01144220" w:rsidP="01144220" w:rsidRDefault="01144220" w14:paraId="288C0754" w14:textId="4AF37D1E">
      <w:pPr>
        <w:pStyle w:val="Odsekzoznamu"/>
        <w:numPr>
          <w:ilvl w:val="0"/>
          <w:numId w:val="34"/>
        </w:numPr>
        <w:rPr>
          <w:lang w:eastAsia="sk-SK"/>
        </w:rPr>
      </w:pPr>
      <w:r w:rsidRPr="01144220">
        <w:rPr>
          <w:lang w:eastAsia="sk-SK"/>
        </w:rPr>
        <w:t>Navrhnúť a zostaviť triediacu linku, ktorá bude schopná detegovať predmety na základe farby,</w:t>
      </w:r>
    </w:p>
    <w:p w:rsidR="01144220" w:rsidP="01144220" w:rsidRDefault="20C0FB8F" w14:paraId="5FC00069" w14:textId="0C284C29">
      <w:pPr>
        <w:pStyle w:val="Odsekzoznamu"/>
        <w:numPr>
          <w:ilvl w:val="0"/>
          <w:numId w:val="34"/>
        </w:numPr>
        <w:rPr>
          <w:lang w:eastAsia="sk-SK"/>
        </w:rPr>
      </w:pPr>
      <w:r w:rsidRPr="20C0FB8F">
        <w:rPr>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34"/>
        </w:numPr>
        <w:rPr>
          <w:lang w:eastAsia="sk-SK"/>
        </w:rPr>
      </w:pPr>
      <w:r w:rsidRPr="20C0FB8F">
        <w:rPr>
          <w:lang w:eastAsia="sk-SK"/>
        </w:rPr>
        <w:t>Použiť vhodný mikrokontrolér na automatické riadenie linky a implementovať vhodné vstupné komponenty na zachytávanie dát,</w:t>
      </w:r>
    </w:p>
    <w:p w:rsidR="7AB69604" w:rsidP="7AB69604" w:rsidRDefault="20C0FB8F" w14:paraId="1D226095" w14:textId="0662A38E">
      <w:pPr>
        <w:pStyle w:val="Odsekzoznamu"/>
        <w:numPr>
          <w:ilvl w:val="0"/>
          <w:numId w:val="34"/>
        </w:numPr>
        <w:rPr>
          <w:lang w:eastAsia="sk-SK"/>
        </w:rPr>
      </w:pPr>
      <w:r w:rsidRPr="20C0FB8F">
        <w:rPr>
          <w:lang w:eastAsia="sk-SK"/>
        </w:rPr>
        <w:t>Vytvoriť vhodnú schému zapojenia mikrokontroléra a jednotlivých komponentov,</w:t>
      </w:r>
    </w:p>
    <w:p w:rsidR="01144220" w:rsidP="01144220" w:rsidRDefault="20C0FB8F" w14:paraId="663C467C" w14:textId="0360F11D">
      <w:pPr>
        <w:pStyle w:val="Odsekzoznamu"/>
        <w:numPr>
          <w:ilvl w:val="0"/>
          <w:numId w:val="34"/>
        </w:numPr>
        <w:rPr>
          <w:lang w:eastAsia="sk-SK"/>
        </w:rPr>
      </w:pPr>
      <w:r w:rsidRPr="20C0FB8F">
        <w:rPr>
          <w:lang w:eastAsia="sk-SK"/>
        </w:rPr>
        <w:t>Navrhnúť a vytvoriť databázový systém, ktorý bude ukladať namerané dáta,</w:t>
      </w:r>
    </w:p>
    <w:p w:rsidR="01144220" w:rsidP="01144220" w:rsidRDefault="7AB69604" w14:paraId="78333BEC" w14:textId="4ECCB23A">
      <w:pPr>
        <w:pStyle w:val="Odsekzoznamu"/>
        <w:numPr>
          <w:ilvl w:val="0"/>
          <w:numId w:val="34"/>
        </w:numPr>
        <w:rPr>
          <w:lang w:eastAsia="sk-SK"/>
        </w:rPr>
      </w:pPr>
      <w:r w:rsidRPr="7AB69604">
        <w:rPr>
          <w:lang w:eastAsia="sk-SK"/>
        </w:rPr>
        <w:t>Vytvoriť mobilnú aplikáciu, ktorá bude schopná sledovať uložené dáta v databáze,</w:t>
      </w:r>
    </w:p>
    <w:p w:rsidR="01144220" w:rsidP="01144220" w:rsidRDefault="7AB69604" w14:paraId="376E07C7" w14:textId="1E875E9A">
      <w:pPr>
        <w:pStyle w:val="Odsekzoznamu"/>
        <w:numPr>
          <w:ilvl w:val="0"/>
          <w:numId w:val="34"/>
        </w:numPr>
        <w:rPr>
          <w:lang w:eastAsia="sk-SK"/>
        </w:rPr>
        <w:sectPr w:rsidR="01144220" w:rsidSect="00C84314">
          <w:headerReference w:type="default" r:id="rId33"/>
          <w:headerReference w:type="first" r:id="rId34"/>
          <w:pgSz w:w="11907" w:h="16840" w:orient="portrait" w:code="9"/>
          <w:pgMar w:top="1418" w:right="1418" w:bottom="1418" w:left="1985" w:header="709" w:footer="709" w:gutter="0"/>
          <w:cols w:space="708"/>
          <w:titlePg/>
        </w:sectPr>
      </w:pPr>
      <w:r w:rsidRPr="476B39DA" w:rsidR="7AB69604">
        <w:rPr>
          <w:lang w:eastAsia="sk-SK"/>
        </w:rPr>
        <w:t>Otestovať zostavenú triediacu linku</w:t>
      </w:r>
      <w:r w:rsidRPr="476B39DA" w:rsidR="183088C9">
        <w:rPr>
          <w:lang w:eastAsia="sk-SK"/>
        </w:rPr>
        <w:t>.</w:t>
      </w:r>
    </w:p>
    <w:p w:rsidR="005E18DF" w:rsidP="20C0FB8F" w:rsidRDefault="51450EF3" w14:paraId="6BC374BF" w14:textId="7A93BD07">
      <w:pPr>
        <w:pStyle w:val="Nadpis1"/>
      </w:pPr>
      <w:bookmarkStart w:name="_Toc339279018" w:id="129"/>
      <w:bookmarkStart w:name="_Toc309047444" w:id="131"/>
      <w:bookmarkStart w:name="_Toc309047490" w:id="132"/>
      <w:bookmarkStart w:name="_Toc309047607" w:id="133"/>
      <w:bookmarkStart w:name="_Toc339279022" w:id="134"/>
      <w:bookmarkEnd w:id="124"/>
      <w:bookmarkEnd w:id="125"/>
      <w:bookmarkEnd w:id="126"/>
      <w:bookmarkStart w:name="_Toc951925031" w:id="994717485"/>
      <w:r w:rsidR="2C62DFF8">
        <w:rPr/>
        <w:t>3</w:t>
      </w:r>
      <w:r>
        <w:tab/>
      </w:r>
      <w:bookmarkEnd w:id="129"/>
      <w:r w:rsidR="2C62DFF8">
        <w:rPr/>
        <w:t>Návrh a metodika</w:t>
      </w:r>
      <w:bookmarkEnd w:id="994717485"/>
    </w:p>
    <w:p w:rsidR="1103FA6A" w:rsidP="1103FA6A" w:rsidRDefault="1103FA6A" w14:paraId="19A9E357" w14:textId="5CF9FFE7">
      <w:r w:rsidR="0AB8EDB9">
        <w:rPr/>
        <w:t xml:space="preserve">Podrobným prehľadom a analýzou súčasného stavu sme získali aktuálny prehľad o priemyselnom vývoji internetu vecí. Z niekoľkých publikácií a internetových článkov a zdrojov sme zadefinovali prvky, ktoré tvoria </w:t>
      </w:r>
      <w:r w:rsidR="0AB8EDB9">
        <w:rPr/>
        <w:t>IoT</w:t>
      </w:r>
      <w:r w:rsidR="0AB8EDB9">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1103FA6A" w:rsidP="1103FA6A" w:rsidRDefault="1103FA6A" w14:paraId="08749FC8" w14:textId="0651A202">
      <w:r w:rsidR="0AB8EDB9">
        <w:rPr/>
        <w:t xml:space="preserve">Na základe uvedeným faktov sme sa rozhodli vytvoriť model automatizovanej triediacej linky, ktorá bude triediť PET fľaše pomocou </w:t>
      </w:r>
      <w:r w:rsidR="0AB8EDB9">
        <w:rPr/>
        <w:t>mikrokontroléra</w:t>
      </w:r>
      <w:r w:rsidR="0AB8EDB9">
        <w:rPr/>
        <w:t xml:space="preserve"> a s využitím senzorov zaznamenávať údaje do databázy, ktorú premietneme vo vytvorenej mobilnej aplikácií.</w:t>
      </w:r>
    </w:p>
    <w:p w:rsidR="292BC2CA" w:rsidP="31E22D9E" w:rsidRDefault="292BC2CA" w14:paraId="5BCF9240" w14:textId="332D8053">
      <w:pPr>
        <w:pStyle w:val="Normlny"/>
        <w:rPr>
          <w:rFonts w:ascii="Times New Roman" w:hAnsi="Times New Roman" w:eastAsia="Times New Roman" w:cs="Times New Roman"/>
          <w:noProof w:val="0"/>
          <w:sz w:val="24"/>
          <w:szCs w:val="24"/>
          <w:lang w:val="sk-SK"/>
        </w:rPr>
      </w:pPr>
      <w:r w:rsidRPr="31E22D9E" w:rsidR="292BC2CA">
        <w:rPr>
          <w:rFonts w:ascii="Times New Roman" w:hAnsi="Times New Roman" w:eastAsia="Times New Roman" w:cs="Times New Roman"/>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1103FA6A" w:rsidP="1103FA6A" w:rsidRDefault="1103FA6A" w14:paraId="02118BB2" w14:textId="56DCABBA"/>
    <w:p w:rsidR="20C0FB8F" w:rsidP="20C0FB8F" w:rsidRDefault="51450EF3" w14:paraId="402BCA2A" w14:textId="20C3CCE0">
      <w:pPr>
        <w:pStyle w:val="Nadpis2"/>
      </w:pPr>
      <w:bookmarkStart w:name="_Toc1608682120" w:id="990146454"/>
      <w:r w:rsidR="4917DF0E">
        <w:rPr/>
        <w:t>3.1</w:t>
      </w:r>
      <w:r>
        <w:tab/>
      </w:r>
      <w:r w:rsidR="4917DF0E">
        <w:rPr/>
        <w:t>Triediaca linka</w:t>
      </w:r>
      <w:bookmarkEnd w:id="990146454"/>
    </w:p>
    <w:p w:rsidR="30177E39" w:rsidP="194BE09D" w:rsidRDefault="30177E39" w14:paraId="4DB0ECE1" w14:textId="19C88A49">
      <w:pPr>
        <w:pStyle w:val="Normlny"/>
      </w:pPr>
      <w:r w:rsidR="30177E39">
        <w:rPr/>
        <w:t>Po zadefinovaní jasných cieľov našej práce sme získala predstavu o tom, čo</w:t>
      </w:r>
      <w:r w:rsidR="0D9F85A3">
        <w:rPr/>
        <w:t xml:space="preserve"> </w:t>
      </w:r>
      <w:r w:rsidR="30177E39">
        <w:rPr/>
        <w:t xml:space="preserve">všetko je </w:t>
      </w:r>
      <w:r w:rsidR="6024CB73">
        <w:rPr/>
        <w:t>potrebné urobiť pre ich splnenie. Ako prvé sme sa rozhodli navrhnúť a vytvoriť model našej triediacej linky.</w:t>
      </w:r>
      <w:r w:rsidR="02F875DB">
        <w:rPr/>
        <w:t xml:space="preserve"> Pri samotnom návrhu sme mali niekoľko možností ako postupovať. </w:t>
      </w:r>
      <w:r w:rsidR="7E1C233D">
        <w:rPr/>
        <w:t>Model aktívne používanej triediacej linky bolo možné navrhnúť a vytvoriť vo virtuálnom prostredí vo forme digitáln</w:t>
      </w:r>
      <w:r w:rsidR="46BB65C4">
        <w:rPr/>
        <w:t>e</w:t>
      </w:r>
      <w:r w:rsidR="7E1C233D">
        <w:rPr/>
        <w:t>ho</w:t>
      </w:r>
      <w:r w:rsidR="196B7E85">
        <w:rPr/>
        <w:t xml:space="preserve"> dvojčaťa (</w:t>
      </w:r>
      <w:r w:rsidR="196B7E85">
        <w:rPr/>
        <w:t>ang</w:t>
      </w:r>
      <w:r w:rsidR="196B7E85">
        <w:rPr/>
        <w:t xml:space="preserve">.: </w:t>
      </w:r>
      <w:r w:rsidR="196B7E85">
        <w:rPr/>
        <w:t>Digital</w:t>
      </w:r>
      <w:r w:rsidR="196B7E85">
        <w:rPr/>
        <w:t xml:space="preserve"> </w:t>
      </w:r>
      <w:r w:rsidR="196B7E85">
        <w:rPr/>
        <w:t>Twin</w:t>
      </w:r>
      <w:r w:rsidR="196B7E85">
        <w:rPr/>
        <w:t>).</w:t>
      </w:r>
      <w:r w:rsidR="56B4C131">
        <w:rPr/>
        <w:t xml:space="preserve"> K</w:t>
      </w:r>
      <w:r w:rsidR="196B7E85">
        <w:rPr/>
        <w:t>onkrétne</w:t>
      </w:r>
      <w:r w:rsidR="00B5224A">
        <w:rPr/>
        <w:t xml:space="preserve"> v</w:t>
      </w:r>
      <w:r w:rsidR="196B7E85">
        <w:rPr/>
        <w:t xml:space="preserve"> našom prípade sme sa však rozhodli vytvoriť reálny model vybranej </w:t>
      </w:r>
      <w:r w:rsidR="34A57054">
        <w:rPr/>
        <w:t>linky, ktorý lepšie zobrazoval predstavy o linke.</w:t>
      </w:r>
    </w:p>
    <w:p w:rsidR="194BE09D" w:rsidP="194BE09D" w:rsidRDefault="194BE09D" w14:paraId="5EA78188" w14:textId="2912A6BB">
      <w:pPr>
        <w:pStyle w:val="Normlny"/>
      </w:pPr>
    </w:p>
    <w:p w:rsidR="20C0FB8F" w:rsidP="20C0FB8F" w:rsidRDefault="51450EF3" w14:paraId="43308BA8" w14:textId="7A0AE00F">
      <w:pPr>
        <w:pStyle w:val="Nadpis3"/>
      </w:pPr>
      <w:bookmarkStart w:name="_Toc683986797" w:id="596552301"/>
      <w:r w:rsidR="4917DF0E">
        <w:rPr/>
        <w:t>3.1.1</w:t>
      </w:r>
      <w:r>
        <w:tab/>
      </w:r>
      <w:r w:rsidR="4917DF0E">
        <w:rPr/>
        <w:t>Návrh triediacej linky</w:t>
      </w:r>
      <w:bookmarkEnd w:id="596552301"/>
    </w:p>
    <w:p w:rsidR="2EC30C12" w:rsidP="194BE09D" w:rsidRDefault="2EC30C12" w14:paraId="452FD9E3" w14:textId="4E4D2913">
      <w:pPr>
        <w:pStyle w:val="Normlny"/>
      </w:pPr>
      <w:r w:rsidR="2EC30C12">
        <w:rPr/>
        <w:t>Pred návrhom triediacej linky sme museli získať konkrétne parametre linky, ktorá je využívaná v priemysle alebo v</w:t>
      </w:r>
      <w:r w:rsidR="01CC8405">
        <w:rPr/>
        <w:t>šeobecne v praxi.</w:t>
      </w:r>
      <w:r w:rsidR="533500CB">
        <w:rPr/>
        <w:t xml:space="preserve"> Pri získavaní konkrétnych parametrov sme narazili</w:t>
      </w:r>
      <w:r w:rsidR="2C0CD675">
        <w:rPr/>
        <w:t xml:space="preserve"> na niekoľko problémov. Pri pokuse o získanie potrebných informácií sme sa pokúsili kontaktovať nemenovanú firmu, ktorá sídli priamo na Slovensku a ktorá </w:t>
      </w:r>
      <w:r w:rsidR="497FFC1D">
        <w:rPr/>
        <w:t>sa pohybuje v obore recyklácie a spracovania plastového odpadu a plastových výrobkov, no informácie, ktoré sme hľadali sme nenašl</w:t>
      </w:r>
      <w:r w:rsidR="0C3CDA62">
        <w:rPr/>
        <w:t>i. Takéto firmy pravdepodobne nie sú schopné poskytovať akékoľvek informácie o využívaní svojich prostriedkov či zariadené</w:t>
      </w:r>
      <w:r w:rsidR="7DCF05ED">
        <w:rPr/>
        <w:t>, nakoľko sa takéto informácie môžu považovať za citlivé údaje a tým pádom nie je možné ich poskytovať osobám tretích strán.</w:t>
      </w:r>
    </w:p>
    <w:p w:rsidR="7DCF05ED" w:rsidP="194BE09D" w:rsidRDefault="7DCF05ED" w14:paraId="27230A4C" w14:textId="369D50BF">
      <w:pPr>
        <w:pStyle w:val="Normlny"/>
      </w:pPr>
      <w:r w:rsidR="7DCF05ED">
        <w:rPr/>
        <w:t>Ďalšia možnosť bola zí</w:t>
      </w:r>
      <w:r w:rsidR="06DEA842">
        <w:rPr/>
        <w:t>skať potrebné informácie o konkrétnej triediacej linke, ktoré sú voľne dostupné na internete v podobe rôzny</w:t>
      </w:r>
      <w:r w:rsidR="621921C7">
        <w:rPr/>
        <w:t xml:space="preserve">ch katalógov alebo brožúr. Tu sme však znova narazili na iný problém a ten bol malý počet takýchto webových stránok alebo dokumentov. Každá menšia </w:t>
      </w:r>
      <w:r w:rsidR="129537AC">
        <w:rPr/>
        <w:t>či väčšia firma, ktorá sa pohybuje c priemyselnom obore, sa snaží uchovávať svoje citlivé údaje a informácie o využívaných produktoch a zariade</w:t>
      </w:r>
      <w:r w:rsidR="00107992">
        <w:rPr/>
        <w:t>niach, ktoré použí</w:t>
      </w:r>
      <w:r w:rsidR="7CD611D2">
        <w:rPr/>
        <w:t>va pri poskytovaní služieb.</w:t>
      </w:r>
    </w:p>
    <w:p w:rsidR="7CD611D2" w:rsidP="194BE09D" w:rsidRDefault="7CD611D2" w14:paraId="61B498C5" w14:textId="6D240563">
      <w:pPr>
        <w:pStyle w:val="Normlny"/>
      </w:pPr>
      <w:r w:rsidR="7CD611D2">
        <w:rPr/>
        <w:t>Ďalšou možnosťou bolo vyhľadať určité firmy, ktorých služ</w:t>
      </w:r>
      <w:r w:rsidR="55D64812">
        <w:rPr/>
        <w:t xml:space="preserve">by zahŕňajú aj predaj, montovanie alebo navrhovanie a zostrojenie triediacich liniek a s nimi súvisiacich zariadení. Po prehľadaní </w:t>
      </w:r>
      <w:r w:rsidR="1ACD699D">
        <w:rPr/>
        <w:t>niekoľkých takýchto webových stránok firiem sa nám podarilo nájsť potrebné informácie.</w:t>
      </w:r>
      <w:r w:rsidR="393C1FF3">
        <w:rPr/>
        <w:t xml:space="preserve"> </w:t>
      </w:r>
      <w:r w:rsidR="1ACD699D">
        <w:rPr/>
        <w:t>Webová stránka firm</w:t>
      </w:r>
      <w:r w:rsidR="0A21CD85">
        <w:rPr/>
        <w:t>y</w:t>
      </w:r>
      <w:r w:rsidR="1ACD699D">
        <w:rPr/>
        <w:t xml:space="preserve"> </w:t>
      </w:r>
      <w:r w:rsidR="1ACD699D">
        <w:rPr/>
        <w:t>MSWsorting</w:t>
      </w:r>
      <w:r w:rsidR="1ACD699D">
        <w:rPr/>
        <w:t xml:space="preserve"> (</w:t>
      </w:r>
      <w:r w:rsidR="1ACD699D">
        <w:rPr/>
        <w:t>MSWsorting</w:t>
      </w:r>
      <w:r w:rsidR="1ACD699D">
        <w:rPr/>
        <w:t>) ponúka konkrétne modely zariadení využívaných v priemys</w:t>
      </w:r>
      <w:r w:rsidR="78557106">
        <w:rPr/>
        <w:t>elnom faktore na spracovanie a recykláciu odpadových produktov. Sú</w:t>
      </w:r>
      <w:r w:rsidR="65C295E3">
        <w:rPr/>
        <w:t>č</w:t>
      </w:r>
      <w:r w:rsidR="78557106">
        <w:rPr/>
        <w:t>as</w:t>
      </w:r>
      <w:r w:rsidR="497FB18D">
        <w:rPr/>
        <w:t>ť</w:t>
      </w:r>
      <w:r w:rsidR="78557106">
        <w:rPr/>
        <w:t>ou</w:t>
      </w:r>
      <w:r w:rsidR="61F34488">
        <w:rPr/>
        <w:t xml:space="preserve"> stránky je aj súbor </w:t>
      </w:r>
      <w:r w:rsidR="61F34488">
        <w:rPr/>
        <w:t>pdf</w:t>
      </w:r>
      <w:r w:rsidR="61F34488">
        <w:rPr/>
        <w:t>, ktorý predstavuje katalóg ponúkaných zariadení. Katalóg zároveň</w:t>
      </w:r>
      <w:r w:rsidR="78557106">
        <w:rPr/>
        <w:t xml:space="preserve"> </w:t>
      </w:r>
      <w:r w:rsidR="68F00DFB">
        <w:rPr/>
        <w:t>obsahuje ilustračné obrázky zariadení, informácie o týchto zariadeniach a konkrétne parametre ponúkaných modelov.</w:t>
      </w:r>
    </w:p>
    <w:p w:rsidR="194BE09D" w:rsidP="194BE09D" w:rsidRDefault="194BE09D" w14:paraId="2E49C37A" w14:textId="05A852E3">
      <w:pPr>
        <w:pStyle w:val="Normlny"/>
      </w:pPr>
    </w:p>
    <w:p w:rsidR="2780430B" w:rsidP="525FDE11" w:rsidRDefault="2780430B" w14:paraId="43C515F6" w14:textId="0E0B8A42">
      <w:pPr>
        <w:pStyle w:val="Normlny"/>
        <w:jc w:val="center"/>
        <w:rPr>
          <w:i w:val="1"/>
          <w:iCs w:val="1"/>
        </w:rPr>
      </w:pPr>
      <w:r w:rsidR="2780430B">
        <w:drawing>
          <wp:inline wp14:editId="12DEB436" wp14:anchorId="5DCF445A">
            <wp:extent cx="4572000" cy="1857375"/>
            <wp:effectExtent l="0" t="0" r="0" b="0"/>
            <wp:docPr id="620542224" name="" title=""/>
            <wp:cNvGraphicFramePr>
              <a:graphicFrameLocks noChangeAspect="1"/>
            </wp:cNvGraphicFramePr>
            <a:graphic>
              <a:graphicData uri="http://schemas.openxmlformats.org/drawingml/2006/picture">
                <pic:pic>
                  <pic:nvPicPr>
                    <pic:cNvPr id="0" name=""/>
                    <pic:cNvPicPr/>
                  </pic:nvPicPr>
                  <pic:blipFill>
                    <a:blip r:embed="R195344c7a33d463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1857375"/>
                    </a:xfrm>
                    <a:prstGeom prst="rect">
                      <a:avLst/>
                    </a:prstGeom>
                  </pic:spPr>
                </pic:pic>
              </a:graphicData>
            </a:graphic>
          </wp:inline>
        </w:drawing>
      </w:r>
      <w:r w:rsidRPr="525FDE11" w:rsidR="2780430B">
        <w:rPr>
          <w:i w:val="1"/>
          <w:iCs w:val="1"/>
        </w:rPr>
        <w:t>Obrázok 5 Optická triediaca linka</w:t>
      </w:r>
      <w:r w:rsidRPr="525FDE11">
        <w:rPr>
          <w:rStyle w:val="Odkaznapoznmkupodiarou"/>
          <w:i w:val="1"/>
          <w:iCs w:val="1"/>
        </w:rPr>
        <w:footnoteReference w:id="12623"/>
      </w:r>
    </w:p>
    <w:p w:rsidR="194BE09D" w:rsidP="194BE09D" w:rsidRDefault="194BE09D" w14:paraId="23A7F282" w14:textId="32E2F0D7">
      <w:pPr>
        <w:pStyle w:val="Normlny"/>
        <w:jc w:val="center"/>
        <w:rPr>
          <w:i w:val="1"/>
          <w:iCs w:val="1"/>
        </w:rPr>
      </w:pPr>
    </w:p>
    <w:p w:rsidR="00F05162" w:rsidP="194BE09D" w:rsidRDefault="00F05162" w14:paraId="0BFAF4E7" w14:textId="460CF3EC">
      <w:pPr>
        <w:pStyle w:val="Normlny"/>
        <w:ind w:left="0" w:firstLine="680"/>
        <w:jc w:val="both"/>
        <w:rPr>
          <w:i w:val="0"/>
          <w:iCs w:val="0"/>
          <w:sz w:val="24"/>
          <w:szCs w:val="24"/>
        </w:rPr>
      </w:pPr>
      <w:r w:rsidRPr="194BE09D" w:rsidR="00F05162">
        <w:rPr>
          <w:i w:val="0"/>
          <w:iCs w:val="0"/>
        </w:rPr>
        <w:t>Pre našu prácu sme sa rozhodli použiť model triediacej linky s názvom optická triediaca linka (</w:t>
      </w:r>
      <w:r w:rsidRPr="194BE09D" w:rsidR="00F05162">
        <w:rPr>
          <w:i w:val="0"/>
          <w:iCs w:val="0"/>
        </w:rPr>
        <w:t>ang</w:t>
      </w:r>
      <w:r w:rsidRPr="194BE09D" w:rsidR="00F05162">
        <w:rPr>
          <w:i w:val="0"/>
          <w:iCs w:val="0"/>
        </w:rPr>
        <w:t xml:space="preserve">.: </w:t>
      </w:r>
      <w:r w:rsidRPr="194BE09D" w:rsidR="00F05162">
        <w:rPr>
          <w:i w:val="0"/>
          <w:iCs w:val="0"/>
        </w:rPr>
        <w:t>Optical</w:t>
      </w:r>
      <w:r w:rsidRPr="194BE09D" w:rsidR="00F05162">
        <w:rPr>
          <w:i w:val="0"/>
          <w:iCs w:val="0"/>
        </w:rPr>
        <w:t xml:space="preserve"> </w:t>
      </w:r>
      <w:r w:rsidRPr="194BE09D" w:rsidR="00F05162">
        <w:rPr>
          <w:i w:val="0"/>
          <w:iCs w:val="0"/>
        </w:rPr>
        <w:t>Sorter</w:t>
      </w:r>
      <w:r w:rsidRPr="194BE09D" w:rsidR="00F05162">
        <w:rPr>
          <w:i w:val="0"/>
          <w:iCs w:val="0"/>
        </w:rPr>
        <w:t>) od spoloč</w:t>
      </w:r>
      <w:r w:rsidRPr="194BE09D" w:rsidR="03ADB75D">
        <w:rPr>
          <w:i w:val="0"/>
          <w:iCs w:val="0"/>
        </w:rPr>
        <w:t xml:space="preserve">nosti </w:t>
      </w:r>
      <w:r w:rsidRPr="194BE09D" w:rsidR="03ADB75D">
        <w:rPr>
          <w:i w:val="0"/>
          <w:iCs w:val="0"/>
        </w:rPr>
        <w:t>MSWsorting</w:t>
      </w:r>
      <w:r w:rsidRPr="194BE09D" w:rsidR="03ADB75D">
        <w:rPr>
          <w:i w:val="0"/>
          <w:iCs w:val="0"/>
        </w:rPr>
        <w:t>. Obrázok 5 zachytáva vybrané zariadenie z webového katalógu. Jedná sa o pomerne sofis</w:t>
      </w:r>
      <w:r w:rsidRPr="194BE09D" w:rsidR="0E9B0F7E">
        <w:rPr>
          <w:i w:val="0"/>
          <w:iCs w:val="0"/>
        </w:rPr>
        <w:t xml:space="preserve">tikované zariadenie, ktoré na triedenie rôznych typov a veľkosti materiálov využívajú optické senzory a rozpoznávanie objektov pomocou umelej inteligencie. </w:t>
      </w:r>
      <w:r w:rsidRPr="194BE09D" w:rsidR="63DDBB49">
        <w:rPr>
          <w:i w:val="0"/>
          <w:iCs w:val="0"/>
        </w:rPr>
        <w:t xml:space="preserve">Všetky podstatné </w:t>
      </w:r>
      <w:r w:rsidRPr="194BE09D" w:rsidR="5D302886">
        <w:rPr>
          <w:i w:val="0"/>
          <w:iCs w:val="0"/>
        </w:rPr>
        <w:t>schopnosti, ktoré toto zariadenie má sú:</w:t>
      </w:r>
    </w:p>
    <w:p w:rsidR="5D302886" w:rsidP="194BE09D" w:rsidRDefault="5D302886" w14:paraId="1EC9E8D6" w14:textId="78C15C87">
      <w:pPr>
        <w:pStyle w:val="Odsekzoznamu"/>
        <w:numPr>
          <w:ilvl w:val="0"/>
          <w:numId w:val="64"/>
        </w:numPr>
        <w:jc w:val="both"/>
        <w:rPr>
          <w:i w:val="0"/>
          <w:iCs w:val="0"/>
          <w:sz w:val="24"/>
          <w:szCs w:val="24"/>
        </w:rPr>
      </w:pPr>
      <w:r w:rsidRPr="194BE09D" w:rsidR="5D302886">
        <w:rPr>
          <w:i w:val="0"/>
          <w:iCs w:val="0"/>
          <w:sz w:val="24"/>
          <w:szCs w:val="24"/>
        </w:rPr>
        <w:t xml:space="preserve">Blízko infračervená, svetelne viditeľná </w:t>
      </w:r>
      <w:r w:rsidRPr="194BE09D" w:rsidR="5D302886">
        <w:rPr>
          <w:i w:val="0"/>
          <w:iCs w:val="0"/>
          <w:sz w:val="24"/>
          <w:szCs w:val="24"/>
        </w:rPr>
        <w:t>spektroskopia</w:t>
      </w:r>
      <w:r w:rsidRPr="194BE09D" w:rsidR="5D302886">
        <w:rPr>
          <w:i w:val="0"/>
          <w:iCs w:val="0"/>
          <w:sz w:val="24"/>
          <w:szCs w:val="24"/>
        </w:rPr>
        <w:t>, detekcia kovov</w:t>
      </w:r>
      <w:r w:rsidRPr="194BE09D" w:rsidR="281E085E">
        <w:rPr>
          <w:i w:val="0"/>
          <w:iCs w:val="0"/>
          <w:sz w:val="24"/>
          <w:szCs w:val="24"/>
        </w:rPr>
        <w:t>, umelá inteligencia, rôzne dodatočné senzory.</w:t>
      </w:r>
    </w:p>
    <w:p w:rsidR="281E085E" w:rsidP="194BE09D" w:rsidRDefault="281E085E" w14:paraId="7B1AD8DF" w14:textId="35FE77CB">
      <w:pPr>
        <w:pStyle w:val="Odsekzoznamu"/>
        <w:numPr>
          <w:ilvl w:val="0"/>
          <w:numId w:val="64"/>
        </w:numPr>
        <w:jc w:val="both"/>
        <w:rPr>
          <w:i w:val="0"/>
          <w:iCs w:val="0"/>
          <w:sz w:val="24"/>
          <w:szCs w:val="24"/>
        </w:rPr>
      </w:pPr>
      <w:r w:rsidRPr="194BE09D" w:rsidR="281E085E">
        <w:rPr>
          <w:i w:val="0"/>
          <w:iCs w:val="0"/>
          <w:sz w:val="24"/>
          <w:szCs w:val="24"/>
        </w:rPr>
        <w:t xml:space="preserve">Schopnosť </w:t>
      </w:r>
      <w:r w:rsidRPr="194BE09D" w:rsidR="3DE2F911">
        <w:rPr>
          <w:i w:val="0"/>
          <w:iCs w:val="0"/>
          <w:sz w:val="24"/>
          <w:szCs w:val="24"/>
        </w:rPr>
        <w:t>presne triediť recyklovateľné  zmesi z domáceho odpadu.</w:t>
      </w:r>
    </w:p>
    <w:p w:rsidR="3DE2F911" w:rsidP="194BE09D" w:rsidRDefault="3DE2F911" w14:paraId="14A0C65E" w14:textId="45E3C299">
      <w:pPr>
        <w:pStyle w:val="Odsekzoznamu"/>
        <w:numPr>
          <w:ilvl w:val="0"/>
          <w:numId w:val="64"/>
        </w:numPr>
        <w:jc w:val="both"/>
        <w:rPr>
          <w:i w:val="0"/>
          <w:iCs w:val="0"/>
          <w:sz w:val="24"/>
          <w:szCs w:val="24"/>
        </w:rPr>
      </w:pPr>
      <w:r w:rsidRPr="194BE09D" w:rsidR="3DE2F911">
        <w:rPr>
          <w:i w:val="0"/>
          <w:iCs w:val="0"/>
          <w:sz w:val="24"/>
          <w:szCs w:val="24"/>
        </w:rPr>
        <w:t>Môže triediť PET fľaše, HDPE fľaše, plechovky, kartón. Plastové fľaše môžu byť triedené podľa farby a materiálu.</w:t>
      </w:r>
    </w:p>
    <w:p w:rsidR="303F6B53" w:rsidP="194BE09D" w:rsidRDefault="303F6B53" w14:paraId="3AE251A9" w14:textId="438D813D">
      <w:pPr>
        <w:pStyle w:val="Odsekzoznamu"/>
        <w:numPr>
          <w:ilvl w:val="0"/>
          <w:numId w:val="64"/>
        </w:numPr>
        <w:jc w:val="both"/>
        <w:rPr>
          <w:i w:val="0"/>
          <w:iCs w:val="0"/>
          <w:sz w:val="24"/>
          <w:szCs w:val="24"/>
        </w:rPr>
      </w:pPr>
      <w:r w:rsidRPr="194BE09D" w:rsidR="303F6B53">
        <w:rPr>
          <w:i w:val="0"/>
          <w:iCs w:val="0"/>
          <w:sz w:val="24"/>
          <w:szCs w:val="24"/>
        </w:rPr>
        <w:t>Rafinované, inteligentné a digitálne triedenie.</w:t>
      </w:r>
    </w:p>
    <w:p w:rsidR="303F6B53" w:rsidP="194BE09D" w:rsidRDefault="303F6B53" w14:paraId="79CC0204" w14:textId="5BFDAEB1">
      <w:pPr>
        <w:pStyle w:val="Odsekzoznamu"/>
        <w:numPr>
          <w:ilvl w:val="0"/>
          <w:numId w:val="64"/>
        </w:numPr>
        <w:jc w:val="both"/>
        <w:rPr>
          <w:i w:val="0"/>
          <w:iCs w:val="0"/>
          <w:sz w:val="24"/>
          <w:szCs w:val="24"/>
        </w:rPr>
      </w:pPr>
      <w:r w:rsidRPr="194BE09D" w:rsidR="303F6B53">
        <w:rPr>
          <w:i w:val="0"/>
          <w:iCs w:val="0"/>
          <w:sz w:val="24"/>
          <w:szCs w:val="24"/>
        </w:rPr>
        <w:t>Presnosť triedenia môže dosiahnuť viac ako 95% a miera odstránenia materiálu je nízka.</w:t>
      </w:r>
    </w:p>
    <w:p w:rsidR="303F6B53" w:rsidP="194BE09D" w:rsidRDefault="303F6B53" w14:paraId="6E8E995A" w14:textId="17D6A00F">
      <w:pPr>
        <w:pStyle w:val="Odsekzoznamu"/>
        <w:numPr>
          <w:ilvl w:val="0"/>
          <w:numId w:val="64"/>
        </w:numPr>
        <w:jc w:val="both"/>
        <w:rPr>
          <w:i w:val="0"/>
          <w:iCs w:val="0"/>
          <w:sz w:val="24"/>
          <w:szCs w:val="24"/>
        </w:rPr>
      </w:pPr>
      <w:r w:rsidRPr="194BE09D" w:rsidR="303F6B53">
        <w:rPr>
          <w:i w:val="0"/>
          <w:iCs w:val="0"/>
          <w:sz w:val="24"/>
          <w:szCs w:val="24"/>
        </w:rPr>
        <w:t xml:space="preserve">Vysokorýchlostný </w:t>
      </w:r>
      <w:r w:rsidRPr="194BE09D" w:rsidR="303F6B53">
        <w:rPr>
          <w:i w:val="0"/>
          <w:iCs w:val="0"/>
          <w:sz w:val="24"/>
          <w:szCs w:val="24"/>
        </w:rPr>
        <w:t>vyhadzovací</w:t>
      </w:r>
      <w:r w:rsidRPr="194BE09D" w:rsidR="303F6B53">
        <w:rPr>
          <w:i w:val="0"/>
          <w:iCs w:val="0"/>
          <w:sz w:val="24"/>
          <w:szCs w:val="24"/>
        </w:rPr>
        <w:t xml:space="preserve"> ventil</w:t>
      </w:r>
      <w:r w:rsidRPr="194BE09D" w:rsidR="067511EB">
        <w:rPr>
          <w:i w:val="0"/>
          <w:iCs w:val="0"/>
          <w:sz w:val="24"/>
          <w:szCs w:val="24"/>
        </w:rPr>
        <w:t>, maximálna rýchlosť pásu môže dosiahnuť 6,5 m/s, veľké množstvo spracovaného materiálu</w:t>
      </w:r>
      <w:r w:rsidRPr="194BE09D" w:rsidR="5D3D23BE">
        <w:rPr>
          <w:i w:val="0"/>
          <w:iCs w:val="0"/>
          <w:sz w:val="24"/>
          <w:szCs w:val="24"/>
        </w:rPr>
        <w:t xml:space="preserve"> (</w:t>
      </w:r>
      <w:r w:rsidRPr="194BE09D" w:rsidR="5D3D23BE">
        <w:rPr>
          <w:i w:val="0"/>
          <w:iCs w:val="0"/>
          <w:sz w:val="24"/>
          <w:szCs w:val="24"/>
        </w:rPr>
        <w:t>MSWsorting</w:t>
      </w:r>
      <w:r w:rsidRPr="194BE09D" w:rsidR="5D3D23BE">
        <w:rPr>
          <w:i w:val="0"/>
          <w:iCs w:val="0"/>
          <w:sz w:val="24"/>
          <w:szCs w:val="24"/>
        </w:rPr>
        <w:t>).</w:t>
      </w:r>
    </w:p>
    <w:p w:rsidR="194BE09D" w:rsidP="194BE09D" w:rsidRDefault="194BE09D" w14:paraId="44287A43" w14:textId="24306104">
      <w:pPr>
        <w:pStyle w:val="Normlny"/>
        <w:ind w:left="320" w:firstLine="0"/>
        <w:jc w:val="both"/>
        <w:rPr>
          <w:i w:val="0"/>
          <w:iCs w:val="0"/>
          <w:sz w:val="24"/>
          <w:szCs w:val="24"/>
        </w:rPr>
      </w:pPr>
    </w:p>
    <w:p w:rsidR="05AECD4C" w:rsidP="525FDE11" w:rsidRDefault="05AECD4C" w14:paraId="1C255D53" w14:textId="45D403F2">
      <w:pPr>
        <w:pStyle w:val="Normlny"/>
        <w:ind w:left="320" w:firstLine="0"/>
        <w:jc w:val="both"/>
        <w:rPr>
          <w:i w:val="0"/>
          <w:iCs w:val="0"/>
          <w:sz w:val="24"/>
          <w:szCs w:val="24"/>
        </w:rPr>
      </w:pPr>
      <w:r w:rsidRPr="525FDE11" w:rsidR="05AECD4C">
        <w:rPr>
          <w:i w:val="0"/>
          <w:iCs w:val="0"/>
          <w:sz w:val="24"/>
          <w:szCs w:val="24"/>
        </w:rPr>
        <w:t>Ďalej katalóg ponúka konkrétne parametre a presnejšie informácie o danom zariadení. V katalógu sú taktiež zariaden</w:t>
      </w:r>
      <w:r w:rsidRPr="525FDE11" w:rsidR="66E1148B">
        <w:rPr>
          <w:i w:val="0"/>
          <w:iCs w:val="0"/>
          <w:sz w:val="24"/>
          <w:szCs w:val="24"/>
        </w:rPr>
        <w:t>ia</w:t>
      </w:r>
      <w:r w:rsidRPr="525FDE11" w:rsidR="05AECD4C">
        <w:rPr>
          <w:i w:val="0"/>
          <w:iCs w:val="0"/>
          <w:sz w:val="24"/>
          <w:szCs w:val="24"/>
        </w:rPr>
        <w:t xml:space="preserve"> rozdelené </w:t>
      </w:r>
      <w:r w:rsidRPr="525FDE11" w:rsidR="21649757">
        <w:rPr>
          <w:i w:val="0"/>
          <w:iCs w:val="0"/>
          <w:sz w:val="24"/>
          <w:szCs w:val="24"/>
        </w:rPr>
        <w:t>do dostupných modelov, ktoré spoločnosť ponúka. Pri výbere si používateľ môže vybrať konkrétny model daného zariadenia podľa jeho vlastných potrieb a požiada</w:t>
      </w:r>
      <w:r w:rsidRPr="525FDE11" w:rsidR="193CFF17">
        <w:rPr>
          <w:i w:val="0"/>
          <w:iCs w:val="0"/>
          <w:sz w:val="24"/>
          <w:szCs w:val="24"/>
        </w:rPr>
        <w:t xml:space="preserve">viek. Všetky konkrétne parametre pre jednotlivé modely linky môžeme vidieť v tabuľke </w:t>
      </w:r>
      <w:r w:rsidRPr="525FDE11" w:rsidR="71DA2058">
        <w:rPr>
          <w:i w:val="0"/>
          <w:iCs w:val="0"/>
          <w:sz w:val="24"/>
          <w:szCs w:val="24"/>
        </w:rPr>
        <w:t>2</w:t>
      </w:r>
      <w:r w:rsidRPr="525FDE11" w:rsidR="193CFF17">
        <w:rPr>
          <w:i w:val="0"/>
          <w:iCs w:val="0"/>
          <w:sz w:val="24"/>
          <w:szCs w:val="24"/>
        </w:rPr>
        <w:t>.</w:t>
      </w:r>
    </w:p>
    <w:p w:rsidR="194BE09D" w:rsidP="194BE09D" w:rsidRDefault="194BE09D" w14:paraId="5F8FBAAA" w14:textId="4FC6A47A">
      <w:pPr>
        <w:pStyle w:val="Normlny"/>
        <w:ind w:left="320" w:firstLine="0"/>
        <w:jc w:val="both"/>
        <w:rPr>
          <w:i w:val="0"/>
          <w:iCs w:val="0"/>
          <w:sz w:val="24"/>
          <w:szCs w:val="24"/>
        </w:rPr>
      </w:pPr>
    </w:p>
    <w:p w:rsidR="193CFF17" w:rsidP="525FDE11" w:rsidRDefault="193CFF17" w14:paraId="5FFEDE3F" w14:textId="648C0ED8">
      <w:pPr>
        <w:pStyle w:val="Normlny"/>
        <w:ind w:left="320" w:firstLine="0"/>
        <w:jc w:val="both"/>
        <w:rPr>
          <w:i w:val="1"/>
          <w:iCs w:val="1"/>
          <w:sz w:val="24"/>
          <w:szCs w:val="24"/>
        </w:rPr>
      </w:pPr>
      <w:r w:rsidRPr="525FDE11" w:rsidR="193CFF17">
        <w:rPr>
          <w:i w:val="1"/>
          <w:iCs w:val="1"/>
          <w:sz w:val="24"/>
          <w:szCs w:val="24"/>
        </w:rPr>
        <w:t xml:space="preserve">Tabuľka </w:t>
      </w:r>
      <w:r w:rsidRPr="525FDE11" w:rsidR="2D945FF3">
        <w:rPr>
          <w:i w:val="1"/>
          <w:iCs w:val="1"/>
          <w:sz w:val="24"/>
          <w:szCs w:val="24"/>
        </w:rPr>
        <w:t>2</w:t>
      </w:r>
      <w:r w:rsidRPr="525FDE11" w:rsidR="193CFF17">
        <w:rPr>
          <w:i w:val="1"/>
          <w:iCs w:val="1"/>
          <w:sz w:val="24"/>
          <w:szCs w:val="24"/>
        </w:rPr>
        <w:t xml:space="preserve"> Parametre modelov optickej triediacej linky</w:t>
      </w:r>
    </w:p>
    <w:tbl>
      <w:tblPr>
        <w:tblStyle w:val="Mriekatabuky"/>
        <w:tblW w:w="0" w:type="auto"/>
        <w:jc w:val="center"/>
        <w:tblLayout w:type="fixed"/>
        <w:tblLook w:val="06A0" w:firstRow="1" w:lastRow="0" w:firstColumn="1" w:lastColumn="0" w:noHBand="1" w:noVBand="1"/>
      </w:tblPr>
      <w:tblGrid>
        <w:gridCol w:w="2044"/>
        <w:gridCol w:w="2044"/>
        <w:gridCol w:w="2044"/>
        <w:gridCol w:w="2044"/>
      </w:tblGrid>
      <w:tr w:rsidR="194BE09D" w:rsidTr="194BE09D" w14:paraId="52F99E6A">
        <w:trPr>
          <w:trHeight w:val="300"/>
        </w:trPr>
        <w:tc>
          <w:tcPr>
            <w:tcW w:w="2044" w:type="dxa"/>
            <w:tcMar/>
          </w:tcPr>
          <w:p w:rsidR="193CFF17" w:rsidP="194BE09D" w:rsidRDefault="193CFF17" w14:paraId="73FDB416" w14:textId="5DE11A02">
            <w:pPr>
              <w:pStyle w:val="Normlny"/>
              <w:suppressLineNumbers w:val="0"/>
              <w:bidi w:val="0"/>
              <w:spacing w:before="0" w:beforeAutospacing="off" w:after="0" w:afterAutospacing="off" w:line="360" w:lineRule="auto"/>
              <w:ind w:left="0" w:right="0" w:firstLine="0"/>
              <w:jc w:val="both"/>
              <w:rPr>
                <w:i w:val="0"/>
                <w:iCs w:val="0"/>
                <w:sz w:val="24"/>
                <w:szCs w:val="24"/>
              </w:rPr>
            </w:pPr>
            <w:r w:rsidRPr="194BE09D" w:rsidR="193CFF17">
              <w:rPr>
                <w:i w:val="0"/>
                <w:iCs w:val="0"/>
                <w:sz w:val="24"/>
                <w:szCs w:val="24"/>
              </w:rPr>
              <w:t>Model</w:t>
            </w:r>
          </w:p>
        </w:tc>
        <w:tc>
          <w:tcPr>
            <w:tcW w:w="2044" w:type="dxa"/>
            <w:tcMar/>
          </w:tcPr>
          <w:p w:rsidR="193CFF17" w:rsidP="194BE09D" w:rsidRDefault="193CFF17" w14:paraId="5036E0E7" w14:textId="48F9BC9A">
            <w:pPr>
              <w:pStyle w:val="Normlny"/>
              <w:jc w:val="left"/>
              <w:rPr>
                <w:i w:val="0"/>
                <w:iCs w:val="0"/>
                <w:sz w:val="24"/>
                <w:szCs w:val="24"/>
              </w:rPr>
            </w:pPr>
            <w:r w:rsidRPr="194BE09D" w:rsidR="193CFF17">
              <w:rPr>
                <w:i w:val="0"/>
                <w:iCs w:val="0"/>
                <w:sz w:val="24"/>
                <w:szCs w:val="24"/>
              </w:rPr>
              <w:t>OS1400</w:t>
            </w:r>
          </w:p>
        </w:tc>
        <w:tc>
          <w:tcPr>
            <w:tcW w:w="2044" w:type="dxa"/>
            <w:tcMar/>
          </w:tcPr>
          <w:p w:rsidR="193CFF17" w:rsidP="194BE09D" w:rsidRDefault="193CFF17" w14:paraId="31B326FA" w14:textId="3B569769">
            <w:pPr>
              <w:pStyle w:val="Normlny"/>
              <w:jc w:val="left"/>
              <w:rPr>
                <w:i w:val="0"/>
                <w:iCs w:val="0"/>
                <w:sz w:val="24"/>
                <w:szCs w:val="24"/>
              </w:rPr>
            </w:pPr>
            <w:r w:rsidRPr="194BE09D" w:rsidR="193CFF17">
              <w:rPr>
                <w:i w:val="0"/>
                <w:iCs w:val="0"/>
                <w:sz w:val="24"/>
                <w:szCs w:val="24"/>
              </w:rPr>
              <w:t>OS2000</w:t>
            </w:r>
          </w:p>
        </w:tc>
        <w:tc>
          <w:tcPr>
            <w:tcW w:w="2044" w:type="dxa"/>
            <w:tcMar/>
          </w:tcPr>
          <w:p w:rsidR="193CFF17" w:rsidP="194BE09D" w:rsidRDefault="193CFF17" w14:paraId="4FEFBD2F" w14:textId="0D244C89">
            <w:pPr>
              <w:pStyle w:val="Normlny"/>
              <w:jc w:val="left"/>
              <w:rPr>
                <w:i w:val="0"/>
                <w:iCs w:val="0"/>
                <w:sz w:val="24"/>
                <w:szCs w:val="24"/>
              </w:rPr>
            </w:pPr>
            <w:r w:rsidRPr="194BE09D" w:rsidR="193CFF17">
              <w:rPr>
                <w:i w:val="0"/>
                <w:iCs w:val="0"/>
                <w:sz w:val="24"/>
                <w:szCs w:val="24"/>
              </w:rPr>
              <w:t>OS2800</w:t>
            </w:r>
          </w:p>
        </w:tc>
      </w:tr>
      <w:tr w:rsidR="194BE09D" w:rsidTr="194BE09D" w14:paraId="27C12223">
        <w:trPr>
          <w:trHeight w:val="300"/>
        </w:trPr>
        <w:tc>
          <w:tcPr>
            <w:tcW w:w="2044" w:type="dxa"/>
            <w:tcMar/>
          </w:tcPr>
          <w:p w:rsidR="193CFF17" w:rsidP="194BE09D" w:rsidRDefault="193CFF17" w14:paraId="01F9CC23" w14:textId="3FB75022">
            <w:pPr>
              <w:pStyle w:val="Normlny"/>
              <w:ind w:firstLine="0"/>
              <w:jc w:val="left"/>
              <w:rPr>
                <w:i w:val="0"/>
                <w:iCs w:val="0"/>
                <w:sz w:val="24"/>
                <w:szCs w:val="24"/>
              </w:rPr>
            </w:pPr>
            <w:r w:rsidRPr="194BE09D" w:rsidR="193CFF17">
              <w:rPr>
                <w:i w:val="0"/>
                <w:iCs w:val="0"/>
                <w:sz w:val="24"/>
                <w:szCs w:val="24"/>
              </w:rPr>
              <w:t>Š</w:t>
            </w:r>
            <w:r w:rsidRPr="194BE09D" w:rsidR="2179331F">
              <w:rPr>
                <w:i w:val="0"/>
                <w:iCs w:val="0"/>
                <w:sz w:val="24"/>
                <w:szCs w:val="24"/>
              </w:rPr>
              <w:t>í</w:t>
            </w:r>
            <w:r w:rsidRPr="194BE09D" w:rsidR="193CFF17">
              <w:rPr>
                <w:i w:val="0"/>
                <w:iCs w:val="0"/>
                <w:sz w:val="24"/>
                <w:szCs w:val="24"/>
              </w:rPr>
              <w:t>rka pása</w:t>
            </w:r>
          </w:p>
        </w:tc>
        <w:tc>
          <w:tcPr>
            <w:tcW w:w="2044" w:type="dxa"/>
            <w:tcMar/>
          </w:tcPr>
          <w:p w:rsidR="193CFF17" w:rsidP="194BE09D" w:rsidRDefault="193CFF17" w14:paraId="1AEA176A" w14:textId="13713C9B">
            <w:pPr>
              <w:pStyle w:val="Normlny"/>
              <w:jc w:val="left"/>
              <w:rPr>
                <w:i w:val="0"/>
                <w:iCs w:val="0"/>
                <w:sz w:val="24"/>
                <w:szCs w:val="24"/>
              </w:rPr>
            </w:pPr>
            <w:r w:rsidRPr="194BE09D" w:rsidR="193CFF17">
              <w:rPr>
                <w:i w:val="0"/>
                <w:iCs w:val="0"/>
                <w:sz w:val="24"/>
                <w:szCs w:val="24"/>
              </w:rPr>
              <w:t>1400mm</w:t>
            </w:r>
          </w:p>
        </w:tc>
        <w:tc>
          <w:tcPr>
            <w:tcW w:w="2044" w:type="dxa"/>
            <w:tcMar/>
          </w:tcPr>
          <w:p w:rsidR="193CFF17" w:rsidP="194BE09D" w:rsidRDefault="193CFF17" w14:paraId="4B799C5D" w14:textId="1660BEC9">
            <w:pPr>
              <w:pStyle w:val="Normlny"/>
              <w:jc w:val="left"/>
              <w:rPr>
                <w:i w:val="0"/>
                <w:iCs w:val="0"/>
                <w:sz w:val="24"/>
                <w:szCs w:val="24"/>
              </w:rPr>
            </w:pPr>
            <w:r w:rsidRPr="194BE09D" w:rsidR="193CFF17">
              <w:rPr>
                <w:i w:val="0"/>
                <w:iCs w:val="0"/>
                <w:sz w:val="24"/>
                <w:szCs w:val="24"/>
              </w:rPr>
              <w:t>2000mm</w:t>
            </w:r>
          </w:p>
        </w:tc>
        <w:tc>
          <w:tcPr>
            <w:tcW w:w="2044" w:type="dxa"/>
            <w:tcMar/>
          </w:tcPr>
          <w:p w:rsidR="193CFF17" w:rsidP="194BE09D" w:rsidRDefault="193CFF17" w14:paraId="5FA5C91C" w14:textId="34891C26">
            <w:pPr>
              <w:pStyle w:val="Normlny"/>
              <w:jc w:val="left"/>
              <w:rPr>
                <w:i w:val="0"/>
                <w:iCs w:val="0"/>
                <w:sz w:val="24"/>
                <w:szCs w:val="24"/>
              </w:rPr>
            </w:pPr>
            <w:r w:rsidRPr="194BE09D" w:rsidR="193CFF17">
              <w:rPr>
                <w:i w:val="0"/>
                <w:iCs w:val="0"/>
                <w:sz w:val="24"/>
                <w:szCs w:val="24"/>
              </w:rPr>
              <w:t>2800mm</w:t>
            </w:r>
          </w:p>
        </w:tc>
      </w:tr>
      <w:tr w:rsidR="194BE09D" w:rsidTr="194BE09D" w14:paraId="2A44FB56">
        <w:trPr>
          <w:trHeight w:val="300"/>
        </w:trPr>
        <w:tc>
          <w:tcPr>
            <w:tcW w:w="2044" w:type="dxa"/>
            <w:tcMar/>
          </w:tcPr>
          <w:p w:rsidR="193CFF17" w:rsidP="194BE09D" w:rsidRDefault="193CFF17" w14:paraId="65CDF99D" w14:textId="6C68F3FE">
            <w:pPr>
              <w:pStyle w:val="Normlny"/>
              <w:ind w:firstLine="0"/>
              <w:jc w:val="left"/>
              <w:rPr>
                <w:i w:val="0"/>
                <w:iCs w:val="0"/>
                <w:sz w:val="24"/>
                <w:szCs w:val="24"/>
              </w:rPr>
            </w:pPr>
            <w:r w:rsidRPr="194BE09D" w:rsidR="193CFF17">
              <w:rPr>
                <w:i w:val="0"/>
                <w:iCs w:val="0"/>
                <w:sz w:val="24"/>
                <w:szCs w:val="24"/>
              </w:rPr>
              <w:t>Dĺžka pása</w:t>
            </w:r>
          </w:p>
        </w:tc>
        <w:tc>
          <w:tcPr>
            <w:tcW w:w="2044" w:type="dxa"/>
            <w:tcMar/>
          </w:tcPr>
          <w:p w:rsidR="193CFF17" w:rsidP="194BE09D" w:rsidRDefault="193CFF17" w14:paraId="39304EDC" w14:textId="0C796424">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259B18A9" w14:textId="5F9C7D89">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7B196363" w14:textId="0C6066BD">
            <w:pPr>
              <w:pStyle w:val="Normlny"/>
              <w:jc w:val="left"/>
              <w:rPr>
                <w:i w:val="0"/>
                <w:iCs w:val="0"/>
                <w:sz w:val="24"/>
                <w:szCs w:val="24"/>
              </w:rPr>
            </w:pPr>
            <w:r w:rsidRPr="194BE09D" w:rsidR="193CFF17">
              <w:rPr>
                <w:i w:val="0"/>
                <w:iCs w:val="0"/>
                <w:sz w:val="24"/>
                <w:szCs w:val="24"/>
              </w:rPr>
              <w:t>6000mm</w:t>
            </w:r>
          </w:p>
        </w:tc>
      </w:tr>
      <w:tr w:rsidR="194BE09D" w:rsidTr="194BE09D" w14:paraId="3653AFA8">
        <w:trPr>
          <w:trHeight w:val="300"/>
        </w:trPr>
        <w:tc>
          <w:tcPr>
            <w:tcW w:w="2044" w:type="dxa"/>
            <w:tcMar/>
          </w:tcPr>
          <w:p w:rsidR="193CFF17" w:rsidP="194BE09D" w:rsidRDefault="193CFF17" w14:paraId="08FDAE79" w14:textId="6AA800E9">
            <w:pPr>
              <w:pStyle w:val="Normlny"/>
              <w:ind w:firstLine="0"/>
              <w:jc w:val="left"/>
              <w:rPr>
                <w:i w:val="0"/>
                <w:iCs w:val="0"/>
                <w:sz w:val="24"/>
                <w:szCs w:val="24"/>
              </w:rPr>
            </w:pPr>
            <w:r w:rsidRPr="194BE09D" w:rsidR="193CFF17">
              <w:rPr>
                <w:i w:val="0"/>
                <w:iCs w:val="0"/>
                <w:sz w:val="24"/>
                <w:szCs w:val="24"/>
              </w:rPr>
              <w:t>Štandardná rýchlosť pásu</w:t>
            </w:r>
          </w:p>
        </w:tc>
        <w:tc>
          <w:tcPr>
            <w:tcW w:w="2044" w:type="dxa"/>
            <w:tcMar/>
          </w:tcPr>
          <w:p w:rsidR="193CFF17" w:rsidP="194BE09D" w:rsidRDefault="193CFF17" w14:paraId="3FF7F1F7" w14:textId="138364C2">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7B2A2294" w14:textId="2A1A7F31">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3ECE15BC" w14:textId="461C1EDC">
            <w:pPr>
              <w:pStyle w:val="Normlny"/>
              <w:jc w:val="left"/>
              <w:rPr>
                <w:i w:val="0"/>
                <w:iCs w:val="0"/>
                <w:sz w:val="24"/>
                <w:szCs w:val="24"/>
              </w:rPr>
            </w:pPr>
            <w:r w:rsidRPr="194BE09D" w:rsidR="193CFF17">
              <w:rPr>
                <w:i w:val="0"/>
                <w:iCs w:val="0"/>
                <w:sz w:val="24"/>
                <w:szCs w:val="24"/>
              </w:rPr>
              <w:t>3,5 m/s</w:t>
            </w:r>
          </w:p>
        </w:tc>
      </w:tr>
      <w:tr w:rsidR="194BE09D" w:rsidTr="194BE09D" w14:paraId="3FA33A09">
        <w:trPr>
          <w:trHeight w:val="300"/>
        </w:trPr>
        <w:tc>
          <w:tcPr>
            <w:tcW w:w="2044" w:type="dxa"/>
            <w:tcMar/>
          </w:tcPr>
          <w:p w:rsidR="193CFF17" w:rsidP="194BE09D" w:rsidRDefault="193CFF17" w14:paraId="4FA106DB" w14:textId="15233979">
            <w:pPr>
              <w:pStyle w:val="Normlny"/>
              <w:ind w:firstLine="0"/>
              <w:jc w:val="left"/>
              <w:rPr>
                <w:i w:val="0"/>
                <w:iCs w:val="0"/>
                <w:sz w:val="24"/>
                <w:szCs w:val="24"/>
              </w:rPr>
            </w:pPr>
            <w:r w:rsidRPr="194BE09D" w:rsidR="193CFF17">
              <w:rPr>
                <w:i w:val="0"/>
                <w:iCs w:val="0"/>
                <w:sz w:val="24"/>
                <w:szCs w:val="24"/>
              </w:rPr>
              <w:t xml:space="preserve">Najväčšia </w:t>
            </w:r>
            <w:r w:rsidRPr="194BE09D" w:rsidR="5E4D8C30">
              <w:rPr>
                <w:i w:val="0"/>
                <w:iCs w:val="0"/>
                <w:sz w:val="24"/>
                <w:szCs w:val="24"/>
              </w:rPr>
              <w:t>veľkosť materiálu</w:t>
            </w:r>
          </w:p>
        </w:tc>
        <w:tc>
          <w:tcPr>
            <w:tcW w:w="2044" w:type="dxa"/>
            <w:tcMar/>
          </w:tcPr>
          <w:p w:rsidR="5E4D8C30" w:rsidP="194BE09D" w:rsidRDefault="5E4D8C30" w14:paraId="72917C36" w14:textId="272749DF">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4F79173C" w14:textId="65FD2891">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2166CC85" w14:textId="32D8F019">
            <w:pPr>
              <w:pStyle w:val="Normlny"/>
              <w:jc w:val="left"/>
              <w:rPr>
                <w:i w:val="0"/>
                <w:iCs w:val="0"/>
                <w:sz w:val="24"/>
                <w:szCs w:val="24"/>
              </w:rPr>
            </w:pPr>
            <w:r w:rsidRPr="194BE09D" w:rsidR="5E4D8C30">
              <w:rPr>
                <w:i w:val="0"/>
                <w:iCs w:val="0"/>
                <w:sz w:val="24"/>
                <w:szCs w:val="24"/>
              </w:rPr>
              <w:t>300mm</w:t>
            </w:r>
          </w:p>
        </w:tc>
      </w:tr>
      <w:tr w:rsidR="194BE09D" w:rsidTr="194BE09D" w14:paraId="347CF39D">
        <w:trPr>
          <w:trHeight w:val="300"/>
        </w:trPr>
        <w:tc>
          <w:tcPr>
            <w:tcW w:w="2044" w:type="dxa"/>
            <w:tcMar/>
          </w:tcPr>
          <w:p w:rsidR="5E4D8C30" w:rsidP="194BE09D" w:rsidRDefault="5E4D8C30" w14:paraId="6EF72AD1" w14:textId="53A850C5">
            <w:pPr>
              <w:pStyle w:val="Normlny"/>
              <w:ind w:firstLine="0"/>
              <w:jc w:val="left"/>
              <w:rPr>
                <w:i w:val="0"/>
                <w:iCs w:val="0"/>
                <w:sz w:val="24"/>
                <w:szCs w:val="24"/>
              </w:rPr>
            </w:pPr>
            <w:r w:rsidRPr="194BE09D" w:rsidR="5E4D8C30">
              <w:rPr>
                <w:i w:val="0"/>
                <w:iCs w:val="0"/>
                <w:sz w:val="24"/>
                <w:szCs w:val="24"/>
              </w:rPr>
              <w:t>Najmenšia veľkosť materiálu</w:t>
            </w:r>
          </w:p>
        </w:tc>
        <w:tc>
          <w:tcPr>
            <w:tcW w:w="2044" w:type="dxa"/>
            <w:tcMar/>
          </w:tcPr>
          <w:p w:rsidR="5E4D8C30" w:rsidP="194BE09D" w:rsidRDefault="5E4D8C30" w14:paraId="0BB61E23" w14:textId="7EA0812F">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73857EEC" w14:textId="4DD1A22E">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5E18C833" w14:textId="3DA08F69">
            <w:pPr>
              <w:pStyle w:val="Normlny"/>
              <w:jc w:val="left"/>
              <w:rPr>
                <w:i w:val="0"/>
                <w:iCs w:val="0"/>
                <w:sz w:val="24"/>
                <w:szCs w:val="24"/>
              </w:rPr>
            </w:pPr>
            <w:r w:rsidRPr="194BE09D" w:rsidR="5E4D8C30">
              <w:rPr>
                <w:i w:val="0"/>
                <w:iCs w:val="0"/>
                <w:sz w:val="24"/>
                <w:szCs w:val="24"/>
              </w:rPr>
              <w:t>10mm</w:t>
            </w:r>
          </w:p>
        </w:tc>
      </w:tr>
      <w:tr w:rsidR="194BE09D" w:rsidTr="194BE09D" w14:paraId="0722912D">
        <w:trPr>
          <w:trHeight w:val="300"/>
        </w:trPr>
        <w:tc>
          <w:tcPr>
            <w:tcW w:w="2044" w:type="dxa"/>
            <w:tcMar/>
          </w:tcPr>
          <w:p w:rsidR="5E4D8C30" w:rsidP="194BE09D" w:rsidRDefault="5E4D8C30" w14:paraId="2FBCB1E4" w14:textId="2742E5E1">
            <w:pPr>
              <w:pStyle w:val="Normlny"/>
              <w:ind w:firstLine="0"/>
              <w:jc w:val="left"/>
              <w:rPr>
                <w:i w:val="0"/>
                <w:iCs w:val="0"/>
                <w:sz w:val="24"/>
                <w:szCs w:val="24"/>
              </w:rPr>
            </w:pPr>
            <w:r w:rsidRPr="194BE09D" w:rsidR="5E4D8C30">
              <w:rPr>
                <w:i w:val="0"/>
                <w:iCs w:val="0"/>
                <w:sz w:val="24"/>
                <w:szCs w:val="24"/>
              </w:rPr>
              <w:t>Presnosť triedenia</w:t>
            </w:r>
          </w:p>
        </w:tc>
        <w:tc>
          <w:tcPr>
            <w:tcW w:w="2044" w:type="dxa"/>
            <w:tcMar/>
          </w:tcPr>
          <w:p w:rsidR="5E4D8C30" w:rsidP="194BE09D" w:rsidRDefault="5E4D8C30" w14:paraId="58F5947E" w14:textId="29B584EA">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7B9C585B" w14:textId="46BCC90E">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6124E3F2" w14:textId="274F6259">
            <w:pPr>
              <w:pStyle w:val="Normlny"/>
              <w:jc w:val="left"/>
              <w:rPr>
                <w:i w:val="0"/>
                <w:iCs w:val="0"/>
                <w:sz w:val="24"/>
                <w:szCs w:val="24"/>
              </w:rPr>
            </w:pPr>
            <w:r w:rsidRPr="194BE09D" w:rsidR="5E4D8C30">
              <w:rPr>
                <w:i w:val="0"/>
                <w:iCs w:val="0"/>
                <w:sz w:val="24"/>
                <w:szCs w:val="24"/>
              </w:rPr>
              <w:t>&gt;95%</w:t>
            </w:r>
          </w:p>
        </w:tc>
      </w:tr>
      <w:tr w:rsidR="194BE09D" w:rsidTr="194BE09D" w14:paraId="039485DF">
        <w:trPr>
          <w:trHeight w:val="300"/>
        </w:trPr>
        <w:tc>
          <w:tcPr>
            <w:tcW w:w="2044" w:type="dxa"/>
            <w:tcMar/>
          </w:tcPr>
          <w:p w:rsidR="5E4D8C30" w:rsidP="194BE09D" w:rsidRDefault="5E4D8C30" w14:paraId="33A9854F" w14:textId="0C59DEB9">
            <w:pPr>
              <w:pStyle w:val="Normlny"/>
              <w:ind w:firstLine="0"/>
              <w:jc w:val="left"/>
              <w:rPr>
                <w:i w:val="0"/>
                <w:iCs w:val="0"/>
                <w:sz w:val="24"/>
                <w:szCs w:val="24"/>
              </w:rPr>
            </w:pPr>
            <w:r w:rsidRPr="194BE09D" w:rsidR="5E4D8C30">
              <w:rPr>
                <w:i w:val="0"/>
                <w:iCs w:val="0"/>
                <w:sz w:val="24"/>
                <w:szCs w:val="24"/>
              </w:rPr>
              <w:t>Výkon</w:t>
            </w:r>
          </w:p>
        </w:tc>
        <w:tc>
          <w:tcPr>
            <w:tcW w:w="2044" w:type="dxa"/>
            <w:tcMar/>
          </w:tcPr>
          <w:p w:rsidR="5E4D8C30" w:rsidP="194BE09D" w:rsidRDefault="5E4D8C30" w14:paraId="50EDD4E0" w14:textId="0C32B2C0">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141EC062" w14:textId="5DF9097B">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7300DDB6" w14:textId="60BE29C7">
            <w:pPr>
              <w:pStyle w:val="Normlny"/>
              <w:jc w:val="left"/>
              <w:rPr>
                <w:i w:val="0"/>
                <w:iCs w:val="0"/>
                <w:sz w:val="24"/>
                <w:szCs w:val="24"/>
              </w:rPr>
            </w:pPr>
            <w:r w:rsidRPr="194BE09D" w:rsidR="5E4D8C30">
              <w:rPr>
                <w:i w:val="0"/>
                <w:iCs w:val="0"/>
                <w:sz w:val="24"/>
                <w:szCs w:val="24"/>
              </w:rPr>
              <w:t>16KW</w:t>
            </w:r>
          </w:p>
        </w:tc>
      </w:tr>
    </w:tbl>
    <w:p w:rsidR="194BE09D" w:rsidP="194BE09D" w:rsidRDefault="194BE09D" w14:paraId="516F4850" w14:textId="0851E098">
      <w:pPr>
        <w:pStyle w:val="Normlny"/>
        <w:jc w:val="both"/>
        <w:rPr>
          <w:i w:val="1"/>
          <w:iCs w:val="1"/>
        </w:rPr>
      </w:pPr>
    </w:p>
    <w:p w:rsidR="4C440044" w:rsidP="525FDE11" w:rsidRDefault="4C440044" w14:paraId="5218CAA5" w14:textId="12E6592D">
      <w:pPr>
        <w:pStyle w:val="Normlny"/>
        <w:jc w:val="both"/>
        <w:rPr>
          <w:i w:val="0"/>
          <w:iCs w:val="0"/>
        </w:rPr>
      </w:pPr>
      <w:r w:rsidRPr="525FDE11" w:rsidR="4C440044">
        <w:rPr>
          <w:i w:val="0"/>
          <w:iCs w:val="0"/>
        </w:rPr>
        <w:t>Na prvotný návrh modelu triediacej linky sme použili parametre šírka a</w:t>
      </w:r>
      <w:r w:rsidRPr="525FDE11" w:rsidR="76002092">
        <w:rPr>
          <w:i w:val="0"/>
          <w:iCs w:val="0"/>
        </w:rPr>
        <w:t xml:space="preserve"> </w:t>
      </w:r>
      <w:r w:rsidRPr="525FDE11" w:rsidR="4C440044">
        <w:rPr>
          <w:i w:val="0"/>
          <w:iCs w:val="0"/>
        </w:rPr>
        <w:t>dĺžka</w:t>
      </w:r>
      <w:r w:rsidRPr="525FDE11" w:rsidR="0AE8E576">
        <w:rPr>
          <w:i w:val="0"/>
          <w:iCs w:val="0"/>
        </w:rPr>
        <w:t xml:space="preserve"> </w:t>
      </w:r>
      <w:r w:rsidRPr="525FDE11" w:rsidR="4C440044">
        <w:rPr>
          <w:i w:val="0"/>
          <w:iCs w:val="0"/>
        </w:rPr>
        <w:t>pás</w:t>
      </w:r>
      <w:r w:rsidRPr="525FDE11" w:rsidR="154EB2D9">
        <w:rPr>
          <w:i w:val="0"/>
          <w:iCs w:val="0"/>
        </w:rPr>
        <w:t>u</w:t>
      </w:r>
      <w:r w:rsidRPr="525FDE11" w:rsidR="323EC0AE">
        <w:rPr>
          <w:i w:val="0"/>
          <w:iCs w:val="0"/>
        </w:rPr>
        <w:t xml:space="preserve">. Od rozmerov </w:t>
      </w:r>
      <w:r w:rsidRPr="525FDE11" w:rsidR="0D4F6748">
        <w:rPr>
          <w:i w:val="0"/>
          <w:iCs w:val="0"/>
        </w:rPr>
        <w:t>dopravného pásu sme ďalej odvíjali a dokázali sme navrhnúť model našej linky.</w:t>
      </w:r>
      <w:r w:rsidRPr="525FDE11" w:rsidR="14A61D83">
        <w:rPr>
          <w:i w:val="0"/>
          <w:iCs w:val="0"/>
        </w:rPr>
        <w:t xml:space="preserve"> Pri návrhu sme sa riadili parametrami pre model optickej triediacej linky OS1400. Tento model má v reálnom prevedení šírku dopravného pásu 1400mm a jeho </w:t>
      </w:r>
      <w:r w:rsidRPr="525FDE11" w:rsidR="7F167365">
        <w:rPr>
          <w:i w:val="0"/>
          <w:iCs w:val="0"/>
        </w:rPr>
        <w:t>celková dĺžka je 6000mm. Po namodelovaní rôznych zmenšených modelov sme sa rozhodli navrhnúť model v pomere 1:10. To znamená, že výsledný dopravný</w:t>
      </w:r>
      <w:r w:rsidRPr="525FDE11" w:rsidR="650DB7D0">
        <w:rPr>
          <w:i w:val="0"/>
          <w:iCs w:val="0"/>
        </w:rPr>
        <w:t xml:space="preserve"> pás má šírku 140mm a celkovú dĺžku 600mm.</w:t>
      </w:r>
    </w:p>
    <w:p w:rsidR="650DB7D0" w:rsidP="3A74A4DC" w:rsidRDefault="650DB7D0" w14:paraId="2879B77E" w14:textId="6FFC3947">
      <w:pPr>
        <w:pStyle w:val="Normlny"/>
        <w:jc w:val="both"/>
        <w:rPr>
          <w:i w:val="0"/>
          <w:iCs w:val="0"/>
        </w:rPr>
      </w:pPr>
      <w:r w:rsidRPr="3A74A4DC" w:rsidR="650DB7D0">
        <w:rPr>
          <w:i w:val="0"/>
          <w:iCs w:val="0"/>
        </w:rPr>
        <w:t xml:space="preserve">Pokiaľ sme mali vopred určené parametre výsledného dopravného pásu, bolo možné navrhnúť model samotnej triediacej linky. Na modelovanie sme mali k dispozícií značné množstvo CAD </w:t>
      </w:r>
      <w:r w:rsidRPr="3A74A4DC" w:rsidR="1C2F7BD8">
        <w:rPr>
          <w:i w:val="0"/>
          <w:iCs w:val="0"/>
        </w:rPr>
        <w:t xml:space="preserve">softvérov a webových modelovacích nástrojov. Nakoľko sme nechceli zvyšovať celkové náklady na tvorbu tejto práce, rozhodli sme sa pre webový </w:t>
      </w:r>
      <w:r w:rsidRPr="3A74A4DC" w:rsidR="6B20FAB7">
        <w:rPr>
          <w:i w:val="0"/>
          <w:iCs w:val="0"/>
        </w:rPr>
        <w:t>open-source</w:t>
      </w:r>
      <w:r w:rsidRPr="3A74A4DC" w:rsidR="6B20FAB7">
        <w:rPr>
          <w:i w:val="0"/>
          <w:iCs w:val="0"/>
        </w:rPr>
        <w:t xml:space="preserve"> nástroj </w:t>
      </w:r>
      <w:r w:rsidRPr="3A74A4DC" w:rsidR="6B20FAB7">
        <w:rPr>
          <w:i w:val="0"/>
          <w:iCs w:val="0"/>
        </w:rPr>
        <w:t>TinkerCAD</w:t>
      </w:r>
      <w:r w:rsidRPr="3A74A4DC" w:rsidR="6B20FAB7">
        <w:rPr>
          <w:i w:val="0"/>
          <w:iCs w:val="0"/>
        </w:rPr>
        <w:t xml:space="preserve">. </w:t>
      </w:r>
      <w:r w:rsidRPr="3A74A4DC" w:rsidR="6B20FAB7">
        <w:rPr>
          <w:i w:val="0"/>
          <w:iCs w:val="0"/>
        </w:rPr>
        <w:t>TinkerCAD</w:t>
      </w:r>
      <w:r w:rsidRPr="3A74A4DC" w:rsidR="6B20FAB7">
        <w:rPr>
          <w:i w:val="0"/>
          <w:iCs w:val="0"/>
        </w:rPr>
        <w:t xml:space="preserve">, okrem toho, že poskytuje tvorenie návrhov elektronických obvodov </w:t>
      </w:r>
      <w:r w:rsidRPr="3A74A4DC" w:rsidR="6DDE60B2">
        <w:rPr>
          <w:i w:val="0"/>
          <w:iCs w:val="0"/>
        </w:rPr>
        <w:t xml:space="preserve">pre </w:t>
      </w:r>
      <w:r w:rsidRPr="3A74A4DC" w:rsidR="6DDE60B2">
        <w:rPr>
          <w:i w:val="0"/>
          <w:iCs w:val="0"/>
        </w:rPr>
        <w:t>mikrokontrolér</w:t>
      </w:r>
      <w:r w:rsidRPr="3A74A4DC" w:rsidR="6DDE60B2">
        <w:rPr>
          <w:i w:val="0"/>
          <w:iCs w:val="0"/>
        </w:rPr>
        <w:t xml:space="preserve"> </w:t>
      </w:r>
      <w:r w:rsidRPr="3A74A4DC" w:rsidR="6DDE60B2">
        <w:rPr>
          <w:i w:val="0"/>
          <w:iCs w:val="0"/>
        </w:rPr>
        <w:t>Arduino</w:t>
      </w:r>
      <w:r w:rsidRPr="3A74A4DC" w:rsidR="6DDE60B2">
        <w:rPr>
          <w:i w:val="0"/>
          <w:iCs w:val="0"/>
        </w:rPr>
        <w:t>, disponuje aj návrhom digitálnych modelov určených</w:t>
      </w:r>
      <w:r w:rsidRPr="3A74A4DC" w:rsidR="008DF1BD">
        <w:rPr>
          <w:i w:val="0"/>
          <w:iCs w:val="0"/>
        </w:rPr>
        <w:t xml:space="preserve"> na tlač v 3D podobe. Používateľ si teda dokáže v rámci jedného jednoduchého </w:t>
      </w:r>
      <w:r w:rsidRPr="3A74A4DC" w:rsidR="008DF1BD">
        <w:rPr>
          <w:i w:val="0"/>
          <w:iCs w:val="0"/>
        </w:rPr>
        <w:t>webo</w:t>
      </w:r>
      <w:r w:rsidRPr="3A74A4DC" w:rsidR="32E9DC48">
        <w:rPr>
          <w:i w:val="0"/>
          <w:iCs w:val="0"/>
        </w:rPr>
        <w:t>vo</w:t>
      </w:r>
      <w:r w:rsidRPr="3A74A4DC" w:rsidR="32E9DC48">
        <w:rPr>
          <w:i w:val="0"/>
          <w:iCs w:val="0"/>
        </w:rPr>
        <w:t>-dostupného nástroja vytvoriť 3D model projektu, špecifikovať všetky parametre potrebné na 3D tlač, následne navrhnúť elektrick</w:t>
      </w:r>
      <w:r w:rsidRPr="3A74A4DC" w:rsidR="0010EFF9">
        <w:rPr>
          <w:i w:val="0"/>
          <w:iCs w:val="0"/>
        </w:rPr>
        <w:t xml:space="preserve">ý obvod, ktorý bude súčasťou práce a ako posledné vygenerovať </w:t>
      </w:r>
      <w:r w:rsidRPr="3A74A4DC" w:rsidR="003F0BAA">
        <w:rPr>
          <w:i w:val="0"/>
          <w:iCs w:val="0"/>
        </w:rPr>
        <w:t>elektro-schému zapojenia.</w:t>
      </w:r>
    </w:p>
    <w:p w:rsidR="003F0BAA" w:rsidP="525FDE11" w:rsidRDefault="003F0BAA" w14:paraId="5C39617F" w14:textId="70F64D08">
      <w:pPr>
        <w:pStyle w:val="Normlny"/>
        <w:jc w:val="both"/>
        <w:rPr>
          <w:i w:val="0"/>
          <w:iCs w:val="0"/>
        </w:rPr>
      </w:pPr>
      <w:r w:rsidRPr="525FDE11" w:rsidR="003F0BAA">
        <w:rPr>
          <w:i w:val="0"/>
          <w:iCs w:val="0"/>
        </w:rPr>
        <w:t>Presne túto možnosť sme využili na navrhnutie nášho modelu celej triediacej linky a dopravného pásu. Okrem týchto častí sme museli navrhnúť dodatočné časti linky</w:t>
      </w:r>
      <w:r w:rsidRPr="525FDE11" w:rsidR="5BE84DD9">
        <w:rPr>
          <w:i w:val="0"/>
          <w:iCs w:val="0"/>
        </w:rPr>
        <w:t xml:space="preserve">, ako je podpera linky, posúvacie valce, podporné valce a výstupný žľab, keďže tieto informácie nebolo </w:t>
      </w:r>
      <w:r w:rsidRPr="525FDE11" w:rsidR="606F0F96">
        <w:rPr>
          <w:i w:val="0"/>
          <w:iCs w:val="0"/>
        </w:rPr>
        <w:t>možné zistiť z použitého katalógu. Pri návrhu sme začali s hlavnou časťou linky.</w:t>
      </w:r>
    </w:p>
    <w:p w:rsidR="3A74A4DC" w:rsidP="3A74A4DC" w:rsidRDefault="3A74A4DC" w14:paraId="0C18AEAB" w14:textId="50318176">
      <w:pPr>
        <w:pStyle w:val="Normlny"/>
        <w:jc w:val="both"/>
        <w:rPr>
          <w:i w:val="0"/>
          <w:iCs w:val="0"/>
        </w:rPr>
      </w:pPr>
    </w:p>
    <w:p w:rsidR="7C64BF3F" w:rsidP="525FDE11" w:rsidRDefault="7C64BF3F" w14:paraId="3DF0B62B" w14:textId="4409B476">
      <w:pPr>
        <w:pStyle w:val="Normlny"/>
        <w:jc w:val="center"/>
        <w:rPr>
          <w:i w:val="0"/>
          <w:iCs w:val="0"/>
        </w:rPr>
      </w:pPr>
      <w:r w:rsidR="04708B53">
        <w:drawing>
          <wp:inline wp14:editId="56DC9A89" wp14:anchorId="7E494198">
            <wp:extent cx="3479800" cy="2609850"/>
            <wp:effectExtent l="0" t="0" r="0" b="0"/>
            <wp:docPr id="753476214" name="" title=""/>
            <wp:cNvGraphicFramePr>
              <a:graphicFrameLocks noChangeAspect="1"/>
            </wp:cNvGraphicFramePr>
            <a:graphic>
              <a:graphicData uri="http://schemas.openxmlformats.org/drawingml/2006/picture">
                <pic:pic>
                  <pic:nvPicPr>
                    <pic:cNvPr id="0" name=""/>
                    <pic:cNvPicPr/>
                  </pic:nvPicPr>
                  <pic:blipFill>
                    <a:blip r:embed="R7a996d4fdea04a5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79800" cy="2609850"/>
                    </a:xfrm>
                    <a:prstGeom prst="rect">
                      <a:avLst/>
                    </a:prstGeom>
                  </pic:spPr>
                </pic:pic>
              </a:graphicData>
            </a:graphic>
          </wp:inline>
        </w:drawing>
      </w:r>
    </w:p>
    <w:p w:rsidR="7C64BF3F" w:rsidP="476B39DA" w:rsidRDefault="7C64BF3F" w14:paraId="15B8C774" w14:textId="2652FE03">
      <w:pPr>
        <w:pStyle w:val="Normlny"/>
        <w:jc w:val="center"/>
        <w:rPr>
          <w:i w:val="1"/>
          <w:iCs w:val="1"/>
        </w:rPr>
      </w:pPr>
      <w:r w:rsidRPr="476B39DA" w:rsidR="7C64BF3F">
        <w:rPr>
          <w:i w:val="1"/>
          <w:iCs w:val="1"/>
        </w:rPr>
        <w:t xml:space="preserve">Obrázok </w:t>
      </w:r>
      <w:r w:rsidRPr="476B39DA" w:rsidR="1F419A11">
        <w:rPr>
          <w:i w:val="1"/>
          <w:iCs w:val="1"/>
        </w:rPr>
        <w:t>6</w:t>
      </w:r>
      <w:r w:rsidRPr="476B39DA" w:rsidR="7C64BF3F">
        <w:rPr>
          <w:i w:val="1"/>
          <w:iCs w:val="1"/>
        </w:rPr>
        <w:t xml:space="preserve"> Návrh hlavnej časti linky v nástroji </w:t>
      </w:r>
      <w:r w:rsidRPr="476B39DA" w:rsidR="7C64BF3F">
        <w:rPr>
          <w:i w:val="1"/>
          <w:iCs w:val="1"/>
        </w:rPr>
        <w:t>TinkerCAD</w:t>
      </w:r>
    </w:p>
    <w:p w:rsidR="3A74A4DC" w:rsidP="3A74A4DC" w:rsidRDefault="3A74A4DC" w14:paraId="105D8C29" w14:textId="2B5D090F">
      <w:pPr>
        <w:pStyle w:val="Normlny"/>
        <w:jc w:val="center"/>
        <w:rPr>
          <w:i w:val="1"/>
          <w:iCs w:val="1"/>
        </w:rPr>
      </w:pPr>
    </w:p>
    <w:p w:rsidR="2AD0D31A" w:rsidP="476B39DA" w:rsidRDefault="2AD0D31A" w14:paraId="64B93748" w14:textId="1C8D333A">
      <w:pPr>
        <w:pStyle w:val="Normlny"/>
        <w:suppressLineNumbers w:val="0"/>
        <w:bidi w:val="0"/>
        <w:spacing w:before="0" w:beforeAutospacing="off" w:after="0" w:afterAutospacing="off" w:line="360" w:lineRule="auto"/>
        <w:ind w:left="0" w:right="0" w:firstLine="680"/>
        <w:jc w:val="both"/>
        <w:rPr>
          <w:i w:val="0"/>
          <w:iCs w:val="0"/>
        </w:rPr>
      </w:pPr>
      <w:r w:rsidRPr="476B39DA" w:rsidR="2AD0D31A">
        <w:rPr>
          <w:i w:val="0"/>
          <w:iCs w:val="0"/>
        </w:rPr>
        <w:t xml:space="preserve">Obrázok </w:t>
      </w:r>
      <w:r w:rsidRPr="476B39DA" w:rsidR="63D63EFD">
        <w:rPr>
          <w:i w:val="0"/>
          <w:iCs w:val="0"/>
        </w:rPr>
        <w:t>6</w:t>
      </w:r>
      <w:r w:rsidRPr="476B39DA" w:rsidR="2AD0D31A">
        <w:rPr>
          <w:i w:val="0"/>
          <w:iCs w:val="0"/>
        </w:rPr>
        <w:t xml:space="preserve"> zachytáva po</w:t>
      </w:r>
      <w:r w:rsidRPr="476B39DA" w:rsidR="7967E35A">
        <w:rPr>
          <w:i w:val="0"/>
          <w:iCs w:val="0"/>
        </w:rPr>
        <w:t>s</w:t>
      </w:r>
      <w:r w:rsidRPr="476B39DA" w:rsidR="2AD0D31A">
        <w:rPr>
          <w:i w:val="0"/>
          <w:iCs w:val="0"/>
        </w:rPr>
        <w:t>tup modelovania hlavnej časti linky. Hlavná časť linky tvorí kostru celej triediacej linky. Bo</w:t>
      </w:r>
      <w:r w:rsidRPr="476B39DA" w:rsidR="596F6D3C">
        <w:rPr>
          <w:i w:val="0"/>
          <w:iCs w:val="0"/>
        </w:rPr>
        <w:t>č</w:t>
      </w:r>
      <w:r w:rsidRPr="476B39DA" w:rsidR="2AD0D31A">
        <w:rPr>
          <w:i w:val="0"/>
          <w:iCs w:val="0"/>
        </w:rPr>
        <w:t>né výstrihy sú určené na</w:t>
      </w:r>
      <w:r w:rsidRPr="476B39DA" w:rsidR="6E76E158">
        <w:rPr>
          <w:i w:val="0"/>
          <w:iCs w:val="0"/>
        </w:rPr>
        <w:t xml:space="preserve"> umiestnenie posuvných valcov, ktoré budú mať za úlohu posúvať dopravný pás po obvode linky. Hlavná časť linky je pritom spojená s horizontálnou plochou čas</w:t>
      </w:r>
      <w:r w:rsidRPr="476B39DA" w:rsidR="7C254955">
        <w:rPr>
          <w:i w:val="0"/>
          <w:iCs w:val="0"/>
        </w:rPr>
        <w:t>ťou, ktorá je určená na podopretie posuvn</w:t>
      </w:r>
      <w:r w:rsidRPr="476B39DA" w:rsidR="7C254955">
        <w:rPr>
          <w:i w:val="0"/>
          <w:iCs w:val="0"/>
        </w:rPr>
        <w:t>ého dopravného pásu</w:t>
      </w:r>
      <w:r w:rsidRPr="476B39DA" w:rsidR="40AC92C9">
        <w:rPr>
          <w:i w:val="0"/>
          <w:iCs w:val="0"/>
        </w:rPr>
        <w:t>. Pri návrhu tejto časti sme museli brať do úvahy</w:t>
      </w:r>
      <w:r w:rsidRPr="476B39DA" w:rsidR="0DD3A67A">
        <w:rPr>
          <w:i w:val="0"/>
          <w:iCs w:val="0"/>
        </w:rPr>
        <w:t xml:space="preserve"> niekoľko dôležitých faktorov. Za prvé to bola vzdialenosť bo</w:t>
      </w:r>
      <w:r w:rsidRPr="476B39DA" w:rsidR="2E04321D">
        <w:rPr>
          <w:i w:val="0"/>
          <w:iCs w:val="0"/>
        </w:rPr>
        <w:t>č</w:t>
      </w:r>
      <w:r w:rsidRPr="476B39DA" w:rsidR="0DD3A67A">
        <w:rPr>
          <w:i w:val="0"/>
          <w:iCs w:val="0"/>
        </w:rPr>
        <w:t xml:space="preserve">ných stien </w:t>
      </w:r>
      <w:r w:rsidRPr="476B39DA" w:rsidR="0EB137CE">
        <w:rPr>
          <w:i w:val="0"/>
          <w:iCs w:val="0"/>
        </w:rPr>
        <w:t>hlavnej časti linky, za druhé celkovú výšku a v neposlednom rade umiestnenie a hĺbku posuvných valcov.</w:t>
      </w:r>
    </w:p>
    <w:p w:rsidR="3A74A4DC" w:rsidP="3A74A4DC" w:rsidRDefault="3A74A4DC" w14:paraId="09B068FE" w14:textId="1E6AA41D">
      <w:pPr>
        <w:pStyle w:val="Normlny"/>
        <w:suppressLineNumbers w:val="0"/>
        <w:bidi w:val="0"/>
        <w:spacing w:before="0" w:beforeAutospacing="off" w:after="0" w:afterAutospacing="off" w:line="360" w:lineRule="auto"/>
        <w:ind w:left="0" w:right="0" w:firstLine="680"/>
        <w:jc w:val="both"/>
        <w:rPr>
          <w:i w:val="0"/>
          <w:iCs w:val="0"/>
        </w:rPr>
      </w:pPr>
    </w:p>
    <w:p w:rsidR="022EC08D" w:rsidP="525FDE11" w:rsidRDefault="022EC08D" w14:paraId="0588C37A" w14:textId="64A3D9B8">
      <w:pPr>
        <w:pStyle w:val="Normlny"/>
        <w:bidi w:val="0"/>
        <w:spacing w:before="0" w:beforeAutospacing="off" w:after="0" w:afterAutospacing="off" w:line="360" w:lineRule="auto"/>
        <w:ind w:left="0" w:right="0" w:firstLine="680"/>
        <w:jc w:val="center"/>
        <w:rPr>
          <w:i w:val="0"/>
          <w:iCs w:val="0"/>
        </w:rPr>
      </w:pPr>
      <w:r w:rsidR="678C4164">
        <w:drawing>
          <wp:inline wp14:editId="7CB8E438" wp14:anchorId="68CD436C">
            <wp:extent cx="3914775" cy="2838212"/>
            <wp:effectExtent l="0" t="0" r="0" b="0"/>
            <wp:docPr id="866263729" name="" title=""/>
            <wp:cNvGraphicFramePr>
              <a:graphicFrameLocks noChangeAspect="1"/>
            </wp:cNvGraphicFramePr>
            <a:graphic>
              <a:graphicData uri="http://schemas.openxmlformats.org/drawingml/2006/picture">
                <pic:pic>
                  <pic:nvPicPr>
                    <pic:cNvPr id="0" name=""/>
                    <pic:cNvPicPr/>
                  </pic:nvPicPr>
                  <pic:blipFill>
                    <a:blip r:embed="R84cbdde701d849e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14775" cy="2838212"/>
                    </a:xfrm>
                    <a:prstGeom prst="rect">
                      <a:avLst/>
                    </a:prstGeom>
                  </pic:spPr>
                </pic:pic>
              </a:graphicData>
            </a:graphic>
          </wp:inline>
        </w:drawing>
      </w:r>
    </w:p>
    <w:p w:rsidR="022EC08D" w:rsidP="476B39DA" w:rsidRDefault="022EC08D" w14:paraId="7F14E19D" w14:textId="3B07DAF6">
      <w:pPr>
        <w:pStyle w:val="Normlny"/>
        <w:jc w:val="center"/>
        <w:rPr>
          <w:i w:val="1"/>
          <w:iCs w:val="1"/>
        </w:rPr>
      </w:pPr>
      <w:r w:rsidRPr="476B39DA" w:rsidR="022EC08D">
        <w:rPr>
          <w:i w:val="1"/>
          <w:iCs w:val="1"/>
        </w:rPr>
        <w:t xml:space="preserve">Obrázok </w:t>
      </w:r>
      <w:r w:rsidRPr="476B39DA" w:rsidR="48D09E84">
        <w:rPr>
          <w:i w:val="1"/>
          <w:iCs w:val="1"/>
        </w:rPr>
        <w:t>7</w:t>
      </w:r>
      <w:r w:rsidRPr="476B39DA" w:rsidR="022EC08D">
        <w:rPr>
          <w:i w:val="1"/>
          <w:iCs w:val="1"/>
        </w:rPr>
        <w:t xml:space="preserve"> Hlavná časť linky s posuvnými valcami</w:t>
      </w:r>
    </w:p>
    <w:p w:rsidR="3A74A4DC" w:rsidP="3A74A4DC" w:rsidRDefault="3A74A4DC" w14:paraId="3657C533" w14:textId="2BCA748F">
      <w:pPr>
        <w:pStyle w:val="Normlny"/>
        <w:jc w:val="center"/>
        <w:rPr>
          <w:i w:val="1"/>
          <w:iCs w:val="1"/>
        </w:rPr>
      </w:pPr>
    </w:p>
    <w:p w:rsidR="022EC08D" w:rsidP="525FDE11" w:rsidRDefault="022EC08D" w14:paraId="509CE1B3" w14:textId="42EDF8B5">
      <w:pPr>
        <w:pStyle w:val="Normlny"/>
        <w:jc w:val="both"/>
        <w:rPr>
          <w:i w:val="0"/>
          <w:iCs w:val="0"/>
        </w:rPr>
      </w:pPr>
      <w:r w:rsidRPr="525FDE11" w:rsidR="022EC08D">
        <w:rPr>
          <w:i w:val="0"/>
          <w:iCs w:val="0"/>
        </w:rPr>
        <w:t xml:space="preserve">Obrázok </w:t>
      </w:r>
      <w:r w:rsidRPr="525FDE11" w:rsidR="5ACC40CC">
        <w:rPr>
          <w:i w:val="0"/>
          <w:iCs w:val="0"/>
        </w:rPr>
        <w:t>7</w:t>
      </w:r>
      <w:r w:rsidRPr="525FDE11" w:rsidR="022EC08D">
        <w:rPr>
          <w:i w:val="0"/>
          <w:iCs w:val="0"/>
        </w:rPr>
        <w:t xml:space="preserve"> ukazuje pokročilý návrh hlavnej časti linky spolu s posuvnými valcami. Pri tomto návrhu sme museli zvážiť celkovú šírku dopravného pásu</w:t>
      </w:r>
      <w:r w:rsidRPr="525FDE11" w:rsidR="7CCF7EFF">
        <w:rPr>
          <w:i w:val="0"/>
          <w:iCs w:val="0"/>
        </w:rPr>
        <w:t xml:space="preserve">. Pri posúvaní sa celý dopravný pás bude točiť práve okolo posuvných valcov, takže bolo nutné prispôsobiť celkový priemer valcov </w:t>
      </w:r>
      <w:r w:rsidRPr="525FDE11" w:rsidR="750E5583">
        <w:rPr>
          <w:i w:val="0"/>
          <w:iCs w:val="0"/>
        </w:rPr>
        <w:t>a tým pádom výstrihy, v ktorých sú valce uložené a celkovú výšku hlavnej časti linky.</w:t>
      </w:r>
    </w:p>
    <w:p w:rsidR="3A74A4DC" w:rsidP="3A74A4DC" w:rsidRDefault="3A74A4DC" w14:paraId="32D308BD" w14:textId="15DB4A21">
      <w:pPr>
        <w:pStyle w:val="Normlny"/>
        <w:jc w:val="both"/>
        <w:rPr>
          <w:i w:val="0"/>
          <w:iCs w:val="0"/>
        </w:rPr>
      </w:pPr>
    </w:p>
    <w:p w:rsidR="1F9575DE" w:rsidP="525FDE11" w:rsidRDefault="1F9575DE" w14:paraId="331AF52D" w14:textId="073F3F96">
      <w:pPr>
        <w:pStyle w:val="Normlny"/>
        <w:jc w:val="center"/>
        <w:rPr>
          <w:i w:val="0"/>
          <w:iCs w:val="0"/>
        </w:rPr>
      </w:pPr>
      <w:r w:rsidR="7491B534">
        <w:drawing>
          <wp:inline wp14:editId="4705BA44" wp14:anchorId="2BF9F141">
            <wp:extent cx="3416644" cy="2825849"/>
            <wp:effectExtent l="0" t="0" r="0" b="0"/>
            <wp:docPr id="576913488" name="" title=""/>
            <wp:cNvGraphicFramePr>
              <a:graphicFrameLocks noChangeAspect="1"/>
            </wp:cNvGraphicFramePr>
            <a:graphic>
              <a:graphicData uri="http://schemas.openxmlformats.org/drawingml/2006/picture">
                <pic:pic>
                  <pic:nvPicPr>
                    <pic:cNvPr id="0" name=""/>
                    <pic:cNvPicPr/>
                  </pic:nvPicPr>
                  <pic:blipFill>
                    <a:blip r:embed="R1fad50c1d94847b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16644" cy="2825849"/>
                    </a:xfrm>
                    <a:prstGeom prst="rect">
                      <a:avLst/>
                    </a:prstGeom>
                  </pic:spPr>
                </pic:pic>
              </a:graphicData>
            </a:graphic>
          </wp:inline>
        </w:drawing>
      </w:r>
    </w:p>
    <w:p w:rsidR="1F9575DE" w:rsidP="476B39DA" w:rsidRDefault="1F9575DE" w14:paraId="6F2AA8FF" w14:textId="7CE54AA6">
      <w:pPr>
        <w:pStyle w:val="Normlny"/>
        <w:jc w:val="center"/>
        <w:rPr>
          <w:i w:val="0"/>
          <w:iCs w:val="0"/>
        </w:rPr>
      </w:pPr>
      <w:r w:rsidRPr="476B39DA" w:rsidR="1F9575DE">
        <w:rPr>
          <w:i w:val="1"/>
          <w:iCs w:val="1"/>
        </w:rPr>
        <w:t xml:space="preserve">Obrázok </w:t>
      </w:r>
      <w:r w:rsidRPr="476B39DA" w:rsidR="4A32616A">
        <w:rPr>
          <w:i w:val="1"/>
          <w:iCs w:val="1"/>
        </w:rPr>
        <w:t>8</w:t>
      </w:r>
      <w:r w:rsidRPr="476B39DA" w:rsidR="1F9575DE">
        <w:rPr>
          <w:i w:val="1"/>
          <w:iCs w:val="1"/>
        </w:rPr>
        <w:t xml:space="preserve"> Podporná konštrukcia pre umiestnenie senzora TCS230</w:t>
      </w:r>
    </w:p>
    <w:p w:rsidR="48082518" w:rsidP="48082518" w:rsidRDefault="48082518" w14:paraId="1469E00B" w14:textId="44EEB8DA">
      <w:pPr>
        <w:pStyle w:val="Normlny"/>
        <w:jc w:val="center"/>
        <w:rPr>
          <w:i w:val="1"/>
          <w:iCs w:val="1"/>
        </w:rPr>
      </w:pPr>
    </w:p>
    <w:p w:rsidR="48082518" w:rsidP="476B39DA" w:rsidRDefault="48082518" w14:paraId="72C6E10D" w14:textId="6A072F88">
      <w:pPr>
        <w:pStyle w:val="Normlny"/>
        <w:jc w:val="both"/>
        <w:rPr>
          <w:i w:val="0"/>
          <w:iCs w:val="0"/>
        </w:rPr>
      </w:pPr>
      <w:r w:rsidRPr="476B39DA" w:rsidR="7491B534">
        <w:rPr>
          <w:i w:val="0"/>
          <w:iCs w:val="0"/>
        </w:rPr>
        <w:t>Ako ďalšie sme museli zvážiť umiestnenie senzorov na linke a akým spôsobom budú merať dáta. Hlavný senzor, ktorý sme využili v našej práci je senzor farby TCS230, ktor</w:t>
      </w:r>
      <w:r w:rsidRPr="476B39DA" w:rsidR="15E2912B">
        <w:rPr>
          <w:i w:val="0"/>
          <w:iCs w:val="0"/>
        </w:rPr>
        <w:t>ý si podrobne opíšeme v nasledujúcich podkapitolách. Optimálnym umiestnením senzora sa ukázalo byť umiestnenie nad meraným objektom. To zn</w:t>
      </w:r>
      <w:r w:rsidRPr="476B39DA" w:rsidR="4892B479">
        <w:rPr>
          <w:i w:val="0"/>
          <w:iCs w:val="0"/>
        </w:rPr>
        <w:t xml:space="preserve">amená, že sme museli navrhnúť konštrukciu, ktorá bude držať využitý senzor nad pohybujúcimi sa objektami. Na obrázku </w:t>
      </w:r>
      <w:r w:rsidRPr="476B39DA" w:rsidR="683B4B36">
        <w:rPr>
          <w:i w:val="0"/>
          <w:iCs w:val="0"/>
        </w:rPr>
        <w:t>8</w:t>
      </w:r>
      <w:r w:rsidRPr="476B39DA" w:rsidR="4892B479">
        <w:rPr>
          <w:i w:val="0"/>
          <w:iCs w:val="0"/>
        </w:rPr>
        <w:t xml:space="preserve"> je zobrazen</w:t>
      </w:r>
      <w:r w:rsidRPr="476B39DA" w:rsidR="1793A031">
        <w:rPr>
          <w:i w:val="0"/>
          <w:iCs w:val="0"/>
        </w:rPr>
        <w:t>ý</w:t>
      </w:r>
      <w:r w:rsidRPr="476B39DA" w:rsidR="4892B479">
        <w:rPr>
          <w:i w:val="0"/>
          <w:iCs w:val="0"/>
        </w:rPr>
        <w:t xml:space="preserve"> návrh </w:t>
      </w:r>
      <w:r w:rsidRPr="476B39DA" w:rsidR="19EA0036">
        <w:rPr>
          <w:i w:val="0"/>
          <w:iCs w:val="0"/>
        </w:rPr>
        <w:t>konštrukcie, ktorá bude zodpovedná za umiestnenie použitého senzora TCS230. Pri tomto návrhu sme museli počítať s konkrétnymi rozmermi senzora, n</w:t>
      </w:r>
      <w:r w:rsidRPr="476B39DA" w:rsidR="4D63B581">
        <w:rPr>
          <w:i w:val="0"/>
          <w:iCs w:val="0"/>
        </w:rPr>
        <w:t>akoľko sme chceli navrhnúť rám, v ktorom bude senzor umiestnený. Rovnako sme museli počítať aj s celkovou výškou kon</w:t>
      </w:r>
      <w:r w:rsidRPr="476B39DA" w:rsidR="682BD6C5">
        <w:rPr>
          <w:i w:val="0"/>
          <w:iCs w:val="0"/>
        </w:rPr>
        <w:t xml:space="preserve">štrukcie a s výškou, v ktorej bude senzor umiestnený. Výška umiestnenia senzora bola kritická z 2 hlavných dôvodov. Prvým </w:t>
      </w:r>
      <w:r w:rsidRPr="476B39DA" w:rsidR="396446D2">
        <w:rPr>
          <w:i w:val="0"/>
          <w:iCs w:val="0"/>
        </w:rPr>
        <w:t xml:space="preserve">je výška posúvaného objektu. Konštrukcia musí byť dostatočne veľká, aby bol pohyb objektov plynulý a bezproblémový. </w:t>
      </w:r>
      <w:r w:rsidRPr="476B39DA" w:rsidR="7C72D016">
        <w:rPr>
          <w:i w:val="0"/>
          <w:iCs w:val="0"/>
        </w:rPr>
        <w:t>Príliš nízka konštrukcia rámu by mohla prekážať posúvanému objektu a mohla by ho zhadzovať z linky</w:t>
      </w:r>
      <w:r w:rsidRPr="476B39DA" w:rsidR="5A228DED">
        <w:rPr>
          <w:i w:val="0"/>
          <w:iCs w:val="0"/>
        </w:rPr>
        <w:t xml:space="preserve"> alebo by sa mohol objekt zachytiť pod konštrukciou rámu a upchať linku. Ďalší </w:t>
      </w:r>
      <w:r w:rsidRPr="476B39DA" w:rsidR="5CAD9BAC">
        <w:rPr>
          <w:i w:val="0"/>
          <w:iCs w:val="0"/>
        </w:rPr>
        <w:t>problém bol príliš veľká výška konštrukcie rámu pre senzor. Pokiaľ by sme navrhli príliš veľkú vzdialenosť medzi senzorom a objektom, mohlo by doc</w:t>
      </w:r>
      <w:r w:rsidRPr="476B39DA" w:rsidR="7D2BD898">
        <w:rPr>
          <w:i w:val="0"/>
          <w:iCs w:val="0"/>
        </w:rPr>
        <w:t xml:space="preserve">hádzať k chybným nameraným hodnotám a  tým pádom by sa znižovala presnosť našej triediacej linky. Do výpočtov </w:t>
      </w:r>
      <w:r w:rsidRPr="476B39DA" w:rsidR="2AAB27EA">
        <w:rPr>
          <w:i w:val="0"/>
          <w:iCs w:val="0"/>
        </w:rPr>
        <w:t>sme však museli pridať aj výšku podpornej časti pre dopravný pás a výšku samotného dopravného pásu. Pre optimálne podmienky pre tlač 3D objektov s</w:t>
      </w:r>
      <w:r w:rsidRPr="476B39DA" w:rsidR="4143CA92">
        <w:rPr>
          <w:i w:val="0"/>
          <w:iCs w:val="0"/>
        </w:rPr>
        <w:t>me sa zároveň snažili navrhnúť časti linky v dostatočne veľkej, resp. malej veľkosti.</w:t>
      </w:r>
    </w:p>
    <w:p w:rsidR="194BE09D" w:rsidP="194BE09D" w:rsidRDefault="194BE09D" w14:paraId="7A8F1D05" w14:textId="06800288">
      <w:pPr>
        <w:pStyle w:val="Normlny"/>
        <w:jc w:val="both"/>
        <w:rPr>
          <w:i w:val="1"/>
          <w:iCs w:val="1"/>
        </w:rPr>
      </w:pPr>
    </w:p>
    <w:p w:rsidR="20C0FB8F" w:rsidP="20C0FB8F" w:rsidRDefault="51450EF3" w14:paraId="14490782" w14:textId="1E5A5CB4">
      <w:pPr>
        <w:pStyle w:val="Nadpis3"/>
      </w:pPr>
      <w:bookmarkStart w:name="_Toc1093632809" w:id="1750522286"/>
      <w:r w:rsidR="2C62DFF8">
        <w:rPr/>
        <w:t>3.1.2</w:t>
      </w:r>
      <w:r>
        <w:tab/>
      </w:r>
      <w:r w:rsidR="2C62DFF8">
        <w:rPr/>
        <w:t>Návrh dopravného pásu</w:t>
      </w:r>
      <w:bookmarkEnd w:id="1750522286"/>
    </w:p>
    <w:p w:rsidR="1811E54C" w:rsidP="6C45E6EA" w:rsidRDefault="1811E54C" w14:paraId="2A2D905D" w14:textId="6247537E">
      <w:pPr>
        <w:pStyle w:val="Normlny"/>
        <w:jc w:val="both"/>
        <w:rPr>
          <w:noProof w:val="0"/>
          <w:lang w:val="sk-SK"/>
        </w:rPr>
      </w:pPr>
      <w:r w:rsidR="1811E54C">
        <w:rPr/>
        <w:t>Efektívne posúvanie predmetov po linke sa v priemysle rieši niekoľkými rôznymi spôsobmi,</w:t>
      </w:r>
      <w:r w:rsidR="5DAD2935">
        <w:rPr/>
        <w:t xml:space="preserve"> od horizontálnych dopravných pásov až po robotické ramená.</w:t>
      </w:r>
      <w:r w:rsidRPr="525FDE11" w:rsidR="71D27481">
        <w:rPr>
          <w:noProof w:val="0"/>
          <w:lang w:val="sk-SK"/>
        </w:rPr>
        <w:t xml:space="preserve"> Takýmto </w:t>
      </w:r>
      <w:r w:rsidRPr="525FDE11" w:rsidR="2EA6CD93">
        <w:rPr>
          <w:noProof w:val="0"/>
          <w:lang w:val="sk-SK"/>
        </w:rPr>
        <w:t>p</w:t>
      </w:r>
      <w:r w:rsidRPr="525FDE11" w:rsidR="71D27481">
        <w:rPr>
          <w:noProof w:val="0"/>
          <w:lang w:val="sk-SK"/>
        </w:rPr>
        <w:t xml:space="preserve">osúvaním sme sa museli zaoberať aj v našej práci. Nakoľko požadujeme od vytvoreného modelu triediacej linky, aby bola plne automatizovaná, je potrebné vyriešiť spôsob rýchleho, efektívneho a bezproblémového prepravovania predmetov z </w:t>
      </w:r>
      <w:r w:rsidRPr="525FDE11" w:rsidR="2F985A77">
        <w:rPr>
          <w:noProof w:val="0"/>
          <w:lang w:val="sk-SK"/>
        </w:rPr>
        <w:t>jedného</w:t>
      </w:r>
      <w:r w:rsidRPr="525FDE11" w:rsidR="71D27481">
        <w:rPr>
          <w:noProof w:val="0"/>
          <w:lang w:val="sk-SK"/>
        </w:rPr>
        <w:t xml:space="preserve"> </w:t>
      </w:r>
      <w:r w:rsidRPr="525FDE11" w:rsidR="3B9F6523">
        <w:rPr>
          <w:noProof w:val="0"/>
          <w:lang w:val="sk-SK"/>
        </w:rPr>
        <w:t>m</w:t>
      </w:r>
      <w:r w:rsidRPr="525FDE11" w:rsidR="71D27481">
        <w:rPr>
          <w:noProof w:val="0"/>
          <w:lang w:val="sk-SK"/>
        </w:rPr>
        <w:t xml:space="preserve">iesta na </w:t>
      </w:r>
      <w:r w:rsidRPr="525FDE11" w:rsidR="409EFA06">
        <w:rPr>
          <w:noProof w:val="0"/>
          <w:lang w:val="sk-SK"/>
        </w:rPr>
        <w:t>druhé.</w:t>
      </w:r>
      <w:r w:rsidRPr="525FDE11" w:rsidR="71D27481">
        <w:rPr>
          <w:noProof w:val="0"/>
          <w:lang w:val="sk-SK"/>
        </w:rPr>
        <w:t xml:space="preserve"> Pri riešení tohto problému sme sa inšpirovali pomerne známou a </w:t>
      </w:r>
      <w:r w:rsidRPr="525FDE11" w:rsidR="76C1A268">
        <w:rPr>
          <w:noProof w:val="0"/>
          <w:lang w:val="sk-SK"/>
        </w:rPr>
        <w:t>jednou</w:t>
      </w:r>
      <w:r w:rsidRPr="525FDE11" w:rsidR="71D27481">
        <w:rPr>
          <w:noProof w:val="0"/>
          <w:lang w:val="sk-SK"/>
        </w:rPr>
        <w:t xml:space="preserve"> z najpoužívanejších metód, ktorá sa používa v priemysle a to je dopravný pás.</w:t>
      </w:r>
    </w:p>
    <w:p w:rsidR="18D23E42" w:rsidP="6C45E6EA" w:rsidRDefault="18D23E42" w14:paraId="13881092" w14:textId="6F1D5592">
      <w:pPr>
        <w:pStyle w:val="Normlny"/>
        <w:suppressLineNumbers w:val="0"/>
        <w:bidi w:val="0"/>
        <w:spacing w:before="0" w:beforeAutospacing="off" w:after="0" w:afterAutospacing="off" w:line="360" w:lineRule="auto"/>
        <w:ind w:left="0" w:right="0" w:firstLine="680"/>
        <w:jc w:val="both"/>
        <w:rPr>
          <w:noProof w:val="0"/>
          <w:lang w:val="sk-SK"/>
        </w:rPr>
      </w:pPr>
      <w:r w:rsidRPr="6C45E6EA" w:rsidR="18D23E42">
        <w:rPr>
          <w:noProof w:val="0"/>
          <w:lang w:val="sk-SK"/>
        </w:rPr>
        <w:t xml:space="preserve">Princíp fungovania dopravných pásov a ich základné definície a vlastnosti sme si už opísali v analýze súčasného stavu. Ako </w:t>
      </w:r>
      <w:r w:rsidRPr="6C45E6EA" w:rsidR="61EF91F9">
        <w:rPr>
          <w:noProof w:val="0"/>
          <w:lang w:val="sk-SK"/>
        </w:rPr>
        <w:t>prvé</w:t>
      </w:r>
      <w:r w:rsidRPr="6C45E6EA" w:rsidR="18D23E42">
        <w:rPr>
          <w:noProof w:val="0"/>
          <w:lang w:val="sk-SK"/>
        </w:rPr>
        <w:t xml:space="preserve"> sme museli zistiť primárne rozmery dopravného pásu. Od týchto rozmerov sme sa mohli ďalej odvíjať pri návrhu triediacej </w:t>
      </w:r>
      <w:r w:rsidRPr="6C45E6EA" w:rsidR="18D23E42">
        <w:rPr>
          <w:noProof w:val="0"/>
          <w:lang w:val="sk-SK"/>
        </w:rPr>
        <w:t>linky a dodatočných komponentov</w:t>
      </w:r>
      <w:r w:rsidRPr="6C45E6EA" w:rsidR="48EED403">
        <w:rPr>
          <w:noProof w:val="0"/>
          <w:lang w:val="sk-SK"/>
        </w:rPr>
        <w:t>.</w:t>
      </w:r>
      <w:r w:rsidRPr="6C45E6EA" w:rsidR="18D23E42">
        <w:rPr>
          <w:noProof w:val="0"/>
          <w:lang w:val="sk-SK"/>
        </w:rPr>
        <w:t xml:space="preserve"> </w:t>
      </w:r>
      <w:r w:rsidRPr="6C45E6EA" w:rsidR="6969EC4C">
        <w:rPr>
          <w:noProof w:val="0"/>
          <w:lang w:val="sk-SK"/>
        </w:rPr>
        <w:t>N</w:t>
      </w:r>
      <w:r w:rsidRPr="6C45E6EA" w:rsidR="18D23E42">
        <w:rPr>
          <w:noProof w:val="0"/>
          <w:lang w:val="sk-SK"/>
        </w:rPr>
        <w:t xml:space="preserve">a zistenie presných rozmerov pásu sme použili vybranú optickú triediacu linku od </w:t>
      </w:r>
      <w:r w:rsidRPr="6C45E6EA" w:rsidR="784DDA07">
        <w:rPr>
          <w:noProof w:val="0"/>
          <w:lang w:val="sk-SK"/>
        </w:rPr>
        <w:t>s</w:t>
      </w:r>
      <w:r w:rsidRPr="6C45E6EA" w:rsidR="18D23E42">
        <w:rPr>
          <w:noProof w:val="0"/>
          <w:lang w:val="sk-SK"/>
        </w:rPr>
        <w:t xml:space="preserve">poločnosti. </w:t>
      </w:r>
      <w:r w:rsidRPr="6C45E6EA" w:rsidR="78D665A6">
        <w:rPr>
          <w:noProof w:val="0"/>
          <w:lang w:val="sk-SK"/>
        </w:rPr>
        <w:t>MSWsorting</w:t>
      </w:r>
      <w:r w:rsidRPr="6C45E6EA" w:rsidR="78D665A6">
        <w:rPr>
          <w:noProof w:val="0"/>
          <w:lang w:val="sk-SK"/>
        </w:rPr>
        <w:t xml:space="preserve">. Po výbere konkrétneho modelu sme mali na výber z 3 možných variant. V našej práci sme sa rozhodli vybrať model OS1400, ktorého rozmery sme si uviedli v tabuľke 4. Tento model optickej triediacej linky má </w:t>
      </w:r>
      <w:r w:rsidRPr="6C45E6EA" w:rsidR="43F72AC2">
        <w:rPr>
          <w:noProof w:val="0"/>
          <w:lang w:val="sk-SK"/>
        </w:rPr>
        <w:t>v</w:t>
      </w:r>
      <w:r w:rsidRPr="6C45E6EA" w:rsidR="78D665A6">
        <w:rPr>
          <w:noProof w:val="0"/>
          <w:lang w:val="sk-SK"/>
        </w:rPr>
        <w:t>o voľne dostupnom katalógu presne definované rozmery pásu.</w:t>
      </w:r>
      <w:r w:rsidRPr="6C45E6EA" w:rsidR="208C3760">
        <w:rPr>
          <w:noProof w:val="0"/>
          <w:lang w:val="sk-SK"/>
        </w:rPr>
        <w:t xml:space="preserve"> Celková šírka dopravného pásu je 1400 milimetrov a dĺžka je 6000 milimetrov. V našej práci sme sa pokúšali vytvoriť zmenšený model tejto linky v pomere 1 ku 10, čo znamená, že náš model mal rozmery dopravného pásu </w:t>
      </w:r>
      <w:r w:rsidRPr="6C45E6EA" w:rsidR="7482892D">
        <w:rPr>
          <w:noProof w:val="0"/>
          <w:lang w:val="sk-SK"/>
        </w:rPr>
        <w:t>1</w:t>
      </w:r>
      <w:r w:rsidRPr="6C45E6EA" w:rsidR="208C3760">
        <w:rPr>
          <w:noProof w:val="0"/>
          <w:lang w:val="sk-SK"/>
        </w:rPr>
        <w:t>40 milimetrov a 600 milimetrov.</w:t>
      </w:r>
    </w:p>
    <w:p w:rsidR="69A98B17" w:rsidP="6C45E6EA" w:rsidRDefault="69A98B17" w14:paraId="31A30E7B" w14:textId="1AA02AFE">
      <w:pPr>
        <w:pStyle w:val="Normlny"/>
        <w:suppressLineNumbers w:val="0"/>
        <w:bidi w:val="0"/>
        <w:spacing w:before="0" w:beforeAutospacing="off" w:after="0" w:afterAutospacing="off" w:line="360" w:lineRule="auto"/>
        <w:ind w:left="0" w:right="0" w:firstLine="680"/>
        <w:jc w:val="both"/>
        <w:rPr>
          <w:noProof w:val="0"/>
          <w:lang w:val="sk-SK"/>
        </w:rPr>
      </w:pPr>
      <w:r w:rsidRPr="6C45E6EA" w:rsidR="69A98B17">
        <w:rPr>
          <w:noProof w:val="0"/>
          <w:lang w:val="sk-SK"/>
        </w:rPr>
        <w:t>Pokiaľ sme mali navrhnuté rozmery dopravného pásu, bolo možné začať s jeho konštrukciou. Z analýzy súčasného stavu, v ktorej sme sa venovali teórii dopravných pásov sme vedeli, z akého materiálu sa takéto pásy najčastejšie vyrábajú. My sme však v našej práci zvolili iný prístup pri tvorbe dopravného pásu. Dopravný pás sme sa rozhodli navrhnúť a následne vytlačiť za pomoci 3</w:t>
      </w:r>
      <w:r w:rsidRPr="6C45E6EA" w:rsidR="3BC0083E">
        <w:rPr>
          <w:noProof w:val="0"/>
          <w:lang w:val="sk-SK"/>
        </w:rPr>
        <w:t>D</w:t>
      </w:r>
      <w:r w:rsidRPr="6C45E6EA" w:rsidR="69A98B17">
        <w:rPr>
          <w:noProof w:val="0"/>
          <w:lang w:val="sk-SK"/>
        </w:rPr>
        <w:t xml:space="preserve"> tlačiarní.</w:t>
      </w:r>
    </w:p>
    <w:p w:rsidR="0DEBEEDD" w:rsidP="6C45E6EA" w:rsidRDefault="0DEBEEDD" w14:paraId="284BF180" w14:textId="085C195A">
      <w:pPr>
        <w:pStyle w:val="Normlny"/>
        <w:suppressLineNumbers w:val="0"/>
        <w:bidi w:val="0"/>
        <w:spacing w:before="0" w:beforeAutospacing="off" w:after="0" w:afterAutospacing="off" w:line="360" w:lineRule="auto"/>
        <w:ind w:left="0" w:right="0" w:firstLine="680"/>
        <w:jc w:val="both"/>
        <w:rPr>
          <w:noProof w:val="0"/>
          <w:lang w:val="sk-SK"/>
        </w:rPr>
      </w:pPr>
      <w:r w:rsidRPr="6C45E6EA" w:rsidR="0DEBEEDD">
        <w:rPr>
          <w:noProof w:val="0"/>
          <w:lang w:val="sk-SK"/>
        </w:rPr>
        <w:t xml:space="preserve">Výberom metódy 3D </w:t>
      </w:r>
      <w:r w:rsidRPr="6C45E6EA" w:rsidR="6A7FEC0D">
        <w:rPr>
          <w:noProof w:val="0"/>
          <w:lang w:val="sk-SK"/>
        </w:rPr>
        <w:t>tlačenia</w:t>
      </w:r>
      <w:r w:rsidRPr="6C45E6EA" w:rsidR="0DEBEEDD">
        <w:rPr>
          <w:noProof w:val="0"/>
          <w:lang w:val="sk-SK"/>
        </w:rPr>
        <w:t xml:space="preserve"> dopravného pásu sme určili, že vytlačený plastový pás bude neohybný. Preto sme sa ďalej rozhodli navrhnúť tento pás ako zložený prvok z viacerých rovnakých častí. </w:t>
      </w:r>
      <w:r w:rsidRPr="6C45E6EA" w:rsidR="27D87741">
        <w:rPr>
          <w:noProof w:val="0"/>
          <w:lang w:val="sk-SK"/>
        </w:rPr>
        <w:t xml:space="preserve">Tu sme sa opäť pokúšali použiť už navrhnutú štruktúru pásu. Za týmto účelom sme použili webovú stránku rexnord.com od spoločnosti </w:t>
      </w:r>
      <w:r w:rsidRPr="6C45E6EA" w:rsidR="27D87741">
        <w:rPr>
          <w:noProof w:val="0"/>
          <w:lang w:val="sk-SK"/>
        </w:rPr>
        <w:t>Rexnord</w:t>
      </w:r>
      <w:r w:rsidRPr="6C45E6EA" w:rsidR="27D87741">
        <w:rPr>
          <w:noProof w:val="0"/>
          <w:lang w:val="sk-SK"/>
        </w:rPr>
        <w:t>. Táto spoločnosť sa zaoberá návrhom a tvorbou priemyselných častí a komponentov určených priamo na 3</w:t>
      </w:r>
      <w:r w:rsidRPr="6C45E6EA" w:rsidR="651B98FC">
        <w:rPr>
          <w:noProof w:val="0"/>
          <w:lang w:val="sk-SK"/>
        </w:rPr>
        <w:t>D</w:t>
      </w:r>
      <w:r w:rsidRPr="6C45E6EA" w:rsidR="27D87741">
        <w:rPr>
          <w:noProof w:val="0"/>
          <w:lang w:val="sk-SK"/>
        </w:rPr>
        <w:t xml:space="preserve"> tlač. Konkrétne sme si vybrali plastový klinový pás </w:t>
      </w:r>
      <w:r w:rsidRPr="6C45E6EA" w:rsidR="732AEB91">
        <w:rPr>
          <w:noProof w:val="0"/>
          <w:lang w:val="sk-SK"/>
        </w:rPr>
        <w:t>R</w:t>
      </w:r>
      <w:r w:rsidRPr="6C45E6EA" w:rsidR="27D87741">
        <w:rPr>
          <w:noProof w:val="0"/>
          <w:lang w:val="sk-SK"/>
        </w:rPr>
        <w:t>exnord</w:t>
      </w:r>
      <w:r w:rsidRPr="6C45E6EA" w:rsidR="27D87741">
        <w:rPr>
          <w:noProof w:val="0"/>
          <w:lang w:val="sk-SK"/>
        </w:rPr>
        <w:t xml:space="preserve"> 1015 </w:t>
      </w:r>
      <w:r w:rsidRPr="6C45E6EA" w:rsidR="491332E7">
        <w:rPr>
          <w:noProof w:val="0"/>
          <w:lang w:val="sk-SK"/>
        </w:rPr>
        <w:t>F</w:t>
      </w:r>
      <w:r w:rsidRPr="6C45E6EA" w:rsidR="27D87741">
        <w:rPr>
          <w:noProof w:val="0"/>
          <w:lang w:val="sk-SK"/>
        </w:rPr>
        <w:t>lat</w:t>
      </w:r>
      <w:r w:rsidRPr="6C45E6EA" w:rsidR="27D87741">
        <w:rPr>
          <w:noProof w:val="0"/>
          <w:lang w:val="sk-SK"/>
        </w:rPr>
        <w:t xml:space="preserve"> </w:t>
      </w:r>
      <w:r w:rsidRPr="6C45E6EA" w:rsidR="0C13AE26">
        <w:rPr>
          <w:noProof w:val="0"/>
          <w:lang w:val="sk-SK"/>
        </w:rPr>
        <w:t>T</w:t>
      </w:r>
      <w:r w:rsidRPr="6C45E6EA" w:rsidR="27D87741">
        <w:rPr>
          <w:noProof w:val="0"/>
          <w:lang w:val="sk-SK"/>
        </w:rPr>
        <w:t xml:space="preserve">op </w:t>
      </w:r>
      <w:r w:rsidRPr="6C45E6EA" w:rsidR="2800362F">
        <w:rPr>
          <w:noProof w:val="0"/>
          <w:lang w:val="sk-SK"/>
        </w:rPr>
        <w:t>K</w:t>
      </w:r>
      <w:r w:rsidRPr="6C45E6EA" w:rsidR="27D87741">
        <w:rPr>
          <w:noProof w:val="0"/>
          <w:lang w:val="sk-SK"/>
        </w:rPr>
        <w:t>lean</w:t>
      </w:r>
      <w:r w:rsidRPr="6C45E6EA" w:rsidR="10B71E33">
        <w:rPr>
          <w:noProof w:val="0"/>
          <w:lang w:val="sk-SK"/>
        </w:rPr>
        <w:t>T</w:t>
      </w:r>
      <w:r w:rsidRPr="6C45E6EA" w:rsidR="27D87741">
        <w:rPr>
          <w:noProof w:val="0"/>
          <w:lang w:val="sk-SK"/>
        </w:rPr>
        <w:t>op</w:t>
      </w:r>
      <w:r w:rsidRPr="6C45E6EA" w:rsidR="27D87741">
        <w:rPr>
          <w:noProof w:val="0"/>
          <w:lang w:val="sk-SK"/>
        </w:rPr>
        <w:t>.</w:t>
      </w:r>
    </w:p>
    <w:p w:rsidR="6C45E6EA" w:rsidP="6C45E6EA" w:rsidRDefault="6C45E6EA" w14:paraId="0CB7FF18" w14:textId="72980951">
      <w:pPr>
        <w:pStyle w:val="Normlny"/>
        <w:suppressLineNumbers w:val="0"/>
        <w:bidi w:val="0"/>
        <w:spacing w:before="0" w:beforeAutospacing="off" w:after="0" w:afterAutospacing="off" w:line="360" w:lineRule="auto"/>
        <w:ind w:left="0" w:right="0" w:firstLine="680"/>
        <w:jc w:val="both"/>
        <w:rPr>
          <w:noProof w:val="0"/>
          <w:lang w:val="sk-SK"/>
        </w:rPr>
      </w:pPr>
    </w:p>
    <w:p w:rsidR="2EA80B75" w:rsidP="525FDE11" w:rsidRDefault="2EA80B75" w14:paraId="1924ABC3" w14:textId="2DEBD8B1">
      <w:pPr>
        <w:pStyle w:val="Normlny"/>
        <w:bidi w:val="0"/>
        <w:spacing w:before="0" w:beforeAutospacing="off" w:after="0" w:afterAutospacing="off" w:line="360" w:lineRule="auto"/>
        <w:ind w:left="0" w:right="0" w:firstLine="680"/>
        <w:jc w:val="center"/>
        <w:rPr>
          <w:noProof w:val="0"/>
          <w:lang w:val="sk-SK"/>
        </w:rPr>
      </w:pPr>
      <w:r w:rsidR="610A66B2">
        <w:drawing>
          <wp:inline wp14:editId="4C475AD8" wp14:anchorId="53FD18A8">
            <wp:extent cx="3382422" cy="2533650"/>
            <wp:effectExtent l="0" t="0" r="0" b="0"/>
            <wp:docPr id="1090258180" name="" title=""/>
            <wp:cNvGraphicFramePr>
              <a:graphicFrameLocks noChangeAspect="1"/>
            </wp:cNvGraphicFramePr>
            <a:graphic>
              <a:graphicData uri="http://schemas.openxmlformats.org/drawingml/2006/picture">
                <pic:pic>
                  <pic:nvPicPr>
                    <pic:cNvPr id="0" name=""/>
                    <pic:cNvPicPr/>
                  </pic:nvPicPr>
                  <pic:blipFill>
                    <a:blip r:embed="R083b8f591e844c1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82422" cy="2533650"/>
                    </a:xfrm>
                    <a:prstGeom prst="rect">
                      <a:avLst/>
                    </a:prstGeom>
                  </pic:spPr>
                </pic:pic>
              </a:graphicData>
            </a:graphic>
          </wp:inline>
        </w:drawing>
      </w:r>
    </w:p>
    <w:p w:rsidR="2EA80B75" w:rsidP="525FDE11" w:rsidRDefault="2EA80B75" w14:paraId="708A7F1F" w14:textId="7E8F4C88">
      <w:pPr>
        <w:pStyle w:val="Normlny"/>
        <w:bidi w:val="0"/>
        <w:spacing w:before="0" w:beforeAutospacing="off" w:after="0" w:afterAutospacing="off" w:line="360" w:lineRule="auto"/>
        <w:ind w:left="0" w:right="0" w:firstLine="680"/>
        <w:jc w:val="center"/>
        <w:rPr>
          <w:i w:val="1"/>
          <w:iCs w:val="1"/>
          <w:noProof w:val="0"/>
          <w:lang w:val="sk-SK"/>
        </w:rPr>
      </w:pPr>
      <w:r w:rsidRPr="525FDE11" w:rsidR="2EA80B75">
        <w:rPr>
          <w:i w:val="1"/>
          <w:iCs w:val="1"/>
          <w:noProof w:val="0"/>
          <w:lang w:val="sk-SK"/>
        </w:rPr>
        <w:t xml:space="preserve">Obrázok </w:t>
      </w:r>
      <w:r w:rsidRPr="525FDE11" w:rsidR="62E62568">
        <w:rPr>
          <w:i w:val="1"/>
          <w:iCs w:val="1"/>
          <w:noProof w:val="0"/>
          <w:lang w:val="sk-SK"/>
        </w:rPr>
        <w:t>9</w:t>
      </w:r>
      <w:r w:rsidRPr="525FDE11" w:rsidR="2EA80B75">
        <w:rPr>
          <w:i w:val="1"/>
          <w:iCs w:val="1"/>
          <w:noProof w:val="0"/>
          <w:lang w:val="sk-SK"/>
        </w:rPr>
        <w:t xml:space="preserve"> Plastový dopravný pás </w:t>
      </w:r>
      <w:r w:rsidRPr="525FDE11" w:rsidR="2EA80B75">
        <w:rPr>
          <w:i w:val="1"/>
          <w:iCs w:val="1"/>
          <w:noProof w:val="0"/>
          <w:lang w:val="sk-SK"/>
        </w:rPr>
        <w:t>Rexnord</w:t>
      </w:r>
      <w:r w:rsidRPr="525FDE11" w:rsidR="2EA80B75">
        <w:rPr>
          <w:i w:val="1"/>
          <w:iCs w:val="1"/>
          <w:noProof w:val="0"/>
          <w:lang w:val="sk-SK"/>
        </w:rPr>
        <w:t xml:space="preserve"> 1015 </w:t>
      </w:r>
      <w:r w:rsidRPr="525FDE11" w:rsidR="2EA80B75">
        <w:rPr>
          <w:i w:val="1"/>
          <w:iCs w:val="1"/>
          <w:noProof w:val="0"/>
          <w:lang w:val="sk-SK"/>
        </w:rPr>
        <w:t>Flat</w:t>
      </w:r>
      <w:r w:rsidRPr="525FDE11" w:rsidR="2EA80B75">
        <w:rPr>
          <w:i w:val="1"/>
          <w:iCs w:val="1"/>
          <w:noProof w:val="0"/>
          <w:lang w:val="sk-SK"/>
        </w:rPr>
        <w:t xml:space="preserve"> </w:t>
      </w:r>
      <w:r w:rsidRPr="525FDE11" w:rsidR="2EA80B75">
        <w:rPr>
          <w:i w:val="1"/>
          <w:iCs w:val="1"/>
          <w:noProof w:val="0"/>
          <w:lang w:val="sk-SK"/>
        </w:rPr>
        <w:t>Klean</w:t>
      </w:r>
      <w:r w:rsidRPr="525FDE11" w:rsidR="2EA80B75">
        <w:rPr>
          <w:i w:val="1"/>
          <w:iCs w:val="1"/>
          <w:noProof w:val="0"/>
          <w:lang w:val="sk-SK"/>
        </w:rPr>
        <w:t xml:space="preserve"> Top</w:t>
      </w:r>
      <w:r w:rsidRPr="525FDE11">
        <w:rPr>
          <w:rStyle w:val="Odkaznapoznmkupodiarou"/>
          <w:i w:val="1"/>
          <w:iCs w:val="1"/>
          <w:noProof w:val="0"/>
          <w:lang w:val="sk-SK"/>
        </w:rPr>
        <w:footnoteReference w:id="31237"/>
      </w:r>
    </w:p>
    <w:p w:rsidR="6C45E6EA" w:rsidP="6C45E6EA" w:rsidRDefault="6C45E6EA" w14:paraId="0D1C171A" w14:textId="6AF48599">
      <w:pPr>
        <w:pStyle w:val="Normlny"/>
        <w:bidi w:val="0"/>
        <w:spacing w:before="0" w:beforeAutospacing="off" w:after="0" w:afterAutospacing="off" w:line="360" w:lineRule="auto"/>
        <w:ind w:left="0" w:right="0" w:firstLine="680"/>
        <w:jc w:val="both"/>
        <w:rPr>
          <w:i w:val="1"/>
          <w:iCs w:val="1"/>
          <w:noProof w:val="0"/>
          <w:lang w:val="sk-SK"/>
        </w:rPr>
      </w:pPr>
    </w:p>
    <w:p w:rsidR="2EA80B75" w:rsidP="6C45E6EA" w:rsidRDefault="2EA80B75" w14:paraId="09BA4B06" w14:textId="55C0D2EC">
      <w:pPr>
        <w:pStyle w:val="Normlny"/>
        <w:bidi w:val="0"/>
        <w:spacing w:before="0" w:beforeAutospacing="off" w:after="0" w:afterAutospacing="off" w:line="360" w:lineRule="auto"/>
        <w:ind w:left="0" w:right="0" w:firstLine="680"/>
        <w:jc w:val="both"/>
        <w:rPr>
          <w:i w:val="0"/>
          <w:iCs w:val="0"/>
          <w:noProof w:val="0"/>
          <w:lang w:val="sk-SK"/>
        </w:rPr>
      </w:pPr>
      <w:r w:rsidRPr="6C45E6EA" w:rsidR="2EA80B75">
        <w:rPr>
          <w:i w:val="0"/>
          <w:iCs w:val="0"/>
          <w:noProof w:val="0"/>
          <w:lang w:val="sk-SK"/>
        </w:rPr>
        <w:t xml:space="preserve">Spoločnosť </w:t>
      </w:r>
      <w:r w:rsidRPr="6C45E6EA" w:rsidR="2EA80B75">
        <w:rPr>
          <w:i w:val="0"/>
          <w:iCs w:val="0"/>
          <w:noProof w:val="0"/>
          <w:lang w:val="sk-SK"/>
        </w:rPr>
        <w:t>Rexnord</w:t>
      </w:r>
      <w:r w:rsidRPr="6C45E6EA" w:rsidR="2EA80B75">
        <w:rPr>
          <w:i w:val="0"/>
          <w:iCs w:val="0"/>
          <w:noProof w:val="0"/>
          <w:lang w:val="sk-SK"/>
        </w:rPr>
        <w:t xml:space="preserve"> sa primárne zameriava na návrh, vývoj a tvorbu komponentov a časti, ktoré sa používajú v priemyselnom faktore</w:t>
      </w:r>
      <w:r w:rsidRPr="6C45E6EA" w:rsidR="35774992">
        <w:rPr>
          <w:i w:val="0"/>
          <w:iCs w:val="0"/>
          <w:noProof w:val="0"/>
          <w:lang w:val="sk-SK"/>
        </w:rPr>
        <w:t>.</w:t>
      </w:r>
      <w:r w:rsidRPr="6C45E6EA" w:rsidR="2EA80B75">
        <w:rPr>
          <w:i w:val="0"/>
          <w:iCs w:val="0"/>
          <w:noProof w:val="0"/>
          <w:lang w:val="sk-SK"/>
        </w:rPr>
        <w:t xml:space="preserve"> </w:t>
      </w:r>
      <w:r w:rsidRPr="6C45E6EA" w:rsidR="12D4604E">
        <w:rPr>
          <w:i w:val="0"/>
          <w:iCs w:val="0"/>
          <w:noProof w:val="0"/>
          <w:lang w:val="sk-SK"/>
        </w:rPr>
        <w:t>P</w:t>
      </w:r>
      <w:r w:rsidRPr="6C45E6EA" w:rsidR="2EA80B75">
        <w:rPr>
          <w:i w:val="0"/>
          <w:iCs w:val="0"/>
          <w:noProof w:val="0"/>
          <w:lang w:val="sk-SK"/>
        </w:rPr>
        <w:t xml:space="preserve">lastové dopravné pásy, ktoré navrhujú a ponúkajú na výrobu, sú zložené z niekoľkých navzájom </w:t>
      </w:r>
      <w:r w:rsidRPr="6C45E6EA" w:rsidR="08E2D99E">
        <w:rPr>
          <w:i w:val="0"/>
          <w:iCs w:val="0"/>
          <w:noProof w:val="0"/>
          <w:lang w:val="sk-SK"/>
        </w:rPr>
        <w:t>s</w:t>
      </w:r>
      <w:r w:rsidRPr="6C45E6EA" w:rsidR="2EA80B75">
        <w:rPr>
          <w:i w:val="0"/>
          <w:iCs w:val="0"/>
          <w:noProof w:val="0"/>
          <w:lang w:val="sk-SK"/>
        </w:rPr>
        <w:t xml:space="preserve">pojených častí. Hlavná časť pásu má </w:t>
      </w:r>
      <w:r w:rsidRPr="6C45E6EA" w:rsidR="3F9CCF58">
        <w:rPr>
          <w:i w:val="0"/>
          <w:iCs w:val="0"/>
          <w:noProof w:val="0"/>
          <w:lang w:val="sk-SK"/>
        </w:rPr>
        <w:t>jednu</w:t>
      </w:r>
      <w:r w:rsidRPr="6C45E6EA" w:rsidR="2EA80B75">
        <w:rPr>
          <w:i w:val="0"/>
          <w:iCs w:val="0"/>
          <w:noProof w:val="0"/>
          <w:lang w:val="sk-SK"/>
        </w:rPr>
        <w:t xml:space="preserve"> stranu rovnú</w:t>
      </w:r>
      <w:r w:rsidRPr="6C45E6EA" w:rsidR="4BB630BE">
        <w:rPr>
          <w:i w:val="0"/>
          <w:iCs w:val="0"/>
          <w:noProof w:val="0"/>
          <w:lang w:val="sk-SK"/>
        </w:rPr>
        <w:t>,</w:t>
      </w:r>
      <w:r w:rsidRPr="6C45E6EA" w:rsidR="2EA80B75">
        <w:rPr>
          <w:i w:val="0"/>
          <w:iCs w:val="0"/>
          <w:noProof w:val="0"/>
          <w:lang w:val="sk-SK"/>
        </w:rPr>
        <w:t xml:space="preserve"> vhodnú na preprav</w:t>
      </w:r>
      <w:r w:rsidRPr="6C45E6EA" w:rsidR="24A67DC2">
        <w:rPr>
          <w:i w:val="0"/>
          <w:iCs w:val="0"/>
          <w:noProof w:val="0"/>
          <w:lang w:val="sk-SK"/>
        </w:rPr>
        <w:t>u</w:t>
      </w:r>
      <w:r w:rsidRPr="6C45E6EA" w:rsidR="2EA80B75">
        <w:rPr>
          <w:i w:val="0"/>
          <w:iCs w:val="0"/>
          <w:noProof w:val="0"/>
          <w:lang w:val="sk-SK"/>
        </w:rPr>
        <w:t xml:space="preserve"> doprav</w:t>
      </w:r>
      <w:r w:rsidRPr="6C45E6EA" w:rsidR="39F72409">
        <w:rPr>
          <w:i w:val="0"/>
          <w:iCs w:val="0"/>
          <w:noProof w:val="0"/>
          <w:lang w:val="sk-SK"/>
        </w:rPr>
        <w:t>ovaného materiálu</w:t>
      </w:r>
      <w:r w:rsidRPr="6C45E6EA" w:rsidR="2EA80B75">
        <w:rPr>
          <w:i w:val="0"/>
          <w:iCs w:val="0"/>
          <w:noProof w:val="0"/>
          <w:lang w:val="sk-SK"/>
        </w:rPr>
        <w:t xml:space="preserve"> a </w:t>
      </w:r>
      <w:r w:rsidRPr="6C45E6EA" w:rsidR="0FBDB8DF">
        <w:rPr>
          <w:i w:val="0"/>
          <w:iCs w:val="0"/>
          <w:noProof w:val="0"/>
          <w:lang w:val="sk-SK"/>
        </w:rPr>
        <w:t xml:space="preserve">druhá </w:t>
      </w:r>
      <w:r w:rsidRPr="6C45E6EA" w:rsidR="2EA80B75">
        <w:rPr>
          <w:i w:val="0"/>
          <w:iCs w:val="0"/>
          <w:noProof w:val="0"/>
          <w:lang w:val="sk-SK"/>
        </w:rPr>
        <w:t>strana pásu sa využíva na spojenie. Na spojenie sa používa navrhnutý klin, ktorý sa ukladá do kruhových otvorov na spodnej časti pásu. Celý mechanizmus je navrhnutý na rýchle spojenie a odpojenie pásu</w:t>
      </w:r>
      <w:r w:rsidRPr="6C45E6EA" w:rsidR="600ADA43">
        <w:rPr>
          <w:i w:val="0"/>
          <w:iCs w:val="0"/>
          <w:noProof w:val="0"/>
          <w:lang w:val="sk-SK"/>
        </w:rPr>
        <w:t>.</w:t>
      </w:r>
      <w:r w:rsidRPr="6C45E6EA" w:rsidR="2EA80B75">
        <w:rPr>
          <w:i w:val="0"/>
          <w:iCs w:val="0"/>
          <w:noProof w:val="0"/>
          <w:lang w:val="sk-SK"/>
        </w:rPr>
        <w:t xml:space="preserve"> </w:t>
      </w:r>
      <w:r w:rsidRPr="6C45E6EA" w:rsidR="7DD0BC5C">
        <w:rPr>
          <w:i w:val="0"/>
          <w:iCs w:val="0"/>
          <w:noProof w:val="0"/>
          <w:lang w:val="sk-SK"/>
        </w:rPr>
        <w:t>P</w:t>
      </w:r>
      <w:r w:rsidRPr="6C45E6EA" w:rsidR="2EA80B75">
        <w:rPr>
          <w:i w:val="0"/>
          <w:iCs w:val="0"/>
          <w:noProof w:val="0"/>
          <w:lang w:val="sk-SK"/>
        </w:rPr>
        <w:t>reto sú tieto dopravné pásy v</w:t>
      </w:r>
      <w:r w:rsidRPr="6C45E6EA" w:rsidR="5666B80B">
        <w:rPr>
          <w:i w:val="0"/>
          <w:iCs w:val="0"/>
          <w:noProof w:val="0"/>
          <w:lang w:val="sk-SK"/>
        </w:rPr>
        <w:t>hodnou voľbou v</w:t>
      </w:r>
      <w:r w:rsidRPr="6C45E6EA" w:rsidR="2EA80B75">
        <w:rPr>
          <w:i w:val="0"/>
          <w:iCs w:val="0"/>
          <w:noProof w:val="0"/>
          <w:lang w:val="sk-SK"/>
        </w:rPr>
        <w:t xml:space="preserve"> chemickom priemyselnom a na prepravu </w:t>
      </w:r>
      <w:r w:rsidRPr="6C45E6EA" w:rsidR="2EA80B75">
        <w:rPr>
          <w:i w:val="0"/>
          <w:iCs w:val="0"/>
          <w:noProof w:val="0"/>
          <w:lang w:val="sk-SK"/>
        </w:rPr>
        <w:t>konzu</w:t>
      </w:r>
      <w:r w:rsidRPr="6C45E6EA" w:rsidR="3C9FE6E1">
        <w:rPr>
          <w:i w:val="0"/>
          <w:iCs w:val="0"/>
          <w:noProof w:val="0"/>
          <w:lang w:val="sk-SK"/>
        </w:rPr>
        <w:t>mačných</w:t>
      </w:r>
      <w:r w:rsidRPr="6C45E6EA" w:rsidR="3C9FE6E1">
        <w:rPr>
          <w:i w:val="0"/>
          <w:iCs w:val="0"/>
          <w:noProof w:val="0"/>
          <w:lang w:val="sk-SK"/>
        </w:rPr>
        <w:t xml:space="preserve"> </w:t>
      </w:r>
      <w:r w:rsidRPr="6C45E6EA" w:rsidR="2EA80B75">
        <w:rPr>
          <w:i w:val="0"/>
          <w:iCs w:val="0"/>
          <w:noProof w:val="0"/>
          <w:lang w:val="sk-SK"/>
        </w:rPr>
        <w:t>výrobkov. Vďaka tomuto mechanizmu je dopravný pás vhodný pri častej údržbe, sanitácii a čistení, avšak tieto typy dopravných pásov nie sú obmedzené na spomenuté typy priemyslov. Preto sme sa ho rozhodli použiť aj v našej práci.</w:t>
      </w:r>
    </w:p>
    <w:p w:rsidR="2D91FFCB" w:rsidP="10679A86" w:rsidRDefault="2D91FFCB" w14:paraId="338D464D" w14:textId="50A2E026">
      <w:pPr>
        <w:pStyle w:val="Normlny"/>
        <w:bidi w:val="0"/>
        <w:spacing w:before="0" w:beforeAutospacing="off" w:after="0" w:afterAutospacing="off" w:line="360" w:lineRule="auto"/>
        <w:ind w:left="0" w:right="0" w:firstLine="680"/>
        <w:jc w:val="both"/>
        <w:rPr>
          <w:i w:val="0"/>
          <w:iCs w:val="0"/>
          <w:noProof w:val="0"/>
          <w:lang w:val="sk-SK"/>
        </w:rPr>
      </w:pPr>
      <w:r w:rsidRPr="10679A86" w:rsidR="552B95DA">
        <w:rPr>
          <w:i w:val="0"/>
          <w:iCs w:val="0"/>
          <w:noProof w:val="0"/>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w:t>
      </w:r>
      <w:r w:rsidRPr="10679A86" w:rsidR="3B36E016">
        <w:rPr>
          <w:i w:val="0"/>
          <w:iCs w:val="0"/>
          <w:noProof w:val="0"/>
          <w:lang w:val="sk-SK"/>
        </w:rPr>
        <w:t xml:space="preserve"> a verzií</w:t>
      </w:r>
      <w:r w:rsidRPr="10679A86" w:rsidR="552B95DA">
        <w:rPr>
          <w:i w:val="0"/>
          <w:iCs w:val="0"/>
          <w:noProof w:val="0"/>
          <w:lang w:val="sk-SK"/>
        </w:rPr>
        <w:t>.</w:t>
      </w:r>
    </w:p>
    <w:p w:rsidR="6C45E6EA" w:rsidP="6C45E6EA" w:rsidRDefault="6C45E6EA" w14:paraId="70EB6350" w14:textId="4BB55B40">
      <w:pPr>
        <w:pStyle w:val="Normlny"/>
        <w:bidi w:val="0"/>
        <w:spacing w:before="0" w:beforeAutospacing="off" w:after="0" w:afterAutospacing="off" w:line="360" w:lineRule="auto"/>
        <w:ind w:left="0" w:right="0" w:firstLine="680"/>
        <w:jc w:val="both"/>
        <w:rPr>
          <w:i w:val="0"/>
          <w:iCs w:val="0"/>
          <w:noProof w:val="0"/>
          <w:lang w:val="sk-SK"/>
        </w:rPr>
      </w:pPr>
    </w:p>
    <w:p w:rsidR="7FE96587" w:rsidP="525FDE11" w:rsidRDefault="7FE96587" w14:paraId="0AB48DC0" w14:textId="431C4E1C">
      <w:pPr>
        <w:pStyle w:val="Normlny"/>
        <w:jc w:val="center"/>
      </w:pPr>
      <w:r w:rsidR="7FE96587">
        <w:drawing>
          <wp:inline wp14:editId="7F932CB9" wp14:anchorId="64709553">
            <wp:extent cx="3429535" cy="2543572"/>
            <wp:effectExtent l="0" t="0" r="0" b="0"/>
            <wp:docPr id="1386457697" name="" title=""/>
            <wp:cNvGraphicFramePr>
              <a:graphicFrameLocks noChangeAspect="1"/>
            </wp:cNvGraphicFramePr>
            <a:graphic>
              <a:graphicData uri="http://schemas.openxmlformats.org/drawingml/2006/picture">
                <pic:pic>
                  <pic:nvPicPr>
                    <pic:cNvPr id="0" name=""/>
                    <pic:cNvPicPr/>
                  </pic:nvPicPr>
                  <pic:blipFill>
                    <a:blip r:embed="Rf8c3765d29554fb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29535" cy="2543572"/>
                    </a:xfrm>
                    <a:prstGeom prst="rect">
                      <a:avLst/>
                    </a:prstGeom>
                  </pic:spPr>
                </pic:pic>
              </a:graphicData>
            </a:graphic>
          </wp:inline>
        </w:drawing>
      </w:r>
    </w:p>
    <w:p w:rsidR="7FE96587" w:rsidP="476B39DA" w:rsidRDefault="7FE96587" w14:paraId="43547FEE" w14:textId="2F3764D3">
      <w:pPr>
        <w:pStyle w:val="Normlny"/>
        <w:jc w:val="center"/>
        <w:rPr>
          <w:i w:val="1"/>
          <w:iCs w:val="1"/>
        </w:rPr>
      </w:pPr>
      <w:r w:rsidRPr="476B39DA" w:rsidR="11E90B95">
        <w:rPr>
          <w:i w:val="1"/>
          <w:iCs w:val="1"/>
        </w:rPr>
        <w:t xml:space="preserve">Obrázok </w:t>
      </w:r>
      <w:r w:rsidRPr="476B39DA" w:rsidR="64C7D8C8">
        <w:rPr>
          <w:i w:val="1"/>
          <w:iCs w:val="1"/>
        </w:rPr>
        <w:t>10</w:t>
      </w:r>
      <w:r w:rsidRPr="476B39DA" w:rsidR="11E90B95">
        <w:rPr>
          <w:i w:val="1"/>
          <w:iCs w:val="1"/>
        </w:rPr>
        <w:t xml:space="preserve"> Postup návrhu dopravného pásu a klinu v prostredí </w:t>
      </w:r>
      <w:r w:rsidRPr="476B39DA" w:rsidR="11E90B95">
        <w:rPr>
          <w:i w:val="1"/>
          <w:iCs w:val="1"/>
        </w:rPr>
        <w:t>TinkerCAD</w:t>
      </w:r>
    </w:p>
    <w:p w:rsidR="6C45E6EA" w:rsidP="2F16FAB0" w:rsidRDefault="6C45E6EA" w14:paraId="1DCF730A" w14:textId="700FAF1D">
      <w:pPr>
        <w:pStyle w:val="Normlny"/>
        <w:jc w:val="center"/>
        <w:rPr>
          <w:i w:val="1"/>
          <w:iCs w:val="1"/>
        </w:rPr>
      </w:pPr>
    </w:p>
    <w:p w:rsidR="6C45E6EA" w:rsidP="476B39DA" w:rsidRDefault="6C45E6EA" w14:paraId="44D38E05" w14:textId="2E58A1CA">
      <w:pPr>
        <w:pStyle w:val="Normlny"/>
        <w:bidi w:val="0"/>
        <w:spacing w:before="0" w:beforeAutospacing="off" w:after="0" w:afterAutospacing="off" w:line="360" w:lineRule="auto"/>
        <w:ind w:left="0" w:right="0" w:firstLine="680"/>
        <w:jc w:val="both"/>
        <w:rPr>
          <w:i w:val="0"/>
          <w:iCs w:val="0"/>
          <w:noProof w:val="0"/>
          <w:lang w:val="sk-SK"/>
        </w:rPr>
      </w:pPr>
      <w:r w:rsidRPr="476B39DA" w:rsidR="04525F5D">
        <w:rPr>
          <w:i w:val="0"/>
          <w:iCs w:val="0"/>
          <w:noProof w:val="0"/>
          <w:lang w:val="sk-SK"/>
        </w:rPr>
        <w:t xml:space="preserve">Na obrázku </w:t>
      </w:r>
      <w:r w:rsidRPr="476B39DA" w:rsidR="77AA6429">
        <w:rPr>
          <w:i w:val="0"/>
          <w:iCs w:val="0"/>
          <w:noProof w:val="0"/>
          <w:lang w:val="sk-SK"/>
        </w:rPr>
        <w:t>10</w:t>
      </w:r>
      <w:r w:rsidRPr="476B39DA" w:rsidR="04525F5D">
        <w:rPr>
          <w:i w:val="0"/>
          <w:iCs w:val="0"/>
          <w:noProof w:val="0"/>
          <w:lang w:val="sk-SK"/>
        </w:rPr>
        <w:t xml:space="preserve">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476B39DA" w:rsidR="04525F5D">
        <w:rPr>
          <w:i w:val="0"/>
          <w:iCs w:val="0"/>
          <w:noProof w:val="0"/>
          <w:lang w:val="sk-SK"/>
        </w:rPr>
        <w:t>.</w:t>
      </w:r>
      <w:r w:rsidRPr="476B39DA" w:rsidR="04525F5D">
        <w:rPr>
          <w:i w:val="0"/>
          <w:iCs w:val="0"/>
          <w:noProof w:val="0"/>
          <w:lang w:val="sk-SK"/>
        </w:rPr>
        <w:t>s</w:t>
      </w:r>
      <w:r w:rsidRPr="476B39DA" w:rsidR="04525F5D">
        <w:rPr>
          <w:i w:val="0"/>
          <w:iCs w:val="0"/>
          <w:noProof w:val="0"/>
          <w:lang w:val="sk-SK"/>
        </w:rPr>
        <w:t>t</w:t>
      </w:r>
      <w:r w:rsidRPr="476B39DA" w:rsidR="04525F5D">
        <w:rPr>
          <w:i w:val="0"/>
          <w:iCs w:val="0"/>
          <w:noProof w:val="0"/>
          <w:lang w:val="sk-SK"/>
        </w:rPr>
        <w:t>l</w:t>
      </w:r>
      <w:r w:rsidRPr="476B39DA" w:rsidR="04525F5D">
        <w:rPr>
          <w:i w:val="0"/>
          <w:iCs w:val="0"/>
          <w:noProof w:val="0"/>
          <w:lang w:val="sk-SK"/>
        </w:rPr>
        <w:t>.</w:t>
      </w:r>
      <w:r w:rsidRPr="476B39DA" w:rsidR="04525F5D">
        <w:rPr>
          <w:i w:val="0"/>
          <w:iCs w:val="0"/>
          <w:noProof w:val="0"/>
          <w:lang w:val="sk-SK"/>
        </w:rPr>
        <w:t xml:space="preserve"> Keďže je možné nastaviť celkovú šírku pásu len v palcoch, potrebovali sme stiahnutý model upraviť podľa vlastných požiadaviek. Stiahnutý súbor sme vložili do modelovacieho prostredia</w:t>
      </w:r>
      <w:r w:rsidRPr="476B39DA" w:rsidR="04525F5D">
        <w:rPr>
          <w:i w:val="0"/>
          <w:iCs w:val="0"/>
          <w:noProof w:val="0"/>
          <w:lang w:val="sk-SK"/>
        </w:rPr>
        <w:t xml:space="preserve"> </w:t>
      </w:r>
      <w:r w:rsidRPr="476B39DA" w:rsidR="04525F5D">
        <w:rPr>
          <w:i w:val="0"/>
          <w:iCs w:val="0"/>
          <w:noProof w:val="0"/>
          <w:lang w:val="sk-SK"/>
        </w:rPr>
        <w:t>T</w:t>
      </w:r>
      <w:r w:rsidRPr="476B39DA" w:rsidR="04525F5D">
        <w:rPr>
          <w:i w:val="0"/>
          <w:iCs w:val="0"/>
          <w:noProof w:val="0"/>
          <w:lang w:val="sk-SK"/>
        </w:rPr>
        <w:t>inkerCA</w:t>
      </w:r>
      <w:r w:rsidRPr="476B39DA" w:rsidR="04525F5D">
        <w:rPr>
          <w:i w:val="0"/>
          <w:iCs w:val="0"/>
          <w:noProof w:val="0"/>
          <w:lang w:val="sk-SK"/>
        </w:rPr>
        <w:t>D</w:t>
      </w:r>
      <w:r w:rsidRPr="476B39DA" w:rsidR="04525F5D">
        <w:rPr>
          <w:i w:val="0"/>
          <w:iCs w:val="0"/>
          <w:noProof w:val="0"/>
          <w:lang w:val="sk-SK"/>
        </w:rPr>
        <w:t>,</w:t>
      </w:r>
      <w:r w:rsidRPr="476B39DA" w:rsidR="04525F5D">
        <w:rPr>
          <w:i w:val="0"/>
          <w:iCs w:val="0"/>
          <w:noProof w:val="0"/>
          <w:lang w:val="sk-SK"/>
        </w:rPr>
        <w:t xml:space="preserve"> kde sme ho upravili na požadované rozmery.</w:t>
      </w:r>
    </w:p>
    <w:p w:rsidR="2F16FAB0" w:rsidP="2F16FAB0" w:rsidRDefault="2F16FAB0" w14:paraId="534FF9F1" w14:textId="31BEAE77">
      <w:pPr>
        <w:pStyle w:val="Normlny"/>
        <w:bidi w:val="0"/>
        <w:spacing w:before="0" w:beforeAutospacing="off" w:after="0" w:afterAutospacing="off" w:line="360" w:lineRule="auto"/>
        <w:ind w:left="0" w:right="0" w:firstLine="680"/>
        <w:jc w:val="both"/>
        <w:rPr>
          <w:i w:val="0"/>
          <w:iCs w:val="0"/>
          <w:noProof w:val="0"/>
          <w:lang w:val="sk-SK"/>
        </w:rPr>
      </w:pPr>
    </w:p>
    <w:p w:rsidR="20C0FB8F" w:rsidP="20C0FB8F" w:rsidRDefault="51450EF3" w14:paraId="0680795D" w14:textId="037A9E5F">
      <w:pPr>
        <w:pStyle w:val="Nadpis3"/>
      </w:pPr>
      <w:bookmarkStart w:name="_Toc1150832146" w:id="116829957"/>
      <w:r w:rsidR="2C62DFF8">
        <w:rPr/>
        <w:t>3.1.3</w:t>
      </w:r>
      <w:r>
        <w:tab/>
      </w:r>
      <w:r w:rsidR="2C62DFF8">
        <w:rPr/>
        <w:t>Vytvorenie triediacej linky</w:t>
      </w:r>
      <w:bookmarkEnd w:id="116829957"/>
    </w:p>
    <w:p w:rsidR="0E208299" w:rsidP="0E208299" w:rsidRDefault="0E208299" w14:paraId="3C6A430A" w14:textId="08E07323">
      <w:pPr>
        <w:pStyle w:val="Normlny"/>
      </w:pPr>
    </w:p>
    <w:p w:rsidR="27B3505C" w:rsidP="0E208299" w:rsidRDefault="27B3505C" w14:paraId="54501C3D" w14:textId="7DCF4F1A">
      <w:pPr>
        <w:pStyle w:val="Normlny"/>
      </w:pPr>
      <w:r w:rsidR="27B3505C">
        <w:rPr/>
        <w:t>Po ukončení modelovacej fázy sme sa posunuli na samotné vytvorenie triediacej linky. Ako sme spomenuli v predošlých podkapitolách</w:t>
      </w:r>
      <w:r w:rsidR="2E88AF6A">
        <w:rPr/>
        <w:t xml:space="preserve">, celý model našej triediacej linky je určený na 3D tlač. Za týmto </w:t>
      </w:r>
      <w:r w:rsidR="5E3C9D72">
        <w:rPr/>
        <w:t>účelom</w:t>
      </w:r>
      <w:r w:rsidR="2E88AF6A">
        <w:rPr/>
        <w:t xml:space="preserve"> nám univerzita poskytla priestory, zariadenia a </w:t>
      </w:r>
      <w:r w:rsidR="09B30255">
        <w:rPr/>
        <w:t>materiály</w:t>
      </w:r>
      <w:r w:rsidR="2E88AF6A">
        <w:rPr/>
        <w:t>, s ktorými sme mohli voľne pracovať.</w:t>
      </w:r>
      <w:r w:rsidR="57F4F775">
        <w:rPr/>
        <w:t xml:space="preserve"> Celý model bol v</w:t>
      </w:r>
      <w:r w:rsidR="7C33F53C">
        <w:rPr/>
        <w:t>y</w:t>
      </w:r>
      <w:r w:rsidR="57F4F775">
        <w:rPr/>
        <w:t>tl</w:t>
      </w:r>
      <w:r w:rsidR="1CE07337">
        <w:rPr/>
        <w:t>a</w:t>
      </w:r>
      <w:r w:rsidR="57F4F775">
        <w:rPr/>
        <w:t>čený na modernej 3D tlačiarni PRUSA i3 MK3. Ako náplň sme použili plastový filament PLA. Nasledovné o</w:t>
      </w:r>
      <w:r w:rsidR="6768747A">
        <w:rPr/>
        <w:t>brázky zachytávajú proces prípravy a tlačenia komponentov našej linky.</w:t>
      </w:r>
    </w:p>
    <w:p w:rsidR="0E208299" w:rsidP="0E208299" w:rsidRDefault="0E208299" w14:paraId="2342F9A0" w14:textId="6C2CE2D0">
      <w:pPr>
        <w:pStyle w:val="Normlny"/>
      </w:pPr>
    </w:p>
    <w:p w:rsidR="19D53696" w:rsidP="525FDE11" w:rsidRDefault="19D53696" w14:paraId="78D4A520" w14:textId="5E0CB84A">
      <w:pPr>
        <w:pStyle w:val="Normlny"/>
        <w:jc w:val="center"/>
        <w:rPr>
          <w:i w:val="1"/>
          <w:iCs w:val="1"/>
        </w:rPr>
      </w:pPr>
      <w:r w:rsidR="49A6A4EF">
        <w:drawing>
          <wp:inline wp14:editId="0C177E3A" wp14:anchorId="1F9493F1">
            <wp:extent cx="4199860" cy="3009900"/>
            <wp:effectExtent l="0" t="0" r="0" b="0"/>
            <wp:docPr id="2013745667" name="" title=""/>
            <wp:cNvGraphicFramePr>
              <a:graphicFrameLocks noChangeAspect="1"/>
            </wp:cNvGraphicFramePr>
            <a:graphic>
              <a:graphicData uri="http://schemas.openxmlformats.org/drawingml/2006/picture">
                <pic:pic>
                  <pic:nvPicPr>
                    <pic:cNvPr id="0" name=""/>
                    <pic:cNvPicPr/>
                  </pic:nvPicPr>
                  <pic:blipFill>
                    <a:blip r:embed="R6decca8176384b7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99860" cy="3009900"/>
                    </a:xfrm>
                    <a:prstGeom prst="rect">
                      <a:avLst/>
                    </a:prstGeom>
                  </pic:spPr>
                </pic:pic>
              </a:graphicData>
            </a:graphic>
          </wp:inline>
        </w:drawing>
      </w:r>
      <w:r w:rsidRPr="525FDE11" w:rsidR="49A6A4EF">
        <w:rPr>
          <w:i w:val="1"/>
          <w:iCs w:val="1"/>
        </w:rPr>
        <w:t xml:space="preserve">Obrázok </w:t>
      </w:r>
      <w:r w:rsidRPr="525FDE11" w:rsidR="496C8309">
        <w:rPr>
          <w:i w:val="1"/>
          <w:iCs w:val="1"/>
        </w:rPr>
        <w:t>11</w:t>
      </w:r>
      <w:r w:rsidRPr="525FDE11" w:rsidR="49A6A4EF">
        <w:rPr>
          <w:i w:val="1"/>
          <w:iCs w:val="1"/>
        </w:rPr>
        <w:t xml:space="preserve"> Modelovacie prostredie </w:t>
      </w:r>
      <w:r w:rsidRPr="525FDE11" w:rsidR="49A6A4EF">
        <w:rPr>
          <w:i w:val="1"/>
          <w:iCs w:val="1"/>
        </w:rPr>
        <w:t>PrusaSlicer</w:t>
      </w:r>
    </w:p>
    <w:p w:rsidR="0E208299" w:rsidP="0E208299" w:rsidRDefault="0E208299" w14:paraId="6FC0687D" w14:textId="7C83C00C">
      <w:pPr>
        <w:pStyle w:val="Normlny"/>
        <w:jc w:val="center"/>
        <w:rPr>
          <w:i w:val="1"/>
          <w:iCs w:val="1"/>
        </w:rPr>
      </w:pPr>
    </w:p>
    <w:p w:rsidR="19D53696" w:rsidP="476B39DA" w:rsidRDefault="19D53696" w14:paraId="5C69937F" w14:textId="0CB37DB7">
      <w:pPr>
        <w:pStyle w:val="Normlny"/>
        <w:jc w:val="both"/>
        <w:rPr>
          <w:i w:val="0"/>
          <w:iCs w:val="0"/>
        </w:rPr>
      </w:pPr>
      <w:r w:rsidRPr="476B39DA" w:rsidR="19D53696">
        <w:rPr>
          <w:i w:val="0"/>
          <w:iCs w:val="0"/>
        </w:rPr>
        <w:t xml:space="preserve">Na obrázku </w:t>
      </w:r>
      <w:r w:rsidRPr="476B39DA" w:rsidR="4D1D3ECE">
        <w:rPr>
          <w:i w:val="0"/>
          <w:iCs w:val="0"/>
        </w:rPr>
        <w:t>11</w:t>
      </w:r>
      <w:r w:rsidRPr="476B39DA" w:rsidR="19D53696">
        <w:rPr>
          <w:i w:val="0"/>
          <w:iCs w:val="0"/>
        </w:rPr>
        <w:t xml:space="preserve"> je zobrazený postup prípravy tlačenia spojovacích klinov dopravného pásu v modelovacom prostredí </w:t>
      </w:r>
      <w:r w:rsidRPr="476B39DA" w:rsidR="19D53696">
        <w:rPr>
          <w:i w:val="0"/>
          <w:iCs w:val="0"/>
        </w:rPr>
        <w:t>PrusaSli</w:t>
      </w:r>
      <w:r w:rsidRPr="476B39DA" w:rsidR="3345CCA3">
        <w:rPr>
          <w:i w:val="0"/>
          <w:iCs w:val="0"/>
        </w:rPr>
        <w:t>c</w:t>
      </w:r>
      <w:r w:rsidRPr="476B39DA" w:rsidR="19D53696">
        <w:rPr>
          <w:i w:val="0"/>
          <w:iCs w:val="0"/>
        </w:rPr>
        <w:t>er</w:t>
      </w:r>
      <w:r w:rsidRPr="476B39DA" w:rsidR="19D53696">
        <w:rPr>
          <w:i w:val="0"/>
          <w:iCs w:val="0"/>
        </w:rPr>
        <w:t xml:space="preserve">. </w:t>
      </w:r>
      <w:r w:rsidRPr="476B39DA" w:rsidR="725B587F">
        <w:rPr>
          <w:i w:val="0"/>
          <w:iCs w:val="0"/>
        </w:rPr>
        <w:t xml:space="preserve">Vďaka </w:t>
      </w:r>
      <w:r w:rsidRPr="476B39DA" w:rsidR="01CCCD4D">
        <w:rPr>
          <w:i w:val="0"/>
          <w:iCs w:val="0"/>
        </w:rPr>
        <w:t xml:space="preserve">jednoduchému a </w:t>
      </w:r>
      <w:r w:rsidRPr="476B39DA" w:rsidR="5F518DD3">
        <w:rPr>
          <w:i w:val="0"/>
          <w:iCs w:val="0"/>
        </w:rPr>
        <w:t xml:space="preserve">intuitívnemu modelovaciemu prostrediu bol celý proces pomerne jednoduchý a rýchly. Pred 3D tlačou sme nastavili potrebné parametre ako je typ filamentu, výplň komponentov a </w:t>
      </w:r>
      <w:r w:rsidRPr="476B39DA" w:rsidR="20C68753">
        <w:rPr>
          <w:i w:val="0"/>
          <w:iCs w:val="0"/>
        </w:rPr>
        <w:t>podporu komponentov pri tlačení.</w:t>
      </w:r>
    </w:p>
    <w:p w:rsidR="20C68753" w:rsidP="2F16FAB0" w:rsidRDefault="20C68753" w14:paraId="2BCCBC43" w14:textId="5BB7227F">
      <w:pPr>
        <w:pStyle w:val="Normlny"/>
        <w:jc w:val="both"/>
        <w:rPr>
          <w:i w:val="0"/>
          <w:iCs w:val="0"/>
        </w:rPr>
      </w:pPr>
      <w:r w:rsidRPr="2F16FAB0" w:rsidR="3225D83E">
        <w:rPr>
          <w:i w:val="0"/>
          <w:iCs w:val="0"/>
        </w:rPr>
        <w:t>Počas prípravy komponentov na tlač sme museli uvažovať nad správnou orientáciou častí na pracovnej ploche. Nakoľko sa celá triediaca linka skladá z rôznych</w:t>
      </w:r>
      <w:r w:rsidRPr="2F16FAB0" w:rsidR="73A225E6">
        <w:rPr>
          <w:i w:val="0"/>
          <w:iCs w:val="0"/>
        </w:rPr>
        <w:t xml:space="preserve"> nerovnomerných komponentov, pre úspešné vytlačenie bolo nutné nastaviť rôznym častiam linky samostatné podporné parametre. Podporné</w:t>
      </w:r>
      <w:r w:rsidRPr="2F16FAB0" w:rsidR="300FCBD0">
        <w:rPr>
          <w:i w:val="0"/>
          <w:iCs w:val="0"/>
        </w:rPr>
        <w:t xml:space="preserve"> časti, ktoré vo výsledku podopierajú určité časti komponentov počas tlačenia, sú dôležité pre správne vytlačenie predmetu. </w:t>
      </w:r>
      <w:r w:rsidRPr="2F16FAB0" w:rsidR="6424DC0D">
        <w:rPr>
          <w:i w:val="0"/>
          <w:iCs w:val="0"/>
        </w:rPr>
        <w:t>Preto bolo nutné uvažovať nad správnym otočením komponentov v modelovacom prostredí. Správne otočenie komponentov znižuje celkové množstvo použitého</w:t>
      </w:r>
      <w:r w:rsidRPr="2F16FAB0" w:rsidR="38FEB4DA">
        <w:rPr>
          <w:i w:val="0"/>
          <w:iCs w:val="0"/>
        </w:rPr>
        <w:t xml:space="preserve"> filamentu a samotný čas tlačenia.</w:t>
      </w:r>
    </w:p>
    <w:p w:rsidR="4981F68C" w:rsidP="525FDE11" w:rsidRDefault="4981F68C" w14:paraId="3392B131" w14:textId="4EAAAA5F">
      <w:pPr>
        <w:pStyle w:val="Normlny"/>
        <w:jc w:val="center"/>
        <w:rPr>
          <w:i w:val="0"/>
          <w:iCs w:val="0"/>
        </w:rPr>
      </w:pPr>
      <w:r w:rsidR="7C298D5A">
        <w:drawing>
          <wp:inline wp14:editId="6AFCE56D" wp14:anchorId="17B75B45">
            <wp:extent cx="2925683" cy="2809875"/>
            <wp:effectExtent l="0" t="0" r="0" b="0"/>
            <wp:docPr id="1180759045" name="" title=""/>
            <wp:cNvGraphicFramePr>
              <a:graphicFrameLocks noChangeAspect="1"/>
            </wp:cNvGraphicFramePr>
            <a:graphic>
              <a:graphicData uri="http://schemas.openxmlformats.org/drawingml/2006/picture">
                <pic:pic>
                  <pic:nvPicPr>
                    <pic:cNvPr id="0" name=""/>
                    <pic:cNvPicPr/>
                  </pic:nvPicPr>
                  <pic:blipFill>
                    <a:blip r:embed="R9ce67b16f0384be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25683" cy="2809875"/>
                    </a:xfrm>
                    <a:prstGeom prst="rect">
                      <a:avLst/>
                    </a:prstGeom>
                  </pic:spPr>
                </pic:pic>
              </a:graphicData>
            </a:graphic>
          </wp:inline>
        </w:drawing>
      </w:r>
    </w:p>
    <w:p w:rsidR="751D4A6E" w:rsidP="476B39DA" w:rsidRDefault="751D4A6E" w14:paraId="3440067A" w14:textId="30957E50">
      <w:pPr>
        <w:pStyle w:val="Normlny"/>
        <w:jc w:val="center"/>
        <w:rPr>
          <w:i w:val="1"/>
          <w:iCs w:val="1"/>
        </w:rPr>
      </w:pPr>
      <w:r w:rsidRPr="476B39DA" w:rsidR="751D4A6E">
        <w:rPr>
          <w:i w:val="1"/>
          <w:iCs w:val="1"/>
        </w:rPr>
        <w:t>Obrázok 1</w:t>
      </w:r>
      <w:r w:rsidRPr="476B39DA" w:rsidR="67CD3B35">
        <w:rPr>
          <w:i w:val="1"/>
          <w:iCs w:val="1"/>
        </w:rPr>
        <w:t>2</w:t>
      </w:r>
      <w:r w:rsidRPr="476B39DA" w:rsidR="751D4A6E">
        <w:rPr>
          <w:i w:val="1"/>
          <w:iCs w:val="1"/>
        </w:rPr>
        <w:t xml:space="preserve"> Tlač spodnej vrstvy časti dopravného pásu</w:t>
      </w:r>
    </w:p>
    <w:p w:rsidR="2F16FAB0" w:rsidP="2F16FAB0" w:rsidRDefault="2F16FAB0" w14:paraId="2A91522E" w14:textId="51BB0008">
      <w:pPr>
        <w:pStyle w:val="Normlny"/>
        <w:jc w:val="center"/>
        <w:rPr>
          <w:i w:val="0"/>
          <w:iCs w:val="0"/>
        </w:rPr>
      </w:pPr>
    </w:p>
    <w:p w:rsidR="751D4A6E" w:rsidP="2F16FAB0" w:rsidRDefault="751D4A6E" w14:paraId="1A2A3C55" w14:textId="6F9A3092">
      <w:pPr>
        <w:pStyle w:val="Normlny"/>
        <w:jc w:val="both"/>
        <w:rPr>
          <w:i w:val="0"/>
          <w:iCs w:val="0"/>
        </w:rPr>
      </w:pPr>
      <w:r w:rsidRPr="2F16FAB0" w:rsidR="751D4A6E">
        <w:rPr>
          <w:i w:val="0"/>
          <w:iCs w:val="0"/>
        </w:rPr>
        <w:t xml:space="preserve">Na predchádzajúcom obrázku je možné vidieť začiatok tlače jednej časti dopravného </w:t>
      </w:r>
      <w:r w:rsidRPr="2F16FAB0" w:rsidR="751D4A6E">
        <w:rPr>
          <w:i w:val="0"/>
          <w:iCs w:val="0"/>
        </w:rPr>
        <w:t>pásu. Počas</w:t>
      </w:r>
      <w:r w:rsidRPr="2F16FAB0" w:rsidR="751D4A6E">
        <w:rPr>
          <w:i w:val="0"/>
          <w:iCs w:val="0"/>
        </w:rPr>
        <w:t xml:space="preserve"> tlače sme testovali, ktoré nastavenia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opätovne spustiť odznova.</w:t>
      </w:r>
    </w:p>
    <w:p w:rsidR="2F16FAB0" w:rsidP="2F16FAB0" w:rsidRDefault="2F16FAB0" w14:paraId="7772C738" w14:textId="6EA742F7">
      <w:pPr>
        <w:pStyle w:val="Normlny"/>
        <w:jc w:val="both"/>
        <w:rPr>
          <w:i w:val="0"/>
          <w:iCs w:val="0"/>
        </w:rPr>
      </w:pPr>
    </w:p>
    <w:p w:rsidR="4981F68C" w:rsidP="525FDE11" w:rsidRDefault="4981F68C" w14:paraId="35FE3A36" w14:textId="7AF7CC03">
      <w:pPr>
        <w:pStyle w:val="Normlny"/>
        <w:jc w:val="center"/>
        <w:rPr>
          <w:i w:val="0"/>
          <w:iCs w:val="0"/>
        </w:rPr>
      </w:pPr>
      <w:r w:rsidR="7C298D5A">
        <w:drawing>
          <wp:inline wp14:editId="75CFB645" wp14:anchorId="2A1F5F6B">
            <wp:extent cx="2956400" cy="2845195"/>
            <wp:effectExtent l="0" t="0" r="0" b="0"/>
            <wp:docPr id="1297335176" name="" title=""/>
            <wp:cNvGraphicFramePr>
              <a:graphicFrameLocks noChangeAspect="1"/>
            </wp:cNvGraphicFramePr>
            <a:graphic>
              <a:graphicData uri="http://schemas.openxmlformats.org/drawingml/2006/picture">
                <pic:pic>
                  <pic:nvPicPr>
                    <pic:cNvPr id="0" name=""/>
                    <pic:cNvPicPr/>
                  </pic:nvPicPr>
                  <pic:blipFill>
                    <a:blip r:embed="R0a6b0d2f2a27473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56400" cy="2845195"/>
                    </a:xfrm>
                    <a:prstGeom prst="rect">
                      <a:avLst/>
                    </a:prstGeom>
                  </pic:spPr>
                </pic:pic>
              </a:graphicData>
            </a:graphic>
          </wp:inline>
        </w:drawing>
      </w:r>
    </w:p>
    <w:p w:rsidR="79D95056" w:rsidP="476B39DA" w:rsidRDefault="79D95056" w14:paraId="383E75D7" w14:textId="202331F0">
      <w:pPr>
        <w:pStyle w:val="Normlny"/>
        <w:jc w:val="center"/>
        <w:rPr>
          <w:i w:val="1"/>
          <w:iCs w:val="1"/>
        </w:rPr>
      </w:pPr>
      <w:r w:rsidRPr="476B39DA" w:rsidR="79D95056">
        <w:rPr>
          <w:i w:val="1"/>
          <w:iCs w:val="1"/>
        </w:rPr>
        <w:t>Obrázok 1</w:t>
      </w:r>
      <w:r w:rsidRPr="476B39DA" w:rsidR="7119057B">
        <w:rPr>
          <w:i w:val="1"/>
          <w:iCs w:val="1"/>
        </w:rPr>
        <w:t>3</w:t>
      </w:r>
      <w:r w:rsidRPr="476B39DA" w:rsidR="79D95056">
        <w:rPr>
          <w:i w:val="1"/>
          <w:iCs w:val="1"/>
        </w:rPr>
        <w:t xml:space="preserve"> Tlač posledných vrstiev časti dopravného </w:t>
      </w:r>
      <w:r w:rsidRPr="476B39DA" w:rsidR="79D95056">
        <w:rPr>
          <w:i w:val="1"/>
          <w:iCs w:val="1"/>
        </w:rPr>
        <w:t>pásu</w:t>
      </w:r>
    </w:p>
    <w:p w:rsidR="2F16FAB0" w:rsidP="2F16FAB0" w:rsidRDefault="2F16FAB0" w14:paraId="2F4B9836" w14:textId="66C82CEB">
      <w:pPr>
        <w:pStyle w:val="Normlny"/>
        <w:jc w:val="center"/>
        <w:rPr>
          <w:i w:val="1"/>
          <w:iCs w:val="1"/>
        </w:rPr>
      </w:pPr>
    </w:p>
    <w:p w:rsidR="79D95056" w:rsidP="476B39DA" w:rsidRDefault="79D95056" w14:paraId="2F6BD1C6" w14:textId="1356ABAC">
      <w:pPr>
        <w:pStyle w:val="Normlny"/>
        <w:jc w:val="both"/>
        <w:rPr>
          <w:i w:val="0"/>
          <w:iCs w:val="0"/>
        </w:rPr>
      </w:pPr>
      <w:r w:rsidRPr="476B39DA" w:rsidR="79D95056">
        <w:rPr>
          <w:i w:val="0"/>
          <w:iCs w:val="0"/>
        </w:rPr>
        <w:t>Obrázok 1</w:t>
      </w:r>
      <w:r w:rsidRPr="476B39DA" w:rsidR="7794366C">
        <w:rPr>
          <w:i w:val="0"/>
          <w:iCs w:val="0"/>
        </w:rPr>
        <w:t>3</w:t>
      </w:r>
      <w:r w:rsidRPr="476B39DA" w:rsidR="79D95056">
        <w:rPr>
          <w:i w:val="0"/>
          <w:iCs w:val="0"/>
        </w:rPr>
        <w:t xml:space="preserve"> zobrazuje už takmer vytlačenú časť, ktorá je súčasťou dopravného pásu. </w:t>
      </w:r>
      <w:r w:rsidRPr="476B39DA" w:rsidR="2DEC055C">
        <w:rPr>
          <w:i w:val="0"/>
          <w:iCs w:val="0"/>
        </w:rPr>
        <w:t>Počet týchto častí sme museli dopredu zvážiť, aby sme zabezpečili jedn</w:t>
      </w:r>
      <w:r w:rsidRPr="476B39DA" w:rsidR="6C8FDB20">
        <w:rPr>
          <w:i w:val="0"/>
          <w:iCs w:val="0"/>
        </w:rPr>
        <w:t>o</w:t>
      </w:r>
      <w:r w:rsidRPr="476B39DA" w:rsidR="2DEC055C">
        <w:rPr>
          <w:i w:val="0"/>
          <w:iCs w:val="0"/>
        </w:rPr>
        <w:t xml:space="preserve">duchý posun celého dopravného pásu. </w:t>
      </w:r>
      <w:r w:rsidRPr="476B39DA" w:rsidR="0D3E77F5">
        <w:rPr>
          <w:i w:val="0"/>
          <w:iCs w:val="0"/>
        </w:rPr>
        <w:t>Spolu bolo vytlačených 26 čast</w:t>
      </w:r>
      <w:r w:rsidRPr="476B39DA" w:rsidR="47CA54A6">
        <w:rPr>
          <w:i w:val="0"/>
          <w:iCs w:val="0"/>
        </w:rPr>
        <w:t>í.</w:t>
      </w:r>
    </w:p>
    <w:p w:rsidR="2F16FAB0" w:rsidP="2F16FAB0" w:rsidRDefault="2F16FAB0" w14:paraId="39D5F7FE" w14:textId="00EDE539">
      <w:pPr>
        <w:pStyle w:val="Normlny"/>
        <w:jc w:val="both"/>
        <w:rPr>
          <w:i w:val="0"/>
          <w:iCs w:val="0"/>
        </w:rPr>
      </w:pPr>
    </w:p>
    <w:p w:rsidR="0853C733" w:rsidP="525FDE11" w:rsidRDefault="0853C733" w14:paraId="7CD60344" w14:textId="545F0B08">
      <w:pPr>
        <w:pStyle w:val="Normlny"/>
        <w:jc w:val="center"/>
      </w:pPr>
      <w:r w:rsidR="0853C733">
        <w:drawing>
          <wp:inline wp14:editId="6E667574" wp14:anchorId="2A8E9A85">
            <wp:extent cx="3417455" cy="2819400"/>
            <wp:effectExtent l="0" t="0" r="0" b="0"/>
            <wp:docPr id="839351311" name="" title=""/>
            <wp:cNvGraphicFramePr>
              <a:graphicFrameLocks noChangeAspect="1"/>
            </wp:cNvGraphicFramePr>
            <a:graphic>
              <a:graphicData uri="http://schemas.openxmlformats.org/drawingml/2006/picture">
                <pic:pic>
                  <pic:nvPicPr>
                    <pic:cNvPr id="0" name=""/>
                    <pic:cNvPicPr/>
                  </pic:nvPicPr>
                  <pic:blipFill>
                    <a:blip r:embed="R44c8669cc4ee458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17455" cy="2819400"/>
                    </a:xfrm>
                    <a:prstGeom prst="rect">
                      <a:avLst/>
                    </a:prstGeom>
                  </pic:spPr>
                </pic:pic>
              </a:graphicData>
            </a:graphic>
          </wp:inline>
        </w:drawing>
      </w:r>
    </w:p>
    <w:p w:rsidR="0853C733" w:rsidP="525FDE11" w:rsidRDefault="0853C733" w14:paraId="679E0C0D" w14:textId="37FDDF6C">
      <w:pPr>
        <w:pStyle w:val="Normlny"/>
        <w:suppressLineNumbers w:val="0"/>
        <w:bidi w:val="0"/>
        <w:spacing w:before="0" w:beforeAutospacing="off" w:after="0" w:afterAutospacing="off" w:line="360" w:lineRule="auto"/>
        <w:ind w:left="0" w:right="0" w:firstLine="680"/>
        <w:jc w:val="center"/>
        <w:rPr>
          <w:i w:val="1"/>
          <w:iCs w:val="1"/>
        </w:rPr>
      </w:pPr>
      <w:r w:rsidRPr="525FDE11" w:rsidR="0853C733">
        <w:rPr>
          <w:i w:val="1"/>
          <w:iCs w:val="1"/>
        </w:rPr>
        <w:t xml:space="preserve">Obrázok </w:t>
      </w:r>
      <w:r w:rsidRPr="525FDE11" w:rsidR="170C84AA">
        <w:rPr>
          <w:i w:val="1"/>
          <w:iCs w:val="1"/>
        </w:rPr>
        <w:t>14</w:t>
      </w:r>
      <w:r w:rsidRPr="525FDE11" w:rsidR="0853C733">
        <w:rPr>
          <w:i w:val="1"/>
          <w:iCs w:val="1"/>
        </w:rPr>
        <w:t xml:space="preserve"> Časti triediacej linky pripravené na 3D tlač</w:t>
      </w:r>
      <w:r w:rsidRPr="525FDE11">
        <w:rPr>
          <w:rStyle w:val="Odkaznapoznmkupodiarou"/>
          <w:i w:val="1"/>
          <w:iCs w:val="1"/>
        </w:rPr>
        <w:footnoteReference w:id="31937"/>
      </w:r>
    </w:p>
    <w:p w:rsidR="48082518" w:rsidP="48082518" w:rsidRDefault="48082518" w14:paraId="7CDE7267" w14:textId="73F7D3D0">
      <w:pPr>
        <w:pStyle w:val="Normlny"/>
        <w:suppressLineNumbers w:val="0"/>
        <w:bidi w:val="0"/>
        <w:spacing w:before="0" w:beforeAutospacing="off" w:after="0" w:afterAutospacing="off" w:line="360" w:lineRule="auto"/>
        <w:ind w:left="0" w:right="0" w:firstLine="680"/>
        <w:jc w:val="both"/>
        <w:rPr>
          <w:i w:val="1"/>
          <w:iCs w:val="1"/>
        </w:rPr>
      </w:pPr>
    </w:p>
    <w:p w:rsidR="0853C733" w:rsidP="476B39DA" w:rsidRDefault="0853C733" w14:paraId="6905ED31" w14:textId="37EC27FC">
      <w:pPr>
        <w:pStyle w:val="Normlny"/>
        <w:ind w:firstLine="680"/>
        <w:jc w:val="both"/>
        <w:rPr>
          <w:i w:val="0"/>
          <w:iCs w:val="0"/>
        </w:rPr>
      </w:pPr>
      <w:r w:rsidRPr="476B39DA" w:rsidR="0853C733">
        <w:rPr>
          <w:i w:val="0"/>
          <w:iCs w:val="0"/>
        </w:rPr>
        <w:t xml:space="preserve">Nakoľko niektoré časti linky presahovali maximálne rozmery podložky na 3D tlač, rozhodli sme sa osloviť súkromnú spoločnosť, ktorá sa zaoberá 3D tlačou rôznych modelov a predmetov. Spoločnosti bolo možné </w:t>
      </w:r>
      <w:r w:rsidRPr="476B39DA" w:rsidR="0853C733">
        <w:rPr>
          <w:i w:val="0"/>
          <w:iCs w:val="0"/>
        </w:rPr>
        <w:t>zazdielať</w:t>
      </w:r>
      <w:r w:rsidRPr="476B39DA" w:rsidR="0853C733">
        <w:rPr>
          <w:i w:val="0"/>
          <w:iCs w:val="0"/>
        </w:rPr>
        <w:t xml:space="preserve"> požadované vytlačené časti buď vo forme prvotného návrhu. V našom prípade sme boli schopný odoslať namodelované časti vo forme .</w:t>
      </w:r>
      <w:r w:rsidRPr="476B39DA" w:rsidR="0853C733">
        <w:rPr>
          <w:i w:val="0"/>
          <w:iCs w:val="0"/>
        </w:rPr>
        <w:t>stl</w:t>
      </w:r>
      <w:r w:rsidRPr="476B39DA" w:rsidR="0853C733">
        <w:rPr>
          <w:i w:val="0"/>
          <w:iCs w:val="0"/>
        </w:rPr>
        <w:t xml:space="preserve"> súboru, ktorý sa používa na 3D tlač. Pred zahájením tlače nám oslovená spoločnosť poskytla obrázok </w:t>
      </w:r>
      <w:r w:rsidRPr="476B39DA" w:rsidR="1A81D0D8">
        <w:rPr>
          <w:i w:val="0"/>
          <w:iCs w:val="0"/>
        </w:rPr>
        <w:t>14</w:t>
      </w:r>
      <w:r w:rsidRPr="476B39DA" w:rsidR="0853C733">
        <w:rPr>
          <w:i w:val="0"/>
          <w:iCs w:val="0"/>
        </w:rPr>
        <w:t>, ktorý zobrazuje, ako sa budú dané časti tlačiť.</w:t>
      </w:r>
    </w:p>
    <w:p w:rsidR="48082518" w:rsidP="48082518" w:rsidRDefault="48082518" w14:paraId="4B4CDF07" w14:textId="34BA35EF">
      <w:pPr>
        <w:pStyle w:val="Normlny"/>
        <w:ind w:firstLine="680"/>
        <w:jc w:val="both"/>
      </w:pPr>
    </w:p>
    <w:p w:rsidR="358C2C75" w:rsidP="525FDE11" w:rsidRDefault="358C2C75" w14:paraId="2ECC3266" w14:textId="4B6554DB">
      <w:pPr>
        <w:pStyle w:val="Normlny"/>
        <w:spacing w:before="0" w:beforeAutospacing="off" w:after="0" w:afterAutospacing="off" w:line="360" w:lineRule="auto"/>
        <w:ind w:left="0" w:right="0" w:firstLine="680"/>
        <w:jc w:val="center"/>
        <w:rPr>
          <w:i w:val="1"/>
          <w:iCs w:val="1"/>
        </w:rPr>
      </w:pPr>
      <w:r w:rsidR="358C2C75">
        <w:drawing>
          <wp:inline wp14:editId="427121C7" wp14:anchorId="2AB33A08">
            <wp:extent cx="4207988" cy="2752725"/>
            <wp:effectExtent l="0" t="0" r="0" b="0"/>
            <wp:docPr id="841980275" name="" title=""/>
            <wp:cNvGraphicFramePr>
              <a:graphicFrameLocks noChangeAspect="1"/>
            </wp:cNvGraphicFramePr>
            <a:graphic>
              <a:graphicData uri="http://schemas.openxmlformats.org/drawingml/2006/picture">
                <pic:pic>
                  <pic:nvPicPr>
                    <pic:cNvPr id="0" name=""/>
                    <pic:cNvPicPr/>
                  </pic:nvPicPr>
                  <pic:blipFill>
                    <a:blip r:embed="Rfd40fa3ae091452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207988" cy="2752725"/>
                    </a:xfrm>
                    <a:prstGeom prst="rect">
                      <a:avLst/>
                    </a:prstGeom>
                  </pic:spPr>
                </pic:pic>
              </a:graphicData>
            </a:graphic>
          </wp:inline>
        </w:drawing>
      </w:r>
      <w:r w:rsidRPr="525FDE11" w:rsidR="40F78295">
        <w:rPr>
          <w:i w:val="1"/>
          <w:iCs w:val="1"/>
        </w:rPr>
        <w:t xml:space="preserve">Obrázok </w:t>
      </w:r>
      <w:r w:rsidRPr="525FDE11" w:rsidR="3E658216">
        <w:rPr>
          <w:i w:val="1"/>
          <w:iCs w:val="1"/>
        </w:rPr>
        <w:t>15</w:t>
      </w:r>
      <w:r w:rsidRPr="525FDE11" w:rsidR="40F78295">
        <w:rPr>
          <w:i w:val="1"/>
          <w:iCs w:val="1"/>
        </w:rPr>
        <w:t xml:space="preserve"> Priebeh tlače </w:t>
      </w:r>
      <w:r w:rsidRPr="525FDE11" w:rsidR="2FDE593F">
        <w:rPr>
          <w:i w:val="1"/>
          <w:iCs w:val="1"/>
        </w:rPr>
        <w:t>valcov a hlavnej časti triediacej linky</w:t>
      </w:r>
      <w:r w:rsidRPr="525FDE11">
        <w:rPr>
          <w:rStyle w:val="Odkaznapoznmkupodiarou"/>
          <w:i w:val="1"/>
          <w:iCs w:val="1"/>
        </w:rPr>
        <w:footnoteReference w:id="17310"/>
      </w:r>
    </w:p>
    <w:p w:rsidR="358C2C75" w:rsidP="10679A86" w:rsidRDefault="358C2C75" w14:paraId="437F15FA" w14:textId="2DDBAF74">
      <w:pPr>
        <w:pStyle w:val="Normlny"/>
        <w:spacing w:before="0" w:beforeAutospacing="off" w:after="0" w:afterAutospacing="off" w:line="360" w:lineRule="auto"/>
        <w:ind w:left="0" w:right="0" w:firstLine="680"/>
        <w:jc w:val="center"/>
        <w:rPr>
          <w:i w:val="1"/>
          <w:iCs w:val="1"/>
        </w:rPr>
      </w:pPr>
    </w:p>
    <w:p w:rsidR="358C2C75" w:rsidP="476B39DA" w:rsidRDefault="358C2C75" w14:paraId="380C8137" w14:textId="4B4D1079">
      <w:pPr>
        <w:pStyle w:val="Normlny"/>
        <w:spacing w:before="0" w:beforeAutospacing="off" w:after="0" w:afterAutospacing="off" w:line="360" w:lineRule="auto"/>
        <w:ind w:left="680" w:right="0" w:firstLine="680"/>
        <w:jc w:val="both"/>
        <w:rPr>
          <w:i w:val="0"/>
          <w:iCs w:val="0"/>
        </w:rPr>
      </w:pPr>
      <w:r w:rsidRPr="476B39DA" w:rsidR="2FDE593F">
        <w:rPr>
          <w:i w:val="0"/>
          <w:iCs w:val="0"/>
        </w:rPr>
        <w:t xml:space="preserve">Spoločnosť </w:t>
      </w:r>
      <w:r w:rsidRPr="476B39DA" w:rsidR="59AE199A">
        <w:rPr>
          <w:i w:val="0"/>
          <w:iCs w:val="0"/>
        </w:rPr>
        <w:t xml:space="preserve">Luneta </w:t>
      </w:r>
      <w:r w:rsidRPr="476B39DA" w:rsidR="59AE199A">
        <w:rPr>
          <w:i w:val="0"/>
          <w:iCs w:val="0"/>
        </w:rPr>
        <w:t>s.r.o</w:t>
      </w:r>
      <w:r w:rsidRPr="476B39DA" w:rsidR="59AE199A">
        <w:rPr>
          <w:i w:val="0"/>
          <w:iCs w:val="0"/>
        </w:rPr>
        <w:t>., ktorú sme oslovili za cieľom vytlačenia niektorých rozmerovo väčších častí</w:t>
      </w:r>
      <w:r w:rsidRPr="476B39DA" w:rsidR="0DE7B9F3">
        <w:rPr>
          <w:i w:val="0"/>
          <w:iCs w:val="0"/>
        </w:rPr>
        <w:t xml:space="preserve">, nás počas celého priebehu tlače informovala o aktuálnom priebehu tlače. Obrázok </w:t>
      </w:r>
      <w:r w:rsidRPr="476B39DA" w:rsidR="5F911E24">
        <w:rPr>
          <w:i w:val="0"/>
          <w:iCs w:val="0"/>
        </w:rPr>
        <w:t>15</w:t>
      </w:r>
      <w:r w:rsidRPr="476B39DA" w:rsidR="0DE7B9F3">
        <w:rPr>
          <w:i w:val="0"/>
          <w:iCs w:val="0"/>
        </w:rPr>
        <w:t xml:space="preserve"> zachytáva priebeh tlače</w:t>
      </w:r>
      <w:r w:rsidRPr="476B39DA" w:rsidR="77A57164">
        <w:rPr>
          <w:i w:val="0"/>
          <w:iCs w:val="0"/>
        </w:rPr>
        <w:t xml:space="preserve"> valcov</w:t>
      </w:r>
      <w:r w:rsidRPr="476B39DA" w:rsidR="0123DC63">
        <w:rPr>
          <w:i w:val="0"/>
          <w:iCs w:val="0"/>
        </w:rPr>
        <w:t xml:space="preserve"> a hlavnej časti triediacej linky, ktoré sme kvôli rozmerom a časovej zaťaženosti</w:t>
      </w:r>
      <w:r w:rsidRPr="476B39DA" w:rsidR="47F9C327">
        <w:rPr>
          <w:i w:val="0"/>
          <w:iCs w:val="0"/>
        </w:rPr>
        <w:t xml:space="preserve"> dali vytlačiť spomenutej spoločnosti.</w:t>
      </w:r>
    </w:p>
    <w:p w:rsidR="48082518" w:rsidP="48082518" w:rsidRDefault="48082518" w14:paraId="558608A6" w14:textId="4259088D">
      <w:pPr>
        <w:pStyle w:val="Normlny"/>
        <w:jc w:val="both"/>
        <w:rPr>
          <w:i w:val="0"/>
          <w:iCs w:val="0"/>
        </w:rPr>
      </w:pPr>
    </w:p>
    <w:p w:rsidR="1103FA6A" w:rsidP="1103FA6A" w:rsidRDefault="1103FA6A" w14:paraId="58572BA2" w14:textId="372ACFE7"/>
    <w:p w:rsidR="20C0FB8F" w:rsidP="20C0FB8F" w:rsidRDefault="51450EF3" w14:paraId="1DA3266E" w14:textId="08301121">
      <w:pPr>
        <w:pStyle w:val="Nadpis2"/>
      </w:pPr>
      <w:bookmarkStart w:name="_Toc978053919" w:id="918903697"/>
      <w:r w:rsidR="2C62DFF8">
        <w:rPr/>
        <w:t>3.2</w:t>
      </w:r>
      <w:r>
        <w:tab/>
      </w:r>
      <w:r w:rsidR="2C62DFF8">
        <w:rPr/>
        <w:t>Opis vybraného hardvéru</w:t>
      </w:r>
      <w:bookmarkEnd w:id="918903697"/>
    </w:p>
    <w:p w:rsidR="1103FA6A" w:rsidP="1103FA6A" w:rsidRDefault="1103FA6A" w14:paraId="0CFE5B7E" w14:textId="1A851DAC">
      <w:r w:rsidR="0AB8EDB9">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1103FA6A" w:rsidP="1103FA6A" w:rsidRDefault="1103FA6A" w14:paraId="49512AF7" w14:textId="0B6A44F1"/>
    <w:p w:rsidR="20C0FB8F" w:rsidP="20C0FB8F" w:rsidRDefault="2106D1AF" w14:paraId="70F1F0B4" w14:textId="0698DAE7">
      <w:pPr>
        <w:pStyle w:val="Nadpis3"/>
      </w:pPr>
      <w:bookmarkStart w:name="_Toc1285182426" w:id="1848312399"/>
      <w:r w:rsidR="405351AD">
        <w:rPr/>
        <w:t>3.2.1</w:t>
      </w:r>
      <w:r>
        <w:tab/>
      </w:r>
      <w:r w:rsidR="405351AD">
        <w:rPr/>
        <w:t>Arduino UNO WIFI Rev2</w:t>
      </w:r>
      <w:bookmarkEnd w:id="1848312399"/>
    </w:p>
    <w:p w:rsidR="1103FA6A" w:rsidP="1103FA6A" w:rsidRDefault="1103FA6A" w14:paraId="738416D6" w14:textId="5F4C487D">
      <w:r w:rsidR="0AB8EDB9">
        <w:rPr/>
        <w:t xml:space="preserve">Pri výbere hlavnej ovládacej jednotky sme mali na výber z niekoľkých možných variant. Niektoré z nich sme dokonca opísali v analýze súčasného stavu, kde sme porovnávali dve pomerne známe zariadenia, </w:t>
      </w:r>
      <w:r w:rsidR="0AB8EDB9">
        <w:rPr/>
        <w:t>Arduino</w:t>
      </w:r>
      <w:r w:rsidR="0AB8EDB9">
        <w:rPr/>
        <w:t xml:space="preserve"> UNO a </w:t>
      </w:r>
      <w:r w:rsidR="0AB8EDB9">
        <w:rPr/>
        <w:t>Raspberry</w:t>
      </w:r>
      <w:r w:rsidR="0AB8EDB9">
        <w:rPr/>
        <w:t xml:space="preserve">. Pri vývojových doskách typu </w:t>
      </w:r>
      <w:r w:rsidR="0AB8EDB9">
        <w:rPr/>
        <w:t>Arduino</w:t>
      </w:r>
      <w:r w:rsidR="0AB8EDB9">
        <w:rPr/>
        <w:t xml:space="preserve"> sme mohli siahnuť po rôznych modeloch, ktoré sú momentálne dostupné na trhu. Rovnako tak pri mikropočítačoch </w:t>
      </w:r>
      <w:r w:rsidR="0AB8EDB9">
        <w:rPr/>
        <w:t>Raspberry</w:t>
      </w:r>
      <w:r w:rsidR="0AB8EDB9">
        <w:rPr/>
        <w:t>. Pri týchto zariadeniach sme však narazili na celkom veľký problém a to je dostupnosť modelov v e-obchodoch. Ako ďalšie varianty sme zvažovali programovateľné logické automaty (</w:t>
      </w:r>
      <w:r w:rsidR="0AB8EDB9">
        <w:rPr/>
        <w:t>ang</w:t>
      </w:r>
      <w:r w:rsidR="0AB8EDB9">
        <w:rPr/>
        <w:t xml:space="preserve">.: </w:t>
      </w:r>
      <w:r w:rsidR="0AB8EDB9">
        <w:rPr/>
        <w:t>Programmable</w:t>
      </w:r>
      <w:r w:rsidR="0AB8EDB9">
        <w:rPr/>
        <w:t xml:space="preserve"> </w:t>
      </w:r>
      <w:r w:rsidR="75F58F91">
        <w:rPr/>
        <w:t>L</w:t>
      </w:r>
      <w:r w:rsidR="0AB8EDB9">
        <w:rPr/>
        <w:t>ogic</w:t>
      </w:r>
      <w:r w:rsidR="0AB8EDB9">
        <w:rPr/>
        <w:t xml:space="preserve"> </w:t>
      </w:r>
      <w:r w:rsidR="0AB8EDB9">
        <w:rPr/>
        <w:t>Controller</w:t>
      </w:r>
      <w:r w:rsidR="0AB8EDB9">
        <w:rPr/>
        <w:t>, PLC).</w:t>
      </w:r>
    </w:p>
    <w:p w:rsidR="1103FA6A" w:rsidP="1103FA6A" w:rsidRDefault="2106D1AF" w14:paraId="10895BB2" w14:textId="5D736A23">
      <w:r w:rsidR="2BBC5601">
        <w:rPr/>
        <w:t xml:space="preserve">Po celkovej analýze veľkosti modelu linky, účelu a dostupnosti sme sa rozhodli použiť vývojovú dosku </w:t>
      </w:r>
      <w:r w:rsidR="2BBC5601">
        <w:rPr/>
        <w:t>Arduino</w:t>
      </w:r>
      <w:r w:rsidR="2BBC5601">
        <w:rPr/>
        <w:t xml:space="preserve"> UNO. Konkrétne sme vybrali model </w:t>
      </w:r>
      <w:r w:rsidR="2BBC5601">
        <w:rPr/>
        <w:t>Arduino</w:t>
      </w:r>
      <w:r w:rsidR="2BBC5601">
        <w:rPr/>
        <w:t xml:space="preserve"> UNO WIFI Rev2. Tento model má v sebe zabudované komunikačné rozhranie pre technológie Bluetooth a WiFi, takže celková komunikácia s inými zariadeniami alebo sieťou bola rýchlejšia a jednoduchšia.</w:t>
      </w:r>
    </w:p>
    <w:p w:rsidR="1103FA6A" w:rsidP="1103FA6A" w:rsidRDefault="1103FA6A" w14:paraId="7B8FA052" w14:textId="0C8B952E"/>
    <w:p w:rsidR="20C0FB8F" w:rsidP="20C0FB8F" w:rsidRDefault="51450EF3" w14:paraId="13F73314" w14:textId="3980A15D">
      <w:pPr>
        <w:pStyle w:val="Nadpis3"/>
      </w:pPr>
      <w:bookmarkStart w:name="_Toc368690555" w:id="1326386331"/>
      <w:r w:rsidR="2C62DFF8">
        <w:rPr/>
        <w:t>3.2.2</w:t>
      </w:r>
      <w:r>
        <w:tab/>
      </w:r>
      <w:r w:rsidR="2C62DFF8">
        <w:rPr/>
        <w:t>Senzor farby TCS230</w:t>
      </w:r>
      <w:bookmarkEnd w:id="1326386331"/>
    </w:p>
    <w:p w:rsidR="1103FA6A" w:rsidP="5BE45976" w:rsidRDefault="5BE45976" w14:paraId="28325EA7" w14:textId="1E90B41E">
      <w:r w:rsidR="67B93EAF">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1103FA6A" w:rsidP="1103FA6A" w:rsidRDefault="2106D1AF" w14:paraId="6B32DEEE" w14:textId="4E76DF63">
      <w: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3825713D" w:rsidP="3825713D" w:rsidRDefault="257742A5" w14:paraId="72252734" w14:textId="6489522C">
      <w:r w:rsidR="6B4941D2">
        <w:rPr/>
        <w:t xml:space="preserve">Na detekciu zafarbenia materiálu s využitím </w:t>
      </w:r>
      <w:r w:rsidR="6B4941D2">
        <w:rPr/>
        <w:t>mikrokontroléra</w:t>
      </w:r>
      <w:r w:rsidR="6B4941D2">
        <w:rPr/>
        <w:t xml:space="preserve"> </w:t>
      </w:r>
      <w:r w:rsidR="6B4941D2">
        <w:rPr/>
        <w:t>Arduino</w:t>
      </w:r>
      <w:r w:rsidR="6B4941D2">
        <w:rPr/>
        <w:t xml:space="preserve"> je možné použiť senzory farby TCS230 a TCS3200. Pre náš model sme sa kvôli dostupnosti rozhodli vybrať model TCS230. Pre oboznámenie sa s vybraným senzorom a jeho používanie sme použili článok autoro</w:t>
      </w:r>
      <w:r w:rsidR="1EB45117">
        <w:rPr/>
        <w:t>v</w:t>
      </w:r>
      <w:r w:rsidR="6B4941D2">
        <w:rPr/>
        <w:t xml:space="preserve"> (</w:t>
      </w:r>
      <w:r w:rsidR="6B4941D2">
        <w:rPr/>
        <w:t>Rui</w:t>
      </w:r>
      <w:r w:rsidR="6B4941D2">
        <w:rPr/>
        <w:t xml:space="preserve"> a </w:t>
      </w:r>
      <w:r w:rsidR="6B4941D2">
        <w:rPr/>
        <w:t>Sara</w:t>
      </w:r>
      <w:r w:rsidR="6B4941D2">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6B4941D2">
        <w:rPr/>
        <w:t>ang</w:t>
      </w:r>
      <w:r w:rsidR="6B4941D2">
        <w:rPr/>
        <w:t xml:space="preserve">.: </w:t>
      </w:r>
      <w:r w:rsidR="6B4941D2">
        <w:rPr/>
        <w:t>red</w:t>
      </w:r>
      <w:r w:rsidR="6B4941D2">
        <w:rPr/>
        <w:t xml:space="preserve">, </w:t>
      </w:r>
      <w:r w:rsidR="6B4941D2">
        <w:rPr/>
        <w:t>green</w:t>
      </w:r>
      <w:r w:rsidR="6B4941D2">
        <w:rPr/>
        <w:t xml:space="preserve">, </w:t>
      </w:r>
      <w:r w:rsidR="6B4941D2">
        <w:rPr/>
        <w:t>blue</w:t>
      </w:r>
      <w:r w:rsidR="6B4941D2">
        <w:rPr/>
        <w:t>, RGB). Týmto spôsobom dokáže senzor TCS230/TCS3200 poskytnúť potrebné hodnoty na zistenie zafarbenia predmetu.</w:t>
      </w:r>
    </w:p>
    <w:p w:rsidR="3825713D" w:rsidP="3825713D" w:rsidRDefault="3825713D" w14:paraId="0453C2D3" w14:textId="6C6B28EA"/>
    <w:p w:rsidR="3825713D" w:rsidP="3825713D" w:rsidRDefault="3825713D" w14:paraId="6F092106" w14:textId="1881CFC2">
      <w:pPr>
        <w:pStyle w:val="Nadpis4"/>
        <w:rPr>
          <w:rFonts w:ascii="Times New Roman" w:hAnsi="Times New Roman"/>
          <w:sz w:val="24"/>
          <w:szCs w:val="24"/>
        </w:rPr>
      </w:pPr>
      <w:r w:rsidRPr="3825713D">
        <w:rPr>
          <w:rFonts w:ascii="Times New Roman" w:hAnsi="Times New Roman"/>
          <w:sz w:val="24"/>
          <w:szCs w:val="24"/>
        </w:rPr>
        <w:t>3.2.2.1 Vstupno/výstupné periférie senzora TCS230</w:t>
      </w:r>
    </w:p>
    <w:p w:rsidR="3825713D" w:rsidP="3825713D" w:rsidRDefault="3825713D" w14:paraId="138B7C6C" w14:textId="0CD1B5EF"/>
    <w:p w:rsidR="3825713D" w:rsidP="3825713D" w:rsidRDefault="3825713D" w14:paraId="3D0A8687" w14:textId="2B2C5392">
      <w:r>
        <w:t>Pred tým, ako sme mohli použiť senzor TCS230 v našej práci, bolo nutné sa oboznámiť s jeho vstupno/výstupnými perifériami. Konkrétna podoba použitého senzor je zobrazená na nasledujúcom obrázku.</w:t>
      </w:r>
    </w:p>
    <w:p w:rsidR="3825713D" w:rsidP="3825713D" w:rsidRDefault="3825713D" w14:paraId="48A4DFE2" w14:textId="7E0F9059"/>
    <w:p w:rsidR="3825713D" w:rsidP="3825713D" w:rsidRDefault="3825713D" w14:paraId="7CA0EBF7" w14:textId="59EBDDE9">
      <w:pPr>
        <w:jc w:val="center"/>
      </w:pPr>
      <w:r>
        <w:rPr>
          <w:noProof/>
        </w:rPr>
        <w:drawing>
          <wp:inline distT="0" distB="0" distL="0" distR="0" wp14:anchorId="57EDA0C7" wp14:editId="632B803B">
            <wp:extent cx="2686050" cy="2686050"/>
            <wp:effectExtent l="0" t="0" r="0" b="0"/>
            <wp:docPr id="721345111" name="Obrázok 72134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rsidR="3825713D" w:rsidP="525FDE11" w:rsidRDefault="3825713D" w14:paraId="53005B25" w14:textId="7C741D1B">
      <w:pPr>
        <w:jc w:val="center"/>
        <w:rPr>
          <w:i w:val="1"/>
          <w:iCs w:val="1"/>
          <w:sz w:val="22"/>
          <w:szCs w:val="22"/>
        </w:rPr>
      </w:pPr>
      <w:r w:rsidRPr="525FDE11" w:rsidR="3825713D">
        <w:rPr>
          <w:i w:val="1"/>
          <w:iCs w:val="1"/>
          <w:sz w:val="22"/>
          <w:szCs w:val="22"/>
        </w:rPr>
        <w:t xml:space="preserve">Obrázok </w:t>
      </w:r>
      <w:r w:rsidRPr="525FDE11" w:rsidR="53EB1280">
        <w:rPr>
          <w:i w:val="1"/>
          <w:iCs w:val="1"/>
          <w:sz w:val="22"/>
          <w:szCs w:val="22"/>
        </w:rPr>
        <w:t>16</w:t>
      </w:r>
      <w:r w:rsidRPr="525FDE11" w:rsidR="3825713D">
        <w:rPr>
          <w:i w:val="1"/>
          <w:iCs w:val="1"/>
          <w:sz w:val="22"/>
          <w:szCs w:val="22"/>
        </w:rPr>
        <w:t xml:space="preserve"> Senzor farby TCS230</w:t>
      </w:r>
      <w:r w:rsidRPr="525FDE11">
        <w:rPr>
          <w:rStyle w:val="Odkaznapoznmkupodiarou"/>
          <w:i w:val="1"/>
          <w:iCs w:val="1"/>
          <w:sz w:val="22"/>
          <w:szCs w:val="22"/>
        </w:rPr>
        <w:footnoteReference w:id="17135"/>
      </w:r>
    </w:p>
    <w:p w:rsidR="3825713D" w:rsidP="3825713D" w:rsidRDefault="3825713D" w14:paraId="109F5842" w14:textId="54B25B20">
      <w:pPr>
        <w:ind w:firstLine="0"/>
        <w:jc w:val="center"/>
        <w:rPr>
          <w:i/>
          <w:iCs/>
          <w:sz w:val="22"/>
          <w:szCs w:val="22"/>
        </w:rPr>
      </w:pPr>
    </w:p>
    <w:p w:rsidR="3825713D" w:rsidP="3825713D" w:rsidRDefault="3825713D" w14:paraId="3E6DAA0B" w14:textId="3DBC15CC">
      <w:r w:rsidRPr="3825713D">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3825713D" w:rsidP="3825713D" w:rsidRDefault="3825713D" w14:paraId="48AEA225" w14:textId="68AE968C"/>
    <w:p w:rsidR="3825713D" w:rsidP="525FDE11" w:rsidRDefault="3825713D" w14:paraId="099B8977" w14:textId="64049D50">
      <w:pPr>
        <w:rPr>
          <w:i w:val="1"/>
          <w:iCs w:val="1"/>
        </w:rPr>
      </w:pPr>
      <w:r w:rsidRPr="525FDE11" w:rsidR="3825713D">
        <w:rPr>
          <w:i w:val="1"/>
          <w:iCs w:val="1"/>
        </w:rPr>
        <w:t xml:space="preserve">Tabuľka </w:t>
      </w:r>
      <w:r w:rsidRPr="525FDE11" w:rsidR="09282F90">
        <w:rPr>
          <w:i w:val="1"/>
          <w:iCs w:val="1"/>
        </w:rPr>
        <w:t>3</w:t>
      </w:r>
      <w:r w:rsidRPr="525FDE11" w:rsidR="3825713D">
        <w:rPr>
          <w:i w:val="1"/>
          <w:iCs w:val="1"/>
        </w:rPr>
        <w:t xml:space="preserve"> Nastavenie pinov S0 a S1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10BCA4DA" w14:textId="77777777">
        <w:trPr>
          <w:trHeight w:val="300"/>
        </w:trPr>
        <w:tc>
          <w:tcPr>
            <w:tcW w:w="2830" w:type="dxa"/>
          </w:tcPr>
          <w:p w:rsidR="3825713D" w:rsidP="3825713D" w:rsidRDefault="3825713D" w14:paraId="7984D9D4" w14:textId="16F9FC95">
            <w:r>
              <w:t>S0</w:t>
            </w:r>
          </w:p>
        </w:tc>
        <w:tc>
          <w:tcPr>
            <w:tcW w:w="2830" w:type="dxa"/>
          </w:tcPr>
          <w:p w:rsidR="3825713D" w:rsidP="3825713D" w:rsidRDefault="3825713D" w14:paraId="7BE8A8FC" w14:textId="668F77CE">
            <w:r>
              <w:t>S1</w:t>
            </w:r>
          </w:p>
        </w:tc>
        <w:tc>
          <w:tcPr>
            <w:tcW w:w="2830" w:type="dxa"/>
          </w:tcPr>
          <w:p w:rsidR="3825713D" w:rsidP="3825713D" w:rsidRDefault="3825713D" w14:paraId="5096EB51" w14:textId="2E537492">
            <w:r>
              <w:t>Výstup</w:t>
            </w:r>
          </w:p>
        </w:tc>
      </w:tr>
      <w:tr w:rsidR="3825713D" w:rsidTr="3825713D" w14:paraId="797AFCBB" w14:textId="77777777">
        <w:trPr>
          <w:trHeight w:val="300"/>
        </w:trPr>
        <w:tc>
          <w:tcPr>
            <w:tcW w:w="2830" w:type="dxa"/>
          </w:tcPr>
          <w:p w:rsidR="3825713D" w:rsidP="3825713D" w:rsidRDefault="3825713D" w14:paraId="475DC237" w14:textId="5806A1D3">
            <w:r>
              <w:t>LOW</w:t>
            </w:r>
          </w:p>
        </w:tc>
        <w:tc>
          <w:tcPr>
            <w:tcW w:w="2830" w:type="dxa"/>
          </w:tcPr>
          <w:p w:rsidR="3825713D" w:rsidP="3825713D" w:rsidRDefault="3825713D" w14:paraId="1EF46E94" w14:textId="43F98C3B">
            <w:r>
              <w:t>LOW</w:t>
            </w:r>
          </w:p>
        </w:tc>
        <w:tc>
          <w:tcPr>
            <w:tcW w:w="2830" w:type="dxa"/>
          </w:tcPr>
          <w:p w:rsidR="3825713D" w:rsidP="3825713D" w:rsidRDefault="3825713D" w14:paraId="3B732F91" w14:textId="4EFB90BD">
            <w:r>
              <w:t>0%</w:t>
            </w:r>
          </w:p>
        </w:tc>
      </w:tr>
      <w:tr w:rsidR="3825713D" w:rsidTr="3825713D" w14:paraId="5D464273" w14:textId="77777777">
        <w:trPr>
          <w:trHeight w:val="300"/>
        </w:trPr>
        <w:tc>
          <w:tcPr>
            <w:tcW w:w="2830" w:type="dxa"/>
          </w:tcPr>
          <w:p w:rsidR="3825713D" w:rsidP="3825713D" w:rsidRDefault="3825713D" w14:paraId="576A2EA4" w14:textId="36B444D6">
            <w:r>
              <w:t>LOW</w:t>
            </w:r>
          </w:p>
        </w:tc>
        <w:tc>
          <w:tcPr>
            <w:tcW w:w="2830" w:type="dxa"/>
          </w:tcPr>
          <w:p w:rsidR="3825713D" w:rsidP="3825713D" w:rsidRDefault="3825713D" w14:paraId="64E9DD3A" w14:textId="5FCD594D">
            <w:r>
              <w:t>HIGH</w:t>
            </w:r>
          </w:p>
        </w:tc>
        <w:tc>
          <w:tcPr>
            <w:tcW w:w="2830" w:type="dxa"/>
          </w:tcPr>
          <w:p w:rsidR="3825713D" w:rsidP="3825713D" w:rsidRDefault="3825713D" w14:paraId="3C113F8A" w14:textId="3665F9DE">
            <w:r>
              <w:t>2%</w:t>
            </w:r>
          </w:p>
        </w:tc>
      </w:tr>
      <w:tr w:rsidR="3825713D" w:rsidTr="3825713D" w14:paraId="3DDEFFF8" w14:textId="77777777">
        <w:trPr>
          <w:trHeight w:val="300"/>
        </w:trPr>
        <w:tc>
          <w:tcPr>
            <w:tcW w:w="2830" w:type="dxa"/>
          </w:tcPr>
          <w:p w:rsidR="3825713D" w:rsidP="3825713D" w:rsidRDefault="3825713D" w14:paraId="33747116" w14:textId="690D974F">
            <w:r>
              <w:t>HIGH</w:t>
            </w:r>
          </w:p>
        </w:tc>
        <w:tc>
          <w:tcPr>
            <w:tcW w:w="2830" w:type="dxa"/>
          </w:tcPr>
          <w:p w:rsidR="3825713D" w:rsidP="3825713D" w:rsidRDefault="3825713D" w14:paraId="3AA6F1A4" w14:textId="5D4AAFC3">
            <w:r>
              <w:t>LOW</w:t>
            </w:r>
          </w:p>
        </w:tc>
        <w:tc>
          <w:tcPr>
            <w:tcW w:w="2830" w:type="dxa"/>
          </w:tcPr>
          <w:p w:rsidR="3825713D" w:rsidP="3825713D" w:rsidRDefault="3825713D" w14:paraId="0CF6EFD7" w14:textId="5168469F">
            <w:r>
              <w:t>20%</w:t>
            </w:r>
          </w:p>
        </w:tc>
      </w:tr>
      <w:tr w:rsidR="3825713D" w:rsidTr="3825713D" w14:paraId="2B0C3768" w14:textId="77777777">
        <w:trPr>
          <w:trHeight w:val="300"/>
        </w:trPr>
        <w:tc>
          <w:tcPr>
            <w:tcW w:w="2830" w:type="dxa"/>
          </w:tcPr>
          <w:p w:rsidR="3825713D" w:rsidP="3825713D" w:rsidRDefault="3825713D" w14:paraId="63729A80" w14:textId="1EDABD2D">
            <w:r>
              <w:t>HIGH</w:t>
            </w:r>
          </w:p>
        </w:tc>
        <w:tc>
          <w:tcPr>
            <w:tcW w:w="2830" w:type="dxa"/>
          </w:tcPr>
          <w:p w:rsidR="3825713D" w:rsidP="3825713D" w:rsidRDefault="3825713D" w14:paraId="61D82415" w14:textId="7671C341">
            <w:r>
              <w:t>HIGH</w:t>
            </w:r>
          </w:p>
        </w:tc>
        <w:tc>
          <w:tcPr>
            <w:tcW w:w="2830" w:type="dxa"/>
          </w:tcPr>
          <w:p w:rsidR="3825713D" w:rsidP="3825713D" w:rsidRDefault="3825713D" w14:paraId="3D986483" w14:textId="545FF498">
            <w:r>
              <w:t>100%</w:t>
            </w:r>
          </w:p>
        </w:tc>
      </w:tr>
    </w:tbl>
    <w:p w:rsidR="3825713D" w:rsidP="3825713D" w:rsidRDefault="3825713D" w14:paraId="2FE4629F" w14:textId="64F5BAD6"/>
    <w:p w:rsidR="3825713D" w:rsidP="3825713D" w:rsidRDefault="3825713D" w14:paraId="4F930165" w14:textId="0F1D20E7">
      <w:r w:rsidR="13906F42">
        <w:rPr/>
        <w:t xml:space="preserve">Pokiaľ privedieme na oba </w:t>
      </w:r>
      <w:r w:rsidR="13906F42">
        <w:rPr/>
        <w:t>piny</w:t>
      </w:r>
      <w:r w:rsidR="13906F42">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3825713D" w:rsidP="3825713D" w:rsidRDefault="3825713D" w14:paraId="5C309EBA" w14:textId="028EECFD">
      <w:r w:rsidRPr="3825713D">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3825713D" w:rsidP="3825713D" w:rsidRDefault="3825713D" w14:paraId="5C072B2B" w14:textId="1B1188BA"/>
    <w:p w:rsidR="3825713D" w:rsidP="525FDE11" w:rsidRDefault="3825713D" w14:paraId="39B2C71A" w14:textId="58D82D43">
      <w:pPr>
        <w:rPr>
          <w:i w:val="1"/>
          <w:iCs w:val="1"/>
        </w:rPr>
      </w:pPr>
      <w:r w:rsidRPr="525FDE11" w:rsidR="3825713D">
        <w:rPr>
          <w:i w:val="1"/>
          <w:iCs w:val="1"/>
        </w:rPr>
        <w:t xml:space="preserve">Tabuľka </w:t>
      </w:r>
      <w:r w:rsidRPr="525FDE11" w:rsidR="1139AC15">
        <w:rPr>
          <w:i w:val="1"/>
          <w:iCs w:val="1"/>
        </w:rPr>
        <w:t>4</w:t>
      </w:r>
      <w:r w:rsidRPr="525FDE11" w:rsidR="3825713D">
        <w:rPr>
          <w:i w:val="1"/>
          <w:iCs w:val="1"/>
        </w:rPr>
        <w:t xml:space="preserve"> Nastavenie </w:t>
      </w:r>
      <w:r w:rsidRPr="525FDE11" w:rsidR="3825713D">
        <w:rPr>
          <w:i w:val="1"/>
          <w:iCs w:val="1"/>
        </w:rPr>
        <w:t>pinov</w:t>
      </w:r>
      <w:r w:rsidRPr="525FDE11" w:rsidR="3825713D">
        <w:rPr>
          <w:i w:val="1"/>
          <w:iCs w:val="1"/>
        </w:rPr>
        <w:t xml:space="preserve"> S2 a S3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556DF9E6" w14:textId="77777777">
        <w:trPr>
          <w:trHeight w:val="300"/>
        </w:trPr>
        <w:tc>
          <w:tcPr>
            <w:tcW w:w="2830" w:type="dxa"/>
          </w:tcPr>
          <w:p w:rsidR="3825713D" w:rsidP="3825713D" w:rsidRDefault="3825713D" w14:paraId="3E8685D8" w14:textId="2EB5EAF2">
            <w:r w:rsidRPr="3825713D">
              <w:t>S2</w:t>
            </w:r>
          </w:p>
        </w:tc>
        <w:tc>
          <w:tcPr>
            <w:tcW w:w="2830" w:type="dxa"/>
          </w:tcPr>
          <w:p w:rsidR="3825713D" w:rsidP="3825713D" w:rsidRDefault="3825713D" w14:paraId="3333E227" w14:textId="01A66394">
            <w:r w:rsidRPr="3825713D">
              <w:t>S3</w:t>
            </w:r>
          </w:p>
        </w:tc>
        <w:tc>
          <w:tcPr>
            <w:tcW w:w="2830" w:type="dxa"/>
          </w:tcPr>
          <w:p w:rsidR="3825713D" w:rsidP="3825713D" w:rsidRDefault="3825713D" w14:paraId="28702401" w14:textId="5D4E112A">
            <w:r w:rsidRPr="3825713D">
              <w:t>Aktívne filtre</w:t>
            </w:r>
          </w:p>
        </w:tc>
      </w:tr>
      <w:tr w:rsidR="3825713D" w:rsidTr="3825713D" w14:paraId="18BA0A60" w14:textId="77777777">
        <w:trPr>
          <w:trHeight w:val="300"/>
        </w:trPr>
        <w:tc>
          <w:tcPr>
            <w:tcW w:w="2830" w:type="dxa"/>
          </w:tcPr>
          <w:p w:rsidR="3825713D" w:rsidP="3825713D" w:rsidRDefault="3825713D" w14:paraId="3E3B169B" w14:textId="3E501B74">
            <w:r w:rsidRPr="3825713D">
              <w:t>LOW</w:t>
            </w:r>
          </w:p>
        </w:tc>
        <w:tc>
          <w:tcPr>
            <w:tcW w:w="2830" w:type="dxa"/>
          </w:tcPr>
          <w:p w:rsidR="3825713D" w:rsidP="3825713D" w:rsidRDefault="3825713D" w14:paraId="169914F4" w14:textId="64056259">
            <w:r w:rsidRPr="3825713D">
              <w:t>LOW</w:t>
            </w:r>
          </w:p>
        </w:tc>
        <w:tc>
          <w:tcPr>
            <w:tcW w:w="2830" w:type="dxa"/>
          </w:tcPr>
          <w:p w:rsidR="3825713D" w:rsidP="3825713D" w:rsidRDefault="3825713D" w14:paraId="163B3626" w14:textId="52361E2E">
            <w:r w:rsidRPr="3825713D">
              <w:t>Červené</w:t>
            </w:r>
          </w:p>
        </w:tc>
      </w:tr>
      <w:tr w:rsidR="3825713D" w:rsidTr="3825713D" w14:paraId="4FDC2915" w14:textId="77777777">
        <w:trPr>
          <w:trHeight w:val="300"/>
        </w:trPr>
        <w:tc>
          <w:tcPr>
            <w:tcW w:w="2830" w:type="dxa"/>
          </w:tcPr>
          <w:p w:rsidR="3825713D" w:rsidP="3825713D" w:rsidRDefault="3825713D" w14:paraId="288E9742" w14:textId="48722900">
            <w:r w:rsidRPr="3825713D">
              <w:t>LOW</w:t>
            </w:r>
          </w:p>
        </w:tc>
        <w:tc>
          <w:tcPr>
            <w:tcW w:w="2830" w:type="dxa"/>
          </w:tcPr>
          <w:p w:rsidR="3825713D" w:rsidP="3825713D" w:rsidRDefault="3825713D" w14:paraId="247F0BF1" w14:textId="2CD419FE">
            <w:r w:rsidRPr="3825713D">
              <w:t>HIGH</w:t>
            </w:r>
          </w:p>
        </w:tc>
        <w:tc>
          <w:tcPr>
            <w:tcW w:w="2830" w:type="dxa"/>
          </w:tcPr>
          <w:p w:rsidR="3825713D" w:rsidP="3825713D" w:rsidRDefault="3825713D" w14:paraId="1C31FF1E" w14:textId="64B9D2A5">
            <w:r w:rsidRPr="3825713D">
              <w:t>Modré</w:t>
            </w:r>
          </w:p>
        </w:tc>
      </w:tr>
      <w:tr w:rsidR="3825713D" w:rsidTr="3825713D" w14:paraId="675B3236" w14:textId="77777777">
        <w:trPr>
          <w:trHeight w:val="300"/>
        </w:trPr>
        <w:tc>
          <w:tcPr>
            <w:tcW w:w="2830" w:type="dxa"/>
          </w:tcPr>
          <w:p w:rsidR="3825713D" w:rsidP="3825713D" w:rsidRDefault="3825713D" w14:paraId="7F6C0388" w14:textId="10181186">
            <w:r w:rsidRPr="3825713D">
              <w:t>HIGH</w:t>
            </w:r>
          </w:p>
        </w:tc>
        <w:tc>
          <w:tcPr>
            <w:tcW w:w="2830" w:type="dxa"/>
          </w:tcPr>
          <w:p w:rsidR="3825713D" w:rsidP="3825713D" w:rsidRDefault="3825713D" w14:paraId="5373E73A" w14:textId="22EE7148">
            <w:r w:rsidRPr="3825713D">
              <w:t>LOW</w:t>
            </w:r>
          </w:p>
        </w:tc>
        <w:tc>
          <w:tcPr>
            <w:tcW w:w="2830" w:type="dxa"/>
          </w:tcPr>
          <w:p w:rsidR="3825713D" w:rsidP="3825713D" w:rsidRDefault="3825713D" w14:paraId="6BEFC67A" w14:textId="193B09BD">
            <w:r w:rsidRPr="3825713D">
              <w:t>Žiadne</w:t>
            </w:r>
          </w:p>
        </w:tc>
      </w:tr>
      <w:tr w:rsidR="3825713D" w:rsidTr="3825713D" w14:paraId="3B7D0C68" w14:textId="77777777">
        <w:trPr>
          <w:trHeight w:val="300"/>
        </w:trPr>
        <w:tc>
          <w:tcPr>
            <w:tcW w:w="2830" w:type="dxa"/>
          </w:tcPr>
          <w:p w:rsidR="3825713D" w:rsidP="3825713D" w:rsidRDefault="3825713D" w14:paraId="3636ECA1" w14:textId="1F0C246F">
            <w:r w:rsidRPr="3825713D">
              <w:t>HIGH</w:t>
            </w:r>
          </w:p>
        </w:tc>
        <w:tc>
          <w:tcPr>
            <w:tcW w:w="2830" w:type="dxa"/>
          </w:tcPr>
          <w:p w:rsidR="3825713D" w:rsidP="3825713D" w:rsidRDefault="3825713D" w14:paraId="0A376B42" w14:textId="29D8F23C">
            <w:r w:rsidRPr="3825713D">
              <w:t>HIGH</w:t>
            </w:r>
          </w:p>
        </w:tc>
        <w:tc>
          <w:tcPr>
            <w:tcW w:w="2830" w:type="dxa"/>
          </w:tcPr>
          <w:p w:rsidR="3825713D" w:rsidP="3825713D" w:rsidRDefault="3825713D" w14:paraId="25B28D8C" w14:textId="2277F24F">
            <w:r w:rsidRPr="3825713D">
              <w:t>Zelené</w:t>
            </w:r>
          </w:p>
        </w:tc>
      </w:tr>
    </w:tbl>
    <w:p w:rsidR="3825713D" w:rsidP="3825713D" w:rsidRDefault="3825713D" w14:paraId="3DFCC291" w14:textId="188D3893"/>
    <w:p w:rsidR="3825713D" w:rsidP="3825713D" w:rsidRDefault="3825713D" w14:paraId="70E3C5C1" w14:textId="055829E7">
      <w:r>
        <w:t>Pri zisťovaní frekvencie farby postupne privádzame a rušíme signál na jednotlivých pinoch. Tým postupne aktivujeme jednotlivé farebné filtre, aby nám senzor mohol poskytnúť potrebnú RGB hodnotu.</w:t>
      </w:r>
    </w:p>
    <w:p w:rsidR="3825713D" w:rsidP="3825713D" w:rsidRDefault="2106D1AF" w14:paraId="5BD19D2E" w14:textId="7E6E4315">
      <w: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3825713D" w:rsidP="3825713D" w:rsidRDefault="3825713D" w14:paraId="126F98EF" w14:textId="50BCA89B">
      <w:r>
        <w:t>Zvyšné piny ako GND, VCC a OUT sú pomerne známe a nájdeme ich na takmer každých zariadeniach či senzoroch. Ich funkcie sú rovnaké ako pri ostatných zariadeniach, preto ich nebudeme v tejto časti opisovať.</w:t>
      </w:r>
    </w:p>
    <w:p w:rsidR="3825713D" w:rsidP="51450EF3" w:rsidRDefault="51450EF3" w14:paraId="7C504543" w14:textId="0A60A859">
      <w:pPr>
        <w:pStyle w:val="Nadpis4"/>
        <w:rPr>
          <w:rFonts w:ascii="Times New Roman" w:hAnsi="Times New Roman"/>
          <w:sz w:val="24"/>
          <w:szCs w:val="24"/>
        </w:rPr>
      </w:pPr>
      <w:r w:rsidRPr="51450EF3">
        <w:rPr>
          <w:rFonts w:ascii="Times New Roman" w:hAnsi="Times New Roman"/>
          <w:sz w:val="24"/>
          <w:szCs w:val="24"/>
        </w:rPr>
        <w:t>3.2.2.2 Testovanie senzora TCS230</w:t>
      </w:r>
    </w:p>
    <w:p w:rsidR="51450EF3" w:rsidP="51450EF3" w:rsidRDefault="51450EF3" w14:paraId="68892350" w14:textId="767C8051">
      <w:r w:rsidR="49957C28">
        <w:rPr/>
        <w:t>Ako prvé sme museli otestovať funkčnosť a správnosť vybraného senzora TCS230. Pri prvotných testoch sme sa inšpirovali návodom, ktorý autori (</w:t>
      </w:r>
      <w:r w:rsidR="49957C28">
        <w:rPr/>
        <w:t>Rui</w:t>
      </w:r>
      <w:r w:rsidR="49957C28">
        <w:rPr/>
        <w:t xml:space="preserve"> a </w:t>
      </w:r>
      <w:r w:rsidR="49957C28">
        <w:rPr/>
        <w:t>Sara</w:t>
      </w:r>
      <w:r w:rsidR="49957C28">
        <w:rPr/>
        <w:t xml:space="preserve">, 2017) uviedli na spomenutej internetovej stránke. Prvý krok bol navrhnúť schému zapojenia senzora s vývojovou doskou </w:t>
      </w:r>
      <w:r w:rsidR="49957C28">
        <w:rPr/>
        <w:t>Arduino</w:t>
      </w:r>
      <w:r w:rsidR="49957C28">
        <w:rPr/>
        <w:t>. Pri zapájaní sme sa riadili predovšetkým vlastným návrhom, nakoľko sme v neskorších fázach návrhu modelu pridávali ďalšie potrebné komponenty.</w:t>
      </w:r>
    </w:p>
    <w:p w:rsidR="3825713D" w:rsidP="3825713D" w:rsidRDefault="3825713D" w14:paraId="7DF87019" w14:textId="3E3E6130"/>
    <w:p w:rsidR="3825713D" w:rsidP="525FDE11" w:rsidRDefault="3825713D" w14:paraId="4CDD4C6F" w14:textId="15CFF764">
      <w:pPr>
        <w:pStyle w:val="Normlny"/>
        <w:suppressLineNumbers w:val="0"/>
        <w:bidi w:val="0"/>
        <w:spacing w:before="0" w:beforeAutospacing="off" w:after="0" w:afterAutospacing="off" w:line="360" w:lineRule="auto"/>
        <w:ind w:left="0" w:right="0" w:firstLine="680"/>
        <w:jc w:val="center"/>
        <w:rPr>
          <w:i w:val="1"/>
          <w:iCs w:val="1"/>
          <w:sz w:val="22"/>
          <w:szCs w:val="22"/>
        </w:rPr>
      </w:pPr>
      <w:r w:rsidR="198FEA7F">
        <w:drawing>
          <wp:inline wp14:editId="193BB753" wp14:anchorId="2CDEB782">
            <wp:extent cx="4137949" cy="2724150"/>
            <wp:effectExtent l="0" t="0" r="0" b="0"/>
            <wp:docPr id="381619191" name="Obrázok 381619191" title=""/>
            <wp:cNvGraphicFramePr>
              <a:graphicFrameLocks noChangeAspect="1"/>
            </wp:cNvGraphicFramePr>
            <a:graphic>
              <a:graphicData uri="http://schemas.openxmlformats.org/drawingml/2006/picture">
                <pic:pic>
                  <pic:nvPicPr>
                    <pic:cNvPr id="0" name="Obrázok 381619191"/>
                    <pic:cNvPicPr/>
                  </pic:nvPicPr>
                  <pic:blipFill>
                    <a:blip r:embed="R429d6b06d393467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37949" cy="2724150"/>
                    </a:xfrm>
                    <a:prstGeom prst="rect">
                      <a:avLst/>
                    </a:prstGeom>
                  </pic:spPr>
                </pic:pic>
              </a:graphicData>
            </a:graphic>
          </wp:inline>
        </w:drawing>
      </w:r>
      <w:r w:rsidRPr="525FDE11" w:rsidR="23999C85">
        <w:rPr>
          <w:i w:val="1"/>
          <w:iCs w:val="1"/>
          <w:sz w:val="22"/>
          <w:szCs w:val="22"/>
        </w:rPr>
        <w:t xml:space="preserve"> </w:t>
      </w:r>
      <w:r w:rsidRPr="525FDE11" w:rsidR="198FEA7F">
        <w:rPr>
          <w:i w:val="1"/>
          <w:iCs w:val="1"/>
          <w:sz w:val="22"/>
          <w:szCs w:val="22"/>
        </w:rPr>
        <w:t xml:space="preserve">Obrázok </w:t>
      </w:r>
      <w:r w:rsidRPr="525FDE11" w:rsidR="0785891A">
        <w:rPr>
          <w:i w:val="1"/>
          <w:iCs w:val="1"/>
          <w:sz w:val="22"/>
          <w:szCs w:val="22"/>
        </w:rPr>
        <w:t>17</w:t>
      </w:r>
      <w:r w:rsidRPr="525FDE11" w:rsidR="198FEA7F">
        <w:rPr>
          <w:i w:val="1"/>
          <w:iCs w:val="1"/>
          <w:sz w:val="22"/>
          <w:szCs w:val="22"/>
        </w:rPr>
        <w:t xml:space="preserve"> Schéma zapojenia senzora farby TCS230</w:t>
      </w:r>
    </w:p>
    <w:p w:rsidR="3825713D" w:rsidP="3825713D" w:rsidRDefault="3825713D" w14:paraId="239E9A43" w14:textId="4A0697CA">
      <w:pPr>
        <w:jc w:val="center"/>
      </w:pPr>
    </w:p>
    <w:p w:rsidR="3825713D" w:rsidP="3825713D" w:rsidRDefault="2106D1AF" w14:paraId="0671BE22" w14:textId="462933BC">
      <w:r w:rsidR="2106D1AF">
        <w:rPr/>
        <w:t xml:space="preserve">Na obrázku </w:t>
      </w:r>
      <w:r w:rsidR="13BC5F41">
        <w:rPr/>
        <w:t>17</w:t>
      </w:r>
      <w:r w:rsidR="2106D1AF">
        <w:rPr/>
        <w:t xml:space="preserve"> je zobrazená aktuálna schéma zapojenia senzora farby TCS230. Ako môžeme vidieť, </w:t>
      </w:r>
      <w:r w:rsidR="2106D1AF">
        <w:rPr/>
        <w:t>piny</w:t>
      </w:r>
      <w:r w:rsidR="2106D1AF">
        <w:rPr/>
        <w:t xml:space="preserve"> S0-S3 sme zapojili do analógových vstupov </w:t>
      </w:r>
      <w:r w:rsidR="2106D1AF">
        <w:rPr/>
        <w:t>Arduina</w:t>
      </w:r>
      <w:r w:rsidR="2106D1AF">
        <w:rPr/>
        <w:t xml:space="preserve"> A0-A3, no vo výsledku ich používame ako digitálne </w:t>
      </w:r>
      <w:r w:rsidR="2106D1AF">
        <w:rPr/>
        <w:t>piny</w:t>
      </w:r>
      <w:r w:rsidR="2106D1AF">
        <w:rPr/>
        <w:t xml:space="preserve">, ktoré neskôr v kóde zadefinujeme. Výstupný </w:t>
      </w:r>
      <w:r w:rsidR="2106D1AF">
        <w:rPr/>
        <w:t>pin</w:t>
      </w:r>
      <w:r w:rsidR="2106D1AF">
        <w:rPr/>
        <w:t xml:space="preserve"> senzora OUT sme pripojili na </w:t>
      </w:r>
      <w:r w:rsidR="2106D1AF">
        <w:rPr/>
        <w:t>Arduino</w:t>
      </w:r>
      <w:r w:rsidR="2106D1AF">
        <w:rPr/>
        <w:t xml:space="preserve"> </w:t>
      </w:r>
      <w:r w:rsidR="2106D1AF">
        <w:rPr/>
        <w:t>pin</w:t>
      </w:r>
      <w:r w:rsidR="2106D1AF">
        <w:rPr/>
        <w:t xml:space="preserve"> 5. Zvyšné </w:t>
      </w:r>
      <w:r w:rsidR="2106D1AF">
        <w:rPr/>
        <w:t>piny</w:t>
      </w:r>
      <w:r w:rsidR="2106D1AF">
        <w:rPr/>
        <w:t xml:space="preserve"> senzora VCC a GND sme prepojili s doskou </w:t>
      </w:r>
      <w:r w:rsidR="2106D1AF">
        <w:rPr/>
        <w:t>Arduino</w:t>
      </w:r>
      <w:r w:rsidR="2106D1AF">
        <w:rPr/>
        <w:t xml:space="preserve"> pomocou kontaktného poľa.</w:t>
      </w:r>
    </w:p>
    <w:p w:rsidR="51450EF3" w:rsidP="51450EF3" w:rsidRDefault="51450EF3" w14:paraId="695589E4" w14:textId="2F26644A">
      <w:r w:rsidR="49957C28">
        <w:rPr/>
        <w:t xml:space="preserve">Keď sme navrhli schému zapojenia senzora, ďalším krokom bolo naprogramovať správanie senzora v príslušnom programovacom prostredí. Za týmto účelom sme zvolili </w:t>
      </w:r>
      <w:r w:rsidR="49957C28">
        <w:rPr/>
        <w:t>Arduino</w:t>
      </w:r>
      <w:r w:rsidR="49957C28">
        <w:rPr/>
        <w:t xml:space="preserve"> IDE. Nasledujúce skripty zachytávajú postup pri programovaní senzora</w:t>
      </w:r>
      <w:r w:rsidR="10AD5AC2">
        <w:rPr/>
        <w:t>.</w:t>
      </w:r>
    </w:p>
    <w:tbl>
      <w:tblPr>
        <w:tblStyle w:val="Mriekatabuky"/>
        <w:tblW w:w="0" w:type="auto"/>
        <w:tblLayout w:type="fixed"/>
        <w:tblLook w:val="06A0" w:firstRow="1" w:lastRow="0" w:firstColumn="1" w:lastColumn="0" w:noHBand="1" w:noVBand="1"/>
      </w:tblPr>
      <w:tblGrid>
        <w:gridCol w:w="8490"/>
      </w:tblGrid>
      <w:tr w:rsidR="51450EF3" w:rsidTr="51450EF3" w14:paraId="594B5AAF" w14:textId="77777777">
        <w:trPr>
          <w:trHeight w:val="300"/>
        </w:trPr>
        <w:tc>
          <w:tcPr>
            <w:tcW w:w="8490" w:type="dxa"/>
          </w:tcPr>
          <w:p w:rsidR="51450EF3" w:rsidP="51450EF3" w:rsidRDefault="51450EF3" w14:paraId="6DF0281F" w14:textId="1F79699D">
            <w:pPr>
              <w:rPr>
                <w:sz w:val="22"/>
                <w:szCs w:val="22"/>
              </w:rPr>
            </w:pPr>
            <w:r w:rsidRPr="51450EF3">
              <w:t>const int sensor = 5;</w:t>
            </w:r>
          </w:p>
          <w:p w:rsidR="51450EF3" w:rsidP="51450EF3" w:rsidRDefault="51450EF3" w14:paraId="7D139041" w14:textId="61C8AB95">
            <w:pPr>
              <w:rPr>
                <w:sz w:val="22"/>
                <w:szCs w:val="22"/>
              </w:rPr>
            </w:pPr>
            <w:r w:rsidRPr="51450EF3">
              <w:t>int frequencyRED= 0;</w:t>
            </w:r>
          </w:p>
          <w:p w:rsidR="51450EF3" w:rsidP="51450EF3" w:rsidRDefault="51450EF3" w14:paraId="6167751F" w14:textId="3205D2D3">
            <w:pPr>
              <w:rPr>
                <w:sz w:val="22"/>
                <w:szCs w:val="22"/>
              </w:rPr>
            </w:pPr>
            <w:r w:rsidRPr="51450EF3">
              <w:t>int frequencyGREEN = 0;</w:t>
            </w:r>
          </w:p>
          <w:p w:rsidR="51450EF3" w:rsidP="51450EF3" w:rsidRDefault="51450EF3" w14:paraId="6F943D0E" w14:textId="45243E78">
            <w:pPr>
              <w:rPr>
                <w:sz w:val="22"/>
                <w:szCs w:val="22"/>
              </w:rPr>
            </w:pPr>
            <w:r w:rsidRPr="51450EF3">
              <w:t>int frequencyBLUE = 0;</w:t>
            </w:r>
          </w:p>
          <w:p w:rsidR="51450EF3" w:rsidP="51450EF3" w:rsidRDefault="51450EF3" w14:paraId="018D7C7D" w14:textId="09675BE5">
            <w:r w:rsidRPr="51450EF3">
              <w:t>String color = “”;</w:t>
            </w:r>
          </w:p>
        </w:tc>
      </w:tr>
    </w:tbl>
    <w:p w:rsidR="51450EF3" w:rsidP="51450EF3" w:rsidRDefault="51450EF3" w14:paraId="3C5F73B3" w14:textId="47C79EB5">
      <w:r w:rsidR="49957C28">
        <w:rPr/>
        <w:t xml:space="preserve">Ako prvé sme si museli zadefinovať potrebné premenné, ktoré budeme ďalej v kóde využívať. Číselné premenné </w:t>
      </w:r>
      <w:r w:rsidRPr="194BE09D" w:rsidR="49957C28">
        <w:rPr>
          <w:i w:val="1"/>
          <w:iCs w:val="1"/>
        </w:rPr>
        <w:t>frequencyRED</w:t>
      </w:r>
      <w:r w:rsidR="49957C28">
        <w:rPr/>
        <w:t xml:space="preserve">, </w:t>
      </w:r>
      <w:r w:rsidRPr="194BE09D" w:rsidR="49957C28">
        <w:rPr>
          <w:i w:val="1"/>
          <w:iCs w:val="1"/>
        </w:rPr>
        <w:t>frequencyGREEN</w:t>
      </w:r>
      <w:r w:rsidRPr="194BE09D" w:rsidR="49957C28">
        <w:rPr>
          <w:i w:val="1"/>
          <w:iCs w:val="1"/>
        </w:rPr>
        <w:t xml:space="preserve"> </w:t>
      </w:r>
      <w:r w:rsidR="49957C28">
        <w:rPr/>
        <w:t xml:space="preserve">a </w:t>
      </w:r>
      <w:r w:rsidRPr="194BE09D" w:rsidR="49957C28">
        <w:rPr>
          <w:i w:val="1"/>
          <w:iCs w:val="1"/>
        </w:rPr>
        <w:t>frequencyBLUE</w:t>
      </w:r>
      <w:r w:rsidRPr="194BE09D" w:rsidR="49957C28">
        <w:rPr>
          <w:i w:val="1"/>
          <w:iCs w:val="1"/>
        </w:rPr>
        <w:t xml:space="preserve"> </w:t>
      </w:r>
      <w:r w:rsidR="49957C28">
        <w:rPr/>
        <w:t xml:space="preserve">poslúžia na zachytávanie výstupnej frekvencie zo senzora a podľa nich sa bude na seriálovom monitore zobrazovať príslušná hodnota </w:t>
      </w:r>
      <w:r w:rsidRPr="194BE09D" w:rsidR="49957C28">
        <w:rPr>
          <w:i w:val="1"/>
          <w:iCs w:val="1"/>
        </w:rPr>
        <w:t>color</w:t>
      </w:r>
      <w:r w:rsidR="49957C28">
        <w:rPr/>
        <w:t>.</w:t>
      </w:r>
    </w:p>
    <w:tbl>
      <w:tblPr>
        <w:tblStyle w:val="Mriekatabuky"/>
        <w:tblW w:w="0" w:type="auto"/>
        <w:tblLayout w:type="fixed"/>
        <w:tblLook w:val="06A0" w:firstRow="1" w:lastRow="0" w:firstColumn="1" w:lastColumn="0" w:noHBand="1" w:noVBand="1"/>
      </w:tblPr>
      <w:tblGrid>
        <w:gridCol w:w="8490"/>
      </w:tblGrid>
      <w:tr w:rsidR="51450EF3" w:rsidTr="2106D1AF" w14:paraId="0ABB9FA4" w14:textId="77777777">
        <w:trPr>
          <w:trHeight w:val="300"/>
        </w:trPr>
        <w:tc>
          <w:tcPr>
            <w:tcW w:w="8490" w:type="dxa"/>
          </w:tcPr>
          <w:p w:rsidR="51450EF3" w:rsidP="51450EF3" w:rsidRDefault="51450EF3" w14:paraId="080F0587" w14:textId="4370E8A3">
            <w:r>
              <w:t>void setup() {</w:t>
            </w:r>
          </w:p>
          <w:p w:rsidR="51450EF3" w:rsidP="51450EF3" w:rsidRDefault="2106D1AF" w14:paraId="4CD7BA7E" w14:textId="0C0DA764">
            <w:r>
              <w:t xml:space="preserve">   Serial.begin(9600);</w:t>
            </w:r>
          </w:p>
          <w:p w:rsidR="51450EF3" w:rsidP="51450EF3" w:rsidRDefault="51450EF3" w14:paraId="68B9D515" w14:textId="68AF8330">
            <w:r>
              <w:t xml:space="preserve">   pinMode(A0, OUTPUT);</w:t>
            </w:r>
          </w:p>
          <w:p w:rsidR="51450EF3" w:rsidP="51450EF3" w:rsidRDefault="51450EF3" w14:paraId="62A663BC" w14:textId="49E87F04">
            <w:r>
              <w:t xml:space="preserve">   pinMode(A1, OUTPUT);</w:t>
            </w:r>
          </w:p>
          <w:p w:rsidR="51450EF3" w:rsidP="51450EF3" w:rsidRDefault="51450EF3" w14:paraId="188B9BF4" w14:textId="123A85C7">
            <w:r>
              <w:t xml:space="preserve">   pinMode(A2, OUTPUT);</w:t>
            </w:r>
          </w:p>
          <w:p w:rsidR="51450EF3" w:rsidP="51450EF3" w:rsidRDefault="51450EF3" w14:paraId="06BD5D97" w14:textId="7982A76B">
            <w:r>
              <w:t xml:space="preserve">   pinMode(A3, OUTPUT);     </w:t>
            </w:r>
          </w:p>
          <w:p w:rsidR="51450EF3" w:rsidP="51450EF3" w:rsidRDefault="51450EF3" w14:paraId="2D2A8115" w14:textId="63D63EFE">
            <w:r>
              <w:t xml:space="preserve">   pinMode(sensor, INPUT);</w:t>
            </w:r>
          </w:p>
          <w:p w:rsidR="51450EF3" w:rsidP="51450EF3" w:rsidRDefault="51450EF3" w14:paraId="5EFD5CF9" w14:textId="63E6ED2F">
            <w:r>
              <w:t xml:space="preserve">   digitalWrite(A0, HIGH); </w:t>
            </w:r>
          </w:p>
          <w:p w:rsidR="51450EF3" w:rsidP="51450EF3" w:rsidRDefault="51450EF3" w14:paraId="4191F2B6" w14:textId="09FB144A">
            <w:r>
              <w:t xml:space="preserve">   digitalWrite(A1, LOW);</w:t>
            </w:r>
          </w:p>
          <w:p w:rsidR="51450EF3" w:rsidP="51450EF3" w:rsidRDefault="51450EF3" w14:paraId="3630FFE5" w14:textId="18A1034D">
            <w:r>
              <w:t>}</w:t>
            </w:r>
          </w:p>
        </w:tc>
      </w:tr>
    </w:tbl>
    <w:p w:rsidR="3825713D" w:rsidP="2106D1AF" w:rsidRDefault="2106D1AF" w14:paraId="7DCCA58F" w14:textId="3E42F3F6">
      <w:r w:rsidR="2BBC5601">
        <w:rPr/>
        <w:t xml:space="preserve">V metóde </w:t>
      </w:r>
      <w:r w:rsidRPr="194BE09D" w:rsidR="2BBC5601">
        <w:rPr>
          <w:i w:val="1"/>
          <w:iCs w:val="1"/>
        </w:rPr>
        <w:t>setup</w:t>
      </w:r>
      <w:r w:rsidRPr="194BE09D" w:rsidR="2BBC5601">
        <w:rPr>
          <w:i w:val="1"/>
          <w:iCs w:val="1"/>
        </w:rPr>
        <w:t xml:space="preserve">() </w:t>
      </w:r>
      <w:r w:rsidR="2BBC5601">
        <w:rPr/>
        <w:t xml:space="preserve">sme zadefinovali príslušné </w:t>
      </w:r>
      <w:r w:rsidR="2BBC5601">
        <w:rPr/>
        <w:t>piny</w:t>
      </w:r>
      <w:r w:rsidR="2BBC5601">
        <w:rPr/>
        <w:t xml:space="preserve">. Ako zo skrípt vyplýva, výstupnú frekvenciu senzora sme nastavili na 20%. Pri prvotných testoch je bežné, že sa frekvencia nastaví na túto hodnotu. V našom prípade to znamená, že pri rozhodovaní farby predmetu máme pomerne </w:t>
      </w:r>
      <w:r w:rsidR="2BBC5601">
        <w:rPr/>
        <w:t>velkú</w:t>
      </w:r>
      <w:r w:rsidR="2BBC5601">
        <w:rPr/>
        <w:t xml:space="preserve"> flexibilitu</w:t>
      </w:r>
      <w:r w:rsidR="497F69CE">
        <w:rPr/>
        <w:t>.</w:t>
      </w:r>
    </w:p>
    <w:p w:rsidR="2106D1AF" w:rsidP="2106D1AF" w:rsidRDefault="2106D1AF" w14:paraId="5E3E234B" w14:textId="5C8BEC70">
      <w:r w:rsidR="2BBC5601">
        <w:rPr/>
        <w:t xml:space="preserve">Ako posledné bolo potrebné naprogramovať správanie senzora v metóde </w:t>
      </w:r>
      <w:r w:rsidRPr="194BE09D" w:rsidR="2BBC5601">
        <w:rPr>
          <w:i w:val="1"/>
          <w:iCs w:val="1"/>
        </w:rPr>
        <w:t>loop</w:t>
      </w:r>
      <w:r w:rsidRPr="194BE09D" w:rsidR="2BBC5601">
        <w:rPr>
          <w:i w:val="1"/>
          <w:iCs w:val="1"/>
        </w:rPr>
        <w:t xml:space="preserve">(). </w:t>
      </w:r>
      <w:r w:rsidR="2BBC5601">
        <w:rPr/>
        <w:t xml:space="preserve">Ako je možné vidieť na schéme zapojenia senzora, pri návrhu sme sa rozhodli vynechať </w:t>
      </w:r>
      <w:r w:rsidR="2BBC5601">
        <w:rPr/>
        <w:t>pin</w:t>
      </w:r>
      <w:r w:rsidR="2BBC5601">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Mriekatabuky"/>
        <w:tblW w:w="0" w:type="auto"/>
        <w:tblLayout w:type="fixed"/>
        <w:tblLook w:val="06A0" w:firstRow="1" w:lastRow="0" w:firstColumn="1" w:lastColumn="0" w:noHBand="1" w:noVBand="1"/>
      </w:tblPr>
      <w:tblGrid>
        <w:gridCol w:w="8490"/>
      </w:tblGrid>
      <w:tr w:rsidR="257742A5" w:rsidTr="2106D1AF" w14:paraId="6A96901D" w14:textId="77777777">
        <w:trPr>
          <w:trHeight w:val="300"/>
        </w:trPr>
        <w:tc>
          <w:tcPr>
            <w:tcW w:w="8490" w:type="dxa"/>
          </w:tcPr>
          <w:p w:rsidR="257742A5" w:rsidP="2106D1AF" w:rsidRDefault="2106D1AF" w14:paraId="00B99A5F" w14:textId="2FFF2230">
            <w:r w:rsidRPr="2106D1AF">
              <w:t>void loop() {</w:t>
            </w:r>
          </w:p>
          <w:p w:rsidR="257742A5" w:rsidP="2106D1AF" w:rsidRDefault="2106D1AF" w14:paraId="0C67252C" w14:textId="3F768128">
            <w:r w:rsidRPr="2106D1AF">
              <w:t xml:space="preserve">   digitalWrite(A2, LOW);</w:t>
            </w:r>
          </w:p>
          <w:p w:rsidR="257742A5" w:rsidP="2106D1AF" w:rsidRDefault="2106D1AF" w14:paraId="17B0254C" w14:textId="60502D6D">
            <w:r w:rsidRPr="2106D1AF">
              <w:t xml:space="preserve">   digitalWrite(A3, LOW);</w:t>
            </w:r>
          </w:p>
          <w:p w:rsidR="257742A5" w:rsidP="2106D1AF" w:rsidRDefault="2106D1AF" w14:paraId="5E38E669" w14:textId="113725B8">
            <w:r w:rsidRPr="2106D1AF">
              <w:t xml:space="preserve">   frequencyRED = pulseIn(sensor, LOW);</w:t>
            </w:r>
          </w:p>
          <w:p w:rsidR="257742A5" w:rsidP="2106D1AF" w:rsidRDefault="2106D1AF" w14:paraId="5C6A0F6C" w14:textId="570E2723">
            <w:r w:rsidRPr="2106D1AF">
              <w:t xml:space="preserve">   frequencyRED = map(frequencyRED, 25,72,255,0);</w:t>
            </w:r>
          </w:p>
          <w:p w:rsidR="2106D1AF" w:rsidP="2106D1AF" w:rsidRDefault="2106D1AF" w14:paraId="2A063D5E" w14:textId="53152C65">
            <w:r w:rsidRPr="2106D1AF">
              <w:t xml:space="preserve">   serial.print(“R = ”);</w:t>
            </w:r>
          </w:p>
          <w:p w:rsidR="2106D1AF" w:rsidP="2106D1AF" w:rsidRDefault="2106D1AF" w14:paraId="3A02D72A" w14:textId="5AF73159">
            <w:r w:rsidRPr="2106D1AF">
              <w:t xml:space="preserve">   serial.print(frequencyRED);</w:t>
            </w:r>
          </w:p>
          <w:p w:rsidR="2106D1AF" w:rsidP="2106D1AF" w:rsidRDefault="2106D1AF" w14:paraId="7E6E314E" w14:textId="6BE246C5">
            <w:r w:rsidRPr="2106D1AF">
              <w:t xml:space="preserve">   serial.print(“  ”);</w:t>
            </w:r>
          </w:p>
          <w:p w:rsidR="2106D1AF" w:rsidP="2106D1AF" w:rsidRDefault="2106D1AF" w14:paraId="0C7FE1DE" w14:textId="2C6C3597">
            <w:r w:rsidRPr="2106D1AF">
              <w:t xml:space="preserve">   delay(100);</w:t>
            </w:r>
          </w:p>
          <w:p w:rsidR="257742A5" w:rsidP="257742A5" w:rsidRDefault="257742A5" w14:paraId="770A5856" w14:textId="3A93DC30">
            <w:r w:rsidRPr="257742A5">
              <w:t>}</w:t>
            </w:r>
          </w:p>
        </w:tc>
      </w:tr>
    </w:tbl>
    <w:p w:rsidR="3825713D" w:rsidP="2106D1AF" w:rsidRDefault="2106D1AF" w14:paraId="620154A6" w14:textId="47AE11F4">
      <w:r w:rsidR="2BBC5601">
        <w:rPr/>
        <w:t xml:space="preserve">Na vysvetlenie funkcie programu sme zvolili časť kódu, ktorá opisuje postup pri zistení frekvencie červenej farby. Na začiatku sme museli aktivovať červené filtre senzora. Tie sme aktivovali tak, že sme nastavili </w:t>
      </w:r>
      <w:r w:rsidR="2BBC5601">
        <w:rPr/>
        <w:t>piny</w:t>
      </w:r>
      <w:r w:rsidR="2BBC5601">
        <w:rPr/>
        <w:t xml:space="preserve"> A2 a A3 na hodnotu LOW. Ako ďalšie sme pre zistenie červenej hodnoty použili 2 funkcie, </w:t>
      </w:r>
      <w:r w:rsidRPr="194BE09D" w:rsidR="2BBC5601">
        <w:rPr>
          <w:i w:val="1"/>
          <w:iCs w:val="1"/>
        </w:rPr>
        <w:t>pulseIn</w:t>
      </w:r>
      <w:r w:rsidRPr="194BE09D" w:rsidR="2BBC5601">
        <w:rPr>
          <w:i w:val="1"/>
          <w:iCs w:val="1"/>
        </w:rPr>
        <w:t xml:space="preserve">() </w:t>
      </w:r>
      <w:r w:rsidR="2BBC5601">
        <w:rPr/>
        <w:t>a</w:t>
      </w:r>
      <w:r w:rsidRPr="194BE09D" w:rsidR="2BBC5601">
        <w:rPr>
          <w:i w:val="1"/>
          <w:iCs w:val="1"/>
        </w:rPr>
        <w:t xml:space="preserve"> </w:t>
      </w:r>
      <w:r w:rsidRPr="194BE09D" w:rsidR="2BBC5601">
        <w:rPr>
          <w:i w:val="1"/>
          <w:iCs w:val="1"/>
        </w:rPr>
        <w:t>map</w:t>
      </w:r>
      <w:r w:rsidRPr="194BE09D" w:rsidR="2BBC5601">
        <w:rPr>
          <w:i w:val="1"/>
          <w:iCs w:val="1"/>
        </w:rPr>
        <w:t>()</w:t>
      </w:r>
      <w:r w:rsidR="2BBC5601">
        <w:rPr/>
        <w:t xml:space="preserve">. Nastavením senzorového </w:t>
      </w:r>
      <w:r w:rsidR="2BBC5601">
        <w:rPr/>
        <w:t>pinu</w:t>
      </w:r>
      <w:r w:rsidR="2BBC5601">
        <w:rPr/>
        <w:t xml:space="preserve"> OUT na hodnotu LOW vo funkcií </w:t>
      </w:r>
      <w:r w:rsidRPr="194BE09D" w:rsidR="2BBC5601">
        <w:rPr>
          <w:i w:val="1"/>
          <w:iCs w:val="1"/>
        </w:rPr>
        <w:t>pulseIn</w:t>
      </w:r>
      <w:r w:rsidRPr="194BE09D" w:rsidR="2BBC5601">
        <w:rPr>
          <w:i w:val="1"/>
          <w:iCs w:val="1"/>
        </w:rPr>
        <w:t xml:space="preserve">() </w:t>
      </w:r>
      <w:r w:rsidR="2BBC5601">
        <w:rPr/>
        <w:t xml:space="preserve">sme uložili červenú frekvenciu do premennej </w:t>
      </w:r>
      <w:r w:rsidR="2BBC5601">
        <w:rPr/>
        <w:t>frequencyRED</w:t>
      </w:r>
      <w:r w:rsidR="2BBC5601">
        <w:rPr/>
        <w:t>.</w:t>
      </w:r>
    </w:p>
    <w:p w:rsidR="3825713D" w:rsidP="2106D1AF" w:rsidRDefault="2106D1AF" w14:paraId="3E5D54CD" w14:textId="185E9AE9">
      <w:r w:rsidR="2BBC5601">
        <w:rPr/>
        <w:t xml:space="preserve">Hneď na to sme použili funkciu </w:t>
      </w:r>
      <w:r w:rsidRPr="194BE09D" w:rsidR="2BBC5601">
        <w:rPr>
          <w:i w:val="1"/>
          <w:iCs w:val="1"/>
        </w:rPr>
        <w:t>map</w:t>
      </w:r>
      <w:r w:rsidRPr="194BE09D" w:rsidR="2BBC5601">
        <w:rPr>
          <w:i w:val="1"/>
          <w:iCs w:val="1"/>
        </w:rPr>
        <w:t xml:space="preserve">(). </w:t>
      </w:r>
      <w:r w:rsidR="2BBC5601">
        <w:rPr/>
        <w:t xml:space="preserve">Tu však musíme spomenúť postup, ako sme získali hodnoty, ktoré vstupujú do použitej funkcie. Do funkcie </w:t>
      </w:r>
      <w:r w:rsidRPr="194BE09D" w:rsidR="2BBC5601">
        <w:rPr>
          <w:i w:val="1"/>
          <w:iCs w:val="1"/>
        </w:rPr>
        <w:t>map</w:t>
      </w:r>
      <w:r w:rsidRPr="194BE09D" w:rsidR="2BBC5601">
        <w:rPr>
          <w:i w:val="1"/>
          <w:iCs w:val="1"/>
        </w:rPr>
        <w:t xml:space="preserve">() </w:t>
      </w:r>
      <w:r w:rsidR="2BBC5601">
        <w:rPr/>
        <w:t xml:space="preserve">vstupuje predvolene 5 parametrov.  Prvý parameter je hodnota, ktorú chceme transformovať. V našom prípade to je nameraná frekvencia uložená v premennej </w:t>
      </w:r>
      <w:r w:rsidR="2BBC5601">
        <w:rPr/>
        <w:t>frequencyRED</w:t>
      </w:r>
      <w:r w:rsidR="2BBC5601">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194BE09D" w:rsidR="2BBC5601">
        <w:rPr>
          <w:i w:val="1"/>
          <w:iCs w:val="1"/>
        </w:rPr>
        <w:t>map</w:t>
      </w:r>
      <w:r w:rsidRPr="194BE09D" w:rsidR="2BBC5601">
        <w:rPr>
          <w:i w:val="1"/>
          <w:iCs w:val="1"/>
        </w:rPr>
        <w:t>()</w:t>
      </w:r>
      <w:r w:rsidR="2BBC5601">
        <w:rPr/>
        <w:t xml:space="preserve">. Takýto kód sme nahrali na </w:t>
      </w:r>
      <w:r w:rsidR="2BBC5601">
        <w:rPr/>
        <w:t>mikrokontrolér</w:t>
      </w:r>
      <w:r w:rsidR="2BBC5601">
        <w:rPr/>
        <w:t xml:space="preserve"> </w:t>
      </w:r>
      <w:r w:rsidR="2BBC5601">
        <w:rPr/>
        <w:t>Arduino</w:t>
      </w:r>
      <w:r w:rsidR="2BBC5601">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194BE09D" w:rsidR="2BBC5601">
        <w:rPr>
          <w:i w:val="1"/>
          <w:iCs w:val="1"/>
        </w:rPr>
        <w:t>map</w:t>
      </w:r>
      <w:r w:rsidRPr="194BE09D" w:rsidR="2BBC5601">
        <w:rPr>
          <w:i w:val="1"/>
          <w:iCs w:val="1"/>
        </w:rPr>
        <w:t>()</w:t>
      </w:r>
      <w:r w:rsidR="2BBC5601">
        <w:rPr/>
        <w:t>. Posledné 2 parametre funkcie predstavujú hranice množiny, v ktorej chceme, aby sa transformovaná hodnota nachádzala. V našom prípade sme zvolili množinu &lt;0, 255&gt;. Ako posledné sa v kóde nachádza séria výpisov a oneskorenie.</w:t>
      </w:r>
    </w:p>
    <w:p w:rsidR="2106D1AF" w:rsidP="2106D1AF" w:rsidRDefault="2106D1AF" w14:paraId="743FB67D" w14:textId="7CFA6387">
      <w:r w:rsidR="2BBC5601">
        <w:rPr/>
        <w:t>Opísaný postup sme vykonali pre zvyšné farby, zelenú a modrú. Tým sme získali kompletnú škálu RGB farieb, ktoré predstavujú zafarbenie meraného predmetu.</w:t>
      </w:r>
    </w:p>
    <w:tbl>
      <w:tblPr>
        <w:tblStyle w:val="Mriekatabuky"/>
        <w:tblW w:w="0" w:type="auto"/>
        <w:tblLayout w:type="fixed"/>
        <w:tblLook w:val="06A0" w:firstRow="1" w:lastRow="0" w:firstColumn="1" w:lastColumn="0" w:noHBand="1" w:noVBand="1"/>
      </w:tblPr>
      <w:tblGrid>
        <w:gridCol w:w="8490"/>
      </w:tblGrid>
      <w:tr w:rsidR="2106D1AF" w:rsidTr="2106D1AF" w14:paraId="181C52EB" w14:textId="77777777">
        <w:trPr>
          <w:trHeight w:val="300"/>
        </w:trPr>
        <w:tc>
          <w:tcPr>
            <w:tcW w:w="8490" w:type="dxa"/>
          </w:tcPr>
          <w:p w:rsidR="2106D1AF" w:rsidP="2106D1AF" w:rsidRDefault="2106D1AF" w14:paraId="426BDCF2" w14:textId="5207D960">
            <w:r w:rsidRPr="2106D1AF">
              <w:t>if (frequencyRED &gt; frequencyBLUE &amp; frequencyRED &gt; frequencyGREEN) {</w:t>
            </w:r>
          </w:p>
          <w:p w:rsidR="2106D1AF" w:rsidP="2106D1AF" w:rsidRDefault="2106D1AF" w14:paraId="43EE48AE" w14:textId="799ADC07">
            <w:r w:rsidRPr="2106D1AF">
              <w:t xml:space="preserve">   DigitalWrite(red_led, HIGH);</w:t>
            </w:r>
          </w:p>
          <w:p w:rsidR="2106D1AF" w:rsidP="2106D1AF" w:rsidRDefault="2106D1AF" w14:paraId="0B339803" w14:textId="390C5C13">
            <w:r w:rsidRPr="2106D1AF">
              <w:t xml:space="preserve">   DigitalWrite(blue_led, LOW);</w:t>
            </w:r>
          </w:p>
          <w:p w:rsidR="2106D1AF" w:rsidP="2106D1AF" w:rsidRDefault="2106D1AF" w14:paraId="6ADC765B" w14:textId="3E66893C">
            <w:r w:rsidRPr="2106D1AF">
              <w:t xml:space="preserve">   DigitalWrite(green_led, LOW);</w:t>
            </w:r>
          </w:p>
          <w:p w:rsidR="2106D1AF" w:rsidP="2106D1AF" w:rsidRDefault="2106D1AF" w14:paraId="403FD72B" w14:textId="60C3579E">
            <w:r w:rsidRPr="2106D1AF">
              <w:t xml:space="preserve">   color = “red”;</w:t>
            </w:r>
          </w:p>
          <w:p w:rsidR="2106D1AF" w:rsidP="2106D1AF" w:rsidRDefault="2106D1AF" w14:paraId="34A11553" w14:textId="6A842845">
            <w:pPr>
              <w:ind w:firstLine="0"/>
            </w:pPr>
            <w:r w:rsidRPr="2106D1AF">
              <w:t>}</w:t>
            </w:r>
          </w:p>
          <w:p w:rsidR="2106D1AF" w:rsidP="2106D1AF" w:rsidRDefault="2106D1AF" w14:paraId="597D115F" w14:textId="0B273D7A">
            <w:pPr>
              <w:ind w:firstLine="0"/>
            </w:pPr>
            <w:r w:rsidRPr="2106D1AF">
              <w:t>Serial.println(color);</w:t>
            </w:r>
          </w:p>
        </w:tc>
      </w:tr>
    </w:tbl>
    <w:p w:rsidR="3825713D" w:rsidP="10679A86" w:rsidRDefault="3825713D" w14:paraId="7D822E67" w14:textId="22BEB27F">
      <w:pPr>
        <w:pStyle w:val="Normlny"/>
        <w:suppressLineNumbers w:val="0"/>
        <w:spacing w:before="0" w:beforeAutospacing="off" w:after="0" w:afterAutospacing="off" w:line="360" w:lineRule="auto"/>
        <w:ind w:left="0" w:right="0" w:firstLine="680"/>
        <w:jc w:val="both"/>
        <w:rPr>
          <w:i w:val="0"/>
          <w:iCs w:val="0"/>
        </w:rPr>
      </w:pPr>
      <w:r w:rsidR="2BBC5601">
        <w:rPr/>
        <w:t xml:space="preserve">Keď sme mali k dispozícií namerané hodnoty zafarbenia predmetu, mohli sme určiť, o akú konkrétnu farbu sa jedná. Po odmeraní a transformovaní hodnôt by najväčšia premenná z </w:t>
      </w:r>
      <w:r w:rsidR="2BBC5601">
        <w:rPr/>
        <w:t>frequencyRED</w:t>
      </w:r>
      <w:r w:rsidR="2BBC5601">
        <w:rPr/>
        <w:t xml:space="preserve">, </w:t>
      </w:r>
      <w:r w:rsidR="2BBC5601">
        <w:rPr/>
        <w:t>frequencyGREEN</w:t>
      </w:r>
      <w:r w:rsidR="2BBC5601">
        <w:rPr/>
        <w:t xml:space="preserve"> a </w:t>
      </w:r>
      <w:r w:rsidR="2BBC5601">
        <w:rPr/>
        <w:t>frequencyBLUE</w:t>
      </w:r>
      <w:r w:rsidR="2BBC5601">
        <w:rPr/>
        <w:t xml:space="preserve"> mala predstavovať aj zafarbenie predmetu. Na porovnanie sme použili podmienku </w:t>
      </w:r>
      <w:r w:rsidRPr="10679A86" w:rsidR="2BBC5601">
        <w:rPr>
          <w:i w:val="1"/>
          <w:iCs w:val="1"/>
        </w:rPr>
        <w:t>if</w:t>
      </w:r>
      <w:r w:rsidRPr="10679A86" w:rsidR="2BBC5601">
        <w:rPr>
          <w:i w:val="1"/>
          <w:iCs w:val="1"/>
        </w:rPr>
        <w:t>().</w:t>
      </w:r>
      <w:r w:rsidRPr="10679A86" w:rsidR="42CDC9A9">
        <w:rPr>
          <w:i w:val="1"/>
          <w:iCs w:val="1"/>
        </w:rPr>
        <w:t xml:space="preserve"> </w:t>
      </w:r>
      <w:r w:rsidRPr="10679A86" w:rsidR="42CDC9A9">
        <w:rPr>
          <w:i w:val="0"/>
          <w:iCs w:val="0"/>
        </w:rPr>
        <w:t>Časť programového kódu</w:t>
      </w:r>
      <w:r w:rsidRPr="10679A86" w:rsidR="722626E9">
        <w:rPr>
          <w:i w:val="0"/>
          <w:iCs w:val="0"/>
        </w:rPr>
        <w:t xml:space="preserve"> zobrazený</w:t>
      </w:r>
      <w:r w:rsidRPr="10679A86" w:rsidR="42CDC9A9">
        <w:rPr>
          <w:i w:val="0"/>
          <w:iCs w:val="0"/>
        </w:rPr>
        <w:t xml:space="preserve"> vyššie zachytáva stav, v ktorom </w:t>
      </w:r>
      <w:r w:rsidRPr="10679A86" w:rsidR="676DE83E">
        <w:rPr>
          <w:i w:val="0"/>
          <w:iCs w:val="0"/>
        </w:rPr>
        <w:t>sa predmet určí červenou farbou a následne sa vykonajú patričn</w:t>
      </w:r>
      <w:r w:rsidRPr="10679A86" w:rsidR="38C60EC7">
        <w:rPr>
          <w:i w:val="0"/>
          <w:iCs w:val="0"/>
        </w:rPr>
        <w:t>é funkcie.</w:t>
      </w:r>
    </w:p>
    <w:p w:rsidR="3825713D" w:rsidP="10679A86" w:rsidRDefault="3825713D" w14:paraId="192F48B2" w14:textId="25FDD15A">
      <w:pPr>
        <w:ind w:firstLine="0"/>
      </w:pPr>
    </w:p>
    <w:p w:rsidR="20C0FB8F" w:rsidP="20C0FB8F" w:rsidRDefault="51450EF3" w14:paraId="76EC892E" w14:textId="071CB0B0">
      <w:pPr>
        <w:pStyle w:val="Nadpis3"/>
      </w:pPr>
      <w:bookmarkStart w:name="_Toc2065937654" w:id="1426678536"/>
      <w:r w:rsidR="2C62DFF8">
        <w:rPr/>
        <w:t>3.2.3</w:t>
      </w:r>
      <w:r>
        <w:tab/>
      </w:r>
      <w:r w:rsidR="2C62DFF8">
        <w:rPr/>
        <w:t>Senzor vzdialenosti HC-SR04</w:t>
      </w:r>
      <w:bookmarkEnd w:id="1426678536"/>
    </w:p>
    <w:p w:rsidR="7D7ECFB0" w:rsidP="5765E740" w:rsidRDefault="7D7ECFB0" w14:paraId="1DCF6F5F" w14:textId="7C7BD7D2">
      <w:pPr>
        <w:pStyle w:val="Normlny"/>
      </w:pPr>
      <w:r w:rsidR="7D7ECFB0">
        <w:rPr/>
        <w:t>Nakoľko sme sa rozhodli, že senzor farby bude v našej linke umiestnený staticky na jednom mieste, museli sme zabezpečiť, že dopravný pás sa s prepravovaným materiálom zast</w:t>
      </w:r>
      <w:r w:rsidR="15A613C0">
        <w:rPr/>
        <w:t xml:space="preserve">aví na požadovanom mieste. </w:t>
      </w:r>
      <w:r w:rsidR="693F4C26">
        <w:rPr/>
        <w:t xml:space="preserve">To znamená, že sme museli vytvoriť logiku, ktorá bude sledovať zmenu svojho okolia a na to následne reagovať. Preto sme sa rozhodli </w:t>
      </w:r>
      <w:r w:rsidR="136D2DDF">
        <w:rPr/>
        <w:t>p</w:t>
      </w:r>
      <w:r w:rsidR="693F4C26">
        <w:rPr/>
        <w:t>oužiť</w:t>
      </w:r>
      <w:r w:rsidR="77CAB617">
        <w:rPr/>
        <w:t xml:space="preserve"> ultrazv</w:t>
      </w:r>
      <w:r w:rsidR="67AB8E36">
        <w:rPr/>
        <w:t>ukový</w:t>
      </w:r>
      <w:r w:rsidR="77CAB617">
        <w:rPr/>
        <w:t xml:space="preserve"> senzor vzdialenosti HC-SR04.</w:t>
      </w:r>
      <w:r w:rsidR="6EFC3245">
        <w:rPr/>
        <w:t xml:space="preserve"> </w:t>
      </w:r>
      <w:r w:rsidR="2A79C5F5">
        <w:rPr/>
        <w:t>Tento senzor je pomerne známy a často používaný, preto s</w:t>
      </w:r>
      <w:r w:rsidR="0457D872">
        <w:rPr/>
        <w:t>me sa rozhodli neopisovať jeho definíciu</w:t>
      </w:r>
      <w:r w:rsidR="6C53115F">
        <w:rPr/>
        <w:t xml:space="preserve"> ale len jeho využitie a zámer v našej práci.</w:t>
      </w:r>
    </w:p>
    <w:p w:rsidR="1CF38863" w:rsidP="5765E740" w:rsidRDefault="1CF38863" w14:paraId="3A4ACA38" w14:textId="1B7F34B5">
      <w:pPr>
        <w:pStyle w:val="Normlny"/>
      </w:pPr>
      <w:r w:rsidR="1CF38863">
        <w:drawing>
          <wp:inline wp14:editId="43F6C3B5" wp14:anchorId="0E0F1AD2">
            <wp:extent cx="3665240" cy="2514600"/>
            <wp:effectExtent l="0" t="0" r="0" b="0"/>
            <wp:docPr id="1401363069" name="" title=""/>
            <wp:cNvGraphicFramePr>
              <a:graphicFrameLocks noChangeAspect="1"/>
            </wp:cNvGraphicFramePr>
            <a:graphic>
              <a:graphicData uri="http://schemas.openxmlformats.org/drawingml/2006/picture">
                <pic:pic>
                  <pic:nvPicPr>
                    <pic:cNvPr id="0" name=""/>
                    <pic:cNvPicPr/>
                  </pic:nvPicPr>
                  <pic:blipFill>
                    <a:blip r:embed="Rfb38707840f4418e">
                      <a:extLst>
                        <a:ext xmlns:a="http://schemas.openxmlformats.org/drawingml/2006/main" uri="{28A0092B-C50C-407E-A947-70E740481C1C}">
                          <a14:useLocalDpi val="0"/>
                        </a:ext>
                      </a:extLst>
                    </a:blip>
                    <a:stretch>
                      <a:fillRect/>
                    </a:stretch>
                  </pic:blipFill>
                  <pic:spPr>
                    <a:xfrm>
                      <a:off x="0" y="0"/>
                      <a:ext cx="3665240" cy="2514600"/>
                    </a:xfrm>
                    <a:prstGeom prst="rect">
                      <a:avLst/>
                    </a:prstGeom>
                  </pic:spPr>
                </pic:pic>
              </a:graphicData>
            </a:graphic>
          </wp:inline>
        </w:drawing>
      </w:r>
    </w:p>
    <w:p w:rsidR="1CF38863" w:rsidP="476B39DA" w:rsidRDefault="1CF38863" w14:paraId="3C3F7046" w14:textId="39E05BAC">
      <w:pPr>
        <w:pStyle w:val="Normlny"/>
        <w:suppressLineNumbers w:val="0"/>
        <w:bidi w:val="0"/>
        <w:jc w:val="center"/>
        <w:rPr>
          <w:i w:val="1"/>
          <w:iCs w:val="1"/>
          <w:sz w:val="22"/>
          <w:szCs w:val="22"/>
        </w:rPr>
      </w:pPr>
      <w:r w:rsidRPr="476B39DA" w:rsidR="1CF38863">
        <w:rPr>
          <w:i w:val="1"/>
          <w:iCs w:val="1"/>
          <w:sz w:val="22"/>
          <w:szCs w:val="22"/>
        </w:rPr>
        <w:t xml:space="preserve">Obrázok </w:t>
      </w:r>
      <w:r w:rsidRPr="476B39DA" w:rsidR="32C20FBE">
        <w:rPr>
          <w:i w:val="1"/>
          <w:iCs w:val="1"/>
          <w:sz w:val="22"/>
          <w:szCs w:val="22"/>
        </w:rPr>
        <w:t>18</w:t>
      </w:r>
      <w:r w:rsidRPr="476B39DA" w:rsidR="1CF38863">
        <w:rPr>
          <w:i w:val="1"/>
          <w:iCs w:val="1"/>
          <w:sz w:val="22"/>
          <w:szCs w:val="22"/>
        </w:rPr>
        <w:t xml:space="preserve"> Schéma zapojenia ultrazvukového senzora HC-RS04</w:t>
      </w:r>
    </w:p>
    <w:p w:rsidR="5765E740" w:rsidP="5765E740" w:rsidRDefault="5765E740" w14:paraId="2F129411" w14:textId="1059603E">
      <w:pPr>
        <w:pStyle w:val="Normlny"/>
        <w:suppressLineNumbers w:val="0"/>
        <w:bidi w:val="0"/>
        <w:jc w:val="center"/>
        <w:rPr>
          <w:i w:val="1"/>
          <w:iCs w:val="1"/>
          <w:sz w:val="22"/>
          <w:szCs w:val="22"/>
        </w:rPr>
      </w:pPr>
    </w:p>
    <w:tbl>
      <w:tblPr>
        <w:tblStyle w:val="Mriekatabuky"/>
        <w:tblW w:w="0" w:type="auto"/>
        <w:tblLayout w:type="fixed"/>
        <w:tblLook w:val="06A0" w:firstRow="1" w:lastRow="0" w:firstColumn="1" w:lastColumn="0" w:noHBand="1" w:noVBand="1"/>
      </w:tblPr>
      <w:tblGrid>
        <w:gridCol w:w="8490"/>
      </w:tblGrid>
      <w:tr w:rsidR="5765E740" w:rsidTr="5765E740" w14:paraId="7BDD5F0A">
        <w:trPr>
          <w:trHeight w:val="300"/>
        </w:trPr>
        <w:tc>
          <w:tcPr>
            <w:tcW w:w="8490" w:type="dxa"/>
            <w:tcMar/>
          </w:tcPr>
          <w:p w:rsidR="4A45B67B" w:rsidP="5765E740" w:rsidRDefault="4A45B67B" w14:paraId="6FD06701" w14:textId="40341F1A">
            <w:pPr>
              <w:pStyle w:val="Normlny"/>
            </w:pPr>
            <w:r w:rsidR="4A45B67B">
              <w:rPr/>
              <w:t>const</w:t>
            </w:r>
            <w:r w:rsidR="4A45B67B">
              <w:rPr/>
              <w:t xml:space="preserve"> </w:t>
            </w:r>
            <w:r w:rsidR="4A45B67B">
              <w:rPr/>
              <w:t>int</w:t>
            </w:r>
            <w:r w:rsidR="4A45B67B">
              <w:rPr/>
              <w:t xml:space="preserve"> </w:t>
            </w:r>
            <w:r w:rsidR="4A45B67B">
              <w:rPr/>
              <w:t>trigPin</w:t>
            </w:r>
            <w:r w:rsidR="4A45B67B">
              <w:rPr/>
              <w:t xml:space="preserve"> = 8;</w:t>
            </w:r>
          </w:p>
          <w:p w:rsidR="4A45B67B" w:rsidP="5765E740" w:rsidRDefault="4A45B67B" w14:paraId="7CAF2374" w14:textId="3E46B9C5">
            <w:pPr>
              <w:pStyle w:val="Normlny"/>
            </w:pPr>
            <w:r w:rsidR="4A45B67B">
              <w:rPr/>
              <w:t>const</w:t>
            </w:r>
            <w:r w:rsidR="4A45B67B">
              <w:rPr/>
              <w:t xml:space="preserve"> </w:t>
            </w:r>
            <w:r w:rsidR="4A45B67B">
              <w:rPr/>
              <w:t>int</w:t>
            </w:r>
            <w:r w:rsidR="4A45B67B">
              <w:rPr/>
              <w:t xml:space="preserve"> </w:t>
            </w:r>
            <w:r w:rsidR="4A45B67B">
              <w:rPr/>
              <w:t>echoPin</w:t>
            </w:r>
            <w:r w:rsidR="4A45B67B">
              <w:rPr/>
              <w:t xml:space="preserve"> = 9;</w:t>
            </w:r>
          </w:p>
          <w:p w:rsidR="4A45B67B" w:rsidP="5765E740" w:rsidRDefault="4A45B67B" w14:paraId="1480F5AB" w14:textId="51CF6A25">
            <w:pPr>
              <w:pStyle w:val="Normlny"/>
            </w:pPr>
            <w:r w:rsidR="4A45B67B">
              <w:rPr/>
              <w:t>float</w:t>
            </w:r>
            <w:r w:rsidR="4A45B67B">
              <w:rPr/>
              <w:t xml:space="preserve"> </w:t>
            </w:r>
            <w:r w:rsidR="4A45B67B">
              <w:rPr/>
              <w:t>duration</w:t>
            </w:r>
            <w:r w:rsidR="4A45B67B">
              <w:rPr/>
              <w:t>, distance;</w:t>
            </w:r>
          </w:p>
          <w:p w:rsidR="5765E740" w:rsidP="5765E740" w:rsidRDefault="5765E740" w14:paraId="138BEA54" w14:textId="16E2F4E3">
            <w:pPr>
              <w:pStyle w:val="Normlny"/>
            </w:pPr>
          </w:p>
          <w:p w:rsidR="4A45B67B" w:rsidP="5765E740" w:rsidRDefault="4A45B67B" w14:paraId="79A5BCA2" w14:textId="5A36BE91">
            <w:pPr>
              <w:pStyle w:val="Normlny"/>
            </w:pPr>
            <w:r w:rsidR="4A45B67B">
              <w:rPr/>
              <w:t>void</w:t>
            </w:r>
            <w:r w:rsidR="4A45B67B">
              <w:rPr/>
              <w:t xml:space="preserve"> </w:t>
            </w:r>
            <w:r w:rsidR="4A45B67B">
              <w:rPr/>
              <w:t>setup</w:t>
            </w:r>
            <w:r w:rsidR="4A45B67B">
              <w:rPr/>
              <w:t>() {</w:t>
            </w:r>
          </w:p>
          <w:p w:rsidR="4A45B67B" w:rsidP="5765E740" w:rsidRDefault="4A45B67B" w14:paraId="5E51B4C5" w14:textId="1EEBED10">
            <w:pPr>
              <w:pStyle w:val="Normlny"/>
            </w:pPr>
            <w:r w:rsidR="4A45B67B">
              <w:rPr/>
              <w:t xml:space="preserve">   </w:t>
            </w:r>
            <w:r w:rsidR="4A45B67B">
              <w:rPr/>
              <w:t>pinMode</w:t>
            </w:r>
            <w:r w:rsidR="4A45B67B">
              <w:rPr/>
              <w:t>(</w:t>
            </w:r>
            <w:r w:rsidR="4A45B67B">
              <w:rPr/>
              <w:t>trigPin,</w:t>
            </w:r>
            <w:r w:rsidR="4A45B67B">
              <w:rPr/>
              <w:t xml:space="preserve"> OUTPUT);</w:t>
            </w:r>
          </w:p>
          <w:p w:rsidR="4A45B67B" w:rsidP="5765E740" w:rsidRDefault="4A45B67B" w14:paraId="6B109403" w14:textId="4C431531">
            <w:pPr>
              <w:pStyle w:val="Normlny"/>
            </w:pPr>
            <w:r w:rsidR="4A45B67B">
              <w:rPr/>
              <w:t xml:space="preserve">   </w:t>
            </w:r>
            <w:r w:rsidR="4A45B67B">
              <w:rPr/>
              <w:t>pinMode</w:t>
            </w:r>
            <w:r w:rsidR="4A45B67B">
              <w:rPr/>
              <w:t>(</w:t>
            </w:r>
            <w:r w:rsidR="4A45B67B">
              <w:rPr/>
              <w:t>echoPin,</w:t>
            </w:r>
            <w:r w:rsidR="4A45B67B">
              <w:rPr/>
              <w:t xml:space="preserve"> INPUT);</w:t>
            </w:r>
          </w:p>
          <w:p w:rsidR="4A45B67B" w:rsidP="5765E740" w:rsidRDefault="4A45B67B" w14:paraId="250A358A" w14:textId="5EAD4E29">
            <w:pPr>
              <w:pStyle w:val="Normlny"/>
            </w:pPr>
            <w:r w:rsidR="4A45B67B">
              <w:rPr/>
              <w:t>}</w:t>
            </w:r>
          </w:p>
        </w:tc>
      </w:tr>
    </w:tbl>
    <w:p w:rsidR="4A45B67B" w:rsidP="5765E740" w:rsidRDefault="4A45B67B" w14:paraId="20310F9D" w14:textId="56C6514D">
      <w:pPr>
        <w:pStyle w:val="Normlny"/>
      </w:pPr>
      <w:r w:rsidR="4A45B67B">
        <w:rPr/>
        <w:t>Nastavenie a zadefinovanie senzora v navrhnutom kóde sme zabezpečili všeobecne známym postupo</w:t>
      </w:r>
      <w:r w:rsidR="0A4712FC">
        <w:rPr/>
        <w:t>m.</w:t>
      </w:r>
      <w:r w:rsidR="35736889">
        <w:rPr/>
        <w:t xml:space="preserve"> Po zapojení do schémy, ktorá je zobrazená na obrázku </w:t>
      </w:r>
      <w:r w:rsidR="49B380B9">
        <w:rPr/>
        <w:t>18</w:t>
      </w:r>
      <w:r w:rsidR="35736889">
        <w:rPr/>
        <w:t xml:space="preserve"> sme si</w:t>
      </w:r>
      <w:r w:rsidR="0A4712FC">
        <w:rPr/>
        <w:t xml:space="preserve"> </w:t>
      </w:r>
      <w:r w:rsidR="74DD83E1">
        <w:rPr/>
        <w:t>z</w:t>
      </w:r>
      <w:r w:rsidR="0A4712FC">
        <w:rPr/>
        <w:t>adefinovali potrebné premenné “</w:t>
      </w:r>
      <w:r w:rsidR="0A4712FC">
        <w:rPr/>
        <w:t>duration</w:t>
      </w:r>
      <w:r w:rsidR="0A4712FC">
        <w:rPr/>
        <w:t>” a “</w:t>
      </w:r>
      <w:r w:rsidR="0A4712FC">
        <w:rPr/>
        <w:t>distance</w:t>
      </w:r>
      <w:r w:rsidR="0A4712FC">
        <w:rPr/>
        <w:t>”</w:t>
      </w:r>
      <w:r w:rsidR="00D13953">
        <w:rPr/>
        <w:t xml:space="preserve"> údajového typu </w:t>
      </w:r>
      <w:r w:rsidR="00D13953">
        <w:rPr/>
        <w:t>float</w:t>
      </w:r>
      <w:r w:rsidR="00D13953">
        <w:rPr/>
        <w:t>. Taktiež sme nastavili č</w:t>
      </w:r>
      <w:r w:rsidR="46D36F2A">
        <w:rPr/>
        <w:t>í</w:t>
      </w:r>
      <w:r w:rsidR="00D13953">
        <w:rPr/>
        <w:t>sl</w:t>
      </w:r>
      <w:r w:rsidR="2C586E72">
        <w:rPr/>
        <w:t>a</w:t>
      </w:r>
      <w:r w:rsidR="00D13953">
        <w:rPr/>
        <w:t xml:space="preserve"> </w:t>
      </w:r>
      <w:r w:rsidR="00D13953">
        <w:rPr/>
        <w:t>pinov</w:t>
      </w:r>
      <w:r w:rsidR="00D13953">
        <w:rPr/>
        <w:t xml:space="preserve">, do ktorých sme ich </w:t>
      </w:r>
      <w:r w:rsidR="3F341981">
        <w:rPr/>
        <w:t>podľa schémy</w:t>
      </w:r>
      <w:r w:rsidR="4CB60236">
        <w:rPr/>
        <w:t xml:space="preserve"> zapojili</w:t>
      </w:r>
      <w:r w:rsidR="58A39F21">
        <w:rPr/>
        <w:t>.</w:t>
      </w:r>
    </w:p>
    <w:tbl>
      <w:tblPr>
        <w:tblStyle w:val="Mriekatabuky"/>
        <w:tblW w:w="0" w:type="auto"/>
        <w:tblLayout w:type="fixed"/>
        <w:tblLook w:val="06A0" w:firstRow="1" w:lastRow="0" w:firstColumn="1" w:lastColumn="0" w:noHBand="1" w:noVBand="1"/>
      </w:tblPr>
      <w:tblGrid>
        <w:gridCol w:w="8490"/>
      </w:tblGrid>
      <w:tr w:rsidR="5765E740" w:rsidTr="5765E740" w14:paraId="44EABDB0">
        <w:trPr>
          <w:trHeight w:val="300"/>
        </w:trPr>
        <w:tc>
          <w:tcPr>
            <w:tcW w:w="8490" w:type="dxa"/>
            <w:tcMar/>
          </w:tcPr>
          <w:p w:rsidR="416500A1" w:rsidP="5765E740" w:rsidRDefault="416500A1" w14:paraId="52095C9D" w14:textId="6AA7182E">
            <w:pPr>
              <w:pStyle w:val="Normlny"/>
            </w:pPr>
            <w:r w:rsidR="416500A1">
              <w:rPr/>
              <w:t>void</w:t>
            </w:r>
            <w:r w:rsidR="416500A1">
              <w:rPr/>
              <w:t xml:space="preserve"> </w:t>
            </w:r>
            <w:r w:rsidR="416500A1">
              <w:rPr/>
              <w:t>loop</w:t>
            </w:r>
            <w:r w:rsidR="416500A1">
              <w:rPr/>
              <w:t>() {</w:t>
            </w:r>
          </w:p>
          <w:p w:rsidR="416500A1" w:rsidP="5765E740" w:rsidRDefault="416500A1" w14:paraId="2A9DF292" w14:textId="3E3E0B14">
            <w:pPr>
              <w:pStyle w:val="Normlny"/>
            </w:pPr>
            <w:r w:rsidR="416500A1">
              <w:rPr/>
              <w:t xml:space="preserve">   d</w:t>
            </w:r>
            <w:r w:rsidR="416500A1">
              <w:rPr/>
              <w:t>igitalWrite</w:t>
            </w:r>
            <w:r w:rsidR="416500A1">
              <w:rPr/>
              <w:t>(</w:t>
            </w:r>
            <w:r w:rsidR="416500A1">
              <w:rPr/>
              <w:t>trigPin</w:t>
            </w:r>
            <w:r w:rsidR="416500A1">
              <w:rPr/>
              <w:t>, LOW);</w:t>
            </w:r>
          </w:p>
          <w:p w:rsidR="416500A1" w:rsidP="5765E740" w:rsidRDefault="416500A1" w14:paraId="64D8F2D7" w14:textId="7C9E7AD8">
            <w:pPr>
              <w:pStyle w:val="Normlny"/>
            </w:pPr>
            <w:r w:rsidR="416500A1">
              <w:rPr/>
              <w:t xml:space="preserve">   d</w:t>
            </w:r>
            <w:r w:rsidR="416500A1">
              <w:rPr/>
              <w:t>elayMicroseconds</w:t>
            </w:r>
            <w:r w:rsidR="416500A1">
              <w:rPr/>
              <w:t>(2);</w:t>
            </w:r>
          </w:p>
          <w:p w:rsidR="416500A1" w:rsidP="5765E740" w:rsidRDefault="416500A1" w14:paraId="2062154B" w14:textId="3DFD087E">
            <w:pPr>
              <w:pStyle w:val="Normlny"/>
            </w:pPr>
            <w:r w:rsidR="416500A1">
              <w:rPr/>
              <w:t xml:space="preserve">   d</w:t>
            </w:r>
            <w:r w:rsidR="416500A1">
              <w:rPr/>
              <w:t>igitalWrite</w:t>
            </w:r>
            <w:r w:rsidR="416500A1">
              <w:rPr/>
              <w:t>(</w:t>
            </w:r>
            <w:r w:rsidR="416500A1">
              <w:rPr/>
              <w:t>trigPin</w:t>
            </w:r>
            <w:r w:rsidR="416500A1">
              <w:rPr/>
              <w:t>, HIGH);</w:t>
            </w:r>
          </w:p>
          <w:p w:rsidR="416500A1" w:rsidP="5765E740" w:rsidRDefault="416500A1" w14:paraId="5DAA4446" w14:textId="517A4F6A">
            <w:pPr>
              <w:pStyle w:val="Normlny"/>
            </w:pPr>
            <w:r w:rsidR="416500A1">
              <w:rPr/>
              <w:t xml:space="preserve">   d</w:t>
            </w:r>
            <w:r w:rsidR="416500A1">
              <w:rPr/>
              <w:t>elayMicroseconds</w:t>
            </w:r>
            <w:r w:rsidR="416500A1">
              <w:rPr/>
              <w:t>(10);</w:t>
            </w:r>
          </w:p>
          <w:p w:rsidR="416500A1" w:rsidP="5765E740" w:rsidRDefault="416500A1" w14:paraId="0EED1A4F" w14:textId="46AFA773">
            <w:pPr>
              <w:pStyle w:val="Normlny"/>
            </w:pPr>
            <w:r w:rsidR="416500A1">
              <w:rPr/>
              <w:t xml:space="preserve">   d</w:t>
            </w:r>
            <w:r w:rsidR="416500A1">
              <w:rPr/>
              <w:t>igitalWrite</w:t>
            </w:r>
            <w:r w:rsidR="416500A1">
              <w:rPr/>
              <w:t>(</w:t>
            </w:r>
            <w:r w:rsidR="416500A1">
              <w:rPr/>
              <w:t>trigPin</w:t>
            </w:r>
            <w:r w:rsidR="416500A1">
              <w:rPr/>
              <w:t>, LOW);</w:t>
            </w:r>
          </w:p>
          <w:p w:rsidR="416500A1" w:rsidP="5765E740" w:rsidRDefault="416500A1" w14:paraId="36223142" w14:textId="5CAC993F">
            <w:pPr>
              <w:pStyle w:val="Normlny"/>
            </w:pPr>
            <w:r w:rsidR="416500A1">
              <w:rPr/>
              <w:t xml:space="preserve">   d</w:t>
            </w:r>
            <w:r w:rsidR="416500A1">
              <w:rPr/>
              <w:t>uration</w:t>
            </w:r>
            <w:r w:rsidR="416500A1">
              <w:rPr/>
              <w:t xml:space="preserve"> = </w:t>
            </w:r>
            <w:r w:rsidR="416500A1">
              <w:rPr/>
              <w:t>pulseIn</w:t>
            </w:r>
            <w:r w:rsidR="416500A1">
              <w:rPr/>
              <w:t>(</w:t>
            </w:r>
            <w:r w:rsidR="416500A1">
              <w:rPr/>
              <w:t>echoPin</w:t>
            </w:r>
            <w:r w:rsidR="416500A1">
              <w:rPr/>
              <w:t>, HIGH);</w:t>
            </w:r>
          </w:p>
          <w:p w:rsidR="416500A1" w:rsidP="5765E740" w:rsidRDefault="416500A1" w14:paraId="05FA32A7" w14:textId="60DD1978">
            <w:pPr>
              <w:pStyle w:val="Normlny"/>
            </w:pPr>
            <w:r w:rsidR="416500A1">
              <w:rPr/>
              <w:t xml:space="preserve">   distance = (</w:t>
            </w:r>
            <w:r w:rsidR="416500A1">
              <w:rPr/>
              <w:t>duration</w:t>
            </w:r>
            <w:r w:rsidR="416500A1">
              <w:rPr/>
              <w:t>*.0343)/2;</w:t>
            </w:r>
          </w:p>
          <w:p w:rsidR="416500A1" w:rsidP="5765E740" w:rsidRDefault="416500A1" w14:paraId="65ED5D68" w14:textId="1B5D7AAF">
            <w:pPr>
              <w:pStyle w:val="Normlny"/>
            </w:pPr>
            <w:r w:rsidR="416500A1">
              <w:rPr/>
              <w:t xml:space="preserve">   s</w:t>
            </w:r>
            <w:r w:rsidR="416500A1">
              <w:rPr/>
              <w:t>erial.print</w:t>
            </w:r>
            <w:r w:rsidR="416500A1">
              <w:rPr/>
              <w:t>(“</w:t>
            </w:r>
            <w:r w:rsidR="416500A1">
              <w:rPr/>
              <w:t>Distance</w:t>
            </w:r>
            <w:r w:rsidR="416500A1">
              <w:rPr/>
              <w:t>: ”);</w:t>
            </w:r>
          </w:p>
          <w:p w:rsidR="416500A1" w:rsidP="5765E740" w:rsidRDefault="416500A1" w14:paraId="766DBED6" w14:textId="6F627DB1">
            <w:pPr>
              <w:pStyle w:val="Normlny"/>
            </w:pPr>
            <w:r w:rsidR="416500A1">
              <w:rPr/>
              <w:t xml:space="preserve">   s</w:t>
            </w:r>
            <w:r w:rsidR="416500A1">
              <w:rPr/>
              <w:t>erial.println</w:t>
            </w:r>
            <w:r w:rsidR="416500A1">
              <w:rPr/>
              <w:t>(</w:t>
            </w:r>
            <w:r w:rsidR="416500A1">
              <w:rPr/>
              <w:t>distance</w:t>
            </w:r>
            <w:r w:rsidR="416500A1">
              <w:rPr/>
              <w:t>);</w:t>
            </w:r>
          </w:p>
          <w:p w:rsidR="416500A1" w:rsidP="5765E740" w:rsidRDefault="416500A1" w14:paraId="45D55706" w14:textId="1DB2AE44">
            <w:pPr>
              <w:pStyle w:val="Normlny"/>
            </w:pPr>
            <w:r w:rsidR="416500A1">
              <w:rPr/>
              <w:t xml:space="preserve">   </w:t>
            </w:r>
            <w:r w:rsidR="416500A1">
              <w:rPr/>
              <w:t>delay</w:t>
            </w:r>
            <w:r w:rsidR="416500A1">
              <w:rPr/>
              <w:t>(500);</w:t>
            </w:r>
          </w:p>
          <w:p w:rsidR="5765E740" w:rsidP="5765E740" w:rsidRDefault="5765E740" w14:paraId="16440673" w14:textId="6313E3B0">
            <w:pPr>
              <w:pStyle w:val="Normlny"/>
            </w:pPr>
          </w:p>
          <w:p w:rsidR="416500A1" w:rsidP="5765E740" w:rsidRDefault="416500A1" w14:paraId="3002EDB6" w14:textId="6CBFC8C1">
            <w:pPr>
              <w:pStyle w:val="Normlny"/>
            </w:pPr>
            <w:r w:rsidR="416500A1">
              <w:rPr/>
              <w:t xml:space="preserve">   i</w:t>
            </w:r>
            <w:r w:rsidR="416500A1">
              <w:rPr/>
              <w:t>f</w:t>
            </w:r>
            <w:r w:rsidR="416500A1">
              <w:rPr/>
              <w:t xml:space="preserve"> (</w:t>
            </w:r>
            <w:r w:rsidR="416500A1">
              <w:rPr/>
              <w:t>distance</w:t>
            </w:r>
            <w:r w:rsidR="416500A1">
              <w:rPr/>
              <w:t xml:space="preserve"> &lt; 10 &amp; </w:t>
            </w:r>
            <w:r w:rsidR="416500A1">
              <w:rPr/>
              <w:t>distance</w:t>
            </w:r>
            <w:r w:rsidR="416500A1">
              <w:rPr/>
              <w:t xml:space="preserve"> &gt; 3) {</w:t>
            </w:r>
          </w:p>
          <w:p w:rsidR="416500A1" w:rsidP="5765E740" w:rsidRDefault="416500A1" w14:paraId="703EE587" w14:textId="63D5CD3D">
            <w:pPr>
              <w:pStyle w:val="Normlny"/>
            </w:pPr>
            <w:r w:rsidR="416500A1">
              <w:rPr/>
              <w:t xml:space="preserve">      ...</w:t>
            </w:r>
          </w:p>
          <w:p w:rsidR="416500A1" w:rsidP="5765E740" w:rsidRDefault="416500A1" w14:paraId="2CE3BEAF" w14:textId="4510050D">
            <w:pPr>
              <w:pStyle w:val="Normlny"/>
            </w:pPr>
            <w:r w:rsidR="416500A1">
              <w:rPr/>
              <w:t xml:space="preserve">   }</w:t>
            </w:r>
          </w:p>
          <w:p w:rsidR="416500A1" w:rsidP="5765E740" w:rsidRDefault="416500A1" w14:paraId="10CF9D47" w14:textId="7B75015A">
            <w:pPr>
              <w:pStyle w:val="Normlny"/>
            </w:pPr>
            <w:r w:rsidR="416500A1">
              <w:rPr/>
              <w:t>}</w:t>
            </w:r>
          </w:p>
        </w:tc>
      </w:tr>
    </w:tbl>
    <w:p w:rsidR="0134A050" w:rsidP="5765E740" w:rsidRDefault="0134A050" w14:paraId="4909F2F5" w14:textId="361F7C35">
      <w:pPr>
        <w:pStyle w:val="Normlny"/>
      </w:pPr>
      <w:r w:rsidR="0134A050">
        <w:rPr/>
        <w:t>Snímka kódu vyššie je taktiež všeobecne známa pri práci s ultrazvukovým senzorom. Celkovým v</w:t>
      </w:r>
      <w:r w:rsidR="4382B5EA">
        <w:rPr/>
        <w:t>ýsledkom tejto časti kódu je premenná “</w:t>
      </w:r>
      <w:r w:rsidR="4382B5EA">
        <w:rPr/>
        <w:t>distance</w:t>
      </w:r>
      <w:r w:rsidR="4382B5EA">
        <w:rPr/>
        <w:t xml:space="preserve">”, ktorá určuje, ako ďaleko sa nachádza najbližší predmet pred senzorom. </w:t>
      </w:r>
      <w:r w:rsidR="46401BE5">
        <w:rPr/>
        <w:t xml:space="preserve">V našom kóde sme sa testovaním dopracovali k optimálnemu časovému oknu, v ktorom senzor meria </w:t>
      </w:r>
      <w:r w:rsidR="5B97A972">
        <w:rPr/>
        <w:t xml:space="preserve">vzdialenosť objektu. Hodnoty z tohoto senzora sa však niekedy nemusia zhodovať so skutočnosťou </w:t>
      </w:r>
      <w:r w:rsidR="3AEA1C0B">
        <w:rPr/>
        <w:t xml:space="preserve">a na výsledku bolo možné sledovať občasné extrémne hodnoty. Preto sme </w:t>
      </w:r>
      <w:r w:rsidR="5AABDF04">
        <w:rPr/>
        <w:t>v podmienke “</w:t>
      </w:r>
      <w:r w:rsidR="5AABDF04">
        <w:rPr/>
        <w:t>if</w:t>
      </w:r>
      <w:r w:rsidR="5AABDF04">
        <w:rPr/>
        <w:t xml:space="preserve">” zadefinovali len tie hodnoty, v ktorých sa prepravovaný objekt po páse môže teoreticky nachádzať. </w:t>
      </w:r>
      <w:r w:rsidR="29B1B7EF">
        <w:rPr/>
        <w:t>Pokiaľ sa teda na výstupe senzora objaví taká hodnota, ktorá spadá do našej podmienky, vykoná sa určitá časť kódu.</w:t>
      </w:r>
    </w:p>
    <w:p w:rsidR="5765E740" w:rsidP="5765E740" w:rsidRDefault="5765E740" w14:paraId="5C4998A5" w14:textId="153AA975">
      <w:pPr>
        <w:pStyle w:val="Normlny"/>
      </w:pPr>
    </w:p>
    <w:p w:rsidR="20C0FB8F" w:rsidP="20C0FB8F" w:rsidRDefault="51450EF3" w14:paraId="0C6AA895" w14:textId="74424267">
      <w:pPr>
        <w:pStyle w:val="Nadpis3"/>
      </w:pPr>
      <w:bookmarkStart w:name="_Toc1563190979" w:id="59508411"/>
      <w:r w:rsidR="2C62DFF8">
        <w:rPr/>
        <w:t>3.2.4</w:t>
      </w:r>
      <w:r>
        <w:tab/>
      </w:r>
      <w:r w:rsidR="38A2AF18">
        <w:rPr/>
        <w:t>Servo motor 360°</w:t>
      </w:r>
      <w:bookmarkEnd w:id="59508411"/>
    </w:p>
    <w:p w:rsidR="20C0FB8F" w:rsidP="5765E740" w:rsidRDefault="2106D1AF" w14:paraId="0B861EC1" w14:textId="22A235E1">
      <w:pPr>
        <w:pStyle w:val="Normlny"/>
      </w:pPr>
      <w:r w:rsidR="5F152384">
        <w:rPr/>
        <w:t xml:space="preserve">Ako sme sa dozvedeli z analýzy súčasného stavu, primárnou funkciou dopravného pásu je prepravovať materiál z miesta A na miesto B. V našej práci sme </w:t>
      </w:r>
      <w:r w:rsidR="05C9C2C9">
        <w:rPr/>
        <w:t xml:space="preserve">vyžadovali od navrhnutého dopravného pásu, aby prepravoval vybraný materiál po celej dĺžke triediacej linky. </w:t>
      </w:r>
      <w:r w:rsidR="0F5C87D2">
        <w:rPr/>
        <w:t>Pomocou krútiaceho momentu, ktorý bol privedený na navrhnuté hlavné valce, sme vedeli dosiahnuť požadované posúvanie pásu. Vybrali sme nie</w:t>
      </w:r>
      <w:r w:rsidR="3918A820">
        <w:rPr/>
        <w:t xml:space="preserve">koľko komponentov, </w:t>
      </w:r>
      <w:r w:rsidR="6D546752">
        <w:rPr/>
        <w:t xml:space="preserve">ktoré sa v rámci projektov </w:t>
      </w:r>
      <w:r w:rsidR="6D546752">
        <w:rPr/>
        <w:t>Arduino</w:t>
      </w:r>
      <w:r w:rsidR="6D546752">
        <w:rPr/>
        <w:t xml:space="preserve"> najčastejšie využívajú. Medzi nami skúšané komponenty patrili DC motor, krokový</w:t>
      </w:r>
      <w:r w:rsidR="382CDDB2">
        <w:rPr/>
        <w:t xml:space="preserve"> motor a </w:t>
      </w:r>
      <w:r w:rsidR="382CDDB2">
        <w:rPr/>
        <w:t>servo</w:t>
      </w:r>
      <w:r w:rsidR="382CDDB2">
        <w:rPr/>
        <w:t xml:space="preserve"> motor. Najvýkonnejší z nich sa ukázal byť </w:t>
      </w:r>
      <w:r w:rsidR="382CDDB2">
        <w:rPr/>
        <w:t>servo</w:t>
      </w:r>
      <w:r w:rsidR="382CDDB2">
        <w:rPr/>
        <w:t xml:space="preserve"> motor s uhlom otáčania 360°. Takéto </w:t>
      </w:r>
      <w:r w:rsidR="382CDDB2">
        <w:rPr/>
        <w:t>servo</w:t>
      </w:r>
      <w:r w:rsidR="382CDDB2">
        <w:rPr/>
        <w:t xml:space="preserve"> motory sa </w:t>
      </w:r>
      <w:r w:rsidR="0F63B830">
        <w:rPr/>
        <w:t>môžu použiť na vytváranie krútiaceho momentu nakoľko nemajú uvedený maximálny uhol otočenia.</w:t>
      </w:r>
    </w:p>
    <w:tbl>
      <w:tblPr>
        <w:tblStyle w:val="Mriekatabuky"/>
        <w:tblW w:w="0" w:type="auto"/>
        <w:tblLayout w:type="fixed"/>
        <w:tblLook w:val="06A0" w:firstRow="1" w:lastRow="0" w:firstColumn="1" w:lastColumn="0" w:noHBand="1" w:noVBand="1"/>
      </w:tblPr>
      <w:tblGrid>
        <w:gridCol w:w="8490"/>
      </w:tblGrid>
      <w:tr w:rsidR="5765E740" w:rsidTr="5765E740" w14:paraId="329C7C15">
        <w:trPr>
          <w:trHeight w:val="300"/>
        </w:trPr>
        <w:tc>
          <w:tcPr>
            <w:tcW w:w="8490" w:type="dxa"/>
            <w:tcMar/>
          </w:tcPr>
          <w:p w:rsidR="4234363F" w:rsidP="5765E740" w:rsidRDefault="4234363F" w14:paraId="2D328BB5" w14:textId="5D6A9AB4">
            <w:pPr>
              <w:pStyle w:val="Normlny"/>
            </w:pPr>
            <w:r w:rsidR="4234363F">
              <w:rPr/>
              <w:t>#include &lt;</w:t>
            </w:r>
            <w:r w:rsidR="4234363F">
              <w:rPr/>
              <w:t>Servo</w:t>
            </w:r>
            <w:r w:rsidR="4234363F">
              <w:rPr/>
              <w:t>.h</w:t>
            </w:r>
            <w:r w:rsidR="4234363F">
              <w:rPr/>
              <w:t>&gt;</w:t>
            </w:r>
          </w:p>
          <w:p w:rsidR="4234363F" w:rsidP="5765E740" w:rsidRDefault="4234363F" w14:paraId="608057BD" w14:textId="01907B16">
            <w:pPr>
              <w:pStyle w:val="Normlny"/>
            </w:pPr>
            <w:r w:rsidR="4234363F">
              <w:rPr/>
              <w:t>Servo</w:t>
            </w:r>
            <w:r w:rsidR="4234363F">
              <w:rPr/>
              <w:t xml:space="preserve"> servo360;</w:t>
            </w:r>
          </w:p>
          <w:p w:rsidR="5765E740" w:rsidP="5765E740" w:rsidRDefault="5765E740" w14:paraId="63CDCBD2" w14:textId="7ABC458C">
            <w:pPr>
              <w:pStyle w:val="Normlny"/>
            </w:pPr>
          </w:p>
          <w:p w:rsidR="6C602EA4" w:rsidP="5765E740" w:rsidRDefault="6C602EA4" w14:paraId="31682DA6" w14:textId="7FBD603E">
            <w:pPr>
              <w:pStyle w:val="Normlny"/>
            </w:pPr>
            <w:r w:rsidR="6C602EA4">
              <w:rPr/>
              <w:t>void</w:t>
            </w:r>
            <w:r w:rsidR="6C602EA4">
              <w:rPr/>
              <w:t xml:space="preserve"> </w:t>
            </w:r>
            <w:r w:rsidR="6C602EA4">
              <w:rPr/>
              <w:t>setup</w:t>
            </w:r>
            <w:r w:rsidR="6C602EA4">
              <w:rPr/>
              <w:t>() {</w:t>
            </w:r>
          </w:p>
          <w:p w:rsidR="6C602EA4" w:rsidP="5765E740" w:rsidRDefault="6C602EA4" w14:paraId="153E1B70" w14:textId="42CCF7BB">
            <w:pPr>
              <w:pStyle w:val="Normlny"/>
            </w:pPr>
            <w:r w:rsidR="6C602EA4">
              <w:rPr/>
              <w:t xml:space="preserve">   servo360.attach(11);</w:t>
            </w:r>
          </w:p>
          <w:p w:rsidR="6C602EA4" w:rsidP="5765E740" w:rsidRDefault="6C602EA4" w14:paraId="104CA255" w14:textId="4040E89F">
            <w:pPr>
              <w:pStyle w:val="Normlny"/>
            </w:pPr>
            <w:r w:rsidR="6C602EA4">
              <w:rPr/>
              <w:t xml:space="preserve">   servo360.write(90);</w:t>
            </w:r>
          </w:p>
          <w:p w:rsidR="6C602EA4" w:rsidP="5765E740" w:rsidRDefault="6C602EA4" w14:paraId="324677AC" w14:textId="77E63850">
            <w:pPr>
              <w:pStyle w:val="Normlny"/>
            </w:pPr>
            <w:r w:rsidR="6C602EA4">
              <w:rPr/>
              <w:t>}</w:t>
            </w:r>
          </w:p>
        </w:tc>
      </w:tr>
    </w:tbl>
    <w:p w:rsidR="20C0FB8F" w:rsidP="5765E740" w:rsidRDefault="2106D1AF" w14:paraId="0EE2F4CD" w14:textId="08C072B9">
      <w:pPr>
        <w:pStyle w:val="Normlny"/>
        <w:suppressLineNumbers w:val="0"/>
        <w:bidi w:val="0"/>
        <w:jc w:val="both"/>
        <w:rPr>
          <w:i w:val="0"/>
          <w:iCs w:val="0"/>
          <w:sz w:val="22"/>
          <w:szCs w:val="22"/>
        </w:rPr>
      </w:pPr>
      <w:r w:rsidRPr="5765E740" w:rsidR="6C602EA4">
        <w:rPr>
          <w:i w:val="0"/>
          <w:iCs w:val="0"/>
          <w:sz w:val="22"/>
          <w:szCs w:val="22"/>
        </w:rPr>
        <w:t xml:space="preserve">Na to, aby sme mohli používať funkcie určené pre </w:t>
      </w:r>
      <w:r w:rsidRPr="5765E740" w:rsidR="6C602EA4">
        <w:rPr>
          <w:i w:val="0"/>
          <w:iCs w:val="0"/>
          <w:sz w:val="22"/>
          <w:szCs w:val="22"/>
        </w:rPr>
        <w:t>servo</w:t>
      </w:r>
      <w:r w:rsidRPr="5765E740" w:rsidR="6C602EA4">
        <w:rPr>
          <w:i w:val="0"/>
          <w:iCs w:val="0"/>
          <w:sz w:val="22"/>
          <w:szCs w:val="22"/>
        </w:rPr>
        <w:t xml:space="preserve"> motory, museli sme do </w:t>
      </w:r>
      <w:r w:rsidRPr="5765E740" w:rsidR="6E55EA7C">
        <w:rPr>
          <w:i w:val="0"/>
          <w:iCs w:val="0"/>
          <w:sz w:val="22"/>
          <w:szCs w:val="22"/>
        </w:rPr>
        <w:t>nášho</w:t>
      </w:r>
      <w:r w:rsidRPr="5765E740" w:rsidR="6C602EA4">
        <w:rPr>
          <w:i w:val="0"/>
          <w:iCs w:val="0"/>
          <w:sz w:val="22"/>
          <w:szCs w:val="22"/>
        </w:rPr>
        <w:t xml:space="preserve"> kódu vložiť knižnicu “</w:t>
      </w:r>
      <w:r w:rsidRPr="5765E740" w:rsidR="6C602EA4">
        <w:rPr>
          <w:i w:val="0"/>
          <w:iCs w:val="0"/>
          <w:sz w:val="22"/>
          <w:szCs w:val="22"/>
        </w:rPr>
        <w:t>Servo.h</w:t>
      </w:r>
      <w:r w:rsidRPr="5765E740" w:rsidR="6C602EA4">
        <w:rPr>
          <w:i w:val="0"/>
          <w:iCs w:val="0"/>
          <w:sz w:val="22"/>
          <w:szCs w:val="22"/>
        </w:rPr>
        <w:t>”.</w:t>
      </w:r>
      <w:r w:rsidRPr="5765E740" w:rsidR="700DAE5A">
        <w:rPr>
          <w:i w:val="0"/>
          <w:iCs w:val="0"/>
          <w:sz w:val="22"/>
          <w:szCs w:val="22"/>
        </w:rPr>
        <w:t xml:space="preserve"> Následne sme v metóde “</w:t>
      </w:r>
      <w:r w:rsidRPr="5765E740" w:rsidR="700DAE5A">
        <w:rPr>
          <w:i w:val="0"/>
          <w:iCs w:val="0"/>
          <w:sz w:val="22"/>
          <w:szCs w:val="22"/>
        </w:rPr>
        <w:t>setup</w:t>
      </w:r>
      <w:r w:rsidRPr="5765E740" w:rsidR="700DAE5A">
        <w:rPr>
          <w:i w:val="0"/>
          <w:iCs w:val="0"/>
          <w:sz w:val="22"/>
          <w:szCs w:val="22"/>
        </w:rPr>
        <w:t xml:space="preserve">()” nastavili </w:t>
      </w:r>
      <w:r w:rsidRPr="5765E740" w:rsidR="33D02EBC">
        <w:rPr>
          <w:i w:val="0"/>
          <w:iCs w:val="0"/>
          <w:sz w:val="22"/>
          <w:szCs w:val="22"/>
        </w:rPr>
        <w:t>nášmu</w:t>
      </w:r>
      <w:r w:rsidRPr="5765E740" w:rsidR="700DAE5A">
        <w:rPr>
          <w:i w:val="0"/>
          <w:iCs w:val="0"/>
          <w:sz w:val="22"/>
          <w:szCs w:val="22"/>
        </w:rPr>
        <w:t xml:space="preserve"> </w:t>
      </w:r>
      <w:r w:rsidRPr="5765E740" w:rsidR="700DAE5A">
        <w:rPr>
          <w:i w:val="0"/>
          <w:iCs w:val="0"/>
          <w:sz w:val="22"/>
          <w:szCs w:val="22"/>
        </w:rPr>
        <w:t>servo</w:t>
      </w:r>
      <w:r w:rsidRPr="5765E740" w:rsidR="700DAE5A">
        <w:rPr>
          <w:i w:val="0"/>
          <w:iCs w:val="0"/>
          <w:sz w:val="22"/>
          <w:szCs w:val="22"/>
        </w:rPr>
        <w:t xml:space="preserve"> motoru </w:t>
      </w:r>
      <w:r w:rsidRPr="5765E740" w:rsidR="700DAE5A">
        <w:rPr>
          <w:i w:val="0"/>
          <w:iCs w:val="0"/>
          <w:sz w:val="22"/>
          <w:szCs w:val="22"/>
        </w:rPr>
        <w:t>pin</w:t>
      </w:r>
      <w:r w:rsidRPr="5765E740" w:rsidR="700DAE5A">
        <w:rPr>
          <w:i w:val="0"/>
          <w:iCs w:val="0"/>
          <w:sz w:val="22"/>
          <w:szCs w:val="22"/>
        </w:rPr>
        <w:t xml:space="preserve"> 11. </w:t>
      </w:r>
      <w:r w:rsidRPr="5765E740" w:rsidR="4E161652">
        <w:rPr>
          <w:i w:val="0"/>
          <w:iCs w:val="0"/>
          <w:sz w:val="22"/>
          <w:szCs w:val="22"/>
        </w:rPr>
        <w:t xml:space="preserve">Časť kódu “servo360.write(90);” je zodpovedná za to, že </w:t>
      </w:r>
      <w:r w:rsidRPr="5765E740" w:rsidR="4E161652">
        <w:rPr>
          <w:i w:val="0"/>
          <w:iCs w:val="0"/>
          <w:sz w:val="22"/>
          <w:szCs w:val="22"/>
        </w:rPr>
        <w:t>servo</w:t>
      </w:r>
      <w:r w:rsidRPr="5765E740" w:rsidR="4E161652">
        <w:rPr>
          <w:i w:val="0"/>
          <w:iCs w:val="0"/>
          <w:sz w:val="22"/>
          <w:szCs w:val="22"/>
        </w:rPr>
        <w:t xml:space="preserve"> je v </w:t>
      </w:r>
      <w:r w:rsidRPr="5765E740" w:rsidR="6C9A34BB">
        <w:rPr>
          <w:i w:val="0"/>
          <w:iCs w:val="0"/>
          <w:sz w:val="22"/>
          <w:szCs w:val="22"/>
        </w:rPr>
        <w:t>inicializácií</w:t>
      </w:r>
      <w:r w:rsidRPr="5765E740" w:rsidR="4E161652">
        <w:rPr>
          <w:i w:val="0"/>
          <w:iCs w:val="0"/>
          <w:sz w:val="22"/>
          <w:szCs w:val="22"/>
        </w:rPr>
        <w:t xml:space="preserve"> nečinné. </w:t>
      </w:r>
      <w:r w:rsidRPr="5765E740" w:rsidR="4E161652">
        <w:rPr>
          <w:i w:val="0"/>
          <w:iCs w:val="0"/>
          <w:sz w:val="22"/>
          <w:szCs w:val="22"/>
        </w:rPr>
        <w:t>Servo</w:t>
      </w:r>
      <w:r w:rsidRPr="5765E740" w:rsidR="4E161652">
        <w:rPr>
          <w:i w:val="0"/>
          <w:iCs w:val="0"/>
          <w:sz w:val="22"/>
          <w:szCs w:val="22"/>
        </w:rPr>
        <w:t xml:space="preserve"> motory, ktoré m</w:t>
      </w:r>
      <w:r w:rsidRPr="5765E740" w:rsidR="58F023D5">
        <w:rPr>
          <w:i w:val="0"/>
          <w:iCs w:val="0"/>
          <w:sz w:val="22"/>
          <w:szCs w:val="22"/>
        </w:rPr>
        <w:t>ajú uhol otáčania 360°</w:t>
      </w:r>
      <w:r w:rsidRPr="5765E740" w:rsidR="4304ED55">
        <w:rPr>
          <w:i w:val="0"/>
          <w:iCs w:val="0"/>
          <w:sz w:val="22"/>
          <w:szCs w:val="22"/>
        </w:rPr>
        <w:t xml:space="preserve"> totižto fungujú tak, že </w:t>
      </w:r>
      <w:r w:rsidRPr="5765E740" w:rsidR="42CF9BBF">
        <w:rPr>
          <w:i w:val="0"/>
          <w:iCs w:val="0"/>
          <w:sz w:val="22"/>
          <w:szCs w:val="22"/>
        </w:rPr>
        <w:t xml:space="preserve">namiesto udávania pozície, na ktorej sa má </w:t>
      </w:r>
      <w:r w:rsidRPr="5765E740" w:rsidR="42CF9BBF">
        <w:rPr>
          <w:i w:val="0"/>
          <w:iCs w:val="0"/>
          <w:sz w:val="22"/>
          <w:szCs w:val="22"/>
        </w:rPr>
        <w:t>servo</w:t>
      </w:r>
      <w:r w:rsidRPr="5765E740" w:rsidR="42CF9BBF">
        <w:rPr>
          <w:i w:val="0"/>
          <w:iCs w:val="0"/>
          <w:sz w:val="22"/>
          <w:szCs w:val="22"/>
        </w:rPr>
        <w:t xml:space="preserve"> motor zastaviť určujeme smer a rýchlosť otáčania. Hodnoty od 0 až po 80 zapríčinia to, že </w:t>
      </w:r>
      <w:r w:rsidRPr="5765E740" w:rsidR="4F78E935">
        <w:rPr>
          <w:i w:val="0"/>
          <w:iCs w:val="0"/>
          <w:sz w:val="22"/>
          <w:szCs w:val="22"/>
        </w:rPr>
        <w:t>servo</w:t>
      </w:r>
      <w:r w:rsidRPr="5765E740" w:rsidR="4F78E935">
        <w:rPr>
          <w:i w:val="0"/>
          <w:iCs w:val="0"/>
          <w:sz w:val="22"/>
          <w:szCs w:val="22"/>
        </w:rPr>
        <w:t xml:space="preserve"> sa bude otáčať v proti smere hodinových ručičiek, kde 0 je najväčšia rýchlosť a 80 je najmenšia. </w:t>
      </w:r>
      <w:r w:rsidRPr="5765E740" w:rsidR="7105175D">
        <w:rPr>
          <w:i w:val="0"/>
          <w:iCs w:val="0"/>
          <w:sz w:val="22"/>
          <w:szCs w:val="22"/>
        </w:rPr>
        <w:t xml:space="preserve">Hodnoty od 100 do 180 majú za následok otáčanie sa </w:t>
      </w:r>
      <w:r w:rsidRPr="5765E740" w:rsidR="7105175D">
        <w:rPr>
          <w:i w:val="0"/>
          <w:iCs w:val="0"/>
          <w:sz w:val="22"/>
          <w:szCs w:val="22"/>
        </w:rPr>
        <w:t>servo</w:t>
      </w:r>
      <w:r w:rsidRPr="5765E740" w:rsidR="7105175D">
        <w:rPr>
          <w:i w:val="0"/>
          <w:iCs w:val="0"/>
          <w:sz w:val="22"/>
          <w:szCs w:val="22"/>
        </w:rPr>
        <w:t xml:space="preserve"> motora v smere hodinových ručičiek, kde 100 je najpomalšia rýchlosť a 180 najrýchlejšia. Hodnoty medzi týmito intervalmi </w:t>
      </w:r>
      <w:r w:rsidRPr="5765E740" w:rsidR="695847EC">
        <w:rPr>
          <w:i w:val="0"/>
          <w:iCs w:val="0"/>
          <w:sz w:val="22"/>
          <w:szCs w:val="22"/>
        </w:rPr>
        <w:t xml:space="preserve">uvedú </w:t>
      </w:r>
      <w:r w:rsidRPr="5765E740" w:rsidR="695847EC">
        <w:rPr>
          <w:i w:val="0"/>
          <w:iCs w:val="0"/>
          <w:sz w:val="22"/>
          <w:szCs w:val="22"/>
        </w:rPr>
        <w:t>servo</w:t>
      </w:r>
      <w:r w:rsidRPr="5765E740" w:rsidR="695847EC">
        <w:rPr>
          <w:i w:val="0"/>
          <w:iCs w:val="0"/>
          <w:sz w:val="22"/>
          <w:szCs w:val="22"/>
        </w:rPr>
        <w:t xml:space="preserve"> motor do stavu pokoja, takže naše </w:t>
      </w:r>
      <w:r w:rsidRPr="5765E740" w:rsidR="695847EC">
        <w:rPr>
          <w:i w:val="0"/>
          <w:iCs w:val="0"/>
          <w:sz w:val="22"/>
          <w:szCs w:val="22"/>
        </w:rPr>
        <w:t>servo</w:t>
      </w:r>
      <w:r w:rsidRPr="5765E740" w:rsidR="695847EC">
        <w:rPr>
          <w:i w:val="0"/>
          <w:iCs w:val="0"/>
          <w:sz w:val="22"/>
          <w:szCs w:val="22"/>
        </w:rPr>
        <w:t xml:space="preserve"> nebude vykonávať žiadny krútiaci pohyb.</w:t>
      </w:r>
    </w:p>
    <w:p w:rsidR="2106D1AF" w:rsidP="2106D1AF" w:rsidRDefault="2106D1AF" w14:paraId="51E4BAC7" w14:textId="45C2357C"/>
    <w:p w:rsidR="20C0FB8F" w:rsidP="20C0FB8F" w:rsidRDefault="2106D1AF" w14:paraId="6E558FD9" w14:textId="15C60803">
      <w:pPr>
        <w:pStyle w:val="Nadpis2"/>
      </w:pPr>
      <w:bookmarkStart w:name="_Toc1146703272" w:id="1775379225"/>
      <w:r w:rsidR="405351AD">
        <w:rPr/>
        <w:t>3.</w:t>
      </w:r>
      <w:r w:rsidR="4A6823EF">
        <w:rPr/>
        <w:t>3</w:t>
      </w:r>
      <w:r>
        <w:tab/>
      </w:r>
      <w:r w:rsidR="405351AD">
        <w:rPr/>
        <w:t>Databázový systém</w:t>
      </w:r>
      <w:bookmarkEnd w:id="1775379225"/>
    </w:p>
    <w:p w:rsidR="2106D1AF" w:rsidP="2106D1AF" w:rsidRDefault="2106D1AF" w14:paraId="714A028D" w14:textId="598127C5">
      <w:r w:rsidR="2BBC5601">
        <w:rPr/>
        <w:t xml:space="preserve">V analýze súčasného stavu problematiky, ktorej sa venujeme v tejto práci sme si zadefinovali, čo je internet vecí ako taký a ako je tento pojem vnímaný rôznymi autormi. Z použitých článkov a žurnálov sme sa dozvedeli, že </w:t>
      </w:r>
      <w:r w:rsidR="2BBC5601">
        <w:rPr/>
        <w:t>IoT</w:t>
      </w:r>
      <w:r w:rsidR="2BBC5601">
        <w:rPr/>
        <w:t xml:space="preserve"> je známy predovšetkým zberom masívneho množstva dát a bezdrôtovou komunikáciou. </w:t>
      </w:r>
      <w:r w:rsidR="772264D3">
        <w:rPr/>
        <w:t xml:space="preserve">Zber dát ako takých je najčastejšie realizovaný aktívnymi senzormi, ktoré snímajú </w:t>
      </w:r>
      <w:r w:rsidR="027EAB4A">
        <w:rPr/>
        <w:t xml:space="preserve">fyzikálne jednotky v svojom okolí. Následne sú tieto namerané dáta zdieľané s inými pripojenými technológiami </w:t>
      </w:r>
      <w:r w:rsidR="529F9E60">
        <w:rPr/>
        <w:t>a pomocou bezdrôtovej komunikácie odosielané na určené úložisko.</w:t>
      </w:r>
    </w:p>
    <w:p w:rsidR="2106D1AF" w:rsidP="2106D1AF" w:rsidRDefault="2106D1AF" w14:paraId="5463FB7E" w14:textId="5674BB70">
      <w:r w:rsidR="2BBC5601">
        <w:rPr/>
        <w:t xml:space="preserve">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w:t>
      </w:r>
      <w:r w:rsidR="34F08FFD">
        <w:rPr/>
        <w:t xml:space="preserve"> </w:t>
      </w:r>
      <w:r w:rsidR="400FAFCF">
        <w:rPr/>
        <w:t xml:space="preserve"> </w:t>
      </w:r>
      <w:r w:rsidR="2BBC5601">
        <w:rPr/>
        <w:t>variant. Preto sme sa rozhodli si zadefinovať konkrétne požiadavky, ktorými by mala vybraná databáza disponovať.</w:t>
      </w:r>
    </w:p>
    <w:p w:rsidR="2106D1AF" w:rsidP="2106D1AF" w:rsidRDefault="2106D1AF" w14:paraId="1397FBA7" w14:textId="23F47D78"/>
    <w:p w:rsidR="2106D1AF" w:rsidP="2106D1AF" w:rsidRDefault="2106D1AF" w14:paraId="4B3FD8D4" w14:textId="519811CB">
      <w:pPr>
        <w:pStyle w:val="Odsekzoznamu"/>
        <w:numPr>
          <w:ilvl w:val="0"/>
          <w:numId w:val="1"/>
        </w:numPr>
        <w:rPr/>
      </w:pPr>
      <w:r w:rsidR="2BBC5601">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2106D1AF" w:rsidP="2106D1AF" w:rsidRDefault="2106D1AF" w14:paraId="0C765490" w14:textId="672F43CA">
      <w:pPr>
        <w:pStyle w:val="Odsekzoznamu"/>
        <w:numPr>
          <w:ilvl w:val="0"/>
          <w:numId w:val="1"/>
        </w:numPr>
        <w:rPr/>
      </w:pPr>
      <w:r w:rsidR="2BBC5601">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2106D1AF" w:rsidP="2106D1AF" w:rsidRDefault="2106D1AF" w14:paraId="6B943320" w14:textId="4BDC495B">
      <w:pPr>
        <w:pStyle w:val="Odsekzoznamu"/>
        <w:numPr>
          <w:ilvl w:val="0"/>
          <w:numId w:val="1"/>
        </w:numPr>
        <w:rPr/>
      </w:pPr>
      <w:r w:rsidR="2BBC5601">
        <w:rPr/>
        <w:t xml:space="preserve">Komunikácia - V tejto práci je na základe nášho návrhu modelu automatizovanej triediacej linky databáza akýmsi prostredným elementom. To znamená, že databáza musí byť schopná komunikovať ako s </w:t>
      </w:r>
      <w:r w:rsidR="2BBC5601">
        <w:rPr/>
        <w:t>mikrokontrolérom</w:t>
      </w:r>
      <w:r w:rsidR="2BBC5601">
        <w:rPr/>
        <w:t xml:space="preserve"> </w:t>
      </w:r>
      <w:r w:rsidR="2BBC5601">
        <w:rPr/>
        <w:t>Arduino</w:t>
      </w:r>
      <w:r w:rsidR="2BBC5601">
        <w:rPr/>
        <w:t>, tak aj s mobilnou aplikáciou.</w:t>
      </w:r>
    </w:p>
    <w:p w:rsidR="2106D1AF" w:rsidP="2106D1AF" w:rsidRDefault="2106D1AF" w14:paraId="528C7875" w14:textId="7823F6F8">
      <w:pPr>
        <w:ind w:left="320" w:firstLine="0"/>
      </w:pPr>
    </w:p>
    <w:p w:rsidR="20C0FB8F" w:rsidP="76B95402" w:rsidRDefault="3895985E" w14:paraId="5C602705" w14:textId="52CE9C1A">
      <w:pPr>
        <w:pStyle w:val="Nadpis3"/>
      </w:pPr>
      <w:bookmarkStart w:name="_Toc1503054861" w:id="2102615033"/>
      <w:r w:rsidR="071D1699">
        <w:rPr/>
        <w:t>3.</w:t>
      </w:r>
      <w:r w:rsidR="0E9FD483">
        <w:rPr/>
        <w:t>3</w:t>
      </w:r>
      <w:r w:rsidR="071D1699">
        <w:rPr/>
        <w:t>.1</w:t>
      </w:r>
      <w:r>
        <w:tab/>
      </w:r>
      <w:r w:rsidR="071D1699">
        <w:rPr/>
        <w:t>Firebase</w:t>
      </w:r>
      <w:bookmarkEnd w:id="2102615033"/>
    </w:p>
    <w:p w:rsidR="20C0FB8F" w:rsidP="76B95402" w:rsidRDefault="3895985E" w14:paraId="0D583F25" w14:textId="3F33D3EC">
      <w:pPr>
        <w:pStyle w:val="Normlny"/>
        <w:ind w:left="0" w:firstLine="680"/>
      </w:pPr>
      <w:r w:rsidR="35902B37">
        <w:rPr/>
        <w:t xml:space="preserve">Po zadefinovaní konkrétnych požiadaviek pre náš databázový systém </w:t>
      </w:r>
      <w:r w:rsidR="3ED31290">
        <w:rPr/>
        <w:t xml:space="preserve">sme sa rozhodli pre </w:t>
      </w:r>
      <w:r w:rsidR="3ED31290">
        <w:rPr/>
        <w:t>Firebase</w:t>
      </w:r>
      <w:r w:rsidR="3ED31290">
        <w:rPr/>
        <w:t xml:space="preserve"> </w:t>
      </w:r>
      <w:r w:rsidR="5377453D">
        <w:rPr/>
        <w:t>platformu</w:t>
      </w:r>
      <w:r w:rsidR="3ED31290">
        <w:rPr/>
        <w:t xml:space="preserve"> od spoločnosti Google. </w:t>
      </w:r>
      <w:r w:rsidR="2591CA20">
        <w:rPr/>
        <w:t>Firebase</w:t>
      </w:r>
      <w:r w:rsidR="2591CA20">
        <w:rPr/>
        <w:t xml:space="preserve"> je moderná webová platforma,</w:t>
      </w:r>
      <w:r w:rsidR="226357B4">
        <w:rPr/>
        <w:t xml:space="preserve"> založená na princípe </w:t>
      </w:r>
      <w:r w:rsidR="226357B4">
        <w:rPr/>
        <w:t>BaaS</w:t>
      </w:r>
      <w:r w:rsidR="226357B4">
        <w:rPr/>
        <w:t xml:space="preserve"> (</w:t>
      </w:r>
      <w:r w:rsidR="226357B4">
        <w:rPr/>
        <w:t>ang</w:t>
      </w:r>
      <w:r w:rsidR="226357B4">
        <w:rPr/>
        <w:t xml:space="preserve">.: </w:t>
      </w:r>
      <w:r w:rsidR="226357B4">
        <w:rPr/>
        <w:t>Backend</w:t>
      </w:r>
      <w:r w:rsidR="226357B4">
        <w:rPr/>
        <w:t xml:space="preserve"> as a Service),</w:t>
      </w:r>
      <w:r w:rsidR="2591CA20">
        <w:rPr/>
        <w:t xml:space="preserve"> ktorá</w:t>
      </w:r>
      <w:r w:rsidR="3830C401">
        <w:rPr/>
        <w:t xml:space="preserve"> disponuje viacerými užitočnými prostriedkami pre webové a mobilné aplikácie</w:t>
      </w:r>
      <w:r w:rsidR="3118F0E3">
        <w:rPr/>
        <w:t xml:space="preserve"> (educative.io, </w:t>
      </w:r>
      <w:r w:rsidR="61697C6B">
        <w:rPr/>
        <w:t>2024</w:t>
      </w:r>
      <w:r w:rsidR="3118F0E3">
        <w:rPr/>
        <w:t>)</w:t>
      </w:r>
      <w:r w:rsidR="3830C401">
        <w:rPr/>
        <w:t>.</w:t>
      </w:r>
    </w:p>
    <w:p w:rsidR="20C0FB8F" w:rsidP="76B95402" w:rsidRDefault="3895985E" w14:paraId="12553665" w14:textId="310F6C60">
      <w:pPr>
        <w:pStyle w:val="Normlny"/>
        <w:ind w:left="0" w:firstLine="680"/>
      </w:pPr>
      <w:r w:rsidR="0B89D65D">
        <w:rPr/>
        <w:t xml:space="preserve">Jedna z mnohých výhod platformy </w:t>
      </w:r>
      <w:r w:rsidR="0B89D65D">
        <w:rPr/>
        <w:t>Firebase</w:t>
      </w:r>
      <w:r w:rsidR="0B89D65D">
        <w:rPr/>
        <w:t xml:space="preserve"> je vytvorenie</w:t>
      </w:r>
      <w:r w:rsidR="338F39C5">
        <w:rPr/>
        <w:t xml:space="preserve"> </w:t>
      </w:r>
      <w:r w:rsidR="338F39C5">
        <w:rPr/>
        <w:t>realtime</w:t>
      </w:r>
      <w:r w:rsidR="338F39C5">
        <w:rPr/>
        <w:t xml:space="preserve"> databázy. Jedná sa o cloudovú </w:t>
      </w:r>
      <w:r w:rsidR="338F39C5">
        <w:rPr/>
        <w:t>NoSQL</w:t>
      </w:r>
      <w:r w:rsidR="338F39C5">
        <w:rPr/>
        <w:t xml:space="preserve"> datab</w:t>
      </w:r>
      <w:r w:rsidR="341C256B">
        <w:rPr/>
        <w:t>ázu, ktorá</w:t>
      </w:r>
      <w:r w:rsidR="6180A55D">
        <w:rPr/>
        <w:t xml:space="preserve"> v sebe uchováva </w:t>
      </w:r>
      <w:r w:rsidR="35F8E77A">
        <w:rPr/>
        <w:t>údaje vo forme kľuč - hodnota.</w:t>
      </w:r>
      <w:r w:rsidR="007746FB">
        <w:rPr/>
        <w:t xml:space="preserve"> </w:t>
      </w:r>
      <w:r w:rsidR="1AD3A776">
        <w:rPr/>
        <w:t>Dáta odoslané do tejto databázy sú zobrazené v priebehu niekoľkých sekúnd</w:t>
      </w:r>
      <w:r w:rsidR="2F34E44E">
        <w:rPr/>
        <w:t>, čo umožňuje kontrolovať stav zariadení v reálnom čase.</w:t>
      </w:r>
      <w:r w:rsidR="3E3F7C4E">
        <w:rPr/>
        <w:t xml:space="preserve"> Dáta sú v databáze štruktúrované do stromu, a môžu sa </w:t>
      </w:r>
      <w:r w:rsidR="189C6480">
        <w:rPr/>
        <w:t>ďalej deliť na vetvy.</w:t>
      </w:r>
    </w:p>
    <w:p w:rsidR="20C0FB8F" w:rsidP="194BE09D" w:rsidRDefault="20C0FB8F" w14:paraId="69C4B12D" w14:textId="4D05D8C8">
      <w:pPr>
        <w:pStyle w:val="Normlny"/>
      </w:pPr>
    </w:p>
    <w:p w:rsidR="49957C28" w:rsidP="10679A86" w:rsidRDefault="49957C28" w14:paraId="7137AC1C" w14:textId="35B7BE91">
      <w:pPr>
        <w:rPr>
          <w:rStyle w:val="Nadpis3Char"/>
        </w:rPr>
      </w:pPr>
      <w:bookmarkStart w:name="_Toc618153208" w:id="824342511"/>
      <w:r w:rsidRPr="525FDE11" w:rsidR="4917DF0E">
        <w:rPr>
          <w:rStyle w:val="Nadpis3Char"/>
        </w:rPr>
        <w:t>3.</w:t>
      </w:r>
      <w:r w:rsidRPr="525FDE11" w:rsidR="2E022804">
        <w:rPr>
          <w:rStyle w:val="Nadpis3Char"/>
        </w:rPr>
        <w:t>3</w:t>
      </w:r>
      <w:r w:rsidRPr="525FDE11" w:rsidR="4917DF0E">
        <w:rPr>
          <w:rStyle w:val="Nadpis3Char"/>
        </w:rPr>
        <w:t>.2</w:t>
      </w:r>
      <w:r>
        <w:tab/>
      </w:r>
      <w:r w:rsidRPr="525FDE11" w:rsidR="4917DF0E">
        <w:rPr>
          <w:rStyle w:val="Nadpis3Char"/>
        </w:rPr>
        <w:t>Vytvorenie databázy</w:t>
      </w:r>
      <w:bookmarkEnd w:id="824342511"/>
    </w:p>
    <w:p w:rsidR="5E9E8EDD" w:rsidP="194BE09D" w:rsidRDefault="5E9E8EDD" w14:paraId="0E266117" w14:textId="13420578">
      <w:pPr>
        <w:pStyle w:val="Normlny"/>
      </w:pPr>
      <w:r w:rsidR="5E9E8EDD">
        <w:rPr/>
        <w:t>Po výbere vhodnej databázy sme sa museli zoznámiť s prostredím platformy a následne vytvoriť prostredie pre u</w:t>
      </w:r>
      <w:r w:rsidR="11572D5B">
        <w:rPr/>
        <w:t xml:space="preserve">chovávanie dát. Ako sme spomenuli v </w:t>
      </w:r>
      <w:r w:rsidR="72126C25">
        <w:rPr/>
        <w:t>predošlých</w:t>
      </w:r>
      <w:r w:rsidR="11572D5B">
        <w:rPr/>
        <w:t xml:space="preserve"> podkapitolách, </w:t>
      </w:r>
      <w:r w:rsidR="11572D5B">
        <w:rPr/>
        <w:t>Firebase</w:t>
      </w:r>
      <w:r w:rsidR="11572D5B">
        <w:rPr/>
        <w:t xml:space="preserve"> je platforma vyvinutá pod spoločnosťou Google. To znamená, že na prácu </w:t>
      </w:r>
      <w:r w:rsidR="6D7D714E">
        <w:rPr/>
        <w:t xml:space="preserve">s ňou je potrebný aktívny Google účet, ktorý slúži ako prihlasovanie do </w:t>
      </w:r>
      <w:r w:rsidR="6D7D714E">
        <w:rPr/>
        <w:t>Firebase</w:t>
      </w:r>
      <w:r w:rsidR="164696D1">
        <w:rPr/>
        <w:t xml:space="preserve"> </w:t>
      </w:r>
      <w:r w:rsidR="6D7D714E">
        <w:rPr/>
        <w:t>konzoly.</w:t>
      </w:r>
      <w:r w:rsidR="62415AED">
        <w:rPr/>
        <w:t xml:space="preserve"> Po úspešnej registrácií sme mohli okamžite využívať rôzne prostriedky, ktoré </w:t>
      </w:r>
      <w:r w:rsidR="19EFC73A">
        <w:rPr/>
        <w:t xml:space="preserve">ponúka toto prostredie. Ako prvé sme sa rozhodli vytvoriť </w:t>
      </w:r>
      <w:r w:rsidR="19EFC73A">
        <w:rPr/>
        <w:t>realtime</w:t>
      </w:r>
      <w:r w:rsidR="19EFC73A">
        <w:rPr/>
        <w:t xml:space="preserve"> databázu.</w:t>
      </w:r>
    </w:p>
    <w:p w:rsidR="0BF7A6E7" w:rsidP="10679A86" w:rsidRDefault="0BF7A6E7" w14:paraId="40AA3AFD" w14:textId="627E47C3">
      <w:pPr>
        <w:pStyle w:val="Normlny"/>
      </w:pPr>
      <w:r w:rsidR="7F252DBE">
        <w:rPr/>
        <w:t>Firebase</w:t>
      </w:r>
      <w:r w:rsidR="7F252DBE">
        <w:rPr/>
        <w:t xml:space="preserve"> </w:t>
      </w:r>
      <w:r w:rsidR="7F252DBE">
        <w:rPr/>
        <w:t>realtime</w:t>
      </w:r>
      <w:r w:rsidR="7F252DBE">
        <w:rPr/>
        <w:t xml:space="preserve"> databáza bola pre nás vhodným výberom pre uchovávanie dá</w:t>
      </w:r>
      <w:r w:rsidR="79B19226">
        <w:rPr/>
        <w:t>t, nakoľko sme boli schopný posielať a zobrazovať údaje v aktuálnom čase.</w:t>
      </w:r>
      <w:r w:rsidR="361E52EC">
        <w:rPr/>
        <w:t xml:space="preserve"> To znamená, že od okamihu, ke</w:t>
      </w:r>
      <w:r w:rsidR="62859E04">
        <w:rPr/>
        <w:t>dy zapojený senzor zachyt</w:t>
      </w:r>
      <w:r w:rsidR="1FBA86A6">
        <w:rPr/>
        <w:t>il</w:t>
      </w:r>
      <w:r w:rsidR="62859E04">
        <w:rPr/>
        <w:t xml:space="preserve"> informáciu, po</w:t>
      </w:r>
      <w:r w:rsidR="148E0D4D">
        <w:rPr/>
        <w:t>slal</w:t>
      </w:r>
      <w:r w:rsidR="62859E04">
        <w:rPr/>
        <w:t xml:space="preserve"> ju do vybranej databázy až po zobrazenie tejto informácie </w:t>
      </w:r>
      <w:r w:rsidR="73C5327E">
        <w:rPr/>
        <w:t>vo vytvorenej mobilnej aplikácií</w:t>
      </w:r>
      <w:r w:rsidR="5612B6DA">
        <w:rPr/>
        <w:t xml:space="preserve"> ubehlo zopár sekúnd.</w:t>
      </w:r>
      <w:r w:rsidR="220923F7">
        <w:rPr/>
        <w:t xml:space="preserve"> Ďalšou veľkou výhodou výberu databázy </w:t>
      </w:r>
      <w:r w:rsidR="220923F7">
        <w:rPr/>
        <w:t>Firebase</w:t>
      </w:r>
      <w:r w:rsidR="220923F7">
        <w:rPr/>
        <w:t xml:space="preserve"> bolo uchovávanie neštruktúrovaných dát. V </w:t>
      </w:r>
      <w:r w:rsidR="7A1D8FC8">
        <w:rPr/>
        <w:t xml:space="preserve">rámci </w:t>
      </w:r>
      <w:r w:rsidR="220923F7">
        <w:rPr/>
        <w:t>inter</w:t>
      </w:r>
      <w:r w:rsidR="793FFE74">
        <w:rPr/>
        <w:t>net</w:t>
      </w:r>
      <w:r w:rsidR="79643D41">
        <w:rPr/>
        <w:t>u</w:t>
      </w:r>
      <w:r w:rsidR="793FFE74">
        <w:rPr/>
        <w:t xml:space="preserve"> vecí sa môžeme často stretnúť s týmto pojmom.</w:t>
      </w:r>
      <w:r w:rsidR="430D4689">
        <w:rPr/>
        <w:t xml:space="preserve"> Využívané senzory, ktoré generujú dáta nemajú presne a vopred definovanú štruktúru, </w:t>
      </w:r>
      <w:r w:rsidR="6C7A020A">
        <w:rPr/>
        <w:t xml:space="preserve">v ktorej by bolo možné ich efektívne uchovávať. Tým, že </w:t>
      </w:r>
      <w:r w:rsidR="6C7A020A">
        <w:rPr/>
        <w:t>Firebase</w:t>
      </w:r>
      <w:r w:rsidR="6C7A020A">
        <w:rPr/>
        <w:t xml:space="preserve"> je založená na princípe </w:t>
      </w:r>
      <w:r w:rsidR="6C7A020A">
        <w:rPr/>
        <w:t>NoSQL</w:t>
      </w:r>
      <w:r w:rsidR="6C7A020A">
        <w:rPr/>
        <w:t xml:space="preserve">, </w:t>
      </w:r>
      <w:r w:rsidR="645E69EF">
        <w:rPr/>
        <w:t>dokáže spracovávať tieto neštruktúrované dáta ale aj polo</w:t>
      </w:r>
      <w:r w:rsidR="3DCE7846">
        <w:rPr/>
        <w:t>-</w:t>
      </w:r>
      <w:r w:rsidR="3DCE7846">
        <w:rPr/>
        <w:t>štrukturované</w:t>
      </w:r>
      <w:r w:rsidR="3DCE7846">
        <w:rPr/>
        <w:t xml:space="preserve"> dáta, ako sú napríklad zložky s príponou .</w:t>
      </w:r>
      <w:r w:rsidR="3DCE7846">
        <w:rPr/>
        <w:t>json</w:t>
      </w:r>
      <w:r w:rsidR="3DCE7846">
        <w:rPr/>
        <w:t>.</w:t>
      </w:r>
    </w:p>
    <w:p w:rsidR="0BF7A6E7" w:rsidP="10679A86" w:rsidRDefault="0BF7A6E7" w14:paraId="15FBB363" w14:textId="10B4A2FF">
      <w:pPr>
        <w:pStyle w:val="Normlny"/>
        <w:rPr>
          <w:b w:val="0"/>
          <w:bCs w:val="0"/>
        </w:rPr>
      </w:pPr>
      <w:r w:rsidR="1BAFDEE2">
        <w:rPr/>
        <w:t xml:space="preserve">Na to, aby sme boli schopný zapisovať a v neskoršej fáze práce aj čítať dáta z tejto databázy, museli sme prepísať </w:t>
      </w:r>
      <w:r w:rsidR="34B1AC45">
        <w:rPr/>
        <w:t>predvolené pravidlá.</w:t>
      </w:r>
    </w:p>
    <w:tbl>
      <w:tblPr>
        <w:tblStyle w:val="Mriekatabuky"/>
        <w:tblW w:w="0" w:type="auto"/>
        <w:tblLayout w:type="fixed"/>
        <w:tblLook w:val="06A0" w:firstRow="1" w:lastRow="0" w:firstColumn="1" w:lastColumn="0" w:noHBand="1" w:noVBand="1"/>
      </w:tblPr>
      <w:tblGrid>
        <w:gridCol w:w="8490"/>
      </w:tblGrid>
      <w:tr w:rsidR="10679A86" w:rsidTr="10679A86" w14:paraId="22C3760B">
        <w:trPr>
          <w:trHeight w:val="300"/>
        </w:trPr>
        <w:tc>
          <w:tcPr>
            <w:tcW w:w="8490" w:type="dxa"/>
            <w:tcMar/>
          </w:tcPr>
          <w:p w:rsidR="34B1AC45" w:rsidP="10679A86" w:rsidRDefault="34B1AC45" w14:paraId="530046E2" w14:textId="1D7930F0">
            <w:pPr>
              <w:pStyle w:val="Normlny"/>
            </w:pPr>
            <w:r w:rsidR="34B1AC45">
              <w:rPr/>
              <w:t>{</w:t>
            </w:r>
          </w:p>
          <w:p w:rsidR="34B1AC45" w:rsidP="10679A86" w:rsidRDefault="34B1AC45" w14:paraId="08DCC5CC" w14:textId="5F501833">
            <w:pPr>
              <w:pStyle w:val="Normlny"/>
            </w:pPr>
            <w:r w:rsidR="34B1AC45">
              <w:rPr/>
              <w:t xml:space="preserve">  "rules": {</w:t>
            </w:r>
          </w:p>
          <w:p w:rsidR="34B1AC45" w:rsidP="10679A86" w:rsidRDefault="34B1AC45" w14:paraId="679FBF0C" w14:textId="1952677D">
            <w:pPr>
              <w:pStyle w:val="Normlny"/>
            </w:pPr>
            <w:r w:rsidR="34B1AC45">
              <w:rPr/>
              <w:t xml:space="preserve">    ".read": true,</w:t>
            </w:r>
          </w:p>
          <w:p w:rsidR="34B1AC45" w:rsidP="10679A86" w:rsidRDefault="34B1AC45" w14:paraId="261FA594" w14:textId="6D636137">
            <w:pPr>
              <w:pStyle w:val="Normlny"/>
            </w:pPr>
            <w:r w:rsidR="34B1AC45">
              <w:rPr/>
              <w:t xml:space="preserve">    ".write": true</w:t>
            </w:r>
          </w:p>
          <w:p w:rsidR="34B1AC45" w:rsidP="10679A86" w:rsidRDefault="34B1AC45" w14:paraId="04892597" w14:textId="104D50EE">
            <w:pPr>
              <w:pStyle w:val="Normlny"/>
            </w:pPr>
            <w:r w:rsidR="34B1AC45">
              <w:rPr/>
              <w:t xml:space="preserve">  }</w:t>
            </w:r>
          </w:p>
          <w:p w:rsidR="34B1AC45" w:rsidP="10679A86" w:rsidRDefault="34B1AC45" w14:paraId="5CF40D7C" w14:textId="23A509FC">
            <w:pPr>
              <w:pStyle w:val="Normlny"/>
            </w:pPr>
            <w:r w:rsidR="34B1AC45">
              <w:rPr/>
              <w:t>}</w:t>
            </w:r>
          </w:p>
        </w:tc>
      </w:tr>
    </w:tbl>
    <w:p w:rsidR="0BF7A6E7" w:rsidP="10679A86" w:rsidRDefault="0BF7A6E7" w14:paraId="2BB0F087" w14:textId="200E7B71">
      <w:pPr>
        <w:pStyle w:val="Normlny"/>
      </w:pPr>
      <w:r w:rsidR="54E237E8">
        <w:rPr/>
        <w:t xml:space="preserve">Pravidlá používania </w:t>
      </w:r>
      <w:r w:rsidR="54E237E8">
        <w:rPr/>
        <w:t>Firebase</w:t>
      </w:r>
      <w:r w:rsidR="54E237E8">
        <w:rPr/>
        <w:t xml:space="preserve"> </w:t>
      </w:r>
      <w:r w:rsidR="54E237E8">
        <w:rPr/>
        <w:t>realtime</w:t>
      </w:r>
      <w:r w:rsidR="54E237E8">
        <w:rPr/>
        <w:t xml:space="preserve"> databázy majú jednoduché </w:t>
      </w:r>
      <w:r w:rsidR="54E237E8">
        <w:rPr/>
        <w:t>Booleove</w:t>
      </w:r>
      <w:r w:rsidR="54E237E8">
        <w:rPr/>
        <w:t xml:space="preserve"> znaky. Po vytvoren</w:t>
      </w:r>
      <w:r w:rsidR="06163ED8">
        <w:rPr/>
        <w:t>í takejto databázy sa funkcie “</w:t>
      </w:r>
      <w:r w:rsidR="06163ED8">
        <w:rPr/>
        <w:t>read</w:t>
      </w:r>
      <w:r w:rsidR="06163ED8">
        <w:rPr/>
        <w:t>” a “</w:t>
      </w:r>
      <w:r w:rsidR="06163ED8">
        <w:rPr/>
        <w:t>write</w:t>
      </w:r>
      <w:r w:rsidR="06163ED8">
        <w:rPr/>
        <w:t>” au</w:t>
      </w:r>
      <w:r w:rsidR="2E090364">
        <w:rPr/>
        <w:t>tomaticky nastavia na zápornú hodnotu “</w:t>
      </w:r>
      <w:r w:rsidR="2E090364">
        <w:rPr/>
        <w:t>false</w:t>
      </w:r>
      <w:r w:rsidR="2E090364">
        <w:rPr/>
        <w:t>”. To znamená, že v takomto štádiu nie je možn</w:t>
      </w:r>
      <w:r w:rsidR="393F9E60">
        <w:rPr/>
        <w:t xml:space="preserve">é ani zapisovať ani čítať databázové údaje. V našej práci sme potrebovali aktívne využívať obe spomenuté </w:t>
      </w:r>
      <w:r w:rsidR="67292139">
        <w:rPr/>
        <w:t>funkcie. Preto sme museli hodnoty “</w:t>
      </w:r>
      <w:r w:rsidR="67292139">
        <w:rPr/>
        <w:t>false</w:t>
      </w:r>
      <w:r w:rsidR="67292139">
        <w:rPr/>
        <w:t>” prepísať na “</w:t>
      </w:r>
      <w:r w:rsidR="67292139">
        <w:rPr/>
        <w:t>true</w:t>
      </w:r>
      <w:r w:rsidR="67292139">
        <w:rPr/>
        <w:t>”.</w:t>
      </w:r>
      <w:r w:rsidR="32716FB0">
        <w:rPr/>
        <w:t xml:space="preserve"> Po vykonaní tohto kroku</w:t>
      </w:r>
      <w:r w:rsidR="67292139">
        <w:rPr/>
        <w:t xml:space="preserve"> </w:t>
      </w:r>
      <w:r w:rsidR="29DFB337">
        <w:rPr/>
        <w:t>j</w:t>
      </w:r>
      <w:r w:rsidR="36FDDCEB">
        <w:rPr/>
        <w:t>e nutné mať na pamäti zabezpečenie databázy</w:t>
      </w:r>
      <w:r w:rsidR="6AAFBE7D">
        <w:rPr/>
        <w:t>. Nakoľko sme zmenili pravidlá používania databázy na “</w:t>
      </w:r>
      <w:r w:rsidR="6AAFBE7D">
        <w:rPr/>
        <w:t>true</w:t>
      </w:r>
      <w:r w:rsidR="6AAFBE7D">
        <w:rPr/>
        <w:t>”, databáza sa stala náchylnou na zne</w:t>
      </w:r>
      <w:r w:rsidR="182A78AD">
        <w:rPr/>
        <w:t>užitie a nechcené manipulovanie s dátami v nej. Preto sa často so spojením zmeny pravid</w:t>
      </w:r>
      <w:r w:rsidR="613883DD">
        <w:rPr/>
        <w:t>iel</w:t>
      </w:r>
      <w:r w:rsidR="182A78AD">
        <w:rPr/>
        <w:t xml:space="preserve"> používajú</w:t>
      </w:r>
      <w:r w:rsidR="22F54299">
        <w:rPr/>
        <w:t xml:space="preserve"> autentifikačné a autorizačné rozšírenia.</w:t>
      </w:r>
    </w:p>
    <w:p w:rsidR="0BF7A6E7" w:rsidP="10679A86" w:rsidRDefault="0BF7A6E7" w14:paraId="6CA81D6C" w14:textId="5197A2DB">
      <w:pPr>
        <w:pStyle w:val="Normlny"/>
      </w:pPr>
    </w:p>
    <w:p w:rsidR="0BF7A6E7" w:rsidP="10679A86" w:rsidRDefault="0BF7A6E7" w14:paraId="34479460" w14:textId="7F23139A">
      <w:pPr>
        <w:pStyle w:val="Nadpis3"/>
      </w:pPr>
      <w:bookmarkStart w:name="_Toc424892403" w:id="1587272342"/>
      <w:r w:rsidR="3577B3AA">
        <w:rPr/>
        <w:t>3.</w:t>
      </w:r>
      <w:r w:rsidR="6ED2DCFF">
        <w:rPr/>
        <w:t>3</w:t>
      </w:r>
      <w:r w:rsidR="3577B3AA">
        <w:rPr/>
        <w:t xml:space="preserve">.3 </w:t>
      </w:r>
      <w:r>
        <w:tab/>
      </w:r>
      <w:r w:rsidR="3577B3AA">
        <w:rPr/>
        <w:t xml:space="preserve">Prepojenie </w:t>
      </w:r>
      <w:r w:rsidR="3577B3AA">
        <w:rPr/>
        <w:t>mikrokontroléra</w:t>
      </w:r>
      <w:r w:rsidR="3577B3AA">
        <w:rPr/>
        <w:t xml:space="preserve"> s databázou</w:t>
      </w:r>
      <w:bookmarkEnd w:id="1587272342"/>
    </w:p>
    <w:p w:rsidR="0BF7A6E7" w:rsidP="0BF7A6E7" w:rsidRDefault="0BF7A6E7" w14:paraId="0F20C4C6" w14:textId="70FAB9D7">
      <w:pPr>
        <w:pStyle w:val="Normlny"/>
      </w:pPr>
      <w:r w:rsidR="79949AE8">
        <w:rPr/>
        <w:t xml:space="preserve">Na to, aby sme mohli odosielať údaje z </w:t>
      </w:r>
      <w:r w:rsidR="79949AE8">
        <w:rPr/>
        <w:t>mikrokontroléra</w:t>
      </w:r>
      <w:r w:rsidR="79949AE8">
        <w:rPr/>
        <w:t xml:space="preserve"> do databázy, bolo nutné zabezpečiť stabilnú komunikáciu. Použitý </w:t>
      </w:r>
      <w:r w:rsidR="79949AE8">
        <w:rPr/>
        <w:t>mikrokontrolér</w:t>
      </w:r>
      <w:r w:rsidR="79949AE8">
        <w:rPr/>
        <w:t xml:space="preserve"> </w:t>
      </w:r>
      <w:r w:rsidR="79949AE8">
        <w:rPr/>
        <w:t>Arduino</w:t>
      </w:r>
      <w:r w:rsidR="79949AE8">
        <w:rPr/>
        <w:t xml:space="preserve"> UNO WiFi Rev2 má v sebe integrované čipy pre bezdrôtovú komunikáciu technológií WiFi a Bluetooth. Tým pádom nebolo potrebné použiť nadstavby a moduly, ktoré zabezpečujú takú komunikáciu so vzdialenými servermi. Na použitie technológie WiFi sa v </w:t>
      </w:r>
      <w:r w:rsidR="79949AE8">
        <w:rPr/>
        <w:t>Arduino</w:t>
      </w:r>
      <w:r w:rsidR="79949AE8">
        <w:rPr/>
        <w:t xml:space="preserve"> IDE používa knižnica </w:t>
      </w:r>
      <w:r w:rsidR="79949AE8">
        <w:rPr/>
        <w:t>WiFiNINA</w:t>
      </w:r>
      <w:r w:rsidR="79949AE8">
        <w:rPr/>
        <w:t xml:space="preserve">. Výberom databázy </w:t>
      </w:r>
      <w:r w:rsidR="79949AE8">
        <w:rPr/>
        <w:t>Firebase</w:t>
      </w:r>
      <w:r w:rsidR="79949AE8">
        <w:rPr/>
        <w:t xml:space="preserve"> sme si tiež uľahčili prácu. Projekty, ktoré sú súčasťou internetu vecí vo veľkej miere využívajú jednoduché prepojenie medzi </w:t>
      </w:r>
      <w:r w:rsidR="79949AE8">
        <w:rPr/>
        <w:t>mikrokontrolérom</w:t>
      </w:r>
      <w:r w:rsidR="79949AE8">
        <w:rPr/>
        <w:t xml:space="preserve"> </w:t>
      </w:r>
      <w:r w:rsidR="79949AE8">
        <w:rPr/>
        <w:t>Arduino</w:t>
      </w:r>
      <w:r w:rsidR="79949AE8">
        <w:rPr/>
        <w:t xml:space="preserve"> a </w:t>
      </w:r>
      <w:r w:rsidR="79949AE8">
        <w:rPr/>
        <w:t>Firebase</w:t>
      </w:r>
      <w:r w:rsidR="79949AE8">
        <w:rPr/>
        <w:t xml:space="preserve"> platformou. Za týmto účelom sa využíva knižnica </w:t>
      </w:r>
      <w:r w:rsidR="79949AE8">
        <w:rPr/>
        <w:t>Firebase_Arduino_WiFiNINA.h</w:t>
      </w:r>
      <w:r w:rsidR="79949AE8">
        <w:rPr/>
        <w:t>.</w:t>
      </w:r>
    </w:p>
    <w:tbl>
      <w:tblPr>
        <w:tblStyle w:val="Mriekatabuky"/>
        <w:tblW w:w="0" w:type="auto"/>
        <w:tblLayout w:type="fixed"/>
        <w:tblLook w:val="06A0" w:firstRow="1" w:lastRow="0" w:firstColumn="1" w:lastColumn="0" w:noHBand="1" w:noVBand="1"/>
      </w:tblPr>
      <w:tblGrid>
        <w:gridCol w:w="8490"/>
      </w:tblGrid>
      <w:tr w:rsidR="10679A86" w:rsidTr="10679A86" w14:paraId="5063F9A0">
        <w:trPr>
          <w:trHeight w:val="300"/>
        </w:trPr>
        <w:tc>
          <w:tcPr>
            <w:tcW w:w="8490" w:type="dxa"/>
            <w:tcMar/>
          </w:tcPr>
          <w:p w:rsidR="2847550B" w:rsidP="10679A86" w:rsidRDefault="2847550B" w14:paraId="2F56B49C" w14:textId="20EB306E">
            <w:pPr>
              <w:pStyle w:val="Normlny"/>
            </w:pPr>
            <w:r w:rsidR="2847550B">
              <w:rPr/>
              <w:t>#include &lt;Firebase_Arduino_WiFiNINA.h&gt;</w:t>
            </w:r>
          </w:p>
          <w:p w:rsidR="10679A86" w:rsidP="10679A86" w:rsidRDefault="10679A86" w14:paraId="091CFF54" w14:textId="1A1C7818">
            <w:pPr>
              <w:pStyle w:val="Normlny"/>
            </w:pPr>
          </w:p>
          <w:p w:rsidR="2847550B" w:rsidP="10679A86" w:rsidRDefault="2847550B" w14:paraId="75F7C1EE" w14:textId="42E931D8">
            <w:pPr>
              <w:pStyle w:val="Normlny"/>
            </w:pPr>
            <w:r w:rsidR="2847550B">
              <w:rPr/>
              <w:t>#define FIREBASE_HOST “”</w:t>
            </w:r>
          </w:p>
          <w:p w:rsidR="2847550B" w:rsidP="10679A86" w:rsidRDefault="2847550B" w14:paraId="7CAEA49B" w14:textId="622D138E">
            <w:pPr>
              <w:pStyle w:val="Normlny"/>
            </w:pPr>
            <w:r w:rsidR="2847550B">
              <w:rPr/>
              <w:t>#define FIREBASE_AUTH “”</w:t>
            </w:r>
          </w:p>
          <w:p w:rsidR="2847550B" w:rsidP="10679A86" w:rsidRDefault="2847550B" w14:paraId="1117FCE5" w14:textId="31AEFF7C">
            <w:pPr>
              <w:pStyle w:val="Normlny"/>
            </w:pPr>
            <w:r w:rsidR="2847550B">
              <w:rPr/>
              <w:t>#define WIFI_SSID “”</w:t>
            </w:r>
          </w:p>
          <w:p w:rsidR="2847550B" w:rsidP="10679A86" w:rsidRDefault="2847550B" w14:paraId="3627C3A9" w14:textId="47DD9C1E">
            <w:pPr>
              <w:pStyle w:val="Normlny"/>
            </w:pPr>
            <w:r w:rsidR="2847550B">
              <w:rPr/>
              <w:t>#define WIFI_PASSWORD</w:t>
            </w:r>
          </w:p>
          <w:p w:rsidR="10679A86" w:rsidP="10679A86" w:rsidRDefault="10679A86" w14:paraId="25ECFC96" w14:textId="16DA507D">
            <w:pPr>
              <w:pStyle w:val="Normlny"/>
            </w:pPr>
          </w:p>
          <w:p w:rsidR="2847550B" w:rsidP="10679A86" w:rsidRDefault="2847550B" w14:paraId="2F7AD450" w14:textId="3A8FB562">
            <w:pPr>
              <w:pStyle w:val="Normlny"/>
            </w:pPr>
            <w:r w:rsidR="2847550B">
              <w:rPr/>
              <w:t>FirebaseData</w:t>
            </w:r>
            <w:r w:rsidR="2847550B">
              <w:rPr/>
              <w:t xml:space="preserve"> </w:t>
            </w:r>
            <w:r w:rsidR="2847550B">
              <w:rPr/>
              <w:t>firebaseData</w:t>
            </w:r>
            <w:r w:rsidR="2847550B">
              <w:rPr/>
              <w:t>;</w:t>
            </w:r>
          </w:p>
        </w:tc>
      </w:tr>
    </w:tbl>
    <w:p w:rsidR="0BF7A6E7" w:rsidP="10679A86" w:rsidRDefault="0BF7A6E7" w14:paraId="731FAC75" w14:textId="659CF812">
      <w:pPr>
        <w:pStyle w:val="Normlny"/>
        <w:suppressLineNumbers w:val="0"/>
        <w:bidi w:val="0"/>
        <w:spacing w:before="0" w:beforeAutospacing="off" w:after="0" w:afterAutospacing="off" w:line="360" w:lineRule="auto"/>
        <w:ind w:left="0" w:right="0" w:firstLine="680"/>
        <w:jc w:val="both"/>
      </w:pPr>
      <w:r w:rsidR="79949AE8">
        <w:rPr/>
        <w:t xml:space="preserve">Knižnicu </w:t>
      </w:r>
      <w:r w:rsidR="79949AE8">
        <w:rPr/>
        <w:t>Firebase_Arduino_WiFiNINA.h</w:t>
      </w:r>
      <w:r w:rsidR="79949AE8">
        <w:rPr/>
        <w:t xml:space="preserve"> sme použili aj v našej práci. Na pripojenie k sieti WiFi sme potrebovali definovať premenné názov siete WIFI_SSID a heslo WIFI_PASSWORD. Na vytvorenie komunikačného kanála medzi použitým </w:t>
      </w:r>
      <w:r w:rsidR="79949AE8">
        <w:rPr/>
        <w:t>mikrokontrolérom</w:t>
      </w:r>
      <w:r w:rsidR="79949AE8">
        <w:rPr/>
        <w:t xml:space="preserve"> a databázou </w:t>
      </w:r>
      <w:r w:rsidR="79949AE8">
        <w:rPr/>
        <w:t>Firebase</w:t>
      </w:r>
      <w:r w:rsidR="79949AE8">
        <w:rPr/>
        <w:t xml:space="preserve"> sme potrebovali definovať ďalšie 2 premenné URL databázy FIREBASE_HOST a tajný kľúč FIREBASE_AUTH. Premennú </w:t>
      </w:r>
      <w:r w:rsidR="79949AE8">
        <w:rPr/>
        <w:t>FirebaseData</w:t>
      </w:r>
      <w:r w:rsidR="79949AE8">
        <w:rPr/>
        <w:t xml:space="preserve"> sme si </w:t>
      </w:r>
      <w:r w:rsidR="79949AE8">
        <w:rPr/>
        <w:t>zasdefibnovali</w:t>
      </w:r>
      <w:r w:rsidR="79949AE8">
        <w:rPr/>
        <w:t xml:space="preserve"> podľa použitej dokumentáciu, ktorá sa nachádza na verejne dostupnom </w:t>
      </w:r>
      <w:r w:rsidR="79949AE8">
        <w:rPr/>
        <w:t>GitHub</w:t>
      </w:r>
      <w:r w:rsidR="79949AE8">
        <w:rPr/>
        <w:t xml:space="preserve"> repozitári</w:t>
      </w:r>
      <w:r w:rsidR="4731A7A1">
        <w:rPr/>
        <w:t xml:space="preserve"> (</w:t>
      </w:r>
      <w:r w:rsidR="11A285B5">
        <w:rPr/>
        <w:t>Mobitz, 2019</w:t>
      </w:r>
      <w:r w:rsidR="4731A7A1">
        <w:rPr/>
        <w:t>)</w:t>
      </w:r>
      <w:r w:rsidR="79949AE8">
        <w:rPr/>
        <w:t xml:space="preserve"> a ktorú budeme potrebovať pri odosielaní údajov do databázy</w:t>
      </w:r>
      <w:r w:rsidR="0EF358D4">
        <w:rPr/>
        <w:t>.</w:t>
      </w:r>
    </w:p>
    <w:tbl>
      <w:tblPr>
        <w:tblStyle w:val="Mriekatabuky"/>
        <w:bidiVisual w:val="0"/>
        <w:tblW w:w="0" w:type="auto"/>
        <w:tblLayout w:type="fixed"/>
        <w:tblLook w:val="06A0" w:firstRow="1" w:lastRow="0" w:firstColumn="1" w:lastColumn="0" w:noHBand="1" w:noVBand="1"/>
      </w:tblPr>
      <w:tblGrid>
        <w:gridCol w:w="8490"/>
      </w:tblGrid>
      <w:tr w:rsidR="10679A86" w:rsidTr="10679A86" w14:paraId="0B1BD927">
        <w:trPr>
          <w:trHeight w:val="5970"/>
        </w:trPr>
        <w:tc>
          <w:tcPr>
            <w:tcW w:w="8490" w:type="dxa"/>
            <w:tcMar/>
          </w:tcPr>
          <w:p w:rsidR="6A113883" w:rsidP="10679A86" w:rsidRDefault="6A113883" w14:paraId="551E040C" w14:textId="6E23BB94">
            <w:pPr>
              <w:pStyle w:val="Normlny"/>
            </w:pPr>
            <w:r w:rsidR="6A113883">
              <w:rPr/>
              <w:t>void setup() {</w:t>
            </w:r>
          </w:p>
          <w:p w:rsidR="6A113883" w:rsidP="10679A86" w:rsidRDefault="6A113883" w14:paraId="2298DA1B" w14:textId="08A7CF72">
            <w:pPr>
              <w:pStyle w:val="Normlny"/>
            </w:pPr>
            <w:r w:rsidRPr="10679A86" w:rsidR="6A113883">
              <w:rPr>
                <w:lang w:val="en-US"/>
              </w:rPr>
              <w:t xml:space="preserve">   Serial.print(“Attempting to connect to WiFi...”)</w:t>
            </w:r>
          </w:p>
          <w:p w:rsidR="6A113883" w:rsidP="10679A86" w:rsidRDefault="6A113883" w14:paraId="269615FB" w14:textId="5693832E">
            <w:pPr>
              <w:pStyle w:val="Normlny"/>
              <w:bidi w:val="0"/>
              <w:rPr>
                <w:lang w:val="en-US"/>
              </w:rPr>
            </w:pPr>
            <w:r w:rsidRPr="10679A86" w:rsidR="6A113883">
              <w:rPr>
                <w:lang w:val="en-US"/>
              </w:rPr>
              <w:t xml:space="preserve">   Serial.println();</w:t>
            </w:r>
          </w:p>
          <w:p w:rsidR="6A113883" w:rsidP="10679A86" w:rsidRDefault="6A113883" w14:paraId="7D4BD322" w14:textId="00D33541">
            <w:pPr>
              <w:pStyle w:val="Normlny"/>
              <w:bidi w:val="0"/>
              <w:rPr>
                <w:lang w:val="sk-SK"/>
              </w:rPr>
            </w:pPr>
            <w:r w:rsidRPr="10679A86" w:rsidR="6A113883">
              <w:rPr>
                <w:lang w:val="sk-SK"/>
              </w:rPr>
              <w:t xml:space="preserve">   int </w:t>
            </w:r>
            <w:r w:rsidRPr="10679A86" w:rsidR="6A113883">
              <w:rPr>
                <w:lang w:val="sk-SK"/>
              </w:rPr>
              <w:t>wifi_status</w:t>
            </w:r>
            <w:r w:rsidRPr="10679A86" w:rsidR="6A113883">
              <w:rPr>
                <w:lang w:val="sk-SK"/>
              </w:rPr>
              <w:t xml:space="preserve"> = WL_IDLE_STATUS;</w:t>
            </w:r>
          </w:p>
          <w:p w:rsidR="6A113883" w:rsidP="10679A86" w:rsidRDefault="6A113883" w14:paraId="482141C0" w14:textId="12D11143">
            <w:pPr>
              <w:pStyle w:val="Normlny"/>
              <w:bidi w:val="0"/>
              <w:rPr>
                <w:lang w:val="sk-SK"/>
              </w:rPr>
            </w:pPr>
            <w:r w:rsidRPr="10679A86" w:rsidR="6A113883">
              <w:rPr>
                <w:lang w:val="sk-SK"/>
              </w:rPr>
              <w:t xml:space="preserve">   while (</w:t>
            </w:r>
            <w:r w:rsidRPr="10679A86" w:rsidR="6A113883">
              <w:rPr>
                <w:lang w:val="sk-SK"/>
              </w:rPr>
              <w:t>wifi_status</w:t>
            </w:r>
            <w:r w:rsidRPr="10679A86" w:rsidR="6A113883">
              <w:rPr>
                <w:lang w:val="sk-SK"/>
              </w:rPr>
              <w:t xml:space="preserve"> != WL_CONNECTED) {</w:t>
            </w:r>
          </w:p>
          <w:p w:rsidR="6A113883" w:rsidP="10679A86" w:rsidRDefault="6A113883" w14:paraId="205F9851" w14:textId="3FDA07F8">
            <w:pPr>
              <w:pStyle w:val="Normlny"/>
              <w:bidi w:val="0"/>
              <w:rPr>
                <w:lang w:val="sk-SK"/>
              </w:rPr>
            </w:pPr>
            <w:r w:rsidRPr="10679A86" w:rsidR="6A113883">
              <w:rPr>
                <w:lang w:val="sk-SK"/>
              </w:rPr>
              <w:t xml:space="preserve">      </w:t>
            </w:r>
            <w:r w:rsidRPr="10679A86" w:rsidR="6A113883">
              <w:rPr>
                <w:lang w:val="sk-SK"/>
              </w:rPr>
              <w:t>wifi_status</w:t>
            </w:r>
            <w:r w:rsidRPr="10679A86" w:rsidR="6A113883">
              <w:rPr>
                <w:lang w:val="sk-SK"/>
              </w:rPr>
              <w:t xml:space="preserve"> = </w:t>
            </w:r>
            <w:r w:rsidRPr="10679A86" w:rsidR="6A113883">
              <w:rPr>
                <w:lang w:val="sk-SK"/>
              </w:rPr>
              <w:t>WiFi.begin</w:t>
            </w:r>
            <w:r w:rsidRPr="10679A86" w:rsidR="6A113883">
              <w:rPr>
                <w:lang w:val="sk-SK"/>
              </w:rPr>
              <w:t>(WIFI_SSID, WIFI_PASSWORD);</w:t>
            </w:r>
          </w:p>
          <w:p w:rsidR="6A113883" w:rsidP="10679A86" w:rsidRDefault="6A113883" w14:paraId="78F02DFC" w14:textId="105345D0">
            <w:pPr>
              <w:pStyle w:val="Normlny"/>
              <w:bidi w:val="0"/>
              <w:rPr>
                <w:lang w:val="en-US"/>
              </w:rPr>
            </w:pPr>
            <w:r w:rsidRPr="10679A86" w:rsidR="6A113883">
              <w:rPr>
                <w:lang w:val="en-US"/>
              </w:rPr>
              <w:t xml:space="preserve">      delay(1000);</w:t>
            </w:r>
          </w:p>
          <w:p w:rsidR="6A113883" w:rsidP="10679A86" w:rsidRDefault="6A113883" w14:paraId="4C67FB34" w14:textId="0B12F0B3">
            <w:pPr>
              <w:pStyle w:val="Normlny"/>
              <w:bidi w:val="0"/>
              <w:rPr>
                <w:lang w:val="en-US"/>
              </w:rPr>
            </w:pPr>
            <w:r w:rsidRPr="10679A86" w:rsidR="6A113883">
              <w:rPr>
                <w:lang w:val="en-US"/>
              </w:rPr>
              <w:t xml:space="preserve">   }</w:t>
            </w:r>
          </w:p>
          <w:p w:rsidR="6A113883" w:rsidP="10679A86" w:rsidRDefault="6A113883" w14:paraId="64C4E4F8" w14:textId="57ECF9C4">
            <w:pPr>
              <w:pStyle w:val="Normlny"/>
              <w:bidi w:val="0"/>
              <w:rPr>
                <w:lang w:val="sk-SK"/>
              </w:rPr>
            </w:pPr>
            <w:r w:rsidRPr="10679A86" w:rsidR="6A113883">
              <w:rPr>
                <w:lang w:val="sk-SK"/>
              </w:rPr>
              <w:t xml:space="preserve">   </w:t>
            </w:r>
            <w:r w:rsidRPr="10679A86" w:rsidR="6A113883">
              <w:rPr>
                <w:lang w:val="sk-SK"/>
              </w:rPr>
              <w:t>Serial.print</w:t>
            </w:r>
            <w:r w:rsidRPr="10679A86" w:rsidR="6A113883">
              <w:rPr>
                <w:lang w:val="sk-SK"/>
              </w:rPr>
              <w:t>(“successfully connected to</w:t>
            </w:r>
            <w:r w:rsidRPr="10679A86" w:rsidR="6A113883">
              <w:rPr>
                <w:lang w:val="sk-SK"/>
              </w:rPr>
              <w:t xml:space="preserve"> IP</w:t>
            </w:r>
            <w:r w:rsidRPr="10679A86" w:rsidR="6A113883">
              <w:rPr>
                <w:lang w:val="sk-SK"/>
              </w:rPr>
              <w:t>: ”</w:t>
            </w:r>
            <w:r w:rsidRPr="10679A86" w:rsidR="6A113883">
              <w:rPr>
                <w:lang w:val="sk-SK"/>
              </w:rPr>
              <w:t>);</w:t>
            </w:r>
          </w:p>
          <w:p w:rsidR="6A113883" w:rsidP="10679A86" w:rsidRDefault="6A113883" w14:paraId="2D9284DC" w14:textId="3756C1ED">
            <w:pPr>
              <w:pStyle w:val="Normlny"/>
              <w:bidi w:val="0"/>
              <w:rPr>
                <w:lang w:val="sk-SK"/>
              </w:rPr>
            </w:pPr>
            <w:r w:rsidRPr="10679A86" w:rsidR="6A113883">
              <w:rPr>
                <w:lang w:val="sk-SK"/>
              </w:rPr>
              <w:t xml:space="preserve">   </w:t>
            </w:r>
            <w:r w:rsidRPr="10679A86" w:rsidR="6A113883">
              <w:rPr>
                <w:lang w:val="sk-SK"/>
              </w:rPr>
              <w:t>Serial.println</w:t>
            </w:r>
            <w:r w:rsidRPr="10679A86" w:rsidR="6A113883">
              <w:rPr>
                <w:lang w:val="sk-SK"/>
              </w:rPr>
              <w:t>(</w:t>
            </w:r>
            <w:r w:rsidRPr="10679A86" w:rsidR="6A113883">
              <w:rPr>
                <w:lang w:val="sk-SK"/>
              </w:rPr>
              <w:t>WiFi.localIP</w:t>
            </w:r>
            <w:r w:rsidRPr="10679A86" w:rsidR="6A113883">
              <w:rPr>
                <w:lang w:val="sk-SK"/>
              </w:rPr>
              <w:t>());</w:t>
            </w:r>
          </w:p>
          <w:p w:rsidR="6A113883" w:rsidP="10679A86" w:rsidRDefault="6A113883" w14:paraId="07BAEDC3" w14:textId="0290F547">
            <w:pPr>
              <w:pStyle w:val="Normlny"/>
              <w:bidi w:val="0"/>
              <w:rPr>
                <w:lang w:val="sk-SK"/>
              </w:rPr>
            </w:pPr>
            <w:r w:rsidRPr="10679A86" w:rsidR="6A113883">
              <w:rPr>
                <w:lang w:val="sk-SK"/>
              </w:rPr>
              <w:t xml:space="preserve">   </w:t>
            </w:r>
            <w:r w:rsidRPr="10679A86" w:rsidR="6A113883">
              <w:rPr>
                <w:lang w:val="sk-SK"/>
              </w:rPr>
              <w:t>Serial.println</w:t>
            </w:r>
            <w:r w:rsidRPr="10679A86" w:rsidR="6A113883">
              <w:rPr>
                <w:lang w:val="sk-SK"/>
              </w:rPr>
              <w:t>();</w:t>
            </w:r>
          </w:p>
          <w:p w:rsidR="6A113883" w:rsidP="10679A86" w:rsidRDefault="6A113883" w14:paraId="1CB8304D" w14:textId="7061F87C">
            <w:pPr>
              <w:pStyle w:val="Normlny"/>
              <w:bidi w:val="0"/>
              <w:rPr>
                <w:lang w:val="en-US"/>
              </w:rPr>
            </w:pPr>
            <w:r w:rsidRPr="10679A86" w:rsidR="6A113883">
              <w:rPr>
                <w:lang w:val="en-US"/>
              </w:rPr>
              <w:t xml:space="preserve"> Firebase.begin(FIREBASE_HOST, FIREBASE_AUTH, WIFI_SSID, WIFI_PASSWORD);</w:t>
            </w:r>
          </w:p>
          <w:p w:rsidR="6A113883" w:rsidP="10679A86" w:rsidRDefault="6A113883" w14:paraId="60788297" w14:textId="5AFFF6FB">
            <w:pPr>
              <w:pStyle w:val="Normlny"/>
              <w:bidi w:val="0"/>
              <w:rPr>
                <w:lang w:val="en-US"/>
              </w:rPr>
            </w:pPr>
            <w:r w:rsidRPr="10679A86" w:rsidR="6A113883">
              <w:rPr>
                <w:lang w:val="en-US"/>
              </w:rPr>
              <w:t xml:space="preserve">   Firebase.reconnectWiFi(true);</w:t>
            </w:r>
          </w:p>
          <w:p w:rsidR="6A113883" w:rsidP="10679A86" w:rsidRDefault="6A113883" w14:paraId="5D1C3BCA" w14:textId="778F5F43">
            <w:pPr>
              <w:pStyle w:val="Normlny"/>
            </w:pPr>
            <w:r w:rsidR="6A113883">
              <w:rPr/>
              <w:t>}</w:t>
            </w:r>
          </w:p>
        </w:tc>
      </w:tr>
    </w:tbl>
    <w:p w:rsidR="0BF7A6E7" w:rsidP="10679A86" w:rsidRDefault="0BF7A6E7" w14:paraId="28D48C47" w14:textId="60A9F874">
      <w:pPr>
        <w:pStyle w:val="Normlny"/>
        <w:rPr>
          <w:i w:val="0"/>
          <w:iCs w:val="0"/>
        </w:rPr>
      </w:pPr>
      <w:r w:rsidR="79949AE8">
        <w:rPr/>
        <w:t xml:space="preserve">Programový kód vyššie zachytáva proces pripojenia k sieti WiFi a následné vytvorenie komunikačného kanála s databázou. K sieti WiFi sa pripájame pomocou triedy </w:t>
      </w:r>
      <w:r w:rsidRPr="10679A86" w:rsidR="79949AE8">
        <w:rPr>
          <w:i w:val="1"/>
          <w:iCs w:val="1"/>
        </w:rPr>
        <w:t>WiFi.begin()</w:t>
      </w:r>
      <w:r w:rsidRPr="10679A86" w:rsidR="79949AE8">
        <w:rPr>
          <w:i w:val="0"/>
          <w:iCs w:val="0"/>
        </w:rPr>
        <w:t xml:space="preserve">. Hneď ako sme sa úspešne pripojili k sieti WiFi sme pokračovali pripojením sa k Firebase databáze pomocou tried </w:t>
      </w:r>
      <w:r w:rsidRPr="10679A86" w:rsidR="79949AE8">
        <w:rPr>
          <w:i w:val="1"/>
          <w:iCs w:val="1"/>
        </w:rPr>
        <w:t>Firebase.begin()</w:t>
      </w:r>
      <w:r w:rsidRPr="10679A86" w:rsidR="79949AE8">
        <w:rPr>
          <w:i w:val="0"/>
          <w:iCs w:val="0"/>
        </w:rPr>
        <w:t xml:space="preserve"> a </w:t>
      </w:r>
      <w:r w:rsidRPr="10679A86" w:rsidR="79949AE8">
        <w:rPr>
          <w:i w:val="1"/>
          <w:iCs w:val="1"/>
        </w:rPr>
        <w:t>Firebase.reconnectWiFi()</w:t>
      </w:r>
      <w:r w:rsidRPr="10679A86" w:rsidR="79949AE8">
        <w:rPr>
          <w:i w:val="0"/>
          <w:iCs w:val="0"/>
        </w:rPr>
        <w:t>.</w:t>
      </w:r>
    </w:p>
    <w:p w:rsidR="0BF7A6E7" w:rsidP="10679A86" w:rsidRDefault="0BF7A6E7" w14:paraId="12DF5DB5" w14:textId="58DC26B6">
      <w:pPr>
        <w:pStyle w:val="Normlny"/>
      </w:pPr>
    </w:p>
    <w:p w:rsidR="20C0FB8F" w:rsidP="20C0FB8F" w:rsidRDefault="51450EF3" w14:paraId="6C1D059C" w14:textId="161E2484">
      <w:pPr>
        <w:pStyle w:val="Nadpis2"/>
      </w:pPr>
      <w:bookmarkStart w:name="_Toc1282982930" w:id="1123287548"/>
      <w:r w:rsidR="2C62DFF8">
        <w:rPr/>
        <w:t>3.</w:t>
      </w:r>
      <w:r w:rsidR="3F9F5CA6">
        <w:rPr/>
        <w:t>4</w:t>
      </w:r>
      <w:r w:rsidR="2C62DFF8">
        <w:rPr/>
        <w:t xml:space="preserve"> </w:t>
      </w:r>
      <w:r>
        <w:tab/>
      </w:r>
      <w:r w:rsidR="2C62DFF8">
        <w:rPr/>
        <w:t>Mobilná aplikácia</w:t>
      </w:r>
      <w:bookmarkEnd w:id="1123287548"/>
    </w:p>
    <w:p w:rsidR="6908031D" w:rsidP="0BF7A6E7" w:rsidRDefault="6908031D" w14:paraId="10F95E3B" w14:textId="69A137C9">
      <w:pPr>
        <w:pStyle w:val="Normlny"/>
      </w:pPr>
      <w:r w:rsidR="6908031D">
        <w:rPr/>
        <w:t>Ako posledným nevyhneteným cieľom našej práce bolo vytvorenie aplikáci</w:t>
      </w:r>
      <w:r w:rsidR="5DC03C5D">
        <w:rPr/>
        <w:t xml:space="preserve">e, ktorá bude schopná komunikovať s </w:t>
      </w:r>
      <w:r w:rsidR="14B121C0">
        <w:rPr/>
        <w:t xml:space="preserve">navrhnutou </w:t>
      </w:r>
      <w:r w:rsidR="5DC03C5D">
        <w:rPr/>
        <w:t>databázou.</w:t>
      </w:r>
      <w:r w:rsidR="27C9B81C">
        <w:rPr/>
        <w:t xml:space="preserve"> V aplikačnej oblasti sa najčastejšie vytvárajú mobilné</w:t>
      </w:r>
      <w:r w:rsidR="5A7EA440">
        <w:rPr/>
        <w:t xml:space="preserve"> a webové aplikácie. Tieto aplikácie pritom môžu disponovať rozličnými</w:t>
      </w:r>
      <w:r w:rsidR="5DC03C5D">
        <w:rPr/>
        <w:t xml:space="preserve"> </w:t>
      </w:r>
      <w:r w:rsidR="6CAA0328">
        <w:rPr/>
        <w:t xml:space="preserve">funkciami, ako je ovládanie, kontrola, informovanie a iné. </w:t>
      </w:r>
      <w:r w:rsidR="027E927A">
        <w:rPr/>
        <w:t>Pri vývoji našej aplikácie sme museli zohľadniť p</w:t>
      </w:r>
      <w:r w:rsidR="07F22E12">
        <w:rPr/>
        <w:t>ráve spomenuté vlastnosti aby sme boli schopný navrhnúť stabilnú aplikáciu vo vybranom programovacom prostredí.</w:t>
      </w:r>
    </w:p>
    <w:p w:rsidR="1B71FF21" w:rsidP="0BF7A6E7" w:rsidRDefault="1B71FF21" w14:paraId="23D3A2B6" w14:textId="29F2C305">
      <w:pPr>
        <w:pStyle w:val="Normlny"/>
      </w:pPr>
      <w:r w:rsidR="1B71FF21">
        <w:rPr/>
        <w:t xml:space="preserve">V našom prípade sme sa rozhodli vytvoriť aplikáciu, ktorej úlohou je informovať používateľa o aktuálnom stave triediacej linky. </w:t>
      </w:r>
      <w:r w:rsidR="71A0755A">
        <w:rPr/>
        <w:t>Fakt, že aplikácia disponuje informačnou vlastnosťou, nás viedol k tomu, aby aplikácia bola navrhnutá na mobilné zariad</w:t>
      </w:r>
      <w:r w:rsidR="077504AC">
        <w:rPr/>
        <w:t>e</w:t>
      </w:r>
      <w:r w:rsidR="71A0755A">
        <w:rPr/>
        <w:t>ni</w:t>
      </w:r>
      <w:r w:rsidR="62ACC07D">
        <w:rPr/>
        <w:t>a</w:t>
      </w:r>
      <w:r w:rsidR="71A0755A">
        <w:rPr/>
        <w:t>.</w:t>
      </w:r>
      <w:r w:rsidR="6C3B12DC">
        <w:rPr/>
        <w:t xml:space="preserve"> Aplikácia zároveň dokáže komunikovať s databázovým systémom prostredníctvom bezdrôtovej komunikácie. To znamená, že používateľ dokáže sledov</w:t>
      </w:r>
      <w:r w:rsidR="598C913F">
        <w:rPr/>
        <w:t>ať aktuálny stav triediacej linky z ľubovoľného miesta, v ktorom sa dokáže pripojiť na internet</w:t>
      </w:r>
      <w:r w:rsidR="16BC685D">
        <w:rPr/>
        <w:t xml:space="preserve"> pomocou</w:t>
      </w:r>
      <w:r w:rsidR="598C913F">
        <w:rPr/>
        <w:t xml:space="preserve"> WiFi technológ</w:t>
      </w:r>
      <w:r w:rsidR="30548552">
        <w:rPr/>
        <w:t>ie</w:t>
      </w:r>
      <w:r w:rsidR="598C913F">
        <w:rPr/>
        <w:t>.</w:t>
      </w:r>
    </w:p>
    <w:p w:rsidR="35C42F6C" w:rsidP="0BF7A6E7" w:rsidRDefault="35C42F6C" w14:paraId="3394A195" w14:textId="33F3BDDA">
      <w:pPr>
        <w:pStyle w:val="Normlny"/>
        <w:suppressLineNumbers w:val="0"/>
        <w:bidi w:val="0"/>
        <w:spacing w:before="0" w:beforeAutospacing="off" w:after="0" w:afterAutospacing="off" w:line="360" w:lineRule="auto"/>
        <w:ind w:left="0" w:right="0" w:firstLine="680"/>
        <w:jc w:val="both"/>
      </w:pPr>
      <w:r w:rsidR="35C42F6C">
        <w:rPr/>
        <w:t>Výhodou takéhoto návrhu aplikácie je práve spomenutá</w:t>
      </w:r>
      <w:r w:rsidR="608183A0">
        <w:rPr/>
        <w:t xml:space="preserve"> bezdrôtová komunikáci</w:t>
      </w:r>
      <w:r w:rsidR="1B76080B">
        <w:rPr/>
        <w:t>a</w:t>
      </w:r>
      <w:r w:rsidR="608183A0">
        <w:rPr/>
        <w:t>.</w:t>
      </w:r>
      <w:r w:rsidR="558663C8">
        <w:rPr/>
        <w:t xml:space="preserve"> </w:t>
      </w:r>
      <w:r w:rsidR="71B13189">
        <w:rPr/>
        <w:t>Ako sme spomenuli v predchádzajúcich kapitolách,</w:t>
      </w:r>
      <w:r w:rsidR="24B6C878">
        <w:rPr/>
        <w:t xml:space="preserve"> s pomocou pojmov</w:t>
      </w:r>
      <w:r w:rsidR="608183A0">
        <w:rPr/>
        <w:t xml:space="preserve"> </w:t>
      </w:r>
      <w:r w:rsidR="608183A0">
        <w:rPr/>
        <w:t xml:space="preserve">“Internet of </w:t>
      </w:r>
      <w:r w:rsidR="608183A0">
        <w:rPr/>
        <w:t>Things</w:t>
      </w:r>
      <w:r w:rsidR="608183A0">
        <w:rPr/>
        <w:t>” a “</w:t>
      </w:r>
      <w:r w:rsidR="608183A0">
        <w:rPr/>
        <w:t>Smart</w:t>
      </w:r>
      <w:r w:rsidR="608183A0">
        <w:rPr/>
        <w:t xml:space="preserve"> </w:t>
      </w:r>
      <w:r w:rsidR="608183A0">
        <w:rPr/>
        <w:t>Factory</w:t>
      </w:r>
      <w:r w:rsidR="608183A0">
        <w:rPr/>
        <w:t>”</w:t>
      </w:r>
      <w:r w:rsidR="4D98A04C">
        <w:rPr/>
        <w:t xml:space="preserve"> je</w:t>
      </w:r>
      <w:r w:rsidR="608183A0">
        <w:rPr/>
        <w:t xml:space="preserve"> </w:t>
      </w:r>
      <w:r w:rsidR="38E92DB3">
        <w:rPr/>
        <w:t xml:space="preserve">pokrytie industriálnych objektov WiFi technológiou stále viac a viac </w:t>
      </w:r>
      <w:r w:rsidR="56EEBE97">
        <w:rPr/>
        <w:t>populárne</w:t>
      </w:r>
      <w:r w:rsidR="38E92DB3">
        <w:rPr/>
        <w:t>.</w:t>
      </w:r>
      <w:r w:rsidR="5E1913DB">
        <w:rPr/>
        <w:t xml:space="preserve"> </w:t>
      </w:r>
      <w:r w:rsidR="56EEBE97">
        <w:rPr/>
        <w:t>Tým pádom je veľmi pravdepodobné, že nech sa používateľ nachádza na ktoromkoľvek mieste, b</w:t>
      </w:r>
      <w:r w:rsidR="79D57FD7">
        <w:rPr/>
        <w:t>ude schopný komunikovať s prepojenou databázou a sledovať stav linky.</w:t>
      </w:r>
      <w:r w:rsidR="55170219">
        <w:rPr/>
        <w:t xml:space="preserve"> Na základe poskytnutých informácií sa následne používateľ môže rozhodnúť, aké kroky musí alebo v blízkej dobe bu</w:t>
      </w:r>
      <w:r w:rsidR="56E16D48">
        <w:rPr/>
        <w:t>de musieť vykonať, aby sa zachoval</w:t>
      </w:r>
      <w:r w:rsidR="56E16D48">
        <w:rPr/>
        <w:t xml:space="preserve"> </w:t>
      </w:r>
      <w:r w:rsidR="56E16D48">
        <w:rPr/>
        <w:t>neprerušený a bezproblémový chod celej priemyselnej linky.</w:t>
      </w:r>
    </w:p>
    <w:p w:rsidR="0BF7A6E7" w:rsidP="10679A86" w:rsidRDefault="0BF7A6E7" w14:paraId="4F841E4B" w14:textId="61D43C67">
      <w:pPr>
        <w:pStyle w:val="Normlny"/>
        <w:suppressLineNumbers w:val="0"/>
        <w:spacing w:before="0" w:beforeAutospacing="off" w:after="0" w:afterAutospacing="off" w:line="360" w:lineRule="auto"/>
        <w:ind w:left="0" w:right="0" w:firstLine="680"/>
        <w:jc w:val="both"/>
      </w:pPr>
      <w:r w:rsidR="30891C4E">
        <w:rPr/>
        <w:t xml:space="preserve">Ďalšou výhodou mobilnej aplikácie je </w:t>
      </w:r>
      <w:r w:rsidR="536FDD8E">
        <w:rPr/>
        <w:t>jej dostupnosť. Nakoľko sú mobilné zariadenia bežným</w:t>
      </w:r>
      <w:r w:rsidR="0758FB14">
        <w:rPr/>
        <w:t xml:space="preserve"> a cenovo dostupným</w:t>
      </w:r>
      <w:r w:rsidR="4A614AA7">
        <w:rPr/>
        <w:t xml:space="preserve"> </w:t>
      </w:r>
      <w:r w:rsidR="4A614AA7">
        <w:rPr/>
        <w:t>komunikačným</w:t>
      </w:r>
      <w:r w:rsidR="536FDD8E">
        <w:rPr/>
        <w:t xml:space="preserve"> prostriedkom</w:t>
      </w:r>
      <w:r w:rsidR="7317CF47">
        <w:rPr/>
        <w:t xml:space="preserve">, </w:t>
      </w:r>
      <w:r w:rsidR="42094E27">
        <w:rPr/>
        <w:t>sú vhodné na zobrazovanie informácií a informovaní používateľov.</w:t>
      </w:r>
      <w:r w:rsidR="7E435F70">
        <w:rPr/>
        <w:t xml:space="preserve"> </w:t>
      </w:r>
      <w:r w:rsidR="00EB5BF4">
        <w:rPr/>
        <w:t>Používateľ tým pádom môže z pohodlia sledovať a kontrolovať stav linky</w:t>
      </w:r>
      <w:r w:rsidR="2ED4DECD">
        <w:rPr/>
        <w:t xml:space="preserve"> a v prípade nečakanej situácie kontaktovať</w:t>
      </w:r>
      <w:r w:rsidR="4C5D6DED">
        <w:rPr/>
        <w:t xml:space="preserve"> určitých ľudí.</w:t>
      </w:r>
    </w:p>
    <w:p w:rsidR="10679A86" w:rsidP="10679A86" w:rsidRDefault="10679A86" w14:paraId="5A03D476" w14:textId="3ABAFB69">
      <w:pPr>
        <w:pStyle w:val="Normlny"/>
        <w:suppressLineNumbers w:val="0"/>
        <w:bidi w:val="0"/>
        <w:spacing w:before="0" w:beforeAutospacing="off" w:after="0" w:afterAutospacing="off" w:line="360" w:lineRule="auto"/>
        <w:ind w:left="0" w:right="0" w:firstLine="680"/>
        <w:jc w:val="both"/>
      </w:pPr>
    </w:p>
    <w:p w:rsidR="20C0FB8F" w:rsidP="20C0FB8F" w:rsidRDefault="51450EF3" w14:paraId="0639400C" w14:textId="34EC0A0B">
      <w:pPr>
        <w:pStyle w:val="Nadpis3"/>
      </w:pPr>
      <w:bookmarkStart w:name="_Toc1601088086" w:id="510557396"/>
      <w:r w:rsidR="2C62DFF8">
        <w:rPr/>
        <w:t>3.</w:t>
      </w:r>
      <w:r w:rsidR="69A8FC9C">
        <w:rPr/>
        <w:t>4</w:t>
      </w:r>
      <w:r w:rsidR="2C62DFF8">
        <w:rPr/>
        <w:t>.1</w:t>
      </w:r>
      <w:r>
        <w:tab/>
      </w:r>
      <w:r w:rsidR="7BD343EF">
        <w:rPr/>
        <w:t>Vývoj mobilnej aplikácie</w:t>
      </w:r>
      <w:bookmarkEnd w:id="510557396"/>
    </w:p>
    <w:p w:rsidR="131DEB3A" w:rsidP="0BF7A6E7" w:rsidRDefault="131DEB3A" w14:paraId="5DD75E62" w14:textId="4A085BF2">
      <w:pPr>
        <w:pStyle w:val="Normlny"/>
      </w:pPr>
      <w:r w:rsidR="131DEB3A">
        <w:rPr/>
        <w:t xml:space="preserve">Posledným cieľom našej práce bolo navrhnutie a vytvorenie mobilnej aplikácie za účelom sledovania aktuálneho stavu triediacej linky. </w:t>
      </w:r>
      <w:r w:rsidR="57A534AD">
        <w:rPr/>
        <w:t xml:space="preserve">Vývoj mobilných aplikácií je </w:t>
      </w:r>
      <w:r w:rsidR="6D80F45C">
        <w:rPr/>
        <w:t xml:space="preserve">v </w:t>
      </w:r>
      <w:r w:rsidR="57A534AD">
        <w:rPr/>
        <w:t>dnešnej dobe pomerne bežná prax</w:t>
      </w:r>
      <w:r w:rsidR="4C4F34D3">
        <w:rPr/>
        <w:t>. P</w:t>
      </w:r>
      <w:r w:rsidR="57A534AD">
        <w:rPr/>
        <w:t>reto existuje na trhu hneď niekoľko spôsobov</w:t>
      </w:r>
      <w:r w:rsidR="3D5E3DAA">
        <w:rPr/>
        <w:t xml:space="preserve">, ako vytvoriť kompletnú a stabilnú </w:t>
      </w:r>
      <w:r w:rsidR="13323BEE">
        <w:rPr/>
        <w:t>mobilnú aplikáciu.</w:t>
      </w:r>
      <w:r w:rsidR="72767EC3">
        <w:rPr/>
        <w:t xml:space="preserve"> Pri vývoji sme mohli vyberať z niekoľkých programovacích jazykov ako aj z niekoľkých </w:t>
      </w:r>
      <w:r w:rsidR="794CED3E">
        <w:rPr/>
        <w:t xml:space="preserve">programovacích prostredí a predpripravených </w:t>
      </w:r>
      <w:r w:rsidR="794CED3E">
        <w:rPr/>
        <w:t>framework-ov</w:t>
      </w:r>
      <w:r w:rsidR="794CED3E">
        <w:rPr/>
        <w:t>.</w:t>
      </w:r>
    </w:p>
    <w:p w:rsidR="20C0FB8F" w:rsidP="10679A86" w:rsidRDefault="51450EF3" w14:paraId="41A09EE0" w14:textId="28E5BF1A">
      <w:pPr>
        <w:pStyle w:val="Normlny"/>
      </w:pPr>
      <w:r w:rsidR="794CED3E">
        <w:rPr/>
        <w:t xml:space="preserve">Za účelom zachovania konzistentnosti a jednoduchosti sme sa rozhodli </w:t>
      </w:r>
      <w:r w:rsidR="42A37C24">
        <w:rPr/>
        <w:t xml:space="preserve">použiť programovacie prostredie MIT </w:t>
      </w:r>
      <w:r w:rsidR="42A37C24">
        <w:rPr/>
        <w:t>App</w:t>
      </w:r>
      <w:r w:rsidR="42A37C24">
        <w:rPr/>
        <w:t xml:space="preserve"> </w:t>
      </w:r>
      <w:r w:rsidR="42A37C24">
        <w:rPr/>
        <w:t>Inventor</w:t>
      </w:r>
      <w:r w:rsidR="42A37C24">
        <w:rPr/>
        <w:t xml:space="preserve"> 2.</w:t>
      </w:r>
      <w:r w:rsidR="0D10C0E3">
        <w:rPr/>
        <w:t xml:space="preserve"> Toto programovacie prostredie je založené na </w:t>
      </w:r>
      <w:r w:rsidR="19C88433">
        <w:rPr/>
        <w:t>“</w:t>
      </w:r>
      <w:r w:rsidR="19C88433">
        <w:rPr/>
        <w:t>Drag</w:t>
      </w:r>
      <w:r w:rsidR="19C88433">
        <w:rPr/>
        <w:t xml:space="preserve"> and Drop” metóde, kde spájaním jednotlivých blokov kódu tvoríme a definujeme správanie aplikácie. </w:t>
      </w:r>
      <w:r w:rsidR="22D7171A">
        <w:rPr/>
        <w:t>Webové rozhranie tohto prostredia je zároveň intuitívne a veľmi jednoduché na používanie a</w:t>
      </w:r>
      <w:r w:rsidR="235B493C">
        <w:rPr/>
        <w:t>j</w:t>
      </w:r>
      <w:r w:rsidR="22D7171A">
        <w:rPr/>
        <w:t xml:space="preserve"> bez širokej znalosti programovania.</w:t>
      </w:r>
      <w:r w:rsidR="6A1BC688">
        <w:rPr/>
        <w:t xml:space="preserve"> Na to, aby sme mohli začať pracovať s </w:t>
      </w:r>
      <w:r w:rsidR="116F35DE">
        <w:rPr/>
        <w:t xml:space="preserve">prostredím </w:t>
      </w:r>
      <w:r w:rsidR="6A1BC688">
        <w:rPr/>
        <w:t xml:space="preserve">MIT </w:t>
      </w:r>
      <w:r w:rsidR="6A1BC688">
        <w:rPr/>
        <w:t>App</w:t>
      </w:r>
      <w:r w:rsidR="6A1BC688">
        <w:rPr/>
        <w:t xml:space="preserve"> </w:t>
      </w:r>
      <w:r w:rsidR="6A1BC688">
        <w:rPr/>
        <w:t>Inventor</w:t>
      </w:r>
      <w:r w:rsidR="372EAD45">
        <w:rPr/>
        <w:t>,</w:t>
      </w:r>
      <w:r w:rsidR="6A1BC688">
        <w:rPr/>
        <w:t xml:space="preserve"> </w:t>
      </w:r>
      <w:r w:rsidR="49A6BCBB">
        <w:rPr/>
        <w:t xml:space="preserve">je </w:t>
      </w:r>
      <w:r w:rsidR="6A1BC688">
        <w:rPr/>
        <w:t>p</w:t>
      </w:r>
      <w:r w:rsidR="42047252">
        <w:rPr/>
        <w:t>otrebný</w:t>
      </w:r>
      <w:r w:rsidR="6A1BC688">
        <w:rPr/>
        <w:t xml:space="preserve"> prístup na internet a mailovú </w:t>
      </w:r>
      <w:r w:rsidR="0555B858">
        <w:rPr/>
        <w:t>adresu.</w:t>
      </w:r>
    </w:p>
    <w:p w:rsidR="0D614EA2" w:rsidP="525FDE11" w:rsidRDefault="0D614EA2" w14:paraId="0C868BF9" w14:textId="07062969">
      <w:pPr>
        <w:pStyle w:val="Normlny"/>
        <w:jc w:val="both"/>
        <w:rPr>
          <w:i w:val="1"/>
          <w:iCs w:val="1"/>
          <w:sz w:val="22"/>
          <w:szCs w:val="22"/>
        </w:rPr>
      </w:pPr>
      <w:r w:rsidR="0D614EA2">
        <w:drawing>
          <wp:inline wp14:editId="39EB5F53" wp14:anchorId="290919DE">
            <wp:extent cx="4432734" cy="3838576"/>
            <wp:effectExtent l="0" t="0" r="0" b="0"/>
            <wp:docPr id="659854274" name="" title=""/>
            <wp:cNvGraphicFramePr>
              <a:graphicFrameLocks noChangeAspect="1"/>
            </wp:cNvGraphicFramePr>
            <a:graphic>
              <a:graphicData uri="http://schemas.openxmlformats.org/drawingml/2006/picture">
                <pic:pic>
                  <pic:nvPicPr>
                    <pic:cNvPr id="0" name=""/>
                    <pic:cNvPicPr/>
                  </pic:nvPicPr>
                  <pic:blipFill>
                    <a:blip r:embed="R241cd55c510540ab">
                      <a:extLst>
                        <a:ext xmlns:a="http://schemas.openxmlformats.org/drawingml/2006/main" uri="{28A0092B-C50C-407E-A947-70E740481C1C}">
                          <a14:useLocalDpi val="0"/>
                        </a:ext>
                      </a:extLst>
                    </a:blip>
                    <a:stretch>
                      <a:fillRect/>
                    </a:stretch>
                  </pic:blipFill>
                  <pic:spPr>
                    <a:xfrm>
                      <a:off x="0" y="0"/>
                      <a:ext cx="4432734" cy="3838576"/>
                    </a:xfrm>
                    <a:prstGeom prst="rect">
                      <a:avLst/>
                    </a:prstGeom>
                  </pic:spPr>
                </pic:pic>
              </a:graphicData>
            </a:graphic>
          </wp:inline>
        </w:drawing>
      </w:r>
    </w:p>
    <w:p w:rsidR="20C0FB8F" w:rsidP="525FDE11" w:rsidRDefault="51450EF3" w14:paraId="4667D765" w14:textId="2A493FF8">
      <w:pPr>
        <w:pStyle w:val="Normlny"/>
        <w:jc w:val="center"/>
        <w:rPr>
          <w:i w:val="1"/>
          <w:iCs w:val="1"/>
          <w:sz w:val="22"/>
          <w:szCs w:val="22"/>
        </w:rPr>
      </w:pPr>
      <w:r w:rsidRPr="525FDE11" w:rsidR="6B456B29">
        <w:rPr>
          <w:i w:val="1"/>
          <w:iCs w:val="1"/>
          <w:sz w:val="22"/>
          <w:szCs w:val="22"/>
        </w:rPr>
        <w:t>Obráz</w:t>
      </w:r>
      <w:r w:rsidRPr="525FDE11" w:rsidR="6B456B29">
        <w:rPr>
          <w:i w:val="1"/>
          <w:iCs w:val="1"/>
          <w:sz w:val="22"/>
          <w:szCs w:val="22"/>
        </w:rPr>
        <w:t xml:space="preserve">ok </w:t>
      </w:r>
      <w:r w:rsidRPr="525FDE11" w:rsidR="41BFB398">
        <w:rPr>
          <w:i w:val="1"/>
          <w:iCs w:val="1"/>
          <w:sz w:val="22"/>
          <w:szCs w:val="22"/>
        </w:rPr>
        <w:t>19</w:t>
      </w:r>
      <w:r w:rsidRPr="525FDE11" w:rsidR="6B456B29">
        <w:rPr>
          <w:i w:val="1"/>
          <w:iCs w:val="1"/>
          <w:sz w:val="22"/>
          <w:szCs w:val="22"/>
        </w:rPr>
        <w:t xml:space="preserve"> Ob</w:t>
      </w:r>
      <w:r w:rsidRPr="525FDE11" w:rsidR="6B456B29">
        <w:rPr>
          <w:i w:val="1"/>
          <w:iCs w:val="1"/>
          <w:sz w:val="22"/>
          <w:szCs w:val="22"/>
        </w:rPr>
        <w:t>razovka mobil</w:t>
      </w:r>
      <w:r w:rsidRPr="525FDE11" w:rsidR="6B456B29">
        <w:rPr>
          <w:i w:val="1"/>
          <w:iCs w:val="1"/>
          <w:sz w:val="22"/>
          <w:szCs w:val="22"/>
        </w:rPr>
        <w:t xml:space="preserve">nej aplikácie v prostredí MIT </w:t>
      </w:r>
      <w:r w:rsidRPr="525FDE11" w:rsidR="6B456B29">
        <w:rPr>
          <w:i w:val="1"/>
          <w:iCs w:val="1"/>
          <w:sz w:val="22"/>
          <w:szCs w:val="22"/>
        </w:rPr>
        <w:t>App</w:t>
      </w:r>
      <w:r w:rsidRPr="525FDE11" w:rsidR="6B456B29">
        <w:rPr>
          <w:i w:val="1"/>
          <w:iCs w:val="1"/>
          <w:sz w:val="22"/>
          <w:szCs w:val="22"/>
        </w:rPr>
        <w:t xml:space="preserve"> </w:t>
      </w:r>
      <w:r w:rsidRPr="525FDE11" w:rsidR="6B456B29">
        <w:rPr>
          <w:i w:val="1"/>
          <w:iCs w:val="1"/>
          <w:sz w:val="22"/>
          <w:szCs w:val="22"/>
        </w:rPr>
        <w:t>Inventor</w:t>
      </w:r>
      <w:r w:rsidRPr="525FDE11" w:rsidR="6B456B29">
        <w:rPr>
          <w:i w:val="1"/>
          <w:iCs w:val="1"/>
          <w:sz w:val="22"/>
          <w:szCs w:val="22"/>
        </w:rPr>
        <w:t xml:space="preserve"> 2</w:t>
      </w:r>
    </w:p>
    <w:p w:rsidR="20C0FB8F" w:rsidP="10679A86" w:rsidRDefault="51450EF3" w14:paraId="7FF61910" w14:textId="0D7111ED">
      <w:pPr>
        <w:pStyle w:val="Normlny"/>
        <w:jc w:val="center"/>
        <w:rPr>
          <w:i w:val="1"/>
          <w:iCs w:val="1"/>
          <w:sz w:val="22"/>
          <w:szCs w:val="22"/>
        </w:rPr>
      </w:pPr>
    </w:p>
    <w:p w:rsidR="20C0FB8F" w:rsidP="476B39DA" w:rsidRDefault="51450EF3" w14:paraId="127F2E16" w14:textId="67EE0B74">
      <w:pPr>
        <w:pStyle w:val="Normlny"/>
        <w:jc w:val="both"/>
        <w:rPr>
          <w:i w:val="0"/>
          <w:iCs w:val="0"/>
          <w:sz w:val="22"/>
          <w:szCs w:val="22"/>
        </w:rPr>
      </w:pPr>
      <w:r w:rsidRPr="476B39DA" w:rsidR="6B456B29">
        <w:rPr>
          <w:i w:val="0"/>
          <w:iCs w:val="0"/>
          <w:sz w:val="22"/>
          <w:szCs w:val="22"/>
        </w:rPr>
        <w:t xml:space="preserve">Vývoj mobilnej aplikácie v prostredí MIT </w:t>
      </w:r>
      <w:r w:rsidRPr="476B39DA" w:rsidR="6B456B29">
        <w:rPr>
          <w:i w:val="0"/>
          <w:iCs w:val="0"/>
          <w:sz w:val="22"/>
          <w:szCs w:val="22"/>
        </w:rPr>
        <w:t>App</w:t>
      </w:r>
      <w:r w:rsidRPr="476B39DA" w:rsidR="6B456B29">
        <w:rPr>
          <w:i w:val="0"/>
          <w:iCs w:val="0"/>
          <w:sz w:val="22"/>
          <w:szCs w:val="22"/>
        </w:rPr>
        <w:t xml:space="preserve"> </w:t>
      </w:r>
      <w:r w:rsidRPr="476B39DA" w:rsidR="6B456B29">
        <w:rPr>
          <w:i w:val="0"/>
          <w:iCs w:val="0"/>
          <w:sz w:val="22"/>
          <w:szCs w:val="22"/>
        </w:rPr>
        <w:t>Inventor</w:t>
      </w:r>
      <w:r w:rsidRPr="476B39DA" w:rsidR="6B456B29">
        <w:rPr>
          <w:i w:val="0"/>
          <w:iCs w:val="0"/>
          <w:sz w:val="22"/>
          <w:szCs w:val="22"/>
        </w:rPr>
        <w:t xml:space="preserve"> 2 sa zvyčajne začína tým, že si v časti “</w:t>
      </w:r>
      <w:r w:rsidRPr="476B39DA" w:rsidR="6B456B29">
        <w:rPr>
          <w:i w:val="0"/>
          <w:iCs w:val="0"/>
          <w:sz w:val="22"/>
          <w:szCs w:val="22"/>
        </w:rPr>
        <w:t>Desi</w:t>
      </w:r>
      <w:r w:rsidRPr="476B39DA" w:rsidR="2EDFDAC2">
        <w:rPr>
          <w:i w:val="0"/>
          <w:iCs w:val="0"/>
          <w:sz w:val="22"/>
          <w:szCs w:val="22"/>
        </w:rPr>
        <w:t>gner</w:t>
      </w:r>
      <w:r w:rsidRPr="476B39DA" w:rsidR="6B456B29">
        <w:rPr>
          <w:i w:val="0"/>
          <w:iCs w:val="0"/>
          <w:sz w:val="22"/>
          <w:szCs w:val="22"/>
        </w:rPr>
        <w:t>” na obrazovku</w:t>
      </w:r>
      <w:r w:rsidRPr="476B39DA" w:rsidR="462FEA1C">
        <w:rPr>
          <w:i w:val="0"/>
          <w:iCs w:val="0"/>
          <w:sz w:val="22"/>
          <w:szCs w:val="22"/>
        </w:rPr>
        <w:t xml:space="preserve"> vložíme potrebné komponenty. Ako je vidieť na obrázku </w:t>
      </w:r>
      <w:r w:rsidRPr="476B39DA" w:rsidR="528F6FFB">
        <w:rPr>
          <w:i w:val="0"/>
          <w:iCs w:val="0"/>
          <w:sz w:val="22"/>
          <w:szCs w:val="22"/>
        </w:rPr>
        <w:t>19</w:t>
      </w:r>
      <w:r w:rsidRPr="476B39DA" w:rsidR="462FEA1C">
        <w:rPr>
          <w:i w:val="0"/>
          <w:iCs w:val="0"/>
          <w:sz w:val="22"/>
          <w:szCs w:val="22"/>
        </w:rPr>
        <w:t xml:space="preserve">, v našej aplikácií </w:t>
      </w:r>
      <w:r w:rsidRPr="476B39DA" w:rsidR="0437F006">
        <w:rPr>
          <w:i w:val="0"/>
          <w:iCs w:val="0"/>
          <w:sz w:val="22"/>
          <w:szCs w:val="22"/>
        </w:rPr>
        <w:t xml:space="preserve">sme </w:t>
      </w:r>
      <w:r w:rsidRPr="476B39DA" w:rsidR="462FEA1C">
        <w:rPr>
          <w:i w:val="0"/>
          <w:iCs w:val="0"/>
          <w:sz w:val="22"/>
          <w:szCs w:val="22"/>
        </w:rPr>
        <w:t xml:space="preserve">okrem </w:t>
      </w:r>
      <w:r w:rsidRPr="476B39DA" w:rsidR="3FB0A692">
        <w:rPr>
          <w:i w:val="0"/>
          <w:iCs w:val="0"/>
          <w:sz w:val="22"/>
          <w:szCs w:val="22"/>
        </w:rPr>
        <w:t xml:space="preserve">viditeľných komponentov </w:t>
      </w:r>
      <w:r w:rsidRPr="476B39DA" w:rsidR="4EACA30A">
        <w:rPr>
          <w:i w:val="0"/>
          <w:iCs w:val="0"/>
          <w:sz w:val="22"/>
          <w:szCs w:val="22"/>
        </w:rPr>
        <w:t xml:space="preserve">použili aj neviditeľné komponenty. </w:t>
      </w:r>
      <w:r w:rsidRPr="476B39DA" w:rsidR="48BF3979">
        <w:rPr>
          <w:i w:val="0"/>
          <w:iCs w:val="0"/>
          <w:sz w:val="22"/>
          <w:szCs w:val="22"/>
        </w:rPr>
        <w:t>Z viditeľných komponentov sme si zvolili "</w:t>
      </w:r>
      <w:r w:rsidRPr="476B39DA" w:rsidR="48BF3979">
        <w:rPr>
          <w:i w:val="0"/>
          <w:iCs w:val="0"/>
          <w:sz w:val="22"/>
          <w:szCs w:val="22"/>
        </w:rPr>
        <w:t>ListView</w:t>
      </w:r>
      <w:r w:rsidRPr="476B39DA" w:rsidR="48BF3979">
        <w:rPr>
          <w:i w:val="0"/>
          <w:iCs w:val="0"/>
          <w:sz w:val="22"/>
          <w:szCs w:val="22"/>
        </w:rPr>
        <w:t>”</w:t>
      </w:r>
      <w:r w:rsidRPr="476B39DA" w:rsidR="6B1D41F4">
        <w:rPr>
          <w:i w:val="0"/>
          <w:iCs w:val="0"/>
          <w:sz w:val="22"/>
          <w:szCs w:val="22"/>
        </w:rPr>
        <w:t>,</w:t>
      </w:r>
      <w:r w:rsidRPr="476B39DA" w:rsidR="48BF3979">
        <w:rPr>
          <w:i w:val="0"/>
          <w:iCs w:val="0"/>
          <w:sz w:val="22"/>
          <w:szCs w:val="22"/>
        </w:rPr>
        <w:t xml:space="preserve"> ktorý je zodpovedný za zobrazenie údajov z databázy. Ďalej sme použili </w:t>
      </w:r>
      <w:r w:rsidRPr="476B39DA" w:rsidR="7CFAF8AB">
        <w:rPr>
          <w:i w:val="0"/>
          <w:iCs w:val="0"/>
          <w:sz w:val="22"/>
          <w:szCs w:val="22"/>
        </w:rPr>
        <w:t>analytické komponenty, ako sú “Chart1” a “ChartData2D1”. Tie majú</w:t>
      </w:r>
      <w:r w:rsidRPr="476B39DA" w:rsidR="160CE266">
        <w:rPr>
          <w:i w:val="0"/>
          <w:iCs w:val="0"/>
          <w:sz w:val="22"/>
          <w:szCs w:val="22"/>
        </w:rPr>
        <w:t xml:space="preserve"> za úlohu zobrazovať údaje z databázy vo vizuálnej podobe.</w:t>
      </w:r>
      <w:r w:rsidRPr="476B39DA" w:rsidR="686D05A6">
        <w:rPr>
          <w:i w:val="0"/>
          <w:iCs w:val="0"/>
          <w:sz w:val="22"/>
          <w:szCs w:val="22"/>
        </w:rPr>
        <w:t xml:space="preserve"> V tejto časti je takisto možné nastaviť základné vlastnosti vybraných komponentov. V našom prípade sme sa vl</w:t>
      </w:r>
      <w:r w:rsidRPr="476B39DA" w:rsidR="3B767D99">
        <w:rPr>
          <w:i w:val="0"/>
          <w:iCs w:val="0"/>
          <w:sz w:val="22"/>
          <w:szCs w:val="22"/>
        </w:rPr>
        <w:t>astnostiam komponentov venovali viac v blokovej časti.</w:t>
      </w:r>
    </w:p>
    <w:p w:rsidR="20C0FB8F" w:rsidP="10679A86" w:rsidRDefault="51450EF3" w14:paraId="758E8F04" w14:textId="2FD92DD2">
      <w:pPr>
        <w:pStyle w:val="Normlny"/>
        <w:jc w:val="both"/>
        <w:rPr>
          <w:i w:val="0"/>
          <w:iCs w:val="0"/>
          <w:sz w:val="22"/>
          <w:szCs w:val="22"/>
        </w:rPr>
      </w:pPr>
    </w:p>
    <w:p w:rsidR="20C0FB8F" w:rsidP="5765E740" w:rsidRDefault="51450EF3" w14:paraId="7ACC8291" w14:textId="1774E205">
      <w:pPr>
        <w:pStyle w:val="Nadpis3"/>
      </w:pPr>
      <w:bookmarkStart w:name="_Toc173070578" w:id="1447596334"/>
      <w:r w:rsidR="4917DF0E">
        <w:rPr/>
        <w:t>3.</w:t>
      </w:r>
      <w:r w:rsidR="4B2D5F30">
        <w:rPr/>
        <w:t>4</w:t>
      </w:r>
      <w:r w:rsidR="4917DF0E">
        <w:rPr/>
        <w:t xml:space="preserve">.2 </w:t>
      </w:r>
      <w:r>
        <w:tab/>
      </w:r>
      <w:r w:rsidR="4917DF0E">
        <w:rPr/>
        <w:t>Prepojenie databázy s aplikáciou</w:t>
      </w:r>
      <w:bookmarkEnd w:id="1447596334"/>
    </w:p>
    <w:p w:rsidR="29535E7C" w:rsidP="10679A86" w:rsidRDefault="29535E7C" w14:paraId="500CC68C" w14:textId="14A7965B">
      <w:pPr>
        <w:pStyle w:val="Normlny"/>
      </w:pPr>
      <w:r w:rsidR="29535E7C">
        <w:rPr/>
        <w:t xml:space="preserve">Po navrhnutí dizajnovej časti našej aplikácie sme mohli vytvoriť programový kód zodpovedný za logiku celej aplikácie. Tento kód sa v </w:t>
      </w:r>
      <w:r w:rsidR="1D792C80">
        <w:rPr/>
        <w:t xml:space="preserve">prostredí </w:t>
      </w:r>
      <w:r w:rsidR="1D792C80">
        <w:rPr/>
        <w:t>App</w:t>
      </w:r>
      <w:r w:rsidR="1D792C80">
        <w:rPr/>
        <w:t xml:space="preserve"> </w:t>
      </w:r>
      <w:r w:rsidR="1D792C80">
        <w:rPr/>
        <w:t>Inventor</w:t>
      </w:r>
      <w:r w:rsidR="1D792C80">
        <w:rPr/>
        <w:t xml:space="preserve"> vytvára spájaním blokov v sekcií “</w:t>
      </w:r>
      <w:r w:rsidR="1D792C80">
        <w:rPr/>
        <w:t>Blocks</w:t>
      </w:r>
      <w:r w:rsidR="1D792C80">
        <w:rPr/>
        <w:t>”.</w:t>
      </w:r>
      <w:r w:rsidR="2036927B">
        <w:rPr/>
        <w:t xml:space="preserve"> Nakoľko je naša aplikácia závislá na prepojení s databázovým systémom, ako prvé sme museli zabezpečiť ko</w:t>
      </w:r>
      <w:r w:rsidR="3D4F4984">
        <w:rPr/>
        <w:t>munikáciu medzi nimi.</w:t>
      </w:r>
    </w:p>
    <w:p w:rsidR="10679A86" w:rsidP="10679A86" w:rsidRDefault="10679A86" w14:paraId="353B77B2" w14:textId="3BDD3D04">
      <w:pPr>
        <w:pStyle w:val="Normlny"/>
      </w:pPr>
    </w:p>
    <w:p w:rsidR="3D4F4984" w:rsidP="476B39DA" w:rsidRDefault="3D4F4984" w14:paraId="3B08110B" w14:textId="39040F16">
      <w:pPr>
        <w:pStyle w:val="Normlny"/>
        <w:jc w:val="center"/>
        <w:rPr>
          <w:i w:val="1"/>
          <w:iCs w:val="1"/>
          <w:sz w:val="22"/>
          <w:szCs w:val="22"/>
        </w:rPr>
      </w:pPr>
      <w:r w:rsidR="3D4F4984">
        <w:drawing>
          <wp:inline wp14:editId="3701D875" wp14:anchorId="4BD3C018">
            <wp:extent cx="4572000" cy="885825"/>
            <wp:effectExtent l="0" t="0" r="0" b="0"/>
            <wp:docPr id="2066930880" name="" title=""/>
            <wp:cNvGraphicFramePr>
              <a:graphicFrameLocks noChangeAspect="1"/>
            </wp:cNvGraphicFramePr>
            <a:graphic>
              <a:graphicData uri="http://schemas.openxmlformats.org/drawingml/2006/picture">
                <pic:pic>
                  <pic:nvPicPr>
                    <pic:cNvPr id="0" name=""/>
                    <pic:cNvPicPr/>
                  </pic:nvPicPr>
                  <pic:blipFill>
                    <a:blip r:embed="R39125cebdae140e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885825"/>
                    </a:xfrm>
                    <a:prstGeom prst="rect">
                      <a:avLst/>
                    </a:prstGeom>
                  </pic:spPr>
                </pic:pic>
              </a:graphicData>
            </a:graphic>
          </wp:inline>
        </w:drawing>
      </w:r>
      <w:r w:rsidRPr="476B39DA" w:rsidR="3D4F4984">
        <w:rPr>
          <w:i w:val="1"/>
          <w:iCs w:val="1"/>
          <w:sz w:val="22"/>
          <w:szCs w:val="22"/>
        </w:rPr>
        <w:t xml:space="preserve">Obrázok </w:t>
      </w:r>
      <w:r w:rsidRPr="476B39DA" w:rsidR="38E32324">
        <w:rPr>
          <w:i w:val="1"/>
          <w:iCs w:val="1"/>
          <w:sz w:val="22"/>
          <w:szCs w:val="22"/>
        </w:rPr>
        <w:t>20</w:t>
      </w:r>
      <w:r w:rsidRPr="476B39DA" w:rsidR="3D4F4984">
        <w:rPr>
          <w:i w:val="1"/>
          <w:iCs w:val="1"/>
          <w:sz w:val="22"/>
          <w:szCs w:val="22"/>
        </w:rPr>
        <w:t xml:space="preserve"> Blok kódu zabezpečujúci komunikáciu s databázou</w:t>
      </w:r>
    </w:p>
    <w:p w:rsidR="10679A86" w:rsidP="10679A86" w:rsidRDefault="10679A86" w14:paraId="71180AB7" w14:textId="146BE02C">
      <w:pPr>
        <w:pStyle w:val="Normlny"/>
        <w:jc w:val="center"/>
        <w:rPr>
          <w:i w:val="1"/>
          <w:iCs w:val="1"/>
          <w:sz w:val="22"/>
          <w:szCs w:val="22"/>
        </w:rPr>
      </w:pPr>
    </w:p>
    <w:p w:rsidR="1F5F2218" w:rsidP="476B39DA" w:rsidRDefault="1F5F2218" w14:paraId="0A2AA9B9" w14:textId="679ACA14">
      <w:pPr>
        <w:pStyle w:val="Normlny"/>
        <w:jc w:val="both"/>
        <w:rPr>
          <w:i w:val="0"/>
          <w:iCs w:val="0"/>
          <w:sz w:val="22"/>
          <w:szCs w:val="22"/>
        </w:rPr>
      </w:pPr>
      <w:r w:rsidRPr="476B39DA" w:rsidR="1F5F2218">
        <w:rPr>
          <w:i w:val="0"/>
          <w:iCs w:val="0"/>
          <w:sz w:val="22"/>
          <w:szCs w:val="22"/>
        </w:rPr>
        <w:t xml:space="preserve">Pri vytváraní komunikačného kanálu sme mali k dispozícií viac možností. Nakoľko sme sa snažili sprostredkovať </w:t>
      </w:r>
      <w:r w:rsidRPr="476B39DA" w:rsidR="1F5F2218">
        <w:rPr>
          <w:i w:val="0"/>
          <w:iCs w:val="0"/>
          <w:sz w:val="22"/>
          <w:szCs w:val="22"/>
        </w:rPr>
        <w:t>spojeniue</w:t>
      </w:r>
      <w:r w:rsidRPr="476B39DA" w:rsidR="1F5F2218">
        <w:rPr>
          <w:i w:val="0"/>
          <w:iCs w:val="0"/>
          <w:sz w:val="22"/>
          <w:szCs w:val="22"/>
        </w:rPr>
        <w:t xml:space="preserve"> medzi </w:t>
      </w:r>
      <w:r w:rsidRPr="476B39DA" w:rsidR="1F5F2218">
        <w:rPr>
          <w:i w:val="0"/>
          <w:iCs w:val="0"/>
          <w:sz w:val="22"/>
          <w:szCs w:val="22"/>
        </w:rPr>
        <w:t>android</w:t>
      </w:r>
      <w:r w:rsidRPr="476B39DA" w:rsidR="1F5F2218">
        <w:rPr>
          <w:i w:val="0"/>
          <w:iCs w:val="0"/>
          <w:sz w:val="22"/>
          <w:szCs w:val="22"/>
        </w:rPr>
        <w:t xml:space="preserve"> apli</w:t>
      </w:r>
      <w:r w:rsidRPr="476B39DA" w:rsidR="7692CE4E">
        <w:rPr>
          <w:i w:val="0"/>
          <w:iCs w:val="0"/>
          <w:sz w:val="22"/>
          <w:szCs w:val="22"/>
        </w:rPr>
        <w:t xml:space="preserve">káciou a </w:t>
      </w:r>
      <w:r w:rsidRPr="476B39DA" w:rsidR="7692CE4E">
        <w:rPr>
          <w:i w:val="0"/>
          <w:iCs w:val="0"/>
          <w:sz w:val="22"/>
          <w:szCs w:val="22"/>
        </w:rPr>
        <w:t>Firebase</w:t>
      </w:r>
      <w:r w:rsidRPr="476B39DA" w:rsidR="7692CE4E">
        <w:rPr>
          <w:i w:val="0"/>
          <w:iCs w:val="0"/>
          <w:sz w:val="22"/>
          <w:szCs w:val="22"/>
        </w:rPr>
        <w:t xml:space="preserve"> databázou, </w:t>
      </w:r>
      <w:r w:rsidRPr="476B39DA" w:rsidR="7692CE4E">
        <w:rPr>
          <w:i w:val="0"/>
          <w:iCs w:val="0"/>
          <w:sz w:val="22"/>
          <w:szCs w:val="22"/>
        </w:rPr>
        <w:t>App</w:t>
      </w:r>
      <w:r w:rsidRPr="476B39DA" w:rsidR="7692CE4E">
        <w:rPr>
          <w:i w:val="0"/>
          <w:iCs w:val="0"/>
          <w:sz w:val="22"/>
          <w:szCs w:val="22"/>
        </w:rPr>
        <w:t xml:space="preserve"> </w:t>
      </w:r>
      <w:r w:rsidRPr="476B39DA" w:rsidR="7692CE4E">
        <w:rPr>
          <w:i w:val="0"/>
          <w:iCs w:val="0"/>
          <w:sz w:val="22"/>
          <w:szCs w:val="22"/>
        </w:rPr>
        <w:t>Inventor</w:t>
      </w:r>
      <w:r w:rsidRPr="476B39DA" w:rsidR="7692CE4E">
        <w:rPr>
          <w:i w:val="0"/>
          <w:iCs w:val="0"/>
          <w:sz w:val="22"/>
          <w:szCs w:val="22"/>
        </w:rPr>
        <w:t xml:space="preserve"> ponúka komponent “</w:t>
      </w:r>
      <w:r w:rsidRPr="476B39DA" w:rsidR="7692CE4E">
        <w:rPr>
          <w:i w:val="0"/>
          <w:iCs w:val="0"/>
          <w:sz w:val="22"/>
          <w:szCs w:val="22"/>
        </w:rPr>
        <w:t>FirebaseDB</w:t>
      </w:r>
      <w:r w:rsidRPr="476B39DA" w:rsidR="7692CE4E">
        <w:rPr>
          <w:i w:val="0"/>
          <w:iCs w:val="0"/>
          <w:sz w:val="22"/>
          <w:szCs w:val="22"/>
        </w:rPr>
        <w:t xml:space="preserve">”, ktorý bol vytvorený priamo na tento </w:t>
      </w:r>
      <w:r w:rsidRPr="476B39DA" w:rsidR="322EEBD0">
        <w:rPr>
          <w:i w:val="0"/>
          <w:iCs w:val="0"/>
          <w:sz w:val="22"/>
          <w:szCs w:val="22"/>
        </w:rPr>
        <w:t>účel. Nevýhodou tohto komponentu je to, že v čase</w:t>
      </w:r>
      <w:r w:rsidRPr="476B39DA" w:rsidR="6CE3FA50">
        <w:rPr>
          <w:i w:val="0"/>
          <w:iCs w:val="0"/>
          <w:sz w:val="22"/>
          <w:szCs w:val="22"/>
        </w:rPr>
        <w:t xml:space="preserve"> vývoja aplikácie patril medzi experimentálne komponenty, čo znamená, </w:t>
      </w:r>
      <w:r w:rsidRPr="476B39DA" w:rsidR="3A0B0E01">
        <w:rPr>
          <w:i w:val="0"/>
          <w:iCs w:val="0"/>
          <w:sz w:val="22"/>
          <w:szCs w:val="22"/>
        </w:rPr>
        <w:t xml:space="preserve">že bol v skúšobnej dobe. Tieto komponenty sa môžu často meniť, presúvať alebo dokonca odstraňovať. </w:t>
      </w:r>
      <w:r w:rsidRPr="476B39DA" w:rsidR="6C66F88C">
        <w:rPr>
          <w:i w:val="0"/>
          <w:iCs w:val="0"/>
          <w:sz w:val="22"/>
          <w:szCs w:val="22"/>
        </w:rPr>
        <w:t xml:space="preserve">Preto sme sa rozhodli použiť “Web” komponent. Ako je vidieť na obrázku </w:t>
      </w:r>
      <w:r w:rsidRPr="476B39DA" w:rsidR="7834A6A3">
        <w:rPr>
          <w:i w:val="0"/>
          <w:iCs w:val="0"/>
          <w:sz w:val="22"/>
          <w:szCs w:val="22"/>
        </w:rPr>
        <w:t>20</w:t>
      </w:r>
      <w:r w:rsidRPr="476B39DA" w:rsidR="6C66F88C">
        <w:rPr>
          <w:i w:val="0"/>
          <w:iCs w:val="0"/>
          <w:sz w:val="22"/>
          <w:szCs w:val="22"/>
        </w:rPr>
        <w:t xml:space="preserve">, hlavnou metódou tohoto komponentu je zadefinovanie URL, na ktorú sa má pripojiť. V našom prípade sme vložili </w:t>
      </w:r>
      <w:r w:rsidRPr="476B39DA" w:rsidR="16A74AFD">
        <w:rPr>
          <w:i w:val="0"/>
          <w:iCs w:val="0"/>
          <w:sz w:val="22"/>
          <w:szCs w:val="22"/>
        </w:rPr>
        <w:t>link</w:t>
      </w:r>
      <w:r w:rsidRPr="476B39DA" w:rsidR="16A74AFD">
        <w:rPr>
          <w:i w:val="0"/>
          <w:iCs w:val="0"/>
          <w:sz w:val="22"/>
          <w:szCs w:val="22"/>
        </w:rPr>
        <w:t xml:space="preserve"> priamo na</w:t>
      </w:r>
      <w:r w:rsidRPr="476B39DA" w:rsidR="06C979F9">
        <w:rPr>
          <w:i w:val="0"/>
          <w:iCs w:val="0"/>
          <w:sz w:val="22"/>
          <w:szCs w:val="22"/>
        </w:rPr>
        <w:t xml:space="preserve"> našu databázu v podobe </w:t>
      </w:r>
      <w:r w:rsidRPr="476B39DA" w:rsidR="06C979F9">
        <w:rPr>
          <w:i w:val="0"/>
          <w:iCs w:val="0"/>
          <w:sz w:val="22"/>
          <w:szCs w:val="22"/>
        </w:rPr>
        <w:t>json</w:t>
      </w:r>
      <w:r w:rsidRPr="476B39DA" w:rsidR="16A74AFD">
        <w:rPr>
          <w:i w:val="0"/>
          <w:iCs w:val="0"/>
          <w:sz w:val="22"/>
          <w:szCs w:val="22"/>
        </w:rPr>
        <w:t xml:space="preserve"> (</w:t>
      </w:r>
      <w:hyperlink r:id="Rf41c10e80f0e4f47">
        <w:r w:rsidRPr="476B39DA" w:rsidR="16A74AFD">
          <w:rPr>
            <w:rStyle w:val="Hypertextovprepojenie"/>
            <w:i w:val="0"/>
            <w:iCs w:val="0"/>
            <w:sz w:val="22"/>
            <w:szCs w:val="22"/>
          </w:rPr>
          <w:t>https://myfirstproject-fa65c-default-rtdb.europe-west1.firebasedatabase.app/colors.json</w:t>
        </w:r>
      </w:hyperlink>
      <w:r w:rsidRPr="476B39DA" w:rsidR="16A74AFD">
        <w:rPr>
          <w:i w:val="0"/>
          <w:iCs w:val="0"/>
          <w:sz w:val="22"/>
          <w:szCs w:val="22"/>
        </w:rPr>
        <w:t>)</w:t>
      </w:r>
      <w:r w:rsidRPr="476B39DA" w:rsidR="4CF9E4DB">
        <w:rPr>
          <w:i w:val="0"/>
          <w:iCs w:val="0"/>
          <w:sz w:val="22"/>
          <w:szCs w:val="22"/>
        </w:rPr>
        <w:t>.</w:t>
      </w:r>
    </w:p>
    <w:p w:rsidR="10679A86" w:rsidP="10679A86" w:rsidRDefault="10679A86" w14:paraId="2E458F47" w14:textId="751B604F">
      <w:pPr>
        <w:pStyle w:val="Normlny"/>
        <w:jc w:val="both"/>
        <w:rPr>
          <w:i w:val="0"/>
          <w:iCs w:val="0"/>
          <w:sz w:val="22"/>
          <w:szCs w:val="22"/>
        </w:rPr>
      </w:pPr>
    </w:p>
    <w:p w:rsidR="45DD27D4" w:rsidP="476B39DA" w:rsidRDefault="45DD27D4" w14:paraId="2689CC50" w14:textId="6A0202A9">
      <w:pPr>
        <w:pStyle w:val="Normlny"/>
        <w:jc w:val="center"/>
        <w:rPr>
          <w:i w:val="1"/>
          <w:iCs w:val="1"/>
          <w:sz w:val="22"/>
          <w:szCs w:val="22"/>
        </w:rPr>
      </w:pPr>
      <w:r w:rsidR="45DD27D4">
        <w:drawing>
          <wp:inline wp14:editId="227CBE23" wp14:anchorId="56B798E1">
            <wp:extent cx="4572000" cy="1609725"/>
            <wp:effectExtent l="0" t="0" r="0" b="0"/>
            <wp:docPr id="1205247238" name="" title=""/>
            <wp:cNvGraphicFramePr>
              <a:graphicFrameLocks noChangeAspect="1"/>
            </wp:cNvGraphicFramePr>
            <a:graphic>
              <a:graphicData uri="http://schemas.openxmlformats.org/drawingml/2006/picture">
                <pic:pic>
                  <pic:nvPicPr>
                    <pic:cNvPr id="0" name=""/>
                    <pic:cNvPicPr/>
                  </pic:nvPicPr>
                  <pic:blipFill>
                    <a:blip r:embed="Rec26dd303ebb43c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1609725"/>
                    </a:xfrm>
                    <a:prstGeom prst="rect">
                      <a:avLst/>
                    </a:prstGeom>
                  </pic:spPr>
                </pic:pic>
              </a:graphicData>
            </a:graphic>
          </wp:inline>
        </w:drawing>
      </w:r>
      <w:r w:rsidRPr="476B39DA" w:rsidR="45DD27D4">
        <w:rPr>
          <w:i w:val="1"/>
          <w:iCs w:val="1"/>
          <w:sz w:val="22"/>
          <w:szCs w:val="22"/>
        </w:rPr>
        <w:t xml:space="preserve">Obrázok </w:t>
      </w:r>
      <w:r w:rsidRPr="476B39DA" w:rsidR="6D831DF9">
        <w:rPr>
          <w:i w:val="1"/>
          <w:iCs w:val="1"/>
          <w:sz w:val="22"/>
          <w:szCs w:val="22"/>
        </w:rPr>
        <w:t>21</w:t>
      </w:r>
      <w:r w:rsidRPr="476B39DA" w:rsidR="45DD27D4">
        <w:rPr>
          <w:i w:val="1"/>
          <w:iCs w:val="1"/>
          <w:sz w:val="22"/>
          <w:szCs w:val="22"/>
        </w:rPr>
        <w:t xml:space="preserve"> Dekódovanie </w:t>
      </w:r>
      <w:r w:rsidRPr="476B39DA" w:rsidR="45DD27D4">
        <w:rPr>
          <w:i w:val="1"/>
          <w:iCs w:val="1"/>
          <w:sz w:val="22"/>
          <w:szCs w:val="22"/>
        </w:rPr>
        <w:t>json</w:t>
      </w:r>
      <w:r w:rsidRPr="476B39DA" w:rsidR="45DD27D4">
        <w:rPr>
          <w:i w:val="1"/>
          <w:iCs w:val="1"/>
          <w:sz w:val="22"/>
          <w:szCs w:val="22"/>
        </w:rPr>
        <w:t xml:space="preserve"> súboru</w:t>
      </w:r>
    </w:p>
    <w:p w:rsidR="10679A86" w:rsidP="10679A86" w:rsidRDefault="10679A86" w14:paraId="3BD760D2" w14:textId="441524E4">
      <w:pPr>
        <w:pStyle w:val="Normlny"/>
        <w:jc w:val="center"/>
        <w:rPr>
          <w:i w:val="1"/>
          <w:iCs w:val="1"/>
          <w:sz w:val="22"/>
          <w:szCs w:val="22"/>
        </w:rPr>
      </w:pPr>
    </w:p>
    <w:p w:rsidR="4CF9E4DB" w:rsidP="476B39DA" w:rsidRDefault="4CF9E4DB" w14:paraId="4919BF1B" w14:textId="6F58AF4C">
      <w:pPr>
        <w:pStyle w:val="Normlny"/>
        <w:jc w:val="both"/>
        <w:rPr>
          <w:i w:val="0"/>
          <w:iCs w:val="0"/>
          <w:sz w:val="22"/>
          <w:szCs w:val="22"/>
        </w:rPr>
      </w:pPr>
      <w:r w:rsidRPr="476B39DA" w:rsidR="4CF9E4DB">
        <w:rPr>
          <w:i w:val="0"/>
          <w:iCs w:val="0"/>
          <w:sz w:val="22"/>
          <w:szCs w:val="22"/>
        </w:rPr>
        <w:t xml:space="preserve">Tento komponent totižto dokáže dekódovať </w:t>
      </w:r>
      <w:r w:rsidRPr="476B39DA" w:rsidR="4CF9E4DB">
        <w:rPr>
          <w:i w:val="0"/>
          <w:iCs w:val="0"/>
          <w:sz w:val="22"/>
          <w:szCs w:val="22"/>
        </w:rPr>
        <w:t>json</w:t>
      </w:r>
      <w:r w:rsidRPr="476B39DA" w:rsidR="4CF9E4DB">
        <w:rPr>
          <w:i w:val="0"/>
          <w:iCs w:val="0"/>
          <w:sz w:val="22"/>
          <w:szCs w:val="22"/>
        </w:rPr>
        <w:t xml:space="preserve"> dáta</w:t>
      </w:r>
      <w:r w:rsidRPr="476B39DA" w:rsidR="780C8356">
        <w:rPr>
          <w:i w:val="0"/>
          <w:iCs w:val="0"/>
          <w:sz w:val="22"/>
          <w:szCs w:val="22"/>
        </w:rPr>
        <w:t xml:space="preserve">. Po dekódovaní sme </w:t>
      </w:r>
      <w:r w:rsidRPr="476B39DA" w:rsidR="4CF9E4DB">
        <w:rPr>
          <w:i w:val="0"/>
          <w:iCs w:val="0"/>
          <w:sz w:val="22"/>
          <w:szCs w:val="22"/>
        </w:rPr>
        <w:t>ná</w:t>
      </w:r>
      <w:r w:rsidRPr="476B39DA" w:rsidR="17319E10">
        <w:rPr>
          <w:i w:val="0"/>
          <w:iCs w:val="0"/>
          <w:sz w:val="22"/>
          <w:szCs w:val="22"/>
        </w:rPr>
        <w:t>sledne tieto dáta vložili do zoznamu</w:t>
      </w:r>
      <w:r w:rsidRPr="476B39DA" w:rsidR="66059AD0">
        <w:rPr>
          <w:i w:val="0"/>
          <w:iCs w:val="0"/>
          <w:sz w:val="22"/>
          <w:szCs w:val="22"/>
        </w:rPr>
        <w:t xml:space="preserve"> ako ukazuje </w:t>
      </w:r>
      <w:r w:rsidRPr="476B39DA" w:rsidR="792AF66D">
        <w:rPr>
          <w:i w:val="0"/>
          <w:iCs w:val="0"/>
          <w:sz w:val="22"/>
          <w:szCs w:val="22"/>
        </w:rPr>
        <w:t xml:space="preserve"> </w:t>
      </w:r>
      <w:r w:rsidRPr="476B39DA" w:rsidR="66059AD0">
        <w:rPr>
          <w:i w:val="0"/>
          <w:iCs w:val="0"/>
          <w:sz w:val="22"/>
          <w:szCs w:val="22"/>
        </w:rPr>
        <w:t xml:space="preserve">obrázok </w:t>
      </w:r>
      <w:r w:rsidRPr="476B39DA" w:rsidR="499D3369">
        <w:rPr>
          <w:i w:val="0"/>
          <w:iCs w:val="0"/>
          <w:sz w:val="22"/>
          <w:szCs w:val="22"/>
        </w:rPr>
        <w:t>21</w:t>
      </w:r>
      <w:r w:rsidRPr="476B39DA" w:rsidR="66059AD0">
        <w:rPr>
          <w:i w:val="0"/>
          <w:iCs w:val="0"/>
          <w:sz w:val="22"/>
          <w:szCs w:val="22"/>
        </w:rPr>
        <w:t xml:space="preserve">. Jeden z parametrov, ktoré vstupujú do metódy pre vytvorenie zoznamu je názov uzla, </w:t>
      </w:r>
      <w:r w:rsidRPr="476B39DA" w:rsidR="261A7C92">
        <w:rPr>
          <w:i w:val="0"/>
          <w:iCs w:val="0"/>
          <w:sz w:val="22"/>
          <w:szCs w:val="22"/>
        </w:rPr>
        <w:t xml:space="preserve">k ktorom sa podľa </w:t>
      </w:r>
      <w:r w:rsidRPr="476B39DA" w:rsidR="261A7C92">
        <w:rPr>
          <w:i w:val="0"/>
          <w:iCs w:val="0"/>
          <w:sz w:val="22"/>
          <w:szCs w:val="22"/>
        </w:rPr>
        <w:t>json</w:t>
      </w:r>
      <w:r w:rsidRPr="476B39DA" w:rsidR="261A7C92">
        <w:rPr>
          <w:i w:val="0"/>
          <w:iCs w:val="0"/>
          <w:sz w:val="22"/>
          <w:szCs w:val="22"/>
        </w:rPr>
        <w:t xml:space="preserve"> </w:t>
      </w:r>
      <w:r w:rsidRPr="476B39DA" w:rsidR="2F290F79">
        <w:rPr>
          <w:i w:val="0"/>
          <w:iCs w:val="0"/>
          <w:sz w:val="22"/>
          <w:szCs w:val="22"/>
        </w:rPr>
        <w:t>architektúry</w:t>
      </w:r>
      <w:r w:rsidRPr="476B39DA" w:rsidR="261A7C92">
        <w:rPr>
          <w:i w:val="0"/>
          <w:iCs w:val="0"/>
          <w:sz w:val="22"/>
          <w:szCs w:val="22"/>
        </w:rPr>
        <w:t xml:space="preserve"> </w:t>
      </w:r>
      <w:r w:rsidRPr="476B39DA" w:rsidR="4EEF2721">
        <w:rPr>
          <w:i w:val="0"/>
          <w:iCs w:val="0"/>
          <w:sz w:val="22"/>
          <w:szCs w:val="22"/>
        </w:rPr>
        <w:t>ukladajú</w:t>
      </w:r>
      <w:r w:rsidRPr="476B39DA" w:rsidR="261A7C92">
        <w:rPr>
          <w:i w:val="0"/>
          <w:iCs w:val="0"/>
          <w:sz w:val="22"/>
          <w:szCs w:val="22"/>
        </w:rPr>
        <w:t xml:space="preserve"> hodnoty.</w:t>
      </w:r>
      <w:r w:rsidRPr="476B39DA" w:rsidR="42DE5E45">
        <w:rPr>
          <w:i w:val="0"/>
          <w:iCs w:val="0"/>
          <w:sz w:val="22"/>
          <w:szCs w:val="22"/>
        </w:rPr>
        <w:t xml:space="preserve"> Táto metodika je tiež známa ako “kľúč-hodnota”. Keďže </w:t>
      </w:r>
      <w:r w:rsidRPr="476B39DA" w:rsidR="78382A16">
        <w:rPr>
          <w:i w:val="0"/>
          <w:iCs w:val="0"/>
          <w:sz w:val="22"/>
          <w:szCs w:val="22"/>
        </w:rPr>
        <w:t>naša schéma zapojenia je navrhnutá tak, aby zachytávala len farbu predmetu a čas, v ktorom bola detekcia vykonaná, z dát sme extrahovali</w:t>
      </w:r>
      <w:r w:rsidRPr="476B39DA" w:rsidR="3CBF738A">
        <w:rPr>
          <w:i w:val="0"/>
          <w:iCs w:val="0"/>
          <w:sz w:val="22"/>
          <w:szCs w:val="22"/>
        </w:rPr>
        <w:t xml:space="preserve"> farbu a časový údaj.</w:t>
      </w:r>
    </w:p>
    <w:p w:rsidR="1680D612" w:rsidP="10679A86" w:rsidRDefault="1680D612" w14:paraId="66562055" w14:textId="2C1A04F5">
      <w:pPr>
        <w:pStyle w:val="Normlny"/>
        <w:jc w:val="both"/>
        <w:rPr>
          <w:i w:val="0"/>
          <w:iCs w:val="0"/>
          <w:sz w:val="22"/>
          <w:szCs w:val="22"/>
        </w:rPr>
      </w:pPr>
      <w:r w:rsidR="1680D612">
        <w:drawing>
          <wp:inline wp14:editId="65FCAF04" wp14:anchorId="7A28A507">
            <wp:extent cx="3467100" cy="4572000"/>
            <wp:effectExtent l="0" t="0" r="0" b="0"/>
            <wp:docPr id="1054569720" name="" title=""/>
            <wp:cNvGraphicFramePr>
              <a:graphicFrameLocks noChangeAspect="1"/>
            </wp:cNvGraphicFramePr>
            <a:graphic>
              <a:graphicData uri="http://schemas.openxmlformats.org/drawingml/2006/picture">
                <pic:pic>
                  <pic:nvPicPr>
                    <pic:cNvPr id="0" name=""/>
                    <pic:cNvPicPr/>
                  </pic:nvPicPr>
                  <pic:blipFill>
                    <a:blip r:embed="R326f379b14aa4fe1">
                      <a:extLst>
                        <a:ext xmlns:a="http://schemas.openxmlformats.org/drawingml/2006/main" uri="{28A0092B-C50C-407E-A947-70E740481C1C}">
                          <a14:useLocalDpi val="0"/>
                        </a:ext>
                      </a:extLst>
                    </a:blip>
                    <a:stretch>
                      <a:fillRect/>
                    </a:stretch>
                  </pic:blipFill>
                  <pic:spPr>
                    <a:xfrm>
                      <a:off x="0" y="0"/>
                      <a:ext cx="3467100" cy="4572000"/>
                    </a:xfrm>
                    <a:prstGeom prst="rect">
                      <a:avLst/>
                    </a:prstGeom>
                  </pic:spPr>
                </pic:pic>
              </a:graphicData>
            </a:graphic>
          </wp:inline>
        </w:drawing>
      </w:r>
    </w:p>
    <w:p w:rsidR="1680D612" w:rsidP="476B39DA" w:rsidRDefault="1680D612" w14:paraId="438303B2" w14:textId="059C2978">
      <w:pPr>
        <w:pStyle w:val="Normlny"/>
        <w:jc w:val="center"/>
        <w:rPr>
          <w:i w:val="1"/>
          <w:iCs w:val="1"/>
          <w:sz w:val="22"/>
          <w:szCs w:val="22"/>
        </w:rPr>
      </w:pPr>
      <w:r w:rsidRPr="476B39DA" w:rsidR="1680D612">
        <w:rPr>
          <w:i w:val="1"/>
          <w:iCs w:val="1"/>
          <w:sz w:val="22"/>
          <w:szCs w:val="22"/>
        </w:rPr>
        <w:t xml:space="preserve">Obrázok </w:t>
      </w:r>
      <w:r w:rsidRPr="476B39DA" w:rsidR="6D74C9F6">
        <w:rPr>
          <w:i w:val="1"/>
          <w:iCs w:val="1"/>
          <w:sz w:val="22"/>
          <w:szCs w:val="22"/>
        </w:rPr>
        <w:t>22</w:t>
      </w:r>
      <w:r w:rsidRPr="476B39DA" w:rsidR="2B857B75">
        <w:rPr>
          <w:i w:val="1"/>
          <w:iCs w:val="1"/>
          <w:sz w:val="22"/>
          <w:szCs w:val="22"/>
        </w:rPr>
        <w:t xml:space="preserve"> </w:t>
      </w:r>
      <w:r w:rsidRPr="476B39DA" w:rsidR="60EB3D1D">
        <w:rPr>
          <w:i w:val="1"/>
          <w:iCs w:val="1"/>
          <w:sz w:val="22"/>
          <w:szCs w:val="22"/>
        </w:rPr>
        <w:t>Blok kódu na vykreslenie grafu</w:t>
      </w:r>
    </w:p>
    <w:p w:rsidR="10679A86" w:rsidP="10679A86" w:rsidRDefault="10679A86" w14:paraId="34D4DA2A" w14:textId="2A69827E">
      <w:pPr>
        <w:pStyle w:val="Normlny"/>
        <w:jc w:val="center"/>
        <w:rPr>
          <w:i w:val="1"/>
          <w:iCs w:val="1"/>
          <w:sz w:val="22"/>
          <w:szCs w:val="22"/>
        </w:rPr>
      </w:pPr>
    </w:p>
    <w:p w:rsidR="13E81AC6" w:rsidP="476B39DA" w:rsidRDefault="13E81AC6" w14:paraId="7BF74073" w14:textId="21892EEF">
      <w:pPr>
        <w:pStyle w:val="Normlny"/>
        <w:jc w:val="both"/>
        <w:rPr>
          <w:i w:val="0"/>
          <w:iCs w:val="0"/>
          <w:sz w:val="22"/>
          <w:szCs w:val="22"/>
        </w:rPr>
      </w:pPr>
      <w:r w:rsidRPr="476B39DA" w:rsidR="13E81AC6">
        <w:rPr>
          <w:i w:val="0"/>
          <w:iCs w:val="0"/>
          <w:sz w:val="22"/>
          <w:szCs w:val="22"/>
        </w:rPr>
        <w:t xml:space="preserve">Okrem sledovania a prezerania aktuálnych ale aj historických dát z databázy sme sa snažili získané dáta nejakým spôsobom vizualizovať. V prostredí </w:t>
      </w:r>
      <w:r w:rsidRPr="476B39DA" w:rsidR="13E81AC6">
        <w:rPr>
          <w:i w:val="0"/>
          <w:iCs w:val="0"/>
          <w:sz w:val="22"/>
          <w:szCs w:val="22"/>
        </w:rPr>
        <w:t>App</w:t>
      </w:r>
      <w:r w:rsidRPr="476B39DA" w:rsidR="13E81AC6">
        <w:rPr>
          <w:i w:val="0"/>
          <w:iCs w:val="0"/>
          <w:sz w:val="22"/>
          <w:szCs w:val="22"/>
        </w:rPr>
        <w:t xml:space="preserve"> </w:t>
      </w:r>
      <w:r w:rsidRPr="476B39DA" w:rsidR="13E81AC6">
        <w:rPr>
          <w:i w:val="0"/>
          <w:iCs w:val="0"/>
          <w:sz w:val="22"/>
          <w:szCs w:val="22"/>
        </w:rPr>
        <w:t>Inventor</w:t>
      </w:r>
      <w:r w:rsidRPr="476B39DA" w:rsidR="13E81AC6">
        <w:rPr>
          <w:i w:val="0"/>
          <w:iCs w:val="0"/>
          <w:sz w:val="22"/>
          <w:szCs w:val="22"/>
        </w:rPr>
        <w:t xml:space="preserve"> sa </w:t>
      </w:r>
      <w:r w:rsidRPr="476B39DA" w:rsidR="400EF3E0">
        <w:rPr>
          <w:i w:val="0"/>
          <w:iCs w:val="0"/>
          <w:sz w:val="22"/>
          <w:szCs w:val="22"/>
        </w:rPr>
        <w:t xml:space="preserve">na takúto úlohu môžu použiť pomerne nové komponenty ako sú “Chart1” a </w:t>
      </w:r>
      <w:r w:rsidRPr="476B39DA" w:rsidR="4579EAC3">
        <w:rPr>
          <w:i w:val="0"/>
          <w:iCs w:val="0"/>
          <w:sz w:val="22"/>
          <w:szCs w:val="22"/>
        </w:rPr>
        <w:t>“ChartData2D1”</w:t>
      </w:r>
      <w:r w:rsidRPr="476B39DA" w:rsidR="400EF3E0">
        <w:rPr>
          <w:i w:val="0"/>
          <w:iCs w:val="0"/>
          <w:sz w:val="22"/>
          <w:szCs w:val="22"/>
        </w:rPr>
        <w:t>.</w:t>
      </w:r>
      <w:r w:rsidRPr="476B39DA" w:rsidR="19D64B03">
        <w:rPr>
          <w:i w:val="0"/>
          <w:iCs w:val="0"/>
          <w:sz w:val="22"/>
          <w:szCs w:val="22"/>
        </w:rPr>
        <w:t xml:space="preserve"> Obrázok kódu vyššie ukazuje, ako sme využili tieto komponenty na zobrazenie počtu jednotlivých farieb </w:t>
      </w:r>
      <w:r w:rsidRPr="476B39DA" w:rsidR="3C06B77D">
        <w:rPr>
          <w:i w:val="0"/>
          <w:iCs w:val="0"/>
          <w:sz w:val="22"/>
          <w:szCs w:val="22"/>
        </w:rPr>
        <w:t>pomocou stĺpcového grafu. Používateľ aplikácie týmto má možnosť sledovať aktuálny počet farebných predmetov</w:t>
      </w:r>
      <w:r w:rsidRPr="476B39DA" w:rsidR="5AA9CE0D">
        <w:rPr>
          <w:i w:val="0"/>
          <w:iCs w:val="0"/>
          <w:sz w:val="22"/>
          <w:szCs w:val="22"/>
        </w:rPr>
        <w:t>, ktoré prešli triediacou linkou.</w:t>
      </w:r>
    </w:p>
    <w:p w:rsidR="476B39DA" w:rsidP="476B39DA" w:rsidRDefault="476B39DA" w14:paraId="45BEB80F" w14:textId="789780D5">
      <w:pPr>
        <w:pStyle w:val="Normlny"/>
        <w:jc w:val="both"/>
        <w:rPr>
          <w:i w:val="0"/>
          <w:iCs w:val="0"/>
          <w:sz w:val="22"/>
          <w:szCs w:val="22"/>
        </w:rPr>
      </w:pPr>
    </w:p>
    <w:p w:rsidR="1662CE84" w:rsidP="476B39DA" w:rsidRDefault="1662CE84" w14:paraId="1C9AD5B2" w14:textId="60E0D8D1">
      <w:pPr>
        <w:pStyle w:val="Nadpis2"/>
      </w:pPr>
      <w:bookmarkStart w:name="_Toc1134610433" w:id="141560161"/>
      <w:r w:rsidR="1662CE84">
        <w:rPr/>
        <w:t xml:space="preserve">3.5 </w:t>
      </w:r>
      <w:r>
        <w:tab/>
      </w:r>
      <w:r w:rsidR="1662CE84">
        <w:rPr/>
        <w:t>Testovanie</w:t>
      </w:r>
      <w:bookmarkEnd w:id="141560161"/>
    </w:p>
    <w:p w:rsidR="1662CE84" w:rsidP="476B39DA" w:rsidRDefault="1662CE84" w14:paraId="11BEC7E7" w14:textId="76F20D98">
      <w:pPr>
        <w:pStyle w:val="Normlny"/>
      </w:pPr>
      <w:r w:rsidR="1662CE84">
        <w:rPr/>
        <w:t xml:space="preserve">Po úspešnom zavedení všetkých hardvérových a softvérových častí linky sme sa pokúšali zistiť, ako dobre linka dokáže pracovať. </w:t>
      </w:r>
      <w:r w:rsidR="0861A3E0">
        <w:rPr/>
        <w:t>Za týmto účelom sme podrobili testu spolu 400 vzoriek, kde každá farba bola</w:t>
      </w:r>
      <w:r w:rsidR="48D0F440">
        <w:rPr/>
        <w:t xml:space="preserve"> obsiahnutá presne 100 krát. Výsledk</w:t>
      </w:r>
      <w:r w:rsidR="11E95743">
        <w:rPr/>
        <w:t>y</w:t>
      </w:r>
      <w:r w:rsidR="48D0F440">
        <w:rPr/>
        <w:t xml:space="preserve"> sme vložili do nasledujúcej tabuľky.</w:t>
      </w:r>
    </w:p>
    <w:p w:rsidR="476B39DA" w:rsidP="476B39DA" w:rsidRDefault="476B39DA" w14:paraId="2824973A" w14:textId="6B44D078">
      <w:pPr>
        <w:pStyle w:val="Normlny"/>
      </w:pPr>
    </w:p>
    <w:p w:rsidR="1E8596FD" w:rsidP="476B39DA" w:rsidRDefault="1E8596FD" w14:paraId="0198A68C" w14:textId="6986713E">
      <w:pPr>
        <w:rPr>
          <w:i w:val="1"/>
          <w:iCs w:val="1"/>
        </w:rPr>
      </w:pPr>
      <w:r w:rsidRPr="476B39DA" w:rsidR="1E8596FD">
        <w:rPr>
          <w:i w:val="1"/>
          <w:iCs w:val="1"/>
        </w:rPr>
        <w:t>Tabuľka 5 Výsledky testovania triediacej linky</w:t>
      </w:r>
    </w:p>
    <w:tbl>
      <w:tblPr>
        <w:tblStyle w:val="PlainTable5"/>
        <w:tblW w:w="0" w:type="auto"/>
        <w:jc w:val="left"/>
        <w:tblLayout w:type="fixed"/>
        <w:tblLook w:val="06A0" w:firstRow="1" w:lastRow="0" w:firstColumn="1" w:lastColumn="0" w:noHBand="1" w:noVBand="1"/>
      </w:tblPr>
      <w:tblGrid>
        <w:gridCol w:w="1415"/>
        <w:gridCol w:w="1415"/>
        <w:gridCol w:w="1415"/>
        <w:gridCol w:w="1415"/>
        <w:gridCol w:w="1410"/>
        <w:gridCol w:w="1420"/>
      </w:tblGrid>
      <w:tr w:rsidR="476B39DA" w:rsidTr="476B39DA" w14:paraId="01D7AD39">
        <w:trPr>
          <w:trHeight w:val="300"/>
        </w:trPr>
        <w:tc>
          <w:tcPr>
            <w:cnfStyle w:val="001000000100" w:firstRow="0" w:lastRow="0" w:firstColumn="1" w:lastColumn="0" w:oddVBand="0" w:evenVBand="0" w:oddHBand="0" w:evenHBand="0" w:firstRowFirstColumn="1" w:firstRowLastColumn="0" w:lastRowFirstColumn="0" w:lastRowLastColumn="0"/>
            <w:tcW w:w="1415" w:type="dxa"/>
            <w:tcMar/>
          </w:tcPr>
          <w:p w:rsidR="476B39DA" w:rsidP="476B39DA" w:rsidRDefault="476B39DA" w14:paraId="2BFD1FF4" w14:textId="3C745406">
            <w:pPr>
              <w:pStyle w:val="Normlny"/>
              <w:jc w:val="left"/>
              <w:rPr>
                <w:i w:val="1"/>
                <w:iCs w:val="1"/>
              </w:rPr>
            </w:pPr>
          </w:p>
        </w:tc>
        <w:tc>
          <w:tcPr>
            <w:cnfStyle w:val="000000000000" w:firstRow="0" w:lastRow="0" w:firstColumn="0" w:lastColumn="0" w:oddVBand="0" w:evenVBand="0" w:oddHBand="0" w:evenHBand="0" w:firstRowFirstColumn="0" w:firstRowLastColumn="0" w:lastRowFirstColumn="0" w:lastRowLastColumn="0"/>
            <w:tcW w:w="1415" w:type="dxa"/>
            <w:tcMar/>
          </w:tcPr>
          <w:p w:rsidR="476B39DA" w:rsidP="476B39DA" w:rsidRDefault="476B39DA" w14:paraId="4C6CAF8C" w14:textId="763A0AA0">
            <w:pPr>
              <w:pStyle w:val="Normlny"/>
              <w:rPr>
                <w:i w:val="1"/>
                <w:iCs w:val="1"/>
              </w:rPr>
            </w:pPr>
          </w:p>
        </w:tc>
        <w:tc>
          <w:tcPr>
            <w:cnfStyle w:val="000000000000" w:firstRow="0" w:lastRow="0" w:firstColumn="0" w:lastColumn="0" w:oddVBand="0" w:evenVBand="0" w:oddHBand="0" w:evenHBand="0" w:firstRowFirstColumn="0" w:firstRowLastColumn="0" w:lastRowFirstColumn="0" w:lastRowLastColumn="0"/>
            <w:tcW w:w="5660" w:type="dxa"/>
            <w:gridSpan w:val="4"/>
            <w:tcMar/>
          </w:tcPr>
          <w:p w:rsidR="386C2612" w:rsidP="476B39DA" w:rsidRDefault="386C2612" w14:paraId="4ABFEB1C" w14:textId="21968678">
            <w:pPr>
              <w:pStyle w:val="Normlny"/>
              <w:jc w:val="center"/>
              <w:rPr>
                <w:i w:val="0"/>
                <w:iCs w:val="0"/>
              </w:rPr>
            </w:pPr>
            <w:r w:rsidRPr="476B39DA" w:rsidR="386C2612">
              <w:rPr>
                <w:i w:val="0"/>
                <w:iCs w:val="0"/>
              </w:rPr>
              <w:t>Namerané hodnoty</w:t>
            </w:r>
          </w:p>
        </w:tc>
      </w:tr>
      <w:tr w:rsidR="476B39DA" w:rsidTr="476B39DA" w14:paraId="537EE265">
        <w:trPr>
          <w:trHeight w:val="300"/>
        </w:trPr>
        <w:tc>
          <w:tcPr>
            <w:cnfStyle w:val="001000000000" w:firstRow="0" w:lastRow="0" w:firstColumn="1" w:lastColumn="0" w:oddVBand="0" w:evenVBand="0" w:oddHBand="0" w:evenHBand="0" w:firstRowFirstColumn="0" w:firstRowLastColumn="0" w:lastRowFirstColumn="0" w:lastRowLastColumn="0"/>
            <w:tcW w:w="1415" w:type="dxa"/>
            <w:tcMar/>
          </w:tcPr>
          <w:p w:rsidR="476B39DA" w:rsidP="476B39DA" w:rsidRDefault="476B39DA" w14:paraId="184917F3" w14:textId="763A0AA0">
            <w:pPr>
              <w:pStyle w:val="Normlny"/>
              <w:rPr>
                <w:i w:val="1"/>
                <w:iCs w:val="1"/>
              </w:rPr>
            </w:pPr>
          </w:p>
        </w:tc>
        <w:tc>
          <w:tcPr>
            <w:cnfStyle w:val="000000000000" w:firstRow="0" w:lastRow="0" w:firstColumn="0" w:lastColumn="0" w:oddVBand="0" w:evenVBand="0" w:oddHBand="0" w:evenHBand="0" w:firstRowFirstColumn="0" w:firstRowLastColumn="0" w:lastRowFirstColumn="0" w:lastRowLastColumn="0"/>
            <w:tcW w:w="1415" w:type="dxa"/>
            <w:tcMar/>
          </w:tcPr>
          <w:p w:rsidR="1E8596FD" w:rsidP="476B39DA" w:rsidRDefault="1E8596FD" w14:paraId="6359E346" w14:textId="3F2D06F4">
            <w:pPr>
              <w:pStyle w:val="Normlny"/>
              <w:ind w:firstLine="0"/>
              <w:rPr>
                <w:i w:val="1"/>
                <w:iCs w:val="1"/>
              </w:rPr>
            </w:pPr>
            <w:r w:rsidRPr="476B39DA" w:rsidR="1E8596FD">
              <w:rPr>
                <w:i w:val="1"/>
                <w:iCs w:val="1"/>
              </w:rPr>
              <w:t>Farba</w:t>
            </w:r>
          </w:p>
        </w:tc>
        <w:tc>
          <w:tcPr>
            <w:cnfStyle w:val="000000000000" w:firstRow="0" w:lastRow="0" w:firstColumn="0" w:lastColumn="0" w:oddVBand="0" w:evenVBand="0" w:oddHBand="0" w:evenHBand="0" w:firstRowFirstColumn="0" w:firstRowLastColumn="0" w:lastRowFirstColumn="0" w:lastRowLastColumn="0"/>
            <w:tcW w:w="1415" w:type="dxa"/>
            <w:tcMar/>
          </w:tcPr>
          <w:p w:rsidR="1E8596FD" w:rsidP="476B39DA" w:rsidRDefault="1E8596FD" w14:paraId="48CAA7FD" w14:textId="32E86E8C">
            <w:pPr>
              <w:pStyle w:val="Normlny"/>
              <w:suppressLineNumbers w:val="0"/>
              <w:bidi w:val="0"/>
              <w:spacing w:before="0" w:beforeAutospacing="off" w:after="0" w:afterAutospacing="off" w:line="360" w:lineRule="auto"/>
              <w:ind w:left="0" w:right="0" w:firstLine="0"/>
              <w:jc w:val="both"/>
            </w:pPr>
            <w:r w:rsidRPr="476B39DA" w:rsidR="1E8596FD">
              <w:rPr>
                <w:i w:val="1"/>
                <w:iCs w:val="1"/>
              </w:rPr>
              <w:t>Biela</w:t>
            </w:r>
          </w:p>
        </w:tc>
        <w:tc>
          <w:tcPr>
            <w:cnfStyle w:val="000000000000" w:firstRow="0" w:lastRow="0" w:firstColumn="0" w:lastColumn="0" w:oddVBand="0" w:evenVBand="0" w:oddHBand="0" w:evenHBand="0" w:firstRowFirstColumn="0" w:firstRowLastColumn="0" w:lastRowFirstColumn="0" w:lastRowLastColumn="0"/>
            <w:tcW w:w="1415" w:type="dxa"/>
            <w:tcMar/>
          </w:tcPr>
          <w:p w:rsidR="1E8596FD" w:rsidP="476B39DA" w:rsidRDefault="1E8596FD" w14:paraId="421FB514" w14:textId="04C5B2F7">
            <w:pPr>
              <w:pStyle w:val="Normlny"/>
              <w:suppressLineNumbers w:val="0"/>
              <w:bidi w:val="0"/>
              <w:spacing w:before="0" w:beforeAutospacing="off" w:after="0" w:afterAutospacing="off" w:line="360" w:lineRule="auto"/>
              <w:ind w:left="0" w:right="0" w:firstLine="0"/>
              <w:jc w:val="both"/>
            </w:pPr>
            <w:r w:rsidRPr="476B39DA" w:rsidR="1E8596FD">
              <w:rPr>
                <w:i w:val="1"/>
                <w:iCs w:val="1"/>
              </w:rPr>
              <w:t>Červená</w:t>
            </w:r>
          </w:p>
        </w:tc>
        <w:tc>
          <w:tcPr>
            <w:cnfStyle w:val="000000000000" w:firstRow="0" w:lastRow="0" w:firstColumn="0" w:lastColumn="0" w:oddVBand="0" w:evenVBand="0" w:oddHBand="0" w:evenHBand="0" w:firstRowFirstColumn="0" w:firstRowLastColumn="0" w:lastRowFirstColumn="0" w:lastRowLastColumn="0"/>
            <w:tcW w:w="1410" w:type="dxa"/>
            <w:tcMar/>
          </w:tcPr>
          <w:p w:rsidR="1E8596FD" w:rsidP="476B39DA" w:rsidRDefault="1E8596FD" w14:paraId="78960980" w14:textId="26B5B9F0">
            <w:pPr>
              <w:pStyle w:val="Normlny"/>
              <w:ind w:firstLine="0"/>
              <w:rPr>
                <w:i w:val="1"/>
                <w:iCs w:val="1"/>
              </w:rPr>
            </w:pPr>
            <w:r w:rsidRPr="476B39DA" w:rsidR="1E8596FD">
              <w:rPr>
                <w:i w:val="1"/>
                <w:iCs w:val="1"/>
              </w:rPr>
              <w:t>Zelená</w:t>
            </w:r>
          </w:p>
        </w:tc>
        <w:tc>
          <w:tcPr>
            <w:cnfStyle w:val="000000000000" w:firstRow="0" w:lastRow="0" w:firstColumn="0" w:lastColumn="0" w:oddVBand="0" w:evenVBand="0" w:oddHBand="0" w:evenHBand="0" w:firstRowFirstColumn="0" w:firstRowLastColumn="0" w:lastRowFirstColumn="0" w:lastRowLastColumn="0"/>
            <w:tcW w:w="1420" w:type="dxa"/>
            <w:tcMar/>
          </w:tcPr>
          <w:p w:rsidR="1E8596FD" w:rsidP="476B39DA" w:rsidRDefault="1E8596FD" w14:paraId="4BBE27C3" w14:textId="22C8179E">
            <w:pPr>
              <w:pStyle w:val="Normlny"/>
              <w:ind w:firstLine="0"/>
              <w:rPr>
                <w:i w:val="1"/>
                <w:iCs w:val="1"/>
              </w:rPr>
            </w:pPr>
            <w:r w:rsidRPr="476B39DA" w:rsidR="1E8596FD">
              <w:rPr>
                <w:i w:val="1"/>
                <w:iCs w:val="1"/>
              </w:rPr>
              <w:t>Modrá</w:t>
            </w:r>
          </w:p>
        </w:tc>
      </w:tr>
      <w:tr w:rsidR="476B39DA" w:rsidTr="476B39DA" w14:paraId="6EAB4D2F">
        <w:trPr>
          <w:trHeight w:val="300"/>
        </w:trPr>
        <w:tc>
          <w:tcPr>
            <w:cnfStyle w:val="001000000000" w:firstRow="0" w:lastRow="0" w:firstColumn="1" w:lastColumn="0" w:oddVBand="0" w:evenVBand="0" w:oddHBand="0" w:evenHBand="0" w:firstRowFirstColumn="0" w:firstRowLastColumn="0" w:lastRowFirstColumn="0" w:lastRowLastColumn="0"/>
            <w:tcW w:w="1415" w:type="dxa"/>
            <w:vMerge w:val="restart"/>
            <w:tcMar/>
          </w:tcPr>
          <w:p w:rsidR="476B39DA" w:rsidP="476B39DA" w:rsidRDefault="476B39DA" w14:paraId="75B678B0" w14:textId="0D33750B">
            <w:pPr>
              <w:pStyle w:val="Normlny"/>
              <w:ind w:firstLine="0"/>
              <w:jc w:val="center"/>
              <w:rPr>
                <w:i w:val="0"/>
                <w:iCs w:val="0"/>
              </w:rPr>
            </w:pPr>
          </w:p>
          <w:p w:rsidR="5B6F2F6F" w:rsidP="476B39DA" w:rsidRDefault="5B6F2F6F" w14:paraId="133479EC" w14:textId="44B99C01">
            <w:pPr>
              <w:pStyle w:val="Normlny"/>
              <w:ind w:firstLine="0"/>
              <w:jc w:val="center"/>
              <w:rPr>
                <w:i w:val="0"/>
                <w:iCs w:val="0"/>
              </w:rPr>
            </w:pPr>
            <w:r w:rsidRPr="476B39DA" w:rsidR="5B6F2F6F">
              <w:rPr>
                <w:i w:val="0"/>
                <w:iCs w:val="0"/>
              </w:rPr>
              <w:t>Očakávané hodnoty</w:t>
            </w:r>
          </w:p>
        </w:tc>
        <w:tc>
          <w:tcPr>
            <w:cnfStyle w:val="000000000000" w:firstRow="0" w:lastRow="0" w:firstColumn="0" w:lastColumn="0" w:oddVBand="0" w:evenVBand="0" w:oddHBand="0" w:evenHBand="0" w:firstRowFirstColumn="0" w:firstRowLastColumn="0" w:lastRowFirstColumn="0" w:lastRowLastColumn="0"/>
            <w:tcW w:w="1415" w:type="dxa"/>
            <w:tcMar/>
          </w:tcPr>
          <w:p w:rsidR="1E8596FD" w:rsidP="476B39DA" w:rsidRDefault="1E8596FD" w14:paraId="65313650" w14:textId="609E07AE">
            <w:pPr>
              <w:pStyle w:val="Normlny"/>
              <w:ind w:firstLine="0"/>
              <w:rPr>
                <w:i w:val="1"/>
                <w:iCs w:val="1"/>
              </w:rPr>
            </w:pPr>
            <w:r w:rsidRPr="476B39DA" w:rsidR="1E8596FD">
              <w:rPr>
                <w:i w:val="1"/>
                <w:iCs w:val="1"/>
              </w:rPr>
              <w:t>Biela</w:t>
            </w:r>
          </w:p>
        </w:tc>
        <w:tc>
          <w:tcPr>
            <w:cnfStyle w:val="000000000000" w:firstRow="0" w:lastRow="0" w:firstColumn="0" w:lastColumn="0" w:oddVBand="0" w:evenVBand="0" w:oddHBand="0" w:evenHBand="0" w:firstRowFirstColumn="0" w:firstRowLastColumn="0" w:lastRowFirstColumn="0" w:lastRowLastColumn="0"/>
            <w:tcW w:w="1415" w:type="dxa"/>
            <w:tcMar/>
          </w:tcPr>
          <w:p w:rsidR="2CBAA82C" w:rsidP="476B39DA" w:rsidRDefault="2CBAA82C" w14:paraId="50B93F8C" w14:textId="44E46128">
            <w:pPr>
              <w:pStyle w:val="Normlny"/>
              <w:jc w:val="left"/>
              <w:rPr>
                <w:b w:val="1"/>
                <w:bCs w:val="1"/>
                <w:i w:val="1"/>
                <w:iCs w:val="1"/>
                <w:color w:val="auto"/>
                <w:u w:val="single"/>
              </w:rPr>
            </w:pPr>
            <w:r w:rsidRPr="476B39DA" w:rsidR="2CBAA82C">
              <w:rPr>
                <w:b w:val="1"/>
                <w:bCs w:val="1"/>
                <w:i w:val="1"/>
                <w:iCs w:val="1"/>
                <w:color w:val="auto"/>
                <w:u w:val="single"/>
              </w:rPr>
              <w:t>98</w:t>
            </w:r>
          </w:p>
        </w:tc>
        <w:tc>
          <w:tcPr>
            <w:cnfStyle w:val="000000000000" w:firstRow="0" w:lastRow="0" w:firstColumn="0" w:lastColumn="0" w:oddVBand="0" w:evenVBand="0" w:oddHBand="0" w:evenHBand="0" w:firstRowFirstColumn="0" w:firstRowLastColumn="0" w:lastRowFirstColumn="0" w:lastRowLastColumn="0"/>
            <w:tcW w:w="1415" w:type="dxa"/>
            <w:tcMar/>
          </w:tcPr>
          <w:p w:rsidR="6B72553A" w:rsidP="476B39DA" w:rsidRDefault="6B72553A" w14:paraId="43096892" w14:textId="09E866BF">
            <w:pPr>
              <w:pStyle w:val="Normlny"/>
              <w:jc w:val="left"/>
              <w:rPr>
                <w:i w:val="1"/>
                <w:iCs w:val="1"/>
              </w:rPr>
            </w:pPr>
            <w:r w:rsidRPr="476B39DA" w:rsidR="6B72553A">
              <w:rPr>
                <w:i w:val="1"/>
                <w:iCs w:val="1"/>
              </w:rPr>
              <w:t>0</w:t>
            </w:r>
          </w:p>
        </w:tc>
        <w:tc>
          <w:tcPr>
            <w:cnfStyle w:val="000000000000" w:firstRow="0" w:lastRow="0" w:firstColumn="0" w:lastColumn="0" w:oddVBand="0" w:evenVBand="0" w:oddHBand="0" w:evenHBand="0" w:firstRowFirstColumn="0" w:firstRowLastColumn="0" w:lastRowFirstColumn="0" w:lastRowLastColumn="0"/>
            <w:tcW w:w="1410" w:type="dxa"/>
            <w:tcMar/>
          </w:tcPr>
          <w:p w:rsidR="2371A336" w:rsidP="476B39DA" w:rsidRDefault="2371A336" w14:paraId="286E1860" w14:textId="023F47F6">
            <w:pPr>
              <w:pStyle w:val="Normlny"/>
              <w:jc w:val="left"/>
              <w:rPr>
                <w:i w:val="1"/>
                <w:iCs w:val="1"/>
              </w:rPr>
            </w:pPr>
            <w:r w:rsidRPr="476B39DA" w:rsidR="2371A336">
              <w:rPr>
                <w:i w:val="1"/>
                <w:iCs w:val="1"/>
              </w:rPr>
              <w:t>5</w:t>
            </w:r>
          </w:p>
        </w:tc>
        <w:tc>
          <w:tcPr>
            <w:cnfStyle w:val="000000000000" w:firstRow="0" w:lastRow="0" w:firstColumn="0" w:lastColumn="0" w:oddVBand="0" w:evenVBand="0" w:oddHBand="0" w:evenHBand="0" w:firstRowFirstColumn="0" w:firstRowLastColumn="0" w:lastRowFirstColumn="0" w:lastRowLastColumn="0"/>
            <w:tcW w:w="1420" w:type="dxa"/>
            <w:tcMar/>
          </w:tcPr>
          <w:p w:rsidR="623B90FE" w:rsidP="476B39DA" w:rsidRDefault="623B90FE" w14:paraId="3BBA1327" w14:textId="5813697A">
            <w:pPr>
              <w:pStyle w:val="Normlny"/>
              <w:jc w:val="left"/>
              <w:rPr>
                <w:i w:val="1"/>
                <w:iCs w:val="1"/>
              </w:rPr>
            </w:pPr>
            <w:r w:rsidRPr="476B39DA" w:rsidR="623B90FE">
              <w:rPr>
                <w:i w:val="1"/>
                <w:iCs w:val="1"/>
              </w:rPr>
              <w:t>0</w:t>
            </w:r>
          </w:p>
        </w:tc>
      </w:tr>
      <w:tr w:rsidR="476B39DA" w:rsidTr="476B39DA" w14:paraId="7C18FABD">
        <w:trPr>
          <w:trHeight w:val="300"/>
        </w:trPr>
        <w:tc>
          <w:tcPr>
            <w:cnfStyle w:val="001000000000" w:firstRow="0" w:lastRow="0" w:firstColumn="1" w:lastColumn="0" w:oddVBand="0" w:evenVBand="0" w:oddHBand="0" w:evenHBand="0" w:firstRowFirstColumn="0" w:firstRowLastColumn="0" w:lastRowFirstColumn="0" w:lastRowLastColumn="0"/>
            <w:tcW w:w="1415" w:type="dxa"/>
            <w:vMerge/>
            <w:tcMar/>
          </w:tcPr>
          <w:p w14:paraId="293D913E"/>
        </w:tc>
        <w:tc>
          <w:tcPr>
            <w:cnfStyle w:val="000000000000" w:firstRow="0" w:lastRow="0" w:firstColumn="0" w:lastColumn="0" w:oddVBand="0" w:evenVBand="0" w:oddHBand="0" w:evenHBand="0" w:firstRowFirstColumn="0" w:firstRowLastColumn="0" w:lastRowFirstColumn="0" w:lastRowLastColumn="0"/>
            <w:tcW w:w="1415" w:type="dxa"/>
            <w:tcMar/>
          </w:tcPr>
          <w:p w:rsidR="1E8596FD" w:rsidP="476B39DA" w:rsidRDefault="1E8596FD" w14:paraId="1CC75B54" w14:textId="027462A6">
            <w:pPr>
              <w:pStyle w:val="Normlny"/>
              <w:ind w:firstLine="0"/>
              <w:rPr>
                <w:i w:val="1"/>
                <w:iCs w:val="1"/>
              </w:rPr>
            </w:pPr>
            <w:r w:rsidRPr="476B39DA" w:rsidR="1E8596FD">
              <w:rPr>
                <w:i w:val="1"/>
                <w:iCs w:val="1"/>
              </w:rPr>
              <w:t>Červená</w:t>
            </w:r>
          </w:p>
        </w:tc>
        <w:tc>
          <w:tcPr>
            <w:cnfStyle w:val="000000000000" w:firstRow="0" w:lastRow="0" w:firstColumn="0" w:lastColumn="0" w:oddVBand="0" w:evenVBand="0" w:oddHBand="0" w:evenHBand="0" w:firstRowFirstColumn="0" w:firstRowLastColumn="0" w:lastRowFirstColumn="0" w:lastRowLastColumn="0"/>
            <w:tcW w:w="1415" w:type="dxa"/>
            <w:tcMar/>
          </w:tcPr>
          <w:p w:rsidR="00BE0471" w:rsidP="476B39DA" w:rsidRDefault="00BE0471" w14:paraId="3DA889D7" w14:textId="0AC4EAAA">
            <w:pPr>
              <w:pStyle w:val="Normlny"/>
              <w:jc w:val="left"/>
              <w:rPr>
                <w:i w:val="1"/>
                <w:iCs w:val="1"/>
              </w:rPr>
            </w:pPr>
            <w:r w:rsidRPr="476B39DA" w:rsidR="00BE0471">
              <w:rPr>
                <w:i w:val="1"/>
                <w:iCs w:val="1"/>
              </w:rPr>
              <w:t>2</w:t>
            </w:r>
          </w:p>
        </w:tc>
        <w:tc>
          <w:tcPr>
            <w:cnfStyle w:val="000000000000" w:firstRow="0" w:lastRow="0" w:firstColumn="0" w:lastColumn="0" w:oddVBand="0" w:evenVBand="0" w:oddHBand="0" w:evenHBand="0" w:firstRowFirstColumn="0" w:firstRowLastColumn="0" w:lastRowFirstColumn="0" w:lastRowLastColumn="0"/>
            <w:tcW w:w="1415" w:type="dxa"/>
            <w:tcMar/>
          </w:tcPr>
          <w:p w:rsidR="6B72553A" w:rsidP="476B39DA" w:rsidRDefault="6B72553A" w14:paraId="08C20E55" w14:textId="1DC165B8">
            <w:pPr>
              <w:pStyle w:val="Normlny"/>
              <w:jc w:val="left"/>
              <w:rPr>
                <w:b w:val="1"/>
                <w:bCs w:val="1"/>
                <w:i w:val="1"/>
                <w:iCs w:val="1"/>
                <w:u w:val="single"/>
              </w:rPr>
            </w:pPr>
            <w:r w:rsidRPr="476B39DA" w:rsidR="6B72553A">
              <w:rPr>
                <w:b w:val="1"/>
                <w:bCs w:val="1"/>
                <w:i w:val="1"/>
                <w:iCs w:val="1"/>
                <w:u w:val="single"/>
              </w:rPr>
              <w:t>100</w:t>
            </w:r>
          </w:p>
        </w:tc>
        <w:tc>
          <w:tcPr>
            <w:cnfStyle w:val="000000000000" w:firstRow="0" w:lastRow="0" w:firstColumn="0" w:lastColumn="0" w:oddVBand="0" w:evenVBand="0" w:oddHBand="0" w:evenHBand="0" w:firstRowFirstColumn="0" w:firstRowLastColumn="0" w:lastRowFirstColumn="0" w:lastRowLastColumn="0"/>
            <w:tcW w:w="1410" w:type="dxa"/>
            <w:tcMar/>
          </w:tcPr>
          <w:p w:rsidR="3BAB9F55" w:rsidP="476B39DA" w:rsidRDefault="3BAB9F55" w14:paraId="75F4EF57" w14:textId="6A6350F4">
            <w:pPr>
              <w:pStyle w:val="Normlny"/>
              <w:jc w:val="left"/>
              <w:rPr>
                <w:i w:val="1"/>
                <w:iCs w:val="1"/>
              </w:rPr>
            </w:pPr>
            <w:r w:rsidRPr="476B39DA" w:rsidR="3BAB9F55">
              <w:rPr>
                <w:i w:val="1"/>
                <w:iCs w:val="1"/>
              </w:rPr>
              <w:t>42</w:t>
            </w:r>
          </w:p>
        </w:tc>
        <w:tc>
          <w:tcPr>
            <w:cnfStyle w:val="000000000000" w:firstRow="0" w:lastRow="0" w:firstColumn="0" w:lastColumn="0" w:oddVBand="0" w:evenVBand="0" w:oddHBand="0" w:evenHBand="0" w:firstRowFirstColumn="0" w:firstRowLastColumn="0" w:lastRowFirstColumn="0" w:lastRowLastColumn="0"/>
            <w:tcW w:w="1420" w:type="dxa"/>
            <w:tcMar/>
          </w:tcPr>
          <w:p w:rsidR="5D61E304" w:rsidP="476B39DA" w:rsidRDefault="5D61E304" w14:paraId="175CBFF3" w14:textId="4CE98AEF">
            <w:pPr>
              <w:pStyle w:val="Normlny"/>
              <w:jc w:val="left"/>
              <w:rPr>
                <w:i w:val="1"/>
                <w:iCs w:val="1"/>
              </w:rPr>
            </w:pPr>
            <w:r w:rsidRPr="476B39DA" w:rsidR="5D61E304">
              <w:rPr>
                <w:i w:val="1"/>
                <w:iCs w:val="1"/>
              </w:rPr>
              <w:t>1</w:t>
            </w:r>
          </w:p>
        </w:tc>
      </w:tr>
      <w:tr w:rsidR="476B39DA" w:rsidTr="476B39DA" w14:paraId="76A397CE">
        <w:trPr>
          <w:trHeight w:val="300"/>
        </w:trPr>
        <w:tc>
          <w:tcPr>
            <w:cnfStyle w:val="001000000000" w:firstRow="0" w:lastRow="0" w:firstColumn="1" w:lastColumn="0" w:oddVBand="0" w:evenVBand="0" w:oddHBand="0" w:evenHBand="0" w:firstRowFirstColumn="0" w:firstRowLastColumn="0" w:lastRowFirstColumn="0" w:lastRowLastColumn="0"/>
            <w:tcW w:w="1415" w:type="dxa"/>
            <w:vMerge/>
            <w:tcMar/>
          </w:tcPr>
          <w:p w14:paraId="6A00852E"/>
        </w:tc>
        <w:tc>
          <w:tcPr>
            <w:cnfStyle w:val="000000000000" w:firstRow="0" w:lastRow="0" w:firstColumn="0" w:lastColumn="0" w:oddVBand="0" w:evenVBand="0" w:oddHBand="0" w:evenHBand="0" w:firstRowFirstColumn="0" w:firstRowLastColumn="0" w:lastRowFirstColumn="0" w:lastRowLastColumn="0"/>
            <w:tcW w:w="1415" w:type="dxa"/>
            <w:tcMar/>
          </w:tcPr>
          <w:p w:rsidR="1E8596FD" w:rsidP="476B39DA" w:rsidRDefault="1E8596FD" w14:paraId="737F974F" w14:textId="2B86E579">
            <w:pPr>
              <w:pStyle w:val="Normlny"/>
              <w:ind w:firstLine="0"/>
              <w:rPr>
                <w:i w:val="1"/>
                <w:iCs w:val="1"/>
              </w:rPr>
            </w:pPr>
            <w:r w:rsidRPr="476B39DA" w:rsidR="1E8596FD">
              <w:rPr>
                <w:i w:val="1"/>
                <w:iCs w:val="1"/>
              </w:rPr>
              <w:t>Zelená</w:t>
            </w:r>
          </w:p>
        </w:tc>
        <w:tc>
          <w:tcPr>
            <w:cnfStyle w:val="000000000000" w:firstRow="0" w:lastRow="0" w:firstColumn="0" w:lastColumn="0" w:oddVBand="0" w:evenVBand="0" w:oddHBand="0" w:evenHBand="0" w:firstRowFirstColumn="0" w:firstRowLastColumn="0" w:lastRowFirstColumn="0" w:lastRowLastColumn="0"/>
            <w:tcW w:w="1415" w:type="dxa"/>
            <w:tcMar/>
          </w:tcPr>
          <w:p w:rsidR="0A6D179F" w:rsidP="476B39DA" w:rsidRDefault="0A6D179F" w14:paraId="30A5625D" w14:textId="6A729893">
            <w:pPr>
              <w:pStyle w:val="Normlny"/>
              <w:jc w:val="left"/>
              <w:rPr>
                <w:i w:val="1"/>
                <w:iCs w:val="1"/>
              </w:rPr>
            </w:pPr>
            <w:r w:rsidRPr="476B39DA" w:rsidR="0A6D179F">
              <w:rPr>
                <w:i w:val="1"/>
                <w:iCs w:val="1"/>
              </w:rPr>
              <w:t>0</w:t>
            </w:r>
          </w:p>
        </w:tc>
        <w:tc>
          <w:tcPr>
            <w:cnfStyle w:val="000000000000" w:firstRow="0" w:lastRow="0" w:firstColumn="0" w:lastColumn="0" w:oddVBand="0" w:evenVBand="0" w:oddHBand="0" w:evenHBand="0" w:firstRowFirstColumn="0" w:firstRowLastColumn="0" w:lastRowFirstColumn="0" w:lastRowLastColumn="0"/>
            <w:tcW w:w="1415" w:type="dxa"/>
            <w:tcMar/>
          </w:tcPr>
          <w:p w:rsidR="39892BDC" w:rsidP="476B39DA" w:rsidRDefault="39892BDC" w14:paraId="157FC2B5" w14:textId="1C41F7A1">
            <w:pPr>
              <w:pStyle w:val="Normlny"/>
              <w:jc w:val="left"/>
              <w:rPr>
                <w:i w:val="1"/>
                <w:iCs w:val="1"/>
              </w:rPr>
            </w:pPr>
            <w:r w:rsidRPr="476B39DA" w:rsidR="39892BDC">
              <w:rPr>
                <w:i w:val="1"/>
                <w:iCs w:val="1"/>
              </w:rPr>
              <w:t>0</w:t>
            </w:r>
          </w:p>
        </w:tc>
        <w:tc>
          <w:tcPr>
            <w:cnfStyle w:val="000000000000" w:firstRow="0" w:lastRow="0" w:firstColumn="0" w:lastColumn="0" w:oddVBand="0" w:evenVBand="0" w:oddHBand="0" w:evenHBand="0" w:firstRowFirstColumn="0" w:firstRowLastColumn="0" w:lastRowFirstColumn="0" w:lastRowLastColumn="0"/>
            <w:tcW w:w="1410" w:type="dxa"/>
            <w:tcMar/>
          </w:tcPr>
          <w:p w:rsidR="754B0941" w:rsidP="476B39DA" w:rsidRDefault="754B0941" w14:paraId="129B1A78" w14:textId="037927C0">
            <w:pPr>
              <w:pStyle w:val="Normlny"/>
              <w:jc w:val="left"/>
              <w:rPr>
                <w:b w:val="1"/>
                <w:bCs w:val="1"/>
                <w:i w:val="1"/>
                <w:iCs w:val="1"/>
                <w:u w:val="single"/>
              </w:rPr>
            </w:pPr>
            <w:r w:rsidRPr="476B39DA" w:rsidR="754B0941">
              <w:rPr>
                <w:b w:val="1"/>
                <w:bCs w:val="1"/>
                <w:i w:val="1"/>
                <w:iCs w:val="1"/>
                <w:u w:val="single"/>
              </w:rPr>
              <w:t>53</w:t>
            </w:r>
          </w:p>
        </w:tc>
        <w:tc>
          <w:tcPr>
            <w:cnfStyle w:val="000000000000" w:firstRow="0" w:lastRow="0" w:firstColumn="0" w:lastColumn="0" w:oddVBand="0" w:evenVBand="0" w:oddHBand="0" w:evenHBand="0" w:firstRowFirstColumn="0" w:firstRowLastColumn="0" w:lastRowFirstColumn="0" w:lastRowLastColumn="0"/>
            <w:tcW w:w="1420" w:type="dxa"/>
            <w:tcMar/>
          </w:tcPr>
          <w:p w:rsidR="57EE1338" w:rsidP="476B39DA" w:rsidRDefault="57EE1338" w14:paraId="661748D1" w14:textId="3D547177">
            <w:pPr>
              <w:pStyle w:val="Normlny"/>
              <w:jc w:val="left"/>
              <w:rPr>
                <w:i w:val="1"/>
                <w:iCs w:val="1"/>
              </w:rPr>
            </w:pPr>
            <w:r w:rsidRPr="476B39DA" w:rsidR="57EE1338">
              <w:rPr>
                <w:i w:val="1"/>
                <w:iCs w:val="1"/>
              </w:rPr>
              <w:t>3</w:t>
            </w:r>
          </w:p>
        </w:tc>
      </w:tr>
      <w:tr w:rsidR="476B39DA" w:rsidTr="476B39DA" w14:paraId="1B888F59">
        <w:trPr>
          <w:trHeight w:val="300"/>
        </w:trPr>
        <w:tc>
          <w:tcPr>
            <w:cnfStyle w:val="001000000000" w:firstRow="0" w:lastRow="0" w:firstColumn="1" w:lastColumn="0" w:oddVBand="0" w:evenVBand="0" w:oddHBand="0" w:evenHBand="0" w:firstRowFirstColumn="0" w:firstRowLastColumn="0" w:lastRowFirstColumn="0" w:lastRowLastColumn="0"/>
            <w:tcW w:w="1415" w:type="dxa"/>
            <w:vMerge/>
            <w:tcMar/>
          </w:tcPr>
          <w:p w14:paraId="18CD87B9"/>
        </w:tc>
        <w:tc>
          <w:tcPr>
            <w:cnfStyle w:val="000000000000" w:firstRow="0" w:lastRow="0" w:firstColumn="0" w:lastColumn="0" w:oddVBand="0" w:evenVBand="0" w:oddHBand="0" w:evenHBand="0" w:firstRowFirstColumn="0" w:firstRowLastColumn="0" w:lastRowFirstColumn="0" w:lastRowLastColumn="0"/>
            <w:tcW w:w="1415" w:type="dxa"/>
            <w:tcMar/>
          </w:tcPr>
          <w:p w:rsidR="1E8596FD" w:rsidP="476B39DA" w:rsidRDefault="1E8596FD" w14:paraId="20040582" w14:textId="3D6C47B8">
            <w:pPr>
              <w:pStyle w:val="Normlny"/>
              <w:ind w:firstLine="0"/>
              <w:rPr>
                <w:i w:val="1"/>
                <w:iCs w:val="1"/>
              </w:rPr>
            </w:pPr>
            <w:r w:rsidRPr="476B39DA" w:rsidR="1E8596FD">
              <w:rPr>
                <w:i w:val="1"/>
                <w:iCs w:val="1"/>
              </w:rPr>
              <w:t>Modrá</w:t>
            </w:r>
          </w:p>
        </w:tc>
        <w:tc>
          <w:tcPr>
            <w:cnfStyle w:val="000000000000" w:firstRow="0" w:lastRow="0" w:firstColumn="0" w:lastColumn="0" w:oddVBand="0" w:evenVBand="0" w:oddHBand="0" w:evenHBand="0" w:firstRowFirstColumn="0" w:firstRowLastColumn="0" w:lastRowFirstColumn="0" w:lastRowLastColumn="0"/>
            <w:tcW w:w="1415" w:type="dxa"/>
            <w:tcMar/>
          </w:tcPr>
          <w:p w:rsidR="09CB83B2" w:rsidP="476B39DA" w:rsidRDefault="09CB83B2" w14:paraId="0412B0CF" w14:textId="05C64731">
            <w:pPr>
              <w:pStyle w:val="Normlny"/>
              <w:jc w:val="left"/>
              <w:rPr>
                <w:i w:val="1"/>
                <w:iCs w:val="1"/>
              </w:rPr>
            </w:pPr>
            <w:r w:rsidRPr="476B39DA" w:rsidR="09CB83B2">
              <w:rPr>
                <w:i w:val="1"/>
                <w:iCs w:val="1"/>
              </w:rPr>
              <w:t>0</w:t>
            </w:r>
          </w:p>
        </w:tc>
        <w:tc>
          <w:tcPr>
            <w:cnfStyle w:val="000000000000" w:firstRow="0" w:lastRow="0" w:firstColumn="0" w:lastColumn="0" w:oddVBand="0" w:evenVBand="0" w:oddHBand="0" w:evenHBand="0" w:firstRowFirstColumn="0" w:firstRowLastColumn="0" w:lastRowFirstColumn="0" w:lastRowLastColumn="0"/>
            <w:tcW w:w="1415" w:type="dxa"/>
            <w:tcMar/>
          </w:tcPr>
          <w:p w:rsidR="39892BDC" w:rsidP="476B39DA" w:rsidRDefault="39892BDC" w14:paraId="21D33425" w14:textId="72EA208B">
            <w:pPr>
              <w:pStyle w:val="Normlny"/>
              <w:jc w:val="left"/>
              <w:rPr>
                <w:i w:val="1"/>
                <w:iCs w:val="1"/>
              </w:rPr>
            </w:pPr>
            <w:r w:rsidRPr="476B39DA" w:rsidR="39892BDC">
              <w:rPr>
                <w:i w:val="1"/>
                <w:iCs w:val="1"/>
              </w:rPr>
              <w:t>0</w:t>
            </w:r>
          </w:p>
        </w:tc>
        <w:tc>
          <w:tcPr>
            <w:cnfStyle w:val="000000000000" w:firstRow="0" w:lastRow="0" w:firstColumn="0" w:lastColumn="0" w:oddVBand="0" w:evenVBand="0" w:oddHBand="0" w:evenHBand="0" w:firstRowFirstColumn="0" w:firstRowLastColumn="0" w:lastRowFirstColumn="0" w:lastRowLastColumn="0"/>
            <w:tcW w:w="1410" w:type="dxa"/>
            <w:tcMar/>
          </w:tcPr>
          <w:p w:rsidR="0B776CE5" w:rsidP="476B39DA" w:rsidRDefault="0B776CE5" w14:paraId="0521DCE2" w14:textId="5B2B9228">
            <w:pPr>
              <w:pStyle w:val="Normlny"/>
              <w:jc w:val="left"/>
              <w:rPr>
                <w:i w:val="1"/>
                <w:iCs w:val="1"/>
              </w:rPr>
            </w:pPr>
            <w:r w:rsidRPr="476B39DA" w:rsidR="0B776CE5">
              <w:rPr>
                <w:i w:val="1"/>
                <w:iCs w:val="1"/>
              </w:rPr>
              <w:t>0</w:t>
            </w:r>
          </w:p>
        </w:tc>
        <w:tc>
          <w:tcPr>
            <w:cnfStyle w:val="000000000000" w:firstRow="0" w:lastRow="0" w:firstColumn="0" w:lastColumn="0" w:oddVBand="0" w:evenVBand="0" w:oddHBand="0" w:evenHBand="0" w:firstRowFirstColumn="0" w:firstRowLastColumn="0" w:lastRowFirstColumn="0" w:lastRowLastColumn="0"/>
            <w:tcW w:w="1420" w:type="dxa"/>
            <w:tcMar/>
          </w:tcPr>
          <w:p w:rsidR="3A4EB82E" w:rsidP="476B39DA" w:rsidRDefault="3A4EB82E" w14:paraId="4DB3D154" w14:textId="3CFE59D3">
            <w:pPr>
              <w:pStyle w:val="Normlny"/>
              <w:jc w:val="left"/>
              <w:rPr>
                <w:b w:val="1"/>
                <w:bCs w:val="1"/>
                <w:i w:val="1"/>
                <w:iCs w:val="1"/>
                <w:u w:val="single"/>
              </w:rPr>
            </w:pPr>
            <w:r w:rsidRPr="476B39DA" w:rsidR="3A4EB82E">
              <w:rPr>
                <w:b w:val="1"/>
                <w:bCs w:val="1"/>
                <w:i w:val="1"/>
                <w:iCs w:val="1"/>
                <w:u w:val="single"/>
              </w:rPr>
              <w:t>96</w:t>
            </w:r>
          </w:p>
        </w:tc>
      </w:tr>
    </w:tbl>
    <w:p w:rsidR="476B39DA" w:rsidP="476B39DA" w:rsidRDefault="476B39DA" w14:paraId="2627D6BC" w14:textId="4066D5EF">
      <w:pPr>
        <w:pStyle w:val="Normlny"/>
      </w:pPr>
    </w:p>
    <w:p w:rsidR="476B39DA" w:rsidP="476B39DA" w:rsidRDefault="476B39DA" w14:paraId="08959010" w14:textId="086951E7">
      <w:pPr>
        <w:pStyle w:val="Normlny"/>
      </w:pPr>
    </w:p>
    <w:p w:rsidR="6B638F74" w:rsidP="476B39DA" w:rsidRDefault="6B638F74" w14:paraId="19AC8865" w14:textId="34649617">
      <w:pPr>
        <w:pStyle w:val="Normlny"/>
        <w:jc w:val="both"/>
        <w:rPr>
          <w:i w:val="0"/>
          <w:iCs w:val="0"/>
          <w:sz w:val="24"/>
          <w:szCs w:val="24"/>
        </w:rPr>
        <w:sectPr w:rsidR="20C0FB8F" w:rsidSect="00C84314">
          <w:headerReference w:type="default" r:id="rId37"/>
          <w:headerReference w:type="first" r:id="rId38"/>
          <w:pgSz w:w="11907" w:h="16840" w:orient="portrait" w:code="9"/>
          <w:pgMar w:top="1418" w:right="1418" w:bottom="1418" w:left="1985" w:header="709" w:footer="709" w:gutter="0"/>
          <w:cols w:space="708"/>
          <w:titlePg/>
        </w:sectPr>
      </w:pPr>
      <w:r w:rsidRPr="476B39DA" w:rsidR="6B638F74">
        <w:rPr>
          <w:i w:val="0"/>
          <w:iCs w:val="0"/>
          <w:sz w:val="24"/>
          <w:szCs w:val="24"/>
        </w:rPr>
        <w:t>Hodnoty v tabuľke 5 sme rozdelili na 2 kategórie, očakávané a namerané hodnoty.</w:t>
      </w:r>
      <w:r w:rsidRPr="476B39DA" w:rsidR="21193F12">
        <w:rPr>
          <w:i w:val="0"/>
          <w:iCs w:val="0"/>
          <w:sz w:val="24"/>
          <w:szCs w:val="24"/>
        </w:rPr>
        <w:t xml:space="preserve"> Správne zaradené hodnoty </w:t>
      </w:r>
      <w:r w:rsidRPr="476B39DA" w:rsidR="3BB9D19C">
        <w:rPr>
          <w:i w:val="0"/>
          <w:iCs w:val="0"/>
          <w:sz w:val="24"/>
          <w:szCs w:val="24"/>
        </w:rPr>
        <w:t>sme v tabuľke vyznačili a podčiarkli.</w:t>
      </w:r>
      <w:r w:rsidRPr="476B39DA" w:rsidR="21193F12">
        <w:rPr>
          <w:i w:val="0"/>
          <w:iCs w:val="0"/>
          <w:sz w:val="24"/>
          <w:szCs w:val="24"/>
        </w:rPr>
        <w:t xml:space="preserve"> </w:t>
      </w:r>
      <w:r w:rsidRPr="476B39DA" w:rsidR="6B638F74">
        <w:rPr>
          <w:i w:val="0"/>
          <w:iCs w:val="0"/>
          <w:sz w:val="24"/>
          <w:szCs w:val="24"/>
        </w:rPr>
        <w:t xml:space="preserve"> </w:t>
      </w:r>
      <w:r w:rsidRPr="476B39DA" w:rsidR="6B638F74">
        <w:rPr>
          <w:i w:val="0"/>
          <w:iCs w:val="0"/>
          <w:sz w:val="24"/>
          <w:szCs w:val="24"/>
        </w:rPr>
        <w:t xml:space="preserve">Podľa toho sme </w:t>
      </w:r>
      <w:r w:rsidRPr="476B39DA" w:rsidR="3AC4E66B">
        <w:rPr>
          <w:i w:val="0"/>
          <w:iCs w:val="0"/>
          <w:sz w:val="24"/>
          <w:szCs w:val="24"/>
        </w:rPr>
        <w:t xml:space="preserve">identifikovali z celkového počtu 400 vzoriek </w:t>
      </w:r>
      <w:r w:rsidRPr="476B39DA" w:rsidR="7F02ED03">
        <w:rPr>
          <w:i w:val="0"/>
          <w:iCs w:val="0"/>
          <w:sz w:val="24"/>
          <w:szCs w:val="24"/>
        </w:rPr>
        <w:t>347 správne zaradených. Takéto v</w:t>
      </w:r>
      <w:r w:rsidRPr="476B39DA" w:rsidR="3F139111">
        <w:rPr>
          <w:i w:val="0"/>
          <w:iCs w:val="0"/>
          <w:sz w:val="24"/>
          <w:szCs w:val="24"/>
        </w:rPr>
        <w:t>ýsledky udávajú presnosť triedenia našej linky na 86,75%.</w:t>
      </w:r>
      <w:r w:rsidRPr="476B39DA" w:rsidR="4176886D">
        <w:rPr>
          <w:i w:val="0"/>
          <w:iCs w:val="0"/>
          <w:sz w:val="24"/>
          <w:szCs w:val="24"/>
        </w:rPr>
        <w:t xml:space="preserve"> Ak sa však pozrieme na presnosť triedenia jednotlivých farieb, všetky farby okrem zelenej ma</w:t>
      </w:r>
      <w:r w:rsidRPr="476B39DA" w:rsidR="1716D11F">
        <w:rPr>
          <w:i w:val="0"/>
          <w:iCs w:val="0"/>
          <w:sz w:val="24"/>
          <w:szCs w:val="24"/>
        </w:rPr>
        <w:t>jú presnosť triedenia viac ako 95%.</w:t>
      </w:r>
      <w:r w:rsidRPr="476B39DA" w:rsidR="12DC520F">
        <w:rPr>
          <w:i w:val="0"/>
          <w:iCs w:val="0"/>
          <w:sz w:val="24"/>
          <w:szCs w:val="24"/>
        </w:rPr>
        <w:t xml:space="preserve"> Na základe toho sme konštatovali, že senzor má pomerne veľké problémy správne určiť zelenú farbu </w:t>
      </w:r>
      <w:r w:rsidRPr="476B39DA" w:rsidR="3C98725D">
        <w:rPr>
          <w:i w:val="0"/>
          <w:iCs w:val="0"/>
          <w:sz w:val="24"/>
          <w:szCs w:val="24"/>
        </w:rPr>
        <w:t>meraného predmetu.</w:t>
      </w:r>
    </w:p>
    <w:p w:rsidRPr="00E31089" w:rsidR="006E386F" w:rsidP="2C7B9315" w:rsidRDefault="51450EF3" w14:paraId="1B4EC72B" w14:textId="0F3BC5F3">
      <w:pPr>
        <w:pStyle w:val="Nadpis1"/>
      </w:pPr>
      <w:bookmarkEnd w:id="131"/>
      <w:bookmarkEnd w:id="132"/>
      <w:bookmarkEnd w:id="133"/>
      <w:bookmarkEnd w:id="134"/>
      <w:bookmarkStart w:name="_Toc1158514072" w:id="207147811"/>
      <w:r w:rsidR="2C62DFF8">
        <w:rPr/>
        <w:t>4</w:t>
      </w:r>
      <w:r>
        <w:tab/>
      </w:r>
      <w:r w:rsidR="2C62DFF8">
        <w:rPr/>
        <w:t>Výsledky</w:t>
      </w:r>
      <w:bookmarkEnd w:id="207147811"/>
    </w:p>
    <w:p w:rsidR="2BA36D29" w:rsidP="10679A86" w:rsidRDefault="2BA36D29" w14:paraId="0703C0E6" w14:textId="37FDB1AA">
      <w:pPr>
        <w:pStyle w:val="Normlny"/>
      </w:pPr>
      <w:r w:rsidR="2BA36D29">
        <w:rPr/>
        <w:t xml:space="preserve">Výsledky diplomovej práce môžeme zhrnúť do niekoľkých bodov, ktoré sme definovali ako samotné ciele práce. Ako prvé sme </w:t>
      </w:r>
      <w:r w:rsidR="385B3079">
        <w:rPr/>
        <w:t>sa dôkladne oboznámili s aktuálnym stavom problematiky</w:t>
      </w:r>
      <w:r w:rsidR="6C3733EB">
        <w:rPr/>
        <w:t>, ktorej naša práca čelila. Základnom bolo preštudovanie dostupnej literatúry</w:t>
      </w:r>
      <w:r w:rsidR="42A4F19A">
        <w:rPr/>
        <w:t>, ktorá definovala obory úzko späté s touto prácou.</w:t>
      </w:r>
      <w:r w:rsidR="5875A676">
        <w:rPr/>
        <w:t xml:space="preserve"> Definovanie rôznych pojmov ako</w:t>
      </w:r>
      <w:r w:rsidR="0EE98A15">
        <w:rPr/>
        <w:t xml:space="preserve"> “Industry 4.0”,</w:t>
      </w:r>
      <w:r w:rsidR="5875A676">
        <w:rPr/>
        <w:t xml:space="preserve"> “Internet of </w:t>
      </w:r>
      <w:r w:rsidR="5875A676">
        <w:rPr/>
        <w:t>Things</w:t>
      </w:r>
      <w:r w:rsidR="5875A676">
        <w:rPr/>
        <w:t>” alebo “</w:t>
      </w:r>
      <w:r w:rsidR="5875A676">
        <w:rPr/>
        <w:t>Smart</w:t>
      </w:r>
      <w:r w:rsidR="5875A676">
        <w:rPr/>
        <w:t xml:space="preserve"> </w:t>
      </w:r>
      <w:r w:rsidR="5875A676">
        <w:rPr/>
        <w:t>Factory</w:t>
      </w:r>
      <w:r w:rsidR="5875A676">
        <w:rPr/>
        <w:t>”</w:t>
      </w:r>
      <w:r w:rsidR="32C34621">
        <w:rPr/>
        <w:t xml:space="preserve"> ukázalo, že autori sa</w:t>
      </w:r>
      <w:r w:rsidR="5ECCF453">
        <w:rPr/>
        <w:t xml:space="preserve"> v svojich publikáciách pomerne často nezhodujú na cieľoch, ktorým by sa tieto pojmy mali v budúcnosti zaoberať</w:t>
      </w:r>
      <w:r w:rsidR="25A2DB18">
        <w:rPr/>
        <w:t>. Každý autor sa snažil vysvetliť svoje vlastné dojmy a skúsenosti</w:t>
      </w:r>
      <w:r w:rsidR="1D6E5527">
        <w:rPr/>
        <w:t xml:space="preserve">, ktoré nadobudol počas práce v danom obore. </w:t>
      </w:r>
      <w:r w:rsidR="6A26A02D">
        <w:rPr/>
        <w:t>Preštudovaním publikácií týchto autorov sme získali prehľad o aktuálnych problémoch</w:t>
      </w:r>
      <w:r w:rsidR="4BC8BF84">
        <w:rPr/>
        <w:t>, ktorým priemysel čelí a na základe toho sme si zadefinovali jasné ci</w:t>
      </w:r>
      <w:r w:rsidR="3BD58508">
        <w:rPr/>
        <w:t>e</w:t>
      </w:r>
      <w:r w:rsidR="4BC8BF84">
        <w:rPr/>
        <w:t xml:space="preserve">le, ktoré </w:t>
      </w:r>
      <w:r w:rsidR="50344534">
        <w:rPr/>
        <w:t>sme sa snažili v tejto práci dosiahnuť.</w:t>
      </w:r>
    </w:p>
    <w:p w:rsidR="04E5AF13" w:rsidP="10679A86" w:rsidRDefault="04E5AF13" w14:paraId="67051774" w14:textId="2D319BE0">
      <w:pPr>
        <w:pStyle w:val="Normlny"/>
      </w:pPr>
      <w:r w:rsidR="04E5AF13">
        <w:rPr/>
        <w:t>Po zadefinované cieľov našej práce sme začali s praktickou časťou.</w:t>
      </w:r>
      <w:r w:rsidR="7BD6C614">
        <w:rPr/>
        <w:t xml:space="preserve"> Túto časť sme rozdelili do 3 základných </w:t>
      </w:r>
      <w:r w:rsidR="7BD6C614">
        <w:rPr/>
        <w:t>podcieľov</w:t>
      </w:r>
      <w:r w:rsidR="7BD6C614">
        <w:rPr/>
        <w:t>:</w:t>
      </w:r>
    </w:p>
    <w:p w:rsidR="7BD6C614" w:rsidP="10679A86" w:rsidRDefault="7BD6C614" w14:paraId="72FFD323" w14:textId="42C8A558">
      <w:pPr>
        <w:pStyle w:val="Odsekzoznamu"/>
        <w:numPr>
          <w:ilvl w:val="0"/>
          <w:numId w:val="65"/>
        </w:numPr>
        <w:rPr/>
      </w:pPr>
      <w:r w:rsidR="7BD6C614">
        <w:rPr/>
        <w:t>Návrh modelu triediacej linky,</w:t>
      </w:r>
    </w:p>
    <w:p w:rsidR="7BD6C614" w:rsidP="10679A86" w:rsidRDefault="7BD6C614" w14:paraId="7A97CFE2" w14:textId="5D06938B">
      <w:pPr>
        <w:pStyle w:val="Odsekzoznamu"/>
        <w:numPr>
          <w:ilvl w:val="0"/>
          <w:numId w:val="65"/>
        </w:numPr>
        <w:rPr/>
      </w:pPr>
      <w:r w:rsidR="7BD6C614">
        <w:rPr/>
        <w:t>Výber vhodného hardvérového riešenia,</w:t>
      </w:r>
    </w:p>
    <w:p w:rsidR="7BD6C614" w:rsidP="10679A86" w:rsidRDefault="7BD6C614" w14:paraId="7533ADD1" w14:textId="1C4E712E">
      <w:pPr>
        <w:pStyle w:val="Odsekzoznamu"/>
        <w:numPr>
          <w:ilvl w:val="0"/>
          <w:numId w:val="65"/>
        </w:numPr>
        <w:rPr/>
      </w:pPr>
      <w:r w:rsidR="7BD6C614">
        <w:rPr/>
        <w:t>Nastavenie a prepojenie databázového systému,</w:t>
      </w:r>
    </w:p>
    <w:p w:rsidR="7BD6C614" w:rsidP="10679A86" w:rsidRDefault="7BD6C614" w14:paraId="010FCB3E" w14:textId="6C45F6DF">
      <w:pPr>
        <w:pStyle w:val="Odsekzoznamu"/>
        <w:numPr>
          <w:ilvl w:val="0"/>
          <w:numId w:val="65"/>
        </w:numPr>
        <w:rPr/>
      </w:pPr>
      <w:r w:rsidR="7BD6C614">
        <w:rPr/>
        <w:t>Vývoj mobilnej aplikácie.</w:t>
      </w:r>
    </w:p>
    <w:p w:rsidR="7BD6C614" w:rsidP="10679A86" w:rsidRDefault="7BD6C614" w14:paraId="75370C7A" w14:textId="20F1A06F">
      <w:pPr>
        <w:pStyle w:val="Normlny"/>
        <w:ind w:left="0" w:firstLine="680"/>
      </w:pPr>
      <w:r w:rsidR="7BD6C614">
        <w:rPr/>
        <w:t>P</w:t>
      </w:r>
      <w:r w:rsidR="266E02C6">
        <w:rPr/>
        <w:t xml:space="preserve">roces </w:t>
      </w:r>
      <w:r w:rsidR="7BD6C614">
        <w:rPr/>
        <w:t>návrhu modelu triediacej linky</w:t>
      </w:r>
      <w:r w:rsidR="4EB45E83">
        <w:rPr/>
        <w:t xml:space="preserve"> bol jeden z najdôležitejších častí našej práce. Pre vyhotovenie modelu sme museli získať </w:t>
      </w:r>
      <w:r w:rsidR="6512E7F7">
        <w:rPr/>
        <w:t xml:space="preserve">reálny model triediacej linky. </w:t>
      </w:r>
      <w:r w:rsidR="490185C5">
        <w:rPr/>
        <w:t>Tento model sme získali z katalógu, ktorý ponúkala spoločnosť zaoberajúca sa spracovaním odpadového materiálu a recykláciou.</w:t>
      </w:r>
      <w:r w:rsidR="68C348BE">
        <w:rPr/>
        <w:t xml:space="preserve"> Po získaní vhodného modelu linky sme začali s jeho návrhom, </w:t>
      </w:r>
      <w:r w:rsidR="22E05CC6">
        <w:rPr/>
        <w:t>ktorý slúžil ako podklad pre 3D tlač.</w:t>
      </w:r>
    </w:p>
    <w:p w:rsidR="2E45E6C5" w:rsidP="10679A86" w:rsidRDefault="2E45E6C5" w14:paraId="2D4F567F" w14:textId="4F9EC2FF">
      <w:pPr>
        <w:pStyle w:val="Normlny"/>
        <w:ind w:left="0" w:firstLine="680"/>
      </w:pPr>
      <w:r w:rsidR="38F07C9F">
        <w:rPr/>
        <w:t>Súčasťou tohto návrhu bol aj model dopravného pásu, od ktorého sme sa odvíjali.</w:t>
      </w:r>
      <w:r w:rsidR="72F59151">
        <w:rPr/>
        <w:t xml:space="preserve"> Návrh dopravného pásu bol v našej práci kritický. Na vytvorenie dopravného pásu sme mali k dispoz</w:t>
      </w:r>
      <w:r w:rsidR="1D9B491E">
        <w:rPr/>
        <w:t xml:space="preserve">ícií viacero zdrojov. V našom prípade sme sa rozhodli použiť vopred namodelovaný zložený klinový dopravný pás. Jednotlivé časti tohto pásu sme </w:t>
      </w:r>
      <w:r w:rsidR="564C3DDD">
        <w:rPr/>
        <w:t>následne vytlačili na univerzitnej 3D tlačiarni. Počas tejto tlače sme sa vyskytlo niekoľko problémov, ktoré sme opísali v predošlej kapito</w:t>
      </w:r>
      <w:r w:rsidR="01D30436">
        <w:rPr/>
        <w:t>le zameranej práve na návrh a modelovanie dopravného pásu.</w:t>
      </w:r>
      <w:r w:rsidR="5F403F08">
        <w:rPr/>
        <w:t xml:space="preserve"> Zložená triediaca linka s dopravným pásom je zobrazená na obrázku </w:t>
      </w:r>
      <w:r w:rsidR="38A2E797">
        <w:rPr/>
        <w:t>23</w:t>
      </w:r>
      <w:r w:rsidR="5F403F08">
        <w:rPr/>
        <w:t>.</w:t>
      </w:r>
    </w:p>
    <w:p w:rsidR="5765E740" w:rsidP="5765E740" w:rsidRDefault="5765E740" w14:paraId="1AEC1643" w14:textId="204ECADA">
      <w:pPr>
        <w:pStyle w:val="Normlny"/>
        <w:ind w:left="0" w:firstLine="680"/>
      </w:pPr>
    </w:p>
    <w:p w:rsidR="60B03B98" w:rsidP="476B39DA" w:rsidRDefault="60B03B98" w14:paraId="6D620157" w14:textId="6A787DD5">
      <w:pPr>
        <w:pStyle w:val="Normlny"/>
        <w:ind w:left="0" w:firstLine="680"/>
        <w:jc w:val="center"/>
        <w:rPr>
          <w:i w:val="1"/>
          <w:iCs w:val="1"/>
          <w:sz w:val="22"/>
          <w:szCs w:val="22"/>
        </w:rPr>
      </w:pPr>
      <w:r w:rsidR="60B03B98">
        <w:drawing>
          <wp:inline wp14:editId="59A44ADF" wp14:anchorId="35FDFEFF">
            <wp:extent cx="4610332" cy="3000375"/>
            <wp:effectExtent l="0" t="0" r="0" b="0"/>
            <wp:docPr id="734448650" name="" title=""/>
            <wp:cNvGraphicFramePr>
              <a:graphicFrameLocks noChangeAspect="1"/>
            </wp:cNvGraphicFramePr>
            <a:graphic>
              <a:graphicData uri="http://schemas.openxmlformats.org/drawingml/2006/picture">
                <pic:pic>
                  <pic:nvPicPr>
                    <pic:cNvPr id="0" name=""/>
                    <pic:cNvPicPr/>
                  </pic:nvPicPr>
                  <pic:blipFill>
                    <a:blip r:embed="R54990126aa40496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10332" cy="3000375"/>
                    </a:xfrm>
                    <a:prstGeom prst="rect">
                      <a:avLst/>
                    </a:prstGeom>
                  </pic:spPr>
                </pic:pic>
              </a:graphicData>
            </a:graphic>
          </wp:inline>
        </w:drawing>
      </w:r>
      <w:r w:rsidRPr="476B39DA" w:rsidR="5C5B7001">
        <w:rPr>
          <w:i w:val="1"/>
          <w:iCs w:val="1"/>
          <w:sz w:val="22"/>
          <w:szCs w:val="22"/>
        </w:rPr>
        <w:t xml:space="preserve">Obrázok </w:t>
      </w:r>
      <w:r w:rsidRPr="476B39DA" w:rsidR="6665DD8A">
        <w:rPr>
          <w:i w:val="1"/>
          <w:iCs w:val="1"/>
          <w:sz w:val="22"/>
          <w:szCs w:val="22"/>
        </w:rPr>
        <w:t>23</w:t>
      </w:r>
      <w:r w:rsidRPr="476B39DA" w:rsidR="5C5B7001">
        <w:rPr>
          <w:i w:val="1"/>
          <w:iCs w:val="1"/>
          <w:sz w:val="22"/>
          <w:szCs w:val="22"/>
        </w:rPr>
        <w:t xml:space="preserve"> </w:t>
      </w:r>
      <w:r w:rsidRPr="476B39DA" w:rsidR="1C8F7B04">
        <w:rPr>
          <w:i w:val="1"/>
          <w:iCs w:val="1"/>
          <w:sz w:val="22"/>
          <w:szCs w:val="22"/>
        </w:rPr>
        <w:t>Zložená triediaca linka</w:t>
      </w:r>
    </w:p>
    <w:p w:rsidR="5765E740" w:rsidP="5765E740" w:rsidRDefault="5765E740" w14:paraId="5C6F04F7" w14:textId="7227E61B">
      <w:pPr>
        <w:pStyle w:val="Normlny"/>
        <w:ind w:left="0" w:firstLine="680"/>
      </w:pPr>
    </w:p>
    <w:p w:rsidR="01D30436" w:rsidP="5765E740" w:rsidRDefault="01D30436" w14:paraId="46FF4353" w14:textId="360ADABB">
      <w:pPr>
        <w:pStyle w:val="Normlny"/>
        <w:ind w:left="0" w:firstLine="680"/>
      </w:pPr>
      <w:r w:rsidR="01D30436">
        <w:rPr/>
        <w:t xml:space="preserve">Pri testovaní celého pásu </w:t>
      </w:r>
      <w:r w:rsidR="12D83DB8">
        <w:rPr/>
        <w:t xml:space="preserve">sme narazili na niekoľko problémov. Nedokonale vytlačené časti, či už sa jednalo o nosné pláty alebo o kliny, spôsobovali časté zasekávanie a </w:t>
      </w:r>
      <w:r w:rsidR="3DCFAE0D">
        <w:rPr/>
        <w:t>nepriaznivý chod celej linky. Na vyrie</w:t>
      </w:r>
      <w:r w:rsidR="68A446ED">
        <w:rPr/>
        <w:t xml:space="preserve">šenie tohto problému sme museli ručne opracovať značný počet častí pásu. Primárne sme sa zamerali na </w:t>
      </w:r>
      <w:r w:rsidR="7ED8DE92">
        <w:rPr/>
        <w:t xml:space="preserve">brúsenie nerovných častí, ktoré vznikli pri tlačení. </w:t>
      </w:r>
      <w:r w:rsidR="34D29A7A">
        <w:rPr/>
        <w:t>Za cieľom vylepšenia celkového pohybu sme opracované časti namazali</w:t>
      </w:r>
      <w:r w:rsidR="332D0BE8">
        <w:rPr/>
        <w:t>.</w:t>
      </w:r>
    </w:p>
    <w:p w:rsidR="719B4A63" w:rsidP="10679A86" w:rsidRDefault="719B4A63" w14:paraId="67194971" w14:textId="0C294423">
      <w:pPr>
        <w:pStyle w:val="Normlny"/>
        <w:ind w:left="0" w:firstLine="680"/>
      </w:pPr>
      <w:r w:rsidR="79E9688A">
        <w:rPr/>
        <w:t xml:space="preserve"> </w:t>
      </w:r>
      <w:r w:rsidR="1979D969">
        <w:rPr/>
        <w:t xml:space="preserve">Pri výbere vhodného hardvéru sme takisto narazili na niekoľko problémov. Prvotne sme sa rozhodli využiť </w:t>
      </w:r>
      <w:r w:rsidR="11774DC6">
        <w:rPr/>
        <w:t>DC</w:t>
      </w:r>
      <w:r w:rsidR="1979D969">
        <w:rPr/>
        <w:t xml:space="preserve"> motory na otáčanie valcov, ktoré posúvali dopravný pás. Pri test</w:t>
      </w:r>
      <w:r w:rsidR="7392CA96">
        <w:rPr/>
        <w:t xml:space="preserve">ovaní týchto motorov sme zistili, že celková záťaž bola väčšia ako výkon týchto motorov. </w:t>
      </w:r>
      <w:r w:rsidR="45B4C542">
        <w:rPr/>
        <w:t xml:space="preserve">Na základe toho sme sa snažili prísť s vhodnou alternatívou pre vytvorenie krútiaceho </w:t>
      </w:r>
      <w:r w:rsidR="03E34500">
        <w:rPr/>
        <w:t>pohybu</w:t>
      </w:r>
      <w:r w:rsidR="45B4C542">
        <w:rPr/>
        <w:t xml:space="preserve">. Ďalšou voľbou boli krokové motory. </w:t>
      </w:r>
      <w:r w:rsidR="0BF8000D">
        <w:rPr/>
        <w:t>Krokové motory, ktoré nám poskytla univerzita boli síce výkonnejšie ako DC motory</w:t>
      </w:r>
      <w:r w:rsidR="590B9E04">
        <w:rPr/>
        <w:t>, no po určitom čase dochádzalo k situáciám, kedy ani tieto motory nedokázali prekonať občasné zaseknutie pásu pri otáčaní.</w:t>
      </w:r>
    </w:p>
    <w:p w:rsidR="0DDF32A2" w:rsidP="476B39DA" w:rsidRDefault="0DDF32A2" w14:paraId="08C61611" w14:textId="0CBA934A">
      <w:pPr>
        <w:pStyle w:val="Normlny"/>
        <w:ind w:left="0" w:firstLine="680"/>
      </w:pPr>
      <w:r w:rsidR="0DDF32A2">
        <w:rPr/>
        <w:t xml:space="preserve">Problém otáčania sa nám nakoniec podarilo odstrániť s použitím </w:t>
      </w:r>
      <w:r w:rsidR="0DDF32A2">
        <w:rPr/>
        <w:t>servo</w:t>
      </w:r>
      <w:r w:rsidR="0DDF32A2">
        <w:rPr/>
        <w:t xml:space="preserve"> motora</w:t>
      </w:r>
      <w:r w:rsidR="34D67945">
        <w:rPr/>
        <w:t xml:space="preserve"> s uhlom otáčania 360°</w:t>
      </w:r>
      <w:r w:rsidR="0DDF32A2">
        <w:rPr/>
        <w:t>.</w:t>
      </w:r>
      <w:r w:rsidR="2BAEDCCF">
        <w:rPr/>
        <w:t xml:space="preserve"> Tento motor mal dostatočný výkon na to, aby bol schopný otáčať valcom, a ten následne </w:t>
      </w:r>
      <w:r w:rsidR="6500A3A7">
        <w:rPr/>
        <w:t xml:space="preserve">pásom. </w:t>
      </w:r>
      <w:r w:rsidR="74070448">
        <w:rPr/>
        <w:t xml:space="preserve">Triediaca linka bola pri testovaní </w:t>
      </w:r>
      <w:r w:rsidR="74070448">
        <w:rPr/>
        <w:t>servo</w:t>
      </w:r>
      <w:r w:rsidR="74070448">
        <w:rPr/>
        <w:t xml:space="preserve"> motora schopná pracovať </w:t>
      </w:r>
      <w:r w:rsidR="0DD0F988">
        <w:rPr/>
        <w:t>bez zaznamenania akéhokoľvek problému.</w:t>
      </w:r>
    </w:p>
    <w:p w:rsidR="1051A8C9" w:rsidP="5765E740" w:rsidRDefault="1051A8C9" w14:paraId="41F7D0D5" w14:textId="774D5729">
      <w:pPr>
        <w:pStyle w:val="Normlny"/>
        <w:suppressLineNumbers w:val="0"/>
        <w:bidi w:val="0"/>
        <w:spacing w:before="0" w:beforeAutospacing="off" w:after="0" w:afterAutospacing="off" w:line="360" w:lineRule="auto"/>
        <w:ind w:left="0" w:right="0" w:firstLine="680"/>
        <w:jc w:val="both"/>
      </w:pPr>
      <w:r w:rsidR="3BBA7C61">
        <w:rPr/>
        <w:t xml:space="preserve">V rámci zabezpečenia komunikácie medzi </w:t>
      </w:r>
      <w:r w:rsidR="777B5D3C">
        <w:rPr/>
        <w:t xml:space="preserve">mikrokontrol0rom </w:t>
      </w:r>
      <w:r w:rsidR="777B5D3C">
        <w:rPr/>
        <w:t>arduino</w:t>
      </w:r>
      <w:r w:rsidR="777B5D3C">
        <w:rPr/>
        <w:t xml:space="preserve"> a </w:t>
      </w:r>
      <w:r w:rsidR="3BBA7C61">
        <w:rPr/>
        <w:t>databázou sme využili voľne dostupnú knižnicu</w:t>
      </w:r>
      <w:r w:rsidR="5324D9F0">
        <w:rPr/>
        <w:t xml:space="preserve">. Knižnica </w:t>
      </w:r>
      <w:r w:rsidR="608FCACD">
        <w:rPr/>
        <w:t>Firebase-Arduino-WiFiNINA</w:t>
      </w:r>
      <w:r w:rsidR="608FCACD">
        <w:rPr/>
        <w:t xml:space="preserve"> sa ukázala ako vhodným použitím pre komunikáciu s </w:t>
      </w:r>
      <w:r w:rsidR="608FCACD">
        <w:rPr/>
        <w:t>firebase</w:t>
      </w:r>
      <w:r w:rsidR="608FCACD">
        <w:rPr/>
        <w:t xml:space="preserve"> databázou</w:t>
      </w:r>
      <w:r w:rsidR="22A64CD2">
        <w:rPr/>
        <w:t>,</w:t>
      </w:r>
      <w:r w:rsidR="16ED2976">
        <w:rPr/>
        <w:t xml:space="preserve"> keďže bola vytvorená presne za účelom spojenia </w:t>
      </w:r>
      <w:r w:rsidR="16ED2976">
        <w:rPr/>
        <w:t>arduina</w:t>
      </w:r>
      <w:r w:rsidR="16ED2976">
        <w:rPr/>
        <w:t xml:space="preserve"> a </w:t>
      </w:r>
      <w:r w:rsidR="16ED2976">
        <w:rPr/>
        <w:t>firebase</w:t>
      </w:r>
      <w:r w:rsidR="16ED2976">
        <w:rPr/>
        <w:t xml:space="preserve"> databázy.</w:t>
      </w:r>
      <w:r w:rsidR="36DAE9B1">
        <w:rPr/>
        <w:t xml:space="preserve"> Knižnica okrem technológie WiFi podporuje aj posielanie súborov vo forme </w:t>
      </w:r>
      <w:r w:rsidR="36DAE9B1">
        <w:rPr/>
        <w:t>json</w:t>
      </w:r>
      <w:r w:rsidR="36DAE9B1">
        <w:rPr/>
        <w:t>.</w:t>
      </w:r>
      <w:r w:rsidR="46D06E1A">
        <w:rPr/>
        <w:t xml:space="preserve"> Pri posielaní dát zo senzorov a </w:t>
      </w:r>
      <w:r w:rsidR="46D06E1A">
        <w:rPr/>
        <w:t>IoT</w:t>
      </w:r>
      <w:r w:rsidR="46D06E1A">
        <w:rPr/>
        <w:t xml:space="preserve"> sa najčastejšie využíva práve </w:t>
      </w:r>
      <w:r w:rsidR="08E19012">
        <w:rPr/>
        <w:t xml:space="preserve">formát </w:t>
      </w:r>
      <w:r w:rsidR="08E19012">
        <w:rPr/>
        <w:t>json</w:t>
      </w:r>
      <w:r w:rsidR="08E19012">
        <w:rPr/>
        <w:t>, nakoľko takto generované dáta sú z veľkej časti neštruktúrované a tým pádom by bolo náročné ich ukladať v relačnej databáze.</w:t>
      </w:r>
    </w:p>
    <w:p w:rsidR="10679A86" w:rsidP="10679A86" w:rsidRDefault="10679A86" w14:paraId="3CADB32C" w14:textId="64B213E3">
      <w:pPr>
        <w:pStyle w:val="Normlny"/>
        <w:ind w:left="0" w:firstLine="680"/>
      </w:pPr>
      <w:r w:rsidR="0D11DC28">
        <w:rPr/>
        <w:t>Za nedostatok tejto knižnice môžeme považovať prihlasovanie</w:t>
      </w:r>
      <w:r w:rsidR="3EFEFE09">
        <w:rPr/>
        <w:t xml:space="preserve"> sa. Na prihlásenie pomocou WiFi technológie </w:t>
      </w:r>
      <w:r w:rsidR="4E6A8205">
        <w:rPr/>
        <w:t>knižnica vyžaduje striktne názov siete a heslo. Nakoľko linka nie j</w:t>
      </w:r>
      <w:r w:rsidR="7647DD19">
        <w:rPr/>
        <w:t xml:space="preserve">e schopná pracovať v </w:t>
      </w:r>
      <w:r w:rsidR="7647DD19">
        <w:rPr/>
        <w:t>offline</w:t>
      </w:r>
      <w:r w:rsidR="7647DD19">
        <w:rPr/>
        <w:t xml:space="preserve"> móde, na jej spustenie sme používali domácu sieť WiFi alebo mobilný </w:t>
      </w:r>
      <w:r w:rsidR="7647DD19">
        <w:rPr/>
        <w:t>hotspot</w:t>
      </w:r>
      <w:r w:rsidR="59C7B23D">
        <w:rPr/>
        <w:t>. Pokiaľ sme chceli linku spustiť v areály univerzity</w:t>
      </w:r>
      <w:r w:rsidR="48EAF3CF">
        <w:rPr/>
        <w:t xml:space="preserve">, nebolo možné použiť sieť </w:t>
      </w:r>
      <w:r w:rsidR="48EAF3CF">
        <w:rPr/>
        <w:t>edu</w:t>
      </w:r>
      <w:r w:rsidR="48EAF3CF">
        <w:rPr/>
        <w:t xml:space="preserve">, </w:t>
      </w:r>
      <w:r w:rsidR="48EAF3CF">
        <w:rPr/>
        <w:t>pretož</w:t>
      </w:r>
      <w:r w:rsidR="7B9A7FDA">
        <w:rPr/>
        <w:t>e</w:t>
      </w:r>
      <w:r w:rsidR="48EAF3CF">
        <w:rPr/>
        <w:t xml:space="preserve"> na prihlásenie sa do tejto siete je </w:t>
      </w:r>
      <w:r w:rsidR="6C55E731">
        <w:rPr/>
        <w:t>nutné zadať prihlasovacie meno a heslo.</w:t>
      </w:r>
    </w:p>
    <w:p w:rsidR="5765E740" w:rsidP="5765E740" w:rsidRDefault="5765E740" w14:paraId="0FDBAB28" w14:textId="0B9BE6CF">
      <w:pPr>
        <w:pStyle w:val="Normlny"/>
        <w:ind w:left="0" w:firstLine="680"/>
      </w:pPr>
    </w:p>
    <w:p w:rsidR="1F1624F2" w:rsidP="5765E740" w:rsidRDefault="1F1624F2" w14:paraId="55502C9B" w14:textId="43CFD2F2">
      <w:pPr>
        <w:pStyle w:val="Normlny"/>
        <w:jc w:val="center"/>
      </w:pPr>
      <w:r w:rsidR="1F1624F2">
        <w:drawing>
          <wp:inline wp14:editId="6391740E" wp14:anchorId="6DAB99F0">
            <wp:extent cx="2000250" cy="3597672"/>
            <wp:effectExtent l="0" t="0" r="0" b="0"/>
            <wp:docPr id="1885377738" name="" title=""/>
            <wp:cNvGraphicFramePr>
              <a:graphicFrameLocks noChangeAspect="1"/>
            </wp:cNvGraphicFramePr>
            <a:graphic>
              <a:graphicData uri="http://schemas.openxmlformats.org/drawingml/2006/picture">
                <pic:pic>
                  <pic:nvPicPr>
                    <pic:cNvPr id="0" name=""/>
                    <pic:cNvPicPr/>
                  </pic:nvPicPr>
                  <pic:blipFill>
                    <a:blip r:embed="Rb6898b0d48154950">
                      <a:extLst>
                        <a:ext xmlns:a="http://schemas.openxmlformats.org/drawingml/2006/main" uri="{28A0092B-C50C-407E-A947-70E740481C1C}">
                          <a14:useLocalDpi val="0"/>
                        </a:ext>
                      </a:extLst>
                    </a:blip>
                    <a:stretch>
                      <a:fillRect/>
                    </a:stretch>
                  </pic:blipFill>
                  <pic:spPr>
                    <a:xfrm>
                      <a:off x="0" y="0"/>
                      <a:ext cx="2000250" cy="3597672"/>
                    </a:xfrm>
                    <a:prstGeom prst="rect">
                      <a:avLst/>
                    </a:prstGeom>
                  </pic:spPr>
                </pic:pic>
              </a:graphicData>
            </a:graphic>
          </wp:inline>
        </w:drawing>
      </w:r>
    </w:p>
    <w:p w:rsidR="1F1624F2" w:rsidP="476B39DA" w:rsidRDefault="1F1624F2" w14:paraId="03FD2A45" w14:textId="5B7833E8">
      <w:pPr>
        <w:pStyle w:val="Normlny"/>
        <w:jc w:val="center"/>
        <w:rPr>
          <w:i w:val="1"/>
          <w:iCs w:val="1"/>
          <w:sz w:val="22"/>
          <w:szCs w:val="22"/>
        </w:rPr>
      </w:pPr>
      <w:r w:rsidRPr="476B39DA" w:rsidR="1F1624F2">
        <w:rPr>
          <w:i w:val="1"/>
          <w:iCs w:val="1"/>
          <w:sz w:val="22"/>
          <w:szCs w:val="22"/>
        </w:rPr>
        <w:t xml:space="preserve">Obrázok </w:t>
      </w:r>
      <w:r w:rsidRPr="476B39DA" w:rsidR="65123500">
        <w:rPr>
          <w:i w:val="1"/>
          <w:iCs w:val="1"/>
          <w:sz w:val="22"/>
          <w:szCs w:val="22"/>
        </w:rPr>
        <w:t>24</w:t>
      </w:r>
      <w:r w:rsidRPr="476B39DA" w:rsidR="1F1624F2">
        <w:rPr>
          <w:i w:val="1"/>
          <w:iCs w:val="1"/>
          <w:sz w:val="22"/>
          <w:szCs w:val="22"/>
        </w:rPr>
        <w:t xml:space="preserve"> Snímka aplikácie v mobilnom zariadení</w:t>
      </w:r>
    </w:p>
    <w:p w:rsidR="5765E740" w:rsidP="5765E740" w:rsidRDefault="5765E740" w14:paraId="5786502C" w14:textId="2E95F1AC">
      <w:pPr>
        <w:pStyle w:val="Normlny"/>
        <w:ind w:left="0" w:firstLine="680"/>
      </w:pPr>
    </w:p>
    <w:p w:rsidR="58B03A3C" w:rsidP="476B39DA" w:rsidRDefault="58B03A3C" w14:paraId="6F3B75AC" w14:textId="384DB2C8">
      <w:pPr>
        <w:pStyle w:val="Normlny"/>
        <w:suppressLineNumbers w:val="0"/>
        <w:spacing w:before="0" w:beforeAutospacing="off" w:after="0" w:afterAutospacing="off" w:line="360" w:lineRule="auto"/>
        <w:ind w:left="0" w:right="0" w:firstLine="680"/>
        <w:jc w:val="both"/>
      </w:pPr>
      <w:r w:rsidR="58B03A3C">
        <w:rPr/>
        <w:t>Posledným cieľom práce bolo vytvorenie mobilnej aplikácie na sledovanie nameraných dát.</w:t>
      </w:r>
      <w:r w:rsidR="5753884A">
        <w:rPr/>
        <w:t xml:space="preserve"> Za týmto cieľom sme sa rozhodli pre vývojové prostredie MIT </w:t>
      </w:r>
      <w:r w:rsidR="5753884A">
        <w:rPr/>
        <w:t>App</w:t>
      </w:r>
      <w:r w:rsidR="5753884A">
        <w:rPr/>
        <w:t xml:space="preserve"> </w:t>
      </w:r>
      <w:r w:rsidR="5753884A">
        <w:rPr/>
        <w:t>Inventor</w:t>
      </w:r>
      <w:r w:rsidR="5753884A">
        <w:rPr/>
        <w:t xml:space="preserve"> 2.</w:t>
      </w:r>
      <w:r w:rsidR="74F07175">
        <w:rPr/>
        <w:t xml:space="preserve"> Toto </w:t>
      </w:r>
      <w:r w:rsidR="54B2BC25">
        <w:rPr/>
        <w:t xml:space="preserve">programovacie prostredie sa využíva najčastejšie na tvorbu jednoduchých a prvotných verzií </w:t>
      </w:r>
      <w:r w:rsidR="6FECADF4">
        <w:rPr/>
        <w:t>aplikácií. Keďže sme si vopred zadefinovali účel našej aplikácie, toto prostredie nám bolo dostačujúce.</w:t>
      </w:r>
      <w:r w:rsidR="72AA13EF">
        <w:rPr/>
        <w:t xml:space="preserve"> Aplikácia je kompatibilná s </w:t>
      </w:r>
      <w:r w:rsidR="4622548C">
        <w:rPr/>
        <w:t>mobilnou</w:t>
      </w:r>
      <w:r w:rsidR="72AA13EF">
        <w:rPr/>
        <w:t xml:space="preserve"> platformou Android verzie 5 a vyššie.</w:t>
      </w:r>
      <w:r w:rsidR="51E75109">
        <w:rPr/>
        <w:t xml:space="preserve"> Takisto sme sa pri vývoji </w:t>
      </w:r>
      <w:r w:rsidR="0691A4ED">
        <w:rPr/>
        <w:t xml:space="preserve">snažili použiť len otestované a schválené komponenty, ktoré ponúka </w:t>
      </w:r>
      <w:r w:rsidR="0691A4ED">
        <w:rPr/>
        <w:t>App</w:t>
      </w:r>
      <w:r w:rsidR="0691A4ED">
        <w:rPr/>
        <w:t xml:space="preserve"> </w:t>
      </w:r>
      <w:r w:rsidR="0691A4ED">
        <w:rPr/>
        <w:t>Inventor</w:t>
      </w:r>
      <w:r w:rsidR="0691A4ED">
        <w:rPr/>
        <w:t xml:space="preserve">. </w:t>
      </w:r>
      <w:r w:rsidR="7D061041">
        <w:rPr/>
        <w:t>Vo výsledku sa nám podarilo vytvoriť aplikáciu bez použitia experimentálnych a nestálych komponentov ako a vyhli sme sa použitiu rozšírení.</w:t>
      </w:r>
    </w:p>
    <w:p w:rsidR="5765E740" w:rsidP="5765E740" w:rsidRDefault="5765E740" w14:paraId="6FEC4334" w14:textId="12D75865">
      <w:pPr>
        <w:pStyle w:val="Normlny"/>
        <w:suppressLineNumbers w:val="0"/>
        <w:bidi w:val="0"/>
        <w:spacing w:before="0" w:beforeAutospacing="off" w:after="0" w:afterAutospacing="off" w:line="360" w:lineRule="auto"/>
        <w:ind w:left="0" w:right="0" w:firstLine="680"/>
        <w:jc w:val="both"/>
      </w:pPr>
    </w:p>
    <w:p w:rsidR="5765E740" w:rsidP="5765E740" w:rsidRDefault="5765E740" w14:paraId="6B1C3DD9" w14:textId="3C7BD026">
      <w:pPr>
        <w:pStyle w:val="Normlny"/>
        <w:spacing w:before="0" w:beforeAutospacing="off" w:after="0" w:afterAutospacing="off" w:line="360" w:lineRule="auto"/>
        <w:ind w:left="0" w:right="0" w:firstLine="680"/>
        <w:jc w:val="both"/>
        <w:rPr>
          <w:i w:val="1"/>
          <w:iCs w:val="1"/>
          <w:sz w:val="22"/>
          <w:szCs w:val="22"/>
        </w:rPr>
        <w:sectPr w:rsidRPr="00E31089" w:rsidR="006E386F" w:rsidSect="00C84314">
          <w:headerReference w:type="default" r:id="rId39"/>
          <w:headerReference w:type="first" r:id="rId40"/>
          <w:pgSz w:w="11907" w:h="16840" w:orient="portrait" w:code="9"/>
          <w:pgMar w:top="1418" w:right="1418" w:bottom="1418" w:left="1985" w:header="709" w:footer="709" w:gutter="0"/>
          <w:cols w:space="708"/>
          <w:titlePg/>
        </w:sectPr>
      </w:pPr>
    </w:p>
    <w:p w:rsidRPr="00E31089" w:rsidR="006E386F" w:rsidP="20C0FB8F" w:rsidRDefault="51450EF3" w14:paraId="0957909A" w14:textId="2D3440C4">
      <w:pPr>
        <w:pStyle w:val="Nadpis1"/>
      </w:pPr>
      <w:bookmarkStart w:name="_Toc195670727" w:id="160"/>
      <w:bookmarkStart w:name="_Toc195684475" w:id="161"/>
      <w:bookmarkStart w:name="_Toc309047448" w:id="162"/>
      <w:bookmarkStart w:name="_Toc309047494" w:id="163"/>
      <w:bookmarkStart w:name="_Toc309047611" w:id="164"/>
      <w:bookmarkStart w:name="_Toc339279026" w:id="165"/>
      <w:bookmarkEnd w:id="127"/>
      <w:bookmarkEnd w:id="128"/>
      <w:bookmarkStart w:name="_Toc1937295266" w:id="1968051519"/>
      <w:r w:rsidR="2C62DFF8">
        <w:rPr/>
        <w:t>Záver</w:t>
      </w:r>
      <w:bookmarkEnd w:id="1968051519"/>
    </w:p>
    <w:p w:rsidR="05AEF46F" w:rsidP="5765E740" w:rsidRDefault="05AEF46F" w14:paraId="15B43A47" w14:textId="5C9FF947">
      <w:pPr>
        <w:pStyle w:val="Normlny"/>
      </w:pPr>
      <w:r w:rsidR="05AEF46F">
        <w:rPr/>
        <w:t>Záverečná práca definuje navrhnutý postup pri tvorbe triediacej</w:t>
      </w:r>
      <w:r w:rsidR="477C4E9F">
        <w:rPr/>
        <w:t xml:space="preserve"> alebo inej</w:t>
      </w:r>
      <w:r w:rsidR="05AEF46F">
        <w:rPr/>
        <w:t xml:space="preserve"> linky za použitia </w:t>
      </w:r>
      <w:r w:rsidR="779B8E99">
        <w:rPr/>
        <w:t>mikrokontroléra</w:t>
      </w:r>
      <w:r w:rsidR="779B8E99">
        <w:rPr/>
        <w:t xml:space="preserve"> </w:t>
      </w:r>
      <w:r w:rsidR="779B8E99">
        <w:rPr/>
        <w:t>Arduino</w:t>
      </w:r>
      <w:r w:rsidR="779B8E99">
        <w:rPr/>
        <w:t xml:space="preserve"> a využitia moderných technológií v rámci internetu vecí.</w:t>
      </w:r>
    </w:p>
    <w:p w:rsidR="7C92286D" w:rsidP="5765E740" w:rsidRDefault="7C92286D" w14:paraId="1BFC2F78" w14:textId="378969DE">
      <w:pPr>
        <w:pStyle w:val="Normlny"/>
      </w:pPr>
      <w:r w:rsidR="7C92286D">
        <w:rPr/>
        <w:t>Prínosom</w:t>
      </w:r>
      <w:r w:rsidR="7249A382">
        <w:rPr/>
        <w:t xml:space="preserve"> vytvorenej</w:t>
      </w:r>
      <w:r w:rsidR="7C92286D">
        <w:rPr/>
        <w:t xml:space="preserve"> triediacej linky je jej schopnosť </w:t>
      </w:r>
      <w:r w:rsidR="5BFA047E">
        <w:rPr/>
        <w:t xml:space="preserve">rozpoznať zmeny stavov svojho okolia a generovať merateľné dáta. Ako ďalšie je </w:t>
      </w:r>
      <w:r w:rsidR="108F22E3">
        <w:rPr/>
        <w:t>schopná vytvorené dáta šíriť prostredníctvom interne</w:t>
      </w:r>
      <w:r w:rsidR="00B151DF">
        <w:rPr/>
        <w:t>tu a komunikovať s</w:t>
      </w:r>
      <w:r w:rsidR="30653FE7">
        <w:rPr/>
        <w:t>o</w:t>
      </w:r>
      <w:r w:rsidR="00B151DF">
        <w:rPr/>
        <w:t xml:space="preserve"> vzdialenými</w:t>
      </w:r>
      <w:r w:rsidR="380E05E4">
        <w:rPr/>
        <w:t xml:space="preserve"> aplikáciami.</w:t>
      </w:r>
      <w:r w:rsidR="477A0EF6">
        <w:rPr/>
        <w:t xml:space="preserve"> Práca môže slúžiť ako podklad pre</w:t>
      </w:r>
      <w:r w:rsidR="477A0EF6">
        <w:rPr/>
        <w:t xml:space="preserve"> jednotlivcov zaoberajúci sa </w:t>
      </w:r>
      <w:r w:rsidR="55118274">
        <w:rPr/>
        <w:t>obormi veľkých dát a inteligentných miest.</w:t>
      </w:r>
      <w:r w:rsidR="2FA3DE57">
        <w:rPr/>
        <w:t xml:space="preserve"> Ďalej je možné dosiahnuté výsledky aplikovať v oblasti vzdelávania a výskumu</w:t>
      </w:r>
      <w:r w:rsidR="203C34D0">
        <w:rPr/>
        <w:t>.</w:t>
      </w:r>
      <w:r w:rsidR="25D527C2">
        <w:rPr/>
        <w:t xml:space="preserve"> Charakter a obsah práce môžu použiť študenti inžinierstva, </w:t>
      </w:r>
      <w:r w:rsidR="184C92B9">
        <w:rPr/>
        <w:t>elektro</w:t>
      </w:r>
      <w:r w:rsidR="25D527C2">
        <w:rPr/>
        <w:t>tech</w:t>
      </w:r>
      <w:r w:rsidR="74C59734">
        <w:rPr/>
        <w:t>niky či informatiky</w:t>
      </w:r>
      <w:r w:rsidR="29701F11">
        <w:rPr/>
        <w:t xml:space="preserve">, nakoľko práca obsahuje prvky reálneho návrhu modelov, </w:t>
      </w:r>
      <w:r w:rsidR="5BCC099C">
        <w:rPr/>
        <w:t>zapájania jemnej elektrotechniky</w:t>
      </w:r>
      <w:r w:rsidR="330CA789">
        <w:rPr/>
        <w:t>, programovania</w:t>
      </w:r>
      <w:r w:rsidR="5BCC099C">
        <w:rPr/>
        <w:t xml:space="preserve"> a prácu s dátami.</w:t>
      </w:r>
      <w:r w:rsidR="3431FEE7">
        <w:rPr/>
        <w:t xml:space="preserve"> </w:t>
      </w:r>
      <w:r w:rsidR="7812D9FE">
        <w:rPr/>
        <w:t>Zároveň sa nám podarilo vytvoriť možné riešenie</w:t>
      </w:r>
      <w:r w:rsidR="33D0878C">
        <w:rPr/>
        <w:t xml:space="preserve"> za použitia cenovo dostupných materiálov a tým znížiť celkové náklady</w:t>
      </w:r>
      <w:r w:rsidR="3096D923">
        <w:rPr/>
        <w:t xml:space="preserve"> na tvorbu podobne zameranej triediacej alebo inej dopravnej linky</w:t>
      </w:r>
      <w:r w:rsidR="33D0878C">
        <w:rPr/>
        <w:t>.</w:t>
      </w:r>
    </w:p>
    <w:p w:rsidR="477A0EF6" w:rsidP="5765E740" w:rsidRDefault="477A0EF6" w14:paraId="60A59DBB" w14:textId="25469898">
      <w:pPr>
        <w:pStyle w:val="Normlny"/>
      </w:pPr>
      <w:r w:rsidR="477A0EF6">
        <w:rPr/>
        <w:t>Napriek tomu je možné v danej práci pokračovať a obohatiť jej vlastnosti a využitie</w:t>
      </w:r>
      <w:r w:rsidR="29F9BFA1">
        <w:rPr/>
        <w:t xml:space="preserve">. Pre </w:t>
      </w:r>
      <w:r w:rsidR="400C30E3">
        <w:rPr/>
        <w:t xml:space="preserve">nasadenie </w:t>
      </w:r>
      <w:r w:rsidR="29F9BFA1">
        <w:rPr/>
        <w:t>vo veľkopriemysle</w:t>
      </w:r>
      <w:r w:rsidR="7C4DF043">
        <w:rPr/>
        <w:t xml:space="preserve"> a praxi</w:t>
      </w:r>
      <w:r w:rsidR="29F9BFA1">
        <w:rPr/>
        <w:t xml:space="preserve"> sa odporúča použiť pokročilejšie hardvérové riešenie ako sú platformy </w:t>
      </w:r>
      <w:r w:rsidR="29F9BFA1">
        <w:rPr/>
        <w:t>Raspberry</w:t>
      </w:r>
      <w:r w:rsidR="29F9BFA1">
        <w:rPr/>
        <w:t xml:space="preserve"> </w:t>
      </w:r>
      <w:r w:rsidR="1603F58A">
        <w:rPr/>
        <w:t>alebo PLC, presnejšie senzory</w:t>
      </w:r>
      <w:r w:rsidR="48C5C3B8">
        <w:rPr/>
        <w:t>, ktoré generujú dáta</w:t>
      </w:r>
      <w:r w:rsidR="1603F58A">
        <w:rPr/>
        <w:t xml:space="preserve"> a výkonnejšie komponenty</w:t>
      </w:r>
      <w:r w:rsidR="13157A61">
        <w:rPr/>
        <w:t xml:space="preserve"> pre presný a bezproblémový chod</w:t>
      </w:r>
      <w:r w:rsidR="1603F58A">
        <w:rPr/>
        <w:t>.</w:t>
      </w:r>
      <w:r w:rsidR="05B75BDC">
        <w:rPr/>
        <w:t xml:space="preserve"> Tak isto je možné nahradiť vývojové prostredie pre tvorbu používateľského prostredia.</w:t>
      </w:r>
    </w:p>
    <w:p w:rsidR="48056AA3" w:rsidP="5765E740" w:rsidRDefault="48056AA3" w14:paraId="501A2C57" w14:textId="64B8167F">
      <w:pPr>
        <w:pStyle w:val="Normlny"/>
        <w:sectPr w:rsidRPr="00E31089" w:rsidR="006E386F" w:rsidSect="00C84314">
          <w:headerReference w:type="default" r:id="rId41"/>
          <w:headerReference w:type="first" r:id="rId42"/>
          <w:pgSz w:w="11907" w:h="16840" w:orient="portrait" w:code="9"/>
          <w:pgMar w:top="1418" w:right="1418" w:bottom="1418" w:left="1985" w:header="709" w:footer="709" w:gutter="0"/>
          <w:cols w:space="708"/>
          <w:titlePg/>
        </w:sectPr>
      </w:pPr>
      <w:r w:rsidR="48056AA3">
        <w:rPr/>
        <w:t>Na záve</w:t>
      </w:r>
      <w:r w:rsidR="2FF7A779">
        <w:rPr/>
        <w:t xml:space="preserve">r je možné </w:t>
      </w:r>
      <w:r w:rsidR="054EAD50">
        <w:rPr/>
        <w:t>konštatovať</w:t>
      </w:r>
      <w:r w:rsidR="2FF7A779">
        <w:rPr/>
        <w:t xml:space="preserve">, že všetky stanovené ciele a </w:t>
      </w:r>
      <w:r w:rsidR="2FF7A779">
        <w:rPr/>
        <w:t>podciele</w:t>
      </w:r>
      <w:r w:rsidR="2FF7A779">
        <w:rPr/>
        <w:t xml:space="preserve"> práce boli</w:t>
      </w:r>
      <w:r w:rsidR="1027AB66">
        <w:rPr/>
        <w:t xml:space="preserve"> dosiahnuté a tým pádom sme úspešne ukončili záverečnú prácu.</w:t>
      </w:r>
    </w:p>
    <w:p w:rsidRPr="00E31089" w:rsidR="006E386F" w:rsidP="006E386F" w:rsidRDefault="51450EF3" w14:paraId="7F530908" w14:textId="77777777">
      <w:pPr>
        <w:pStyle w:val="Nadpis1"/>
      </w:pPr>
      <w:bookmarkStart w:name="_Toc865552716" w:id="503365540"/>
      <w:r w:rsidR="2C62DFF8">
        <w:rPr/>
        <w:t>Zoznam bibliografických odkazov</w:t>
      </w:r>
      <w:bookmarkEnd w:id="160"/>
      <w:bookmarkEnd w:id="161"/>
      <w:bookmarkEnd w:id="162"/>
      <w:bookmarkEnd w:id="163"/>
      <w:bookmarkEnd w:id="164"/>
      <w:bookmarkEnd w:id="165"/>
      <w:bookmarkEnd w:id="503365540"/>
    </w:p>
    <w:sdt>
      <w:sdtPr>
        <w:tag w:val="MENDELEY_BIBLIOGRAPHY"/>
        <w:id w:val="-604566460"/>
        <w:placeholder>
          <w:docPart w:val="DefaultPlaceholder_1081868574"/>
        </w:placeholder>
      </w:sdtPr>
      <w:sdtEndPr/>
      <w:sdtContent>
        <w:p w:rsidR="5F6DDA48" w:rsidP="476B39DA" w:rsidRDefault="5F6DDA48" w14:paraId="73730F88" w14:textId="2F3AA5E3">
          <w:pPr>
            <w:pStyle w:val="Normlny"/>
            <w:ind w:left="680" w:hanging="680"/>
          </w:pPr>
          <w:r w:rsidRPr="476B39DA" w:rsidR="5F6DDA48">
            <w:rPr>
              <w:lang w:val="en-US"/>
            </w:rPr>
            <w:t xml:space="preserve">ABIS Marco a </w:t>
          </w:r>
          <w:r w:rsidRPr="476B39DA" w:rsidR="5F6DDA48">
            <w:rPr>
              <w:lang w:val="en-US"/>
            </w:rPr>
            <w:t>spol</w:t>
          </w:r>
          <w:r w:rsidRPr="476B39DA" w:rsidR="5F6DDA48">
            <w:rPr>
              <w:lang w:val="en-US"/>
            </w:rPr>
            <w:t xml:space="preserve">., 2020. Assessment of the </w:t>
          </w:r>
          <w:r w:rsidRPr="476B39DA" w:rsidR="5F6DDA48">
            <w:rPr>
              <w:lang w:val="en-US"/>
            </w:rPr>
            <w:t>synergy</w:t>
          </w:r>
          <w:r w:rsidRPr="476B39DA" w:rsidR="5F6DDA48">
            <w:rPr>
              <w:lang w:val="en-US"/>
            </w:rPr>
            <w:t xml:space="preserve"> between recycling and thermal treatments in municipal solid waste management in </w:t>
          </w:r>
          <w:r w:rsidRPr="476B39DA" w:rsidR="5F6DDA48">
            <w:rPr>
              <w:lang w:val="en-US"/>
            </w:rPr>
            <w:t>europe</w:t>
          </w:r>
          <w:r w:rsidRPr="476B39DA" w:rsidR="5F6DDA48">
            <w:rPr>
              <w:lang w:val="en-US"/>
            </w:rPr>
            <w:t xml:space="preserve">. [cit. 27-10-2023]. Energies 13. </w:t>
          </w:r>
          <w:r w:rsidRPr="476B39DA" w:rsidR="52BB9E00">
            <w:rPr>
              <w:lang w:val="en-US"/>
            </w:rPr>
            <w:t>Dostupné na: doi:</w:t>
          </w:r>
          <w:r w:rsidRPr="476B39DA" w:rsidR="5F6DDA48">
            <w:rPr>
              <w:lang w:val="en-US"/>
            </w:rPr>
            <w:t xml:space="preserve"> </w:t>
          </w:r>
          <w:hyperlink r:id="Rb1529c892fd340e6">
            <w:r w:rsidRPr="476B39DA" w:rsidR="5F6DDA48">
              <w:rPr>
                <w:rStyle w:val="Hypertextovprepojenie"/>
                <w:lang w:val="en-US"/>
              </w:rPr>
              <w:t>10.3390/en13236412</w:t>
            </w:r>
          </w:hyperlink>
          <w:r w:rsidRPr="476B39DA" w:rsidR="5F6DDA48">
            <w:rPr>
              <w:lang w:val="en-US"/>
            </w:rPr>
            <w:t>.</w:t>
          </w:r>
        </w:p>
        <w:p w:rsidR="0BF93446" w:rsidP="476B39DA" w:rsidRDefault="5F6DDA48" w14:paraId="72665D0A" w14:textId="70083834">
          <w:pPr>
            <w:pStyle w:val="Normlny"/>
            <w:ind w:left="680" w:hanging="680"/>
          </w:pPr>
          <w:r w:rsidR="5F6DDA48">
            <w:rPr/>
            <w:t xml:space="preserve">ADAMSON </w:t>
          </w:r>
          <w:r w:rsidR="5F6DDA48">
            <w:rPr/>
            <w:t>Göran</w:t>
          </w:r>
          <w:r w:rsidR="5F6DDA48">
            <w:rPr/>
            <w:t xml:space="preserve">, WANG </w:t>
          </w:r>
          <w:r w:rsidR="5F6DDA48">
            <w:rPr/>
            <w:t>Lihue</w:t>
          </w:r>
          <w:r w:rsidR="5F6DDA48">
            <w:rPr/>
            <w:t xml:space="preserve">, MOORE </w:t>
          </w:r>
          <w:r w:rsidR="5F6DDA48">
            <w:rPr/>
            <w:t>Philip</w:t>
          </w:r>
          <w:r w:rsidR="5F6DDA48">
            <w:rPr/>
            <w:t xml:space="preserve"> R., 2017. Feature-</w:t>
          </w:r>
          <w:r w:rsidR="5F6DDA48">
            <w:rPr/>
            <w:t>based</w:t>
          </w:r>
          <w:r w:rsidR="5F6DDA48">
            <w:rPr/>
            <w:t xml:space="preserve"> </w:t>
          </w:r>
          <w:r w:rsidR="5F6DDA48">
            <w:rPr/>
            <w:t>control</w:t>
          </w:r>
          <w:r w:rsidR="5F6DDA48">
            <w:rPr/>
            <w:t xml:space="preserve"> and </w:t>
          </w:r>
          <w:r w:rsidR="5F6DDA48">
            <w:rPr/>
            <w:t>information</w:t>
          </w:r>
          <w:r w:rsidR="5F6DDA48">
            <w:rPr/>
            <w:t xml:space="preserve"> </w:t>
          </w:r>
          <w:r w:rsidR="5F6DDA48">
            <w:rPr/>
            <w:t>framework</w:t>
          </w:r>
          <w:r w:rsidR="5F6DDA48">
            <w:rPr/>
            <w:t xml:space="preserve"> </w:t>
          </w:r>
          <w:r w:rsidR="5F6DDA48">
            <w:rPr/>
            <w:t>for</w:t>
          </w:r>
          <w:r w:rsidR="5F6DDA48">
            <w:rPr/>
            <w:t xml:space="preserve"> </w:t>
          </w:r>
          <w:r w:rsidR="5F6DDA48">
            <w:rPr/>
            <w:t>adaptive</w:t>
          </w:r>
          <w:r w:rsidR="5F6DDA48">
            <w:rPr/>
            <w:t xml:space="preserve"> and </w:t>
          </w:r>
          <w:r w:rsidR="5F6DDA48">
            <w:rPr/>
            <w:t>distributed</w:t>
          </w:r>
          <w:r w:rsidR="5F6DDA48">
            <w:rPr/>
            <w:t xml:space="preserve"> </w:t>
          </w:r>
          <w:r w:rsidR="5F6DDA48">
            <w:rPr/>
            <w:t>manufacturing</w:t>
          </w:r>
          <w:r w:rsidR="5F6DDA48">
            <w:rPr/>
            <w:t xml:space="preserve"> in </w:t>
          </w:r>
          <w:r w:rsidR="5F6DDA48">
            <w:rPr/>
            <w:t>cyber</w:t>
          </w:r>
          <w:r w:rsidR="5F6DDA48">
            <w:rPr/>
            <w:t xml:space="preserve"> </w:t>
          </w:r>
          <w:r w:rsidR="5F6DDA48">
            <w:rPr/>
            <w:t>physical</w:t>
          </w:r>
          <w:r w:rsidR="5F6DDA48">
            <w:rPr/>
            <w:t xml:space="preserve"> </w:t>
          </w:r>
          <w:r w:rsidR="5F6DDA48">
            <w:rPr/>
            <w:t>systems</w:t>
          </w:r>
          <w:r w:rsidR="5F6DDA48">
            <w:rPr/>
            <w:t xml:space="preserve">. </w:t>
          </w:r>
          <w:r w:rsidR="5F6DDA48">
            <w:rPr/>
            <w:t>Journal</w:t>
          </w:r>
          <w:r w:rsidR="5F6DDA48">
            <w:rPr/>
            <w:t xml:space="preserve"> of </w:t>
          </w:r>
          <w:r w:rsidR="5F6DDA48">
            <w:rPr/>
            <w:t>Manufacturing</w:t>
          </w:r>
          <w:r w:rsidR="5F6DDA48">
            <w:rPr/>
            <w:t xml:space="preserve"> Systems 43, s. 305-315. </w:t>
          </w:r>
          <w:r w:rsidRPr="476B39DA" w:rsidR="2BEC84EC">
            <w:rPr>
              <w:lang w:val="en-US"/>
            </w:rPr>
            <w:t>Dostupné na: doi:</w:t>
          </w:r>
          <w:r w:rsidR="5F6DDA48">
            <w:rPr/>
            <w:t xml:space="preserve"> </w:t>
          </w:r>
          <w:hyperlink r:id="Rfbb4ac87ca554172">
            <w:r w:rsidRPr="476B39DA" w:rsidR="5F6DDA48">
              <w:rPr>
                <w:rStyle w:val="Hypertextovprepojenie"/>
              </w:rPr>
              <w:t>10.1016/j.jmsy.2016.12.003</w:t>
            </w:r>
          </w:hyperlink>
          <w:r w:rsidR="5F6DDA48">
            <w:rPr/>
            <w:t>.</w:t>
          </w:r>
        </w:p>
        <w:p w:rsidR="7B73CFC3" w:rsidP="476B39DA" w:rsidRDefault="568FCC49" w14:paraId="4FABCC53" w14:textId="53753145">
          <w:pPr>
            <w:pStyle w:val="Normlny"/>
            <w:ind w:left="680" w:hanging="680"/>
          </w:pPr>
          <w:r w:rsidRPr="476B39DA" w:rsidR="568FCC49">
            <w:rPr>
              <w:lang w:val="en-US"/>
            </w:rPr>
            <w:t xml:space="preserve">ADAT </w:t>
          </w:r>
          <w:r w:rsidRPr="476B39DA" w:rsidR="568FCC49">
            <w:rPr>
              <w:lang w:val="en-US"/>
            </w:rPr>
            <w:t>Vipindev</w:t>
          </w:r>
          <w:r w:rsidRPr="476B39DA" w:rsidR="568FCC49">
            <w:rPr>
              <w:lang w:val="en-US"/>
            </w:rPr>
            <w:t xml:space="preserve">, GUPTA </w:t>
          </w:r>
          <w:r w:rsidRPr="476B39DA" w:rsidR="568FCC49">
            <w:rPr>
              <w:lang w:val="en-US"/>
            </w:rPr>
            <w:t>Brij</w:t>
          </w:r>
          <w:r w:rsidRPr="476B39DA" w:rsidR="568FCC49">
            <w:rPr>
              <w:lang w:val="en-US"/>
            </w:rPr>
            <w:t xml:space="preserve"> </w:t>
          </w:r>
          <w:r w:rsidRPr="476B39DA" w:rsidR="568FCC49">
            <w:rPr>
              <w:lang w:val="en-US"/>
            </w:rPr>
            <w:t>Bhooshan</w:t>
          </w:r>
          <w:r w:rsidRPr="476B39DA" w:rsidR="568FCC49">
            <w:rPr>
              <w:lang w:val="en-US"/>
            </w:rPr>
            <w:t xml:space="preserve">, 2018. </w:t>
          </w:r>
          <w:r w:rsidRPr="476B39DA" w:rsidR="568FCC49">
            <w:rPr>
              <w:lang w:val="en-US"/>
            </w:rPr>
            <w:t>Security</w:t>
          </w:r>
          <w:r w:rsidRPr="476B39DA" w:rsidR="568FCC49">
            <w:rPr>
              <w:lang w:val="en-US"/>
            </w:rPr>
            <w:t xml:space="preserve"> in Internet of </w:t>
          </w:r>
          <w:r w:rsidRPr="476B39DA" w:rsidR="568FCC49">
            <w:rPr>
              <w:lang w:val="en-US"/>
            </w:rPr>
            <w:t>Things</w:t>
          </w:r>
          <w:r w:rsidRPr="476B39DA" w:rsidR="568FCC49">
            <w:rPr>
              <w:lang w:val="en-US"/>
            </w:rPr>
            <w:t xml:space="preserve">: </w:t>
          </w:r>
          <w:r w:rsidRPr="476B39DA" w:rsidR="568FCC49">
            <w:rPr>
              <w:lang w:val="en-US"/>
            </w:rPr>
            <w:t>issues</w:t>
          </w:r>
          <w:r w:rsidRPr="476B39DA" w:rsidR="568FCC49">
            <w:rPr>
              <w:lang w:val="en-US"/>
            </w:rPr>
            <w:t xml:space="preserve">, </w:t>
          </w:r>
          <w:r w:rsidRPr="476B39DA" w:rsidR="568FCC49">
            <w:rPr>
              <w:lang w:val="en-US"/>
            </w:rPr>
            <w:t>challenges</w:t>
          </w:r>
          <w:r w:rsidRPr="476B39DA" w:rsidR="568FCC49">
            <w:rPr>
              <w:lang w:val="en-US"/>
            </w:rPr>
            <w:t xml:space="preserve">, </w:t>
          </w:r>
          <w:r w:rsidRPr="476B39DA" w:rsidR="568FCC49">
            <w:rPr>
              <w:lang w:val="en-US"/>
            </w:rPr>
            <w:t>taxonomy</w:t>
          </w:r>
          <w:r w:rsidRPr="476B39DA" w:rsidR="568FCC49">
            <w:rPr>
              <w:lang w:val="en-US"/>
            </w:rPr>
            <w:t xml:space="preserve">, and </w:t>
          </w:r>
          <w:r w:rsidRPr="476B39DA" w:rsidR="568FCC49">
            <w:rPr>
              <w:lang w:val="en-US"/>
            </w:rPr>
            <w:t>architecture</w:t>
          </w:r>
          <w:r w:rsidRPr="476B39DA" w:rsidR="568FCC49">
            <w:rPr>
              <w:lang w:val="en-US"/>
            </w:rPr>
            <w:t xml:space="preserve">. </w:t>
          </w:r>
          <w:r w:rsidRPr="476B39DA" w:rsidR="568FCC49">
            <w:rPr>
              <w:lang w:val="en-US"/>
            </w:rPr>
            <w:t>Telecommunication</w:t>
          </w:r>
          <w:r w:rsidRPr="476B39DA" w:rsidR="568FCC49">
            <w:rPr>
              <w:lang w:val="en-US"/>
            </w:rPr>
            <w:t xml:space="preserve"> Systems 67, s. 423-441. </w:t>
          </w:r>
          <w:r w:rsidRPr="476B39DA" w:rsidR="4707FC2C">
            <w:rPr>
              <w:lang w:val="en-US"/>
            </w:rPr>
            <w:t>Dostupné na: doi:</w:t>
          </w:r>
          <w:r w:rsidRPr="476B39DA" w:rsidR="568FCC49">
            <w:rPr>
              <w:lang w:val="en-US"/>
            </w:rPr>
            <w:t xml:space="preserve"> </w:t>
          </w:r>
          <w:hyperlink r:id="R31eb6c57b1424ed1">
            <w:r w:rsidRPr="476B39DA" w:rsidR="568FCC49">
              <w:rPr>
                <w:rStyle w:val="Hypertextovprepojenie"/>
                <w:lang w:val="en-US"/>
              </w:rPr>
              <w:t>10.1007/s11235-017-0345-9</w:t>
            </w:r>
          </w:hyperlink>
          <w:r w:rsidRPr="476B39DA" w:rsidR="568FCC49">
            <w:rPr>
              <w:lang w:val="en-US"/>
            </w:rPr>
            <w:t>.</w:t>
          </w:r>
        </w:p>
        <w:p w:rsidR="01144220" w:rsidP="01144220" w:rsidRDefault="257742A5" w14:paraId="488A4A01" w14:textId="70EFB016">
          <w:pPr>
            <w:ind w:left="680" w:hanging="680"/>
          </w:pPr>
          <w:r>
            <w:t xml:space="preserve">ALI Inayat, SABIR Sonia, ULLAH Zahid, 2016. Internet of Things Security, Device Authentication and Access Control: A Review. International Journal of Computer Science and Information Security (IJCSIS) 14, s. 456-465. Dostupné na internete: </w:t>
          </w:r>
          <w:hyperlink r:id="rId46">
            <w:r w:rsidRPr="257742A5">
              <w:rPr>
                <w:rStyle w:val="Hypertextovprepojenie"/>
              </w:rPr>
              <w:t>https://arxiv.org/ftp/arxiv/papers/1901/1901.07309.pdf</w:t>
            </w:r>
          </w:hyperlink>
          <w:r>
            <w:t>.</w:t>
          </w:r>
        </w:p>
        <w:p w:rsidR="257742A5" w:rsidP="257742A5" w:rsidRDefault="257742A5" w14:paraId="2D652546" w14:textId="6F2755A5">
          <w:pPr>
            <w:ind w:left="680" w:hanging="680"/>
          </w:pPr>
          <w:r>
            <w:t xml:space="preserve">ARDUINO.CC, 2019. Color Detection Using TCS3200/230. Dostupné na internete: </w:t>
          </w:r>
          <w:hyperlink r:id="rId47">
            <w:r w:rsidRPr="257742A5">
              <w:rPr>
                <w:rStyle w:val="Hypertextovprepojenie"/>
              </w:rPr>
              <w:t>https://projecthub.arduino.cc/SurtrTech/color-detection-using-tcs3200230-a1e463</w:t>
            </w:r>
          </w:hyperlink>
          <w:r>
            <w:t>.</w:t>
          </w:r>
        </w:p>
        <w:p w:rsidR="257742A5" w:rsidP="257742A5" w:rsidRDefault="257742A5" w14:paraId="270ECE83" w14:textId="6B856789">
          <w:pPr>
            <w:ind w:left="680" w:hanging="680"/>
          </w:pPr>
          <w:r>
            <w:t xml:space="preserve">ARDUINO.CC., 2021. ARDUINO UNO WiFi REV2. Dosupné na internete: </w:t>
          </w:r>
          <w:hyperlink r:id="rId48">
            <w:r w:rsidRPr="257742A5">
              <w:rPr>
                <w:rStyle w:val="Hypertextovprepojenie"/>
              </w:rPr>
              <w:t>https://store.arduino.cc/products/arduino-uno-wifi-rev2</w:t>
            </w:r>
          </w:hyperlink>
          <w:r>
            <w:t>.</w:t>
          </w:r>
        </w:p>
        <w:p w:rsidR="1FA07B7B" w:rsidP="476B39DA" w:rsidRDefault="1FA07B7B" w14:paraId="3DCAC600" w14:textId="0AB790B6">
          <w:pPr>
            <w:pStyle w:val="Normlny"/>
            <w:ind w:left="680" w:hanging="680"/>
          </w:pPr>
          <w:r w:rsidR="1FA07B7B">
            <w:rPr/>
            <w:t xml:space="preserve">ATZORI </w:t>
          </w:r>
          <w:r w:rsidR="1FA07B7B">
            <w:rPr/>
            <w:t>Luigi</w:t>
          </w:r>
          <w:r w:rsidR="1FA07B7B">
            <w:rPr/>
            <w:t xml:space="preserve">, IERA Antonio, MORABITO </w:t>
          </w:r>
          <w:r w:rsidR="1FA07B7B">
            <w:rPr/>
            <w:t>Giacomo</w:t>
          </w:r>
          <w:r w:rsidR="1FA07B7B">
            <w:rPr/>
            <w:t xml:space="preserve">, 2010. </w:t>
          </w:r>
          <w:r w:rsidR="1FA07B7B">
            <w:rPr/>
            <w:t>The</w:t>
          </w:r>
          <w:r w:rsidR="1FA07B7B">
            <w:rPr/>
            <w:t xml:space="preserve"> Internet of </w:t>
          </w:r>
          <w:r w:rsidR="1FA07B7B">
            <w:rPr/>
            <w:t>Things</w:t>
          </w:r>
          <w:r w:rsidR="1FA07B7B">
            <w:rPr/>
            <w:t xml:space="preserve">: A </w:t>
          </w:r>
          <w:r w:rsidR="1FA07B7B">
            <w:rPr/>
            <w:t>survey</w:t>
          </w:r>
          <w:r w:rsidR="1FA07B7B">
            <w:rPr/>
            <w:t xml:space="preserve">. </w:t>
          </w:r>
          <w:r w:rsidR="1FA07B7B">
            <w:rPr/>
            <w:t>Computer</w:t>
          </w:r>
          <w:r w:rsidR="1FA07B7B">
            <w:rPr/>
            <w:t xml:space="preserve"> </w:t>
          </w:r>
          <w:r w:rsidR="1FA07B7B">
            <w:rPr/>
            <w:t>Networks</w:t>
          </w:r>
          <w:r w:rsidR="1FA07B7B">
            <w:rPr/>
            <w:t xml:space="preserve"> 54, s. 2787-2805. </w:t>
          </w:r>
          <w:r w:rsidRPr="476B39DA" w:rsidR="1FBA6E4B">
            <w:rPr>
              <w:lang w:val="en-US"/>
            </w:rPr>
            <w:t>Dostupné na: doi:</w:t>
          </w:r>
          <w:r w:rsidR="1FA07B7B">
            <w:rPr/>
            <w:t xml:space="preserve"> </w:t>
          </w:r>
          <w:hyperlink r:id="Rdaa65db79bd64378">
            <w:r w:rsidRPr="476B39DA" w:rsidR="1FA07B7B">
              <w:rPr>
                <w:rStyle w:val="Hypertextovprepojenie"/>
              </w:rPr>
              <w:t>10.1016/j.comnet.2010.05.010</w:t>
            </w:r>
          </w:hyperlink>
          <w:r w:rsidR="1FA07B7B">
            <w:rPr/>
            <w:t>.</w:t>
          </w:r>
        </w:p>
        <w:p w:rsidR="25807315" w:rsidP="476B39DA" w:rsidRDefault="25807315" w14:paraId="03A8BF48" w14:textId="69217A20">
          <w:pPr>
            <w:pStyle w:val="Normlny"/>
            <w:ind w:left="680" w:hanging="680"/>
          </w:pPr>
          <w:r w:rsidR="25807315">
            <w:rPr/>
            <w:t xml:space="preserve">AWAN </w:t>
          </w:r>
          <w:r w:rsidR="25807315">
            <w:rPr/>
            <w:t>Usama</w:t>
          </w:r>
          <w:r w:rsidR="25807315">
            <w:rPr/>
            <w:t xml:space="preserve">, SROUFE Robert, BOZAN </w:t>
          </w:r>
          <w:r w:rsidR="25807315">
            <w:rPr/>
            <w:t>Karoly</w:t>
          </w:r>
          <w:r w:rsidR="25807315">
            <w:rPr/>
            <w:t xml:space="preserve">, 2022. </w:t>
          </w:r>
          <w:r w:rsidR="25807315">
            <w:rPr/>
            <w:t>Designing</w:t>
          </w:r>
          <w:r w:rsidR="25807315">
            <w:rPr/>
            <w:t xml:space="preserve"> </w:t>
          </w:r>
          <w:r w:rsidR="25807315">
            <w:rPr/>
            <w:t>Value</w:t>
          </w:r>
          <w:r w:rsidR="25807315">
            <w:rPr/>
            <w:t xml:space="preserve"> </w:t>
          </w:r>
          <w:r w:rsidR="25807315">
            <w:rPr/>
            <w:t>Cains</w:t>
          </w:r>
          <w:r w:rsidR="25807315">
            <w:rPr/>
            <w:t xml:space="preserve"> </w:t>
          </w:r>
          <w:r w:rsidR="25807315">
            <w:rPr/>
            <w:t>for</w:t>
          </w:r>
          <w:r w:rsidR="25807315">
            <w:rPr/>
            <w:t xml:space="preserve"> Industry 4.0 and a </w:t>
          </w:r>
          <w:r w:rsidR="25807315">
            <w:rPr/>
            <w:t>Circular</w:t>
          </w:r>
          <w:r w:rsidR="25807315">
            <w:rPr/>
            <w:t xml:space="preserve"> </w:t>
          </w:r>
          <w:r w:rsidR="25807315">
            <w:rPr/>
            <w:t>Economy</w:t>
          </w:r>
          <w:r w:rsidR="25807315">
            <w:rPr/>
            <w:t xml:space="preserve">: A </w:t>
          </w:r>
          <w:r w:rsidR="25807315">
            <w:rPr/>
            <w:t>Review</w:t>
          </w:r>
          <w:r w:rsidR="25807315">
            <w:rPr/>
            <w:t xml:space="preserve"> of </w:t>
          </w:r>
          <w:r w:rsidR="25807315">
            <w:rPr/>
            <w:t>the</w:t>
          </w:r>
          <w:r w:rsidR="25807315">
            <w:rPr/>
            <w:t xml:space="preserve"> </w:t>
          </w:r>
          <w:r w:rsidR="25807315">
            <w:rPr/>
            <w:t>Literature</w:t>
          </w:r>
          <w:r w:rsidR="25807315">
            <w:rPr/>
            <w:t xml:space="preserve">. </w:t>
          </w:r>
          <w:r w:rsidR="25807315">
            <w:rPr/>
            <w:t>Sustainability</w:t>
          </w:r>
          <w:r w:rsidR="25807315">
            <w:rPr/>
            <w:t xml:space="preserve"> (</w:t>
          </w:r>
          <w:r w:rsidR="25807315">
            <w:rPr/>
            <w:t>Switzerland</w:t>
          </w:r>
          <w:r w:rsidR="25807315">
            <w:rPr/>
            <w:t xml:space="preserve">) 14. </w:t>
          </w:r>
          <w:r w:rsidRPr="476B39DA" w:rsidR="0602438D">
            <w:rPr>
              <w:lang w:val="en-US"/>
            </w:rPr>
            <w:t>Dostupné na: doi:</w:t>
          </w:r>
          <w:r w:rsidR="25807315">
            <w:rPr/>
            <w:t xml:space="preserve"> </w:t>
          </w:r>
          <w:hyperlink r:id="R09f1913c84594842">
            <w:r w:rsidRPr="476B39DA" w:rsidR="25807315">
              <w:rPr>
                <w:rStyle w:val="Hypertextovprepojenie"/>
              </w:rPr>
              <w:t>10.3390/su14127084</w:t>
            </w:r>
          </w:hyperlink>
          <w:r w:rsidR="25807315">
            <w:rPr/>
            <w:t>.</w:t>
          </w:r>
        </w:p>
        <w:p w:rsidR="06A28A79" w:rsidP="476B39DA" w:rsidRDefault="133F5097" w14:paraId="6C424B5B" w14:textId="403FBBC2">
          <w:pPr>
            <w:pStyle w:val="Normlny"/>
            <w:ind w:left="680" w:hanging="680"/>
          </w:pPr>
          <w:r w:rsidR="133F5097">
            <w:rPr/>
            <w:t xml:space="preserve">BAHRIN </w:t>
          </w:r>
          <w:r w:rsidR="133F5097">
            <w:rPr/>
            <w:t>Mohd</w:t>
          </w:r>
          <w:r w:rsidR="133F5097">
            <w:rPr/>
            <w:t xml:space="preserve"> </w:t>
          </w:r>
          <w:r w:rsidR="133F5097">
            <w:rPr/>
            <w:t>Aiman</w:t>
          </w:r>
          <w:r w:rsidR="133F5097">
            <w:rPr/>
            <w:t xml:space="preserve"> </w:t>
          </w:r>
          <w:r w:rsidR="133F5097">
            <w:rPr/>
            <w:t>Kamarul</w:t>
          </w:r>
          <w:r w:rsidR="133F5097">
            <w:rPr/>
            <w:t xml:space="preserve">, OTHMAN </w:t>
          </w:r>
          <w:r w:rsidR="133F5097">
            <w:rPr/>
            <w:t>Mohd</w:t>
          </w:r>
          <w:r w:rsidR="133F5097">
            <w:rPr/>
            <w:t xml:space="preserve"> </w:t>
          </w:r>
          <w:r w:rsidR="133F5097">
            <w:rPr/>
            <w:t>Fauzi</w:t>
          </w:r>
          <w:r w:rsidR="133F5097">
            <w:rPr/>
            <w:t xml:space="preserve"> Bin, AZLI Nor </w:t>
          </w:r>
          <w:r w:rsidR="133F5097">
            <w:rPr/>
            <w:t>Hayati</w:t>
          </w:r>
          <w:r w:rsidR="133F5097">
            <w:rPr/>
            <w:t xml:space="preserve">, TALIB </w:t>
          </w:r>
          <w:r w:rsidR="133F5097">
            <w:rPr/>
            <w:t>Muhamad</w:t>
          </w:r>
          <w:r w:rsidR="133F5097">
            <w:rPr/>
            <w:t xml:space="preserve"> </w:t>
          </w:r>
          <w:r w:rsidR="133F5097">
            <w:rPr/>
            <w:t>Farihin</w:t>
          </w:r>
          <w:r w:rsidR="133F5097">
            <w:rPr/>
            <w:t xml:space="preserve">, 2016. Industry 4.0: A </w:t>
          </w:r>
          <w:r w:rsidR="133F5097">
            <w:rPr/>
            <w:t>review</w:t>
          </w:r>
          <w:r w:rsidR="133F5097">
            <w:rPr/>
            <w:t xml:space="preserve"> on </w:t>
          </w:r>
          <w:r w:rsidR="133F5097">
            <w:rPr/>
            <w:t>industrial</w:t>
          </w:r>
          <w:r w:rsidR="133F5097">
            <w:rPr/>
            <w:t xml:space="preserve"> </w:t>
          </w:r>
          <w:r w:rsidR="133F5097">
            <w:rPr/>
            <w:t>automation</w:t>
          </w:r>
          <w:r w:rsidR="133F5097">
            <w:rPr/>
            <w:t xml:space="preserve"> and </w:t>
          </w:r>
          <w:r w:rsidR="133F5097">
            <w:rPr/>
            <w:t>robotic</w:t>
          </w:r>
          <w:r w:rsidR="133F5097">
            <w:rPr/>
            <w:t xml:space="preserve">. </w:t>
          </w:r>
          <w:r w:rsidR="133F5097">
            <w:rPr/>
            <w:t>Jurnal</w:t>
          </w:r>
          <w:r w:rsidR="133F5097">
            <w:rPr/>
            <w:t xml:space="preserve"> </w:t>
          </w:r>
          <w:r w:rsidR="133F5097">
            <w:rPr/>
            <w:t>Teknologi</w:t>
          </w:r>
          <w:r w:rsidR="133F5097">
            <w:rPr/>
            <w:t xml:space="preserve"> 78, s. 137-143. </w:t>
          </w:r>
          <w:r w:rsidRPr="476B39DA" w:rsidR="0ED38E12">
            <w:rPr>
              <w:lang w:val="en-US"/>
            </w:rPr>
            <w:t>Dostupné na: doi:</w:t>
          </w:r>
          <w:r w:rsidR="133F5097">
            <w:rPr/>
            <w:t xml:space="preserve"> </w:t>
          </w:r>
          <w:hyperlink r:id="Rf5a1d7b00ea840f0">
            <w:r w:rsidRPr="476B39DA" w:rsidR="133F5097">
              <w:rPr>
                <w:rStyle w:val="Hypertextovprepojenie"/>
              </w:rPr>
              <w:t>10.11113/jt.v78.9285</w:t>
            </w:r>
          </w:hyperlink>
          <w:r w:rsidR="133F5097">
            <w:rPr/>
            <w:t>.</w:t>
          </w:r>
        </w:p>
        <w:p w:rsidR="133F5097" w:rsidP="476B39DA" w:rsidRDefault="133F5097" w14:paraId="017D1843" w14:textId="6B443078">
          <w:pPr>
            <w:pStyle w:val="Normlny"/>
            <w:ind w:left="680" w:hanging="680"/>
          </w:pPr>
          <w:r w:rsidR="133F5097">
            <w:rPr/>
            <w:t xml:space="preserve">BAJDA </w:t>
          </w:r>
          <w:r w:rsidR="133F5097">
            <w:rPr/>
            <w:t>Mirosław</w:t>
          </w:r>
          <w:r w:rsidR="133F5097">
            <w:rPr/>
            <w:t xml:space="preserve">, HARDYGÓRA Monika, 2021. </w:t>
          </w:r>
          <w:r w:rsidR="133F5097">
            <w:rPr/>
            <w:t>Analysis</w:t>
          </w:r>
          <w:r w:rsidR="133F5097">
            <w:rPr/>
            <w:t xml:space="preserve"> of </w:t>
          </w:r>
          <w:r w:rsidR="133F5097">
            <w:rPr/>
            <w:t>reasons</w:t>
          </w:r>
          <w:r w:rsidR="133F5097">
            <w:rPr/>
            <w:t xml:space="preserve"> </w:t>
          </w:r>
          <w:r w:rsidR="133F5097">
            <w:rPr/>
            <w:t>for</w:t>
          </w:r>
          <w:r w:rsidR="133F5097">
            <w:rPr/>
            <w:t xml:space="preserve"> </w:t>
          </w:r>
          <w:r w:rsidR="133F5097">
            <w:rPr/>
            <w:t>reduced</w:t>
          </w:r>
          <w:r w:rsidR="133F5097">
            <w:rPr/>
            <w:t xml:space="preserve"> </w:t>
          </w:r>
          <w:r w:rsidR="133F5097">
            <w:rPr/>
            <w:t>strength</w:t>
          </w:r>
          <w:r w:rsidR="133F5097">
            <w:rPr/>
            <w:t xml:space="preserve"> of </w:t>
          </w:r>
          <w:r w:rsidR="133F5097">
            <w:rPr/>
            <w:t>multiply</w:t>
          </w:r>
          <w:r w:rsidR="133F5097">
            <w:rPr/>
            <w:t xml:space="preserve"> </w:t>
          </w:r>
          <w:r w:rsidR="133F5097">
            <w:rPr/>
            <w:t>conveyor</w:t>
          </w:r>
          <w:r w:rsidR="133F5097">
            <w:rPr/>
            <w:t xml:space="preserve"> </w:t>
          </w:r>
          <w:r w:rsidR="133F5097">
            <w:rPr/>
            <w:t>belt</w:t>
          </w:r>
          <w:r w:rsidR="133F5097">
            <w:rPr/>
            <w:t xml:space="preserve"> </w:t>
          </w:r>
          <w:r w:rsidR="133F5097">
            <w:rPr/>
            <w:t>splices</w:t>
          </w:r>
          <w:r w:rsidR="133F5097">
            <w:rPr/>
            <w:t xml:space="preserve">. </w:t>
          </w:r>
          <w:r w:rsidR="133F5097">
            <w:rPr/>
            <w:t>Energies</w:t>
          </w:r>
          <w:r w:rsidR="133F5097">
            <w:rPr/>
            <w:t xml:space="preserve"> 14. </w:t>
          </w:r>
          <w:r w:rsidRPr="476B39DA" w:rsidR="5E504178">
            <w:rPr>
              <w:lang w:val="en-US"/>
            </w:rPr>
            <w:t>Dostupné na: doi:</w:t>
          </w:r>
          <w:r w:rsidR="133F5097">
            <w:rPr/>
            <w:t xml:space="preserve"> </w:t>
          </w:r>
          <w:hyperlink r:id="R08f089b6b60b4db2">
            <w:r w:rsidRPr="476B39DA" w:rsidR="133F5097">
              <w:rPr>
                <w:rStyle w:val="Hypertextovprepojenie"/>
              </w:rPr>
              <w:t>10.3390/en14051512</w:t>
            </w:r>
          </w:hyperlink>
          <w:r w:rsidR="133F5097">
            <w:rPr/>
            <w:t>.</w:t>
          </w:r>
        </w:p>
        <w:p w:rsidR="06A28A79" w:rsidP="476B39DA" w:rsidRDefault="06A28A79" w14:paraId="3999DE62" w14:textId="72FC7CBF">
          <w:pPr>
            <w:pStyle w:val="Normlny"/>
            <w:ind w:left="680" w:hanging="680"/>
          </w:pPr>
          <w:r w:rsidRPr="476B39DA" w:rsidR="06A28A79">
            <w:rPr>
              <w:lang w:val="en-US"/>
            </w:rPr>
            <w:t xml:space="preserve">BONOMI Flavio, MILITO Rodolfo, ZHU Jiang, ADDEPALLI Sateesh, 2012. Fog computing and its role </w:t>
          </w:r>
          <w:r w:rsidRPr="476B39DA" w:rsidR="06A28A79">
            <w:rPr>
              <w:lang w:val="en-US"/>
            </w:rPr>
            <w:t>in</w:t>
          </w:r>
          <w:r w:rsidRPr="476B39DA" w:rsidR="06A28A79">
            <w:rPr>
              <w:lang w:val="en-US"/>
            </w:rPr>
            <w:t xml:space="preserve"> the internet of things. MCC'12 – Proceedings of the 1st ACM Mobile Cloud Computing Workshop, s. 13-15. </w:t>
          </w:r>
          <w:r w:rsidRPr="476B39DA" w:rsidR="6ADFA6E0">
            <w:rPr>
              <w:lang w:val="en-US"/>
            </w:rPr>
            <w:t>Dostupné na: doi:</w:t>
          </w:r>
          <w:r w:rsidRPr="476B39DA" w:rsidR="06A28A79">
            <w:rPr>
              <w:lang w:val="en-US"/>
            </w:rPr>
            <w:t xml:space="preserve"> </w:t>
          </w:r>
          <w:hyperlink r:id="R6bed8693453b4c62">
            <w:r w:rsidRPr="476B39DA" w:rsidR="06A28A79">
              <w:rPr>
                <w:rStyle w:val="Hypertextovprepojenie"/>
                <w:lang w:val="en-US"/>
              </w:rPr>
              <w:t>10.1145/2342509.2342513</w:t>
            </w:r>
          </w:hyperlink>
          <w:r w:rsidRPr="476B39DA" w:rsidR="06A28A79">
            <w:rPr>
              <w:lang w:val="en-US"/>
            </w:rPr>
            <w:t>.</w:t>
          </w:r>
        </w:p>
        <w:p w:rsidR="21170D13" w:rsidP="21170D13" w:rsidRDefault="568FCC49" w14:paraId="70E5BE01" w14:textId="70372EAA">
          <w:pPr>
            <w:ind w:left="680" w:hanging="680"/>
          </w:pPr>
          <w:r w:rsidRPr="568FCC49">
            <w:t xml:space="preserve">BURRUS Daniel, 2014. The Internet of Things is Far Bigger than Anyone Realizes. [cit. 12.10.2023]. Dostupné na internete: </w:t>
          </w:r>
          <w:hyperlink r:id="rId54">
            <w:r w:rsidRPr="568FCC49">
              <w:rPr>
                <w:rStyle w:val="Hypertextovprepojenie"/>
              </w:rPr>
              <w:t>https://www.wired.com/insights/2014/11/the-internet-of-things-bigger/</w:t>
            </w:r>
          </w:hyperlink>
          <w:r w:rsidRPr="568FCC49">
            <w:t>.</w:t>
          </w:r>
        </w:p>
        <w:p w:rsidR="21170D13" w:rsidP="476B39DA" w:rsidRDefault="568FCC49" w14:paraId="7F5C9F31" w14:textId="55F304DD">
          <w:pPr>
            <w:pStyle w:val="Normlny"/>
            <w:ind w:left="680" w:hanging="680"/>
          </w:pPr>
          <w:r w:rsidRPr="476B39DA" w:rsidR="568FCC49">
            <w:rPr>
              <w:lang w:val="en-US"/>
            </w:rPr>
            <w:t xml:space="preserve">CHEN </w:t>
          </w:r>
          <w:r w:rsidRPr="476B39DA" w:rsidR="568FCC49">
            <w:rPr>
              <w:lang w:val="en-US"/>
            </w:rPr>
            <w:t>Baotong</w:t>
          </w:r>
          <w:r w:rsidRPr="476B39DA" w:rsidR="568FCC49">
            <w:rPr>
              <w:lang w:val="en-US"/>
            </w:rPr>
            <w:t xml:space="preserve"> a </w:t>
          </w:r>
          <w:r w:rsidRPr="476B39DA" w:rsidR="568FCC49">
            <w:rPr>
              <w:lang w:val="en-US"/>
            </w:rPr>
            <w:t>spol</w:t>
          </w:r>
          <w:r w:rsidRPr="476B39DA" w:rsidR="568FCC49">
            <w:rPr>
              <w:lang w:val="en-US"/>
            </w:rPr>
            <w:t xml:space="preserve">., 2017. </w:t>
          </w:r>
          <w:r w:rsidRPr="476B39DA" w:rsidR="568FCC49">
            <w:rPr>
              <w:lang w:val="en-US"/>
            </w:rPr>
            <w:t>Smart</w:t>
          </w:r>
          <w:r w:rsidRPr="476B39DA" w:rsidR="568FCC49">
            <w:rPr>
              <w:lang w:val="en-US"/>
            </w:rPr>
            <w:t xml:space="preserve"> </w:t>
          </w:r>
          <w:r w:rsidRPr="476B39DA" w:rsidR="568FCC49">
            <w:rPr>
              <w:lang w:val="en-US"/>
            </w:rPr>
            <w:t>Factory</w:t>
          </w:r>
          <w:r w:rsidRPr="476B39DA" w:rsidR="568FCC49">
            <w:rPr>
              <w:lang w:val="en-US"/>
            </w:rPr>
            <w:t xml:space="preserve"> of Industry 4.0: </w:t>
          </w:r>
          <w:r w:rsidRPr="476B39DA" w:rsidR="568FCC49">
            <w:rPr>
              <w:lang w:val="en-US"/>
            </w:rPr>
            <w:t>Key</w:t>
          </w:r>
          <w:r w:rsidRPr="476B39DA" w:rsidR="568FCC49">
            <w:rPr>
              <w:lang w:val="en-US"/>
            </w:rPr>
            <w:t xml:space="preserve"> Technologies, </w:t>
          </w:r>
          <w:r w:rsidRPr="476B39DA" w:rsidR="568FCC49">
            <w:rPr>
              <w:lang w:val="en-US"/>
            </w:rPr>
            <w:t>Application</w:t>
          </w:r>
          <w:r w:rsidRPr="476B39DA" w:rsidR="568FCC49">
            <w:rPr>
              <w:lang w:val="en-US"/>
            </w:rPr>
            <w:t xml:space="preserve"> </w:t>
          </w:r>
          <w:r w:rsidRPr="476B39DA" w:rsidR="568FCC49">
            <w:rPr>
              <w:lang w:val="en-US"/>
            </w:rPr>
            <w:t>Case</w:t>
          </w:r>
          <w:r w:rsidRPr="476B39DA" w:rsidR="568FCC49">
            <w:rPr>
              <w:lang w:val="en-US"/>
            </w:rPr>
            <w:t xml:space="preserve">, and </w:t>
          </w:r>
          <w:r w:rsidRPr="476B39DA" w:rsidR="568FCC49">
            <w:rPr>
              <w:lang w:val="en-US"/>
            </w:rPr>
            <w:t>Challenges</w:t>
          </w:r>
          <w:r w:rsidRPr="476B39DA" w:rsidR="568FCC49">
            <w:rPr>
              <w:lang w:val="en-US"/>
            </w:rPr>
            <w:t xml:space="preserve">. IEEE Access 6, s. 6505-6519. </w:t>
          </w:r>
          <w:r w:rsidRPr="476B39DA" w:rsidR="7D096392">
            <w:rPr>
              <w:lang w:val="en-US"/>
            </w:rPr>
            <w:t>Dostupné na: doi:</w:t>
          </w:r>
          <w:r w:rsidRPr="476B39DA" w:rsidR="568FCC49">
            <w:rPr>
              <w:lang w:val="en-US"/>
            </w:rPr>
            <w:t xml:space="preserve"> </w:t>
          </w:r>
          <w:hyperlink r:id="Rfe68990ca70e46e3">
            <w:r w:rsidRPr="476B39DA" w:rsidR="568FCC49">
              <w:rPr>
                <w:rStyle w:val="Hypertextovprepojenie"/>
                <w:lang w:val="en-US"/>
              </w:rPr>
              <w:t>10.1109/ACCESS.2017.2783682</w:t>
            </w:r>
          </w:hyperlink>
          <w:r w:rsidRPr="476B39DA" w:rsidR="568FCC49">
            <w:rPr>
              <w:lang w:val="en-US"/>
            </w:rPr>
            <w:t>.</w:t>
          </w:r>
        </w:p>
        <w:p w:rsidR="568FCC49" w:rsidP="476B39DA" w:rsidRDefault="568FCC49" w14:paraId="63786463" w14:textId="32A2F1E2">
          <w:pPr>
            <w:pStyle w:val="Normlny"/>
            <w:ind w:left="680" w:hanging="680"/>
          </w:pPr>
          <w:r w:rsidRPr="476B39DA" w:rsidR="2B26D6B2">
            <w:rPr>
              <w:lang w:val="en-US"/>
            </w:rPr>
            <w:t xml:space="preserve">ČERNÁ </w:t>
          </w:r>
          <w:r w:rsidRPr="476B39DA" w:rsidR="2B26D6B2">
            <w:rPr>
              <w:lang w:val="en-US"/>
            </w:rPr>
            <w:t>Kristýna</w:t>
          </w:r>
          <w:r w:rsidRPr="476B39DA" w:rsidR="2B26D6B2">
            <w:rPr>
              <w:lang w:val="en-US"/>
            </w:rPr>
            <w:t xml:space="preserve">, WITTLINGEROVÁ </w:t>
          </w:r>
          <w:r w:rsidRPr="476B39DA" w:rsidR="2B26D6B2">
            <w:rPr>
              <w:lang w:val="en-US"/>
            </w:rPr>
            <w:t>Zdeňka</w:t>
          </w:r>
          <w:r w:rsidRPr="476B39DA" w:rsidR="2B26D6B2">
            <w:rPr>
              <w:lang w:val="en-US"/>
            </w:rPr>
            <w:t xml:space="preserve">, ZIMOVÁ Magdaléna, JANOVSKÝ </w:t>
          </w:r>
          <w:r w:rsidRPr="476B39DA" w:rsidR="2B26D6B2">
            <w:rPr>
              <w:lang w:val="en-US"/>
            </w:rPr>
            <w:t>Zdeněk</w:t>
          </w:r>
          <w:r w:rsidRPr="476B39DA" w:rsidR="2B26D6B2">
            <w:rPr>
              <w:lang w:val="en-US"/>
            </w:rPr>
            <w:t xml:space="preserve">, 2017. </w:t>
          </w:r>
          <w:r w:rsidRPr="476B39DA" w:rsidR="2B26D6B2">
            <w:rPr>
              <w:lang w:val="en-US"/>
            </w:rPr>
            <w:t>Exposure</w:t>
          </w:r>
          <w:r w:rsidRPr="476B39DA" w:rsidR="2B26D6B2">
            <w:rPr>
              <w:lang w:val="en-US"/>
            </w:rPr>
            <w:t xml:space="preserve"> to </w:t>
          </w:r>
          <w:r w:rsidRPr="476B39DA" w:rsidR="2B26D6B2">
            <w:rPr>
              <w:lang w:val="en-US"/>
            </w:rPr>
            <w:t>airborne</w:t>
          </w:r>
          <w:r w:rsidRPr="476B39DA" w:rsidR="2B26D6B2">
            <w:rPr>
              <w:lang w:val="en-US"/>
            </w:rPr>
            <w:t xml:space="preserve"> </w:t>
          </w:r>
          <w:r w:rsidRPr="476B39DA" w:rsidR="2B26D6B2">
            <w:rPr>
              <w:lang w:val="en-US"/>
            </w:rPr>
            <w:t>fungi</w:t>
          </w:r>
          <w:r w:rsidRPr="476B39DA" w:rsidR="2B26D6B2">
            <w:rPr>
              <w:lang w:val="en-US"/>
            </w:rPr>
            <w:t xml:space="preserve"> </w:t>
          </w:r>
          <w:r w:rsidRPr="476B39DA" w:rsidR="2B26D6B2">
            <w:rPr>
              <w:lang w:val="en-US"/>
            </w:rPr>
            <w:t>during</w:t>
          </w:r>
          <w:r w:rsidRPr="476B39DA" w:rsidR="2B26D6B2">
            <w:rPr>
              <w:lang w:val="en-US"/>
            </w:rPr>
            <w:t xml:space="preserve"> </w:t>
          </w:r>
          <w:r w:rsidRPr="476B39DA" w:rsidR="2B26D6B2">
            <w:rPr>
              <w:lang w:val="en-US"/>
            </w:rPr>
            <w:t>sorting</w:t>
          </w:r>
          <w:r w:rsidRPr="476B39DA" w:rsidR="2B26D6B2">
            <w:rPr>
              <w:lang w:val="en-US"/>
            </w:rPr>
            <w:t xml:space="preserve"> of </w:t>
          </w:r>
          <w:r w:rsidRPr="476B39DA" w:rsidR="2B26D6B2">
            <w:rPr>
              <w:lang w:val="en-US"/>
            </w:rPr>
            <w:t>recyclable</w:t>
          </w:r>
          <w:r w:rsidRPr="476B39DA" w:rsidR="2B26D6B2">
            <w:rPr>
              <w:lang w:val="en-US"/>
            </w:rPr>
            <w:t xml:space="preserve"> </w:t>
          </w:r>
          <w:r w:rsidRPr="476B39DA" w:rsidR="2B26D6B2">
            <w:rPr>
              <w:lang w:val="en-US"/>
            </w:rPr>
            <w:t>plastics</w:t>
          </w:r>
          <w:r w:rsidRPr="476B39DA" w:rsidR="2B26D6B2">
            <w:rPr>
              <w:lang w:val="en-US"/>
            </w:rPr>
            <w:t xml:space="preserve"> in </w:t>
          </w:r>
          <w:r w:rsidRPr="476B39DA" w:rsidR="2B26D6B2">
            <w:rPr>
              <w:lang w:val="en-US"/>
            </w:rPr>
            <w:t>waste</w:t>
          </w:r>
          <w:r w:rsidRPr="476B39DA" w:rsidR="2B26D6B2">
            <w:rPr>
              <w:lang w:val="en-US"/>
            </w:rPr>
            <w:t xml:space="preserve"> </w:t>
          </w:r>
          <w:r w:rsidRPr="476B39DA" w:rsidR="2B26D6B2">
            <w:rPr>
              <w:lang w:val="en-US"/>
            </w:rPr>
            <w:t>treatment</w:t>
          </w:r>
          <w:r w:rsidRPr="476B39DA" w:rsidR="2B26D6B2">
            <w:rPr>
              <w:lang w:val="en-US"/>
            </w:rPr>
            <w:t xml:space="preserve"> </w:t>
          </w:r>
          <w:r w:rsidRPr="476B39DA" w:rsidR="2B26D6B2">
            <w:rPr>
              <w:lang w:val="en-US"/>
            </w:rPr>
            <w:t>facilities</w:t>
          </w:r>
          <w:r w:rsidRPr="476B39DA" w:rsidR="2B26D6B2">
            <w:rPr>
              <w:lang w:val="en-US"/>
            </w:rPr>
            <w:t xml:space="preserve">. </w:t>
          </w:r>
          <w:r w:rsidRPr="476B39DA" w:rsidR="2B26D6B2">
            <w:rPr>
              <w:lang w:val="en-US"/>
            </w:rPr>
            <w:t>Medycyna</w:t>
          </w:r>
          <w:r w:rsidRPr="476B39DA" w:rsidR="2B26D6B2">
            <w:rPr>
              <w:lang w:val="en-US"/>
            </w:rPr>
            <w:t xml:space="preserve"> </w:t>
          </w:r>
          <w:r w:rsidRPr="476B39DA" w:rsidR="2B26D6B2">
            <w:rPr>
              <w:lang w:val="en-US"/>
            </w:rPr>
            <w:t>Pracy</w:t>
          </w:r>
          <w:r w:rsidRPr="476B39DA" w:rsidR="2B26D6B2">
            <w:rPr>
              <w:lang w:val="en-US"/>
            </w:rPr>
            <w:t xml:space="preserve"> 68, s. 1–9. </w:t>
          </w:r>
          <w:r w:rsidRPr="476B39DA" w:rsidR="0C2B4B97">
            <w:rPr>
              <w:lang w:val="en-US"/>
            </w:rPr>
            <w:t>Dostupné na: doi:</w:t>
          </w:r>
          <w:r w:rsidRPr="476B39DA" w:rsidR="2B26D6B2">
            <w:rPr>
              <w:lang w:val="en-US"/>
            </w:rPr>
            <w:t xml:space="preserve"> </w:t>
          </w:r>
          <w:hyperlink r:id="R3701c101e2dd470c">
            <w:r w:rsidRPr="476B39DA" w:rsidR="2B26D6B2">
              <w:rPr>
                <w:rStyle w:val="Hypertextovprepojenie"/>
                <w:lang w:val="en-US"/>
              </w:rPr>
              <w:t>10.13075/mp.5893.00520</w:t>
            </w:r>
          </w:hyperlink>
          <w:r w:rsidRPr="476B39DA" w:rsidR="2B26D6B2">
            <w:rPr>
              <w:lang w:val="en-US"/>
            </w:rPr>
            <w:t>.</w:t>
          </w:r>
        </w:p>
        <w:p w:rsidR="257FF509" w:rsidP="194BE09D" w:rsidRDefault="257FF509" w14:paraId="188DE9F5" w14:textId="34EDA398">
          <w:pPr>
            <w:pStyle w:val="Normlny"/>
            <w:ind w:left="680" w:hanging="680"/>
            <w:rPr>
              <w:lang w:val="en-US"/>
            </w:rPr>
          </w:pPr>
          <w:r w:rsidRPr="194BE09D" w:rsidR="257FF509">
            <w:rPr>
              <w:lang w:val="en-US"/>
            </w:rPr>
            <w:t xml:space="preserve">EDUCATIVE.IO, 2024. What is Firebase? </w:t>
          </w:r>
          <w:r w:rsidRPr="194BE09D" w:rsidR="257FF509">
            <w:rPr>
              <w:lang w:val="en-US"/>
            </w:rPr>
            <w:t>Dostupné</w:t>
          </w:r>
          <w:r w:rsidRPr="194BE09D" w:rsidR="257FF509">
            <w:rPr>
              <w:lang w:val="en-US"/>
            </w:rPr>
            <w:t xml:space="preserve"> </w:t>
          </w:r>
          <w:r w:rsidRPr="194BE09D" w:rsidR="257FF509">
            <w:rPr>
              <w:lang w:val="en-US"/>
            </w:rPr>
            <w:t>na</w:t>
          </w:r>
          <w:r w:rsidRPr="194BE09D" w:rsidR="257FF509">
            <w:rPr>
              <w:lang w:val="en-US"/>
            </w:rPr>
            <w:t xml:space="preserve"> </w:t>
          </w:r>
          <w:r w:rsidRPr="194BE09D" w:rsidR="257FF509">
            <w:rPr>
              <w:lang w:val="en-US"/>
            </w:rPr>
            <w:t>internete</w:t>
          </w:r>
          <w:r w:rsidRPr="194BE09D" w:rsidR="257FF509">
            <w:rPr>
              <w:lang w:val="en-US"/>
            </w:rPr>
            <w:t xml:space="preserve">: </w:t>
          </w:r>
          <w:hyperlink r:id="R9e56e17adb514a72">
            <w:r w:rsidRPr="194BE09D" w:rsidR="257FF509">
              <w:rPr>
                <w:rStyle w:val="Hypertextovprepojenie"/>
                <w:lang w:val="en-US"/>
              </w:rPr>
              <w:t>https://www.educative.io/answers/what-is-firebase</w:t>
            </w:r>
          </w:hyperlink>
          <w:r w:rsidRPr="194BE09D" w:rsidR="257FF509">
            <w:rPr>
              <w:lang w:val="en-US"/>
            </w:rPr>
            <w:t>.</w:t>
          </w:r>
        </w:p>
        <w:p w:rsidR="133F5097" w:rsidP="476B39DA" w:rsidRDefault="133F5097" w14:paraId="5BDD664A" w14:textId="06AF762E">
          <w:pPr>
            <w:pStyle w:val="Normlny"/>
            <w:ind w:left="680" w:hanging="680"/>
          </w:pPr>
          <w:r w:rsidRPr="476B39DA" w:rsidR="133F5097">
            <w:rPr>
              <w:lang w:val="en-US"/>
            </w:rPr>
            <w:t xml:space="preserve">FERRETTI Ivan, 2020. </w:t>
          </w:r>
          <w:r w:rsidRPr="476B39DA" w:rsidR="133F5097">
            <w:rPr>
              <w:lang w:val="en-US"/>
            </w:rPr>
            <w:t>Multiproduct</w:t>
          </w:r>
          <w:r w:rsidRPr="476B39DA" w:rsidR="133F5097">
            <w:rPr>
              <w:lang w:val="en-US"/>
            </w:rPr>
            <w:t xml:space="preserve"> </w:t>
          </w:r>
          <w:r w:rsidRPr="476B39DA" w:rsidR="133F5097">
            <w:rPr>
              <w:lang w:val="en-US"/>
            </w:rPr>
            <w:t>economic</w:t>
          </w:r>
          <w:r w:rsidRPr="476B39DA" w:rsidR="133F5097">
            <w:rPr>
              <w:lang w:val="en-US"/>
            </w:rPr>
            <w:t xml:space="preserve"> </w:t>
          </w:r>
          <w:r w:rsidRPr="476B39DA" w:rsidR="133F5097">
            <w:rPr>
              <w:lang w:val="en-US"/>
            </w:rPr>
            <w:t>lot</w:t>
          </w:r>
          <w:r w:rsidRPr="476B39DA" w:rsidR="133F5097">
            <w:rPr>
              <w:lang w:val="en-US"/>
            </w:rPr>
            <w:t xml:space="preserve"> </w:t>
          </w:r>
          <w:r w:rsidRPr="476B39DA" w:rsidR="133F5097">
            <w:rPr>
              <w:lang w:val="en-US"/>
            </w:rPr>
            <w:t>scheduling</w:t>
          </w:r>
          <w:r w:rsidRPr="476B39DA" w:rsidR="133F5097">
            <w:rPr>
              <w:lang w:val="en-US"/>
            </w:rPr>
            <w:t xml:space="preserve"> </w:t>
          </w:r>
          <w:r w:rsidRPr="476B39DA" w:rsidR="133F5097">
            <w:rPr>
              <w:lang w:val="en-US"/>
            </w:rPr>
            <w:t>problem</w:t>
          </w:r>
          <w:r w:rsidRPr="476B39DA" w:rsidR="133F5097">
            <w:rPr>
              <w:lang w:val="en-US"/>
            </w:rPr>
            <w:t xml:space="preserve"> </w:t>
          </w:r>
          <w:r w:rsidRPr="476B39DA" w:rsidR="133F5097">
            <w:rPr>
              <w:lang w:val="en-US"/>
            </w:rPr>
            <w:t>with</w:t>
          </w:r>
          <w:r w:rsidRPr="476B39DA" w:rsidR="133F5097">
            <w:rPr>
              <w:lang w:val="en-US"/>
            </w:rPr>
            <w:t xml:space="preserve"> </w:t>
          </w:r>
          <w:r w:rsidRPr="476B39DA" w:rsidR="133F5097">
            <w:rPr>
              <w:lang w:val="en-US"/>
            </w:rPr>
            <w:t>returns</w:t>
          </w:r>
          <w:r w:rsidRPr="476B39DA" w:rsidR="133F5097">
            <w:rPr>
              <w:lang w:val="en-US"/>
            </w:rPr>
            <w:t xml:space="preserve"> and </w:t>
          </w:r>
          <w:r w:rsidRPr="476B39DA" w:rsidR="133F5097">
            <w:rPr>
              <w:lang w:val="en-US"/>
            </w:rPr>
            <w:t>sorting</w:t>
          </w:r>
          <w:r w:rsidRPr="476B39DA" w:rsidR="133F5097">
            <w:rPr>
              <w:lang w:val="en-US"/>
            </w:rPr>
            <w:t xml:space="preserve"> </w:t>
          </w:r>
          <w:r w:rsidRPr="476B39DA" w:rsidR="133F5097">
            <w:rPr>
              <w:lang w:val="en-US"/>
            </w:rPr>
            <w:t>line</w:t>
          </w:r>
          <w:r w:rsidRPr="476B39DA" w:rsidR="133F5097">
            <w:rPr>
              <w:lang w:val="en-US"/>
            </w:rPr>
            <w:t xml:space="preserve">. Systems 8, s. 1–20. </w:t>
          </w:r>
          <w:r w:rsidRPr="476B39DA" w:rsidR="2AC505B6">
            <w:rPr>
              <w:lang w:val="en-US"/>
            </w:rPr>
            <w:t>Dostupné na: doi:</w:t>
          </w:r>
          <w:r w:rsidRPr="476B39DA" w:rsidR="133F5097">
            <w:rPr>
              <w:lang w:val="en-US"/>
            </w:rPr>
            <w:t xml:space="preserve"> </w:t>
          </w:r>
          <w:hyperlink r:id="Rb18d195829c3492e">
            <w:r w:rsidRPr="476B39DA" w:rsidR="133F5097">
              <w:rPr>
                <w:rStyle w:val="Hypertextovprepojenie"/>
                <w:lang w:val="en-US"/>
              </w:rPr>
              <w:t>10.3390/systems8020016</w:t>
            </w:r>
          </w:hyperlink>
          <w:r w:rsidRPr="476B39DA" w:rsidR="133F5097">
            <w:rPr>
              <w:lang w:val="en-US"/>
            </w:rPr>
            <w:t>.</w:t>
          </w:r>
        </w:p>
        <w:p w:rsidR="21170D13" w:rsidP="476B39DA" w:rsidRDefault="06A28A79" w14:paraId="75025332" w14:textId="58438A78">
          <w:pPr>
            <w:pStyle w:val="Normlny"/>
            <w:ind w:left="680" w:hanging="680"/>
          </w:pPr>
          <w:r w:rsidR="06A28A79">
            <w:rPr/>
            <w:t xml:space="preserve">FRIEDERICH </w:t>
          </w:r>
          <w:r w:rsidR="06A28A79">
            <w:rPr/>
            <w:t>Jonas</w:t>
          </w:r>
          <w:r w:rsidR="06A28A79">
            <w:rPr/>
            <w:t xml:space="preserve">, FRANCIS </w:t>
          </w:r>
          <w:r w:rsidR="06A28A79">
            <w:rPr/>
            <w:t>Deena</w:t>
          </w:r>
          <w:r w:rsidR="06A28A79">
            <w:rPr/>
            <w:t xml:space="preserve"> P., LAZAROVA-MOLNAR </w:t>
          </w:r>
          <w:r w:rsidR="06A28A79">
            <w:rPr/>
            <w:t>Sanja</w:t>
          </w:r>
          <w:r w:rsidR="06A28A79">
            <w:rPr/>
            <w:t xml:space="preserve">, MOHAMED Nader, 2022. A </w:t>
          </w:r>
          <w:r w:rsidR="06A28A79">
            <w:rPr/>
            <w:t>framework</w:t>
          </w:r>
          <w:r w:rsidR="06A28A79">
            <w:rPr/>
            <w:t xml:space="preserve"> </w:t>
          </w:r>
          <w:r w:rsidR="06A28A79">
            <w:rPr/>
            <w:t>for</w:t>
          </w:r>
          <w:r w:rsidR="06A28A79">
            <w:rPr/>
            <w:t xml:space="preserve"> </w:t>
          </w:r>
          <w:r w:rsidR="06A28A79">
            <w:rPr/>
            <w:t>data-driven</w:t>
          </w:r>
          <w:r w:rsidR="06A28A79">
            <w:rPr/>
            <w:t xml:space="preserve"> </w:t>
          </w:r>
          <w:r w:rsidR="06A28A79">
            <w:rPr/>
            <w:t>digital</w:t>
          </w:r>
          <w:r w:rsidR="06A28A79">
            <w:rPr/>
            <w:t xml:space="preserve"> </w:t>
          </w:r>
          <w:r w:rsidR="06A28A79">
            <w:rPr/>
            <w:t>twins</w:t>
          </w:r>
          <w:r w:rsidR="06A28A79">
            <w:rPr/>
            <w:t xml:space="preserve"> </w:t>
          </w:r>
          <w:r w:rsidR="06A28A79">
            <w:rPr/>
            <w:t>for</w:t>
          </w:r>
          <w:r w:rsidR="06A28A79">
            <w:rPr/>
            <w:t xml:space="preserve"> </w:t>
          </w:r>
          <w:r w:rsidR="06A28A79">
            <w:rPr/>
            <w:t>smart</w:t>
          </w:r>
          <w:r w:rsidR="06A28A79">
            <w:rPr/>
            <w:t xml:space="preserve"> </w:t>
          </w:r>
          <w:r w:rsidR="06A28A79">
            <w:rPr/>
            <w:t>manufacturing</w:t>
          </w:r>
          <w:r w:rsidR="06A28A79">
            <w:rPr/>
            <w:t xml:space="preserve">. </w:t>
          </w:r>
          <w:r w:rsidR="06A28A79">
            <w:rPr/>
            <w:t>Computers</w:t>
          </w:r>
          <w:r w:rsidR="06A28A79">
            <w:rPr/>
            <w:t xml:space="preserve"> in Industry 136. </w:t>
          </w:r>
          <w:r w:rsidRPr="476B39DA" w:rsidR="6305513E">
            <w:rPr>
              <w:lang w:val="en-US"/>
            </w:rPr>
            <w:t>Dostupné na: doi:</w:t>
          </w:r>
          <w:r w:rsidR="06A28A79">
            <w:rPr/>
            <w:t xml:space="preserve"> </w:t>
          </w:r>
          <w:hyperlink r:id="R87234152f72e48ee">
            <w:r w:rsidRPr="476B39DA" w:rsidR="06A28A79">
              <w:rPr>
                <w:rStyle w:val="Hypertextovprepojenie"/>
              </w:rPr>
              <w:t>10.1016/j.compind.2021.103586</w:t>
            </w:r>
          </w:hyperlink>
          <w:r w:rsidR="06A28A79">
            <w:rPr/>
            <w:t>.</w:t>
          </w:r>
        </w:p>
        <w:p w:rsidR="06A28A79" w:rsidP="476B39DA" w:rsidRDefault="06A28A79" w14:paraId="5CADD003" w14:textId="3E60DFC0">
          <w:pPr>
            <w:pStyle w:val="Normlny"/>
            <w:ind w:left="680" w:hanging="680"/>
          </w:pPr>
          <w:r w:rsidR="06A28A79">
            <w:rPr/>
            <w:t xml:space="preserve">GAIKWAD </w:t>
          </w:r>
          <w:r w:rsidR="06A28A79">
            <w:rPr/>
            <w:t>Pranay</w:t>
          </w:r>
          <w:r w:rsidR="06A28A79">
            <w:rPr/>
            <w:t xml:space="preserve"> P., GABHANE </w:t>
          </w:r>
          <w:r w:rsidR="06A28A79">
            <w:rPr/>
            <w:t>Jyotsna</w:t>
          </w:r>
          <w:r w:rsidR="06A28A79">
            <w:rPr/>
            <w:t xml:space="preserve"> P., GOLAIT </w:t>
          </w:r>
          <w:r w:rsidR="06A28A79">
            <w:rPr/>
            <w:t>Snehal</w:t>
          </w:r>
          <w:r w:rsidR="06A28A79">
            <w:rPr/>
            <w:t xml:space="preserve"> S., 2015. A </w:t>
          </w:r>
          <w:r w:rsidR="06A28A79">
            <w:rPr/>
            <w:t>survey</w:t>
          </w:r>
          <w:r w:rsidR="06A28A79">
            <w:rPr/>
            <w:t xml:space="preserve"> </w:t>
          </w:r>
          <w:r w:rsidR="06A28A79">
            <w:rPr/>
            <w:t>based</w:t>
          </w:r>
          <w:r w:rsidR="06A28A79">
            <w:rPr/>
            <w:t xml:space="preserve"> on </w:t>
          </w:r>
          <w:r w:rsidR="06A28A79">
            <w:rPr/>
            <w:t>Smart</w:t>
          </w:r>
          <w:r w:rsidR="06A28A79">
            <w:rPr/>
            <w:t xml:space="preserve"> </w:t>
          </w:r>
          <w:r w:rsidR="06A28A79">
            <w:rPr/>
            <w:t>Homes</w:t>
          </w:r>
          <w:r w:rsidR="06A28A79">
            <w:rPr/>
            <w:t xml:space="preserve"> </w:t>
          </w:r>
          <w:r w:rsidR="06A28A79">
            <w:rPr/>
            <w:t>system</w:t>
          </w:r>
          <w:r w:rsidR="06A28A79">
            <w:rPr/>
            <w:t xml:space="preserve"> </w:t>
          </w:r>
          <w:r w:rsidR="06A28A79">
            <w:rPr/>
            <w:t>using</w:t>
          </w:r>
          <w:r w:rsidR="06A28A79">
            <w:rPr/>
            <w:t xml:space="preserve"> Internet-of-</w:t>
          </w:r>
          <w:r w:rsidR="06A28A79">
            <w:rPr/>
            <w:t>Things</w:t>
          </w:r>
          <w:r w:rsidR="06A28A79">
            <w:rPr/>
            <w:t xml:space="preserve">. 4th IEEE </w:t>
          </w:r>
          <w:r w:rsidR="06A28A79">
            <w:rPr/>
            <w:t>Sponsored</w:t>
          </w:r>
          <w:r w:rsidR="06A28A79">
            <w:rPr/>
            <w:t xml:space="preserve"> International </w:t>
          </w:r>
          <w:r w:rsidR="06A28A79">
            <w:rPr/>
            <w:t>Conference</w:t>
          </w:r>
          <w:r w:rsidR="06A28A79">
            <w:rPr/>
            <w:t xml:space="preserve"> on </w:t>
          </w:r>
          <w:r w:rsidR="06A28A79">
            <w:rPr/>
            <w:t>Computation</w:t>
          </w:r>
          <w:r w:rsidR="06A28A79">
            <w:rPr/>
            <w:t xml:space="preserve"> of </w:t>
          </w:r>
          <w:r w:rsidR="06A28A79">
            <w:rPr/>
            <w:t>Power</w:t>
          </w:r>
          <w:r w:rsidR="06A28A79">
            <w:rPr/>
            <w:t xml:space="preserve">, Energy, </w:t>
          </w:r>
          <w:r w:rsidR="06A28A79">
            <w:rPr/>
            <w:t>Information</w:t>
          </w:r>
          <w:r w:rsidR="06A28A79">
            <w:rPr/>
            <w:t xml:space="preserve"> and </w:t>
          </w:r>
          <w:r w:rsidR="06A28A79">
            <w:rPr/>
            <w:t>Communication</w:t>
          </w:r>
          <w:r w:rsidR="06A28A79">
            <w:rPr/>
            <w:t xml:space="preserve">, ICCPEIC 2015. </w:t>
          </w:r>
          <w:r w:rsidR="06A28A79">
            <w:rPr/>
            <w:t>Institute</w:t>
          </w:r>
          <w:r w:rsidR="06A28A79">
            <w:rPr/>
            <w:t xml:space="preserve"> of </w:t>
          </w:r>
          <w:r w:rsidR="06A28A79">
            <w:rPr/>
            <w:t>Electrical</w:t>
          </w:r>
          <w:r w:rsidR="06A28A79">
            <w:rPr/>
            <w:t xml:space="preserve"> and Electronics </w:t>
          </w:r>
          <w:r w:rsidR="06A28A79">
            <w:rPr/>
            <w:t>Engineers</w:t>
          </w:r>
          <w:r w:rsidR="06A28A79">
            <w:rPr/>
            <w:t xml:space="preserve"> </w:t>
          </w:r>
          <w:r w:rsidR="06A28A79">
            <w:rPr/>
            <w:t>Inc</w:t>
          </w:r>
          <w:r w:rsidR="06A28A79">
            <w:rPr/>
            <w:t xml:space="preserve">., s. 330-335. </w:t>
          </w:r>
          <w:r w:rsidRPr="476B39DA" w:rsidR="61032F50">
            <w:rPr>
              <w:lang w:val="en-US"/>
            </w:rPr>
            <w:t>Dostupné na: doi:</w:t>
          </w:r>
          <w:r w:rsidR="06A28A79">
            <w:rPr/>
            <w:t xml:space="preserve"> </w:t>
          </w:r>
          <w:hyperlink r:id="Rf9f9f6b1c9f741d2">
            <w:r w:rsidRPr="476B39DA" w:rsidR="06A28A79">
              <w:rPr>
                <w:rStyle w:val="Hypertextovprepojenie"/>
              </w:rPr>
              <w:t>10.1109/ICCPEIC.2015.7259486</w:t>
            </w:r>
          </w:hyperlink>
          <w:r w:rsidR="06A28A79">
            <w:rPr/>
            <w:t>.</w:t>
          </w:r>
        </w:p>
        <w:p w:rsidR="568FCC49" w:rsidP="476B39DA" w:rsidRDefault="568FCC49" w14:paraId="1F9A7B2D" w14:textId="06F87845">
          <w:pPr>
            <w:pStyle w:val="Normlny"/>
            <w:ind w:left="680" w:hanging="680"/>
          </w:pPr>
          <w:r w:rsidR="568FCC49">
            <w:rPr/>
            <w:t xml:space="preserve">GAUB </w:t>
          </w:r>
          <w:r w:rsidR="568FCC49">
            <w:rPr/>
            <w:t>Heinz</w:t>
          </w:r>
          <w:r w:rsidR="568FCC49">
            <w:rPr/>
            <w:t xml:space="preserve">, 2016. </w:t>
          </w:r>
          <w:r w:rsidR="568FCC49">
            <w:rPr/>
            <w:t>Customization</w:t>
          </w:r>
          <w:r w:rsidR="568FCC49">
            <w:rPr/>
            <w:t xml:space="preserve"> of </w:t>
          </w:r>
          <w:r w:rsidR="568FCC49">
            <w:rPr/>
            <w:t>mass-produced</w:t>
          </w:r>
          <w:r w:rsidR="568FCC49">
            <w:rPr/>
            <w:t xml:space="preserve"> </w:t>
          </w:r>
          <w:r w:rsidR="568FCC49">
            <w:rPr/>
            <w:t>parts</w:t>
          </w:r>
          <w:r w:rsidR="568FCC49">
            <w:rPr/>
            <w:t xml:space="preserve"> by </w:t>
          </w:r>
          <w:r w:rsidR="568FCC49">
            <w:rPr/>
            <w:t>combining</w:t>
          </w:r>
          <w:r w:rsidR="568FCC49">
            <w:rPr/>
            <w:t xml:space="preserve"> </w:t>
          </w:r>
          <w:r w:rsidR="568FCC49">
            <w:rPr/>
            <w:t>injection</w:t>
          </w:r>
          <w:r w:rsidR="568FCC49">
            <w:rPr/>
            <w:t xml:space="preserve"> </w:t>
          </w:r>
          <w:r w:rsidR="568FCC49">
            <w:rPr/>
            <w:t>molding</w:t>
          </w:r>
          <w:r w:rsidR="568FCC49">
            <w:rPr/>
            <w:t xml:space="preserve"> and </w:t>
          </w:r>
          <w:r w:rsidR="568FCC49">
            <w:rPr/>
            <w:t>additive</w:t>
          </w:r>
          <w:r w:rsidR="568FCC49">
            <w:rPr/>
            <w:t xml:space="preserve"> </w:t>
          </w:r>
          <w:r w:rsidR="568FCC49">
            <w:rPr/>
            <w:t>manufacturing</w:t>
          </w:r>
          <w:r w:rsidR="568FCC49">
            <w:rPr/>
            <w:t xml:space="preserve"> </w:t>
          </w:r>
          <w:r w:rsidR="568FCC49">
            <w:rPr/>
            <w:t>with</w:t>
          </w:r>
          <w:r w:rsidR="568FCC49">
            <w:rPr/>
            <w:t xml:space="preserve"> Industry 4.0 </w:t>
          </w:r>
          <w:r w:rsidR="568FCC49">
            <w:rPr/>
            <w:t>technologies</w:t>
          </w:r>
          <w:r w:rsidR="568FCC49">
            <w:rPr/>
            <w:t xml:space="preserve">. </w:t>
          </w:r>
          <w:r w:rsidR="568FCC49">
            <w:rPr/>
            <w:t>Reinforced</w:t>
          </w:r>
          <w:r w:rsidR="568FCC49">
            <w:rPr/>
            <w:t xml:space="preserve"> </w:t>
          </w:r>
          <w:r w:rsidR="568FCC49">
            <w:rPr/>
            <w:t>Plastics</w:t>
          </w:r>
          <w:r w:rsidR="568FCC49">
            <w:rPr/>
            <w:t xml:space="preserve"> 60, s. 401-404. </w:t>
          </w:r>
          <w:r w:rsidRPr="476B39DA" w:rsidR="7146FAD0">
            <w:rPr>
              <w:lang w:val="en-US"/>
            </w:rPr>
            <w:t>Dostupné na: doi:</w:t>
          </w:r>
          <w:r w:rsidRPr="476B39DA" w:rsidR="19114AB0">
            <w:rPr>
              <w:rFonts w:ascii="Times New Roman" w:hAnsi="Times New Roman" w:eastAsia="Times New Roman" w:cs="Times New Roman"/>
              <w:noProof w:val="0"/>
              <w:sz w:val="24"/>
              <w:szCs w:val="24"/>
              <w:lang w:val="sk-SK"/>
            </w:rPr>
            <w:t xml:space="preserve"> </w:t>
          </w:r>
          <w:hyperlink r:id="R784d04a1bb874c58">
            <w:r w:rsidRPr="476B39DA" w:rsidR="19114AB0">
              <w:rPr>
                <w:rStyle w:val="Hypertextovprepojenie"/>
                <w:rFonts w:ascii="Times New Roman" w:hAnsi="Times New Roman" w:eastAsia="Times New Roman" w:cs="Times New Roman"/>
                <w:noProof w:val="0"/>
                <w:sz w:val="24"/>
                <w:szCs w:val="24"/>
                <w:lang w:val="sk-SK"/>
              </w:rPr>
              <w:t>10.1016/j.repl.2015.09.004</w:t>
            </w:r>
          </w:hyperlink>
          <w:r w:rsidRPr="476B39DA" w:rsidR="19114AB0">
            <w:rPr>
              <w:rFonts w:ascii="Times New Roman" w:hAnsi="Times New Roman" w:eastAsia="Times New Roman" w:cs="Times New Roman"/>
              <w:noProof w:val="0"/>
              <w:sz w:val="24"/>
              <w:szCs w:val="24"/>
              <w:lang w:val="sk-SK"/>
            </w:rPr>
            <w:t>.</w:t>
          </w:r>
        </w:p>
        <w:p w:rsidR="568FCC49" w:rsidP="568FCC49" w:rsidRDefault="568FCC49" w14:paraId="63C482BE" w14:textId="0C291A21">
          <w:pPr>
            <w:ind w:left="680" w:hanging="680"/>
          </w:pPr>
          <w:r w:rsidRPr="568FCC49">
            <w:t xml:space="preserve">GENERALPLASTIC.SK. [neznámy rok]. Recyklácia a výkup PET fliaš. Dostupné na internete: </w:t>
          </w:r>
          <w:hyperlink r:id="rId61">
            <w:r w:rsidRPr="568FCC49">
              <w:rPr>
                <w:rStyle w:val="Hypertextovprepojenie"/>
              </w:rPr>
              <w:t>https://generalplastic.sk/recyklacia-a-vykup-pet-flias/</w:t>
            </w:r>
          </w:hyperlink>
          <w:r w:rsidRPr="568FCC49">
            <w:t>.</w:t>
          </w:r>
        </w:p>
        <w:p w:rsidR="5F6DDA48" w:rsidP="476B39DA" w:rsidRDefault="5F6DDA48" w14:paraId="66ECBD86" w14:textId="25B8580C">
          <w:pPr>
            <w:pStyle w:val="Normlny"/>
            <w:ind w:left="680" w:hanging="680"/>
          </w:pPr>
          <w:r w:rsidR="5F6DDA48">
            <w:rPr/>
            <w:t xml:space="preserve">GIEL Robert, KIERZKOWSKI </w:t>
          </w:r>
          <w:r w:rsidR="5F6DDA48">
            <w:rPr/>
            <w:t>Artur</w:t>
          </w:r>
          <w:r w:rsidR="5F6DDA48">
            <w:rPr/>
            <w:t xml:space="preserve">, 2022. A </w:t>
          </w:r>
          <w:r w:rsidR="5F6DDA48">
            <w:rPr/>
            <w:t>fuzzy</w:t>
          </w:r>
          <w:r w:rsidR="5F6DDA48">
            <w:rPr/>
            <w:t xml:space="preserve"> </w:t>
          </w:r>
          <w:r w:rsidR="5F6DDA48">
            <w:rPr/>
            <w:t>multi-criteria</w:t>
          </w:r>
          <w:r w:rsidR="5F6DDA48">
            <w:rPr/>
            <w:t xml:space="preserve"> model </w:t>
          </w:r>
          <w:r w:rsidR="5F6DDA48">
            <w:rPr/>
            <w:t>for</w:t>
          </w:r>
          <w:r w:rsidR="5F6DDA48">
            <w:rPr/>
            <w:t xml:space="preserve"> </w:t>
          </w:r>
          <w:r w:rsidR="5F6DDA48">
            <w:rPr/>
            <w:t>municipal</w:t>
          </w:r>
          <w:r w:rsidR="5F6DDA48">
            <w:rPr/>
            <w:t xml:space="preserve"> </w:t>
          </w:r>
          <w:r w:rsidR="5F6DDA48">
            <w:rPr/>
            <w:t>waste</w:t>
          </w:r>
          <w:r w:rsidR="5F6DDA48">
            <w:rPr/>
            <w:t xml:space="preserve"> </w:t>
          </w:r>
          <w:r w:rsidR="5F6DDA48">
            <w:rPr/>
            <w:t>treatment</w:t>
          </w:r>
          <w:r w:rsidR="5F6DDA48">
            <w:rPr/>
            <w:t xml:space="preserve"> </w:t>
          </w:r>
          <w:r w:rsidR="5F6DDA48">
            <w:rPr/>
            <w:t>systems</w:t>
          </w:r>
          <w:r w:rsidR="5F6DDA48">
            <w:rPr/>
            <w:t xml:space="preserve"> </w:t>
          </w:r>
          <w:r w:rsidR="5F6DDA48">
            <w:rPr/>
            <w:t>evaluation</w:t>
          </w:r>
          <w:r w:rsidR="5F6DDA48">
            <w:rPr/>
            <w:t xml:space="preserve"> </w:t>
          </w:r>
          <w:r w:rsidR="5F6DDA48">
            <w:rPr/>
            <w:t>including</w:t>
          </w:r>
          <w:r w:rsidR="5F6DDA48">
            <w:rPr/>
            <w:t xml:space="preserve"> </w:t>
          </w:r>
          <w:r w:rsidR="5F6DDA48">
            <w:rPr/>
            <w:t>energy</w:t>
          </w:r>
          <w:r w:rsidR="5F6DDA48">
            <w:rPr/>
            <w:t xml:space="preserve"> </w:t>
          </w:r>
          <w:r w:rsidR="5F6DDA48">
            <w:rPr/>
            <w:t>recovery</w:t>
          </w:r>
          <w:r w:rsidR="5F6DDA48">
            <w:rPr/>
            <w:t xml:space="preserve">. </w:t>
          </w:r>
          <w:r w:rsidR="5F6DDA48">
            <w:rPr/>
            <w:t>Energies</w:t>
          </w:r>
          <w:r w:rsidR="5F6DDA48">
            <w:rPr/>
            <w:t xml:space="preserve"> 15.</w:t>
          </w:r>
          <w:r w:rsidR="2442F2B9">
            <w:rPr/>
            <w:t xml:space="preserve"> </w:t>
          </w:r>
          <w:r w:rsidRPr="476B39DA" w:rsidR="2442F2B9">
            <w:rPr>
              <w:lang w:val="en-US"/>
            </w:rPr>
            <w:t>Dostupné na: doi:</w:t>
          </w:r>
          <w:r w:rsidR="5F6DDA48">
            <w:rPr/>
            <w:t xml:space="preserve"> </w:t>
          </w:r>
          <w:hyperlink r:id="R6237c61a9bad446a">
            <w:r w:rsidRPr="476B39DA" w:rsidR="5F6DDA48">
              <w:rPr>
                <w:rStyle w:val="Hypertextovprepojenie"/>
              </w:rPr>
              <w:t>10.3390/en15010031</w:t>
            </w:r>
          </w:hyperlink>
          <w:r w:rsidR="5F6DDA48">
            <w:rPr/>
            <w:t>.</w:t>
          </w:r>
        </w:p>
        <w:p w:rsidR="568FCC49" w:rsidP="476B39DA" w:rsidRDefault="568FCC49" w14:paraId="7B2EB31E" w14:textId="32811F05">
          <w:pPr>
            <w:pStyle w:val="Normlny"/>
            <w:ind w:left="680" w:hanging="680"/>
          </w:pPr>
          <w:r w:rsidRPr="476B39DA" w:rsidR="568FCC49">
            <w:rPr>
              <w:lang w:val="en-US"/>
            </w:rPr>
            <w:t xml:space="preserve">GILCHRIST </w:t>
          </w:r>
          <w:r w:rsidRPr="476B39DA" w:rsidR="568FCC49">
            <w:rPr>
              <w:lang w:val="en-US"/>
            </w:rPr>
            <w:t>Alasdair</w:t>
          </w:r>
          <w:r w:rsidRPr="476B39DA" w:rsidR="568FCC49">
            <w:rPr>
              <w:lang w:val="en-US"/>
            </w:rPr>
            <w:t xml:space="preserve">, 2016. Industry 4.0: </w:t>
          </w:r>
          <w:r w:rsidRPr="476B39DA" w:rsidR="568FCC49">
            <w:rPr>
              <w:lang w:val="en-US"/>
            </w:rPr>
            <w:t>The</w:t>
          </w:r>
          <w:r w:rsidRPr="476B39DA" w:rsidR="568FCC49">
            <w:rPr>
              <w:lang w:val="en-US"/>
            </w:rPr>
            <w:t xml:space="preserve"> Industrial Internet of </w:t>
          </w:r>
          <w:r w:rsidRPr="476B39DA" w:rsidR="568FCC49">
            <w:rPr>
              <w:lang w:val="en-US"/>
            </w:rPr>
            <w:t>Things</w:t>
          </w:r>
          <w:r w:rsidRPr="476B39DA" w:rsidR="568FCC49">
            <w:rPr>
              <w:lang w:val="en-US"/>
            </w:rPr>
            <w:t xml:space="preserve">. </w:t>
          </w:r>
          <w:r w:rsidRPr="476B39DA" w:rsidR="568FCC49">
            <w:rPr>
              <w:lang w:val="en-US"/>
            </w:rPr>
            <w:t>Apress</w:t>
          </w:r>
          <w:r w:rsidRPr="476B39DA" w:rsidR="568FCC49">
            <w:rPr>
              <w:lang w:val="en-US"/>
            </w:rPr>
            <w:t xml:space="preserve">, </w:t>
          </w:r>
          <w:r w:rsidRPr="476B39DA" w:rsidR="568FCC49">
            <w:rPr>
              <w:lang w:val="en-US"/>
            </w:rPr>
            <w:t>Berkeley</w:t>
          </w:r>
          <w:r w:rsidRPr="476B39DA" w:rsidR="568FCC49">
            <w:rPr>
              <w:lang w:val="en-US"/>
            </w:rPr>
            <w:t xml:space="preserve">, CA. 2016. </w:t>
          </w:r>
          <w:r w:rsidRPr="476B39DA" w:rsidR="1416B8CF">
            <w:rPr>
              <w:lang w:val="en-US"/>
            </w:rPr>
            <w:t>Dostupné na: doi:</w:t>
          </w:r>
          <w:r w:rsidRPr="476B39DA" w:rsidR="550E335E">
            <w:rPr>
              <w:rFonts w:ascii="Times New Roman" w:hAnsi="Times New Roman" w:eastAsia="Times New Roman" w:cs="Times New Roman"/>
              <w:noProof w:val="0"/>
              <w:sz w:val="24"/>
              <w:szCs w:val="24"/>
              <w:lang w:val="en-US"/>
            </w:rPr>
            <w:t xml:space="preserve"> </w:t>
          </w:r>
          <w:hyperlink r:id="Rbbd69cbc10454871">
            <w:r w:rsidRPr="476B39DA" w:rsidR="550E335E">
              <w:rPr>
                <w:rStyle w:val="Hypertextovprepojenie"/>
                <w:rFonts w:ascii="Times New Roman" w:hAnsi="Times New Roman" w:eastAsia="Times New Roman" w:cs="Times New Roman"/>
                <w:noProof w:val="0"/>
                <w:sz w:val="24"/>
                <w:szCs w:val="24"/>
                <w:lang w:val="en-US"/>
              </w:rPr>
              <w:t>10.1007/978-1-4842-2047-4</w:t>
            </w:r>
          </w:hyperlink>
          <w:r w:rsidRPr="476B39DA" w:rsidR="550E335E">
            <w:rPr>
              <w:rFonts w:ascii="Times New Roman" w:hAnsi="Times New Roman" w:eastAsia="Times New Roman" w:cs="Times New Roman"/>
              <w:noProof w:val="0"/>
              <w:sz w:val="24"/>
              <w:szCs w:val="24"/>
              <w:lang w:val="en-US"/>
            </w:rPr>
            <w:t>.</w:t>
          </w:r>
        </w:p>
        <w:p w:rsidR="568FCC49" w:rsidP="476B39DA" w:rsidRDefault="568FCC49" w14:paraId="2BF5F408" w14:textId="52229468">
          <w:pPr>
            <w:pStyle w:val="Normlny"/>
            <w:ind w:left="680" w:hanging="680"/>
          </w:pPr>
          <w:r w:rsidRPr="476B39DA" w:rsidR="568FCC49">
            <w:rPr>
              <w:lang w:val="en-US"/>
            </w:rPr>
            <w:t xml:space="preserve">GLIGOR David </w:t>
          </w:r>
          <w:r w:rsidRPr="476B39DA" w:rsidR="568FCC49">
            <w:rPr>
              <w:lang w:val="en-US"/>
            </w:rPr>
            <w:t>Marius</w:t>
          </w:r>
          <w:r w:rsidRPr="476B39DA" w:rsidR="568FCC49">
            <w:rPr>
              <w:lang w:val="en-US"/>
            </w:rPr>
            <w:t xml:space="preserve">, HOLCOMB Mary </w:t>
          </w:r>
          <w:r w:rsidRPr="476B39DA" w:rsidR="568FCC49">
            <w:rPr>
              <w:lang w:val="en-US"/>
            </w:rPr>
            <w:t>Collins</w:t>
          </w:r>
          <w:r w:rsidRPr="476B39DA" w:rsidR="568FCC49">
            <w:rPr>
              <w:lang w:val="en-US"/>
            </w:rPr>
            <w:t xml:space="preserve">, 2012. </w:t>
          </w:r>
          <w:r w:rsidRPr="476B39DA" w:rsidR="568FCC49">
            <w:rPr>
              <w:lang w:val="en-US"/>
            </w:rPr>
            <w:t>Understanting</w:t>
          </w:r>
          <w:r w:rsidRPr="476B39DA" w:rsidR="568FCC49">
            <w:rPr>
              <w:lang w:val="en-US"/>
            </w:rPr>
            <w:t xml:space="preserve"> </w:t>
          </w:r>
          <w:r w:rsidRPr="476B39DA" w:rsidR="568FCC49">
            <w:rPr>
              <w:lang w:val="en-US"/>
            </w:rPr>
            <w:t>the</w:t>
          </w:r>
          <w:r w:rsidRPr="476B39DA" w:rsidR="568FCC49">
            <w:rPr>
              <w:lang w:val="en-US"/>
            </w:rPr>
            <w:t xml:space="preserve"> role of </w:t>
          </w:r>
          <w:r w:rsidRPr="476B39DA" w:rsidR="568FCC49">
            <w:rPr>
              <w:lang w:val="en-US"/>
            </w:rPr>
            <w:t>logistics</w:t>
          </w:r>
          <w:r w:rsidRPr="476B39DA" w:rsidR="568FCC49">
            <w:rPr>
              <w:lang w:val="en-US"/>
            </w:rPr>
            <w:t xml:space="preserve"> </w:t>
          </w:r>
          <w:r w:rsidRPr="476B39DA" w:rsidR="568FCC49">
            <w:rPr>
              <w:lang w:val="en-US"/>
            </w:rPr>
            <w:t>capabilities</w:t>
          </w:r>
          <w:r w:rsidRPr="476B39DA" w:rsidR="568FCC49">
            <w:rPr>
              <w:lang w:val="en-US"/>
            </w:rPr>
            <w:t xml:space="preserve"> in </w:t>
          </w:r>
          <w:r w:rsidRPr="476B39DA" w:rsidR="568FCC49">
            <w:rPr>
              <w:lang w:val="en-US"/>
            </w:rPr>
            <w:t>achieving</w:t>
          </w:r>
          <w:r w:rsidRPr="476B39DA" w:rsidR="568FCC49">
            <w:rPr>
              <w:lang w:val="en-US"/>
            </w:rPr>
            <w:t xml:space="preserve"> </w:t>
          </w:r>
          <w:r w:rsidRPr="476B39DA" w:rsidR="568FCC49">
            <w:rPr>
              <w:lang w:val="en-US"/>
            </w:rPr>
            <w:t>supply</w:t>
          </w:r>
          <w:r w:rsidRPr="476B39DA" w:rsidR="568FCC49">
            <w:rPr>
              <w:lang w:val="en-US"/>
            </w:rPr>
            <w:t xml:space="preserve"> </w:t>
          </w:r>
          <w:r w:rsidRPr="476B39DA" w:rsidR="568FCC49">
            <w:rPr>
              <w:lang w:val="en-US"/>
            </w:rPr>
            <w:t>chain</w:t>
          </w:r>
          <w:r w:rsidRPr="476B39DA" w:rsidR="568FCC49">
            <w:rPr>
              <w:lang w:val="en-US"/>
            </w:rPr>
            <w:t xml:space="preserve"> agility: a </w:t>
          </w:r>
          <w:r w:rsidRPr="476B39DA" w:rsidR="568FCC49">
            <w:rPr>
              <w:lang w:val="en-US"/>
            </w:rPr>
            <w:t>systematic</w:t>
          </w:r>
          <w:r w:rsidRPr="476B39DA" w:rsidR="568FCC49">
            <w:rPr>
              <w:lang w:val="en-US"/>
            </w:rPr>
            <w:t xml:space="preserve"> </w:t>
          </w:r>
          <w:r w:rsidRPr="476B39DA" w:rsidR="568FCC49">
            <w:rPr>
              <w:lang w:val="en-US"/>
            </w:rPr>
            <w:t>literature</w:t>
          </w:r>
          <w:r w:rsidRPr="476B39DA" w:rsidR="568FCC49">
            <w:rPr>
              <w:lang w:val="en-US"/>
            </w:rPr>
            <w:t xml:space="preserve"> </w:t>
          </w:r>
          <w:r w:rsidRPr="476B39DA" w:rsidR="568FCC49">
            <w:rPr>
              <w:lang w:val="en-US"/>
            </w:rPr>
            <w:t>review</w:t>
          </w:r>
          <w:r w:rsidRPr="476B39DA" w:rsidR="568FCC49">
            <w:rPr>
              <w:lang w:val="en-US"/>
            </w:rPr>
            <w:t xml:space="preserve">. </w:t>
          </w:r>
          <w:r w:rsidRPr="476B39DA" w:rsidR="568FCC49">
            <w:rPr>
              <w:lang w:val="en-US"/>
            </w:rPr>
            <w:t>Supply</w:t>
          </w:r>
          <w:r w:rsidRPr="476B39DA" w:rsidR="568FCC49">
            <w:rPr>
              <w:lang w:val="en-US"/>
            </w:rPr>
            <w:t xml:space="preserve"> </w:t>
          </w:r>
          <w:r w:rsidRPr="476B39DA" w:rsidR="568FCC49">
            <w:rPr>
              <w:lang w:val="en-US"/>
            </w:rPr>
            <w:t>Chain</w:t>
          </w:r>
          <w:r w:rsidRPr="476B39DA" w:rsidR="568FCC49">
            <w:rPr>
              <w:lang w:val="en-US"/>
            </w:rPr>
            <w:t xml:space="preserve"> Management, </w:t>
          </w:r>
          <w:r w:rsidRPr="476B39DA" w:rsidR="568FCC49">
            <w:rPr>
              <w:lang w:val="en-US"/>
            </w:rPr>
            <w:t>Vol</w:t>
          </w:r>
          <w:r w:rsidRPr="476B39DA" w:rsidR="568FCC49">
            <w:rPr>
              <w:lang w:val="en-US"/>
            </w:rPr>
            <w:t xml:space="preserve">. 17 No. 4, s. 438-453. </w:t>
          </w:r>
          <w:r w:rsidRPr="476B39DA" w:rsidR="26E6C2FD">
            <w:rPr>
              <w:lang w:val="en-US"/>
            </w:rPr>
            <w:t>Dostupné na: doi:</w:t>
          </w:r>
          <w:r w:rsidRPr="476B39DA" w:rsidR="2719A5B2">
            <w:rPr>
              <w:rFonts w:ascii="Times New Roman" w:hAnsi="Times New Roman" w:eastAsia="Times New Roman" w:cs="Times New Roman"/>
              <w:noProof w:val="0"/>
              <w:sz w:val="24"/>
              <w:szCs w:val="24"/>
              <w:lang w:val="en-US"/>
            </w:rPr>
            <w:t xml:space="preserve"> </w:t>
          </w:r>
          <w:hyperlink r:id="Re5ff3855f6264683">
            <w:r w:rsidRPr="476B39DA" w:rsidR="2719A5B2">
              <w:rPr>
                <w:rStyle w:val="Hypertextovprepojenie"/>
                <w:rFonts w:ascii="Times New Roman" w:hAnsi="Times New Roman" w:eastAsia="Times New Roman" w:cs="Times New Roman"/>
                <w:noProof w:val="0"/>
                <w:sz w:val="24"/>
                <w:szCs w:val="24"/>
                <w:lang w:val="en-US"/>
              </w:rPr>
              <w:t>10.1108/13598541211246594</w:t>
            </w:r>
          </w:hyperlink>
          <w:r w:rsidRPr="476B39DA" w:rsidR="2719A5B2">
            <w:rPr>
              <w:rFonts w:ascii="Times New Roman" w:hAnsi="Times New Roman" w:eastAsia="Times New Roman" w:cs="Times New Roman"/>
              <w:noProof w:val="0"/>
              <w:sz w:val="24"/>
              <w:szCs w:val="24"/>
              <w:lang w:val="en-US"/>
            </w:rPr>
            <w:t>.</w:t>
          </w:r>
        </w:p>
        <w:p w:rsidR="568FCC49" w:rsidP="476B39DA" w:rsidRDefault="568FCC49" w14:paraId="5FF410AC" w14:textId="51F19C8E">
          <w:pPr>
            <w:pStyle w:val="Normlny"/>
            <w:ind w:left="680" w:hanging="680"/>
          </w:pPr>
          <w:r w:rsidR="50E983CF">
            <w:rPr/>
            <w:t xml:space="preserve">HASEEBUDDI M. R., SANTHOSH, S., SHANDILYA </w:t>
          </w:r>
          <w:r w:rsidR="50E983CF">
            <w:rPr/>
            <w:t>Anirudh</w:t>
          </w:r>
          <w:r w:rsidR="50E983CF">
            <w:rPr/>
            <w:t xml:space="preserve"> B., 2020. </w:t>
          </w:r>
          <w:r w:rsidR="50E983CF">
            <w:rPr/>
            <w:t>Development</w:t>
          </w:r>
          <w:r w:rsidR="50E983CF">
            <w:rPr/>
            <w:t xml:space="preserve"> and </w:t>
          </w:r>
          <w:r w:rsidR="50E983CF">
            <w:rPr/>
            <w:t>characterization</w:t>
          </w:r>
          <w:r w:rsidR="50E983CF">
            <w:rPr/>
            <w:t xml:space="preserve"> of PET </w:t>
          </w:r>
          <w:r w:rsidR="50E983CF">
            <w:rPr/>
            <w:t>flakes</w:t>
          </w:r>
          <w:r w:rsidR="50E983CF">
            <w:rPr/>
            <w:t xml:space="preserve"> </w:t>
          </w:r>
          <w:r w:rsidR="50E983CF">
            <w:rPr/>
            <w:t>reinforced</w:t>
          </w:r>
          <w:r w:rsidR="50E983CF">
            <w:rPr/>
            <w:t xml:space="preserve"> polyester </w:t>
          </w:r>
          <w:r w:rsidR="50E983CF">
            <w:rPr/>
            <w:t>resin</w:t>
          </w:r>
          <w:r w:rsidR="50E983CF">
            <w:rPr/>
            <w:t xml:space="preserve"> </w:t>
          </w:r>
          <w:r w:rsidR="50E983CF">
            <w:rPr/>
            <w:t>composites</w:t>
          </w:r>
          <w:r w:rsidR="50E983CF">
            <w:rPr/>
            <w:t xml:space="preserve">. In </w:t>
          </w:r>
          <w:r w:rsidR="50E983CF">
            <w:rPr/>
            <w:t>Materials</w:t>
          </w:r>
          <w:r w:rsidR="50E983CF">
            <w:rPr/>
            <w:t xml:space="preserve"> </w:t>
          </w:r>
          <w:r w:rsidR="50E983CF">
            <w:rPr/>
            <w:t>Today</w:t>
          </w:r>
          <w:r w:rsidR="50E983CF">
            <w:rPr/>
            <w:t xml:space="preserve">: </w:t>
          </w:r>
          <w:r w:rsidR="50E983CF">
            <w:rPr/>
            <w:t>Proceedings</w:t>
          </w:r>
          <w:r w:rsidR="50E983CF">
            <w:rPr/>
            <w:t xml:space="preserve"> 46, s. 6075–6082. </w:t>
          </w:r>
          <w:r w:rsidRPr="476B39DA" w:rsidR="0F6C07F9">
            <w:rPr>
              <w:lang w:val="en-US"/>
            </w:rPr>
            <w:t>Dostupné na: doi:</w:t>
          </w:r>
          <w:r w:rsidR="50E983CF">
            <w:rPr/>
            <w:t xml:space="preserve"> </w:t>
          </w:r>
          <w:hyperlink r:id="R86fe0bc9327847cc">
            <w:r w:rsidRPr="476B39DA" w:rsidR="50E983CF">
              <w:rPr>
                <w:rStyle w:val="Hypertextovprepojenie"/>
              </w:rPr>
              <w:t>10.1016/j.matpr.2021.05.462</w:t>
            </w:r>
          </w:hyperlink>
          <w:r w:rsidR="50E983CF">
            <w:rPr/>
            <w:t>.</w:t>
          </w:r>
        </w:p>
        <w:p w:rsidR="36B79B3A" w:rsidP="5765E740" w:rsidRDefault="36B79B3A" w14:paraId="398FE6BF" w14:textId="07444C24">
          <w:pPr>
            <w:pStyle w:val="Normlny"/>
            <w:ind w:left="680" w:hanging="680"/>
            <w:rPr>
              <w:lang w:val="en-US"/>
            </w:rPr>
          </w:pPr>
          <w:r w:rsidRPr="5765E740" w:rsidR="36B79B3A">
            <w:rPr>
              <w:lang w:val="en-US"/>
            </w:rPr>
            <w:t xml:space="preserve">HDV ENGINEERING CONSULTING, 2013. </w:t>
          </w:r>
          <w:r w:rsidRPr="5765E740" w:rsidR="36B79B3A">
            <w:rPr>
              <w:lang w:val="en-US"/>
            </w:rPr>
            <w:t>Dopravné</w:t>
          </w:r>
          <w:r w:rsidRPr="5765E740" w:rsidR="36B79B3A">
            <w:rPr>
              <w:lang w:val="en-US"/>
            </w:rPr>
            <w:t xml:space="preserve"> a </w:t>
          </w:r>
          <w:r w:rsidRPr="5765E740" w:rsidR="36B79B3A">
            <w:rPr>
              <w:lang w:val="en-US"/>
            </w:rPr>
            <w:t>pohonné</w:t>
          </w:r>
          <w:r w:rsidRPr="5765E740" w:rsidR="36B79B3A">
            <w:rPr>
              <w:lang w:val="en-US"/>
            </w:rPr>
            <w:t xml:space="preserve"> </w:t>
          </w:r>
          <w:r w:rsidRPr="5765E740" w:rsidR="36B79B3A">
            <w:rPr>
              <w:lang w:val="en-US"/>
            </w:rPr>
            <w:t>pásy</w:t>
          </w:r>
          <w:r w:rsidRPr="5765E740" w:rsidR="36B79B3A">
            <w:rPr>
              <w:lang w:val="en-US"/>
            </w:rPr>
            <w:t xml:space="preserve">: </w:t>
          </w:r>
          <w:r w:rsidRPr="5765E740" w:rsidR="36B79B3A">
            <w:rPr>
              <w:lang w:val="en-US"/>
            </w:rPr>
            <w:t>Rozdelenie</w:t>
          </w:r>
          <w:r w:rsidRPr="5765E740" w:rsidR="36B79B3A">
            <w:rPr>
              <w:lang w:val="en-US"/>
            </w:rPr>
            <w:t xml:space="preserve"> </w:t>
          </w:r>
          <w:r w:rsidRPr="5765E740" w:rsidR="36B79B3A">
            <w:rPr>
              <w:lang w:val="en-US"/>
            </w:rPr>
            <w:t>pásov</w:t>
          </w:r>
          <w:r w:rsidRPr="5765E740" w:rsidR="36B79B3A">
            <w:rPr>
              <w:lang w:val="en-US"/>
            </w:rPr>
            <w:t xml:space="preserve">. </w:t>
          </w:r>
          <w:r w:rsidRPr="5765E740" w:rsidR="36B79B3A">
            <w:rPr>
              <w:lang w:val="en-US"/>
            </w:rPr>
            <w:t>Dostupné</w:t>
          </w:r>
          <w:r w:rsidRPr="5765E740" w:rsidR="36B79B3A">
            <w:rPr>
              <w:lang w:val="en-US"/>
            </w:rPr>
            <w:t xml:space="preserve"> </w:t>
          </w:r>
          <w:r w:rsidRPr="5765E740" w:rsidR="36B79B3A">
            <w:rPr>
              <w:lang w:val="en-US"/>
            </w:rPr>
            <w:t>na</w:t>
          </w:r>
          <w:r w:rsidRPr="5765E740" w:rsidR="36B79B3A">
            <w:rPr>
              <w:lang w:val="en-US"/>
            </w:rPr>
            <w:t xml:space="preserve"> </w:t>
          </w:r>
          <w:r w:rsidRPr="5765E740" w:rsidR="36B79B3A">
            <w:rPr>
              <w:lang w:val="en-US"/>
            </w:rPr>
            <w:t>internete</w:t>
          </w:r>
          <w:r w:rsidRPr="5765E740" w:rsidR="36B79B3A">
            <w:rPr>
              <w:lang w:val="en-US"/>
            </w:rPr>
            <w:t xml:space="preserve">: </w:t>
          </w:r>
          <w:hyperlink r:id="Rcdf1fde5b36f4016">
            <w:r w:rsidRPr="5765E740" w:rsidR="36B79B3A">
              <w:rPr>
                <w:rStyle w:val="Hypertextovprepojenie"/>
                <w:lang w:val="en-US"/>
              </w:rPr>
              <w:t>http://www.hdv.sk/dopravne-a-pohonne-pasy/rozdelenie-pasov</w:t>
            </w:r>
          </w:hyperlink>
          <w:r w:rsidRPr="5765E740" w:rsidR="36B79B3A">
            <w:rPr>
              <w:lang w:val="en-US"/>
            </w:rPr>
            <w:t>.</w:t>
          </w:r>
        </w:p>
        <w:p w:rsidR="21170D13" w:rsidP="476B39DA" w:rsidRDefault="133F5097" w14:paraId="14C4B43D" w14:textId="59090051">
          <w:pPr>
            <w:pStyle w:val="Normlny"/>
            <w:ind w:left="680" w:hanging="680"/>
          </w:pPr>
          <w:r w:rsidR="133F5097">
            <w:rPr/>
            <w:t xml:space="preserve">HERRMANN Frank, 2018. </w:t>
          </w:r>
          <w:r w:rsidR="133F5097">
            <w:rPr/>
            <w:t>The</w:t>
          </w:r>
          <w:r w:rsidR="133F5097">
            <w:rPr/>
            <w:t xml:space="preserve"> </w:t>
          </w:r>
          <w:r w:rsidR="133F5097">
            <w:rPr/>
            <w:t>smart</w:t>
          </w:r>
          <w:r w:rsidR="133F5097">
            <w:rPr/>
            <w:t xml:space="preserve"> </w:t>
          </w:r>
          <w:r w:rsidR="133F5097">
            <w:rPr/>
            <w:t>factory</w:t>
          </w:r>
          <w:r w:rsidR="133F5097">
            <w:rPr/>
            <w:t xml:space="preserve"> and </w:t>
          </w:r>
          <w:r w:rsidR="133F5097">
            <w:rPr/>
            <w:t>its</w:t>
          </w:r>
          <w:r w:rsidR="133F5097">
            <w:rPr/>
            <w:t xml:space="preserve"> </w:t>
          </w:r>
          <w:r w:rsidR="133F5097">
            <w:rPr/>
            <w:t>risks</w:t>
          </w:r>
          <w:r w:rsidR="133F5097">
            <w:rPr/>
            <w:t xml:space="preserve">. Systems 6. </w:t>
          </w:r>
          <w:r w:rsidRPr="476B39DA" w:rsidR="31C0C7B4">
            <w:rPr>
              <w:lang w:val="en-US"/>
            </w:rPr>
            <w:t>Dostupné na: doi:</w:t>
          </w:r>
          <w:r w:rsidR="133F5097">
            <w:rPr/>
            <w:t xml:space="preserve"> </w:t>
          </w:r>
          <w:hyperlink r:id="R5e008b13277d4be5">
            <w:r w:rsidRPr="476B39DA" w:rsidR="133F5097">
              <w:rPr>
                <w:rStyle w:val="Hypertextovprepojenie"/>
              </w:rPr>
              <w:t>10.3390/systems6040038</w:t>
            </w:r>
          </w:hyperlink>
          <w:r w:rsidR="133F5097">
            <w:rPr/>
            <w:t>.</w:t>
          </w:r>
        </w:p>
        <w:p w:rsidR="133F5097" w:rsidP="476B39DA" w:rsidRDefault="133F5097" w14:paraId="23A523E3" w14:textId="36F1F168">
          <w:pPr>
            <w:pStyle w:val="Normlny"/>
            <w:ind w:left="680" w:hanging="680"/>
          </w:pPr>
          <w:r w:rsidR="133F5097">
            <w:rPr/>
            <w:t xml:space="preserve">HOSNY </w:t>
          </w:r>
          <w:r w:rsidR="133F5097">
            <w:rPr/>
            <w:t>Khalid</w:t>
          </w:r>
          <w:r w:rsidR="133F5097">
            <w:rPr/>
            <w:t xml:space="preserve"> M., MAGDI </w:t>
          </w:r>
          <w:r w:rsidR="133F5097">
            <w:rPr/>
            <w:t>Amal</w:t>
          </w:r>
          <w:r w:rsidR="133F5097">
            <w:rPr/>
            <w:t xml:space="preserve">, SALAH </w:t>
          </w:r>
          <w:r w:rsidR="133F5097">
            <w:rPr/>
            <w:t>Ahmad</w:t>
          </w:r>
          <w:r w:rsidR="133F5097">
            <w:rPr/>
            <w:t xml:space="preserve">, EL-KOMY </w:t>
          </w:r>
          <w:r w:rsidR="133F5097">
            <w:rPr/>
            <w:t>Osama</w:t>
          </w:r>
          <w:r w:rsidR="133F5097">
            <w:rPr/>
            <w:t xml:space="preserve">, LASHIN Nabil A., 2023. Internet of </w:t>
          </w:r>
          <w:r w:rsidR="133F5097">
            <w:rPr/>
            <w:t>things</w:t>
          </w:r>
          <w:r w:rsidR="133F5097">
            <w:rPr/>
            <w:t xml:space="preserve"> </w:t>
          </w:r>
          <w:r w:rsidR="133F5097">
            <w:rPr/>
            <w:t>applications</w:t>
          </w:r>
          <w:r w:rsidR="133F5097">
            <w:rPr/>
            <w:t xml:space="preserve"> </w:t>
          </w:r>
          <w:r w:rsidR="133F5097">
            <w:rPr/>
            <w:t>using</w:t>
          </w:r>
          <w:r w:rsidR="133F5097">
            <w:rPr/>
            <w:t xml:space="preserve"> </w:t>
          </w:r>
          <w:r w:rsidR="133F5097">
            <w:rPr/>
            <w:t>Raspberry</w:t>
          </w:r>
          <w:r w:rsidR="133F5097">
            <w:rPr/>
            <w:t xml:space="preserve">-Pi: a </w:t>
          </w:r>
          <w:r w:rsidR="133F5097">
            <w:rPr/>
            <w:t>survey</w:t>
          </w:r>
          <w:r w:rsidR="133F5097">
            <w:rPr/>
            <w:t xml:space="preserve">. International </w:t>
          </w:r>
          <w:r w:rsidR="133F5097">
            <w:rPr/>
            <w:t>Journal</w:t>
          </w:r>
          <w:r w:rsidR="133F5097">
            <w:rPr/>
            <w:t xml:space="preserve"> of </w:t>
          </w:r>
          <w:r w:rsidR="133F5097">
            <w:rPr/>
            <w:t>Electrical</w:t>
          </w:r>
          <w:r w:rsidR="133F5097">
            <w:rPr/>
            <w:t xml:space="preserve"> and </w:t>
          </w:r>
          <w:r w:rsidR="133F5097">
            <w:rPr/>
            <w:t>Computer</w:t>
          </w:r>
          <w:r w:rsidR="133F5097">
            <w:rPr/>
            <w:t xml:space="preserve"> </w:t>
          </w:r>
          <w:r w:rsidR="133F5097">
            <w:rPr/>
            <w:t>Engineering</w:t>
          </w:r>
          <w:r w:rsidR="133F5097">
            <w:rPr/>
            <w:t xml:space="preserve"> 13, s. 902–910.</w:t>
          </w:r>
          <w:r w:rsidR="1FDA7225">
            <w:rPr/>
            <w:t xml:space="preserve"> </w:t>
          </w:r>
          <w:r w:rsidRPr="525FDE11" w:rsidR="3C8280B8">
            <w:rPr>
              <w:lang w:val="en-US"/>
            </w:rPr>
            <w:t>Dostupné</w:t>
          </w:r>
          <w:r w:rsidRPr="525FDE11" w:rsidR="3C8280B8">
            <w:rPr>
              <w:lang w:val="en-US"/>
            </w:rPr>
            <w:t xml:space="preserve"> </w:t>
          </w:r>
          <w:r w:rsidRPr="525FDE11" w:rsidR="3C8280B8">
            <w:rPr>
              <w:lang w:val="en-US"/>
            </w:rPr>
            <w:t>na</w:t>
          </w:r>
          <w:r w:rsidRPr="525FDE11" w:rsidR="3C8280B8">
            <w:rPr>
              <w:lang w:val="en-US"/>
            </w:rPr>
            <w:t xml:space="preserve">: </w:t>
          </w:r>
          <w:r w:rsidRPr="525FDE11" w:rsidR="3C8280B8">
            <w:rPr>
              <w:lang w:val="en-US"/>
            </w:rPr>
            <w:t>doi</w:t>
          </w:r>
          <w:r w:rsidRPr="525FDE11" w:rsidR="3C8280B8">
            <w:rPr>
              <w:lang w:val="en-US"/>
            </w:rPr>
            <w:t>:</w:t>
          </w:r>
          <w:r w:rsidR="133F5097">
            <w:rPr/>
            <w:t xml:space="preserve"> </w:t>
          </w:r>
          <w:hyperlink r:id="Rf54abc815f794c9c">
            <w:r w:rsidRPr="525FDE11" w:rsidR="133F5097">
              <w:rPr>
                <w:rStyle w:val="Hypertextovprepojenie"/>
              </w:rPr>
              <w:t>10.11591/ijece.v13i1.pp902-910</w:t>
            </w:r>
          </w:hyperlink>
          <w:r w:rsidR="133F5097">
            <w:rPr/>
            <w:t>.</w:t>
          </w:r>
        </w:p>
        <w:p w:rsidR="0D48AF49" w:rsidP="525FDE11" w:rsidRDefault="0D48AF49" w14:paraId="4C057C9C" w14:textId="59925585">
          <w:pPr>
            <w:pStyle w:val="Normlny"/>
            <w:ind w:left="680" w:hanging="680"/>
            <w:rPr>
              <w:lang w:val="en-US"/>
            </w:rPr>
          </w:pPr>
          <w:r w:rsidRPr="525FDE11" w:rsidR="0D48AF49">
            <w:rPr>
              <w:lang w:val="en-US"/>
            </w:rPr>
            <w:t xml:space="preserve">HOW TO MECHATRONICS, 2016. Arduino Color Sorter Project. </w:t>
          </w:r>
          <w:r w:rsidRPr="525FDE11" w:rsidR="0D48AF49">
            <w:rPr>
              <w:lang w:val="en-US"/>
            </w:rPr>
            <w:t>Dostupné</w:t>
          </w:r>
          <w:r w:rsidRPr="525FDE11" w:rsidR="0D48AF49">
            <w:rPr>
              <w:lang w:val="en-US"/>
            </w:rPr>
            <w:t xml:space="preserve"> </w:t>
          </w:r>
          <w:r w:rsidRPr="525FDE11" w:rsidR="0D48AF49">
            <w:rPr>
              <w:lang w:val="en-US"/>
            </w:rPr>
            <w:t>na</w:t>
          </w:r>
          <w:r w:rsidRPr="525FDE11" w:rsidR="0D48AF49">
            <w:rPr>
              <w:lang w:val="en-US"/>
            </w:rPr>
            <w:t xml:space="preserve"> </w:t>
          </w:r>
          <w:r w:rsidRPr="525FDE11" w:rsidR="0D48AF49">
            <w:rPr>
              <w:lang w:val="en-US"/>
            </w:rPr>
            <w:t>internete</w:t>
          </w:r>
          <w:r w:rsidRPr="525FDE11" w:rsidR="0D48AF49">
            <w:rPr>
              <w:lang w:val="en-US"/>
            </w:rPr>
            <w:t xml:space="preserve">: </w:t>
          </w:r>
          <w:hyperlink r:id="R99c51db50ade4b6e">
            <w:r w:rsidRPr="525FDE11" w:rsidR="0D48AF49">
              <w:rPr>
                <w:rStyle w:val="Hypertextovprepojenie"/>
                <w:lang w:val="en-US"/>
              </w:rPr>
              <w:t>https://howtomechatronics.com/projects/arduino-color-sorter-project/</w:t>
            </w:r>
          </w:hyperlink>
          <w:r w:rsidRPr="525FDE11" w:rsidR="0D48AF49">
            <w:rPr>
              <w:lang w:val="en-US"/>
            </w:rPr>
            <w:t>.</w:t>
          </w:r>
        </w:p>
        <w:p w:rsidR="224718B7" w:rsidP="224718B7" w:rsidRDefault="21170D13" w14:paraId="70BB3E63" w14:textId="3C79EB56">
          <w:pPr>
            <w:ind w:left="680" w:hanging="680"/>
          </w:pPr>
          <w:r w:rsidRPr="21170D13">
            <w:t xml:space="preserve">IBM, [Neznámy rok]. From steam to sensor: historical context for Industry 4.0. Dostupné na internete: </w:t>
          </w:r>
          <w:hyperlink r:id="rId67">
            <w:r w:rsidRPr="21170D13">
              <w:rPr>
                <w:rStyle w:val="Hypertextovprepojenie"/>
              </w:rPr>
              <w:t>https://www.ibm.com/topics/industry-4-0</w:t>
            </w:r>
          </w:hyperlink>
          <w:r w:rsidRPr="21170D13">
            <w:t>.</w:t>
          </w:r>
        </w:p>
        <w:p w:rsidR="21170D13" w:rsidP="21170D13" w:rsidRDefault="21170D13" w14:paraId="6772BD85" w14:textId="19D5203C">
          <w:pPr>
            <w:ind w:left="680" w:hanging="680"/>
          </w:pPr>
          <w:r w:rsidRPr="476B39DA" w:rsidR="21170D13">
            <w:rPr>
              <w:lang w:val="en-US"/>
            </w:rPr>
            <w:t xml:space="preserve">KAJATI Erik a spol.,2019. </w:t>
          </w:r>
          <w:r w:rsidRPr="476B39DA" w:rsidR="21170D13">
            <w:rPr>
              <w:lang w:val="en-US"/>
            </w:rPr>
            <w:t>Coudl</w:t>
          </w:r>
          <w:r w:rsidRPr="476B39DA" w:rsidR="21170D13">
            <w:rPr>
              <w:lang w:val="en-US"/>
            </w:rPr>
            <w:t xml:space="preserve"> </w:t>
          </w:r>
          <w:r w:rsidRPr="476B39DA" w:rsidR="21170D13">
            <w:rPr>
              <w:lang w:val="en-US"/>
            </w:rPr>
            <w:t>based</w:t>
          </w:r>
          <w:r w:rsidRPr="476B39DA" w:rsidR="21170D13">
            <w:rPr>
              <w:lang w:val="en-US"/>
            </w:rPr>
            <w:t xml:space="preserve"> </w:t>
          </w:r>
          <w:r w:rsidRPr="476B39DA" w:rsidR="21170D13">
            <w:rPr>
              <w:lang w:val="en-US"/>
            </w:rPr>
            <w:t>cyber-physical</w:t>
          </w:r>
          <w:r w:rsidRPr="476B39DA" w:rsidR="21170D13">
            <w:rPr>
              <w:lang w:val="en-US"/>
            </w:rPr>
            <w:t xml:space="preserve"> </w:t>
          </w:r>
          <w:r w:rsidRPr="476B39DA" w:rsidR="21170D13">
            <w:rPr>
              <w:lang w:val="en-US"/>
            </w:rPr>
            <w:t>systems</w:t>
          </w:r>
          <w:r w:rsidRPr="476B39DA" w:rsidR="21170D13">
            <w:rPr>
              <w:lang w:val="en-US"/>
            </w:rPr>
            <w:t xml:space="preserve">: </w:t>
          </w:r>
          <w:r w:rsidRPr="476B39DA" w:rsidR="21170D13">
            <w:rPr>
              <w:lang w:val="en-US"/>
            </w:rPr>
            <w:t>Network</w:t>
          </w:r>
          <w:r w:rsidRPr="476B39DA" w:rsidR="21170D13">
            <w:rPr>
              <w:lang w:val="en-US"/>
            </w:rPr>
            <w:t xml:space="preserve"> </w:t>
          </w:r>
          <w:r w:rsidRPr="476B39DA" w:rsidR="21170D13">
            <w:rPr>
              <w:lang w:val="en-US"/>
            </w:rPr>
            <w:t>evaluation</w:t>
          </w:r>
          <w:r w:rsidRPr="476B39DA" w:rsidR="21170D13">
            <w:rPr>
              <w:lang w:val="en-US"/>
            </w:rPr>
            <w:t xml:space="preserve"> study. </w:t>
          </w:r>
          <w:r w:rsidRPr="476B39DA" w:rsidR="21170D13">
            <w:rPr>
              <w:lang w:val="en-US"/>
            </w:rPr>
            <w:t>Advanced</w:t>
          </w:r>
          <w:r w:rsidRPr="476B39DA" w:rsidR="21170D13">
            <w:rPr>
              <w:lang w:val="en-US"/>
            </w:rPr>
            <w:t xml:space="preserve"> </w:t>
          </w:r>
          <w:r w:rsidRPr="476B39DA" w:rsidR="21170D13">
            <w:rPr>
              <w:lang w:val="en-US"/>
            </w:rPr>
            <w:t>Engineering</w:t>
          </w:r>
          <w:r w:rsidRPr="476B39DA" w:rsidR="21170D13">
            <w:rPr>
              <w:lang w:val="en-US"/>
            </w:rPr>
            <w:t xml:space="preserve"> </w:t>
          </w:r>
          <w:r w:rsidRPr="476B39DA" w:rsidR="21170D13">
            <w:rPr>
              <w:lang w:val="en-US"/>
            </w:rPr>
            <w:t>Informatics</w:t>
          </w:r>
          <w:r w:rsidRPr="476B39DA" w:rsidR="21170D13">
            <w:rPr>
              <w:lang w:val="en-US"/>
            </w:rPr>
            <w:t xml:space="preserve"> 42. DOI: </w:t>
          </w:r>
          <w:hyperlink r:id="R4df07cb61c004dc4">
            <w:r w:rsidRPr="476B39DA" w:rsidR="21170D13">
              <w:rPr>
                <w:rStyle w:val="Hypertextovprepojenie"/>
                <w:lang w:val="en-US"/>
              </w:rPr>
              <w:t>10.1016/j.aei.2019.100988</w:t>
            </w:r>
          </w:hyperlink>
          <w:r w:rsidRPr="476B39DA" w:rsidR="21170D13">
            <w:rPr>
              <w:lang w:val="en-US"/>
            </w:rPr>
            <w:t>.</w:t>
          </w:r>
        </w:p>
        <w:p w:rsidR="568FCC49" w:rsidP="476B39DA" w:rsidRDefault="568FCC49" w14:paraId="63BC7CF2" w14:textId="51D1E6A8">
          <w:pPr>
            <w:pStyle w:val="Normlny"/>
            <w:ind w:left="680" w:hanging="680"/>
          </w:pPr>
          <w:r w:rsidRPr="476B39DA" w:rsidR="568FCC49">
            <w:rPr>
              <w:lang w:val="en-US"/>
            </w:rPr>
            <w:t xml:space="preserve">KIRAN D. R., 2019. </w:t>
          </w:r>
          <w:r w:rsidRPr="476B39DA" w:rsidR="568FCC49">
            <w:rPr>
              <w:lang w:val="en-US"/>
            </w:rPr>
            <w:t>Production</w:t>
          </w:r>
          <w:r w:rsidRPr="476B39DA" w:rsidR="568FCC49">
            <w:rPr>
              <w:lang w:val="en-US"/>
            </w:rPr>
            <w:t xml:space="preserve"> </w:t>
          </w:r>
          <w:r w:rsidRPr="476B39DA" w:rsidR="568FCC49">
            <w:rPr>
              <w:lang w:val="en-US"/>
            </w:rPr>
            <w:t>Planning</w:t>
          </w:r>
          <w:r w:rsidRPr="476B39DA" w:rsidR="568FCC49">
            <w:rPr>
              <w:lang w:val="en-US"/>
            </w:rPr>
            <w:t xml:space="preserve"> and </w:t>
          </w:r>
          <w:r w:rsidRPr="476B39DA" w:rsidR="568FCC49">
            <w:rPr>
              <w:lang w:val="en-US"/>
            </w:rPr>
            <w:t>Control</w:t>
          </w:r>
          <w:r w:rsidRPr="476B39DA" w:rsidR="568FCC49">
            <w:rPr>
              <w:lang w:val="en-US"/>
            </w:rPr>
            <w:t xml:space="preserve"> </w:t>
          </w:r>
          <w:r w:rsidRPr="476B39DA" w:rsidR="568FCC49">
            <w:rPr>
              <w:lang w:val="en-US"/>
            </w:rPr>
            <w:t>A</w:t>
          </w:r>
          <w:r w:rsidRPr="476B39DA" w:rsidR="568FCC49">
            <w:rPr>
              <w:lang w:val="en-US"/>
            </w:rPr>
            <w:t xml:space="preserve"> </w:t>
          </w:r>
          <w:r w:rsidRPr="476B39DA" w:rsidR="568FCC49">
            <w:rPr>
              <w:lang w:val="en-US"/>
            </w:rPr>
            <w:t>Comprehensive</w:t>
          </w:r>
          <w:r w:rsidRPr="476B39DA" w:rsidR="568FCC49">
            <w:rPr>
              <w:lang w:val="en-US"/>
            </w:rPr>
            <w:t xml:space="preserve"> </w:t>
          </w:r>
          <w:r w:rsidRPr="476B39DA" w:rsidR="568FCC49">
            <w:rPr>
              <w:lang w:val="en-US"/>
            </w:rPr>
            <w:t>Approach</w:t>
          </w:r>
          <w:r w:rsidRPr="476B39DA" w:rsidR="568FCC49">
            <w:rPr>
              <w:lang w:val="en-US"/>
            </w:rPr>
            <w:t xml:space="preserve">. </w:t>
          </w:r>
          <w:r w:rsidRPr="476B39DA" w:rsidR="4A4750D4">
            <w:rPr>
              <w:lang w:val="en-US"/>
            </w:rPr>
            <w:t>Dostupné na: doi:</w:t>
          </w:r>
          <w:r w:rsidRPr="476B39DA" w:rsidR="568FCC49">
            <w:rPr>
              <w:lang w:val="en-US"/>
            </w:rPr>
            <w:t xml:space="preserve"> </w:t>
          </w:r>
          <w:hyperlink r:id="R427242b3ba494e2e">
            <w:r w:rsidRPr="476B39DA" w:rsidR="568FCC49">
              <w:rPr>
                <w:rStyle w:val="Hypertextovprepojenie"/>
                <w:lang w:val="en-US"/>
              </w:rPr>
              <w:t>https://doi.org/10.1016/C2018-0-03856-6</w:t>
            </w:r>
          </w:hyperlink>
          <w:r w:rsidRPr="476B39DA" w:rsidR="568FCC49">
            <w:rPr>
              <w:lang w:val="en-US"/>
            </w:rPr>
            <w:t>.</w:t>
          </w:r>
        </w:p>
        <w:p w:rsidR="34C4A95F" w:rsidP="476B39DA" w:rsidRDefault="34C4A95F" w14:paraId="0AE646DB" w14:textId="463AA5D6">
          <w:pPr>
            <w:pStyle w:val="Normlny"/>
            <w:ind w:left="680" w:hanging="680"/>
          </w:pPr>
          <w:r w:rsidRPr="476B39DA" w:rsidR="34C4A95F">
            <w:rPr>
              <w:lang w:val="en-US"/>
            </w:rPr>
            <w:t xml:space="preserve">KONDAVEETI Hari Kishan, KUMARAVELU Nandeesh Kumar, VANAMBATHINA Sunny Dayal, MATHE Sudha Ellison, VAPPANGI Suseela, 2021. A </w:t>
          </w:r>
          <w:r w:rsidRPr="476B39DA" w:rsidR="34C4A95F">
            <w:rPr>
              <w:lang w:val="en-US"/>
            </w:rPr>
            <w:t>syszemtic</w:t>
          </w:r>
          <w:r w:rsidRPr="476B39DA" w:rsidR="34C4A95F">
            <w:rPr>
              <w:lang w:val="en-US"/>
            </w:rPr>
            <w:t xml:space="preserve"> literature review on prototyping with Arduino: Applications, challenges, advantages, and limitations. Computer Science Review. </w:t>
          </w:r>
          <w:r w:rsidRPr="476B39DA" w:rsidR="0EB8FFD4">
            <w:rPr>
              <w:lang w:val="en-US"/>
            </w:rPr>
            <w:t>Dostupné na: doi:</w:t>
          </w:r>
          <w:r w:rsidRPr="476B39DA" w:rsidR="34C4A95F">
            <w:rPr>
              <w:lang w:val="en-US"/>
            </w:rPr>
            <w:t xml:space="preserve"> </w:t>
          </w:r>
          <w:hyperlink r:id="Rec927d62dfa94fbc">
            <w:r w:rsidRPr="476B39DA" w:rsidR="34C4A95F">
              <w:rPr>
                <w:rStyle w:val="Hypertextovprepojenie"/>
                <w:lang w:val="en-US"/>
              </w:rPr>
              <w:t>10.1016/j.cosrev.2021.100364</w:t>
            </w:r>
          </w:hyperlink>
          <w:r w:rsidRPr="476B39DA" w:rsidR="34C4A95F">
            <w:rPr>
              <w:lang w:val="en-US"/>
            </w:rPr>
            <w:t>.</w:t>
          </w:r>
        </w:p>
        <w:p w:rsidR="71481024" w:rsidP="476B39DA" w:rsidRDefault="34C4A95F" w14:paraId="26B183A3" w14:textId="17CFA0E6">
          <w:pPr>
            <w:pStyle w:val="Normlny"/>
            <w:ind w:left="680" w:hanging="680"/>
          </w:pPr>
          <w:r w:rsidRPr="476B39DA" w:rsidR="34C4A95F">
            <w:rPr>
              <w:lang w:val="en-US"/>
            </w:rPr>
            <w:t xml:space="preserve">KUMAR </w:t>
          </w:r>
          <w:r w:rsidRPr="476B39DA" w:rsidR="34C4A95F">
            <w:rPr>
              <w:lang w:val="en-US"/>
            </w:rPr>
            <w:t>Sathish</w:t>
          </w:r>
          <w:r w:rsidRPr="476B39DA" w:rsidR="34C4A95F">
            <w:rPr>
              <w:lang w:val="en-US"/>
            </w:rPr>
            <w:t xml:space="preserve"> </w:t>
          </w:r>
          <w:r w:rsidRPr="476B39DA" w:rsidR="34C4A95F">
            <w:rPr>
              <w:lang w:val="en-US"/>
            </w:rPr>
            <w:t>Alampalayam</w:t>
          </w:r>
          <w:r w:rsidRPr="476B39DA" w:rsidR="34C4A95F">
            <w:rPr>
              <w:lang w:val="en-US"/>
            </w:rPr>
            <w:t xml:space="preserve">, VEALEY </w:t>
          </w:r>
          <w:r w:rsidRPr="476B39DA" w:rsidR="34C4A95F">
            <w:rPr>
              <w:lang w:val="en-US"/>
            </w:rPr>
            <w:t>Tyler</w:t>
          </w:r>
          <w:r w:rsidRPr="476B39DA" w:rsidR="34C4A95F">
            <w:rPr>
              <w:lang w:val="en-US"/>
            </w:rPr>
            <w:t xml:space="preserve">, SRIVASTAVA </w:t>
          </w:r>
          <w:r w:rsidRPr="476B39DA" w:rsidR="34C4A95F">
            <w:rPr>
              <w:lang w:val="en-US"/>
            </w:rPr>
            <w:t>Harshit</w:t>
          </w:r>
          <w:r w:rsidRPr="476B39DA" w:rsidR="34C4A95F">
            <w:rPr>
              <w:lang w:val="en-US"/>
            </w:rPr>
            <w:t xml:space="preserve">, 2016. </w:t>
          </w:r>
          <w:r w:rsidRPr="476B39DA" w:rsidR="34C4A95F">
            <w:rPr>
              <w:lang w:val="en-US"/>
            </w:rPr>
            <w:t>Security</w:t>
          </w:r>
          <w:r w:rsidRPr="476B39DA" w:rsidR="34C4A95F">
            <w:rPr>
              <w:lang w:val="en-US"/>
            </w:rPr>
            <w:t xml:space="preserve"> in </w:t>
          </w:r>
          <w:r w:rsidRPr="476B39DA" w:rsidR="34C4A95F">
            <w:rPr>
              <w:lang w:val="en-US"/>
            </w:rPr>
            <w:t>inernet</w:t>
          </w:r>
          <w:r w:rsidRPr="476B39DA" w:rsidR="34C4A95F">
            <w:rPr>
              <w:lang w:val="en-US"/>
            </w:rPr>
            <w:t xml:space="preserve"> of </w:t>
          </w:r>
          <w:r w:rsidRPr="476B39DA" w:rsidR="34C4A95F">
            <w:rPr>
              <w:lang w:val="en-US"/>
            </w:rPr>
            <w:t>things</w:t>
          </w:r>
          <w:r w:rsidRPr="476B39DA" w:rsidR="34C4A95F">
            <w:rPr>
              <w:lang w:val="en-US"/>
            </w:rPr>
            <w:t xml:space="preserve">: </w:t>
          </w:r>
          <w:r w:rsidRPr="476B39DA" w:rsidR="34C4A95F">
            <w:rPr>
              <w:lang w:val="en-US"/>
            </w:rPr>
            <w:t>Challenges</w:t>
          </w:r>
          <w:r w:rsidRPr="476B39DA" w:rsidR="34C4A95F">
            <w:rPr>
              <w:lang w:val="en-US"/>
            </w:rPr>
            <w:t xml:space="preserve">, </w:t>
          </w:r>
          <w:r w:rsidRPr="476B39DA" w:rsidR="34C4A95F">
            <w:rPr>
              <w:lang w:val="en-US"/>
            </w:rPr>
            <w:t>solutions</w:t>
          </w:r>
          <w:r w:rsidRPr="476B39DA" w:rsidR="34C4A95F">
            <w:rPr>
              <w:lang w:val="en-US"/>
            </w:rPr>
            <w:t xml:space="preserve"> and </w:t>
          </w:r>
          <w:r w:rsidRPr="476B39DA" w:rsidR="34C4A95F">
            <w:rPr>
              <w:lang w:val="en-US"/>
            </w:rPr>
            <w:t>future</w:t>
          </w:r>
          <w:r w:rsidRPr="476B39DA" w:rsidR="34C4A95F">
            <w:rPr>
              <w:lang w:val="en-US"/>
            </w:rPr>
            <w:t xml:space="preserve"> </w:t>
          </w:r>
          <w:r w:rsidRPr="476B39DA" w:rsidR="34C4A95F">
            <w:rPr>
              <w:lang w:val="en-US"/>
            </w:rPr>
            <w:t>directions</w:t>
          </w:r>
          <w:r w:rsidRPr="476B39DA" w:rsidR="34C4A95F">
            <w:rPr>
              <w:lang w:val="en-US"/>
            </w:rPr>
            <w:t xml:space="preserve">. </w:t>
          </w:r>
          <w:r w:rsidRPr="476B39DA" w:rsidR="34C4A95F">
            <w:rPr>
              <w:lang w:val="en-US"/>
            </w:rPr>
            <w:t>Proceedings</w:t>
          </w:r>
          <w:r w:rsidRPr="476B39DA" w:rsidR="34C4A95F">
            <w:rPr>
              <w:lang w:val="en-US"/>
            </w:rPr>
            <w:t xml:space="preserve"> of </w:t>
          </w:r>
          <w:r w:rsidRPr="476B39DA" w:rsidR="34C4A95F">
            <w:rPr>
              <w:lang w:val="en-US"/>
            </w:rPr>
            <w:t>the</w:t>
          </w:r>
          <w:r w:rsidRPr="476B39DA" w:rsidR="34C4A95F">
            <w:rPr>
              <w:lang w:val="en-US"/>
            </w:rPr>
            <w:t xml:space="preserve"> </w:t>
          </w:r>
          <w:r w:rsidRPr="476B39DA" w:rsidR="34C4A95F">
            <w:rPr>
              <w:lang w:val="en-US"/>
            </w:rPr>
            <w:t>Annual</w:t>
          </w:r>
          <w:r w:rsidRPr="476B39DA" w:rsidR="34C4A95F">
            <w:rPr>
              <w:lang w:val="en-US"/>
            </w:rPr>
            <w:t xml:space="preserve"> </w:t>
          </w:r>
          <w:r w:rsidRPr="476B39DA" w:rsidR="34C4A95F">
            <w:rPr>
              <w:lang w:val="en-US"/>
            </w:rPr>
            <w:t>Hawaii</w:t>
          </w:r>
          <w:r w:rsidRPr="476B39DA" w:rsidR="34C4A95F">
            <w:rPr>
              <w:lang w:val="en-US"/>
            </w:rPr>
            <w:t xml:space="preserve"> International </w:t>
          </w:r>
          <w:r w:rsidRPr="476B39DA" w:rsidR="34C4A95F">
            <w:rPr>
              <w:lang w:val="en-US"/>
            </w:rPr>
            <w:t>Conference</w:t>
          </w:r>
          <w:r w:rsidRPr="476B39DA" w:rsidR="34C4A95F">
            <w:rPr>
              <w:lang w:val="en-US"/>
            </w:rPr>
            <w:t xml:space="preserve"> on </w:t>
          </w:r>
          <w:r w:rsidRPr="476B39DA" w:rsidR="34C4A95F">
            <w:rPr>
              <w:lang w:val="en-US"/>
            </w:rPr>
            <w:t>System</w:t>
          </w:r>
          <w:r w:rsidRPr="476B39DA" w:rsidR="34C4A95F">
            <w:rPr>
              <w:lang w:val="en-US"/>
            </w:rPr>
            <w:t xml:space="preserve"> </w:t>
          </w:r>
          <w:r w:rsidRPr="476B39DA" w:rsidR="34C4A95F">
            <w:rPr>
              <w:lang w:val="en-US"/>
            </w:rPr>
            <w:t>Sciences</w:t>
          </w:r>
          <w:r w:rsidRPr="476B39DA" w:rsidR="34C4A95F">
            <w:rPr>
              <w:lang w:val="en-US"/>
            </w:rPr>
            <w:t xml:space="preserve">. IEEE </w:t>
          </w:r>
          <w:r w:rsidRPr="476B39DA" w:rsidR="34C4A95F">
            <w:rPr>
              <w:lang w:val="en-US"/>
            </w:rPr>
            <w:t>Computer</w:t>
          </w:r>
          <w:r w:rsidRPr="476B39DA" w:rsidR="34C4A95F">
            <w:rPr>
              <w:lang w:val="en-US"/>
            </w:rPr>
            <w:t xml:space="preserve"> Society, s. 5772-5781. </w:t>
          </w:r>
          <w:r w:rsidRPr="476B39DA" w:rsidR="0200EA55">
            <w:rPr>
              <w:lang w:val="en-US"/>
            </w:rPr>
            <w:t>Dostupné na: doi:</w:t>
          </w:r>
          <w:r w:rsidRPr="476B39DA" w:rsidR="34C4A95F">
            <w:rPr>
              <w:lang w:val="en-US"/>
            </w:rPr>
            <w:t xml:space="preserve"> </w:t>
          </w:r>
          <w:hyperlink r:id="Rc57be44a51794163">
            <w:r w:rsidRPr="476B39DA" w:rsidR="34C4A95F">
              <w:rPr>
                <w:rStyle w:val="Hypertextovprepojenie"/>
                <w:lang w:val="en-US"/>
              </w:rPr>
              <w:t>10.1109/HICSS.2016.714</w:t>
            </w:r>
          </w:hyperlink>
          <w:r w:rsidRPr="476B39DA" w:rsidR="34C4A95F">
            <w:rPr>
              <w:lang w:val="en-US"/>
            </w:rPr>
            <w:t>.</w:t>
          </w:r>
        </w:p>
        <w:p w:rsidR="21170D13" w:rsidP="476B39DA" w:rsidRDefault="34C4A95F" w14:paraId="0AE0C103" w14:textId="2F8D64BD">
          <w:pPr>
            <w:pStyle w:val="Normlny"/>
            <w:ind w:left="680" w:hanging="680"/>
          </w:pPr>
          <w:r w:rsidRPr="476B39DA" w:rsidR="34C4A95F">
            <w:rPr>
              <w:lang w:val="en-US"/>
            </w:rPr>
            <w:t xml:space="preserve">KURNIAWAN </w:t>
          </w:r>
          <w:r w:rsidRPr="476B39DA" w:rsidR="34C4A95F">
            <w:rPr>
              <w:lang w:val="en-US"/>
            </w:rPr>
            <w:t>Stefanus</w:t>
          </w:r>
          <w:r w:rsidRPr="476B39DA" w:rsidR="34C4A95F">
            <w:rPr>
              <w:lang w:val="en-US"/>
            </w:rPr>
            <w:t xml:space="preserve">, HALIM </w:t>
          </w:r>
          <w:r w:rsidRPr="476B39DA" w:rsidR="34C4A95F">
            <w:rPr>
              <w:lang w:val="en-US"/>
            </w:rPr>
            <w:t>Dareen</w:t>
          </w:r>
          <w:r w:rsidRPr="476B39DA" w:rsidR="34C4A95F">
            <w:rPr>
              <w:lang w:val="en-US"/>
            </w:rPr>
            <w:t xml:space="preserve"> </w:t>
          </w:r>
          <w:r w:rsidRPr="476B39DA" w:rsidR="34C4A95F">
            <w:rPr>
              <w:lang w:val="en-US"/>
            </w:rPr>
            <w:t>Kusuma</w:t>
          </w:r>
          <w:r w:rsidRPr="476B39DA" w:rsidR="34C4A95F">
            <w:rPr>
              <w:lang w:val="en-US"/>
            </w:rPr>
            <w:t xml:space="preserve">, DICKY H., TANG, </w:t>
          </w:r>
          <w:r w:rsidRPr="476B39DA" w:rsidR="34C4A95F">
            <w:rPr>
              <w:lang w:val="en-US"/>
            </w:rPr>
            <w:t>Chongming</w:t>
          </w:r>
          <w:r w:rsidRPr="476B39DA" w:rsidR="34C4A95F">
            <w:rPr>
              <w:lang w:val="en-US"/>
            </w:rPr>
            <w:t xml:space="preserve"> M., 2020. </w:t>
          </w:r>
          <w:r w:rsidRPr="476B39DA" w:rsidR="34C4A95F">
            <w:rPr>
              <w:lang w:val="en-US"/>
            </w:rPr>
            <w:t>Multicore</w:t>
          </w:r>
          <w:r w:rsidRPr="476B39DA" w:rsidR="34C4A95F">
            <w:rPr>
              <w:lang w:val="en-US"/>
            </w:rPr>
            <w:t xml:space="preserve"> </w:t>
          </w:r>
          <w:r w:rsidRPr="476B39DA" w:rsidR="34C4A95F">
            <w:rPr>
              <w:lang w:val="en-US"/>
            </w:rPr>
            <w:t>development</w:t>
          </w:r>
          <w:r w:rsidRPr="476B39DA" w:rsidR="34C4A95F">
            <w:rPr>
              <w:lang w:val="en-US"/>
            </w:rPr>
            <w:t xml:space="preserve"> </w:t>
          </w:r>
          <w:r w:rsidRPr="476B39DA" w:rsidR="34C4A95F">
            <w:rPr>
              <w:lang w:val="en-US"/>
            </w:rPr>
            <w:t>environment</w:t>
          </w:r>
          <w:r w:rsidRPr="476B39DA" w:rsidR="34C4A95F">
            <w:rPr>
              <w:lang w:val="en-US"/>
            </w:rPr>
            <w:t xml:space="preserve"> </w:t>
          </w:r>
          <w:r w:rsidRPr="476B39DA" w:rsidR="34C4A95F">
            <w:rPr>
              <w:lang w:val="en-US"/>
            </w:rPr>
            <w:t>for</w:t>
          </w:r>
          <w:r w:rsidRPr="476B39DA" w:rsidR="34C4A95F">
            <w:rPr>
              <w:lang w:val="en-US"/>
            </w:rPr>
            <w:t xml:space="preserve"> </w:t>
          </w:r>
          <w:r w:rsidRPr="476B39DA" w:rsidR="34C4A95F">
            <w:rPr>
              <w:lang w:val="en-US"/>
            </w:rPr>
            <w:t>embedded</w:t>
          </w:r>
          <w:r w:rsidRPr="476B39DA" w:rsidR="34C4A95F">
            <w:rPr>
              <w:lang w:val="en-US"/>
            </w:rPr>
            <w:t xml:space="preserve"> </w:t>
          </w:r>
          <w:r w:rsidRPr="476B39DA" w:rsidR="34C4A95F">
            <w:rPr>
              <w:lang w:val="en-US"/>
            </w:rPr>
            <w:t>processor</w:t>
          </w:r>
          <w:r w:rsidRPr="476B39DA" w:rsidR="34C4A95F">
            <w:rPr>
              <w:lang w:val="en-US"/>
            </w:rPr>
            <w:t xml:space="preserve"> in </w:t>
          </w:r>
          <w:r w:rsidRPr="476B39DA" w:rsidR="34C4A95F">
            <w:rPr>
              <w:lang w:val="en-US"/>
            </w:rPr>
            <w:t>arduino</w:t>
          </w:r>
          <w:r w:rsidRPr="476B39DA" w:rsidR="34C4A95F">
            <w:rPr>
              <w:lang w:val="en-US"/>
            </w:rPr>
            <w:t xml:space="preserve"> IDE. </w:t>
          </w:r>
          <w:r w:rsidRPr="476B39DA" w:rsidR="34C4A95F">
            <w:rPr>
              <w:lang w:val="en-US"/>
            </w:rPr>
            <w:t>Telkomnika</w:t>
          </w:r>
          <w:r w:rsidRPr="476B39DA" w:rsidR="34C4A95F">
            <w:rPr>
              <w:lang w:val="en-US"/>
            </w:rPr>
            <w:t xml:space="preserve"> (</w:t>
          </w:r>
          <w:r w:rsidRPr="476B39DA" w:rsidR="34C4A95F">
            <w:rPr>
              <w:lang w:val="en-US"/>
            </w:rPr>
            <w:t>Telecommunication</w:t>
          </w:r>
          <w:r w:rsidRPr="476B39DA" w:rsidR="34C4A95F">
            <w:rPr>
              <w:lang w:val="en-US"/>
            </w:rPr>
            <w:t xml:space="preserve"> </w:t>
          </w:r>
          <w:r w:rsidRPr="476B39DA" w:rsidR="34C4A95F">
            <w:rPr>
              <w:lang w:val="en-US"/>
            </w:rPr>
            <w:t>Computing</w:t>
          </w:r>
          <w:r w:rsidRPr="476B39DA" w:rsidR="34C4A95F">
            <w:rPr>
              <w:lang w:val="en-US"/>
            </w:rPr>
            <w:t xml:space="preserve"> Electronics and </w:t>
          </w:r>
          <w:r w:rsidRPr="476B39DA" w:rsidR="34C4A95F">
            <w:rPr>
              <w:lang w:val="en-US"/>
            </w:rPr>
            <w:t>Control</w:t>
          </w:r>
          <w:r w:rsidRPr="476B39DA" w:rsidR="34C4A95F">
            <w:rPr>
              <w:lang w:val="en-US"/>
            </w:rPr>
            <w:t xml:space="preserve">) 18, s. 870–878. </w:t>
          </w:r>
          <w:r w:rsidRPr="476B39DA" w:rsidR="19F91D11">
            <w:rPr>
              <w:lang w:val="en-US"/>
            </w:rPr>
            <w:t>Dostupné na: doi:</w:t>
          </w:r>
          <w:r w:rsidRPr="476B39DA" w:rsidR="34C4A95F">
            <w:rPr>
              <w:lang w:val="en-US"/>
            </w:rPr>
            <w:t xml:space="preserve"> </w:t>
          </w:r>
          <w:hyperlink r:id="R31d4fa5cd30047e9">
            <w:r w:rsidRPr="476B39DA" w:rsidR="34C4A95F">
              <w:rPr>
                <w:rStyle w:val="Hypertextovprepojenie"/>
                <w:lang w:val="en-US"/>
              </w:rPr>
              <w:t>10.12928/TELKOMNIKA.V18I2.14873</w:t>
            </w:r>
          </w:hyperlink>
          <w:r w:rsidRPr="476B39DA" w:rsidR="34C4A95F">
            <w:rPr>
              <w:lang w:val="en-US"/>
            </w:rPr>
            <w:t>.</w:t>
          </w:r>
        </w:p>
        <w:p w:rsidR="21170D13" w:rsidP="476B39DA" w:rsidRDefault="34C4A95F" w14:paraId="114871E0" w14:textId="5CE2CA30">
          <w:pPr>
            <w:pStyle w:val="Normlny"/>
            <w:ind w:left="680" w:hanging="680"/>
          </w:pPr>
          <w:r w:rsidRPr="476B39DA" w:rsidR="34C4A95F">
            <w:rPr>
              <w:lang w:val="en-US"/>
            </w:rPr>
            <w:t xml:space="preserve">LIAO </w:t>
          </w:r>
          <w:r w:rsidRPr="476B39DA" w:rsidR="34C4A95F">
            <w:rPr>
              <w:lang w:val="en-US"/>
            </w:rPr>
            <w:t>Wenzhu</w:t>
          </w:r>
          <w:r w:rsidRPr="476B39DA" w:rsidR="34C4A95F">
            <w:rPr>
              <w:lang w:val="en-US"/>
            </w:rPr>
            <w:t xml:space="preserve">, WANG </w:t>
          </w:r>
          <w:r w:rsidRPr="476B39DA" w:rsidR="34C4A95F">
            <w:rPr>
              <w:lang w:val="en-US"/>
            </w:rPr>
            <w:t>Tong</w:t>
          </w:r>
          <w:r w:rsidRPr="476B39DA" w:rsidR="34C4A95F">
            <w:rPr>
              <w:lang w:val="en-US"/>
            </w:rPr>
            <w:t xml:space="preserve">, 2019. A </w:t>
          </w:r>
          <w:r w:rsidRPr="476B39DA" w:rsidR="34C4A95F">
            <w:rPr>
              <w:lang w:val="en-US"/>
            </w:rPr>
            <w:t>novel</w:t>
          </w:r>
          <w:r w:rsidRPr="476B39DA" w:rsidR="34C4A95F">
            <w:rPr>
              <w:lang w:val="en-US"/>
            </w:rPr>
            <w:t xml:space="preserve"> </w:t>
          </w:r>
          <w:r w:rsidRPr="476B39DA" w:rsidR="34C4A95F">
            <w:rPr>
              <w:lang w:val="en-US"/>
            </w:rPr>
            <w:t>collaborative</w:t>
          </w:r>
          <w:r w:rsidRPr="476B39DA" w:rsidR="34C4A95F">
            <w:rPr>
              <w:lang w:val="en-US"/>
            </w:rPr>
            <w:t xml:space="preserve"> </w:t>
          </w:r>
          <w:r w:rsidRPr="476B39DA" w:rsidR="34C4A95F">
            <w:rPr>
              <w:lang w:val="en-US"/>
            </w:rPr>
            <w:t>optimization</w:t>
          </w:r>
          <w:r w:rsidRPr="476B39DA" w:rsidR="34C4A95F">
            <w:rPr>
              <w:lang w:val="en-US"/>
            </w:rPr>
            <w:t xml:space="preserve"> model </w:t>
          </w:r>
          <w:r w:rsidRPr="476B39DA" w:rsidR="34C4A95F">
            <w:rPr>
              <w:lang w:val="en-US"/>
            </w:rPr>
            <w:t>for</w:t>
          </w:r>
          <w:r w:rsidRPr="476B39DA" w:rsidR="34C4A95F">
            <w:rPr>
              <w:lang w:val="en-US"/>
            </w:rPr>
            <w:t xml:space="preserve"> </w:t>
          </w:r>
          <w:r w:rsidRPr="476B39DA" w:rsidR="34C4A95F">
            <w:rPr>
              <w:lang w:val="en-US"/>
            </w:rPr>
            <w:t>job</w:t>
          </w:r>
          <w:r w:rsidRPr="476B39DA" w:rsidR="34C4A95F">
            <w:rPr>
              <w:lang w:val="en-US"/>
            </w:rPr>
            <w:t xml:space="preserve"> </w:t>
          </w:r>
          <w:r w:rsidRPr="476B39DA" w:rsidR="34C4A95F">
            <w:rPr>
              <w:lang w:val="en-US"/>
            </w:rPr>
            <w:t>shop</w:t>
          </w:r>
          <w:r w:rsidRPr="476B39DA" w:rsidR="34C4A95F">
            <w:rPr>
              <w:lang w:val="en-US"/>
            </w:rPr>
            <w:t xml:space="preserve"> </w:t>
          </w:r>
          <w:r w:rsidRPr="476B39DA" w:rsidR="34C4A95F">
            <w:rPr>
              <w:lang w:val="en-US"/>
            </w:rPr>
            <w:t>production-delivery</w:t>
          </w:r>
          <w:r w:rsidRPr="476B39DA" w:rsidR="34C4A95F">
            <w:rPr>
              <w:lang w:val="en-US"/>
            </w:rPr>
            <w:t xml:space="preserve"> </w:t>
          </w:r>
          <w:r w:rsidRPr="476B39DA" w:rsidR="34C4A95F">
            <w:rPr>
              <w:lang w:val="en-US"/>
            </w:rPr>
            <w:t>considering</w:t>
          </w:r>
          <w:r w:rsidRPr="476B39DA" w:rsidR="34C4A95F">
            <w:rPr>
              <w:lang w:val="en-US"/>
            </w:rPr>
            <w:t xml:space="preserve"> </w:t>
          </w:r>
          <w:r w:rsidRPr="476B39DA" w:rsidR="34C4A95F">
            <w:rPr>
              <w:lang w:val="en-US"/>
            </w:rPr>
            <w:t>time</w:t>
          </w:r>
          <w:r w:rsidRPr="476B39DA" w:rsidR="34C4A95F">
            <w:rPr>
              <w:lang w:val="en-US"/>
            </w:rPr>
            <w:t xml:space="preserve"> </w:t>
          </w:r>
          <w:r w:rsidRPr="476B39DA" w:rsidR="34C4A95F">
            <w:rPr>
              <w:lang w:val="en-US"/>
            </w:rPr>
            <w:t>window</w:t>
          </w:r>
          <w:r w:rsidRPr="476B39DA" w:rsidR="34C4A95F">
            <w:rPr>
              <w:lang w:val="en-US"/>
            </w:rPr>
            <w:t xml:space="preserve"> and </w:t>
          </w:r>
          <w:r w:rsidRPr="476B39DA" w:rsidR="34C4A95F">
            <w:rPr>
              <w:lang w:val="en-US"/>
            </w:rPr>
            <w:t>carbon</w:t>
          </w:r>
          <w:r w:rsidRPr="476B39DA" w:rsidR="34C4A95F">
            <w:rPr>
              <w:lang w:val="en-US"/>
            </w:rPr>
            <w:t xml:space="preserve"> </w:t>
          </w:r>
          <w:r w:rsidRPr="476B39DA" w:rsidR="34C4A95F">
            <w:rPr>
              <w:lang w:val="en-US"/>
            </w:rPr>
            <w:t>emission</w:t>
          </w:r>
          <w:r w:rsidRPr="476B39DA" w:rsidR="34C4A95F">
            <w:rPr>
              <w:lang w:val="en-US"/>
            </w:rPr>
            <w:t xml:space="preserve">. </w:t>
          </w:r>
          <w:r w:rsidRPr="476B39DA" w:rsidR="34C4A95F">
            <w:rPr>
              <w:lang w:val="en-US"/>
            </w:rPr>
            <w:t>Sustainability</w:t>
          </w:r>
          <w:r w:rsidRPr="476B39DA" w:rsidR="34C4A95F">
            <w:rPr>
              <w:lang w:val="en-US"/>
            </w:rPr>
            <w:t xml:space="preserve"> (</w:t>
          </w:r>
          <w:r w:rsidRPr="476B39DA" w:rsidR="34C4A95F">
            <w:rPr>
              <w:lang w:val="en-US"/>
            </w:rPr>
            <w:t>Switzerland</w:t>
          </w:r>
          <w:r w:rsidRPr="476B39DA" w:rsidR="34C4A95F">
            <w:rPr>
              <w:lang w:val="en-US"/>
            </w:rPr>
            <w:t xml:space="preserve">) 11. </w:t>
          </w:r>
          <w:r w:rsidRPr="476B39DA" w:rsidR="51807DB7">
            <w:rPr>
              <w:lang w:val="en-US"/>
            </w:rPr>
            <w:t>Dostupné na: doi:</w:t>
          </w:r>
          <w:r w:rsidRPr="476B39DA" w:rsidR="34C4A95F">
            <w:rPr>
              <w:lang w:val="en-US"/>
            </w:rPr>
            <w:t xml:space="preserve"> </w:t>
          </w:r>
          <w:hyperlink r:id="Rc3d488f4dfba4432">
            <w:r w:rsidRPr="476B39DA" w:rsidR="34C4A95F">
              <w:rPr>
                <w:rStyle w:val="Hypertextovprepojenie"/>
                <w:lang w:val="en-US"/>
              </w:rPr>
              <w:t>10.3390/su11102781</w:t>
            </w:r>
          </w:hyperlink>
          <w:r w:rsidRPr="476B39DA" w:rsidR="34C4A95F">
            <w:rPr>
              <w:lang w:val="en-US"/>
            </w:rPr>
            <w:t>.</w:t>
          </w:r>
        </w:p>
        <w:p w:rsidR="568FCC49" w:rsidP="476B39DA" w:rsidRDefault="568FCC49" w14:paraId="2440D4E8" w14:textId="47F80E5A">
          <w:pPr>
            <w:pStyle w:val="Normlny"/>
            <w:ind w:left="680" w:hanging="680"/>
          </w:pPr>
          <w:r w:rsidR="568FCC49">
            <w:rPr/>
            <w:t xml:space="preserve">LIN </w:t>
          </w:r>
          <w:r w:rsidR="568FCC49">
            <w:rPr/>
            <w:t>Jie</w:t>
          </w:r>
          <w:r w:rsidR="568FCC49">
            <w:rPr/>
            <w:t xml:space="preserve">, YU </w:t>
          </w:r>
          <w:r w:rsidR="568FCC49">
            <w:rPr/>
            <w:t>Wei</w:t>
          </w:r>
          <w:r w:rsidR="568FCC49">
            <w:rPr/>
            <w:t xml:space="preserve">, ZHANG </w:t>
          </w:r>
          <w:r w:rsidR="568FCC49">
            <w:rPr/>
            <w:t>Nan</w:t>
          </w:r>
          <w:r w:rsidR="568FCC49">
            <w:rPr/>
            <w:t xml:space="preserve">, YANG </w:t>
          </w:r>
          <w:r w:rsidR="568FCC49">
            <w:rPr/>
            <w:t>Xinyu</w:t>
          </w:r>
          <w:r w:rsidR="568FCC49">
            <w:rPr/>
            <w:t xml:space="preserve">, ZHANG </w:t>
          </w:r>
          <w:r w:rsidR="568FCC49">
            <w:rPr/>
            <w:t>Hanlin</w:t>
          </w:r>
          <w:r w:rsidR="568FCC49">
            <w:rPr/>
            <w:t xml:space="preserve">, ZHAO </w:t>
          </w:r>
          <w:r w:rsidR="568FCC49">
            <w:rPr/>
            <w:t>Wei</w:t>
          </w:r>
          <w:r w:rsidR="568FCC49">
            <w:rPr/>
            <w:t xml:space="preserve">, (2017). A </w:t>
          </w:r>
          <w:r w:rsidR="568FCC49">
            <w:rPr/>
            <w:t>survey</w:t>
          </w:r>
          <w:r w:rsidR="568FCC49">
            <w:rPr/>
            <w:t xml:space="preserve"> on Internet of </w:t>
          </w:r>
          <w:r w:rsidR="568FCC49">
            <w:rPr/>
            <w:t>Things</w:t>
          </w:r>
          <w:r w:rsidR="568FCC49">
            <w:rPr/>
            <w:t xml:space="preserve">: </w:t>
          </w:r>
          <w:r w:rsidR="568FCC49">
            <w:rPr/>
            <w:t>Architecture</w:t>
          </w:r>
          <w:r w:rsidR="568FCC49">
            <w:rPr/>
            <w:t xml:space="preserve">, </w:t>
          </w:r>
          <w:r w:rsidR="568FCC49">
            <w:rPr/>
            <w:t>Enabling</w:t>
          </w:r>
          <w:r w:rsidR="568FCC49">
            <w:rPr/>
            <w:t xml:space="preserve"> Technologies, </w:t>
          </w:r>
          <w:r w:rsidR="568FCC49">
            <w:rPr/>
            <w:t>Security</w:t>
          </w:r>
          <w:r w:rsidR="568FCC49">
            <w:rPr/>
            <w:t xml:space="preserve"> and </w:t>
          </w:r>
          <w:r w:rsidR="568FCC49">
            <w:rPr/>
            <w:t>Privacy</w:t>
          </w:r>
          <w:r w:rsidR="568FCC49">
            <w:rPr/>
            <w:t xml:space="preserve">, and </w:t>
          </w:r>
          <w:r w:rsidR="568FCC49">
            <w:rPr/>
            <w:t>Applications</w:t>
          </w:r>
          <w:r w:rsidR="568FCC49">
            <w:rPr/>
            <w:t xml:space="preserve">. IEEE Internet of </w:t>
          </w:r>
          <w:r w:rsidR="568FCC49">
            <w:rPr/>
            <w:t>Things</w:t>
          </w:r>
          <w:r w:rsidR="568FCC49">
            <w:rPr/>
            <w:t xml:space="preserve"> </w:t>
          </w:r>
          <w:r w:rsidR="568FCC49">
            <w:rPr/>
            <w:t>Journal</w:t>
          </w:r>
          <w:r w:rsidR="568FCC49">
            <w:rPr/>
            <w:t xml:space="preserve"> 4, s. 1125–1142.</w:t>
          </w:r>
          <w:r w:rsidR="7440B962">
            <w:rPr/>
            <w:t xml:space="preserve"> </w:t>
          </w:r>
          <w:r w:rsidRPr="476B39DA" w:rsidR="37B0A866">
            <w:rPr>
              <w:lang w:val="en-US"/>
            </w:rPr>
            <w:t>Dostupné na: doi:</w:t>
          </w:r>
          <w:r w:rsidRPr="476B39DA" w:rsidR="7440B962">
            <w:rPr>
              <w:rFonts w:ascii="Times New Roman" w:hAnsi="Times New Roman" w:eastAsia="Times New Roman" w:cs="Times New Roman"/>
              <w:noProof w:val="0"/>
              <w:sz w:val="24"/>
              <w:szCs w:val="24"/>
              <w:lang w:val="sk-SK"/>
            </w:rPr>
            <w:t xml:space="preserve"> </w:t>
          </w:r>
          <w:hyperlink r:id="R159c7087e3f74743">
            <w:r w:rsidRPr="476B39DA" w:rsidR="7440B962">
              <w:rPr>
                <w:rStyle w:val="Hypertextovprepojenie"/>
                <w:rFonts w:ascii="Times New Roman" w:hAnsi="Times New Roman" w:eastAsia="Times New Roman" w:cs="Times New Roman"/>
                <w:noProof w:val="0"/>
                <w:sz w:val="24"/>
                <w:szCs w:val="24"/>
                <w:lang w:val="sk-SK"/>
              </w:rPr>
              <w:t>10.1109/JIOT.2017.2683200</w:t>
            </w:r>
          </w:hyperlink>
          <w:r w:rsidRPr="476B39DA" w:rsidR="7440B962">
            <w:rPr>
              <w:rFonts w:ascii="Times New Roman" w:hAnsi="Times New Roman" w:eastAsia="Times New Roman" w:cs="Times New Roman"/>
              <w:noProof w:val="0"/>
              <w:sz w:val="24"/>
              <w:szCs w:val="24"/>
              <w:lang w:val="sk-SK"/>
            </w:rPr>
            <w:t>.</w:t>
          </w:r>
        </w:p>
        <w:p w:rsidR="568FCC49" w:rsidP="476B39DA" w:rsidRDefault="568FCC49" w14:paraId="5F1A4023" w14:textId="289E993F">
          <w:pPr>
            <w:pStyle w:val="Normlny"/>
            <w:ind w:left="680" w:hanging="680"/>
          </w:pPr>
          <w:r w:rsidRPr="476B39DA" w:rsidR="568FCC49">
            <w:rPr>
              <w:lang w:val="en-US"/>
            </w:rPr>
            <w:t xml:space="preserve">MABKHOT Mohammed M. a </w:t>
          </w:r>
          <w:r w:rsidRPr="476B39DA" w:rsidR="568FCC49">
            <w:rPr>
              <w:lang w:val="en-US"/>
            </w:rPr>
            <w:t>spol</w:t>
          </w:r>
          <w:r w:rsidRPr="476B39DA" w:rsidR="568FCC49">
            <w:rPr>
              <w:lang w:val="en-US"/>
            </w:rPr>
            <w:t xml:space="preserve">, 2021. Mapping Industry 4.0 enabling technologies into united nations sustainability development goals. [cit. 10.10.2023]. Sustainability (Switzerland) 13, s. 1–35. </w:t>
          </w:r>
          <w:r w:rsidRPr="476B39DA" w:rsidR="16E7562B">
            <w:rPr>
              <w:lang w:val="en-US"/>
            </w:rPr>
            <w:t>Dostupné na: doi:</w:t>
          </w:r>
          <w:r w:rsidRPr="476B39DA" w:rsidR="198A71FF">
            <w:rPr>
              <w:rFonts w:ascii="Times New Roman" w:hAnsi="Times New Roman" w:eastAsia="Times New Roman" w:cs="Times New Roman"/>
              <w:noProof w:val="0"/>
              <w:sz w:val="24"/>
              <w:szCs w:val="24"/>
              <w:lang w:val="en-US"/>
            </w:rPr>
            <w:t xml:space="preserve"> </w:t>
          </w:r>
          <w:hyperlink r:id="R9df8bd459a6f4485">
            <w:r w:rsidRPr="476B39DA" w:rsidR="198A71FF">
              <w:rPr>
                <w:rStyle w:val="Hypertextovprepojenie"/>
                <w:rFonts w:ascii="Times New Roman" w:hAnsi="Times New Roman" w:eastAsia="Times New Roman" w:cs="Times New Roman"/>
                <w:noProof w:val="0"/>
                <w:sz w:val="24"/>
                <w:szCs w:val="24"/>
                <w:lang w:val="en-US"/>
              </w:rPr>
              <w:t>10.3390/su13052560</w:t>
            </w:r>
          </w:hyperlink>
          <w:r w:rsidRPr="476B39DA" w:rsidR="198A71FF">
            <w:rPr>
              <w:rFonts w:ascii="Times New Roman" w:hAnsi="Times New Roman" w:eastAsia="Times New Roman" w:cs="Times New Roman"/>
              <w:noProof w:val="0"/>
              <w:sz w:val="24"/>
              <w:szCs w:val="24"/>
              <w:lang w:val="en-US"/>
            </w:rPr>
            <w:t>.</w:t>
          </w:r>
        </w:p>
        <w:p w:rsidR="568FCC49" w:rsidP="476B39DA" w:rsidRDefault="568FCC49" w14:paraId="5745864C" w14:textId="565B9B4C">
          <w:pPr>
            <w:pStyle w:val="Normlny"/>
            <w:ind w:left="680" w:hanging="680"/>
          </w:pPr>
          <w:r w:rsidR="568FCC49">
            <w:rPr/>
            <w:t xml:space="preserve">MABKHOT </w:t>
          </w:r>
          <w:r w:rsidR="568FCC49">
            <w:rPr/>
            <w:t>Mohammed</w:t>
          </w:r>
          <w:r w:rsidR="568FCC49">
            <w:rPr/>
            <w:t xml:space="preserve"> M., AL-AHMARI </w:t>
          </w:r>
          <w:r w:rsidR="568FCC49">
            <w:rPr/>
            <w:t>Abdulrahman</w:t>
          </w:r>
          <w:r w:rsidR="568FCC49">
            <w:rPr/>
            <w:t xml:space="preserve"> M., SALAH </w:t>
          </w:r>
          <w:r w:rsidR="568FCC49">
            <w:rPr/>
            <w:t>Bashir</w:t>
          </w:r>
          <w:r w:rsidR="568FCC49">
            <w:rPr/>
            <w:t xml:space="preserve">, ALKHALEFAH </w:t>
          </w:r>
          <w:r w:rsidR="568FCC49">
            <w:rPr/>
            <w:t>Hisham</w:t>
          </w:r>
          <w:r w:rsidR="568FCC49">
            <w:rPr/>
            <w:t xml:space="preserve">, 2018. </w:t>
          </w:r>
          <w:r w:rsidR="568FCC49">
            <w:rPr/>
            <w:t>Requirements</w:t>
          </w:r>
          <w:r w:rsidR="568FCC49">
            <w:rPr/>
            <w:t xml:space="preserve"> of </w:t>
          </w:r>
          <w:r w:rsidR="568FCC49">
            <w:rPr/>
            <w:t>the</w:t>
          </w:r>
          <w:r w:rsidR="568FCC49">
            <w:rPr/>
            <w:t xml:space="preserve"> </w:t>
          </w:r>
          <w:r w:rsidR="568FCC49">
            <w:rPr/>
            <w:t>Smart</w:t>
          </w:r>
          <w:r w:rsidR="568FCC49">
            <w:rPr/>
            <w:t xml:space="preserve"> </w:t>
          </w:r>
          <w:r w:rsidR="568FCC49">
            <w:rPr/>
            <w:t>Factory</w:t>
          </w:r>
          <w:r w:rsidR="568FCC49">
            <w:rPr/>
            <w:t xml:space="preserve"> </w:t>
          </w:r>
          <w:r w:rsidR="568FCC49">
            <w:rPr/>
            <w:t>System</w:t>
          </w:r>
          <w:r w:rsidR="568FCC49">
            <w:rPr/>
            <w:t xml:space="preserve">: A </w:t>
          </w:r>
          <w:r w:rsidR="568FCC49">
            <w:rPr/>
            <w:t>Survey</w:t>
          </w:r>
          <w:r w:rsidR="568FCC49">
            <w:rPr/>
            <w:t xml:space="preserve"> and </w:t>
          </w:r>
          <w:r w:rsidR="568FCC49">
            <w:rPr/>
            <w:t>Perspective</w:t>
          </w:r>
          <w:r w:rsidR="568FCC49">
            <w:rPr/>
            <w:t xml:space="preserve">. </w:t>
          </w:r>
          <w:r w:rsidR="568FCC49">
            <w:rPr/>
            <w:t>Machines</w:t>
          </w:r>
          <w:r w:rsidR="568FCC49">
            <w:rPr/>
            <w:t xml:space="preserve">. </w:t>
          </w:r>
          <w:r w:rsidRPr="476B39DA" w:rsidR="511BD824">
            <w:rPr>
              <w:lang w:val="en-US"/>
            </w:rPr>
            <w:t>Dostupné na: doi:</w:t>
          </w:r>
          <w:r w:rsidR="568FCC49">
            <w:rPr/>
            <w:t xml:space="preserve"> </w:t>
          </w:r>
          <w:hyperlink r:id="Rc79873cb19524bc2">
            <w:r w:rsidRPr="476B39DA" w:rsidR="568FCC49">
              <w:rPr>
                <w:rStyle w:val="Hypertextovprepojenie"/>
              </w:rPr>
              <w:t>10.3390/MACHINES6020023</w:t>
            </w:r>
          </w:hyperlink>
          <w:r w:rsidR="568FCC49">
            <w:rPr/>
            <w:t>.</w:t>
          </w:r>
        </w:p>
        <w:p w:rsidR="751FDD8E" w:rsidP="476B39DA" w:rsidRDefault="751FDD8E" w14:paraId="64AE8D53" w14:textId="65A0FDF6">
          <w:pPr>
            <w:pStyle w:val="Normlny"/>
            <w:ind w:left="680" w:hanging="680"/>
          </w:pPr>
          <w:r w:rsidR="751FDD8E">
            <w:rPr/>
            <w:t xml:space="preserve">MAHMOOD Zaigham, 2019. The Internet of Things in the Industrial Sector Security and Device Connectivity, Smart Environments, and Industry 4.0 Preface. </w:t>
          </w:r>
          <w:r w:rsidRPr="476B39DA" w:rsidR="0167455D">
            <w:rPr>
              <w:rFonts w:ascii="Times New Roman" w:hAnsi="Times New Roman" w:eastAsia="Times New Roman" w:cs="Times New Roman"/>
              <w:noProof w:val="0"/>
              <w:sz w:val="24"/>
              <w:szCs w:val="24"/>
              <w:lang w:val="sk-SK"/>
            </w:rPr>
            <w:t xml:space="preserve">ISSN: </w:t>
          </w:r>
          <w:hyperlink r:id="R19fcd370c3624817">
            <w:r w:rsidRPr="476B39DA" w:rsidR="0167455D">
              <w:rPr>
                <w:rStyle w:val="Hypertextovprepojenie"/>
                <w:rFonts w:ascii="Times New Roman" w:hAnsi="Times New Roman" w:eastAsia="Times New Roman" w:cs="Times New Roman"/>
                <w:noProof w:val="0"/>
                <w:sz w:val="24"/>
                <w:szCs w:val="24"/>
                <w:lang w:val="sk-SK"/>
              </w:rPr>
              <w:t>1617-7975</w:t>
            </w:r>
          </w:hyperlink>
          <w:r w:rsidRPr="476B39DA" w:rsidR="0167455D">
            <w:rPr>
              <w:rFonts w:ascii="Times New Roman" w:hAnsi="Times New Roman" w:eastAsia="Times New Roman" w:cs="Times New Roman"/>
              <w:noProof w:val="0"/>
              <w:sz w:val="24"/>
              <w:szCs w:val="24"/>
              <w:lang w:val="sk-SK"/>
            </w:rPr>
            <w:t>.</w:t>
          </w:r>
        </w:p>
        <w:p w:rsidR="568FCC49" w:rsidP="568FCC49" w:rsidRDefault="568FCC49" w14:paraId="4FE9F610" w14:textId="043311F7">
          <w:pPr>
            <w:ind w:left="680" w:hanging="680"/>
          </w:pPr>
          <w:r w:rsidR="568FCC49">
            <w:rPr/>
            <w:t xml:space="preserve">MAHMOUD </w:t>
          </w:r>
          <w:r w:rsidR="568FCC49">
            <w:rPr/>
            <w:t>Rwan</w:t>
          </w:r>
          <w:r w:rsidR="568FCC49">
            <w:rPr/>
            <w:t xml:space="preserve">, YOUSUF </w:t>
          </w:r>
          <w:r w:rsidR="568FCC49">
            <w:rPr/>
            <w:t>Tasneem</w:t>
          </w:r>
          <w:r w:rsidR="568FCC49">
            <w:rPr/>
            <w:t xml:space="preserve">, ALOUL </w:t>
          </w:r>
          <w:r w:rsidR="568FCC49">
            <w:rPr/>
            <w:t>Fadi</w:t>
          </w:r>
          <w:r w:rsidR="568FCC49">
            <w:rPr/>
            <w:t xml:space="preserve">, ZUALKERNAN </w:t>
          </w:r>
          <w:r w:rsidR="568FCC49">
            <w:rPr/>
            <w:t>Imran</w:t>
          </w:r>
          <w:r w:rsidR="568FCC49">
            <w:rPr/>
            <w:t xml:space="preserve">, 2016. </w:t>
          </w:r>
          <w:r w:rsidR="568FCC49">
            <w:rPr/>
            <w:t>The</w:t>
          </w:r>
          <w:r w:rsidR="568FCC49">
            <w:rPr/>
            <w:t xml:space="preserve"> Internet of </w:t>
          </w:r>
          <w:r w:rsidR="568FCC49">
            <w:rPr/>
            <w:t>Things</w:t>
          </w:r>
          <w:r w:rsidR="568FCC49">
            <w:rPr/>
            <w:t xml:space="preserve"> in </w:t>
          </w:r>
          <w:r w:rsidR="568FCC49">
            <w:rPr/>
            <w:t>the</w:t>
          </w:r>
          <w:r w:rsidR="568FCC49">
            <w:rPr/>
            <w:t xml:space="preserve"> Industrial </w:t>
          </w:r>
          <w:r w:rsidR="568FCC49">
            <w:rPr/>
            <w:t>Sector</w:t>
          </w:r>
          <w:r w:rsidR="568FCC49">
            <w:rPr/>
            <w:t xml:space="preserve"> </w:t>
          </w:r>
          <w:r w:rsidR="568FCC49">
            <w:rPr/>
            <w:t>Security</w:t>
          </w:r>
          <w:r w:rsidR="568FCC49">
            <w:rPr/>
            <w:t xml:space="preserve"> and Device </w:t>
          </w:r>
          <w:r w:rsidR="568FCC49">
            <w:rPr/>
            <w:t>Connectivity</w:t>
          </w:r>
          <w:r w:rsidR="568FCC49">
            <w:rPr/>
            <w:t xml:space="preserve">, </w:t>
          </w:r>
          <w:r w:rsidR="568FCC49">
            <w:rPr/>
            <w:t>Smart</w:t>
          </w:r>
          <w:r w:rsidR="568FCC49">
            <w:rPr/>
            <w:t xml:space="preserve"> </w:t>
          </w:r>
          <w:r w:rsidR="568FCC49">
            <w:rPr/>
            <w:t>Environments</w:t>
          </w:r>
          <w:r w:rsidR="568FCC49">
            <w:rPr/>
            <w:t xml:space="preserve">, and Industry 4.0 </w:t>
          </w:r>
          <w:r w:rsidR="568FCC49">
            <w:rPr/>
            <w:t>Preface</w:t>
          </w:r>
          <w:r w:rsidR="568FCC49">
            <w:rPr/>
            <w:t xml:space="preserve">. Internet of </w:t>
          </w:r>
          <w:r w:rsidR="568FCC49">
            <w:rPr/>
            <w:t>Things</w:t>
          </w:r>
          <w:r w:rsidR="568FCC49">
            <w:rPr/>
            <w:t xml:space="preserve"> in </w:t>
          </w:r>
          <w:r w:rsidR="568FCC49">
            <w:rPr/>
            <w:t>the</w:t>
          </w:r>
          <w:r w:rsidR="568FCC49">
            <w:rPr/>
            <w:t xml:space="preserve"> Industrial </w:t>
          </w:r>
          <w:r w:rsidR="568FCC49">
            <w:rPr/>
            <w:t>Sector</w:t>
          </w:r>
          <w:r w:rsidR="568FCC49">
            <w:rPr/>
            <w:t xml:space="preserve">: </w:t>
          </w:r>
          <w:r w:rsidR="568FCC49">
            <w:rPr/>
            <w:t>Security</w:t>
          </w:r>
          <w:r w:rsidR="568FCC49">
            <w:rPr/>
            <w:t xml:space="preserve"> and Device </w:t>
          </w:r>
          <w:r w:rsidR="568FCC49">
            <w:rPr/>
            <w:t>Connectivity</w:t>
          </w:r>
          <w:r w:rsidR="568FCC49">
            <w:rPr/>
            <w:t xml:space="preserve">, </w:t>
          </w:r>
          <w:r w:rsidR="568FCC49">
            <w:rPr/>
            <w:t>Smart</w:t>
          </w:r>
          <w:r w:rsidR="568FCC49">
            <w:rPr/>
            <w:t xml:space="preserve"> </w:t>
          </w:r>
          <w:r w:rsidR="568FCC49">
            <w:rPr/>
            <w:t>Environments</w:t>
          </w:r>
          <w:r w:rsidR="568FCC49">
            <w:rPr/>
            <w:t xml:space="preserve">, and Industry 4.0. [cit. 24.10.2023]. ISSN: </w:t>
          </w:r>
          <w:hyperlink r:id="Rcaf3a8f0b7c84533">
            <w:r w:rsidRPr="10679A86" w:rsidR="568FCC49">
              <w:rPr>
                <w:rStyle w:val="Hypertextovprepojenie"/>
              </w:rPr>
              <w:t>1617-7975</w:t>
            </w:r>
          </w:hyperlink>
          <w:r w:rsidR="568FCC49">
            <w:rPr/>
            <w:t>.</w:t>
          </w:r>
        </w:p>
        <w:p w:rsidR="4CAB642A" w:rsidP="10679A86" w:rsidRDefault="4CAB642A" w14:paraId="1309FBBF" w14:textId="1A73301F">
          <w:pPr>
            <w:pStyle w:val="Normlny"/>
            <w:ind w:left="680" w:hanging="680"/>
            <w:rPr>
              <w:lang w:val="en-US"/>
            </w:rPr>
          </w:pPr>
          <w:r w:rsidRPr="10679A86" w:rsidR="4CAB642A">
            <w:rPr>
              <w:lang w:val="en-US"/>
            </w:rPr>
            <w:t>MOBIZT, 2019. Firebase RTDB Arduino Client for ARM/AVR WIFI</w:t>
          </w:r>
          <w:r w:rsidRPr="10679A86" w:rsidR="67E66566">
            <w:rPr>
              <w:lang w:val="en-US"/>
            </w:rPr>
            <w:t xml:space="preserve"> Dev Boards. </w:t>
          </w:r>
          <w:r w:rsidRPr="10679A86" w:rsidR="67E66566">
            <w:rPr>
              <w:lang w:val="en-US"/>
            </w:rPr>
            <w:t>Dostupné</w:t>
          </w:r>
          <w:r w:rsidRPr="10679A86" w:rsidR="67E66566">
            <w:rPr>
              <w:lang w:val="en-US"/>
            </w:rPr>
            <w:t xml:space="preserve"> </w:t>
          </w:r>
          <w:r w:rsidRPr="10679A86" w:rsidR="67E66566">
            <w:rPr>
              <w:lang w:val="en-US"/>
            </w:rPr>
            <w:t>na</w:t>
          </w:r>
          <w:r w:rsidRPr="10679A86" w:rsidR="67E66566">
            <w:rPr>
              <w:lang w:val="en-US"/>
            </w:rPr>
            <w:t xml:space="preserve"> </w:t>
          </w:r>
          <w:r w:rsidRPr="10679A86" w:rsidR="67E66566">
            <w:rPr>
              <w:lang w:val="en-US"/>
            </w:rPr>
            <w:t>internete</w:t>
          </w:r>
          <w:r w:rsidRPr="10679A86" w:rsidR="67E66566">
            <w:rPr>
              <w:lang w:val="en-US"/>
            </w:rPr>
            <w:t xml:space="preserve">: </w:t>
          </w:r>
          <w:hyperlink r:id="R7c7d2044c49245c7">
            <w:r w:rsidRPr="10679A86" w:rsidR="67E66566">
              <w:rPr>
                <w:rStyle w:val="Hypertextovprepojenie"/>
                <w:lang w:val="en-US"/>
              </w:rPr>
              <w:t>https://github.com/mobizt/Firebase-Arduino-WiFiNINA</w:t>
            </w:r>
          </w:hyperlink>
          <w:r w:rsidRPr="10679A86" w:rsidR="67E66566">
            <w:rPr>
              <w:lang w:val="en-US"/>
            </w:rPr>
            <w:t>.</w:t>
          </w:r>
        </w:p>
        <w:p w:rsidR="34C4A95F" w:rsidP="476B39DA" w:rsidRDefault="568FCC49" w14:paraId="2EFEEEEA" w14:textId="107100B9">
          <w:pPr>
            <w:pStyle w:val="Normlny"/>
            <w:ind w:left="680" w:hanging="680"/>
          </w:pPr>
          <w:r w:rsidRPr="476B39DA" w:rsidR="568FCC49">
            <w:rPr>
              <w:lang w:val="en-US"/>
            </w:rPr>
            <w:t xml:space="preserve">MOHARKAR </w:t>
          </w:r>
          <w:r w:rsidRPr="476B39DA" w:rsidR="568FCC49">
            <w:rPr>
              <w:lang w:val="en-US"/>
            </w:rPr>
            <w:t>Krunal</w:t>
          </w:r>
          <w:r w:rsidRPr="476B39DA" w:rsidR="568FCC49">
            <w:rPr>
              <w:lang w:val="en-US"/>
            </w:rPr>
            <w:t xml:space="preserve"> A., TIWARI </w:t>
          </w:r>
          <w:r w:rsidRPr="476B39DA" w:rsidR="568FCC49">
            <w:rPr>
              <w:lang w:val="en-US"/>
            </w:rPr>
            <w:t>Ankita</w:t>
          </w:r>
          <w:r w:rsidRPr="476B39DA" w:rsidR="568FCC49">
            <w:rPr>
              <w:lang w:val="en-US"/>
            </w:rPr>
            <w:t xml:space="preserve"> A., BHUYAR </w:t>
          </w:r>
          <w:r w:rsidRPr="476B39DA" w:rsidR="568FCC49">
            <w:rPr>
              <w:lang w:val="en-US"/>
            </w:rPr>
            <w:t>Pratik</w:t>
          </w:r>
          <w:r w:rsidRPr="476B39DA" w:rsidR="568FCC49">
            <w:rPr>
              <w:lang w:val="en-US"/>
            </w:rPr>
            <w:t xml:space="preserve"> N., BEDRE </w:t>
          </w:r>
          <w:r w:rsidRPr="476B39DA" w:rsidR="568FCC49">
            <w:rPr>
              <w:lang w:val="en-US"/>
            </w:rPr>
            <w:t>Pradip</w:t>
          </w:r>
          <w:r w:rsidRPr="476B39DA" w:rsidR="568FCC49">
            <w:rPr>
              <w:lang w:val="en-US"/>
            </w:rPr>
            <w:t xml:space="preserve"> K., BACHWANI </w:t>
          </w:r>
          <w:r w:rsidRPr="476B39DA" w:rsidR="568FCC49">
            <w:rPr>
              <w:lang w:val="en-US"/>
            </w:rPr>
            <w:t>Sudesh</w:t>
          </w:r>
          <w:r w:rsidRPr="476B39DA" w:rsidR="568FCC49">
            <w:rPr>
              <w:lang w:val="en-US"/>
            </w:rPr>
            <w:t xml:space="preserve"> A., 2022. </w:t>
          </w:r>
          <w:r w:rsidRPr="476B39DA" w:rsidR="568FCC49">
            <w:rPr>
              <w:lang w:val="en-US"/>
            </w:rPr>
            <w:t>Review</w:t>
          </w:r>
          <w:r w:rsidRPr="476B39DA" w:rsidR="568FCC49">
            <w:rPr>
              <w:lang w:val="en-US"/>
            </w:rPr>
            <w:t xml:space="preserve"> </w:t>
          </w:r>
          <w:r w:rsidRPr="476B39DA" w:rsidR="568FCC49">
            <w:rPr>
              <w:lang w:val="en-US"/>
            </w:rPr>
            <w:t>on</w:t>
          </w:r>
          <w:r w:rsidRPr="476B39DA" w:rsidR="568FCC49">
            <w:rPr>
              <w:lang w:val="en-US"/>
            </w:rPr>
            <w:t xml:space="preserve"> </w:t>
          </w:r>
          <w:r w:rsidRPr="476B39DA" w:rsidR="568FCC49">
            <w:rPr>
              <w:lang w:val="en-US"/>
            </w:rPr>
            <w:t>Different</w:t>
          </w:r>
          <w:r w:rsidRPr="476B39DA" w:rsidR="568FCC49">
            <w:rPr>
              <w:lang w:val="en-US"/>
            </w:rPr>
            <w:t xml:space="preserve"> </w:t>
          </w:r>
          <w:r w:rsidRPr="476B39DA" w:rsidR="568FCC49">
            <w:rPr>
              <w:lang w:val="en-US"/>
            </w:rPr>
            <w:t>Microcontroller</w:t>
          </w:r>
          <w:r w:rsidRPr="476B39DA" w:rsidR="568FCC49">
            <w:rPr>
              <w:lang w:val="en-US"/>
            </w:rPr>
            <w:t xml:space="preserve"> </w:t>
          </w:r>
          <w:r w:rsidRPr="476B39DA" w:rsidR="568FCC49">
            <w:rPr>
              <w:lang w:val="en-US"/>
            </w:rPr>
            <w:t>Boards</w:t>
          </w:r>
          <w:r w:rsidRPr="476B39DA" w:rsidR="568FCC49">
            <w:rPr>
              <w:lang w:val="en-US"/>
            </w:rPr>
            <w:t xml:space="preserve"> </w:t>
          </w:r>
          <w:r w:rsidRPr="476B39DA" w:rsidR="568FCC49">
            <w:rPr>
              <w:lang w:val="en-US"/>
            </w:rPr>
            <w:t>Used</w:t>
          </w:r>
          <w:r w:rsidRPr="476B39DA" w:rsidR="568FCC49">
            <w:rPr>
              <w:lang w:val="en-US"/>
            </w:rPr>
            <w:t xml:space="preserve"> in </w:t>
          </w:r>
          <w:r w:rsidRPr="476B39DA" w:rsidR="568FCC49">
            <w:rPr>
              <w:lang w:val="en-US"/>
            </w:rPr>
            <w:t>IoT</w:t>
          </w:r>
          <w:r w:rsidRPr="476B39DA" w:rsidR="568FCC49">
            <w:rPr>
              <w:lang w:val="en-US"/>
            </w:rPr>
            <w:t xml:space="preserve">. International </w:t>
          </w:r>
          <w:r w:rsidRPr="476B39DA" w:rsidR="568FCC49">
            <w:rPr>
              <w:lang w:val="en-US"/>
            </w:rPr>
            <w:t>Journal</w:t>
          </w:r>
          <w:r w:rsidRPr="476B39DA" w:rsidR="568FCC49">
            <w:rPr>
              <w:lang w:val="en-US"/>
            </w:rPr>
            <w:t xml:space="preserve"> </w:t>
          </w:r>
          <w:r w:rsidRPr="476B39DA" w:rsidR="568FCC49">
            <w:rPr>
              <w:lang w:val="en-US"/>
            </w:rPr>
            <w:t>for</w:t>
          </w:r>
          <w:r w:rsidRPr="476B39DA" w:rsidR="568FCC49">
            <w:rPr>
              <w:lang w:val="en-US"/>
            </w:rPr>
            <w:t xml:space="preserve"> </w:t>
          </w:r>
          <w:r w:rsidRPr="476B39DA" w:rsidR="568FCC49">
            <w:rPr>
              <w:lang w:val="en-US"/>
            </w:rPr>
            <w:t>Research</w:t>
          </w:r>
          <w:r w:rsidRPr="476B39DA" w:rsidR="568FCC49">
            <w:rPr>
              <w:lang w:val="en-US"/>
            </w:rPr>
            <w:t xml:space="preserve"> in </w:t>
          </w:r>
          <w:r w:rsidRPr="476B39DA" w:rsidR="568FCC49">
            <w:rPr>
              <w:lang w:val="en-US"/>
            </w:rPr>
            <w:t>Applied</w:t>
          </w:r>
          <w:r w:rsidRPr="476B39DA" w:rsidR="568FCC49">
            <w:rPr>
              <w:lang w:val="en-US"/>
            </w:rPr>
            <w:t xml:space="preserve"> </w:t>
          </w:r>
          <w:r w:rsidRPr="476B39DA" w:rsidR="568FCC49">
            <w:rPr>
              <w:lang w:val="en-US"/>
            </w:rPr>
            <w:t>Science</w:t>
          </w:r>
          <w:r w:rsidRPr="476B39DA" w:rsidR="568FCC49">
            <w:rPr>
              <w:lang w:val="en-US"/>
            </w:rPr>
            <w:t xml:space="preserve"> and </w:t>
          </w:r>
          <w:r w:rsidRPr="476B39DA" w:rsidR="568FCC49">
            <w:rPr>
              <w:lang w:val="en-US"/>
            </w:rPr>
            <w:t>Engineering</w:t>
          </w:r>
          <w:r w:rsidRPr="476B39DA" w:rsidR="568FCC49">
            <w:rPr>
              <w:lang w:val="en-US"/>
            </w:rPr>
            <w:t xml:space="preserve"> </w:t>
          </w:r>
          <w:r w:rsidRPr="476B39DA" w:rsidR="568FCC49">
            <w:rPr>
              <w:lang w:val="en-US"/>
            </w:rPr>
            <w:t>Technology</w:t>
          </w:r>
          <w:r w:rsidRPr="476B39DA" w:rsidR="568FCC49">
            <w:rPr>
              <w:lang w:val="en-US"/>
            </w:rPr>
            <w:t xml:space="preserve"> 10, s. 234–242. </w:t>
          </w:r>
          <w:r w:rsidRPr="476B39DA" w:rsidR="2F7EFAF8">
            <w:rPr>
              <w:lang w:val="en-US"/>
            </w:rPr>
            <w:t>Dostupné na: doi:</w:t>
          </w:r>
          <w:r w:rsidRPr="476B39DA" w:rsidR="568FCC49">
            <w:rPr>
              <w:lang w:val="en-US"/>
            </w:rPr>
            <w:t xml:space="preserve"> </w:t>
          </w:r>
          <w:hyperlink r:id="R84b7dcc9af9b431b">
            <w:r w:rsidRPr="476B39DA" w:rsidR="568FCC49">
              <w:rPr>
                <w:rStyle w:val="Hypertextovprepojenie"/>
                <w:lang w:val="en-US"/>
              </w:rPr>
              <w:t>10.22214/ijraset.2022.39778</w:t>
            </w:r>
          </w:hyperlink>
          <w:r w:rsidRPr="476B39DA" w:rsidR="568FCC49">
            <w:rPr>
              <w:lang w:val="en-US"/>
            </w:rPr>
            <w:t>.</w:t>
          </w:r>
        </w:p>
        <w:p w:rsidR="2A1A4DE8" w:rsidP="3A74A4DC" w:rsidRDefault="2A1A4DE8" w14:paraId="09C42231" w14:textId="75DE4664">
          <w:pPr>
            <w:pStyle w:val="Normlny"/>
            <w:ind w:left="680" w:hanging="680"/>
            <w:rPr>
              <w:lang w:val="en-US"/>
            </w:rPr>
          </w:pPr>
          <w:r w:rsidRPr="3A74A4DC" w:rsidR="2A1A4DE8">
            <w:rPr>
              <w:lang w:val="en-US"/>
            </w:rPr>
            <w:t>MSWSORTING, [</w:t>
          </w:r>
          <w:r w:rsidR="5D030077">
            <w:rPr/>
            <w:t>neznámy rok</w:t>
          </w:r>
          <w:r w:rsidRPr="3A74A4DC" w:rsidR="2A1A4DE8">
            <w:rPr>
              <w:lang w:val="en-US"/>
            </w:rPr>
            <w:t>]. Optical sorte</w:t>
          </w:r>
          <w:r w:rsidRPr="3A74A4DC" w:rsidR="50364236">
            <w:rPr>
              <w:lang w:val="en-US"/>
            </w:rPr>
            <w:t>r</w:t>
          </w:r>
          <w:r w:rsidRPr="3A74A4DC" w:rsidR="2A1A4DE8">
            <w:rPr>
              <w:lang w:val="en-US"/>
            </w:rPr>
            <w:t xml:space="preserve"> </w:t>
          </w:r>
          <w:r w:rsidRPr="3A74A4DC" w:rsidR="2A1A4DE8">
            <w:rPr>
              <w:lang w:val="en-US"/>
            </w:rPr>
            <w:t>use</w:t>
          </w:r>
          <w:r w:rsidRPr="3A74A4DC" w:rsidR="2A1A4DE8">
            <w:rPr>
              <w:lang w:val="en-US"/>
            </w:rPr>
            <w:t xml:space="preserve"> for recyclables separation. Municipal Solid Waste Sor</w:t>
          </w:r>
          <w:r w:rsidRPr="3A74A4DC" w:rsidR="2E47B073">
            <w:rPr>
              <w:lang w:val="en-US"/>
            </w:rPr>
            <w:t xml:space="preserve">ting Equipment. </w:t>
          </w:r>
          <w:r w:rsidRPr="3A74A4DC" w:rsidR="2E47B073">
            <w:rPr>
              <w:lang w:val="en-US"/>
            </w:rPr>
            <w:t>Dostupné</w:t>
          </w:r>
          <w:r w:rsidRPr="3A74A4DC" w:rsidR="2E47B073">
            <w:rPr>
              <w:lang w:val="en-US"/>
            </w:rPr>
            <w:t xml:space="preserve"> </w:t>
          </w:r>
          <w:r w:rsidRPr="3A74A4DC" w:rsidR="2E47B073">
            <w:rPr>
              <w:lang w:val="en-US"/>
            </w:rPr>
            <w:t>na</w:t>
          </w:r>
          <w:r w:rsidRPr="3A74A4DC" w:rsidR="2E47B073">
            <w:rPr>
              <w:lang w:val="en-US"/>
            </w:rPr>
            <w:t xml:space="preserve"> </w:t>
          </w:r>
          <w:r w:rsidRPr="3A74A4DC" w:rsidR="2E47B073">
            <w:rPr>
              <w:lang w:val="en-US"/>
            </w:rPr>
            <w:t>internete</w:t>
          </w:r>
          <w:r w:rsidRPr="3A74A4DC" w:rsidR="2E47B073">
            <w:rPr>
              <w:lang w:val="en-US"/>
            </w:rPr>
            <w:t xml:space="preserve">: </w:t>
          </w:r>
          <w:hyperlink r:id="R85b0eb33653d44e2">
            <w:r w:rsidRPr="3A74A4DC" w:rsidR="2E47B073">
              <w:rPr>
                <w:rStyle w:val="Hypertextovprepojenie"/>
                <w:lang w:val="en-US"/>
              </w:rPr>
              <w:t>https://www.mswsorting.com/Waste-Sorting/Optical-Sorter.html</w:t>
            </w:r>
          </w:hyperlink>
          <w:r w:rsidRPr="3A74A4DC" w:rsidR="2E47B073">
            <w:rPr>
              <w:lang w:val="en-US"/>
            </w:rPr>
            <w:t>.</w:t>
          </w:r>
        </w:p>
        <w:p w:rsidR="568FCC49" w:rsidP="476B39DA" w:rsidRDefault="568FCC49" w14:paraId="5FD2D843" w14:textId="4A69E092">
          <w:pPr>
            <w:pStyle w:val="Normlny"/>
            <w:ind w:left="680" w:hanging="680"/>
          </w:pPr>
          <w:r w:rsidRPr="476B39DA" w:rsidR="568FCC49">
            <w:rPr>
              <w:lang w:val="en-US"/>
            </w:rPr>
            <w:t xml:space="preserve">NAKATANI </w:t>
          </w:r>
          <w:r w:rsidRPr="476B39DA" w:rsidR="568FCC49">
            <w:rPr>
              <w:lang w:val="en-US"/>
            </w:rPr>
            <w:t>Jun</w:t>
          </w:r>
          <w:r w:rsidRPr="476B39DA" w:rsidR="568FCC49">
            <w:rPr>
              <w:lang w:val="en-US"/>
            </w:rPr>
            <w:t xml:space="preserve">, KONNO </w:t>
          </w:r>
          <w:r w:rsidRPr="476B39DA" w:rsidR="568FCC49">
            <w:rPr>
              <w:lang w:val="en-US"/>
            </w:rPr>
            <w:t>Kiyoto</w:t>
          </w:r>
          <w:r w:rsidRPr="476B39DA" w:rsidR="568FCC49">
            <w:rPr>
              <w:lang w:val="en-US"/>
            </w:rPr>
            <w:t xml:space="preserve">, MORIGUCHI </w:t>
          </w:r>
          <w:r w:rsidRPr="476B39DA" w:rsidR="568FCC49">
            <w:rPr>
              <w:lang w:val="en-US"/>
            </w:rPr>
            <w:t>Yuichi</w:t>
          </w:r>
          <w:r w:rsidRPr="476B39DA" w:rsidR="568FCC49">
            <w:rPr>
              <w:lang w:val="en-US"/>
            </w:rPr>
            <w:t>, 2017. Variability-</w:t>
          </w:r>
          <w:r w:rsidRPr="476B39DA" w:rsidR="568FCC49">
            <w:rPr>
              <w:lang w:val="en-US"/>
            </w:rPr>
            <w:t>based</w:t>
          </w:r>
          <w:r w:rsidRPr="476B39DA" w:rsidR="568FCC49">
            <w:rPr>
              <w:lang w:val="en-US"/>
            </w:rPr>
            <w:t xml:space="preserve"> </w:t>
          </w:r>
          <w:r w:rsidRPr="476B39DA" w:rsidR="568FCC49">
            <w:rPr>
              <w:lang w:val="en-US"/>
            </w:rPr>
            <w:t>optimal</w:t>
          </w:r>
          <w:r w:rsidRPr="476B39DA" w:rsidR="568FCC49">
            <w:rPr>
              <w:lang w:val="en-US"/>
            </w:rPr>
            <w:t xml:space="preserve"> design </w:t>
          </w:r>
          <w:r w:rsidRPr="476B39DA" w:rsidR="568FCC49">
            <w:rPr>
              <w:lang w:val="en-US"/>
            </w:rPr>
            <w:t>for</w:t>
          </w:r>
          <w:r w:rsidRPr="476B39DA" w:rsidR="568FCC49">
            <w:rPr>
              <w:lang w:val="en-US"/>
            </w:rPr>
            <w:t xml:space="preserve"> </w:t>
          </w:r>
          <w:r w:rsidRPr="476B39DA" w:rsidR="568FCC49">
            <w:rPr>
              <w:lang w:val="en-US"/>
            </w:rPr>
            <w:t>robust</w:t>
          </w:r>
          <w:r w:rsidRPr="476B39DA" w:rsidR="568FCC49">
            <w:rPr>
              <w:lang w:val="en-US"/>
            </w:rPr>
            <w:t xml:space="preserve"> </w:t>
          </w:r>
          <w:r w:rsidRPr="476B39DA" w:rsidR="568FCC49">
            <w:rPr>
              <w:lang w:val="en-US"/>
            </w:rPr>
            <w:t>plastic</w:t>
          </w:r>
          <w:r w:rsidRPr="476B39DA" w:rsidR="568FCC49">
            <w:rPr>
              <w:lang w:val="en-US"/>
            </w:rPr>
            <w:t xml:space="preserve"> </w:t>
          </w:r>
          <w:r w:rsidRPr="476B39DA" w:rsidR="568FCC49">
            <w:rPr>
              <w:lang w:val="en-US"/>
            </w:rPr>
            <w:t>recycling</w:t>
          </w:r>
          <w:r w:rsidRPr="476B39DA" w:rsidR="568FCC49">
            <w:rPr>
              <w:lang w:val="en-US"/>
            </w:rPr>
            <w:t xml:space="preserve"> </w:t>
          </w:r>
          <w:r w:rsidRPr="476B39DA" w:rsidR="568FCC49">
            <w:rPr>
              <w:lang w:val="en-US"/>
            </w:rPr>
            <w:t>systems</w:t>
          </w:r>
          <w:r w:rsidRPr="476B39DA" w:rsidR="568FCC49">
            <w:rPr>
              <w:lang w:val="en-US"/>
            </w:rPr>
            <w:t xml:space="preserve">. </w:t>
          </w:r>
          <w:r w:rsidRPr="476B39DA" w:rsidR="568FCC49">
            <w:rPr>
              <w:lang w:val="en-US"/>
            </w:rPr>
            <w:t>Resources</w:t>
          </w:r>
          <w:r w:rsidRPr="476B39DA" w:rsidR="568FCC49">
            <w:rPr>
              <w:lang w:val="en-US"/>
            </w:rPr>
            <w:t xml:space="preserve">, </w:t>
          </w:r>
          <w:r w:rsidRPr="476B39DA" w:rsidR="568FCC49">
            <w:rPr>
              <w:lang w:val="en-US"/>
            </w:rPr>
            <w:t>Conservation</w:t>
          </w:r>
          <w:r w:rsidRPr="476B39DA" w:rsidR="568FCC49">
            <w:rPr>
              <w:lang w:val="en-US"/>
            </w:rPr>
            <w:t xml:space="preserve"> and </w:t>
          </w:r>
          <w:r w:rsidRPr="476B39DA" w:rsidR="568FCC49">
            <w:rPr>
              <w:lang w:val="en-US"/>
            </w:rPr>
            <w:t>Recycling</w:t>
          </w:r>
          <w:r w:rsidRPr="476B39DA" w:rsidR="568FCC49">
            <w:rPr>
              <w:lang w:val="en-US"/>
            </w:rPr>
            <w:t xml:space="preserve"> 116, s. 53–60. </w:t>
          </w:r>
          <w:r w:rsidRPr="476B39DA" w:rsidR="28B6AF0D">
            <w:rPr>
              <w:lang w:val="en-US"/>
            </w:rPr>
            <w:t>Dostupné na: doi:</w:t>
          </w:r>
          <w:r w:rsidRPr="476B39DA" w:rsidR="568FCC49">
            <w:rPr>
              <w:lang w:val="en-US"/>
            </w:rPr>
            <w:t xml:space="preserve"> </w:t>
          </w:r>
          <w:hyperlink r:id="Ra724c7ff7ac94078">
            <w:r w:rsidRPr="476B39DA" w:rsidR="568FCC49">
              <w:rPr>
                <w:rStyle w:val="Hypertextovprepojenie"/>
                <w:lang w:val="en-US"/>
              </w:rPr>
              <w:t>10.1016/j.resconrec.2016.09.020</w:t>
            </w:r>
          </w:hyperlink>
          <w:r w:rsidRPr="476B39DA" w:rsidR="568FCC49">
            <w:rPr>
              <w:lang w:val="en-US"/>
            </w:rPr>
            <w:t>.</w:t>
          </w:r>
        </w:p>
        <w:p w:rsidR="21170D13" w:rsidP="476B39DA" w:rsidRDefault="568FCC49" w14:paraId="186CBAAD" w14:textId="6438A13E">
          <w:pPr>
            <w:pStyle w:val="Normlny"/>
            <w:ind w:left="680" w:hanging="680"/>
          </w:pPr>
          <w:r w:rsidRPr="476B39DA" w:rsidR="568FCC49">
            <w:rPr>
              <w:lang w:val="en-US"/>
            </w:rPr>
            <w:t xml:space="preserve">PARK </w:t>
          </w:r>
          <w:r w:rsidRPr="476B39DA" w:rsidR="568FCC49">
            <w:rPr>
              <w:lang w:val="en-US"/>
            </w:rPr>
            <w:t>Sungbum</w:t>
          </w:r>
          <w:r w:rsidRPr="476B39DA" w:rsidR="568FCC49">
            <w:rPr>
              <w:lang w:val="en-US"/>
            </w:rPr>
            <w:t xml:space="preserve">, 2016. </w:t>
          </w:r>
          <w:r w:rsidRPr="476B39DA" w:rsidR="568FCC49">
            <w:rPr>
              <w:lang w:val="en-US"/>
            </w:rPr>
            <w:t>Development</w:t>
          </w:r>
          <w:r w:rsidRPr="476B39DA" w:rsidR="568FCC49">
            <w:rPr>
              <w:lang w:val="en-US"/>
            </w:rPr>
            <w:t xml:space="preserve"> of </w:t>
          </w:r>
          <w:r w:rsidRPr="476B39DA" w:rsidR="568FCC49">
            <w:rPr>
              <w:lang w:val="en-US"/>
            </w:rPr>
            <w:t>Innovative</w:t>
          </w:r>
          <w:r w:rsidRPr="476B39DA" w:rsidR="568FCC49">
            <w:rPr>
              <w:lang w:val="en-US"/>
            </w:rPr>
            <w:t xml:space="preserve"> </w:t>
          </w:r>
          <w:r w:rsidRPr="476B39DA" w:rsidR="568FCC49">
            <w:rPr>
              <w:lang w:val="en-US"/>
            </w:rPr>
            <w:t>Strategies</w:t>
          </w:r>
          <w:r w:rsidRPr="476B39DA" w:rsidR="568FCC49">
            <w:rPr>
              <w:lang w:val="en-US"/>
            </w:rPr>
            <w:t xml:space="preserve"> </w:t>
          </w:r>
          <w:r w:rsidRPr="476B39DA" w:rsidR="568FCC49">
            <w:rPr>
              <w:lang w:val="en-US"/>
            </w:rPr>
            <w:t>for</w:t>
          </w:r>
          <w:r w:rsidRPr="476B39DA" w:rsidR="568FCC49">
            <w:rPr>
              <w:lang w:val="en-US"/>
            </w:rPr>
            <w:t xml:space="preserve"> </w:t>
          </w:r>
          <w:r w:rsidRPr="476B39DA" w:rsidR="568FCC49">
            <w:rPr>
              <w:lang w:val="en-US"/>
            </w:rPr>
            <w:t>the</w:t>
          </w:r>
          <w:r w:rsidRPr="476B39DA" w:rsidR="568FCC49">
            <w:rPr>
              <w:lang w:val="en-US"/>
            </w:rPr>
            <w:t xml:space="preserve"> </w:t>
          </w:r>
          <w:r w:rsidRPr="476B39DA" w:rsidR="568FCC49">
            <w:rPr>
              <w:lang w:val="en-US"/>
            </w:rPr>
            <w:t>Korean</w:t>
          </w:r>
          <w:r w:rsidRPr="476B39DA" w:rsidR="568FCC49">
            <w:rPr>
              <w:lang w:val="en-US"/>
            </w:rPr>
            <w:t xml:space="preserve"> </w:t>
          </w:r>
          <w:r w:rsidRPr="476B39DA" w:rsidR="568FCC49">
            <w:rPr>
              <w:lang w:val="en-US"/>
            </w:rPr>
            <w:t>Manufacturing</w:t>
          </w:r>
          <w:r w:rsidRPr="476B39DA" w:rsidR="568FCC49">
            <w:rPr>
              <w:lang w:val="en-US"/>
            </w:rPr>
            <w:t xml:space="preserve"> Industry by </w:t>
          </w:r>
          <w:r w:rsidRPr="476B39DA" w:rsidR="568FCC49">
            <w:rPr>
              <w:lang w:val="en-US"/>
            </w:rPr>
            <w:t>Use</w:t>
          </w:r>
          <w:r w:rsidRPr="476B39DA" w:rsidR="568FCC49">
            <w:rPr>
              <w:lang w:val="en-US"/>
            </w:rPr>
            <w:t xml:space="preserve"> of </w:t>
          </w:r>
          <w:r w:rsidRPr="476B39DA" w:rsidR="568FCC49">
            <w:rPr>
              <w:lang w:val="en-US"/>
            </w:rPr>
            <w:t>the</w:t>
          </w:r>
          <w:r w:rsidRPr="476B39DA" w:rsidR="568FCC49">
            <w:rPr>
              <w:lang w:val="en-US"/>
            </w:rPr>
            <w:t xml:space="preserve"> </w:t>
          </w:r>
          <w:r w:rsidRPr="476B39DA" w:rsidR="568FCC49">
            <w:rPr>
              <w:lang w:val="en-US"/>
            </w:rPr>
            <w:t>Connected</w:t>
          </w:r>
          <w:r w:rsidRPr="476B39DA" w:rsidR="568FCC49">
            <w:rPr>
              <w:lang w:val="en-US"/>
            </w:rPr>
            <w:t xml:space="preserve"> </w:t>
          </w:r>
          <w:r w:rsidRPr="476B39DA" w:rsidR="568FCC49">
            <w:rPr>
              <w:lang w:val="en-US"/>
            </w:rPr>
            <w:t>Smart</w:t>
          </w:r>
          <w:r w:rsidRPr="476B39DA" w:rsidR="568FCC49">
            <w:rPr>
              <w:lang w:val="en-US"/>
            </w:rPr>
            <w:t xml:space="preserve"> </w:t>
          </w:r>
          <w:r w:rsidRPr="476B39DA" w:rsidR="568FCC49">
            <w:rPr>
              <w:lang w:val="en-US"/>
            </w:rPr>
            <w:t>Factory</w:t>
          </w:r>
          <w:r w:rsidRPr="476B39DA" w:rsidR="568FCC49">
            <w:rPr>
              <w:lang w:val="en-US"/>
            </w:rPr>
            <w:t xml:space="preserve"> (CSF). </w:t>
          </w:r>
          <w:r w:rsidRPr="476B39DA" w:rsidR="568FCC49">
            <w:rPr>
              <w:lang w:val="en-US"/>
            </w:rPr>
            <w:t>Procedia</w:t>
          </w:r>
          <w:r w:rsidRPr="476B39DA" w:rsidR="568FCC49">
            <w:rPr>
              <w:lang w:val="en-US"/>
            </w:rPr>
            <w:t xml:space="preserve"> </w:t>
          </w:r>
          <w:r w:rsidRPr="476B39DA" w:rsidR="568FCC49">
            <w:rPr>
              <w:lang w:val="en-US"/>
            </w:rPr>
            <w:t>Computer</w:t>
          </w:r>
          <w:r w:rsidRPr="476B39DA" w:rsidR="568FCC49">
            <w:rPr>
              <w:lang w:val="en-US"/>
            </w:rPr>
            <w:t xml:space="preserve"> </w:t>
          </w:r>
          <w:r w:rsidRPr="476B39DA" w:rsidR="568FCC49">
            <w:rPr>
              <w:lang w:val="en-US"/>
            </w:rPr>
            <w:t>Science</w:t>
          </w:r>
          <w:r w:rsidRPr="476B39DA" w:rsidR="568FCC49">
            <w:rPr>
              <w:lang w:val="en-US"/>
            </w:rPr>
            <w:t xml:space="preserve"> 91, s. 744-750. </w:t>
          </w:r>
          <w:r w:rsidRPr="476B39DA" w:rsidR="14C6F1AF">
            <w:rPr>
              <w:lang w:val="en-US"/>
            </w:rPr>
            <w:t>Dostupné na: doi:</w:t>
          </w:r>
          <w:r w:rsidRPr="476B39DA" w:rsidR="568FCC49">
            <w:rPr>
              <w:lang w:val="en-US"/>
            </w:rPr>
            <w:t xml:space="preserve"> </w:t>
          </w:r>
          <w:hyperlink r:id="R996e41a24ce4497d">
            <w:r w:rsidRPr="476B39DA" w:rsidR="568FCC49">
              <w:rPr>
                <w:rStyle w:val="Hypertextovprepojenie"/>
                <w:lang w:val="en-US"/>
              </w:rPr>
              <w:t>10.1016/j.procs.2016.07.067</w:t>
            </w:r>
          </w:hyperlink>
          <w:r w:rsidRPr="476B39DA" w:rsidR="568FCC49">
            <w:rPr>
              <w:lang w:val="en-US"/>
            </w:rPr>
            <w:t>.</w:t>
          </w:r>
        </w:p>
        <w:p w:rsidR="133F5097" w:rsidP="476B39DA" w:rsidRDefault="133F5097" w14:paraId="47E43B96" w14:textId="4A1CAEFC">
          <w:pPr>
            <w:pStyle w:val="Normlny"/>
            <w:ind w:left="680" w:hanging="680"/>
          </w:pPr>
          <w:r w:rsidRPr="476B39DA" w:rsidR="133F5097">
            <w:rPr>
              <w:lang w:val="en-US"/>
            </w:rPr>
            <w:t xml:space="preserve">PLUSKAL, Jaroslav, ŠOMPLÁK, Radovan, SZÁSZIOVÁ Lenka, SUJA </w:t>
          </w:r>
          <w:r w:rsidRPr="476B39DA" w:rsidR="133F5097">
            <w:rPr>
              <w:lang w:val="en-US"/>
            </w:rPr>
            <w:t>Jerguš</w:t>
          </w:r>
          <w:r w:rsidRPr="476B39DA" w:rsidR="133F5097">
            <w:rPr>
              <w:lang w:val="en-US"/>
            </w:rPr>
            <w:t>, PAVLAS Martin, 2023. Post-</w:t>
          </w:r>
          <w:r w:rsidRPr="476B39DA" w:rsidR="133F5097">
            <w:rPr>
              <w:lang w:val="en-US"/>
            </w:rPr>
            <w:t>consumer</w:t>
          </w:r>
          <w:r w:rsidRPr="476B39DA" w:rsidR="133F5097">
            <w:rPr>
              <w:lang w:val="en-US"/>
            </w:rPr>
            <w:t xml:space="preserve"> </w:t>
          </w:r>
          <w:r w:rsidRPr="476B39DA" w:rsidR="133F5097">
            <w:rPr>
              <w:lang w:val="en-US"/>
            </w:rPr>
            <w:t>plastic</w:t>
          </w:r>
          <w:r w:rsidRPr="476B39DA" w:rsidR="133F5097">
            <w:rPr>
              <w:lang w:val="en-US"/>
            </w:rPr>
            <w:t xml:space="preserve"> </w:t>
          </w:r>
          <w:r w:rsidRPr="476B39DA" w:rsidR="133F5097">
            <w:rPr>
              <w:lang w:val="en-US"/>
            </w:rPr>
            <w:t>sorting</w:t>
          </w:r>
          <w:r w:rsidRPr="476B39DA" w:rsidR="133F5097">
            <w:rPr>
              <w:lang w:val="en-US"/>
            </w:rPr>
            <w:t xml:space="preserve"> </w:t>
          </w:r>
          <w:r w:rsidRPr="476B39DA" w:rsidR="133F5097">
            <w:rPr>
              <w:lang w:val="en-US"/>
            </w:rPr>
            <w:t>infrastructure</w:t>
          </w:r>
          <w:r w:rsidRPr="476B39DA" w:rsidR="133F5097">
            <w:rPr>
              <w:lang w:val="en-US"/>
            </w:rPr>
            <w:t xml:space="preserve"> </w:t>
          </w:r>
          <w:r w:rsidRPr="476B39DA" w:rsidR="133F5097">
            <w:rPr>
              <w:lang w:val="en-US"/>
            </w:rPr>
            <w:t>improvements</w:t>
          </w:r>
          <w:r w:rsidRPr="476B39DA" w:rsidR="133F5097">
            <w:rPr>
              <w:lang w:val="en-US"/>
            </w:rPr>
            <w:t xml:space="preserve"> </w:t>
          </w:r>
          <w:r w:rsidRPr="476B39DA" w:rsidR="133F5097">
            <w:rPr>
              <w:lang w:val="en-US"/>
            </w:rPr>
            <w:t>planning</w:t>
          </w:r>
          <w:r w:rsidRPr="476B39DA" w:rsidR="133F5097">
            <w:rPr>
              <w:lang w:val="en-US"/>
            </w:rPr>
            <w:t xml:space="preserve">: </w:t>
          </w:r>
          <w:r w:rsidRPr="476B39DA" w:rsidR="133F5097">
            <w:rPr>
              <w:lang w:val="en-US"/>
            </w:rPr>
            <w:t>Scenario-based</w:t>
          </w:r>
          <w:r w:rsidRPr="476B39DA" w:rsidR="133F5097">
            <w:rPr>
              <w:lang w:val="en-US"/>
            </w:rPr>
            <w:t xml:space="preserve"> modeling of </w:t>
          </w:r>
          <w:r w:rsidRPr="476B39DA" w:rsidR="133F5097">
            <w:rPr>
              <w:lang w:val="en-US"/>
            </w:rPr>
            <w:t>greenhouse</w:t>
          </w:r>
          <w:r w:rsidRPr="476B39DA" w:rsidR="133F5097">
            <w:rPr>
              <w:lang w:val="en-US"/>
            </w:rPr>
            <w:t xml:space="preserve"> </w:t>
          </w:r>
          <w:r w:rsidRPr="476B39DA" w:rsidR="133F5097">
            <w:rPr>
              <w:lang w:val="en-US"/>
            </w:rPr>
            <w:t>gas</w:t>
          </w:r>
          <w:r w:rsidRPr="476B39DA" w:rsidR="133F5097">
            <w:rPr>
              <w:lang w:val="en-US"/>
            </w:rPr>
            <w:t xml:space="preserve"> </w:t>
          </w:r>
          <w:r w:rsidRPr="476B39DA" w:rsidR="133F5097">
            <w:rPr>
              <w:lang w:val="en-US"/>
            </w:rPr>
            <w:t>savings</w:t>
          </w:r>
          <w:r w:rsidRPr="476B39DA" w:rsidR="133F5097">
            <w:rPr>
              <w:lang w:val="en-US"/>
            </w:rPr>
            <w:t xml:space="preserve"> </w:t>
          </w:r>
          <w:r w:rsidRPr="476B39DA" w:rsidR="133F5097">
            <w:rPr>
              <w:lang w:val="en-US"/>
            </w:rPr>
            <w:t>with</w:t>
          </w:r>
          <w:r w:rsidRPr="476B39DA" w:rsidR="133F5097">
            <w:rPr>
              <w:lang w:val="en-US"/>
            </w:rPr>
            <w:t xml:space="preserve"> </w:t>
          </w:r>
          <w:r w:rsidRPr="476B39DA" w:rsidR="133F5097">
            <w:rPr>
              <w:lang w:val="en-US"/>
            </w:rPr>
            <w:t>sustainable</w:t>
          </w:r>
          <w:r w:rsidRPr="476B39DA" w:rsidR="133F5097">
            <w:rPr>
              <w:lang w:val="en-US"/>
            </w:rPr>
            <w:t xml:space="preserve"> </w:t>
          </w:r>
          <w:r w:rsidRPr="476B39DA" w:rsidR="133F5097">
            <w:rPr>
              <w:lang w:val="en-US"/>
            </w:rPr>
            <w:t>costs</w:t>
          </w:r>
          <w:r w:rsidRPr="476B39DA" w:rsidR="133F5097">
            <w:rPr>
              <w:lang w:val="en-US"/>
            </w:rPr>
            <w:t xml:space="preserve">. </w:t>
          </w:r>
          <w:r w:rsidRPr="476B39DA" w:rsidR="133F5097">
            <w:rPr>
              <w:lang w:val="en-US"/>
            </w:rPr>
            <w:t>Journal</w:t>
          </w:r>
          <w:r w:rsidRPr="476B39DA" w:rsidR="133F5097">
            <w:rPr>
              <w:lang w:val="en-US"/>
            </w:rPr>
            <w:t xml:space="preserve"> of </w:t>
          </w:r>
          <w:r w:rsidRPr="476B39DA" w:rsidR="133F5097">
            <w:rPr>
              <w:lang w:val="en-US"/>
            </w:rPr>
            <w:t>Environmental</w:t>
          </w:r>
          <w:r w:rsidRPr="476B39DA" w:rsidR="133F5097">
            <w:rPr>
              <w:lang w:val="en-US"/>
            </w:rPr>
            <w:t xml:space="preserve"> Management 325. </w:t>
          </w:r>
          <w:r w:rsidRPr="476B39DA" w:rsidR="08C8A425">
            <w:rPr>
              <w:lang w:val="en-US"/>
            </w:rPr>
            <w:t>Dostupné na: doi:</w:t>
          </w:r>
          <w:r w:rsidRPr="476B39DA" w:rsidR="133F5097">
            <w:rPr>
              <w:lang w:val="en-US"/>
            </w:rPr>
            <w:t xml:space="preserve"> </w:t>
          </w:r>
          <w:hyperlink r:id="R34130f6cc8ce4d2a">
            <w:r w:rsidRPr="476B39DA" w:rsidR="133F5097">
              <w:rPr>
                <w:rStyle w:val="Hypertextovprepojenie"/>
                <w:lang w:val="en-US"/>
              </w:rPr>
              <w:t>10.1016/j.jenvman.2022.116567</w:t>
            </w:r>
          </w:hyperlink>
          <w:r w:rsidRPr="476B39DA" w:rsidR="133F5097">
            <w:rPr>
              <w:lang w:val="en-US"/>
            </w:rPr>
            <w:t>.</w:t>
          </w:r>
        </w:p>
        <w:p w:rsidR="5F6DDA48" w:rsidP="476B39DA" w:rsidRDefault="5F6DDA48" w14:paraId="1C634AA1" w14:textId="0C951DD0">
          <w:pPr>
            <w:pStyle w:val="Normlny"/>
            <w:ind w:left="680" w:hanging="680"/>
          </w:pPr>
          <w:r w:rsidRPr="476B39DA" w:rsidR="5F6DDA48">
            <w:rPr>
              <w:lang w:val="en-US"/>
            </w:rPr>
            <w:t xml:space="preserve">POMÁZI </w:t>
          </w:r>
          <w:r w:rsidRPr="476B39DA" w:rsidR="5F6DDA48">
            <w:rPr>
              <w:lang w:val="en-US"/>
            </w:rPr>
            <w:t>István</w:t>
          </w:r>
          <w:r w:rsidRPr="476B39DA" w:rsidR="5F6DDA48">
            <w:rPr>
              <w:lang w:val="en-US"/>
            </w:rPr>
            <w:t xml:space="preserve">, SZABÓ </w:t>
          </w:r>
          <w:r w:rsidRPr="476B39DA" w:rsidR="5F6DDA48">
            <w:rPr>
              <w:lang w:val="en-US"/>
            </w:rPr>
            <w:t>Elemér</w:t>
          </w:r>
          <w:r w:rsidRPr="476B39DA" w:rsidR="5F6DDA48">
            <w:rPr>
              <w:lang w:val="en-US"/>
            </w:rPr>
            <w:t xml:space="preserve">, 2020. </w:t>
          </w:r>
          <w:r w:rsidRPr="476B39DA" w:rsidR="5F6DDA48">
            <w:rPr>
              <w:lang w:val="en-US"/>
            </w:rPr>
            <w:t>Circular</w:t>
          </w:r>
          <w:r w:rsidRPr="476B39DA" w:rsidR="5F6DDA48">
            <w:rPr>
              <w:lang w:val="en-US"/>
            </w:rPr>
            <w:t xml:space="preserve"> </w:t>
          </w:r>
          <w:r w:rsidRPr="476B39DA" w:rsidR="5F6DDA48">
            <w:rPr>
              <w:lang w:val="en-US"/>
            </w:rPr>
            <w:t>economy</w:t>
          </w:r>
          <w:r w:rsidRPr="476B39DA" w:rsidR="5F6DDA48">
            <w:rPr>
              <w:lang w:val="en-US"/>
            </w:rPr>
            <w:t xml:space="preserve"> </w:t>
          </w:r>
          <w:r w:rsidRPr="476B39DA" w:rsidR="5F6DDA48">
            <w:rPr>
              <w:lang w:val="en-US"/>
            </w:rPr>
            <w:t>policy-related</w:t>
          </w:r>
          <w:r w:rsidRPr="476B39DA" w:rsidR="5F6DDA48">
            <w:rPr>
              <w:lang w:val="en-US"/>
            </w:rPr>
            <w:t xml:space="preserve"> </w:t>
          </w:r>
          <w:r w:rsidRPr="476B39DA" w:rsidR="5F6DDA48">
            <w:rPr>
              <w:lang w:val="en-US"/>
            </w:rPr>
            <w:t>national</w:t>
          </w:r>
          <w:r w:rsidRPr="476B39DA" w:rsidR="5F6DDA48">
            <w:rPr>
              <w:lang w:val="en-US"/>
            </w:rPr>
            <w:t xml:space="preserve"> </w:t>
          </w:r>
          <w:r w:rsidRPr="476B39DA" w:rsidR="5F6DDA48">
            <w:rPr>
              <w:lang w:val="en-US"/>
            </w:rPr>
            <w:t>initiatives</w:t>
          </w:r>
          <w:r w:rsidRPr="476B39DA" w:rsidR="5F6DDA48">
            <w:rPr>
              <w:lang w:val="en-US"/>
            </w:rPr>
            <w:t xml:space="preserve"> in </w:t>
          </w:r>
          <w:r w:rsidRPr="476B39DA" w:rsidR="5F6DDA48">
            <w:rPr>
              <w:lang w:val="en-US"/>
            </w:rPr>
            <w:t>Visegrad</w:t>
          </w:r>
          <w:r w:rsidRPr="476B39DA" w:rsidR="5F6DDA48">
            <w:rPr>
              <w:lang w:val="en-US"/>
            </w:rPr>
            <w:t xml:space="preserve"> </w:t>
          </w:r>
          <w:r w:rsidRPr="476B39DA" w:rsidR="5F6DDA48">
            <w:rPr>
              <w:lang w:val="en-US"/>
            </w:rPr>
            <w:t>countries</w:t>
          </w:r>
          <w:r w:rsidRPr="476B39DA" w:rsidR="5F6DDA48">
            <w:rPr>
              <w:lang w:val="en-US"/>
            </w:rPr>
            <w:t xml:space="preserve">. </w:t>
          </w:r>
          <w:r w:rsidRPr="476B39DA" w:rsidR="5F6DDA48">
            <w:rPr>
              <w:lang w:val="en-US"/>
            </w:rPr>
            <w:t>Europan</w:t>
          </w:r>
          <w:r w:rsidRPr="476B39DA" w:rsidR="5F6DDA48">
            <w:rPr>
              <w:lang w:val="en-US"/>
            </w:rPr>
            <w:t xml:space="preserve"> </w:t>
          </w:r>
          <w:r w:rsidRPr="476B39DA" w:rsidR="5F6DDA48">
            <w:rPr>
              <w:lang w:val="en-US"/>
            </w:rPr>
            <w:t>Spatial</w:t>
          </w:r>
          <w:r w:rsidRPr="476B39DA" w:rsidR="5F6DDA48">
            <w:rPr>
              <w:lang w:val="en-US"/>
            </w:rPr>
            <w:t xml:space="preserve"> </w:t>
          </w:r>
          <w:r w:rsidRPr="476B39DA" w:rsidR="5F6DDA48">
            <w:rPr>
              <w:lang w:val="en-US"/>
            </w:rPr>
            <w:t>Research</w:t>
          </w:r>
          <w:r w:rsidRPr="476B39DA" w:rsidR="5F6DDA48">
            <w:rPr>
              <w:lang w:val="en-US"/>
            </w:rPr>
            <w:t xml:space="preserve"> and </w:t>
          </w:r>
          <w:r w:rsidRPr="476B39DA" w:rsidR="5F6DDA48">
            <w:rPr>
              <w:lang w:val="en-US"/>
            </w:rPr>
            <w:t>Policy</w:t>
          </w:r>
          <w:r w:rsidRPr="476B39DA" w:rsidR="5F6DDA48">
            <w:rPr>
              <w:lang w:val="en-US"/>
            </w:rPr>
            <w:t xml:space="preserve"> 27, s. 131-154. </w:t>
          </w:r>
          <w:r w:rsidRPr="476B39DA" w:rsidR="2371E8F8">
            <w:rPr>
              <w:lang w:val="en-US"/>
            </w:rPr>
            <w:t>Dostupné na: doi:</w:t>
          </w:r>
          <w:r w:rsidRPr="476B39DA" w:rsidR="5F6DDA48">
            <w:rPr>
              <w:lang w:val="en-US"/>
            </w:rPr>
            <w:t xml:space="preserve"> </w:t>
          </w:r>
          <w:hyperlink r:id="R5bb632d6bdde464a">
            <w:r w:rsidRPr="476B39DA" w:rsidR="5F6DDA48">
              <w:rPr>
                <w:rStyle w:val="Hypertextovprepojenie"/>
                <w:lang w:val="en-US"/>
              </w:rPr>
              <w:t>10.18778/1231-1952.27.2.09</w:t>
            </w:r>
          </w:hyperlink>
          <w:r w:rsidRPr="476B39DA" w:rsidR="5F6DDA48">
            <w:rPr>
              <w:lang w:val="en-US"/>
            </w:rPr>
            <w:t>.</w:t>
          </w:r>
        </w:p>
        <w:p w:rsidR="224718B7" w:rsidP="01144220" w:rsidRDefault="34C4A95F" w14:paraId="54703ADE" w14:textId="015EC4E0">
          <w:pPr>
            <w:ind w:left="680" w:hanging="680"/>
            <w:rPr>
              <w:u w:val="single"/>
            </w:rPr>
          </w:pPr>
          <w:r w:rsidRPr="34C4A95F">
            <w:t xml:space="preserve">PWC, 2016. Industry 4.0: Building the digital enterprise. Dostupné na internete: </w:t>
          </w:r>
          <w:hyperlink r:id="rId84">
            <w:r w:rsidRPr="34C4A95F">
              <w:rPr>
                <w:rStyle w:val="Hypertextovprepojenie"/>
              </w:rPr>
              <w:t>https://www.pwc.com/gx/en/industries/industries-4.0/landing-page/industry-4.0-building-your-digital-enterprise-april-2016.pdf</w:t>
            </w:r>
          </w:hyperlink>
          <w:r w:rsidRPr="34C4A95F">
            <w:t>.</w:t>
          </w:r>
        </w:p>
        <w:p w:rsidR="34C4A95F" w:rsidP="34C4A95F" w:rsidRDefault="133F5097" w14:paraId="49F3F4D1" w14:textId="4C6B603B">
          <w:pPr>
            <w:ind w:left="680" w:hanging="680"/>
          </w:pPr>
          <w:r w:rsidRPr="133F5097">
            <w:t xml:space="preserve">RAVIKIRAN A. S., 2023. Arduino Vs. Raspberry Pi: Which Is the Better Board?. Dosupné na internete: </w:t>
          </w:r>
          <w:hyperlink r:id="rId85">
            <w:r w:rsidRPr="133F5097">
              <w:rPr>
                <w:rStyle w:val="Hypertextovprepojenie"/>
              </w:rPr>
              <w:t>https://www.simplilearn.com/tutorials/programming-tutorial/arduino-vs-raspberry-pi</w:t>
            </w:r>
          </w:hyperlink>
          <w:r w:rsidRPr="133F5097">
            <w:t>.</w:t>
          </w:r>
        </w:p>
        <w:p w:rsidR="568FCC49" w:rsidP="476B39DA" w:rsidRDefault="5BE45976" w14:paraId="2A2119F4" w14:textId="4377F384">
          <w:pPr>
            <w:pStyle w:val="Normlny"/>
            <w:ind w:left="680" w:hanging="680"/>
          </w:pPr>
          <w:r w:rsidR="5BE45976">
            <w:rPr/>
            <w:t xml:space="preserve">RAY P. P., 2018 A </w:t>
          </w:r>
          <w:r w:rsidR="5BE45976">
            <w:rPr/>
            <w:t>survey</w:t>
          </w:r>
          <w:r w:rsidR="5BE45976">
            <w:rPr/>
            <w:t xml:space="preserve"> on Internet of </w:t>
          </w:r>
          <w:r w:rsidR="5BE45976">
            <w:rPr/>
            <w:t>Things</w:t>
          </w:r>
          <w:r w:rsidR="5BE45976">
            <w:rPr/>
            <w:t xml:space="preserve"> </w:t>
          </w:r>
          <w:r w:rsidR="5BE45976">
            <w:rPr/>
            <w:t>architectures</w:t>
          </w:r>
          <w:r w:rsidR="5BE45976">
            <w:rPr/>
            <w:t xml:space="preserve">. </w:t>
          </w:r>
          <w:r w:rsidR="5BE45976">
            <w:rPr/>
            <w:t>Journal</w:t>
          </w:r>
          <w:r w:rsidR="5BE45976">
            <w:rPr/>
            <w:t xml:space="preserve"> of King </w:t>
          </w:r>
          <w:r w:rsidR="5BE45976">
            <w:rPr/>
            <w:t>Saud</w:t>
          </w:r>
          <w:r w:rsidR="5BE45976">
            <w:rPr/>
            <w:t xml:space="preserve"> </w:t>
          </w:r>
          <w:r w:rsidR="5BE45976">
            <w:rPr/>
            <w:t>University</w:t>
          </w:r>
          <w:r w:rsidR="5BE45976">
            <w:rPr/>
            <w:t xml:space="preserve"> - </w:t>
          </w:r>
          <w:r w:rsidR="5BE45976">
            <w:rPr/>
            <w:t>Computer</w:t>
          </w:r>
          <w:r w:rsidR="5BE45976">
            <w:rPr/>
            <w:t xml:space="preserve"> and </w:t>
          </w:r>
          <w:r w:rsidR="5BE45976">
            <w:rPr/>
            <w:t>Information</w:t>
          </w:r>
          <w:r w:rsidR="5BE45976">
            <w:rPr/>
            <w:t xml:space="preserve"> </w:t>
          </w:r>
          <w:r w:rsidR="5BE45976">
            <w:rPr/>
            <w:t>Sciences</w:t>
          </w:r>
          <w:r w:rsidR="5BE45976">
            <w:rPr/>
            <w:t xml:space="preserve">. </w:t>
          </w:r>
          <w:r w:rsidRPr="476B39DA" w:rsidR="57AB0776">
            <w:rPr>
              <w:lang w:val="en-US"/>
            </w:rPr>
            <w:t>Dostupné na: doi:</w:t>
          </w:r>
          <w:r w:rsidR="5BE45976">
            <w:rPr/>
            <w:t xml:space="preserve"> </w:t>
          </w:r>
          <w:hyperlink r:id="R37284c3a810f40de">
            <w:r w:rsidRPr="476B39DA" w:rsidR="5BE45976">
              <w:rPr>
                <w:rStyle w:val="Hypertextovprepojenie"/>
              </w:rPr>
              <w:t>10.1016/j.jksuci.2016.10.003</w:t>
            </w:r>
          </w:hyperlink>
          <w:r w:rsidR="5BE45976">
            <w:rPr/>
            <w:t>.</w:t>
          </w:r>
        </w:p>
        <w:p w:rsidR="34C4A95F" w:rsidP="34C4A95F" w:rsidRDefault="5BE45976" w14:paraId="30FAF8AA" w14:textId="7DDCBEB0">
          <w:pPr>
            <w:ind w:left="680" w:hanging="680"/>
          </w:pPr>
          <w:r w:rsidRPr="5BE45976">
            <w:t xml:space="preserve">RPISHOP.CZ, 2023. Raspberry Pi 4 Model B – 2GB RAM. Dostupné na internete: </w:t>
          </w:r>
          <w:hyperlink r:id="rId87">
            <w:r w:rsidRPr="5BE45976">
              <w:rPr>
                <w:rStyle w:val="Hypertextovprepojenie"/>
              </w:rPr>
              <w:t>https://rpishop.cz/raspberry-pi-4/1599-raspberry-pi-4-model-b-2gb-ram-765756931175.html?src=raspberrypi</w:t>
            </w:r>
          </w:hyperlink>
          <w:r w:rsidRPr="5BE45976">
            <w:t>.</w:t>
          </w:r>
        </w:p>
        <w:p w:rsidR="5BE45976" w:rsidP="5BE45976" w:rsidRDefault="5BE45976" w14:paraId="25C3AE79" w14:textId="2735A28E">
          <w:pPr>
            <w:ind w:left="680" w:hanging="680"/>
          </w:pPr>
          <w:r w:rsidRPr="5BE45976">
            <w:t xml:space="preserve">RUI a SARA, 2017. Guide for TCS230/TCS3200 Color Sensor with Arduino. Dostupné na internete: </w:t>
          </w:r>
          <w:hyperlink r:id="rId88">
            <w:r w:rsidRPr="5BE45976">
              <w:rPr>
                <w:rStyle w:val="Hypertextovprepojenie"/>
              </w:rPr>
              <w:t>https://randomnerdtutorials.com/arduino-color-sensor-tcs230-tcs3200/</w:t>
            </w:r>
          </w:hyperlink>
          <w:r w:rsidRPr="5BE45976">
            <w:t>.</w:t>
          </w:r>
        </w:p>
        <w:p w:rsidR="568FCC49" w:rsidP="476B39DA" w:rsidRDefault="568FCC49" w14:paraId="6C92C655" w14:textId="14ABD18B">
          <w:pPr>
            <w:pStyle w:val="Normlny"/>
            <w:ind w:left="680" w:hanging="680"/>
          </w:pPr>
          <w:r w:rsidR="568FCC49">
            <w:rPr/>
            <w:t xml:space="preserve">RUPP </w:t>
          </w:r>
          <w:r w:rsidR="568FCC49">
            <w:rPr/>
            <w:t>Mario</w:t>
          </w:r>
          <w:r w:rsidR="568FCC49">
            <w:rPr/>
            <w:t xml:space="preserve">, SCHNECKENBURGER Max, MERKEL Markus, BÖRRET </w:t>
          </w:r>
          <w:r w:rsidR="568FCC49">
            <w:rPr/>
            <w:t>Rainer</w:t>
          </w:r>
          <w:r w:rsidR="568FCC49">
            <w:rPr/>
            <w:t xml:space="preserve">, HARRISON David K., 2021. Industry 4.0: A </w:t>
          </w:r>
          <w:r w:rsidR="568FCC49">
            <w:rPr/>
            <w:t>technological-oriented</w:t>
          </w:r>
          <w:r w:rsidR="568FCC49">
            <w:rPr/>
            <w:t xml:space="preserve"> </w:t>
          </w:r>
          <w:r w:rsidR="568FCC49">
            <w:rPr/>
            <w:t>definition</w:t>
          </w:r>
          <w:r w:rsidR="568FCC49">
            <w:rPr/>
            <w:t xml:space="preserve"> </w:t>
          </w:r>
          <w:r w:rsidR="568FCC49">
            <w:rPr/>
            <w:t>based</w:t>
          </w:r>
          <w:r w:rsidR="568FCC49">
            <w:rPr/>
            <w:t xml:space="preserve"> on </w:t>
          </w:r>
          <w:r w:rsidR="568FCC49">
            <w:rPr/>
            <w:t>bibliometric</w:t>
          </w:r>
          <w:r w:rsidR="568FCC49">
            <w:rPr/>
            <w:t xml:space="preserve"> </w:t>
          </w:r>
          <w:r w:rsidR="568FCC49">
            <w:rPr/>
            <w:t>analysis</w:t>
          </w:r>
          <w:r w:rsidR="568FCC49">
            <w:rPr/>
            <w:t xml:space="preserve"> and </w:t>
          </w:r>
          <w:r w:rsidR="568FCC49">
            <w:rPr/>
            <w:t>literature</w:t>
          </w:r>
          <w:r w:rsidR="568FCC49">
            <w:rPr/>
            <w:t xml:space="preserve"> </w:t>
          </w:r>
          <w:r w:rsidR="568FCC49">
            <w:rPr/>
            <w:t>review</w:t>
          </w:r>
          <w:r w:rsidR="568FCC49">
            <w:rPr/>
            <w:t xml:space="preserve">. </w:t>
          </w:r>
          <w:r w:rsidR="568FCC49">
            <w:rPr/>
            <w:t>Journal</w:t>
          </w:r>
          <w:r w:rsidR="568FCC49">
            <w:rPr/>
            <w:t xml:space="preserve"> of </w:t>
          </w:r>
          <w:r w:rsidR="568FCC49">
            <w:rPr/>
            <w:t>Open</w:t>
          </w:r>
          <w:r w:rsidR="568FCC49">
            <w:rPr/>
            <w:t xml:space="preserve"> </w:t>
          </w:r>
          <w:r w:rsidR="568FCC49">
            <w:rPr/>
            <w:t>Innovation</w:t>
          </w:r>
          <w:r w:rsidR="568FCC49">
            <w:rPr/>
            <w:t xml:space="preserve">: </w:t>
          </w:r>
          <w:r w:rsidR="568FCC49">
            <w:rPr/>
            <w:t>Technology</w:t>
          </w:r>
          <w:r w:rsidR="568FCC49">
            <w:rPr/>
            <w:t xml:space="preserve">, </w:t>
          </w:r>
          <w:r w:rsidR="568FCC49">
            <w:rPr/>
            <w:t>Market</w:t>
          </w:r>
          <w:r w:rsidR="568FCC49">
            <w:rPr/>
            <w:t xml:space="preserve">, and </w:t>
          </w:r>
          <w:r w:rsidR="568FCC49">
            <w:rPr/>
            <w:t>Complexity</w:t>
          </w:r>
          <w:r w:rsidR="568FCC49">
            <w:rPr/>
            <w:t xml:space="preserve"> 7, s. 1–20. </w:t>
          </w:r>
          <w:r w:rsidRPr="476B39DA" w:rsidR="099935EF">
            <w:rPr>
              <w:lang w:val="en-US"/>
            </w:rPr>
            <w:t>Dostupné na: doi:</w:t>
          </w:r>
          <w:r w:rsidR="568FCC49">
            <w:rPr/>
            <w:t xml:space="preserve"> </w:t>
          </w:r>
          <w:hyperlink r:id="R04c123c1040348a7">
            <w:r w:rsidRPr="476B39DA" w:rsidR="568FCC49">
              <w:rPr>
                <w:rStyle w:val="Hypertextovprepojenie"/>
              </w:rPr>
              <w:t>10.3390/joitmc7010068</w:t>
            </w:r>
          </w:hyperlink>
          <w:r w:rsidR="568FCC49">
            <w:rPr/>
            <w:t>.</w:t>
          </w:r>
        </w:p>
        <w:p w:rsidR="7B73CFC3" w:rsidP="476B39DA" w:rsidRDefault="7B73CFC3" w14:paraId="2BDF014E" w14:textId="4FC70313">
          <w:pPr>
            <w:pStyle w:val="Normlny"/>
            <w:ind w:left="680" w:hanging="680"/>
          </w:pPr>
          <w:r w:rsidRPr="476B39DA" w:rsidR="7B73CFC3">
            <w:rPr>
              <w:lang w:val="en-US"/>
            </w:rPr>
            <w:t>SAJADIEH Seyed Mohammad Mehdi, SON Yoo Ho, NOH Sang Do, 2022. A Conceptual Definition and Future Directions of Urban Smart Factory for Sustainable Manufacturing. Sustainability (</w:t>
          </w:r>
          <w:r w:rsidRPr="476B39DA" w:rsidR="7B73CFC3">
            <w:rPr>
              <w:lang w:val="en-US"/>
            </w:rPr>
            <w:t>Switzreland</w:t>
          </w:r>
          <w:r w:rsidRPr="476B39DA" w:rsidR="7B73CFC3">
            <w:rPr>
              <w:lang w:val="en-US"/>
            </w:rPr>
            <w:t xml:space="preserve">). </w:t>
          </w:r>
          <w:r w:rsidRPr="476B39DA" w:rsidR="35DB6697">
            <w:rPr>
              <w:lang w:val="en-US"/>
            </w:rPr>
            <w:t>Dostupné na: doi:</w:t>
          </w:r>
          <w:r w:rsidRPr="476B39DA" w:rsidR="7B73CFC3">
            <w:rPr>
              <w:lang w:val="en-US"/>
            </w:rPr>
            <w:t xml:space="preserve"> </w:t>
          </w:r>
          <w:hyperlink r:id="R741b6f8fe4564b22">
            <w:r w:rsidRPr="476B39DA" w:rsidR="7B73CFC3">
              <w:rPr>
                <w:rStyle w:val="Hypertextovprepojenie"/>
                <w:lang w:val="en-US"/>
              </w:rPr>
              <w:t>10.3390/su14031221</w:t>
            </w:r>
          </w:hyperlink>
          <w:r w:rsidRPr="476B39DA" w:rsidR="7B73CFC3">
            <w:rPr>
              <w:lang w:val="en-US"/>
            </w:rPr>
            <w:t>.</w:t>
          </w:r>
        </w:p>
        <w:p w:rsidR="2D1B0442" w:rsidP="476B39DA" w:rsidRDefault="2D1B0442" w14:paraId="6F185FE1" w14:textId="39E4E08F">
          <w:pPr>
            <w:pStyle w:val="Normlny"/>
            <w:ind w:left="680" w:hanging="680"/>
            <w:rPr>
              <w:lang w:val="es-ES"/>
            </w:rPr>
          </w:pPr>
          <w:r w:rsidRPr="476B39DA" w:rsidR="2D1B0442">
            <w:rPr>
              <w:lang w:val="es-ES"/>
            </w:rPr>
            <w:t xml:space="preserve">SANCHEZ-CABALLERA Samuel, SELLÉS M. S., </w:t>
          </w:r>
          <w:r w:rsidRPr="476B39DA" w:rsidR="6BC0F8E0">
            <w:rPr>
              <w:lang w:val="es-ES"/>
            </w:rPr>
            <w:t xml:space="preserve">FERRANDIZ-BOU Santiago, PEYDRÓ-RASERO Miguel Ángel, </w:t>
          </w:r>
          <w:r w:rsidRPr="476B39DA" w:rsidR="1E1CE36C">
            <w:rPr>
              <w:lang w:val="es-ES"/>
            </w:rPr>
            <w:t xml:space="preserve">OLIVER Bernardo Antonio, 2018. </w:t>
          </w:r>
          <w:r w:rsidRPr="476B39DA" w:rsidR="1E1CE36C">
            <w:rPr>
              <w:lang w:val="es-ES"/>
            </w:rPr>
            <w:t>Failure</w:t>
          </w:r>
          <w:r w:rsidRPr="476B39DA" w:rsidR="1E1CE36C">
            <w:rPr>
              <w:lang w:val="es-ES"/>
            </w:rPr>
            <w:t xml:space="preserve"> </w:t>
          </w:r>
          <w:r w:rsidRPr="476B39DA" w:rsidR="1E1CE36C">
            <w:rPr>
              <w:lang w:val="es-ES"/>
            </w:rPr>
            <w:t>analysis</w:t>
          </w:r>
          <w:r w:rsidRPr="476B39DA" w:rsidR="1E1CE36C">
            <w:rPr>
              <w:lang w:val="es-ES"/>
            </w:rPr>
            <w:t xml:space="preserve"> </w:t>
          </w:r>
          <w:r w:rsidRPr="476B39DA" w:rsidR="1E1CE36C">
            <w:rPr>
              <w:lang w:val="es-ES"/>
            </w:rPr>
            <w:t>of</w:t>
          </w:r>
          <w:r w:rsidRPr="476B39DA" w:rsidR="1E1CE36C">
            <w:rPr>
              <w:lang w:val="es-ES"/>
            </w:rPr>
            <w:t xml:space="preserve"> a </w:t>
          </w:r>
          <w:r w:rsidRPr="476B39DA" w:rsidR="1E1CE36C">
            <w:rPr>
              <w:lang w:val="es-ES"/>
            </w:rPr>
            <w:t>plastic</w:t>
          </w:r>
          <w:r w:rsidRPr="476B39DA" w:rsidR="1E1CE36C">
            <w:rPr>
              <w:lang w:val="es-ES"/>
            </w:rPr>
            <w:t xml:space="preserve"> modular </w:t>
          </w:r>
          <w:r w:rsidRPr="476B39DA" w:rsidR="1E1CE36C">
            <w:rPr>
              <w:lang w:val="es-ES"/>
            </w:rPr>
            <w:t>belt</w:t>
          </w:r>
          <w:r w:rsidRPr="476B39DA" w:rsidR="1E1CE36C">
            <w:rPr>
              <w:lang w:val="es-ES"/>
            </w:rPr>
            <w:t xml:space="preserve"> </w:t>
          </w:r>
          <w:r w:rsidRPr="476B39DA" w:rsidR="1E1CE36C">
            <w:rPr>
              <w:lang w:val="es-ES"/>
            </w:rPr>
            <w:t>in-service</w:t>
          </w:r>
          <w:r w:rsidRPr="476B39DA" w:rsidR="1E1CE36C">
            <w:rPr>
              <w:lang w:val="es-ES"/>
            </w:rPr>
            <w:t xml:space="preserve">. </w:t>
          </w:r>
          <w:r w:rsidRPr="476B39DA" w:rsidR="1E1CE36C">
            <w:rPr>
              <w:lang w:val="es-ES"/>
            </w:rPr>
            <w:t>Engineering</w:t>
          </w:r>
          <w:r w:rsidRPr="476B39DA" w:rsidR="1E1CE36C">
            <w:rPr>
              <w:lang w:val="es-ES"/>
            </w:rPr>
            <w:t xml:space="preserve"> </w:t>
          </w:r>
          <w:r w:rsidRPr="476B39DA" w:rsidR="1E1CE36C">
            <w:rPr>
              <w:lang w:val="es-ES"/>
            </w:rPr>
            <w:t>Failure</w:t>
          </w:r>
          <w:r w:rsidRPr="476B39DA" w:rsidR="1E1CE36C">
            <w:rPr>
              <w:lang w:val="es-ES"/>
            </w:rPr>
            <w:t xml:space="preserve"> </w:t>
          </w:r>
          <w:r w:rsidRPr="476B39DA" w:rsidR="1E1CE36C">
            <w:rPr>
              <w:lang w:val="es-ES"/>
            </w:rPr>
            <w:t>Analysis</w:t>
          </w:r>
          <w:r w:rsidRPr="476B39DA" w:rsidR="442FD351">
            <w:rPr>
              <w:lang w:val="es-ES"/>
            </w:rPr>
            <w:t xml:space="preserve"> 93, s. 13-25. </w:t>
          </w:r>
          <w:r w:rsidRPr="476B39DA" w:rsidR="28A61845">
            <w:rPr>
              <w:lang w:val="en-US"/>
            </w:rPr>
            <w:t>Dostupné na: doi:</w:t>
          </w:r>
          <w:r w:rsidRPr="476B39DA" w:rsidR="442FD351">
            <w:rPr>
              <w:rFonts w:ascii="Times New Roman" w:hAnsi="Times New Roman" w:eastAsia="Times New Roman" w:cs="Times New Roman"/>
              <w:noProof w:val="0"/>
              <w:sz w:val="24"/>
              <w:szCs w:val="24"/>
              <w:lang w:val="es-ES"/>
            </w:rPr>
            <w:t xml:space="preserve"> </w:t>
          </w:r>
          <w:hyperlink r:id="Rbb70a4e2ce664582">
            <w:r w:rsidRPr="476B39DA" w:rsidR="442FD351">
              <w:rPr>
                <w:rStyle w:val="Hypertextovprepojenie"/>
                <w:rFonts w:ascii="Times New Roman" w:hAnsi="Times New Roman" w:eastAsia="Times New Roman" w:cs="Times New Roman"/>
                <w:noProof w:val="0"/>
                <w:sz w:val="24"/>
                <w:szCs w:val="24"/>
                <w:lang w:val="es-ES"/>
              </w:rPr>
              <w:t>10.1016/j.engfailanal.2018.06.019</w:t>
            </w:r>
          </w:hyperlink>
          <w:r w:rsidRPr="476B39DA" w:rsidR="442FD351">
            <w:rPr>
              <w:rFonts w:ascii="Times New Roman" w:hAnsi="Times New Roman" w:eastAsia="Times New Roman" w:cs="Times New Roman"/>
              <w:noProof w:val="0"/>
              <w:sz w:val="24"/>
              <w:szCs w:val="24"/>
              <w:lang w:val="es-ES"/>
            </w:rPr>
            <w:t>.</w:t>
          </w:r>
        </w:p>
        <w:p w:rsidR="568FCC49" w:rsidP="476B39DA" w:rsidRDefault="568FCC49" w14:paraId="52FE0A1F" w14:textId="0FCD4A80">
          <w:pPr>
            <w:pStyle w:val="Normlny"/>
            <w:ind w:left="680" w:hanging="680"/>
          </w:pPr>
          <w:r w:rsidRPr="476B39DA" w:rsidR="568FCC49">
            <w:rPr>
              <w:lang w:val="en-US"/>
            </w:rPr>
            <w:t xml:space="preserve">SATO </w:t>
          </w:r>
          <w:r w:rsidRPr="476B39DA" w:rsidR="568FCC49">
            <w:rPr>
              <w:lang w:val="en-US"/>
            </w:rPr>
            <w:t>Duarte</w:t>
          </w:r>
          <w:r w:rsidRPr="476B39DA" w:rsidR="568FCC49">
            <w:rPr>
              <w:lang w:val="en-US"/>
            </w:rPr>
            <w:t xml:space="preserve"> </w:t>
          </w:r>
          <w:r w:rsidRPr="476B39DA" w:rsidR="568FCC49">
            <w:rPr>
              <w:lang w:val="en-US"/>
            </w:rPr>
            <w:t>Adrana</w:t>
          </w:r>
          <w:r w:rsidRPr="476B39DA" w:rsidR="568FCC49">
            <w:rPr>
              <w:lang w:val="en-US"/>
            </w:rPr>
            <w:t xml:space="preserve"> </w:t>
          </w:r>
          <w:r w:rsidRPr="476B39DA" w:rsidR="568FCC49">
            <w:rPr>
              <w:lang w:val="en-US"/>
            </w:rPr>
            <w:t>Yumi</w:t>
          </w:r>
          <w:r w:rsidRPr="476B39DA" w:rsidR="568FCC49">
            <w:rPr>
              <w:lang w:val="en-US"/>
            </w:rPr>
            <w:t xml:space="preserve">, SANCHES Regina </w:t>
          </w:r>
          <w:r w:rsidRPr="476B39DA" w:rsidR="568FCC49">
            <w:rPr>
              <w:lang w:val="en-US"/>
            </w:rPr>
            <w:t>Aparecida</w:t>
          </w:r>
          <w:r w:rsidRPr="476B39DA" w:rsidR="568FCC49">
            <w:rPr>
              <w:lang w:val="en-US"/>
            </w:rPr>
            <w:t xml:space="preserve">, DEDINI </w:t>
          </w:r>
          <w:r w:rsidRPr="476B39DA" w:rsidR="568FCC49">
            <w:rPr>
              <w:lang w:val="en-US"/>
            </w:rPr>
            <w:t>Franco</w:t>
          </w:r>
          <w:r w:rsidRPr="476B39DA" w:rsidR="568FCC49">
            <w:rPr>
              <w:lang w:val="en-US"/>
            </w:rPr>
            <w:t xml:space="preserve"> Giuseppe, 2018. </w:t>
          </w:r>
          <w:r w:rsidRPr="476B39DA" w:rsidR="568FCC49">
            <w:rPr>
              <w:lang w:val="en-US"/>
            </w:rPr>
            <w:t>Assessment</w:t>
          </w:r>
          <w:r w:rsidRPr="476B39DA" w:rsidR="568FCC49">
            <w:rPr>
              <w:lang w:val="en-US"/>
            </w:rPr>
            <w:t xml:space="preserve"> and </w:t>
          </w:r>
          <w:r w:rsidRPr="476B39DA" w:rsidR="568FCC49">
            <w:rPr>
              <w:lang w:val="en-US"/>
            </w:rPr>
            <w:t>technological</w:t>
          </w:r>
          <w:r w:rsidRPr="476B39DA" w:rsidR="568FCC49">
            <w:rPr>
              <w:lang w:val="en-US"/>
            </w:rPr>
            <w:t xml:space="preserve"> </w:t>
          </w:r>
          <w:r w:rsidRPr="476B39DA" w:rsidR="568FCC49">
            <w:rPr>
              <w:lang w:val="en-US"/>
            </w:rPr>
            <w:t>forecasting</w:t>
          </w:r>
          <w:r w:rsidRPr="476B39DA" w:rsidR="568FCC49">
            <w:rPr>
              <w:lang w:val="en-US"/>
            </w:rPr>
            <w:t xml:space="preserve"> in </w:t>
          </w:r>
          <w:r w:rsidRPr="476B39DA" w:rsidR="568FCC49">
            <w:rPr>
              <w:lang w:val="en-US"/>
            </w:rPr>
            <w:t>the</w:t>
          </w:r>
          <w:r w:rsidRPr="476B39DA" w:rsidR="568FCC49">
            <w:rPr>
              <w:lang w:val="en-US"/>
            </w:rPr>
            <w:t xml:space="preserve"> textile </w:t>
          </w:r>
          <w:r w:rsidRPr="476B39DA" w:rsidR="568FCC49">
            <w:rPr>
              <w:lang w:val="en-US"/>
            </w:rPr>
            <w:t>industry</w:t>
          </w:r>
          <w:r w:rsidRPr="476B39DA" w:rsidR="568FCC49">
            <w:rPr>
              <w:lang w:val="en-US"/>
            </w:rPr>
            <w:t xml:space="preserve">: </w:t>
          </w:r>
          <w:r w:rsidRPr="476B39DA" w:rsidR="568FCC49">
            <w:rPr>
              <w:lang w:val="en-US"/>
            </w:rPr>
            <w:t>From</w:t>
          </w:r>
          <w:r w:rsidRPr="476B39DA" w:rsidR="568FCC49">
            <w:rPr>
              <w:lang w:val="en-US"/>
            </w:rPr>
            <w:t xml:space="preserve"> </w:t>
          </w:r>
          <w:r w:rsidRPr="476B39DA" w:rsidR="568FCC49">
            <w:rPr>
              <w:lang w:val="en-US"/>
            </w:rPr>
            <w:t>first</w:t>
          </w:r>
          <w:r w:rsidRPr="476B39DA" w:rsidR="568FCC49">
            <w:rPr>
              <w:lang w:val="en-US"/>
            </w:rPr>
            <w:t xml:space="preserve"> </w:t>
          </w:r>
          <w:r w:rsidRPr="476B39DA" w:rsidR="568FCC49">
            <w:rPr>
              <w:lang w:val="en-US"/>
            </w:rPr>
            <w:t>industrial</w:t>
          </w:r>
          <w:r w:rsidRPr="476B39DA" w:rsidR="568FCC49">
            <w:rPr>
              <w:lang w:val="en-US"/>
            </w:rPr>
            <w:t xml:space="preserve"> </w:t>
          </w:r>
          <w:r w:rsidRPr="476B39DA" w:rsidR="568FCC49">
            <w:rPr>
              <w:lang w:val="en-US"/>
            </w:rPr>
            <w:t>revolution</w:t>
          </w:r>
          <w:r w:rsidRPr="476B39DA" w:rsidR="568FCC49">
            <w:rPr>
              <w:lang w:val="en-US"/>
            </w:rPr>
            <w:t xml:space="preserve"> to </w:t>
          </w:r>
          <w:r w:rsidRPr="476B39DA" w:rsidR="568FCC49">
            <w:rPr>
              <w:lang w:val="en-US"/>
            </w:rPr>
            <w:t>the</w:t>
          </w:r>
          <w:r w:rsidRPr="476B39DA" w:rsidR="568FCC49">
            <w:rPr>
              <w:lang w:val="en-US"/>
            </w:rPr>
            <w:t xml:space="preserve"> </w:t>
          </w:r>
          <w:r w:rsidRPr="476B39DA" w:rsidR="568FCC49">
            <w:rPr>
              <w:lang w:val="en-US"/>
            </w:rPr>
            <w:t>Industry</w:t>
          </w:r>
          <w:r w:rsidRPr="476B39DA" w:rsidR="568FCC49">
            <w:rPr>
              <w:lang w:val="en-US"/>
            </w:rPr>
            <w:t xml:space="preserve"> 4.0. </w:t>
          </w:r>
          <w:r w:rsidRPr="476B39DA" w:rsidR="568FCC49">
            <w:rPr>
              <w:lang w:val="en-US"/>
            </w:rPr>
            <w:t>Strategic</w:t>
          </w:r>
          <w:r w:rsidRPr="476B39DA" w:rsidR="568FCC49">
            <w:rPr>
              <w:lang w:val="en-US"/>
            </w:rPr>
            <w:t xml:space="preserve"> Design </w:t>
          </w:r>
          <w:r w:rsidRPr="476B39DA" w:rsidR="568FCC49">
            <w:rPr>
              <w:lang w:val="en-US"/>
            </w:rPr>
            <w:t>Research</w:t>
          </w:r>
          <w:r w:rsidRPr="476B39DA" w:rsidR="568FCC49">
            <w:rPr>
              <w:lang w:val="en-US"/>
            </w:rPr>
            <w:t xml:space="preserve"> </w:t>
          </w:r>
          <w:r w:rsidRPr="476B39DA" w:rsidR="568FCC49">
            <w:rPr>
              <w:lang w:val="en-US"/>
            </w:rPr>
            <w:t>Journal</w:t>
          </w:r>
          <w:r w:rsidRPr="476B39DA" w:rsidR="568FCC49">
            <w:rPr>
              <w:lang w:val="en-US"/>
            </w:rPr>
            <w:t xml:space="preserve"> 11, s. 193–202. </w:t>
          </w:r>
          <w:r w:rsidRPr="476B39DA" w:rsidR="3258DEB4">
            <w:rPr>
              <w:lang w:val="en-US"/>
            </w:rPr>
            <w:t>Dostupné na: doi:</w:t>
          </w:r>
          <w:r w:rsidRPr="476B39DA" w:rsidR="568FCC49">
            <w:rPr>
              <w:lang w:val="en-US"/>
            </w:rPr>
            <w:t xml:space="preserve"> </w:t>
          </w:r>
          <w:hyperlink r:id="Rb178224360b94c3f">
            <w:r w:rsidRPr="476B39DA" w:rsidR="568FCC49">
              <w:rPr>
                <w:rStyle w:val="Hypertextovprepojenie"/>
                <w:lang w:val="en-US"/>
              </w:rPr>
              <w:t>10.4013/sdrj.2018.113.03</w:t>
            </w:r>
          </w:hyperlink>
          <w:r w:rsidRPr="476B39DA" w:rsidR="568FCC49">
            <w:rPr>
              <w:lang w:val="en-US"/>
            </w:rPr>
            <w:t>.</w:t>
          </w:r>
        </w:p>
        <w:p w:rsidR="568FCC49" w:rsidP="476B39DA" w:rsidRDefault="568FCC49" w14:paraId="5BFC4807" w14:textId="775634BA">
          <w:pPr>
            <w:pStyle w:val="Normlny"/>
            <w:ind w:left="680" w:hanging="680"/>
          </w:pPr>
          <w:r w:rsidRPr="476B39DA" w:rsidR="568FCC49">
            <w:rPr>
              <w:lang w:val="en-US"/>
            </w:rPr>
            <w:t xml:space="preserve">SCHUH Günther, POTENTE Till, VARANDANI </w:t>
          </w:r>
          <w:r w:rsidRPr="476B39DA" w:rsidR="568FCC49">
            <w:rPr>
              <w:lang w:val="en-US"/>
            </w:rPr>
            <w:t>Rawina</w:t>
          </w:r>
          <w:r w:rsidRPr="476B39DA" w:rsidR="568FCC49">
            <w:rPr>
              <w:lang w:val="en-US"/>
            </w:rPr>
            <w:t xml:space="preserve">, HAUSBERG Carlo, FRÄNKEN Bastian, 2014. </w:t>
          </w:r>
          <w:r w:rsidRPr="476B39DA" w:rsidR="568FCC49">
            <w:rPr>
              <w:lang w:val="en-US"/>
            </w:rPr>
            <w:t>ollaboration</w:t>
          </w:r>
          <w:r w:rsidRPr="476B39DA" w:rsidR="568FCC49">
            <w:rPr>
              <w:lang w:val="en-US"/>
            </w:rPr>
            <w:t xml:space="preserve"> moves productivity to the next level, in: Procedia CIRP 17, s. 3–8. </w:t>
          </w:r>
          <w:r w:rsidRPr="476B39DA" w:rsidR="1A68818C">
            <w:rPr>
              <w:lang w:val="en-US"/>
            </w:rPr>
            <w:t>Dostupné na: doi:</w:t>
          </w:r>
          <w:r w:rsidRPr="476B39DA" w:rsidR="50DCF65E">
            <w:rPr>
              <w:rFonts w:ascii="Times New Roman" w:hAnsi="Times New Roman" w:eastAsia="Times New Roman" w:cs="Times New Roman"/>
              <w:noProof w:val="0"/>
              <w:sz w:val="24"/>
              <w:szCs w:val="24"/>
              <w:lang w:val="en-US"/>
            </w:rPr>
            <w:t xml:space="preserve"> </w:t>
          </w:r>
          <w:hyperlink r:id="R7f502b7fe56e40de">
            <w:r w:rsidRPr="476B39DA" w:rsidR="50DCF65E">
              <w:rPr>
                <w:rStyle w:val="Hypertextovprepojenie"/>
                <w:rFonts w:ascii="Times New Roman" w:hAnsi="Times New Roman" w:eastAsia="Times New Roman" w:cs="Times New Roman"/>
                <w:noProof w:val="0"/>
                <w:sz w:val="24"/>
                <w:szCs w:val="24"/>
                <w:lang w:val="en-US"/>
              </w:rPr>
              <w:t>10.1016/j.procir.2014.02.037</w:t>
            </w:r>
          </w:hyperlink>
          <w:r w:rsidRPr="476B39DA" w:rsidR="50DCF65E">
            <w:rPr>
              <w:rFonts w:ascii="Times New Roman" w:hAnsi="Times New Roman" w:eastAsia="Times New Roman" w:cs="Times New Roman"/>
              <w:noProof w:val="0"/>
              <w:sz w:val="24"/>
              <w:szCs w:val="24"/>
              <w:lang w:val="en-US"/>
            </w:rPr>
            <w:t>.</w:t>
          </w:r>
        </w:p>
        <w:p w:rsidR="0BF93446" w:rsidP="476B39DA" w:rsidRDefault="568FCC49" w14:paraId="27A1CC35" w14:textId="0938DCCE">
          <w:pPr>
            <w:pStyle w:val="Normlny"/>
            <w:ind w:left="680" w:hanging="680"/>
          </w:pPr>
          <w:r w:rsidRPr="476B39DA" w:rsidR="568FCC49">
            <w:rPr>
              <w:lang w:val="en-US"/>
            </w:rPr>
            <w:t xml:space="preserve">SCHUMACHER </w:t>
          </w:r>
          <w:r w:rsidRPr="476B39DA" w:rsidR="568FCC49">
            <w:rPr>
              <w:lang w:val="en-US"/>
            </w:rPr>
            <w:t>Andreas</w:t>
          </w:r>
          <w:r w:rsidRPr="476B39DA" w:rsidR="568FCC49">
            <w:rPr>
              <w:lang w:val="en-US"/>
            </w:rPr>
            <w:t xml:space="preserve">, EROL </w:t>
          </w:r>
          <w:r w:rsidRPr="476B39DA" w:rsidR="568FCC49">
            <w:rPr>
              <w:lang w:val="en-US"/>
            </w:rPr>
            <w:t>Selim</w:t>
          </w:r>
          <w:r w:rsidRPr="476B39DA" w:rsidR="568FCC49">
            <w:rPr>
              <w:lang w:val="en-US"/>
            </w:rPr>
            <w:t xml:space="preserve">, SIHN </w:t>
          </w:r>
          <w:r w:rsidRPr="476B39DA" w:rsidR="568FCC49">
            <w:rPr>
              <w:lang w:val="en-US"/>
            </w:rPr>
            <w:t>Wilfried</w:t>
          </w:r>
          <w:r w:rsidRPr="476B39DA" w:rsidR="568FCC49">
            <w:rPr>
              <w:lang w:val="en-US"/>
            </w:rPr>
            <w:t xml:space="preserve">, 2016. A Maturity Model </w:t>
          </w:r>
          <w:r w:rsidRPr="476B39DA" w:rsidR="568FCC49">
            <w:rPr>
              <w:lang w:val="en-US"/>
            </w:rPr>
            <w:t>for</w:t>
          </w:r>
          <w:r w:rsidRPr="476B39DA" w:rsidR="568FCC49">
            <w:rPr>
              <w:lang w:val="en-US"/>
            </w:rPr>
            <w:t xml:space="preserve"> </w:t>
          </w:r>
          <w:r w:rsidRPr="476B39DA" w:rsidR="568FCC49">
            <w:rPr>
              <w:lang w:val="en-US"/>
            </w:rPr>
            <w:t>Assessing</w:t>
          </w:r>
          <w:r w:rsidRPr="476B39DA" w:rsidR="568FCC49">
            <w:rPr>
              <w:lang w:val="en-US"/>
            </w:rPr>
            <w:t xml:space="preserve"> Industry 4.0 </w:t>
          </w:r>
          <w:r w:rsidRPr="476B39DA" w:rsidR="568FCC49">
            <w:rPr>
              <w:lang w:val="en-US"/>
            </w:rPr>
            <w:t>Readiness</w:t>
          </w:r>
          <w:r w:rsidRPr="476B39DA" w:rsidR="568FCC49">
            <w:rPr>
              <w:lang w:val="en-US"/>
            </w:rPr>
            <w:t xml:space="preserve"> and Maturity of </w:t>
          </w:r>
          <w:r w:rsidRPr="476B39DA" w:rsidR="568FCC49">
            <w:rPr>
              <w:lang w:val="en-US"/>
            </w:rPr>
            <w:t>Manufacturing</w:t>
          </w:r>
          <w:r w:rsidRPr="476B39DA" w:rsidR="568FCC49">
            <w:rPr>
              <w:lang w:val="en-US"/>
            </w:rPr>
            <w:t xml:space="preserve"> </w:t>
          </w:r>
          <w:r w:rsidRPr="476B39DA" w:rsidR="568FCC49">
            <w:rPr>
              <w:lang w:val="en-US"/>
            </w:rPr>
            <w:t>Enterorises</w:t>
          </w:r>
          <w:r w:rsidRPr="476B39DA" w:rsidR="568FCC49">
            <w:rPr>
              <w:lang w:val="en-US"/>
            </w:rPr>
            <w:t xml:space="preserve">, </w:t>
          </w:r>
          <w:r w:rsidRPr="476B39DA" w:rsidR="568FCC49">
            <w:rPr>
              <w:lang w:val="en-US"/>
            </w:rPr>
            <w:t>Procedia</w:t>
          </w:r>
          <w:r w:rsidRPr="476B39DA" w:rsidR="568FCC49">
            <w:rPr>
              <w:lang w:val="en-US"/>
            </w:rPr>
            <w:t xml:space="preserve"> CIRP 52, s. 161-166. </w:t>
          </w:r>
          <w:r w:rsidRPr="476B39DA" w:rsidR="56EFE1E7">
            <w:rPr>
              <w:lang w:val="en-US"/>
            </w:rPr>
            <w:t>Dostupné na: doi:</w:t>
          </w:r>
          <w:r w:rsidRPr="476B39DA" w:rsidR="568FCC49">
            <w:rPr>
              <w:lang w:val="en-US"/>
            </w:rPr>
            <w:t xml:space="preserve"> </w:t>
          </w:r>
          <w:hyperlink r:id="R565c381d23594eaf">
            <w:r w:rsidRPr="476B39DA" w:rsidR="568FCC49">
              <w:rPr>
                <w:rStyle w:val="Hypertextovprepojenie"/>
                <w:lang w:val="en-US"/>
              </w:rPr>
              <w:t>10.1016/j.procir.2016.07.040</w:t>
            </w:r>
          </w:hyperlink>
          <w:r w:rsidRPr="476B39DA" w:rsidR="568FCC49">
            <w:rPr>
              <w:lang w:val="en-US"/>
            </w:rPr>
            <w:t>.</w:t>
          </w:r>
        </w:p>
        <w:p w:rsidR="25807315" w:rsidP="25807315" w:rsidRDefault="25807315" w14:paraId="7C465E44" w14:textId="70752ABE">
          <w:pPr>
            <w:ind w:left="680" w:hanging="680"/>
          </w:pPr>
          <w:r w:rsidRPr="25807315">
            <w:t xml:space="preserve">SHEN Lim Jie, HASSAN Irda, 2015. Design and development of colour sorting robot. Journal of Engineering Science and Technology 10, s. 71-81. ISSN: </w:t>
          </w:r>
          <w:hyperlink r:id="rId94">
            <w:r w:rsidRPr="25807315">
              <w:rPr>
                <w:rStyle w:val="Hypertextovprepojenie"/>
              </w:rPr>
              <w:t>18234690</w:t>
            </w:r>
          </w:hyperlink>
          <w:r w:rsidRPr="25807315">
            <w:t>.</w:t>
          </w:r>
        </w:p>
        <w:p w:rsidR="21170D13" w:rsidP="476B39DA" w:rsidRDefault="21170D13" w14:paraId="1AFF888C" w14:textId="442CEC7E">
          <w:pPr>
            <w:pStyle w:val="Normlny"/>
            <w:ind w:left="680" w:hanging="680"/>
          </w:pPr>
          <w:r w:rsidRPr="476B39DA" w:rsidR="21170D13">
            <w:rPr>
              <w:lang w:val="en-US"/>
            </w:rPr>
            <w:t xml:space="preserve">SHI </w:t>
          </w:r>
          <w:r w:rsidRPr="476B39DA" w:rsidR="21170D13">
            <w:rPr>
              <w:lang w:val="en-US"/>
            </w:rPr>
            <w:t>Zhan</w:t>
          </w:r>
          <w:r w:rsidRPr="476B39DA" w:rsidR="21170D13">
            <w:rPr>
              <w:lang w:val="en-US"/>
            </w:rPr>
            <w:t xml:space="preserve"> a </w:t>
          </w:r>
          <w:r w:rsidRPr="476B39DA" w:rsidR="21170D13">
            <w:rPr>
              <w:lang w:val="en-US"/>
            </w:rPr>
            <w:t>spol</w:t>
          </w:r>
          <w:r w:rsidRPr="476B39DA" w:rsidR="21170D13">
            <w:rPr>
              <w:lang w:val="en-US"/>
            </w:rPr>
            <w:t xml:space="preserve">., 2020. </w:t>
          </w:r>
          <w:r w:rsidRPr="476B39DA" w:rsidR="21170D13">
            <w:rPr>
              <w:lang w:val="en-US"/>
            </w:rPr>
            <w:t>Smart</w:t>
          </w:r>
          <w:r w:rsidRPr="476B39DA" w:rsidR="21170D13">
            <w:rPr>
              <w:lang w:val="en-US"/>
            </w:rPr>
            <w:t xml:space="preserve"> </w:t>
          </w:r>
          <w:r w:rsidRPr="476B39DA" w:rsidR="21170D13">
            <w:rPr>
              <w:lang w:val="en-US"/>
            </w:rPr>
            <w:t>factory</w:t>
          </w:r>
          <w:r w:rsidRPr="476B39DA" w:rsidR="21170D13">
            <w:rPr>
              <w:lang w:val="en-US"/>
            </w:rPr>
            <w:t xml:space="preserve"> in Industry 4.0. Systems </w:t>
          </w:r>
          <w:r w:rsidRPr="476B39DA" w:rsidR="21170D13">
            <w:rPr>
              <w:lang w:val="en-US"/>
            </w:rPr>
            <w:t>Research</w:t>
          </w:r>
          <w:r w:rsidRPr="476B39DA" w:rsidR="21170D13">
            <w:rPr>
              <w:lang w:val="en-US"/>
            </w:rPr>
            <w:t xml:space="preserve"> and </w:t>
          </w:r>
          <w:r w:rsidRPr="476B39DA" w:rsidR="21170D13">
            <w:rPr>
              <w:lang w:val="en-US"/>
            </w:rPr>
            <w:t>Behavioral</w:t>
          </w:r>
          <w:r w:rsidRPr="476B39DA" w:rsidR="21170D13">
            <w:rPr>
              <w:lang w:val="en-US"/>
            </w:rPr>
            <w:t xml:space="preserve"> </w:t>
          </w:r>
          <w:r w:rsidRPr="476B39DA" w:rsidR="21170D13">
            <w:rPr>
              <w:lang w:val="en-US"/>
            </w:rPr>
            <w:t>Science</w:t>
          </w:r>
          <w:r w:rsidRPr="476B39DA" w:rsidR="21170D13">
            <w:rPr>
              <w:lang w:val="en-US"/>
            </w:rPr>
            <w:t xml:space="preserve"> 37, s. 607-617. </w:t>
          </w:r>
          <w:r w:rsidRPr="476B39DA" w:rsidR="18E55BC3">
            <w:rPr>
              <w:lang w:val="en-US"/>
            </w:rPr>
            <w:t>Dostupné na: doi:</w:t>
          </w:r>
          <w:r w:rsidRPr="476B39DA" w:rsidR="21170D13">
            <w:rPr>
              <w:lang w:val="en-US"/>
            </w:rPr>
            <w:t xml:space="preserve"> </w:t>
          </w:r>
          <w:hyperlink r:id="Rbdbb02e19df44dd3">
            <w:r w:rsidRPr="476B39DA" w:rsidR="21170D13">
              <w:rPr>
                <w:rStyle w:val="Hypertextovprepojenie"/>
                <w:lang w:val="en-US"/>
              </w:rPr>
              <w:t>10.1002/sres.2704</w:t>
            </w:r>
          </w:hyperlink>
          <w:r w:rsidRPr="476B39DA" w:rsidR="21170D13">
            <w:rPr>
              <w:lang w:val="en-US"/>
            </w:rPr>
            <w:t>.</w:t>
          </w:r>
        </w:p>
        <w:p w:rsidR="0BF93446" w:rsidP="476B39DA" w:rsidRDefault="0BF93446" w14:paraId="7E02DAF8" w14:textId="285D13BD">
          <w:pPr>
            <w:pStyle w:val="Normlny"/>
            <w:ind w:left="680" w:hanging="680"/>
          </w:pPr>
          <w:r w:rsidR="0BF93446">
            <w:rPr/>
            <w:t xml:space="preserve">SOORI </w:t>
          </w:r>
          <w:r w:rsidR="0BF93446">
            <w:rPr/>
            <w:t>Mohsen</w:t>
          </w:r>
          <w:r w:rsidR="0BF93446">
            <w:rPr/>
            <w:t xml:space="preserve">, AREZOO </w:t>
          </w:r>
          <w:r w:rsidR="0BF93446">
            <w:rPr/>
            <w:t>Behrooz</w:t>
          </w:r>
          <w:r w:rsidR="0BF93446">
            <w:rPr/>
            <w:t xml:space="preserve">, DASTRES </w:t>
          </w:r>
          <w:r w:rsidR="0BF93446">
            <w:rPr/>
            <w:t>Roza</w:t>
          </w:r>
          <w:r w:rsidR="0BF93446">
            <w:rPr/>
            <w:t xml:space="preserve">, 2023. Internet of </w:t>
          </w:r>
          <w:r w:rsidR="0BF93446">
            <w:rPr/>
            <w:t>things</w:t>
          </w:r>
          <w:r w:rsidR="0BF93446">
            <w:rPr/>
            <w:t xml:space="preserve"> </w:t>
          </w:r>
          <w:r w:rsidR="0BF93446">
            <w:rPr/>
            <w:t>for</w:t>
          </w:r>
          <w:r w:rsidR="0BF93446">
            <w:rPr/>
            <w:t xml:space="preserve"> </w:t>
          </w:r>
          <w:r w:rsidR="0BF93446">
            <w:rPr/>
            <w:t>smart</w:t>
          </w:r>
          <w:r w:rsidR="0BF93446">
            <w:rPr/>
            <w:t xml:space="preserve"> </w:t>
          </w:r>
          <w:r w:rsidR="0BF93446">
            <w:rPr/>
            <w:t>factories</w:t>
          </w:r>
          <w:r w:rsidR="0BF93446">
            <w:rPr/>
            <w:t xml:space="preserve"> in </w:t>
          </w:r>
          <w:r w:rsidR="0BF93446">
            <w:rPr/>
            <w:t>industry</w:t>
          </w:r>
          <w:r w:rsidR="0BF93446">
            <w:rPr/>
            <w:t xml:space="preserve"> 4.0, a </w:t>
          </w:r>
          <w:r w:rsidR="0BF93446">
            <w:rPr/>
            <w:t>review</w:t>
          </w:r>
          <w:r w:rsidR="0BF93446">
            <w:rPr/>
            <w:t xml:space="preserve">. Internet of </w:t>
          </w:r>
          <w:r w:rsidR="0BF93446">
            <w:rPr/>
            <w:t>Things</w:t>
          </w:r>
          <w:r w:rsidR="0BF93446">
            <w:rPr/>
            <w:t xml:space="preserve"> and </w:t>
          </w:r>
          <w:r w:rsidR="0BF93446">
            <w:rPr/>
            <w:t>Cyber-Physical</w:t>
          </w:r>
          <w:r w:rsidR="0BF93446">
            <w:rPr/>
            <w:t xml:space="preserve"> Systems. </w:t>
          </w:r>
          <w:r w:rsidRPr="476B39DA" w:rsidR="4F0B3D39">
            <w:rPr>
              <w:lang w:val="en-US"/>
            </w:rPr>
            <w:t>Dostupné na: doi:</w:t>
          </w:r>
          <w:r w:rsidR="0BF93446">
            <w:rPr/>
            <w:t xml:space="preserve"> </w:t>
          </w:r>
          <w:hyperlink r:id="R1134125b1c864266">
            <w:r w:rsidRPr="476B39DA" w:rsidR="0BF93446">
              <w:rPr>
                <w:rStyle w:val="Hypertextovprepojenie"/>
              </w:rPr>
              <w:t>10.1016/j.iotcps.2023.04.006</w:t>
            </w:r>
          </w:hyperlink>
          <w:r w:rsidR="0BF93446">
            <w:rPr/>
            <w:t>.</w:t>
          </w:r>
        </w:p>
        <w:p w:rsidR="568FCC49" w:rsidP="476B39DA" w:rsidRDefault="568FCC49" w14:paraId="3A1C7884" w14:textId="768C4684">
          <w:pPr>
            <w:pStyle w:val="Normlny"/>
            <w:ind w:left="680" w:hanging="680"/>
          </w:pPr>
          <w:r w:rsidR="568FCC49">
            <w:rPr/>
            <w:t xml:space="preserve">STRANGE </w:t>
          </w:r>
          <w:r w:rsidR="568FCC49">
            <w:rPr/>
            <w:t>Roger</w:t>
          </w:r>
          <w:r w:rsidR="568FCC49">
            <w:rPr/>
            <w:t xml:space="preserve">, ZUCCHELLA </w:t>
          </w:r>
          <w:r w:rsidR="568FCC49">
            <w:rPr/>
            <w:t>Antonella</w:t>
          </w:r>
          <w:r w:rsidR="568FCC49">
            <w:rPr/>
            <w:t xml:space="preserve">, 2017. Industry 4.0, </w:t>
          </w:r>
          <w:r w:rsidR="568FCC49">
            <w:rPr/>
            <w:t>global</w:t>
          </w:r>
          <w:r w:rsidR="568FCC49">
            <w:rPr/>
            <w:t xml:space="preserve"> </w:t>
          </w:r>
          <w:r w:rsidR="568FCC49">
            <w:rPr/>
            <w:t>value</w:t>
          </w:r>
          <w:r w:rsidR="568FCC49">
            <w:rPr/>
            <w:t xml:space="preserve"> </w:t>
          </w:r>
          <w:r w:rsidR="568FCC49">
            <w:rPr/>
            <w:t>chains</w:t>
          </w:r>
          <w:r w:rsidR="568FCC49">
            <w:rPr/>
            <w:t xml:space="preserve"> and </w:t>
          </w:r>
          <w:r w:rsidR="568FCC49">
            <w:rPr/>
            <w:t>international</w:t>
          </w:r>
          <w:r w:rsidR="568FCC49">
            <w:rPr/>
            <w:t xml:space="preserve"> business. </w:t>
          </w:r>
          <w:r w:rsidR="568FCC49">
            <w:rPr/>
            <w:t>Multinational</w:t>
          </w:r>
          <w:r w:rsidR="568FCC49">
            <w:rPr/>
            <w:t xml:space="preserve"> Business </w:t>
          </w:r>
          <w:r w:rsidR="568FCC49">
            <w:rPr/>
            <w:t>Review</w:t>
          </w:r>
          <w:r w:rsidR="568FCC49">
            <w:rPr/>
            <w:t xml:space="preserve"> 25, s. 174–184. </w:t>
          </w:r>
          <w:r w:rsidRPr="476B39DA" w:rsidR="76E52411">
            <w:rPr>
              <w:lang w:val="en-US"/>
            </w:rPr>
            <w:t>Dostupné na: doi:</w:t>
          </w:r>
          <w:r w:rsidR="568FCC49">
            <w:rPr/>
            <w:t xml:space="preserve"> </w:t>
          </w:r>
          <w:hyperlink r:id="Rf70a0e49bc594617">
            <w:r w:rsidRPr="476B39DA" w:rsidR="568FCC49">
              <w:rPr>
                <w:rStyle w:val="Hypertextovprepojenie"/>
              </w:rPr>
              <w:t>10.1108/MBR-05-2017-0028</w:t>
            </w:r>
          </w:hyperlink>
          <w:r w:rsidR="568FCC49">
            <w:rPr/>
            <w:t>.</w:t>
          </w:r>
        </w:p>
        <w:p w:rsidR="21170D13" w:rsidP="476B39DA" w:rsidRDefault="71481024" w14:paraId="259B4A82" w14:textId="7FAC6DA5">
          <w:pPr>
            <w:pStyle w:val="Normlny"/>
            <w:ind w:left="680" w:hanging="680"/>
          </w:pPr>
          <w:r w:rsidR="71481024">
            <w:rPr/>
            <w:t xml:space="preserve">STROOZI </w:t>
          </w:r>
          <w:r w:rsidR="71481024">
            <w:rPr/>
            <w:t>Fernanda</w:t>
          </w:r>
          <w:r w:rsidR="71481024">
            <w:rPr/>
            <w:t xml:space="preserve">, COLICCHIA </w:t>
          </w:r>
          <w:r w:rsidR="71481024">
            <w:rPr/>
            <w:t>Claudia</w:t>
          </w:r>
          <w:r w:rsidR="71481024">
            <w:rPr/>
            <w:t xml:space="preserve">, CREAZZA </w:t>
          </w:r>
          <w:r w:rsidR="71481024">
            <w:rPr/>
            <w:t>Alessandro</w:t>
          </w:r>
          <w:r w:rsidR="71481024">
            <w:rPr/>
            <w:t xml:space="preserve">, NOÈ Carlo, 2017. </w:t>
          </w:r>
          <w:r w:rsidR="71481024">
            <w:rPr/>
            <w:t>Literature</w:t>
          </w:r>
          <w:r w:rsidR="71481024">
            <w:rPr/>
            <w:t xml:space="preserve"> </w:t>
          </w:r>
          <w:r w:rsidR="71481024">
            <w:rPr/>
            <w:t>review</w:t>
          </w:r>
          <w:r w:rsidR="71481024">
            <w:rPr/>
            <w:t xml:space="preserve"> on </w:t>
          </w:r>
          <w:r w:rsidR="71481024">
            <w:rPr/>
            <w:t>the</w:t>
          </w:r>
          <w:r w:rsidR="71481024">
            <w:rPr/>
            <w:t xml:space="preserve"> '</w:t>
          </w:r>
          <w:r w:rsidR="71481024">
            <w:rPr/>
            <w:t>smart</w:t>
          </w:r>
          <w:r w:rsidR="71481024">
            <w:rPr/>
            <w:t xml:space="preserve"> </w:t>
          </w:r>
          <w:r w:rsidR="71481024">
            <w:rPr/>
            <w:t>factory</w:t>
          </w:r>
          <w:r w:rsidR="71481024">
            <w:rPr/>
            <w:t xml:space="preserve">' </w:t>
          </w:r>
          <w:r w:rsidR="71481024">
            <w:rPr/>
            <w:t>concept</w:t>
          </w:r>
          <w:r w:rsidR="71481024">
            <w:rPr/>
            <w:t xml:space="preserve"> </w:t>
          </w:r>
          <w:r w:rsidR="71481024">
            <w:rPr/>
            <w:t>using</w:t>
          </w:r>
          <w:r w:rsidR="71481024">
            <w:rPr/>
            <w:t xml:space="preserve"> </w:t>
          </w:r>
          <w:r w:rsidR="71481024">
            <w:rPr/>
            <w:t>bibliometric</w:t>
          </w:r>
          <w:r w:rsidR="71481024">
            <w:rPr/>
            <w:t xml:space="preserve"> </w:t>
          </w:r>
          <w:r w:rsidR="71481024">
            <w:rPr/>
            <w:t>tools</w:t>
          </w:r>
          <w:r w:rsidR="71481024">
            <w:rPr/>
            <w:t xml:space="preserve">. International </w:t>
          </w:r>
          <w:r w:rsidR="71481024">
            <w:rPr/>
            <w:t>Journal</w:t>
          </w:r>
          <w:r w:rsidR="71481024">
            <w:rPr/>
            <w:t xml:space="preserve"> of </w:t>
          </w:r>
          <w:r w:rsidR="71481024">
            <w:rPr/>
            <w:t>Production</w:t>
          </w:r>
          <w:r w:rsidR="71481024">
            <w:rPr/>
            <w:t xml:space="preserve"> </w:t>
          </w:r>
          <w:r w:rsidR="71481024">
            <w:rPr/>
            <w:t>Reaearch</w:t>
          </w:r>
          <w:r w:rsidR="71481024">
            <w:rPr/>
            <w:t xml:space="preserve">. </w:t>
          </w:r>
          <w:r w:rsidRPr="476B39DA" w:rsidR="3123AADF">
            <w:rPr>
              <w:lang w:val="en-US"/>
            </w:rPr>
            <w:t>Dostupné na: doi:</w:t>
          </w:r>
          <w:r w:rsidR="71481024">
            <w:rPr/>
            <w:t xml:space="preserve"> </w:t>
          </w:r>
          <w:hyperlink r:id="Rff7d87a7d2af44a2">
            <w:r w:rsidRPr="476B39DA" w:rsidR="71481024">
              <w:rPr>
                <w:rStyle w:val="Hypertextovprepojenie"/>
              </w:rPr>
              <w:t>10.1080/00207543.2017.1326643</w:t>
            </w:r>
          </w:hyperlink>
          <w:r w:rsidR="71481024">
            <w:rPr/>
            <w:t>.</w:t>
          </w:r>
        </w:p>
        <w:p w:rsidR="71481024" w:rsidP="476B39DA" w:rsidRDefault="34C4A95F" w14:paraId="31DF7633" w14:textId="422FD7F5">
          <w:pPr>
            <w:pStyle w:val="Normlny"/>
            <w:ind w:left="680" w:hanging="680"/>
          </w:pPr>
          <w:r w:rsidRPr="476B39DA" w:rsidR="34C4A95F">
            <w:rPr>
              <w:lang w:val="en-US"/>
            </w:rPr>
            <w:t xml:space="preserve">SUO </w:t>
          </w:r>
          <w:r w:rsidRPr="476B39DA" w:rsidR="34C4A95F">
            <w:rPr>
              <w:lang w:val="en-US"/>
            </w:rPr>
            <w:t>Hui</w:t>
          </w:r>
          <w:r w:rsidRPr="476B39DA" w:rsidR="34C4A95F">
            <w:rPr>
              <w:lang w:val="en-US"/>
            </w:rPr>
            <w:t xml:space="preserve">, WAN </w:t>
          </w:r>
          <w:r w:rsidRPr="476B39DA" w:rsidR="34C4A95F">
            <w:rPr>
              <w:lang w:val="en-US"/>
            </w:rPr>
            <w:t>Jiafu</w:t>
          </w:r>
          <w:r w:rsidRPr="476B39DA" w:rsidR="34C4A95F">
            <w:rPr>
              <w:lang w:val="en-US"/>
            </w:rPr>
            <w:t xml:space="preserve">, ZOU </w:t>
          </w:r>
          <w:r w:rsidRPr="476B39DA" w:rsidR="34C4A95F">
            <w:rPr>
              <w:lang w:val="en-US"/>
            </w:rPr>
            <w:t>Caifeng</w:t>
          </w:r>
          <w:r w:rsidRPr="476B39DA" w:rsidR="34C4A95F">
            <w:rPr>
              <w:lang w:val="en-US"/>
            </w:rPr>
            <w:t xml:space="preserve">, LIU </w:t>
          </w:r>
          <w:r w:rsidRPr="476B39DA" w:rsidR="34C4A95F">
            <w:rPr>
              <w:lang w:val="en-US"/>
            </w:rPr>
            <w:t>Jianqi</w:t>
          </w:r>
          <w:r w:rsidRPr="476B39DA" w:rsidR="34C4A95F">
            <w:rPr>
              <w:lang w:val="en-US"/>
            </w:rPr>
            <w:t xml:space="preserve">, 2012. </w:t>
          </w:r>
          <w:r w:rsidRPr="476B39DA" w:rsidR="34C4A95F">
            <w:rPr>
              <w:lang w:val="en-US"/>
            </w:rPr>
            <w:t>Security</w:t>
          </w:r>
          <w:r w:rsidRPr="476B39DA" w:rsidR="34C4A95F">
            <w:rPr>
              <w:lang w:val="en-US"/>
            </w:rPr>
            <w:t xml:space="preserve"> </w:t>
          </w:r>
          <w:r w:rsidRPr="476B39DA" w:rsidR="34C4A95F">
            <w:rPr>
              <w:lang w:val="en-US"/>
            </w:rPr>
            <w:t>in</w:t>
          </w:r>
          <w:r w:rsidRPr="476B39DA" w:rsidR="34C4A95F">
            <w:rPr>
              <w:lang w:val="en-US"/>
            </w:rPr>
            <w:t xml:space="preserve"> </w:t>
          </w:r>
          <w:r w:rsidRPr="476B39DA" w:rsidR="34C4A95F">
            <w:rPr>
              <w:lang w:val="en-US"/>
            </w:rPr>
            <w:t>the</w:t>
          </w:r>
          <w:r w:rsidRPr="476B39DA" w:rsidR="34C4A95F">
            <w:rPr>
              <w:lang w:val="en-US"/>
            </w:rPr>
            <w:t xml:space="preserve"> internet of </w:t>
          </w:r>
          <w:r w:rsidRPr="476B39DA" w:rsidR="34C4A95F">
            <w:rPr>
              <w:lang w:val="en-US"/>
            </w:rPr>
            <w:t>things</w:t>
          </w:r>
          <w:r w:rsidRPr="476B39DA" w:rsidR="34C4A95F">
            <w:rPr>
              <w:lang w:val="en-US"/>
            </w:rPr>
            <w:t xml:space="preserve">: A </w:t>
          </w:r>
          <w:r w:rsidRPr="476B39DA" w:rsidR="34C4A95F">
            <w:rPr>
              <w:lang w:val="en-US"/>
            </w:rPr>
            <w:t>review</w:t>
          </w:r>
          <w:r w:rsidRPr="476B39DA" w:rsidR="34C4A95F">
            <w:rPr>
              <w:lang w:val="en-US"/>
            </w:rPr>
            <w:t xml:space="preserve">. </w:t>
          </w:r>
          <w:r w:rsidRPr="476B39DA" w:rsidR="34C4A95F">
            <w:rPr>
              <w:lang w:val="en-US"/>
            </w:rPr>
            <w:t>Proceedings</w:t>
          </w:r>
          <w:r w:rsidRPr="476B39DA" w:rsidR="34C4A95F">
            <w:rPr>
              <w:lang w:val="en-US"/>
            </w:rPr>
            <w:t xml:space="preserve"> – 2012 International </w:t>
          </w:r>
          <w:r w:rsidRPr="476B39DA" w:rsidR="34C4A95F">
            <w:rPr>
              <w:lang w:val="en-US"/>
            </w:rPr>
            <w:t>Conference</w:t>
          </w:r>
          <w:r w:rsidRPr="476B39DA" w:rsidR="34C4A95F">
            <w:rPr>
              <w:lang w:val="en-US"/>
            </w:rPr>
            <w:t xml:space="preserve"> on </w:t>
          </w:r>
          <w:r w:rsidRPr="476B39DA" w:rsidR="34C4A95F">
            <w:rPr>
              <w:lang w:val="en-US"/>
            </w:rPr>
            <w:t>Computer</w:t>
          </w:r>
          <w:r w:rsidRPr="476B39DA" w:rsidR="34C4A95F">
            <w:rPr>
              <w:lang w:val="en-US"/>
            </w:rPr>
            <w:t xml:space="preserve"> </w:t>
          </w:r>
          <w:r w:rsidRPr="476B39DA" w:rsidR="34C4A95F">
            <w:rPr>
              <w:lang w:val="en-US"/>
            </w:rPr>
            <w:t>Science</w:t>
          </w:r>
          <w:r w:rsidRPr="476B39DA" w:rsidR="34C4A95F">
            <w:rPr>
              <w:lang w:val="en-US"/>
            </w:rPr>
            <w:t xml:space="preserve"> and Electronics </w:t>
          </w:r>
          <w:r w:rsidRPr="476B39DA" w:rsidR="34C4A95F">
            <w:rPr>
              <w:lang w:val="en-US"/>
            </w:rPr>
            <w:t>Engineering</w:t>
          </w:r>
          <w:r w:rsidRPr="476B39DA" w:rsidR="34C4A95F">
            <w:rPr>
              <w:lang w:val="en-US"/>
            </w:rPr>
            <w:t xml:space="preserve">, ICCSEE 2012, s. 648-651. </w:t>
          </w:r>
          <w:r w:rsidRPr="476B39DA" w:rsidR="296EDC09">
            <w:rPr>
              <w:lang w:val="en-US"/>
            </w:rPr>
            <w:t>Dostupné na: doi:</w:t>
          </w:r>
          <w:r w:rsidRPr="476B39DA" w:rsidR="34C4A95F">
            <w:rPr>
              <w:lang w:val="en-US"/>
            </w:rPr>
            <w:t xml:space="preserve"> </w:t>
          </w:r>
          <w:hyperlink r:id="R0fcf8700ddd240f0">
            <w:r w:rsidRPr="476B39DA" w:rsidR="34C4A95F">
              <w:rPr>
                <w:rStyle w:val="Hypertextovprepojenie"/>
                <w:lang w:val="en-US"/>
              </w:rPr>
              <w:t>10.1109/ICCSEE.2012.373</w:t>
            </w:r>
          </w:hyperlink>
          <w:r w:rsidRPr="476B39DA" w:rsidR="34C4A95F">
            <w:rPr>
              <w:lang w:val="en-US"/>
            </w:rPr>
            <w:t>.</w:t>
          </w:r>
        </w:p>
        <w:p w:rsidR="34C4A95F" w:rsidP="34C4A95F" w:rsidRDefault="34C4A95F" w14:paraId="06C2B362" w14:textId="00E78248">
          <w:pPr>
            <w:ind w:left="680" w:hanging="680"/>
          </w:pPr>
          <w:r w:rsidRPr="34C4A95F">
            <w:t xml:space="preserve">TECHFUN. Arduino UNO WiFi REV2 originál. Dostupné na internete: </w:t>
          </w:r>
          <w:hyperlink r:id="rId100">
            <w:r w:rsidRPr="34C4A95F">
              <w:rPr>
                <w:rStyle w:val="Hypertextovprepojenie"/>
              </w:rPr>
              <w:t>https://techfun.sk/produkt/arduino-uno-wifi-rev2-original/?currency=EUR&amp;gad_source=1&amp;gclid=Cj0KCQjw4vKpBhCZARIsAOKHoWQ0Jan4ZcHfYLieSr-ip_2qkjh2cQcD6nmm7M2Ws5FRKHkEIINdjtgaAlo-EALw_wcB</w:t>
            </w:r>
          </w:hyperlink>
          <w:r w:rsidRPr="34C4A95F">
            <w:t>.</w:t>
          </w:r>
        </w:p>
        <w:p w:rsidR="34C4A95F" w:rsidP="34C4A95F" w:rsidRDefault="133F5097" w14:paraId="59D87111" w14:textId="6A049F4E">
          <w:pPr>
            <w:ind w:left="680" w:hanging="680"/>
          </w:pPr>
          <w:r w:rsidR="133F5097">
            <w:rPr/>
            <w:t xml:space="preserve">TECHFUN. </w:t>
          </w:r>
          <w:r w:rsidR="133F5097">
            <w:rPr/>
            <w:t>Raspberry</w:t>
          </w:r>
          <w:r w:rsidR="133F5097">
            <w:rPr/>
            <w:t xml:space="preserve"> pi 4 model B – RAM 2GB 64-bit. Dostupné na internete: </w:t>
          </w:r>
          <w:hyperlink r:id="R7cbcb3db4cf84745">
            <w:r w:rsidRPr="476B39DA" w:rsidR="133F5097">
              <w:rPr>
                <w:rStyle w:val="Hypertextovprepojenie"/>
              </w:rPr>
              <w:t>https://techfun.sk/produkt/raspberry-pi-4-model-b-ram-2gb-64-bit/</w:t>
            </w:r>
          </w:hyperlink>
          <w:r w:rsidR="133F5097">
            <w:rPr/>
            <w:t>.</w:t>
          </w:r>
        </w:p>
        <w:p w:rsidR="34C4A95F" w:rsidP="476B39DA" w:rsidRDefault="34C4A95F" w14:paraId="1E4F1FA9" w14:textId="2BB588BE">
          <w:pPr>
            <w:pStyle w:val="Normlny"/>
            <w:ind w:left="680" w:hanging="680"/>
          </w:pPr>
          <w:r w:rsidRPr="476B39DA" w:rsidR="34C4A95F">
            <w:rPr>
              <w:lang w:val="en-US"/>
            </w:rPr>
            <w:t xml:space="preserve">TUKHTANAZAROVICH </w:t>
          </w:r>
          <w:r w:rsidRPr="476B39DA" w:rsidR="34C4A95F">
            <w:rPr>
              <w:lang w:val="en-US"/>
            </w:rPr>
            <w:t>Jumabayev</w:t>
          </w:r>
          <w:r w:rsidRPr="476B39DA" w:rsidR="34C4A95F">
            <w:rPr>
              <w:lang w:val="en-US"/>
            </w:rPr>
            <w:t xml:space="preserve"> Abdulkhamid, 2021. Advantage of the Arduino Platform in Forming Creative Skills in Youth. </w:t>
          </w:r>
          <w:r w:rsidRPr="476B39DA" w:rsidR="34C4A95F">
            <w:rPr>
              <w:lang w:val="en-US"/>
            </w:rPr>
            <w:t>JournalNX</w:t>
          </w:r>
          <w:r w:rsidRPr="476B39DA" w:rsidR="34C4A95F">
            <w:rPr>
              <w:lang w:val="en-US"/>
            </w:rPr>
            <w:t xml:space="preserve">- A Multidisciplinary Peer Reviewed Journal 7, s. 40–45. </w:t>
          </w:r>
          <w:r w:rsidRPr="476B39DA" w:rsidR="34C4A95F">
            <w:rPr>
              <w:lang w:val="en-US"/>
            </w:rPr>
            <w:t>Dosupné</w:t>
          </w:r>
          <w:r w:rsidRPr="476B39DA" w:rsidR="34C4A95F">
            <w:rPr>
              <w:lang w:val="en-US"/>
            </w:rPr>
            <w:t xml:space="preserve"> </w:t>
          </w:r>
          <w:r w:rsidRPr="476B39DA" w:rsidR="34C4A95F">
            <w:rPr>
              <w:lang w:val="en-US"/>
            </w:rPr>
            <w:t>na</w:t>
          </w:r>
          <w:r w:rsidRPr="476B39DA" w:rsidR="34C4A95F">
            <w:rPr>
              <w:lang w:val="en-US"/>
            </w:rPr>
            <w:t xml:space="preserve"> </w:t>
          </w:r>
          <w:r w:rsidRPr="476B39DA" w:rsidR="34C4A95F">
            <w:rPr>
              <w:lang w:val="en-US"/>
            </w:rPr>
            <w:t>internete</w:t>
          </w:r>
          <w:r w:rsidRPr="476B39DA" w:rsidR="34C4A95F">
            <w:rPr>
              <w:lang w:val="en-US"/>
            </w:rPr>
            <w:t xml:space="preserve">: </w:t>
          </w:r>
          <w:hyperlink r:id="R30afcb52df774677">
            <w:r w:rsidRPr="476B39DA" w:rsidR="34C4A95F">
              <w:rPr>
                <w:rStyle w:val="Hypertextovprepojenie"/>
                <w:lang w:val="en-US"/>
              </w:rPr>
              <w:t>https://media.neliti.com/media/publications/347845-advantage-of-the-arduino-platform-in-for-95870798.pdf</w:t>
            </w:r>
          </w:hyperlink>
          <w:r w:rsidRPr="476B39DA" w:rsidR="34C4A95F">
            <w:rPr>
              <w:lang w:val="en-US"/>
            </w:rPr>
            <w:t>.</w:t>
          </w:r>
        </w:p>
        <w:p w:rsidR="5F6DDA48" w:rsidP="5F6DDA48" w:rsidRDefault="10A96F6D" w14:paraId="2A236855" w14:textId="65A05EE2">
          <w:pPr>
            <w:ind w:left="680" w:hanging="680"/>
          </w:pPr>
          <w:r w:rsidRPr="10A96F6D">
            <w:t xml:space="preserve">UNNISA Syeda Azeem, RAV S. Bhupatthi, 2012. Sastainable Solid Waste Management. Apple Academic Press, Waretown, New York, USA, 2012. Dostupné na internete: </w:t>
          </w:r>
          <w:hyperlink r:id="rId103">
            <w:r w:rsidRPr="10A96F6D">
              <w:rPr>
                <w:rStyle w:val="Hypertextovprepojenie"/>
              </w:rPr>
              <w:t>https://doi.org/10.1201/b13116</w:t>
            </w:r>
          </w:hyperlink>
          <w:r w:rsidRPr="10A96F6D">
            <w:t>.</w:t>
          </w:r>
        </w:p>
        <w:p w:rsidR="10A96F6D" w:rsidP="476B39DA" w:rsidRDefault="568FCC49" w14:paraId="5187B61C" w14:textId="4BE8044E">
          <w:pPr>
            <w:pStyle w:val="Normlny"/>
            <w:ind w:left="680" w:hanging="680"/>
          </w:pPr>
          <w:r w:rsidRPr="476B39DA" w:rsidR="568FCC49">
            <w:rPr>
              <w:lang w:val="en-US"/>
            </w:rPr>
            <w:t xml:space="preserve">VANDANA S., SHAMUKHA SRI SAI K., ROHILA P., MANIDEEP V., 2021. PLC </w:t>
          </w:r>
          <w:r w:rsidRPr="476B39DA" w:rsidR="568FCC49">
            <w:rPr>
              <w:lang w:val="en-US"/>
            </w:rPr>
            <w:t>Operated</w:t>
          </w:r>
          <w:r w:rsidRPr="476B39DA" w:rsidR="568FCC49">
            <w:rPr>
              <w:lang w:val="en-US"/>
            </w:rPr>
            <w:t xml:space="preserve"> </w:t>
          </w:r>
          <w:r w:rsidRPr="476B39DA" w:rsidR="568FCC49">
            <w:rPr>
              <w:lang w:val="en-US"/>
            </w:rPr>
            <w:t>Colour</w:t>
          </w:r>
          <w:r w:rsidRPr="476B39DA" w:rsidR="568FCC49">
            <w:rPr>
              <w:lang w:val="en-US"/>
            </w:rPr>
            <w:t xml:space="preserve"> </w:t>
          </w:r>
          <w:r w:rsidRPr="476B39DA" w:rsidR="568FCC49">
            <w:rPr>
              <w:lang w:val="en-US"/>
            </w:rPr>
            <w:t>Based</w:t>
          </w:r>
          <w:r w:rsidRPr="476B39DA" w:rsidR="568FCC49">
            <w:rPr>
              <w:lang w:val="en-US"/>
            </w:rPr>
            <w:t xml:space="preserve"> </w:t>
          </w:r>
          <w:r w:rsidRPr="476B39DA" w:rsidR="568FCC49">
            <w:rPr>
              <w:lang w:val="en-US"/>
            </w:rPr>
            <w:t>Product</w:t>
          </w:r>
          <w:r w:rsidRPr="476B39DA" w:rsidR="568FCC49">
            <w:rPr>
              <w:lang w:val="en-US"/>
            </w:rPr>
            <w:t xml:space="preserve"> </w:t>
          </w:r>
          <w:r w:rsidRPr="476B39DA" w:rsidR="568FCC49">
            <w:rPr>
              <w:lang w:val="en-US"/>
            </w:rPr>
            <w:t>Sorting</w:t>
          </w:r>
          <w:r w:rsidRPr="476B39DA" w:rsidR="568FCC49">
            <w:rPr>
              <w:lang w:val="en-US"/>
            </w:rPr>
            <w:t xml:space="preserve"> </w:t>
          </w:r>
          <w:r w:rsidRPr="476B39DA" w:rsidR="568FCC49">
            <w:rPr>
              <w:lang w:val="en-US"/>
            </w:rPr>
            <w:t>machine</w:t>
          </w:r>
          <w:r w:rsidRPr="476B39DA" w:rsidR="568FCC49">
            <w:rPr>
              <w:lang w:val="en-US"/>
            </w:rPr>
            <w:t xml:space="preserve">. IOP </w:t>
          </w:r>
          <w:r w:rsidRPr="476B39DA" w:rsidR="568FCC49">
            <w:rPr>
              <w:lang w:val="en-US"/>
            </w:rPr>
            <w:t>Conference</w:t>
          </w:r>
          <w:r w:rsidRPr="476B39DA" w:rsidR="568FCC49">
            <w:rPr>
              <w:lang w:val="en-US"/>
            </w:rPr>
            <w:t xml:space="preserve"> </w:t>
          </w:r>
          <w:r w:rsidRPr="476B39DA" w:rsidR="568FCC49">
            <w:rPr>
              <w:lang w:val="en-US"/>
            </w:rPr>
            <w:t>Series</w:t>
          </w:r>
          <w:r w:rsidRPr="476B39DA" w:rsidR="568FCC49">
            <w:rPr>
              <w:lang w:val="en-US"/>
            </w:rPr>
            <w:t xml:space="preserve">: </w:t>
          </w:r>
          <w:r w:rsidRPr="476B39DA" w:rsidR="568FCC49">
            <w:rPr>
              <w:lang w:val="en-US"/>
            </w:rPr>
            <w:t>Materials</w:t>
          </w:r>
          <w:r w:rsidRPr="476B39DA" w:rsidR="568FCC49">
            <w:rPr>
              <w:lang w:val="en-US"/>
            </w:rPr>
            <w:t xml:space="preserve"> </w:t>
          </w:r>
          <w:r w:rsidRPr="476B39DA" w:rsidR="568FCC49">
            <w:rPr>
              <w:lang w:val="en-US"/>
            </w:rPr>
            <w:t>Science</w:t>
          </w:r>
          <w:r w:rsidRPr="476B39DA" w:rsidR="568FCC49">
            <w:rPr>
              <w:lang w:val="en-US"/>
            </w:rPr>
            <w:t xml:space="preserve"> and </w:t>
          </w:r>
          <w:r w:rsidRPr="476B39DA" w:rsidR="568FCC49">
            <w:rPr>
              <w:lang w:val="en-US"/>
            </w:rPr>
            <w:t>Engineering</w:t>
          </w:r>
          <w:r w:rsidRPr="476B39DA" w:rsidR="568FCC49">
            <w:rPr>
              <w:lang w:val="en-US"/>
            </w:rPr>
            <w:t xml:space="preserve"> 1119. </w:t>
          </w:r>
          <w:r w:rsidRPr="476B39DA" w:rsidR="5BF11C72">
            <w:rPr>
              <w:lang w:val="en-US"/>
            </w:rPr>
            <w:t>Dostupné na: doi:</w:t>
          </w:r>
          <w:r w:rsidRPr="476B39DA" w:rsidR="568FCC49">
            <w:rPr>
              <w:lang w:val="en-US"/>
            </w:rPr>
            <w:t xml:space="preserve"> </w:t>
          </w:r>
          <w:hyperlink r:id="R3f3ebe99311b435d">
            <w:r w:rsidRPr="476B39DA" w:rsidR="568FCC49">
              <w:rPr>
                <w:rStyle w:val="Hypertextovprepojenie"/>
                <w:lang w:val="en-US"/>
              </w:rPr>
              <w:t>10.1088/1757-899x/1119/1/012016</w:t>
            </w:r>
          </w:hyperlink>
          <w:r w:rsidRPr="476B39DA" w:rsidR="568FCC49">
            <w:rPr>
              <w:lang w:val="en-US"/>
            </w:rPr>
            <w:t>.</w:t>
          </w:r>
        </w:p>
        <w:p w:rsidR="568FCC49" w:rsidP="476B39DA" w:rsidRDefault="568FCC49" w14:paraId="4518B492" w14:textId="6840119C">
          <w:pPr>
            <w:pStyle w:val="Normlny"/>
            <w:ind w:left="680" w:hanging="680"/>
          </w:pPr>
          <w:r w:rsidR="568FCC49">
            <w:rPr/>
            <w:t xml:space="preserve">VINITHA K, AMBROSE PRABHU R, BHASKAR R, HARIHARAN R, 2020. </w:t>
          </w:r>
          <w:r w:rsidR="568FCC49">
            <w:rPr/>
            <w:t>Review</w:t>
          </w:r>
          <w:r w:rsidR="568FCC49">
            <w:rPr/>
            <w:t xml:space="preserve"> on </w:t>
          </w:r>
          <w:r w:rsidR="568FCC49">
            <w:rPr/>
            <w:t>industrial</w:t>
          </w:r>
          <w:r w:rsidR="568FCC49">
            <w:rPr/>
            <w:t xml:space="preserve"> </w:t>
          </w:r>
          <w:r w:rsidR="568FCC49">
            <w:rPr/>
            <w:t>mathematics</w:t>
          </w:r>
          <w:r w:rsidR="568FCC49">
            <w:rPr/>
            <w:t xml:space="preserve"> and </w:t>
          </w:r>
          <w:r w:rsidR="568FCC49">
            <w:rPr/>
            <w:t>materials</w:t>
          </w:r>
          <w:r w:rsidR="568FCC49">
            <w:rPr/>
            <w:t xml:space="preserve"> at Industry 1.0 to Industry 4.0, in: </w:t>
          </w:r>
          <w:r w:rsidR="568FCC49">
            <w:rPr/>
            <w:t>Materials</w:t>
          </w:r>
          <w:r w:rsidR="568FCC49">
            <w:rPr/>
            <w:t xml:space="preserve"> </w:t>
          </w:r>
          <w:r w:rsidR="568FCC49">
            <w:rPr/>
            <w:t>Today</w:t>
          </w:r>
          <w:r w:rsidR="568FCC49">
            <w:rPr/>
            <w:t xml:space="preserve">: </w:t>
          </w:r>
          <w:r w:rsidR="568FCC49">
            <w:rPr/>
            <w:t>Proceedings</w:t>
          </w:r>
          <w:r w:rsidR="568FCC49">
            <w:rPr/>
            <w:t xml:space="preserve">, s. 3956–3960. </w:t>
          </w:r>
          <w:r w:rsidRPr="476B39DA" w:rsidR="79061384">
            <w:rPr>
              <w:lang w:val="en-US"/>
            </w:rPr>
            <w:t>Dostupné na: doi:</w:t>
          </w:r>
          <w:r w:rsidRPr="476B39DA" w:rsidR="57B0EFE8">
            <w:rPr>
              <w:rFonts w:ascii="Times New Roman" w:hAnsi="Times New Roman" w:eastAsia="Times New Roman" w:cs="Times New Roman"/>
              <w:noProof w:val="0"/>
              <w:sz w:val="24"/>
              <w:szCs w:val="24"/>
              <w:lang w:val="sk-SK"/>
            </w:rPr>
            <w:t xml:space="preserve"> </w:t>
          </w:r>
          <w:hyperlink r:id="R01c6c940ef0144c8">
            <w:r w:rsidRPr="476B39DA" w:rsidR="57B0EFE8">
              <w:rPr>
                <w:rStyle w:val="Hypertextovprepojenie"/>
                <w:rFonts w:ascii="Times New Roman" w:hAnsi="Times New Roman" w:eastAsia="Times New Roman" w:cs="Times New Roman"/>
                <w:noProof w:val="0"/>
                <w:sz w:val="24"/>
                <w:szCs w:val="24"/>
                <w:lang w:val="sk-SK"/>
              </w:rPr>
              <w:t>10.1016/j.matpr.2020.06.331</w:t>
            </w:r>
          </w:hyperlink>
          <w:r w:rsidRPr="476B39DA" w:rsidR="57B0EFE8">
            <w:rPr>
              <w:rFonts w:ascii="Times New Roman" w:hAnsi="Times New Roman" w:eastAsia="Times New Roman" w:cs="Times New Roman"/>
              <w:noProof w:val="0"/>
              <w:sz w:val="24"/>
              <w:szCs w:val="24"/>
              <w:lang w:val="sk-SK"/>
            </w:rPr>
            <w:t>.</w:t>
          </w:r>
        </w:p>
        <w:p w:rsidR="568FCC49" w:rsidP="476B39DA" w:rsidRDefault="568FCC49" w14:paraId="40BA727B" w14:textId="13B11E23">
          <w:pPr>
            <w:pStyle w:val="Normlny"/>
            <w:ind w:left="680" w:hanging="680"/>
          </w:pPr>
          <w:r w:rsidRPr="476B39DA" w:rsidR="568FCC49">
            <w:rPr>
              <w:lang w:val="en-US"/>
            </w:rPr>
            <w:t xml:space="preserve">WANG </w:t>
          </w:r>
          <w:r w:rsidRPr="476B39DA" w:rsidR="568FCC49">
            <w:rPr>
              <w:lang w:val="en-US"/>
            </w:rPr>
            <w:t>Shiying</w:t>
          </w:r>
          <w:r w:rsidRPr="476B39DA" w:rsidR="568FCC49">
            <w:rPr>
              <w:lang w:val="en-US"/>
            </w:rPr>
            <w:t xml:space="preserve">, WAN </w:t>
          </w:r>
          <w:r w:rsidRPr="476B39DA" w:rsidR="568FCC49">
            <w:rPr>
              <w:lang w:val="en-US"/>
            </w:rPr>
            <w:t>Jiafu</w:t>
          </w:r>
          <w:r w:rsidRPr="476B39DA" w:rsidR="568FCC49">
            <w:rPr>
              <w:lang w:val="en-US"/>
            </w:rPr>
            <w:t xml:space="preserve">, ZHANG </w:t>
          </w:r>
          <w:r w:rsidRPr="476B39DA" w:rsidR="568FCC49">
            <w:rPr>
              <w:lang w:val="en-US"/>
            </w:rPr>
            <w:t>Daqiang</w:t>
          </w:r>
          <w:r w:rsidRPr="476B39DA" w:rsidR="568FCC49">
            <w:rPr>
              <w:lang w:val="en-US"/>
            </w:rPr>
            <w:t xml:space="preserve">, LI Da, ZHANG </w:t>
          </w:r>
          <w:r w:rsidRPr="476B39DA" w:rsidR="568FCC49">
            <w:rPr>
              <w:lang w:val="en-US"/>
            </w:rPr>
            <w:t>Chunhua</w:t>
          </w:r>
          <w:r w:rsidRPr="476B39DA" w:rsidR="568FCC49">
            <w:rPr>
              <w:lang w:val="en-US"/>
            </w:rPr>
            <w:t xml:space="preserve">, 2016. </w:t>
          </w:r>
          <w:r w:rsidRPr="476B39DA" w:rsidR="568FCC49">
            <w:rPr>
              <w:lang w:val="en-US"/>
            </w:rPr>
            <w:t>Towards</w:t>
          </w:r>
          <w:r w:rsidRPr="476B39DA" w:rsidR="568FCC49">
            <w:rPr>
              <w:lang w:val="en-US"/>
            </w:rPr>
            <w:t xml:space="preserve"> </w:t>
          </w:r>
          <w:r w:rsidRPr="476B39DA" w:rsidR="568FCC49">
            <w:rPr>
              <w:lang w:val="en-US"/>
            </w:rPr>
            <w:t>smart</w:t>
          </w:r>
          <w:r w:rsidRPr="476B39DA" w:rsidR="568FCC49">
            <w:rPr>
              <w:lang w:val="en-US"/>
            </w:rPr>
            <w:t xml:space="preserve"> </w:t>
          </w:r>
          <w:r w:rsidRPr="476B39DA" w:rsidR="568FCC49">
            <w:rPr>
              <w:lang w:val="en-US"/>
            </w:rPr>
            <w:t>factory</w:t>
          </w:r>
          <w:r w:rsidRPr="476B39DA" w:rsidR="568FCC49">
            <w:rPr>
              <w:lang w:val="en-US"/>
            </w:rPr>
            <w:t xml:space="preserve"> </w:t>
          </w:r>
          <w:r w:rsidRPr="476B39DA" w:rsidR="568FCC49">
            <w:rPr>
              <w:lang w:val="en-US"/>
            </w:rPr>
            <w:t>for</w:t>
          </w:r>
          <w:r w:rsidRPr="476B39DA" w:rsidR="568FCC49">
            <w:rPr>
              <w:lang w:val="en-US"/>
            </w:rPr>
            <w:t xml:space="preserve"> </w:t>
          </w:r>
          <w:r w:rsidRPr="476B39DA" w:rsidR="568FCC49">
            <w:rPr>
              <w:lang w:val="en-US"/>
            </w:rPr>
            <w:t>industry</w:t>
          </w:r>
          <w:r w:rsidRPr="476B39DA" w:rsidR="568FCC49">
            <w:rPr>
              <w:lang w:val="en-US"/>
            </w:rPr>
            <w:t xml:space="preserve"> 4.0: A </w:t>
          </w:r>
          <w:r w:rsidRPr="476B39DA" w:rsidR="568FCC49">
            <w:rPr>
              <w:lang w:val="en-US"/>
            </w:rPr>
            <w:t>self-organized</w:t>
          </w:r>
          <w:r w:rsidRPr="476B39DA" w:rsidR="568FCC49">
            <w:rPr>
              <w:lang w:val="en-US"/>
            </w:rPr>
            <w:t xml:space="preserve"> </w:t>
          </w:r>
          <w:r w:rsidRPr="476B39DA" w:rsidR="568FCC49">
            <w:rPr>
              <w:lang w:val="en-US"/>
            </w:rPr>
            <w:t>multi</w:t>
          </w:r>
          <w:r w:rsidRPr="476B39DA" w:rsidR="568FCC49">
            <w:rPr>
              <w:lang w:val="en-US"/>
            </w:rPr>
            <w:t xml:space="preserve">-agent </w:t>
          </w:r>
          <w:r w:rsidRPr="476B39DA" w:rsidR="568FCC49">
            <w:rPr>
              <w:lang w:val="en-US"/>
            </w:rPr>
            <w:t>system</w:t>
          </w:r>
          <w:r w:rsidRPr="476B39DA" w:rsidR="568FCC49">
            <w:rPr>
              <w:lang w:val="en-US"/>
            </w:rPr>
            <w:t xml:space="preserve"> </w:t>
          </w:r>
          <w:r w:rsidRPr="476B39DA" w:rsidR="568FCC49">
            <w:rPr>
              <w:lang w:val="en-US"/>
            </w:rPr>
            <w:t>with</w:t>
          </w:r>
          <w:r w:rsidRPr="476B39DA" w:rsidR="568FCC49">
            <w:rPr>
              <w:lang w:val="en-US"/>
            </w:rPr>
            <w:t xml:space="preserve"> big </w:t>
          </w:r>
          <w:r w:rsidRPr="476B39DA" w:rsidR="568FCC49">
            <w:rPr>
              <w:lang w:val="en-US"/>
            </w:rPr>
            <w:t>data</w:t>
          </w:r>
          <w:r w:rsidRPr="476B39DA" w:rsidR="568FCC49">
            <w:rPr>
              <w:lang w:val="en-US"/>
            </w:rPr>
            <w:t xml:space="preserve"> </w:t>
          </w:r>
          <w:r w:rsidRPr="476B39DA" w:rsidR="568FCC49">
            <w:rPr>
              <w:lang w:val="en-US"/>
            </w:rPr>
            <w:t>based</w:t>
          </w:r>
          <w:r w:rsidRPr="476B39DA" w:rsidR="568FCC49">
            <w:rPr>
              <w:lang w:val="en-US"/>
            </w:rPr>
            <w:t xml:space="preserve"> feedback and </w:t>
          </w:r>
          <w:r w:rsidRPr="476B39DA" w:rsidR="568FCC49">
            <w:rPr>
              <w:lang w:val="en-US"/>
            </w:rPr>
            <w:t>coordination</w:t>
          </w:r>
          <w:r w:rsidRPr="476B39DA" w:rsidR="568FCC49">
            <w:rPr>
              <w:lang w:val="en-US"/>
            </w:rPr>
            <w:t xml:space="preserve">. </w:t>
          </w:r>
          <w:r w:rsidRPr="476B39DA" w:rsidR="568FCC49">
            <w:rPr>
              <w:lang w:val="en-US"/>
            </w:rPr>
            <w:t>Computer</w:t>
          </w:r>
          <w:r w:rsidRPr="476B39DA" w:rsidR="568FCC49">
            <w:rPr>
              <w:lang w:val="en-US"/>
            </w:rPr>
            <w:t xml:space="preserve"> </w:t>
          </w:r>
          <w:r w:rsidRPr="476B39DA" w:rsidR="568FCC49">
            <w:rPr>
              <w:lang w:val="en-US"/>
            </w:rPr>
            <w:t>Networks</w:t>
          </w:r>
          <w:r w:rsidRPr="476B39DA" w:rsidR="568FCC49">
            <w:rPr>
              <w:lang w:val="en-US"/>
            </w:rPr>
            <w:t xml:space="preserve"> 101, s. 158–168. </w:t>
          </w:r>
          <w:r w:rsidRPr="476B39DA" w:rsidR="01BEBD22">
            <w:rPr>
              <w:lang w:val="en-US"/>
            </w:rPr>
            <w:t>Dostupné na: doi:</w:t>
          </w:r>
          <w:r w:rsidRPr="476B39DA" w:rsidR="568FCC49">
            <w:rPr>
              <w:lang w:val="en-US"/>
            </w:rPr>
            <w:t xml:space="preserve"> </w:t>
          </w:r>
          <w:hyperlink r:id="R263549171d644c97">
            <w:r w:rsidRPr="476B39DA" w:rsidR="568FCC49">
              <w:rPr>
                <w:rStyle w:val="Hypertextovprepojenie"/>
                <w:lang w:val="en-US"/>
              </w:rPr>
              <w:t>10.1016/j.comnet.2015.12.017</w:t>
            </w:r>
          </w:hyperlink>
          <w:r w:rsidRPr="476B39DA" w:rsidR="568FCC49">
            <w:rPr>
              <w:lang w:val="en-US"/>
            </w:rPr>
            <w:t>.</w:t>
          </w:r>
        </w:p>
        <w:p w:rsidR="11B0CDB3" w:rsidP="476B39DA" w:rsidRDefault="11B0CDB3" w14:paraId="7F1A2E49" w14:textId="10255DBD">
          <w:pPr>
            <w:pStyle w:val="Normlny"/>
            <w:ind w:left="680" w:hanging="680"/>
          </w:pPr>
          <w:r w:rsidRPr="476B39DA" w:rsidR="11B0CDB3">
            <w:rPr>
              <w:lang w:val="en-US"/>
            </w:rPr>
            <w:t xml:space="preserve">WOŹNIAK </w:t>
          </w:r>
          <w:r w:rsidRPr="476B39DA" w:rsidR="11B0CDB3">
            <w:rPr>
              <w:lang w:val="en-US"/>
            </w:rPr>
            <w:t>Dariusz</w:t>
          </w:r>
          <w:r w:rsidRPr="476B39DA" w:rsidR="11B0CDB3">
            <w:rPr>
              <w:lang w:val="en-US"/>
            </w:rPr>
            <w:t xml:space="preserve">, HARDYGÓRA Monika, 2021. </w:t>
          </w:r>
          <w:r w:rsidRPr="476B39DA" w:rsidR="11B0CDB3">
            <w:rPr>
              <w:lang w:val="en-US"/>
            </w:rPr>
            <w:t>Aspects</w:t>
          </w:r>
          <w:r w:rsidRPr="476B39DA" w:rsidR="11B0CDB3">
            <w:rPr>
              <w:lang w:val="en-US"/>
            </w:rPr>
            <w:t xml:space="preserve"> of </w:t>
          </w:r>
          <w:r w:rsidRPr="476B39DA" w:rsidR="11B0CDB3">
            <w:rPr>
              <w:lang w:val="en-US"/>
            </w:rPr>
            <w:t>selecting</w:t>
          </w:r>
          <w:r w:rsidRPr="476B39DA" w:rsidR="11B0CDB3">
            <w:rPr>
              <w:lang w:val="en-US"/>
            </w:rPr>
            <w:t xml:space="preserve"> </w:t>
          </w:r>
          <w:r w:rsidRPr="476B39DA" w:rsidR="11B0CDB3">
            <w:rPr>
              <w:lang w:val="en-US"/>
            </w:rPr>
            <w:t>appropriate</w:t>
          </w:r>
          <w:r w:rsidRPr="476B39DA" w:rsidR="11B0CDB3">
            <w:rPr>
              <w:lang w:val="en-US"/>
            </w:rPr>
            <w:t xml:space="preserve"> </w:t>
          </w:r>
          <w:r w:rsidRPr="476B39DA" w:rsidR="11B0CDB3">
            <w:rPr>
              <w:lang w:val="en-US"/>
            </w:rPr>
            <w:t>conveyor</w:t>
          </w:r>
          <w:r w:rsidRPr="476B39DA" w:rsidR="11B0CDB3">
            <w:rPr>
              <w:lang w:val="en-US"/>
            </w:rPr>
            <w:t xml:space="preserve"> </w:t>
          </w:r>
          <w:r w:rsidRPr="476B39DA" w:rsidR="11B0CDB3">
            <w:rPr>
              <w:lang w:val="en-US"/>
            </w:rPr>
            <w:t>belt</w:t>
          </w:r>
          <w:r w:rsidRPr="476B39DA" w:rsidR="11B0CDB3">
            <w:rPr>
              <w:lang w:val="en-US"/>
            </w:rPr>
            <w:t xml:space="preserve"> </w:t>
          </w:r>
          <w:r w:rsidRPr="476B39DA" w:rsidR="11B0CDB3">
            <w:rPr>
              <w:lang w:val="en-US"/>
            </w:rPr>
            <w:t>strength</w:t>
          </w:r>
          <w:r w:rsidRPr="476B39DA" w:rsidR="11B0CDB3">
            <w:rPr>
              <w:lang w:val="en-US"/>
            </w:rPr>
            <w:t xml:space="preserve">. </w:t>
          </w:r>
          <w:r w:rsidRPr="476B39DA" w:rsidR="11B0CDB3">
            <w:rPr>
              <w:lang w:val="en-US"/>
            </w:rPr>
            <w:t>Energies</w:t>
          </w:r>
          <w:r w:rsidRPr="476B39DA" w:rsidR="11B0CDB3">
            <w:rPr>
              <w:lang w:val="en-US"/>
            </w:rPr>
            <w:t xml:space="preserve"> 14. </w:t>
          </w:r>
          <w:r w:rsidRPr="476B39DA" w:rsidR="7EDB6588">
            <w:rPr>
              <w:lang w:val="en-US"/>
            </w:rPr>
            <w:t>Dostupné na: doi:</w:t>
          </w:r>
          <w:r w:rsidRPr="476B39DA" w:rsidR="11B0CDB3">
            <w:rPr>
              <w:lang w:val="en-US"/>
            </w:rPr>
            <w:t xml:space="preserve"> </w:t>
          </w:r>
          <w:hyperlink r:id="Rd089fe64942c4aa1">
            <w:r w:rsidRPr="476B39DA" w:rsidR="11B0CDB3">
              <w:rPr>
                <w:rStyle w:val="Hypertextovprepojenie"/>
                <w:lang w:val="en-US"/>
              </w:rPr>
              <w:t>10.3390/en14196018</w:t>
            </w:r>
          </w:hyperlink>
          <w:r w:rsidRPr="476B39DA" w:rsidR="11B0CDB3">
            <w:rPr>
              <w:lang w:val="en-US"/>
            </w:rPr>
            <w:t>.</w:t>
          </w:r>
        </w:p>
        <w:p w:rsidR="34C4A95F" w:rsidP="525FDE11" w:rsidRDefault="34C4A95F" w14:paraId="0A68DF4B" w14:textId="1A710E9F">
          <w:pPr>
            <w:ind w:left="680" w:hanging="680"/>
            <w:rPr>
              <w:lang w:val="en-US"/>
            </w:rPr>
          </w:pPr>
          <w:r w:rsidRPr="525FDE11" w:rsidR="34C4A95F">
            <w:rPr>
              <w:lang w:val="en-US"/>
            </w:rPr>
            <w:t xml:space="preserve">WU </w:t>
          </w:r>
          <w:r w:rsidRPr="525FDE11" w:rsidR="34C4A95F">
            <w:rPr>
              <w:lang w:val="en-US"/>
            </w:rPr>
            <w:t>Zhenyu</w:t>
          </w:r>
          <w:r w:rsidRPr="525FDE11" w:rsidR="34C4A95F">
            <w:rPr>
              <w:lang w:val="en-US"/>
            </w:rPr>
            <w:t xml:space="preserve">, QIU </w:t>
          </w:r>
          <w:r w:rsidRPr="525FDE11" w:rsidR="34C4A95F">
            <w:rPr>
              <w:lang w:val="en-US"/>
            </w:rPr>
            <w:t>Kai</w:t>
          </w:r>
          <w:r w:rsidRPr="525FDE11" w:rsidR="34C4A95F">
            <w:rPr>
              <w:lang w:val="en-US"/>
            </w:rPr>
            <w:t xml:space="preserve">, ZHANG </w:t>
          </w:r>
          <w:r w:rsidRPr="525FDE11" w:rsidR="34C4A95F">
            <w:rPr>
              <w:lang w:val="en-US"/>
            </w:rPr>
            <w:t>Jianguo</w:t>
          </w:r>
          <w:r w:rsidRPr="525FDE11" w:rsidR="34C4A95F">
            <w:rPr>
              <w:lang w:val="en-US"/>
            </w:rPr>
            <w:t xml:space="preserve">, 2020. A </w:t>
          </w:r>
          <w:r w:rsidRPr="525FDE11" w:rsidR="34C4A95F">
            <w:rPr>
              <w:lang w:val="en-US"/>
            </w:rPr>
            <w:t>smart</w:t>
          </w:r>
          <w:r w:rsidRPr="525FDE11" w:rsidR="34C4A95F">
            <w:rPr>
              <w:lang w:val="en-US"/>
            </w:rPr>
            <w:t xml:space="preserve"> </w:t>
          </w:r>
          <w:r w:rsidRPr="525FDE11" w:rsidR="34C4A95F">
            <w:rPr>
              <w:lang w:val="en-US"/>
            </w:rPr>
            <w:t>microcontroller</w:t>
          </w:r>
          <w:r w:rsidRPr="525FDE11" w:rsidR="34C4A95F">
            <w:rPr>
              <w:lang w:val="en-US"/>
            </w:rPr>
            <w:t xml:space="preserve"> </w:t>
          </w:r>
          <w:r w:rsidRPr="525FDE11" w:rsidR="34C4A95F">
            <w:rPr>
              <w:lang w:val="en-US"/>
            </w:rPr>
            <w:t>architecture</w:t>
          </w:r>
          <w:r w:rsidRPr="525FDE11" w:rsidR="34C4A95F">
            <w:rPr>
              <w:lang w:val="en-US"/>
            </w:rPr>
            <w:t xml:space="preserve"> </w:t>
          </w:r>
          <w:r w:rsidRPr="525FDE11" w:rsidR="34C4A95F">
            <w:rPr>
              <w:lang w:val="en-US"/>
            </w:rPr>
            <w:t>for</w:t>
          </w:r>
          <w:r w:rsidRPr="525FDE11" w:rsidR="34C4A95F">
            <w:rPr>
              <w:lang w:val="en-US"/>
            </w:rPr>
            <w:t xml:space="preserve"> </w:t>
          </w:r>
          <w:r w:rsidRPr="525FDE11" w:rsidR="34C4A95F">
            <w:rPr>
              <w:lang w:val="en-US"/>
            </w:rPr>
            <w:t>the</w:t>
          </w:r>
          <w:r w:rsidRPr="525FDE11" w:rsidR="34C4A95F">
            <w:rPr>
              <w:lang w:val="en-US"/>
            </w:rPr>
            <w:t xml:space="preserve"> internet of </w:t>
          </w:r>
          <w:r w:rsidRPr="525FDE11" w:rsidR="34C4A95F">
            <w:rPr>
              <w:lang w:val="en-US"/>
            </w:rPr>
            <w:t>things</w:t>
          </w:r>
          <w:r w:rsidRPr="525FDE11" w:rsidR="34C4A95F">
            <w:rPr>
              <w:lang w:val="en-US"/>
            </w:rPr>
            <w:t xml:space="preserve">. </w:t>
          </w:r>
          <w:r w:rsidRPr="525FDE11" w:rsidR="34C4A95F">
            <w:rPr>
              <w:lang w:val="en-US"/>
            </w:rPr>
            <w:t>Sensors</w:t>
          </w:r>
          <w:r w:rsidRPr="525FDE11" w:rsidR="34C4A95F">
            <w:rPr>
              <w:lang w:val="en-US"/>
            </w:rPr>
            <w:t xml:space="preserve"> (</w:t>
          </w:r>
          <w:r w:rsidRPr="525FDE11" w:rsidR="34C4A95F">
            <w:rPr>
              <w:lang w:val="en-US"/>
            </w:rPr>
            <w:t>Switzerland</w:t>
          </w:r>
          <w:r w:rsidRPr="525FDE11" w:rsidR="34C4A95F">
            <w:rPr>
              <w:lang w:val="en-US"/>
            </w:rPr>
            <w:t xml:space="preserve">) 20. </w:t>
          </w:r>
          <w:r w:rsidRPr="525FDE11" w:rsidR="21CEF6AF">
            <w:rPr>
              <w:lang w:val="en-US"/>
            </w:rPr>
            <w:t>Dostupné</w:t>
          </w:r>
          <w:r w:rsidRPr="525FDE11" w:rsidR="21CEF6AF">
            <w:rPr>
              <w:lang w:val="en-US"/>
            </w:rPr>
            <w:t xml:space="preserve"> </w:t>
          </w:r>
          <w:r w:rsidRPr="525FDE11" w:rsidR="21CEF6AF">
            <w:rPr>
              <w:lang w:val="en-US"/>
            </w:rPr>
            <w:t>na</w:t>
          </w:r>
          <w:r w:rsidRPr="525FDE11" w:rsidR="21CEF6AF">
            <w:rPr>
              <w:lang w:val="en-US"/>
            </w:rPr>
            <w:t>: doi</w:t>
          </w:r>
          <w:r w:rsidRPr="525FDE11" w:rsidR="34C4A95F">
            <w:rPr>
              <w:lang w:val="en-US"/>
            </w:rPr>
            <w:t xml:space="preserve">: </w:t>
          </w:r>
          <w:hyperlink r:id="R5a2377eb881d491a">
            <w:r w:rsidRPr="525FDE11" w:rsidR="34C4A95F">
              <w:rPr>
                <w:rStyle w:val="Hypertextovprepojenie"/>
                <w:lang w:val="en-US"/>
              </w:rPr>
              <w:t>10.3390/s20071821</w:t>
            </w:r>
          </w:hyperlink>
          <w:r w:rsidRPr="525FDE11" w:rsidR="34C4A95F">
            <w:rPr>
              <w:lang w:val="en-US"/>
            </w:rPr>
            <w:t>.</w:t>
          </w:r>
          <w:bookmarkStart w:name="_Toc195670728" w:id="167"/>
          <w:bookmarkStart w:name="_Toc195684476" w:id="168"/>
          <w:bookmarkStart w:name="_Toc309047450" w:id="169"/>
          <w:bookmarkStart w:name="_Toc309047496" w:id="170"/>
          <w:bookmarkStart w:name="_Toc309047613" w:id="171"/>
          <w:bookmarkEnd w:id="167"/>
          <w:bookmarkEnd w:id="168"/>
          <w:bookmarkEnd w:id="169"/>
          <w:bookmarkEnd w:id="170"/>
          <w:bookmarkEnd w:id="171"/>
        </w:p>
      </w:sdtContent>
    </w:sdt>
    <w:p w:rsidR="525FDE11" w:rsidRDefault="525FDE11" w14:paraId="6FBDE1D6" w14:textId="66DAC4A0">
      <w:pPr>
        <w:sectPr w:rsidRPr="00E31089" w:rsidR="006E386F" w:rsidSect="00C84314">
          <w:headerReference w:type="default" r:id="rId109"/>
          <w:headerReference w:type="first" r:id="rId110"/>
          <w:pgSz w:w="11907" w:h="16840" w:orient="portrait" w:code="9"/>
          <w:pgMar w:top="1418" w:right="1418" w:bottom="1418" w:left="1985" w:header="709" w:footer="709" w:gutter="0"/>
          <w:cols w:space="708"/>
          <w:titlePg/>
        </w:sectPr>
      </w:pPr>
      <w:r>
        <w:br w:type="page"/>
      </w:r>
    </w:p>
    <w:p w:rsidR="055461E3" w:rsidP="476B39DA" w:rsidRDefault="055461E3" w14:paraId="42795E1C" w14:textId="7A54698E">
      <w:pPr>
        <w:pStyle w:val="Nadpis1"/>
        <w:bidi w:val="0"/>
      </w:pPr>
      <w:bookmarkStart w:name="_Toc1664400" w:id="257307772"/>
      <w:r w:rsidR="055461E3">
        <w:rPr/>
        <w:t>Zoznam príloh</w:t>
      </w:r>
      <w:bookmarkEnd w:id="257307772"/>
    </w:p>
    <w:p w:rsidR="5765E740" w:rsidP="5765E740" w:rsidRDefault="5765E740" w14:paraId="76FE97B0" w14:textId="66A94355">
      <w:pPr>
        <w:pStyle w:val="Normlny"/>
        <w:ind w:firstLine="0"/>
        <w:rPr>
          <w:highlight w:val="green"/>
        </w:rPr>
      </w:pPr>
      <w:r w:rsidR="3EAA21DE">
        <w:rPr/>
        <w:t xml:space="preserve">Príloha A - Zdrojový kód + aplikačný súbor APK + odkaz na </w:t>
      </w:r>
      <w:r w:rsidR="4930F120">
        <w:rPr/>
        <w:t>GIT</w:t>
      </w:r>
      <w:r w:rsidR="3EAA21DE">
        <w:rPr/>
        <w:t>.</w:t>
      </w:r>
    </w:p>
    <w:p w:rsidR="5765E740" w:rsidP="5765E740" w:rsidRDefault="5765E740" w14:paraId="159AD5D9" w14:textId="66E91290">
      <w:pPr>
        <w:pStyle w:val="Normlny"/>
        <w:ind w:firstLine="0"/>
        <w:rPr>
          <w:highlight w:val="green"/>
        </w:rPr>
      </w:pPr>
    </w:p>
    <w:p w:rsidR="5765E740" w:rsidP="5765E740" w:rsidRDefault="5765E740" w14:paraId="35BE1D9B" w14:textId="4BB6A7B1">
      <w:pPr>
        <w:pStyle w:val="Normlny"/>
        <w:ind w:firstLine="0"/>
        <w:rPr>
          <w:highlight w:val="green"/>
        </w:rPr>
      </w:pPr>
    </w:p>
    <w:p w:rsidR="5765E740" w:rsidP="5765E740" w:rsidRDefault="5765E740" w14:paraId="7EAE7363" w14:textId="777A6893">
      <w:pPr>
        <w:pStyle w:val="Normlny"/>
        <w:ind w:firstLine="0"/>
        <w:rPr>
          <w:highlight w:val="green"/>
        </w:rPr>
      </w:pPr>
    </w:p>
    <w:p w:rsidR="5765E740" w:rsidP="5765E740" w:rsidRDefault="5765E740" w14:paraId="4BF24C62" w14:textId="3858F1B3">
      <w:pPr>
        <w:pStyle w:val="Normlny"/>
        <w:ind w:firstLine="0"/>
        <w:rPr>
          <w:highlight w:val="green"/>
        </w:rPr>
      </w:pPr>
    </w:p>
    <w:p w:rsidR="5765E740" w:rsidP="5765E740" w:rsidRDefault="5765E740" w14:paraId="29014321" w14:textId="075BE56C">
      <w:pPr>
        <w:pStyle w:val="Normlny"/>
        <w:ind w:firstLine="0"/>
        <w:rPr>
          <w:highlight w:val="green"/>
        </w:rPr>
      </w:pPr>
    </w:p>
    <w:p w:rsidR="5765E740" w:rsidP="5765E740" w:rsidRDefault="5765E740" w14:paraId="7E43209F" w14:textId="58BEED29">
      <w:pPr>
        <w:pStyle w:val="Normlny"/>
        <w:ind w:firstLine="0"/>
        <w:rPr>
          <w:highlight w:val="green"/>
        </w:rPr>
      </w:pPr>
    </w:p>
    <w:p w:rsidR="5765E740" w:rsidP="5765E740" w:rsidRDefault="5765E740" w14:paraId="56A1FF5E" w14:textId="73802FC4">
      <w:pPr>
        <w:pStyle w:val="Normlny"/>
        <w:ind w:firstLine="0"/>
        <w:rPr>
          <w:highlight w:val="green"/>
        </w:rPr>
        <w:sectPr w:rsidR="20C0FB8F" w:rsidSect="00C84314">
          <w:headerReference w:type="default" r:id="rId111"/>
          <w:headerReference w:type="first" r:id="rId112"/>
          <w:footerReference w:type="first" r:id="rId113"/>
          <w:pgSz w:w="11907" w:h="16840" w:orient="portrait" w:code="9"/>
          <w:pgMar w:top="1418" w:right="1418" w:bottom="1418" w:left="1985" w:header="709" w:footer="709" w:gutter="0"/>
          <w:cols w:space="708"/>
          <w:titlePg/>
        </w:sectPr>
      </w:pPr>
    </w:p>
    <w:p w:rsidR="730FF859" w:rsidP="476B39DA" w:rsidRDefault="730FF859" w14:paraId="26BC97BF" w14:textId="4FF76EA0">
      <w:pPr>
        <w:pStyle w:val="PrlohaBP"/>
      </w:pPr>
    </w:p>
    <w:p w:rsidR="730FF859" w:rsidP="476B39DA" w:rsidRDefault="730FF859" w14:paraId="04B0B02A" w14:textId="17F3EB5F">
      <w:pPr>
        <w:pStyle w:val="PrlohaBP"/>
      </w:pPr>
    </w:p>
    <w:p w:rsidR="730FF859" w:rsidP="476B39DA" w:rsidRDefault="730FF859" w14:paraId="7A41150B" w14:textId="0AECA7D0">
      <w:pPr>
        <w:pStyle w:val="PrlohaBP"/>
      </w:pPr>
    </w:p>
    <w:p w:rsidR="730FF859" w:rsidP="476B39DA" w:rsidRDefault="730FF859" w14:paraId="3FBEB83B" w14:textId="25CE99B2">
      <w:pPr>
        <w:pStyle w:val="PrlohaBP"/>
      </w:pPr>
    </w:p>
    <w:p w:rsidR="730FF859" w:rsidP="476B39DA" w:rsidRDefault="730FF859" w14:paraId="224374FE" w14:textId="07351ABF">
      <w:pPr>
        <w:pStyle w:val="PrlohaBP"/>
      </w:pPr>
    </w:p>
    <w:p w:rsidR="730FF859" w:rsidP="476B39DA" w:rsidRDefault="730FF859" w14:paraId="447679A7" w14:textId="41FFBFCF">
      <w:pPr>
        <w:pStyle w:val="PrlohaBP"/>
      </w:pPr>
    </w:p>
    <w:p w:rsidR="730FF859" w:rsidP="476B39DA" w:rsidRDefault="730FF859" w14:paraId="49B30E68" w14:textId="3F3E086C">
      <w:pPr>
        <w:pStyle w:val="PrlohaBP"/>
      </w:pPr>
    </w:p>
    <w:p w:rsidR="730FF859" w:rsidP="476B39DA" w:rsidRDefault="730FF859" w14:paraId="0369580B" w14:textId="01854AAB">
      <w:pPr>
        <w:pStyle w:val="PrlohaBP"/>
      </w:pPr>
    </w:p>
    <w:p w:rsidR="730FF859" w:rsidP="476B39DA" w:rsidRDefault="730FF859" w14:paraId="64F47F30" w14:textId="7C7C998E">
      <w:pPr>
        <w:pStyle w:val="PrlohaBP"/>
      </w:pPr>
    </w:p>
    <w:p w:rsidR="730FF859" w:rsidP="476B39DA" w:rsidRDefault="730FF859" w14:paraId="1C183F9D" w14:textId="350A7153">
      <w:pPr>
        <w:pStyle w:val="PrlohaBP"/>
      </w:pPr>
    </w:p>
    <w:p w:rsidR="730FF859" w:rsidP="476B39DA" w:rsidRDefault="730FF859" w14:paraId="5E1F9945" w14:textId="76162FB2">
      <w:pPr>
        <w:pStyle w:val="PrlohaBP"/>
      </w:pPr>
    </w:p>
    <w:p w:rsidR="730FF859" w:rsidP="476B39DA" w:rsidRDefault="730FF859" w14:paraId="34DBA21C" w14:textId="38B88884">
      <w:pPr>
        <w:pStyle w:val="PrlohaBP"/>
      </w:pPr>
      <w:r w:rsidR="7FE6E73B">
        <w:rPr/>
        <w:t>Príloha A</w:t>
      </w:r>
    </w:p>
    <w:p w:rsidR="476B39DA" w:rsidP="476B39DA" w:rsidRDefault="476B39DA" w14:paraId="105FD936" w14:textId="37C189FD">
      <w:pPr>
        <w:pStyle w:val="Obyajntext"/>
      </w:pPr>
    </w:p>
    <w:p w:rsidR="476B39DA" w:rsidP="476B39DA" w:rsidRDefault="476B39DA" w14:paraId="440CEC33" w14:textId="6661C9D4">
      <w:pPr>
        <w:pStyle w:val="Obyajntext"/>
      </w:pPr>
    </w:p>
    <w:p w:rsidR="476B39DA" w:rsidP="476B39DA" w:rsidRDefault="476B39DA" w14:paraId="0EA1199B" w14:textId="1A2A493E">
      <w:pPr>
        <w:pStyle w:val="Obyajntext"/>
      </w:pPr>
    </w:p>
    <w:p w:rsidR="476B39DA" w:rsidP="476B39DA" w:rsidRDefault="476B39DA" w14:paraId="2D150703" w14:textId="1D9F5352">
      <w:pPr>
        <w:pStyle w:val="Obyajntext"/>
      </w:pPr>
    </w:p>
    <w:p w:rsidR="476B39DA" w:rsidP="476B39DA" w:rsidRDefault="476B39DA" w14:paraId="5111FDCA" w14:textId="57AADAE1">
      <w:pPr>
        <w:pStyle w:val="Obyajntext"/>
      </w:pPr>
    </w:p>
    <w:p w:rsidR="476B39DA" w:rsidP="476B39DA" w:rsidRDefault="476B39DA" w14:paraId="5DE01F14" w14:textId="0DDB1F10">
      <w:pPr>
        <w:pStyle w:val="Obyajntext"/>
      </w:pPr>
    </w:p>
    <w:p w:rsidR="476B39DA" w:rsidP="476B39DA" w:rsidRDefault="476B39DA" w14:paraId="2A7A6942" w14:textId="713B1B8C">
      <w:pPr>
        <w:pStyle w:val="Obyajntext"/>
      </w:pPr>
    </w:p>
    <w:p w:rsidR="476B39DA" w:rsidP="476B39DA" w:rsidRDefault="476B39DA" w14:paraId="16D0C89C" w14:textId="1808EAAB">
      <w:pPr>
        <w:pStyle w:val="Obyajntext"/>
      </w:pPr>
    </w:p>
    <w:p w:rsidR="476B39DA" w:rsidP="476B39DA" w:rsidRDefault="476B39DA" w14:paraId="37AFB503" w14:textId="6038DC41">
      <w:pPr>
        <w:pStyle w:val="Obyajntext"/>
      </w:pPr>
    </w:p>
    <w:p w:rsidR="476B39DA" w:rsidP="476B39DA" w:rsidRDefault="476B39DA" w14:paraId="31189769" w14:textId="0515628F">
      <w:pPr>
        <w:pStyle w:val="Obyajntext"/>
      </w:pPr>
    </w:p>
    <w:p w:rsidR="476B39DA" w:rsidP="476B39DA" w:rsidRDefault="476B39DA" w14:paraId="50FB5359" w14:textId="5D88DE2D">
      <w:pPr>
        <w:pStyle w:val="Obyajntext"/>
      </w:pPr>
    </w:p>
    <w:p w:rsidR="476B39DA" w:rsidP="476B39DA" w:rsidRDefault="476B39DA" w14:paraId="0BC745FE" w14:textId="22E8F811">
      <w:pPr>
        <w:pStyle w:val="Obyajntext"/>
      </w:pPr>
    </w:p>
    <w:p w:rsidR="476B39DA" w:rsidP="476B39DA" w:rsidRDefault="476B39DA" w14:paraId="4D56716B" w14:textId="127E39B9">
      <w:pPr>
        <w:pStyle w:val="Obyajntext"/>
      </w:pPr>
    </w:p>
    <w:p w:rsidR="476B39DA" w:rsidP="476B39DA" w:rsidRDefault="476B39DA" w14:paraId="60904C14" w14:textId="23673FBA">
      <w:pPr>
        <w:pStyle w:val="Obyajntext"/>
      </w:pPr>
    </w:p>
    <w:p w:rsidR="476B39DA" w:rsidP="476B39DA" w:rsidRDefault="476B39DA" w14:paraId="0B5B2126" w14:textId="3C1BC2AB">
      <w:pPr>
        <w:pStyle w:val="Obyajntext"/>
      </w:pPr>
    </w:p>
    <w:p w:rsidR="476B39DA" w:rsidP="476B39DA" w:rsidRDefault="476B39DA" w14:paraId="170BDF3C" w14:textId="02A74EF8">
      <w:pPr>
        <w:pStyle w:val="Obyajntext"/>
      </w:pPr>
    </w:p>
    <w:p w:rsidR="476B39DA" w:rsidP="476B39DA" w:rsidRDefault="476B39DA" w14:paraId="6D080354" w14:textId="25BF7428">
      <w:pPr>
        <w:pStyle w:val="Obyajntext"/>
      </w:pPr>
    </w:p>
    <w:p w:rsidR="476B39DA" w:rsidP="476B39DA" w:rsidRDefault="476B39DA" w14:paraId="43A7C0C3" w14:textId="69AFE34B">
      <w:pPr>
        <w:pStyle w:val="Obyajntext"/>
      </w:pPr>
    </w:p>
    <w:p w:rsidR="525FDE11" w:rsidP="525FDE11" w:rsidRDefault="525FDE11" w14:paraId="7CBFDB71" w14:textId="415A6416">
      <w:pPr>
        <w:pStyle w:val="Obyajntext"/>
      </w:pPr>
    </w:p>
    <w:p w:rsidR="525FDE11" w:rsidP="525FDE11" w:rsidRDefault="525FDE11" w14:paraId="238A8C97" w14:textId="2B4D2C9D">
      <w:pPr>
        <w:pStyle w:val="Obyajntext"/>
        <w:ind w:firstLine="0"/>
      </w:pPr>
    </w:p>
    <w:p w:rsidR="14F6415B" w:rsidP="476B39DA" w:rsidRDefault="14F6415B" w14:paraId="7828E8CE" w14:textId="4767233A">
      <w:pPr>
        <w:pStyle w:val="Normlny"/>
        <w:ind w:firstLine="0"/>
      </w:pPr>
      <w:r w:rsidR="14F6415B">
        <w:rPr/>
        <w:t>Príloha A</w:t>
      </w:r>
    </w:p>
    <w:p w:rsidR="14F6415B" w:rsidP="476B39DA" w:rsidRDefault="14F6415B" w14:paraId="279C70EB" w14:textId="2BF001E7">
      <w:pPr>
        <w:pStyle w:val="Odsekzoznamu"/>
        <w:numPr>
          <w:ilvl w:val="0"/>
          <w:numId w:val="68"/>
        </w:numPr>
        <w:rPr/>
      </w:pPr>
      <w:r w:rsidR="14F6415B">
        <w:rPr/>
        <w:t xml:space="preserve">A1 Odkaz na </w:t>
      </w:r>
      <w:r w:rsidR="43273DEB">
        <w:rPr/>
        <w:t>GIT</w:t>
      </w:r>
      <w:r w:rsidR="14F6415B">
        <w:rPr/>
        <w:t xml:space="preserve">: </w:t>
      </w:r>
      <w:hyperlink r:id="R470edc67fcde4e92">
        <w:r w:rsidRPr="476B39DA" w:rsidR="14F6415B">
          <w:rPr>
            <w:rStyle w:val="Hypertextovprepojenie"/>
          </w:rPr>
          <w:t>https://github.com/MartinKratkyProject/Diploma2024</w:t>
        </w:r>
      </w:hyperlink>
      <w:r w:rsidR="14F6415B">
        <w:rPr/>
        <w:t>.</w:t>
      </w:r>
    </w:p>
    <w:sectPr w:rsidR="730FF859" w:rsidSect="00C84314">
      <w:headerReference w:type="default" r:id="rId114"/>
      <w:footerReference w:type="default" r:id="rId115"/>
      <w:headerReference w:type="first" r:id="rId116"/>
      <w:footerReference w:type="first" r:id="rId117"/>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097B9DD" w14:textId="77777777">
      <w:trPr>
        <w:trHeight w:val="300"/>
      </w:trPr>
      <w:tc>
        <w:tcPr>
          <w:tcW w:w="2830" w:type="dxa"/>
        </w:tcPr>
        <w:p w:rsidR="20C0FB8F" w:rsidP="20C0FB8F" w:rsidRDefault="20C0FB8F" w14:paraId="7633665A" w14:textId="65D95035">
          <w:pPr>
            <w:pStyle w:val="Hlavika"/>
            <w:ind w:left="-115"/>
            <w:jc w:val="left"/>
          </w:pPr>
        </w:p>
      </w:tc>
      <w:tc>
        <w:tcPr>
          <w:tcW w:w="2830" w:type="dxa"/>
        </w:tcPr>
        <w:p w:rsidR="20C0FB8F" w:rsidP="20C0FB8F" w:rsidRDefault="20C0FB8F" w14:paraId="02A1ADE6" w14:textId="19C22B49">
          <w:pPr>
            <w:pStyle w:val="Hlavika"/>
            <w:jc w:val="center"/>
          </w:pPr>
        </w:p>
      </w:tc>
      <w:tc>
        <w:tcPr>
          <w:tcW w:w="2830" w:type="dxa"/>
        </w:tcPr>
        <w:p w:rsidR="20C0FB8F" w:rsidP="20C0FB8F" w:rsidRDefault="20C0FB8F" w14:paraId="5D77BB16" w14:textId="72B32CEF">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37B1331" w14:textId="7B6F6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66E14E1" w14:textId="77777777">
      <w:trPr>
        <w:trHeight w:val="300"/>
      </w:trPr>
      <w:tc>
        <w:tcPr>
          <w:tcW w:w="2830" w:type="dxa"/>
        </w:tcPr>
        <w:p w:rsidR="20C0FB8F" w:rsidP="20C0FB8F" w:rsidRDefault="20C0FB8F" w14:paraId="67107FF8" w14:textId="724EA2E4">
          <w:pPr>
            <w:pStyle w:val="Hlavika"/>
            <w:ind w:left="-115"/>
            <w:jc w:val="left"/>
          </w:pPr>
        </w:p>
      </w:tc>
      <w:tc>
        <w:tcPr>
          <w:tcW w:w="2830" w:type="dxa"/>
        </w:tcPr>
        <w:p w:rsidR="20C0FB8F" w:rsidP="20C0FB8F" w:rsidRDefault="20C0FB8F" w14:paraId="6B8D8625" w14:textId="78217C27">
          <w:pPr>
            <w:pStyle w:val="Hlavika"/>
            <w:jc w:val="center"/>
          </w:pPr>
        </w:p>
      </w:tc>
      <w:tc>
        <w:tcPr>
          <w:tcW w:w="2830" w:type="dxa"/>
        </w:tcPr>
        <w:p w:rsidR="20C0FB8F" w:rsidP="20C0FB8F" w:rsidRDefault="20C0FB8F" w14:paraId="7618D784" w14:textId="0B752D89">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0AC8F68" w14:textId="0356DFED">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1FE714EC" w14:textId="77777777">
      <w:trPr>
        <w:trHeight w:val="300"/>
      </w:trPr>
      <w:tc>
        <w:tcPr>
          <w:tcW w:w="2830" w:type="dxa"/>
        </w:tcPr>
        <w:p w:rsidR="20C0FB8F" w:rsidP="20C0FB8F" w:rsidRDefault="20C0FB8F" w14:paraId="09C3B320" w14:textId="60476D10">
          <w:pPr>
            <w:pStyle w:val="Hlavika"/>
            <w:ind w:left="-115"/>
            <w:jc w:val="left"/>
          </w:pPr>
        </w:p>
      </w:tc>
      <w:tc>
        <w:tcPr>
          <w:tcW w:w="2830" w:type="dxa"/>
        </w:tcPr>
        <w:p w:rsidR="20C0FB8F" w:rsidP="20C0FB8F" w:rsidRDefault="20C0FB8F" w14:paraId="0D2E1EB2" w14:textId="34ED5CEE">
          <w:pPr>
            <w:pStyle w:val="Hlavika"/>
            <w:jc w:val="center"/>
          </w:pPr>
        </w:p>
      </w:tc>
      <w:tc>
        <w:tcPr>
          <w:tcW w:w="2830" w:type="dxa"/>
        </w:tcPr>
        <w:p w:rsidR="20C0FB8F" w:rsidP="20C0FB8F" w:rsidRDefault="20C0FB8F" w14:paraId="2BD56D69" w14:textId="107A1396">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334A0FA0" w14:textId="2C0ED54D">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PAGE</w:instrText>
    </w:r>
    <w:r w:rsidR="0003047F">
      <w:fldChar w:fldCharType="separate"/>
    </w:r>
    <w:r>
      <w:fldChar w:fldCharType="end"/>
    </w:r>
  </w:p>
  <w:p w:rsidR="006E386F" w:rsidP="00FD33FA" w:rsidRDefault="006E386F" w14:paraId="21A9ACA3"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PAGE</w:instrText>
    </w:r>
    <w:r w:rsidR="0003047F">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 w:id="12982">
    <w:p w:rsidR="525FDE11" w:rsidP="525FDE11" w:rsidRDefault="525FDE11" w14:paraId="7D574006" w14:textId="46CECBD3">
      <w:pPr>
        <w:pStyle w:val="Textpoznmkypodiarou"/>
        <w:bidi w:val="0"/>
      </w:pPr>
      <w:r w:rsidRPr="525FDE11">
        <w:rPr>
          <w:rStyle w:val="Odkaznapoznmkupodiarou"/>
        </w:rPr>
        <w:footnoteRef/>
      </w:r>
      <w:r w:rsidR="525FDE11">
        <w:rPr/>
        <w:t xml:space="preserve"> Zdroj obrázka: </w:t>
      </w:r>
      <w:hyperlink r:id="R6404ac6f670b48ed">
        <w:r w:rsidRPr="525FDE11" w:rsidR="525FDE11">
          <w:rPr>
            <w:rStyle w:val="Hypertextovprepojenie"/>
          </w:rPr>
          <w:t>https://epale.ec.europa.eu/de/node/150292</w:t>
        </w:r>
      </w:hyperlink>
      <w:r w:rsidR="525FDE11">
        <w:rPr/>
        <w:t>.</w:t>
      </w:r>
    </w:p>
  </w:footnote>
  <w:footnote w:id="24631">
    <w:p w:rsidR="525FDE11" w:rsidP="525FDE11" w:rsidRDefault="525FDE11" w14:paraId="6A11A46F" w14:textId="006BF9E2">
      <w:pPr>
        <w:pStyle w:val="Textpoznmkypodiarou"/>
        <w:bidi w:val="0"/>
      </w:pPr>
      <w:r w:rsidRPr="525FDE11">
        <w:rPr>
          <w:rStyle w:val="Odkaznapoznmkupodiarou"/>
        </w:rPr>
        <w:footnoteRef/>
      </w:r>
      <w:r w:rsidR="525FDE11">
        <w:rPr/>
        <w:t xml:space="preserve"> Zdroj obrázka: </w:t>
      </w:r>
      <w:hyperlink r:id="R9eab0bd6bade4a21">
        <w:r w:rsidRPr="525FDE11" w:rsidR="525FDE11">
          <w:rPr>
            <w:rStyle w:val="Hypertextovprepojenie"/>
          </w:rPr>
          <w:t>https://sci-hub.se/10.1007/s11235-017-0345-9</w:t>
        </w:r>
      </w:hyperlink>
      <w:r w:rsidR="525FDE11">
        <w:rPr/>
        <w:t>.</w:t>
      </w:r>
    </w:p>
  </w:footnote>
  <w:footnote w:id="27990">
    <w:p w:rsidR="525FDE11" w:rsidP="525FDE11" w:rsidRDefault="525FDE11" w14:paraId="21984636" w14:textId="39BA46DC">
      <w:pPr>
        <w:pStyle w:val="Textpoznmkypodiarou"/>
        <w:bidi w:val="0"/>
      </w:pPr>
      <w:r w:rsidRPr="525FDE11">
        <w:rPr>
          <w:rStyle w:val="Odkaznapoznmkupodiarou"/>
        </w:rPr>
        <w:footnoteRef/>
      </w:r>
      <w:r w:rsidR="525FDE11">
        <w:rPr/>
        <w:t xml:space="preserve"> Zdroj obrázka: </w:t>
      </w:r>
      <w:hyperlink r:id="Re9700eac1f57495a">
        <w:r w:rsidRPr="525FDE11" w:rsidR="525FDE11">
          <w:rPr>
            <w:rStyle w:val="Hypertextovprepojenie"/>
          </w:rPr>
          <w:t>https://www.mdpi.com/1424-8220/20/7/1821</w:t>
        </w:r>
      </w:hyperlink>
      <w:r w:rsidR="525FDE11">
        <w:rPr/>
        <w:t>.</w:t>
      </w:r>
    </w:p>
  </w:footnote>
  <w:footnote w:id="11972">
    <w:p w:rsidR="525FDE11" w:rsidP="525FDE11" w:rsidRDefault="525FDE11" w14:paraId="55621AA3" w14:textId="042E8C74">
      <w:pPr>
        <w:pStyle w:val="Textpoznmkypodiarou"/>
        <w:bidi w:val="0"/>
      </w:pPr>
      <w:r w:rsidRPr="525FDE11">
        <w:rPr>
          <w:rStyle w:val="Odkaznapoznmkupodiarou"/>
        </w:rPr>
        <w:footnoteRef/>
      </w:r>
      <w:r w:rsidR="525FDE11">
        <w:rPr/>
        <w:t xml:space="preserve"> Zdroj obrázka: </w:t>
      </w:r>
      <w:hyperlink r:id="R1d4d5355c0434c29">
        <w:r w:rsidRPr="525FDE11" w:rsidR="525FDE11">
          <w:rPr>
            <w:rStyle w:val="Hypertextovprepojenie"/>
          </w:rPr>
          <w:t>https://sci-hub.se/10.1016/j.resconrec.2016.09.020</w:t>
        </w:r>
      </w:hyperlink>
      <w:r w:rsidR="525FDE11">
        <w:rPr/>
        <w:t>.</w:t>
      </w:r>
    </w:p>
  </w:footnote>
  <w:footnote w:id="12623">
    <w:p w:rsidR="525FDE11" w:rsidP="525FDE11" w:rsidRDefault="525FDE11" w14:paraId="0D9C9131" w14:textId="49E39617">
      <w:pPr>
        <w:pStyle w:val="Textpoznmkypodiarou"/>
        <w:bidi w:val="0"/>
      </w:pPr>
      <w:r w:rsidRPr="525FDE11">
        <w:rPr>
          <w:rStyle w:val="Odkaznapoznmkupodiarou"/>
        </w:rPr>
        <w:footnoteRef/>
      </w:r>
      <w:r w:rsidR="525FDE11">
        <w:rPr/>
        <w:t xml:space="preserve"> Zdroj obrázka: </w:t>
      </w:r>
      <w:hyperlink r:id="R2372d7e48d404f1c">
        <w:r w:rsidRPr="525FDE11" w:rsidR="525FDE11">
          <w:rPr>
            <w:rStyle w:val="Hypertextovprepojenie"/>
          </w:rPr>
          <w:t>https://www.mswsorting.com/Waste-Sorting/Optical-Sorter.html</w:t>
        </w:r>
      </w:hyperlink>
      <w:r w:rsidR="525FDE11">
        <w:rPr/>
        <w:t>.</w:t>
      </w:r>
    </w:p>
  </w:footnote>
  <w:footnote w:id="31237">
    <w:p w:rsidR="525FDE11" w:rsidP="525FDE11" w:rsidRDefault="525FDE11" w14:paraId="50CCEF1C" w14:textId="25B5D640">
      <w:pPr>
        <w:pStyle w:val="Textpoznmkypodiarou"/>
        <w:bidi w:val="0"/>
      </w:pPr>
      <w:r w:rsidRPr="525FDE11">
        <w:rPr>
          <w:rStyle w:val="Odkaznapoznmkupodiarou"/>
        </w:rPr>
        <w:footnoteRef/>
      </w:r>
      <w:r w:rsidR="525FDE11">
        <w:rPr/>
        <w:t xml:space="preserve"> Zdroj obrázka: </w:t>
      </w:r>
      <w:hyperlink r:id="R9736334885b149af">
        <w:r w:rsidRPr="525FDE11" w:rsidR="525FDE11">
          <w:rPr>
            <w:rStyle w:val="Hypertextovprepojenie"/>
          </w:rPr>
          <w:t>https://www.rexnord.com/products/conveying-solutions/kleantop-conveyor-belts/1010-series-kleantop-plastic-modular-belt/1015ft?page=1&amp;pageSize=8&amp;sort=1</w:t>
        </w:r>
      </w:hyperlink>
      <w:r w:rsidR="525FDE11">
        <w:rPr/>
        <w:t>.</w:t>
      </w:r>
    </w:p>
  </w:footnote>
  <w:footnote w:id="31937">
    <w:p w:rsidR="525FDE11" w:rsidP="525FDE11" w:rsidRDefault="525FDE11" w14:paraId="7F6EE5C1" w14:textId="7F609629">
      <w:pPr>
        <w:pStyle w:val="Textpoznmkypodiarou"/>
        <w:bidi w:val="0"/>
        <w:rPr>
          <w:noProof w:val="0"/>
          <w:lang w:val="sk-SK"/>
        </w:rPr>
      </w:pPr>
      <w:r w:rsidRPr="525FDE11">
        <w:rPr>
          <w:rStyle w:val="Odkaznapoznmkupodiarou"/>
        </w:rPr>
        <w:footnoteRef/>
      </w:r>
      <w:r w:rsidR="525FDE11">
        <w:rPr/>
        <w:t xml:space="preserve"> Autor obrázka: </w:t>
      </w:r>
      <w:r w:rsidRPr="525FDE11" w:rsidR="525FDE11">
        <w:rPr>
          <w:noProof w:val="0"/>
          <w:lang w:val="sk-SK"/>
        </w:rPr>
        <w:t xml:space="preserve">Mgr. Fedor </w:t>
      </w:r>
      <w:r w:rsidRPr="525FDE11" w:rsidR="525FDE11">
        <w:rPr>
          <w:noProof w:val="0"/>
          <w:lang w:val="sk-SK"/>
        </w:rPr>
        <w:t>Vasilko</w:t>
      </w:r>
      <w:r w:rsidRPr="525FDE11" w:rsidR="525FDE11">
        <w:rPr>
          <w:noProof w:val="0"/>
          <w:lang w:val="sk-SK"/>
        </w:rPr>
        <w:t xml:space="preserve">, LUNETA, </w:t>
      </w:r>
      <w:r w:rsidRPr="525FDE11" w:rsidR="525FDE11">
        <w:rPr>
          <w:noProof w:val="0"/>
          <w:lang w:val="sk-SK"/>
        </w:rPr>
        <w:t>s.r.o</w:t>
      </w:r>
      <w:r w:rsidRPr="525FDE11" w:rsidR="525FDE11">
        <w:rPr>
          <w:noProof w:val="0"/>
          <w:lang w:val="sk-SK"/>
        </w:rPr>
        <w:t>.</w:t>
      </w:r>
    </w:p>
  </w:footnote>
  <w:footnote w:id="17310">
    <w:p w:rsidR="525FDE11" w:rsidP="525FDE11" w:rsidRDefault="525FDE11" w14:paraId="457D4896" w14:textId="2F22135A">
      <w:pPr>
        <w:pStyle w:val="Textpoznmkypodiarou"/>
        <w:bidi w:val="0"/>
        <w:rPr>
          <w:noProof w:val="0"/>
          <w:lang w:val="sk-SK"/>
        </w:rPr>
      </w:pPr>
      <w:r w:rsidRPr="525FDE11">
        <w:rPr>
          <w:rStyle w:val="Odkaznapoznmkupodiarou"/>
        </w:rPr>
        <w:footnoteRef/>
      </w:r>
      <w:r w:rsidR="525FDE11">
        <w:rPr/>
        <w:t xml:space="preserve"> </w:t>
      </w:r>
      <w:r w:rsidR="525FDE11">
        <w:rPr/>
        <w:t xml:space="preserve">Autor obrázka: </w:t>
      </w:r>
      <w:r w:rsidRPr="525FDE11" w:rsidR="525FDE11">
        <w:rPr>
          <w:noProof w:val="0"/>
          <w:lang w:val="sk-SK"/>
        </w:rPr>
        <w:t>Mgr. Fedor Vasilko, LUNETA, s.r.o.</w:t>
      </w:r>
    </w:p>
  </w:footnote>
  <w:footnote w:id="17135">
    <w:p w:rsidR="525FDE11" w:rsidP="525FDE11" w:rsidRDefault="525FDE11" w14:paraId="3F612C1A" w14:textId="6AB867FD">
      <w:pPr>
        <w:pStyle w:val="Textpoznmkypodiarou"/>
        <w:bidi w:val="0"/>
      </w:pPr>
      <w:r w:rsidRPr="525FDE11">
        <w:rPr>
          <w:rStyle w:val="Odkaznapoznmkupodiarou"/>
        </w:rPr>
        <w:footnoteRef/>
      </w:r>
      <w:r w:rsidR="525FDE11">
        <w:rPr/>
        <w:t xml:space="preserve"> Zdroj obrázka: </w:t>
      </w:r>
      <w:hyperlink r:id="R7697d634bbff40c5">
        <w:r w:rsidRPr="525FDE11" w:rsidR="525FDE11">
          <w:rPr>
            <w:rStyle w:val="Hypertextovprepojenie"/>
          </w:rPr>
          <w:t>https://elekzone.com/index.php?route=product/product&amp;product_id=128</w:t>
        </w:r>
      </w:hyperlink>
      <w:r w:rsidR="525FDE1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259BF44" w14:textId="77777777">
      <w:trPr>
        <w:trHeight w:val="300"/>
      </w:trPr>
      <w:tc>
        <w:tcPr>
          <w:tcW w:w="2830" w:type="dxa"/>
        </w:tcPr>
        <w:p w:rsidR="20C0FB8F" w:rsidP="20C0FB8F" w:rsidRDefault="20C0FB8F" w14:paraId="7F79A1AA" w14:textId="268CEB4A">
          <w:pPr>
            <w:pStyle w:val="Hlavika"/>
            <w:ind w:left="-115"/>
            <w:jc w:val="left"/>
          </w:pPr>
        </w:p>
      </w:tc>
      <w:tc>
        <w:tcPr>
          <w:tcW w:w="2830" w:type="dxa"/>
        </w:tcPr>
        <w:p w:rsidR="20C0FB8F" w:rsidP="20C0FB8F" w:rsidRDefault="20C0FB8F" w14:paraId="2DBA550F" w14:textId="3A326E1A">
          <w:pPr>
            <w:pStyle w:val="Hlavika"/>
            <w:jc w:val="center"/>
          </w:pPr>
        </w:p>
      </w:tc>
      <w:tc>
        <w:tcPr>
          <w:tcW w:w="2830" w:type="dxa"/>
        </w:tcPr>
        <w:p w:rsidR="20C0FB8F" w:rsidP="20C0FB8F" w:rsidRDefault="20C0FB8F" w14:paraId="52B653C8" w14:textId="1A22F220">
          <w:pPr>
            <w:pStyle w:val="Hlavika"/>
            <w:ind w:right="-115"/>
            <w:jc w:val="right"/>
          </w:pPr>
        </w:p>
      </w:tc>
    </w:tr>
  </w:tbl>
  <w:p w:rsidR="20C0FB8F" w:rsidP="20C0FB8F" w:rsidRDefault="20C0FB8F" w14:paraId="2FDF6111" w14:textId="1C271AB2">
    <w:pPr>
      <w:pStyle w:val="Hlavik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FDC4AA0" w14:textId="77777777">
      <w:trPr>
        <w:trHeight w:val="300"/>
      </w:trPr>
      <w:tc>
        <w:tcPr>
          <w:tcW w:w="2830" w:type="dxa"/>
        </w:tcPr>
        <w:p w:rsidR="20C0FB8F" w:rsidP="20C0FB8F" w:rsidRDefault="20C0FB8F" w14:paraId="49A76794" w14:textId="13DE47FA">
          <w:pPr>
            <w:pStyle w:val="Hlavika"/>
            <w:ind w:left="-115"/>
            <w:jc w:val="left"/>
          </w:pPr>
        </w:p>
      </w:tc>
      <w:tc>
        <w:tcPr>
          <w:tcW w:w="2830" w:type="dxa"/>
        </w:tcPr>
        <w:p w:rsidR="20C0FB8F" w:rsidP="20C0FB8F" w:rsidRDefault="20C0FB8F" w14:paraId="5694272A" w14:textId="4243142A">
          <w:pPr>
            <w:pStyle w:val="Hlavika"/>
            <w:jc w:val="center"/>
          </w:pPr>
        </w:p>
      </w:tc>
      <w:tc>
        <w:tcPr>
          <w:tcW w:w="2830" w:type="dxa"/>
        </w:tcPr>
        <w:p w:rsidR="20C0FB8F" w:rsidP="20C0FB8F" w:rsidRDefault="20C0FB8F" w14:paraId="58A9467E" w14:textId="51511F92">
          <w:pPr>
            <w:pStyle w:val="Hlavika"/>
            <w:ind w:right="-115"/>
            <w:jc w:val="right"/>
          </w:pPr>
        </w:p>
      </w:tc>
    </w:tr>
  </w:tbl>
  <w:p w:rsidR="20C0FB8F" w:rsidP="20C0FB8F" w:rsidRDefault="20C0FB8F" w14:paraId="6DA4D2D0" w14:textId="163D8E29">
    <w:pPr>
      <w:pStyle w:val="Hlavik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4F2D1B9" w14:textId="77777777">
      <w:trPr>
        <w:trHeight w:val="300"/>
      </w:trPr>
      <w:tc>
        <w:tcPr>
          <w:tcW w:w="2830" w:type="dxa"/>
        </w:tcPr>
        <w:p w:rsidR="20C0FB8F" w:rsidP="20C0FB8F" w:rsidRDefault="20C0FB8F" w14:paraId="32416346" w14:textId="10085E41">
          <w:pPr>
            <w:pStyle w:val="Hlavika"/>
            <w:ind w:left="-115"/>
            <w:jc w:val="left"/>
          </w:pPr>
        </w:p>
      </w:tc>
      <w:tc>
        <w:tcPr>
          <w:tcW w:w="2830" w:type="dxa"/>
        </w:tcPr>
        <w:p w:rsidR="20C0FB8F" w:rsidP="20C0FB8F" w:rsidRDefault="20C0FB8F" w14:paraId="4CE2B1CA" w14:textId="6EE6D99D">
          <w:pPr>
            <w:pStyle w:val="Hlavika"/>
            <w:jc w:val="center"/>
          </w:pPr>
        </w:p>
      </w:tc>
      <w:tc>
        <w:tcPr>
          <w:tcW w:w="2830" w:type="dxa"/>
        </w:tcPr>
        <w:p w:rsidR="20C0FB8F" w:rsidP="20C0FB8F" w:rsidRDefault="20C0FB8F" w14:paraId="43CF4DFF" w14:textId="4FD54698">
          <w:pPr>
            <w:pStyle w:val="Hlavika"/>
            <w:ind w:right="-115"/>
            <w:jc w:val="right"/>
          </w:pPr>
        </w:p>
      </w:tc>
    </w:tr>
  </w:tbl>
  <w:p w:rsidR="20C0FB8F" w:rsidP="20C0FB8F" w:rsidRDefault="20C0FB8F" w14:paraId="0F7656C9" w14:textId="7A195232">
    <w:pPr>
      <w:pStyle w:val="Hlavik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C235868" w14:textId="77777777">
      <w:trPr>
        <w:trHeight w:val="300"/>
      </w:trPr>
      <w:tc>
        <w:tcPr>
          <w:tcW w:w="2830" w:type="dxa"/>
        </w:tcPr>
        <w:p w:rsidR="20C0FB8F" w:rsidP="20C0FB8F" w:rsidRDefault="20C0FB8F" w14:paraId="075D605F" w14:textId="16490020">
          <w:pPr>
            <w:pStyle w:val="Hlavika"/>
            <w:ind w:left="-115"/>
            <w:jc w:val="left"/>
          </w:pPr>
        </w:p>
      </w:tc>
      <w:tc>
        <w:tcPr>
          <w:tcW w:w="2830" w:type="dxa"/>
        </w:tcPr>
        <w:p w:rsidR="20C0FB8F" w:rsidP="20C0FB8F" w:rsidRDefault="20C0FB8F" w14:paraId="190C578C" w14:textId="64E3CA03">
          <w:pPr>
            <w:pStyle w:val="Hlavika"/>
            <w:jc w:val="center"/>
          </w:pPr>
        </w:p>
      </w:tc>
      <w:tc>
        <w:tcPr>
          <w:tcW w:w="2830" w:type="dxa"/>
        </w:tcPr>
        <w:p w:rsidR="20C0FB8F" w:rsidP="20C0FB8F" w:rsidRDefault="20C0FB8F" w14:paraId="2BB61F3A" w14:textId="0BD115DB">
          <w:pPr>
            <w:pStyle w:val="Hlavika"/>
            <w:ind w:right="-115"/>
            <w:jc w:val="right"/>
          </w:pPr>
        </w:p>
      </w:tc>
    </w:tr>
  </w:tbl>
  <w:p w:rsidR="20C0FB8F" w:rsidP="20C0FB8F" w:rsidRDefault="20C0FB8F" w14:paraId="7B32E5AD" w14:textId="46D2D377">
    <w:pPr>
      <w:pStyle w:val="Hlavik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D4654D4" w14:textId="77777777">
      <w:trPr>
        <w:trHeight w:val="300"/>
      </w:trPr>
      <w:tc>
        <w:tcPr>
          <w:tcW w:w="2830" w:type="dxa"/>
        </w:tcPr>
        <w:p w:rsidR="20C0FB8F" w:rsidP="20C0FB8F" w:rsidRDefault="20C0FB8F" w14:paraId="5D63BD07" w14:textId="4124E039">
          <w:pPr>
            <w:pStyle w:val="Hlavika"/>
            <w:ind w:left="-115"/>
            <w:jc w:val="left"/>
          </w:pPr>
        </w:p>
      </w:tc>
      <w:tc>
        <w:tcPr>
          <w:tcW w:w="2830" w:type="dxa"/>
        </w:tcPr>
        <w:p w:rsidR="20C0FB8F" w:rsidP="20C0FB8F" w:rsidRDefault="20C0FB8F" w14:paraId="585589F5" w14:textId="3B348AFD">
          <w:pPr>
            <w:pStyle w:val="Hlavika"/>
            <w:jc w:val="center"/>
          </w:pPr>
        </w:p>
      </w:tc>
      <w:tc>
        <w:tcPr>
          <w:tcW w:w="2830" w:type="dxa"/>
        </w:tcPr>
        <w:p w:rsidR="20C0FB8F" w:rsidP="20C0FB8F" w:rsidRDefault="20C0FB8F" w14:paraId="2D33954B" w14:textId="48A9C49C">
          <w:pPr>
            <w:pStyle w:val="Hlavika"/>
            <w:ind w:right="-115"/>
            <w:jc w:val="right"/>
          </w:pPr>
        </w:p>
      </w:tc>
    </w:tr>
  </w:tbl>
  <w:p w:rsidR="20C0FB8F" w:rsidP="20C0FB8F" w:rsidRDefault="20C0FB8F" w14:paraId="4B658917" w14:textId="133389F0">
    <w:pPr>
      <w:pStyle w:val="Hlavik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8B821F5" w14:textId="77777777">
      <w:trPr>
        <w:trHeight w:val="300"/>
      </w:trPr>
      <w:tc>
        <w:tcPr>
          <w:tcW w:w="2830" w:type="dxa"/>
        </w:tcPr>
        <w:p w:rsidR="20C0FB8F" w:rsidP="20C0FB8F" w:rsidRDefault="20C0FB8F" w14:paraId="43513BB0" w14:textId="10F57FB6">
          <w:pPr>
            <w:pStyle w:val="Hlavika"/>
            <w:ind w:left="-115"/>
            <w:jc w:val="left"/>
          </w:pPr>
        </w:p>
      </w:tc>
      <w:tc>
        <w:tcPr>
          <w:tcW w:w="2830" w:type="dxa"/>
        </w:tcPr>
        <w:p w:rsidR="20C0FB8F" w:rsidP="20C0FB8F" w:rsidRDefault="20C0FB8F" w14:paraId="494F3DF4" w14:textId="27FE8830">
          <w:pPr>
            <w:pStyle w:val="Hlavika"/>
            <w:jc w:val="center"/>
          </w:pPr>
        </w:p>
      </w:tc>
      <w:tc>
        <w:tcPr>
          <w:tcW w:w="2830" w:type="dxa"/>
        </w:tcPr>
        <w:p w:rsidR="20C0FB8F" w:rsidP="20C0FB8F" w:rsidRDefault="20C0FB8F" w14:paraId="65684829" w14:textId="15E7197F">
          <w:pPr>
            <w:pStyle w:val="Hlavika"/>
            <w:ind w:right="-115"/>
            <w:jc w:val="right"/>
          </w:pPr>
        </w:p>
      </w:tc>
    </w:tr>
  </w:tbl>
  <w:p w:rsidR="20C0FB8F" w:rsidP="20C0FB8F" w:rsidRDefault="20C0FB8F" w14:paraId="70B52956" w14:textId="5856CEFE">
    <w:pPr>
      <w:pStyle w:val="Hlavika"/>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3F2D427" w14:textId="77777777">
      <w:trPr>
        <w:trHeight w:val="300"/>
      </w:trPr>
      <w:tc>
        <w:tcPr>
          <w:tcW w:w="2830" w:type="dxa"/>
        </w:tcPr>
        <w:p w:rsidR="20C0FB8F" w:rsidP="20C0FB8F" w:rsidRDefault="20C0FB8F" w14:paraId="2C2228A8" w14:textId="7CC8E92A">
          <w:pPr>
            <w:pStyle w:val="Hlavika"/>
            <w:ind w:left="-115"/>
            <w:jc w:val="left"/>
          </w:pPr>
        </w:p>
      </w:tc>
      <w:tc>
        <w:tcPr>
          <w:tcW w:w="2830" w:type="dxa"/>
        </w:tcPr>
        <w:p w:rsidR="20C0FB8F" w:rsidP="20C0FB8F" w:rsidRDefault="20C0FB8F" w14:paraId="59BBB731" w14:textId="35B48B58">
          <w:pPr>
            <w:pStyle w:val="Hlavika"/>
            <w:jc w:val="center"/>
          </w:pPr>
        </w:p>
      </w:tc>
      <w:tc>
        <w:tcPr>
          <w:tcW w:w="2830" w:type="dxa"/>
        </w:tcPr>
        <w:p w:rsidR="20C0FB8F" w:rsidP="20C0FB8F" w:rsidRDefault="20C0FB8F" w14:paraId="441DB6A2" w14:textId="25D91F53">
          <w:pPr>
            <w:pStyle w:val="Hlavika"/>
            <w:ind w:right="-115"/>
            <w:jc w:val="right"/>
          </w:pPr>
        </w:p>
      </w:tc>
    </w:tr>
  </w:tbl>
  <w:p w:rsidR="20C0FB8F" w:rsidP="20C0FB8F" w:rsidRDefault="20C0FB8F" w14:paraId="2417ADA1" w14:textId="20DAF259">
    <w:pPr>
      <w:pStyle w:val="Hlavika"/>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7EC254C" w14:textId="77777777">
      <w:trPr>
        <w:trHeight w:val="300"/>
      </w:trPr>
      <w:tc>
        <w:tcPr>
          <w:tcW w:w="2830" w:type="dxa"/>
        </w:tcPr>
        <w:p w:rsidR="20C0FB8F" w:rsidP="20C0FB8F" w:rsidRDefault="20C0FB8F" w14:paraId="5B89998A" w14:textId="3E05C586">
          <w:pPr>
            <w:pStyle w:val="Hlavika"/>
            <w:ind w:left="-115"/>
            <w:jc w:val="left"/>
          </w:pPr>
        </w:p>
      </w:tc>
      <w:tc>
        <w:tcPr>
          <w:tcW w:w="2830" w:type="dxa"/>
        </w:tcPr>
        <w:p w:rsidR="20C0FB8F" w:rsidP="20C0FB8F" w:rsidRDefault="20C0FB8F" w14:paraId="29EC89E3" w14:textId="72C2FCE8">
          <w:pPr>
            <w:pStyle w:val="Hlavika"/>
            <w:jc w:val="center"/>
          </w:pPr>
        </w:p>
      </w:tc>
      <w:tc>
        <w:tcPr>
          <w:tcW w:w="2830" w:type="dxa"/>
        </w:tcPr>
        <w:p w:rsidR="20C0FB8F" w:rsidP="20C0FB8F" w:rsidRDefault="20C0FB8F" w14:paraId="50C5E06E" w14:textId="7304D65C">
          <w:pPr>
            <w:pStyle w:val="Hlavika"/>
            <w:ind w:right="-115"/>
            <w:jc w:val="right"/>
          </w:pPr>
        </w:p>
      </w:tc>
    </w:tr>
  </w:tbl>
  <w:p w:rsidR="20C0FB8F" w:rsidP="20C0FB8F" w:rsidRDefault="20C0FB8F" w14:paraId="354BC8A1" w14:textId="0A684D01">
    <w:pPr>
      <w:pStyle w:val="Hlavika"/>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A458677" w14:textId="77777777">
      <w:trPr>
        <w:trHeight w:val="300"/>
      </w:trPr>
      <w:tc>
        <w:tcPr>
          <w:tcW w:w="2830" w:type="dxa"/>
        </w:tcPr>
        <w:p w:rsidR="20C0FB8F" w:rsidP="20C0FB8F" w:rsidRDefault="20C0FB8F" w14:paraId="0E19C5C6" w14:textId="4FD4714F">
          <w:pPr>
            <w:pStyle w:val="Hlavika"/>
            <w:ind w:left="-115"/>
            <w:jc w:val="left"/>
          </w:pPr>
        </w:p>
      </w:tc>
      <w:tc>
        <w:tcPr>
          <w:tcW w:w="2830" w:type="dxa"/>
        </w:tcPr>
        <w:p w:rsidR="20C0FB8F" w:rsidP="20C0FB8F" w:rsidRDefault="20C0FB8F" w14:paraId="710A8A85" w14:textId="78A80B1B">
          <w:pPr>
            <w:pStyle w:val="Hlavika"/>
            <w:jc w:val="center"/>
          </w:pPr>
        </w:p>
      </w:tc>
      <w:tc>
        <w:tcPr>
          <w:tcW w:w="2830" w:type="dxa"/>
        </w:tcPr>
        <w:p w:rsidR="20C0FB8F" w:rsidP="20C0FB8F" w:rsidRDefault="20C0FB8F" w14:paraId="6BC11E45" w14:textId="62BF33E2">
          <w:pPr>
            <w:pStyle w:val="Hlavika"/>
            <w:ind w:right="-115"/>
            <w:jc w:val="right"/>
          </w:pPr>
        </w:p>
      </w:tc>
    </w:tr>
  </w:tbl>
  <w:p w:rsidR="20C0FB8F" w:rsidP="20C0FB8F" w:rsidRDefault="20C0FB8F" w14:paraId="4156566B" w14:textId="7C915086">
    <w:pPr>
      <w:pStyle w:val="Hlavika"/>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6C96413" w14:textId="77777777">
      <w:trPr>
        <w:trHeight w:val="300"/>
      </w:trPr>
      <w:tc>
        <w:tcPr>
          <w:tcW w:w="2830" w:type="dxa"/>
        </w:tcPr>
        <w:p w:rsidR="20C0FB8F" w:rsidP="20C0FB8F" w:rsidRDefault="20C0FB8F" w14:paraId="30E73117" w14:textId="712C3722">
          <w:pPr>
            <w:pStyle w:val="Hlavika"/>
            <w:ind w:left="-115"/>
            <w:jc w:val="left"/>
          </w:pPr>
        </w:p>
      </w:tc>
      <w:tc>
        <w:tcPr>
          <w:tcW w:w="2830" w:type="dxa"/>
        </w:tcPr>
        <w:p w:rsidR="20C0FB8F" w:rsidP="20C0FB8F" w:rsidRDefault="20C0FB8F" w14:paraId="3A1C04F1" w14:textId="5C052BD0">
          <w:pPr>
            <w:pStyle w:val="Hlavika"/>
            <w:jc w:val="center"/>
          </w:pPr>
        </w:p>
      </w:tc>
      <w:tc>
        <w:tcPr>
          <w:tcW w:w="2830" w:type="dxa"/>
        </w:tcPr>
        <w:p w:rsidR="20C0FB8F" w:rsidP="20C0FB8F" w:rsidRDefault="20C0FB8F" w14:paraId="071C812D" w14:textId="3E6E2007">
          <w:pPr>
            <w:pStyle w:val="Hlavika"/>
            <w:ind w:right="-115"/>
            <w:jc w:val="right"/>
          </w:pPr>
        </w:p>
      </w:tc>
    </w:tr>
  </w:tbl>
  <w:p w:rsidR="20C0FB8F" w:rsidP="20C0FB8F" w:rsidRDefault="20C0FB8F" w14:paraId="5DED3AB1" w14:textId="3CA72E48">
    <w:pPr>
      <w:pStyle w:val="Hlavika"/>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82F0D5E" w14:textId="77777777">
      <w:trPr>
        <w:trHeight w:val="300"/>
      </w:trPr>
      <w:tc>
        <w:tcPr>
          <w:tcW w:w="2830" w:type="dxa"/>
        </w:tcPr>
        <w:p w:rsidR="20C0FB8F" w:rsidP="20C0FB8F" w:rsidRDefault="20C0FB8F" w14:paraId="4CC90237" w14:textId="138189FE">
          <w:pPr>
            <w:pStyle w:val="Hlavika"/>
            <w:ind w:left="-115"/>
            <w:jc w:val="left"/>
          </w:pPr>
        </w:p>
      </w:tc>
      <w:tc>
        <w:tcPr>
          <w:tcW w:w="2830" w:type="dxa"/>
        </w:tcPr>
        <w:p w:rsidR="20C0FB8F" w:rsidP="20C0FB8F" w:rsidRDefault="20C0FB8F" w14:paraId="4EAF9BC5" w14:textId="15969647">
          <w:pPr>
            <w:pStyle w:val="Hlavika"/>
            <w:jc w:val="center"/>
          </w:pPr>
        </w:p>
      </w:tc>
      <w:tc>
        <w:tcPr>
          <w:tcW w:w="2830" w:type="dxa"/>
        </w:tcPr>
        <w:p w:rsidR="20C0FB8F" w:rsidP="20C0FB8F" w:rsidRDefault="20C0FB8F" w14:paraId="6F230145" w14:textId="4CBF51A7">
          <w:pPr>
            <w:pStyle w:val="Hlavika"/>
            <w:ind w:right="-115"/>
            <w:jc w:val="right"/>
          </w:pPr>
        </w:p>
      </w:tc>
    </w:tr>
  </w:tbl>
  <w:p w:rsidR="20C0FB8F" w:rsidP="20C0FB8F" w:rsidRDefault="20C0FB8F" w14:paraId="5F6A4D3C" w14:textId="7F2B7C4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2E41DD9" w14:textId="77777777">
      <w:trPr>
        <w:trHeight w:val="300"/>
      </w:trPr>
      <w:tc>
        <w:tcPr>
          <w:tcW w:w="2830" w:type="dxa"/>
        </w:tcPr>
        <w:p w:rsidR="20C0FB8F" w:rsidP="20C0FB8F" w:rsidRDefault="20C0FB8F" w14:paraId="6B6B6626" w14:textId="34AB281F">
          <w:pPr>
            <w:pStyle w:val="Hlavika"/>
            <w:ind w:left="-115"/>
            <w:jc w:val="left"/>
          </w:pPr>
        </w:p>
      </w:tc>
      <w:tc>
        <w:tcPr>
          <w:tcW w:w="2830" w:type="dxa"/>
        </w:tcPr>
        <w:p w:rsidR="20C0FB8F" w:rsidP="20C0FB8F" w:rsidRDefault="20C0FB8F" w14:paraId="78AA866B" w14:textId="48F08FDB">
          <w:pPr>
            <w:pStyle w:val="Hlavika"/>
            <w:jc w:val="center"/>
          </w:pPr>
        </w:p>
      </w:tc>
      <w:tc>
        <w:tcPr>
          <w:tcW w:w="2830" w:type="dxa"/>
        </w:tcPr>
        <w:p w:rsidR="20C0FB8F" w:rsidP="20C0FB8F" w:rsidRDefault="20C0FB8F" w14:paraId="3150DDDF" w14:textId="03C08DCF">
          <w:pPr>
            <w:pStyle w:val="Hlavika"/>
            <w:ind w:right="-115"/>
            <w:jc w:val="right"/>
          </w:pPr>
        </w:p>
      </w:tc>
    </w:tr>
  </w:tbl>
  <w:p w:rsidR="20C0FB8F" w:rsidP="20C0FB8F" w:rsidRDefault="20C0FB8F" w14:paraId="37962B6F" w14:textId="38CA5A5E">
    <w:pPr>
      <w:pStyle w:val="Hlavika"/>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95135BC" w14:textId="77777777">
      <w:trPr>
        <w:trHeight w:val="300"/>
      </w:trPr>
      <w:tc>
        <w:tcPr>
          <w:tcW w:w="2830" w:type="dxa"/>
        </w:tcPr>
        <w:p w:rsidR="20C0FB8F" w:rsidP="20C0FB8F" w:rsidRDefault="20C0FB8F" w14:paraId="490970DD" w14:textId="133C01E3">
          <w:pPr>
            <w:pStyle w:val="Hlavika"/>
            <w:ind w:left="-115"/>
            <w:jc w:val="left"/>
          </w:pPr>
        </w:p>
      </w:tc>
      <w:tc>
        <w:tcPr>
          <w:tcW w:w="2830" w:type="dxa"/>
        </w:tcPr>
        <w:p w:rsidR="20C0FB8F" w:rsidP="20C0FB8F" w:rsidRDefault="20C0FB8F" w14:paraId="3573649B" w14:textId="2333330D">
          <w:pPr>
            <w:pStyle w:val="Hlavika"/>
            <w:jc w:val="center"/>
          </w:pPr>
        </w:p>
      </w:tc>
      <w:tc>
        <w:tcPr>
          <w:tcW w:w="2830" w:type="dxa"/>
        </w:tcPr>
        <w:p w:rsidR="20C0FB8F" w:rsidP="20C0FB8F" w:rsidRDefault="20C0FB8F" w14:paraId="7DB0014B" w14:textId="40D09B30">
          <w:pPr>
            <w:pStyle w:val="Hlavika"/>
            <w:ind w:right="-115"/>
            <w:jc w:val="right"/>
          </w:pPr>
        </w:p>
      </w:tc>
    </w:tr>
  </w:tbl>
  <w:p w:rsidR="20C0FB8F" w:rsidP="20C0FB8F" w:rsidRDefault="20C0FB8F" w14:paraId="03235460" w14:textId="5B7A2419">
    <w:pPr>
      <w:pStyle w:val="Hlavika"/>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1A4744B" w14:textId="77777777">
      <w:trPr>
        <w:trHeight w:val="300"/>
      </w:trPr>
      <w:tc>
        <w:tcPr>
          <w:tcW w:w="2830" w:type="dxa"/>
        </w:tcPr>
        <w:p w:rsidR="20C0FB8F" w:rsidP="20C0FB8F" w:rsidRDefault="20C0FB8F" w14:paraId="62CD92E9" w14:textId="18E13C79">
          <w:pPr>
            <w:pStyle w:val="Hlavika"/>
            <w:ind w:left="-115"/>
            <w:jc w:val="left"/>
          </w:pPr>
        </w:p>
      </w:tc>
      <w:tc>
        <w:tcPr>
          <w:tcW w:w="2830" w:type="dxa"/>
        </w:tcPr>
        <w:p w:rsidR="20C0FB8F" w:rsidP="20C0FB8F" w:rsidRDefault="20C0FB8F" w14:paraId="6C0D661C" w14:textId="1E67B09C">
          <w:pPr>
            <w:pStyle w:val="Hlavika"/>
            <w:jc w:val="center"/>
          </w:pPr>
        </w:p>
      </w:tc>
      <w:tc>
        <w:tcPr>
          <w:tcW w:w="2830" w:type="dxa"/>
        </w:tcPr>
        <w:p w:rsidR="20C0FB8F" w:rsidP="20C0FB8F" w:rsidRDefault="20C0FB8F" w14:paraId="3452B84E" w14:textId="5DB40411">
          <w:pPr>
            <w:pStyle w:val="Hlavika"/>
            <w:ind w:right="-115"/>
            <w:jc w:val="right"/>
          </w:pPr>
        </w:p>
      </w:tc>
    </w:tr>
  </w:tbl>
  <w:p w:rsidR="20C0FB8F" w:rsidP="20C0FB8F" w:rsidRDefault="20C0FB8F" w14:paraId="4A7EE18B" w14:textId="32076D9F">
    <w:pPr>
      <w:pStyle w:val="Hlavika"/>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90020FD" w14:textId="77777777">
      <w:trPr>
        <w:trHeight w:val="300"/>
      </w:trPr>
      <w:tc>
        <w:tcPr>
          <w:tcW w:w="2830" w:type="dxa"/>
        </w:tcPr>
        <w:p w:rsidR="20C0FB8F" w:rsidP="20C0FB8F" w:rsidRDefault="20C0FB8F" w14:paraId="4CAB4822" w14:textId="03658E17">
          <w:pPr>
            <w:pStyle w:val="Hlavika"/>
            <w:ind w:left="-115"/>
            <w:jc w:val="left"/>
          </w:pPr>
        </w:p>
      </w:tc>
      <w:tc>
        <w:tcPr>
          <w:tcW w:w="2830" w:type="dxa"/>
        </w:tcPr>
        <w:p w:rsidR="20C0FB8F" w:rsidP="20C0FB8F" w:rsidRDefault="20C0FB8F" w14:paraId="52F2B5BC" w14:textId="0590381E">
          <w:pPr>
            <w:pStyle w:val="Hlavika"/>
            <w:jc w:val="center"/>
          </w:pPr>
        </w:p>
      </w:tc>
      <w:tc>
        <w:tcPr>
          <w:tcW w:w="2830" w:type="dxa"/>
        </w:tcPr>
        <w:p w:rsidR="20C0FB8F" w:rsidP="20C0FB8F" w:rsidRDefault="20C0FB8F" w14:paraId="7D2F5829" w14:textId="46425254">
          <w:pPr>
            <w:pStyle w:val="Hlavika"/>
            <w:ind w:right="-115"/>
            <w:jc w:val="right"/>
          </w:pPr>
        </w:p>
      </w:tc>
    </w:tr>
  </w:tbl>
  <w:p w:rsidR="20C0FB8F" w:rsidP="20C0FB8F" w:rsidRDefault="20C0FB8F" w14:paraId="349BD812" w14:textId="76DA76CC">
    <w:pPr>
      <w:pStyle w:val="Hlavika"/>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913524A" w14:textId="77777777">
      <w:trPr>
        <w:trHeight w:val="300"/>
      </w:trPr>
      <w:tc>
        <w:tcPr>
          <w:tcW w:w="2830" w:type="dxa"/>
        </w:tcPr>
        <w:p w:rsidR="20C0FB8F" w:rsidP="20C0FB8F" w:rsidRDefault="20C0FB8F" w14:paraId="690C7C45" w14:textId="73AF2368">
          <w:pPr>
            <w:pStyle w:val="Hlavika"/>
            <w:ind w:left="-115"/>
            <w:jc w:val="left"/>
          </w:pPr>
        </w:p>
      </w:tc>
      <w:tc>
        <w:tcPr>
          <w:tcW w:w="2830" w:type="dxa"/>
        </w:tcPr>
        <w:p w:rsidR="20C0FB8F" w:rsidP="20C0FB8F" w:rsidRDefault="20C0FB8F" w14:paraId="5FF76141" w14:textId="0584477B">
          <w:pPr>
            <w:pStyle w:val="Hlavika"/>
            <w:jc w:val="center"/>
          </w:pPr>
        </w:p>
      </w:tc>
      <w:tc>
        <w:tcPr>
          <w:tcW w:w="2830" w:type="dxa"/>
        </w:tcPr>
        <w:p w:rsidR="20C0FB8F" w:rsidP="20C0FB8F" w:rsidRDefault="20C0FB8F" w14:paraId="43416A25" w14:textId="7CC0F953">
          <w:pPr>
            <w:pStyle w:val="Hlavika"/>
            <w:ind w:right="-115"/>
            <w:jc w:val="right"/>
          </w:pPr>
        </w:p>
      </w:tc>
    </w:tr>
  </w:tbl>
  <w:p w:rsidR="20C0FB8F" w:rsidP="20C0FB8F" w:rsidRDefault="20C0FB8F" w14:paraId="5D3D6067" w14:textId="7015236C">
    <w:pPr>
      <w:pStyle w:val="Hlavika"/>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84D860E" w14:textId="77777777">
      <w:trPr>
        <w:trHeight w:val="300"/>
      </w:trPr>
      <w:tc>
        <w:tcPr>
          <w:tcW w:w="2830" w:type="dxa"/>
        </w:tcPr>
        <w:p w:rsidR="20C0FB8F" w:rsidP="20C0FB8F" w:rsidRDefault="20C0FB8F" w14:paraId="6B43BADC" w14:textId="0AB97F59">
          <w:pPr>
            <w:pStyle w:val="Hlavika"/>
            <w:ind w:left="-115"/>
            <w:jc w:val="left"/>
          </w:pPr>
        </w:p>
      </w:tc>
      <w:tc>
        <w:tcPr>
          <w:tcW w:w="2830" w:type="dxa"/>
        </w:tcPr>
        <w:p w:rsidR="20C0FB8F" w:rsidP="20C0FB8F" w:rsidRDefault="20C0FB8F" w14:paraId="2A3BB99B" w14:textId="68D0577C">
          <w:pPr>
            <w:pStyle w:val="Hlavika"/>
            <w:jc w:val="center"/>
          </w:pPr>
        </w:p>
      </w:tc>
      <w:tc>
        <w:tcPr>
          <w:tcW w:w="2830" w:type="dxa"/>
        </w:tcPr>
        <w:p w:rsidR="20C0FB8F" w:rsidP="20C0FB8F" w:rsidRDefault="20C0FB8F" w14:paraId="58A94AA0" w14:textId="79C4931C">
          <w:pPr>
            <w:pStyle w:val="Hlavika"/>
            <w:ind w:right="-115"/>
            <w:jc w:val="right"/>
          </w:pPr>
        </w:p>
      </w:tc>
    </w:tr>
  </w:tbl>
  <w:p w:rsidR="20C0FB8F" w:rsidP="20C0FB8F" w:rsidRDefault="20C0FB8F" w14:paraId="06B35FC2" w14:textId="0C3858B0">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F61E736" w14:textId="77777777">
      <w:trPr>
        <w:trHeight w:val="300"/>
      </w:trPr>
      <w:tc>
        <w:tcPr>
          <w:tcW w:w="2830" w:type="dxa"/>
        </w:tcPr>
        <w:p w:rsidR="20C0FB8F" w:rsidP="20C0FB8F" w:rsidRDefault="20C0FB8F" w14:paraId="40B0FE54" w14:textId="75EAED42">
          <w:pPr>
            <w:pStyle w:val="Hlavika"/>
            <w:ind w:left="-115"/>
            <w:jc w:val="left"/>
          </w:pPr>
        </w:p>
      </w:tc>
      <w:tc>
        <w:tcPr>
          <w:tcW w:w="2830" w:type="dxa"/>
        </w:tcPr>
        <w:p w:rsidR="20C0FB8F" w:rsidP="20C0FB8F" w:rsidRDefault="20C0FB8F" w14:paraId="06DF00EE" w14:textId="0D5E8D92">
          <w:pPr>
            <w:pStyle w:val="Hlavika"/>
            <w:jc w:val="center"/>
          </w:pPr>
        </w:p>
      </w:tc>
      <w:tc>
        <w:tcPr>
          <w:tcW w:w="2830" w:type="dxa"/>
        </w:tcPr>
        <w:p w:rsidR="20C0FB8F" w:rsidP="20C0FB8F" w:rsidRDefault="20C0FB8F" w14:paraId="6E144197" w14:textId="0F3BDC42">
          <w:pPr>
            <w:pStyle w:val="Hlavika"/>
            <w:ind w:right="-115"/>
            <w:jc w:val="right"/>
          </w:pPr>
        </w:p>
      </w:tc>
    </w:tr>
  </w:tbl>
  <w:p w:rsidR="20C0FB8F" w:rsidP="20C0FB8F" w:rsidRDefault="20C0FB8F" w14:paraId="327FF259" w14:textId="79AA98B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356376" w14:textId="77777777">
      <w:trPr>
        <w:trHeight w:val="300"/>
      </w:trPr>
      <w:tc>
        <w:tcPr>
          <w:tcW w:w="2830" w:type="dxa"/>
        </w:tcPr>
        <w:p w:rsidR="20C0FB8F" w:rsidP="20C0FB8F" w:rsidRDefault="20C0FB8F" w14:paraId="2FD9BA8F" w14:textId="2D24DC44">
          <w:pPr>
            <w:pStyle w:val="Hlavika"/>
            <w:ind w:left="-115"/>
            <w:jc w:val="left"/>
          </w:pPr>
        </w:p>
      </w:tc>
      <w:tc>
        <w:tcPr>
          <w:tcW w:w="2830" w:type="dxa"/>
        </w:tcPr>
        <w:p w:rsidR="20C0FB8F" w:rsidP="20C0FB8F" w:rsidRDefault="20C0FB8F" w14:paraId="0A7B1BD7" w14:textId="5B2D0948">
          <w:pPr>
            <w:pStyle w:val="Hlavika"/>
            <w:jc w:val="center"/>
          </w:pPr>
        </w:p>
      </w:tc>
      <w:tc>
        <w:tcPr>
          <w:tcW w:w="2830" w:type="dxa"/>
        </w:tcPr>
        <w:p w:rsidR="20C0FB8F" w:rsidP="20C0FB8F" w:rsidRDefault="20C0FB8F" w14:paraId="3CDEBCEB" w14:textId="5DAF36CB">
          <w:pPr>
            <w:pStyle w:val="Hlavika"/>
            <w:ind w:right="-115"/>
            <w:jc w:val="right"/>
          </w:pPr>
        </w:p>
      </w:tc>
    </w:tr>
  </w:tbl>
  <w:p w:rsidR="20C0FB8F" w:rsidP="20C0FB8F" w:rsidRDefault="20C0FB8F" w14:paraId="2EC8D90B" w14:textId="3AF93933">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0B5E46E" w14:textId="77777777">
      <w:trPr>
        <w:trHeight w:val="300"/>
      </w:trPr>
      <w:tc>
        <w:tcPr>
          <w:tcW w:w="2830" w:type="dxa"/>
        </w:tcPr>
        <w:p w:rsidR="20C0FB8F" w:rsidP="20C0FB8F" w:rsidRDefault="20C0FB8F" w14:paraId="6BAEC95F" w14:textId="7343C258">
          <w:pPr>
            <w:pStyle w:val="Hlavika"/>
            <w:ind w:left="-115"/>
            <w:jc w:val="left"/>
          </w:pPr>
        </w:p>
      </w:tc>
      <w:tc>
        <w:tcPr>
          <w:tcW w:w="2830" w:type="dxa"/>
        </w:tcPr>
        <w:p w:rsidR="20C0FB8F" w:rsidP="20C0FB8F" w:rsidRDefault="20C0FB8F" w14:paraId="70EE98B3" w14:textId="394706BA">
          <w:pPr>
            <w:pStyle w:val="Hlavika"/>
            <w:jc w:val="center"/>
          </w:pPr>
        </w:p>
      </w:tc>
      <w:tc>
        <w:tcPr>
          <w:tcW w:w="2830" w:type="dxa"/>
        </w:tcPr>
        <w:p w:rsidR="20C0FB8F" w:rsidP="20C0FB8F" w:rsidRDefault="20C0FB8F" w14:paraId="518B4488" w14:textId="5255D453">
          <w:pPr>
            <w:pStyle w:val="Hlavika"/>
            <w:ind w:right="-115"/>
            <w:jc w:val="right"/>
          </w:pPr>
        </w:p>
      </w:tc>
    </w:tr>
  </w:tbl>
  <w:p w:rsidR="20C0FB8F" w:rsidP="20C0FB8F" w:rsidRDefault="20C0FB8F" w14:paraId="39279CFD" w14:textId="0B1A41CC">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52C68AE" w14:textId="77777777">
      <w:trPr>
        <w:trHeight w:val="300"/>
      </w:trPr>
      <w:tc>
        <w:tcPr>
          <w:tcW w:w="2830" w:type="dxa"/>
        </w:tcPr>
        <w:p w:rsidR="20C0FB8F" w:rsidP="20C0FB8F" w:rsidRDefault="20C0FB8F" w14:paraId="276AFD83" w14:textId="09FDFAF9">
          <w:pPr>
            <w:pStyle w:val="Hlavika"/>
            <w:ind w:left="-115"/>
            <w:jc w:val="left"/>
          </w:pPr>
        </w:p>
      </w:tc>
      <w:tc>
        <w:tcPr>
          <w:tcW w:w="2830" w:type="dxa"/>
        </w:tcPr>
        <w:p w:rsidR="20C0FB8F" w:rsidP="20C0FB8F" w:rsidRDefault="20C0FB8F" w14:paraId="1B64BB33" w14:textId="5F6CFCE4">
          <w:pPr>
            <w:pStyle w:val="Hlavika"/>
            <w:jc w:val="center"/>
          </w:pPr>
        </w:p>
      </w:tc>
      <w:tc>
        <w:tcPr>
          <w:tcW w:w="2830" w:type="dxa"/>
        </w:tcPr>
        <w:p w:rsidR="20C0FB8F" w:rsidP="20C0FB8F" w:rsidRDefault="20C0FB8F" w14:paraId="79DC836E" w14:textId="2DE86DE3">
          <w:pPr>
            <w:pStyle w:val="Hlavika"/>
            <w:ind w:right="-115"/>
            <w:jc w:val="right"/>
          </w:pPr>
        </w:p>
      </w:tc>
    </w:tr>
  </w:tbl>
  <w:p w:rsidR="20C0FB8F" w:rsidP="20C0FB8F" w:rsidRDefault="20C0FB8F" w14:paraId="3EC8BCC7" w14:textId="20487846">
    <w:pPr>
      <w:pStyle w:val="Hlavik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349567F" w14:textId="77777777">
      <w:trPr>
        <w:trHeight w:val="300"/>
      </w:trPr>
      <w:tc>
        <w:tcPr>
          <w:tcW w:w="2830" w:type="dxa"/>
        </w:tcPr>
        <w:p w:rsidR="20C0FB8F" w:rsidP="20C0FB8F" w:rsidRDefault="20C0FB8F" w14:paraId="0DFA450D" w14:textId="4BED2666">
          <w:pPr>
            <w:pStyle w:val="Hlavika"/>
            <w:ind w:left="-115"/>
            <w:jc w:val="left"/>
          </w:pPr>
        </w:p>
      </w:tc>
      <w:tc>
        <w:tcPr>
          <w:tcW w:w="2830" w:type="dxa"/>
        </w:tcPr>
        <w:p w:rsidR="20C0FB8F" w:rsidP="20C0FB8F" w:rsidRDefault="20C0FB8F" w14:paraId="368D4839" w14:textId="3F93FC4D">
          <w:pPr>
            <w:pStyle w:val="Hlavika"/>
            <w:jc w:val="center"/>
          </w:pPr>
        </w:p>
      </w:tc>
      <w:tc>
        <w:tcPr>
          <w:tcW w:w="2830" w:type="dxa"/>
        </w:tcPr>
        <w:p w:rsidR="20C0FB8F" w:rsidP="20C0FB8F" w:rsidRDefault="20C0FB8F" w14:paraId="6FDE0BB1" w14:textId="1355F779">
          <w:pPr>
            <w:pStyle w:val="Hlavika"/>
            <w:ind w:right="-115"/>
            <w:jc w:val="right"/>
          </w:pPr>
        </w:p>
      </w:tc>
    </w:tr>
  </w:tbl>
  <w:p w:rsidR="20C0FB8F" w:rsidP="20C0FB8F" w:rsidRDefault="20C0FB8F" w14:paraId="43DE7B44" w14:textId="33689FF9">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A282E2E" w14:textId="77777777">
      <w:trPr>
        <w:trHeight w:val="300"/>
      </w:trPr>
      <w:tc>
        <w:tcPr>
          <w:tcW w:w="2830" w:type="dxa"/>
        </w:tcPr>
        <w:p w:rsidR="20C0FB8F" w:rsidP="20C0FB8F" w:rsidRDefault="20C0FB8F" w14:paraId="35B9ED8B" w14:textId="0250A1BD">
          <w:pPr>
            <w:pStyle w:val="Hlavika"/>
            <w:ind w:left="-115"/>
            <w:jc w:val="left"/>
          </w:pPr>
        </w:p>
      </w:tc>
      <w:tc>
        <w:tcPr>
          <w:tcW w:w="2830" w:type="dxa"/>
        </w:tcPr>
        <w:p w:rsidR="20C0FB8F" w:rsidP="20C0FB8F" w:rsidRDefault="20C0FB8F" w14:paraId="1F37A011" w14:textId="4702BE9F">
          <w:pPr>
            <w:pStyle w:val="Hlavika"/>
            <w:jc w:val="center"/>
          </w:pPr>
        </w:p>
      </w:tc>
      <w:tc>
        <w:tcPr>
          <w:tcW w:w="2830" w:type="dxa"/>
        </w:tcPr>
        <w:p w:rsidR="20C0FB8F" w:rsidP="20C0FB8F" w:rsidRDefault="20C0FB8F" w14:paraId="38B1F343" w14:textId="7B6C49BE">
          <w:pPr>
            <w:pStyle w:val="Hlavika"/>
            <w:ind w:right="-115"/>
            <w:jc w:val="right"/>
          </w:pPr>
        </w:p>
      </w:tc>
    </w:tr>
  </w:tbl>
  <w:p w:rsidR="20C0FB8F" w:rsidP="20C0FB8F" w:rsidRDefault="20C0FB8F" w14:paraId="49C3FFF9" w14:textId="526ADBDC">
    <w:pPr>
      <w:pStyle w:val="Hlavik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9611B2" w14:textId="77777777">
      <w:trPr>
        <w:trHeight w:val="300"/>
      </w:trPr>
      <w:tc>
        <w:tcPr>
          <w:tcW w:w="2830" w:type="dxa"/>
        </w:tcPr>
        <w:p w:rsidR="20C0FB8F" w:rsidP="20C0FB8F" w:rsidRDefault="20C0FB8F" w14:paraId="7AACD58A" w14:textId="0A95FCC2">
          <w:pPr>
            <w:pStyle w:val="Hlavika"/>
            <w:ind w:left="-115"/>
            <w:jc w:val="left"/>
          </w:pPr>
        </w:p>
      </w:tc>
      <w:tc>
        <w:tcPr>
          <w:tcW w:w="2830" w:type="dxa"/>
        </w:tcPr>
        <w:p w:rsidR="20C0FB8F" w:rsidP="20C0FB8F" w:rsidRDefault="20C0FB8F" w14:paraId="77030843" w14:textId="2E8928A4">
          <w:pPr>
            <w:pStyle w:val="Hlavika"/>
            <w:jc w:val="center"/>
          </w:pPr>
        </w:p>
      </w:tc>
      <w:tc>
        <w:tcPr>
          <w:tcW w:w="2830" w:type="dxa"/>
        </w:tcPr>
        <w:p w:rsidR="20C0FB8F" w:rsidP="20C0FB8F" w:rsidRDefault="20C0FB8F" w14:paraId="18834950" w14:textId="4891616D">
          <w:pPr>
            <w:pStyle w:val="Hlavika"/>
            <w:ind w:right="-115"/>
            <w:jc w:val="right"/>
          </w:pPr>
        </w:p>
      </w:tc>
    </w:tr>
  </w:tbl>
  <w:p w:rsidR="20C0FB8F" w:rsidP="20C0FB8F" w:rsidRDefault="20C0FB8F" w14:paraId="5B791283" w14:textId="7756DBC2">
    <w:pPr>
      <w:pStyle w:val="Hlavika"/>
    </w:pPr>
  </w:p>
</w:hdr>
</file>

<file path=word/intelligence2.xml><?xml version="1.0" encoding="utf-8"?>
<int2:intelligence xmlns:int2="http://schemas.microsoft.com/office/intelligence/2020/intelligence" xmlns:oel="http://schemas.microsoft.com/office/2019/extlst">
  <int2:observations>
    <int2:textHash int2:hashCode="O96LpCis9PAW/8" int2:id="9Ec2a6K0">
      <int2:state int2:type="AugLoop_Text_Critique" int2:value="Rejected"/>
    </int2:textHash>
    <int2:textHash int2:hashCode="dFPP8hbGJE9KZR" int2:id="90yBlFYJ">
      <int2:state int2:type="AugLoop_Text_Critique" int2:value="Rejected"/>
    </int2:textHash>
    <int2:textHash int2:hashCode="9/M2VEOJzoTcTt" int2:id="1IUqZZEG">
      <int2:state int2:type="AugLoop_Text_Critique" int2:value="Rejected"/>
    </int2:textHash>
    <int2:textHash int2:hashCode="mo6h/+ErS4N0pD" int2:id="i1F4FKlQ">
      <int2:state int2:type="AugLoop_Text_Critique" int2:value="Rejected"/>
    </int2:textHash>
    <int2:textHash int2:hashCode="d4MUhgVAsD7hGI" int2:id="ACbygeYW">
      <int2:state int2:type="AugLoop_Text_Critique" int2:value="Rejected"/>
    </int2:textHash>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8">
    <w:nsid w:val="6c8a5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513dea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678c8ce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93b1e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79b6d8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514dcf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7e067a8"/>
    <w:multiLevelType xmlns:w="http://schemas.openxmlformats.org/wordprocessingml/2006/main" w:val="hybridMultilevel"/>
    <w:lvl xmlns:w="http://schemas.openxmlformats.org/wordprocessingml/2006/main" w:ilvl="0">
      <w:start w:val="1"/>
      <w:numFmt w:val="bullet"/>
      <w:lvlText w:val=""/>
      <w:lvlJc w:val="left"/>
      <w:pPr>
        <w:ind w:left="1040" w:hanging="360"/>
      </w:pPr>
      <w:rPr>
        <w:rFonts w:hint="default" w:ascii="Symbol" w:hAnsi="Symbol"/>
      </w:rPr>
    </w:lvl>
    <w:lvl xmlns:w="http://schemas.openxmlformats.org/wordprocessingml/2006/main" w:ilvl="1">
      <w:start w:val="1"/>
      <w:numFmt w:val="bullet"/>
      <w:lvlText w:val="o"/>
      <w:lvlJc w:val="left"/>
      <w:pPr>
        <w:ind w:left="1760" w:hanging="360"/>
      </w:pPr>
      <w:rPr>
        <w:rFonts w:hint="default" w:ascii="Courier New" w:hAnsi="Courier New"/>
      </w:rPr>
    </w:lvl>
    <w:lvl xmlns:w="http://schemas.openxmlformats.org/wordprocessingml/2006/main" w:ilvl="2">
      <w:start w:val="1"/>
      <w:numFmt w:val="bullet"/>
      <w:lvlText w:val=""/>
      <w:lvlJc w:val="left"/>
      <w:pPr>
        <w:ind w:left="2480" w:hanging="360"/>
      </w:pPr>
      <w:rPr>
        <w:rFonts w:hint="default" w:ascii="Wingdings" w:hAnsi="Wingdings"/>
      </w:rPr>
    </w:lvl>
    <w:lvl xmlns:w="http://schemas.openxmlformats.org/wordprocessingml/2006/main" w:ilvl="3">
      <w:start w:val="1"/>
      <w:numFmt w:val="bullet"/>
      <w:lvlText w:val=""/>
      <w:lvlJc w:val="left"/>
      <w:pPr>
        <w:ind w:left="3200" w:hanging="360"/>
      </w:pPr>
      <w:rPr>
        <w:rFonts w:hint="default" w:ascii="Symbol" w:hAnsi="Symbol"/>
      </w:rPr>
    </w:lvl>
    <w:lvl xmlns:w="http://schemas.openxmlformats.org/wordprocessingml/2006/main" w:ilvl="4">
      <w:start w:val="1"/>
      <w:numFmt w:val="bullet"/>
      <w:lvlText w:val="o"/>
      <w:lvlJc w:val="left"/>
      <w:pPr>
        <w:ind w:left="3920" w:hanging="360"/>
      </w:pPr>
      <w:rPr>
        <w:rFonts w:hint="default" w:ascii="Courier New" w:hAnsi="Courier New"/>
      </w:rPr>
    </w:lvl>
    <w:lvl xmlns:w="http://schemas.openxmlformats.org/wordprocessingml/2006/main" w:ilvl="5">
      <w:start w:val="1"/>
      <w:numFmt w:val="bullet"/>
      <w:lvlText w:val=""/>
      <w:lvlJc w:val="left"/>
      <w:pPr>
        <w:ind w:left="4640" w:hanging="360"/>
      </w:pPr>
      <w:rPr>
        <w:rFonts w:hint="default" w:ascii="Wingdings" w:hAnsi="Wingdings"/>
      </w:rPr>
    </w:lvl>
    <w:lvl xmlns:w="http://schemas.openxmlformats.org/wordprocessingml/2006/main" w:ilvl="6">
      <w:start w:val="1"/>
      <w:numFmt w:val="bullet"/>
      <w:lvlText w:val=""/>
      <w:lvlJc w:val="left"/>
      <w:pPr>
        <w:ind w:left="5360" w:hanging="360"/>
      </w:pPr>
      <w:rPr>
        <w:rFonts w:hint="default" w:ascii="Symbol" w:hAnsi="Symbol"/>
      </w:rPr>
    </w:lvl>
    <w:lvl xmlns:w="http://schemas.openxmlformats.org/wordprocessingml/2006/main" w:ilvl="7">
      <w:start w:val="1"/>
      <w:numFmt w:val="bullet"/>
      <w:lvlText w:val="o"/>
      <w:lvlJc w:val="left"/>
      <w:pPr>
        <w:ind w:left="6080" w:hanging="360"/>
      </w:pPr>
      <w:rPr>
        <w:rFonts w:hint="default" w:ascii="Courier New" w:hAnsi="Courier New"/>
      </w:rPr>
    </w:lvl>
    <w:lvl xmlns:w="http://schemas.openxmlformats.org/wordprocessingml/2006/main" w:ilvl="8">
      <w:start w:val="1"/>
      <w:numFmt w:val="bullet"/>
      <w:lvlText w:val=""/>
      <w:lvlJc w:val="left"/>
      <w:pPr>
        <w:ind w:left="680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4947F3C"/>
    <w:multiLevelType w:val="hybridMultilevel"/>
    <w:tmpl w:val="FFFFFFFF"/>
    <w:lvl w:ilvl="0" w:tplc="DEA023CA">
      <w:start w:val="1"/>
      <w:numFmt w:val="bullet"/>
      <w:lvlText w:val=""/>
      <w:lvlJc w:val="left"/>
      <w:pPr>
        <w:ind w:left="720" w:hanging="360"/>
      </w:pPr>
      <w:rPr>
        <w:rFonts w:hint="default" w:ascii="Symbol" w:hAnsi="Symbol"/>
      </w:rPr>
    </w:lvl>
    <w:lvl w:ilvl="1" w:tplc="710E8464">
      <w:start w:val="1"/>
      <w:numFmt w:val="bullet"/>
      <w:lvlText w:val="o"/>
      <w:lvlJc w:val="left"/>
      <w:pPr>
        <w:ind w:left="1440" w:hanging="360"/>
      </w:pPr>
      <w:rPr>
        <w:rFonts w:hint="default" w:ascii="Courier New" w:hAnsi="Courier New"/>
      </w:rPr>
    </w:lvl>
    <w:lvl w:ilvl="2" w:tplc="5D0CF4AC">
      <w:start w:val="1"/>
      <w:numFmt w:val="bullet"/>
      <w:lvlText w:val=""/>
      <w:lvlJc w:val="left"/>
      <w:pPr>
        <w:ind w:left="2160" w:hanging="360"/>
      </w:pPr>
      <w:rPr>
        <w:rFonts w:hint="default" w:ascii="Wingdings" w:hAnsi="Wingdings"/>
      </w:rPr>
    </w:lvl>
    <w:lvl w:ilvl="3" w:tplc="13DADCF8">
      <w:start w:val="1"/>
      <w:numFmt w:val="bullet"/>
      <w:lvlText w:val=""/>
      <w:lvlJc w:val="left"/>
      <w:pPr>
        <w:ind w:left="2880" w:hanging="360"/>
      </w:pPr>
      <w:rPr>
        <w:rFonts w:hint="default" w:ascii="Symbol" w:hAnsi="Symbol"/>
      </w:rPr>
    </w:lvl>
    <w:lvl w:ilvl="4" w:tplc="D74AB4B6">
      <w:start w:val="1"/>
      <w:numFmt w:val="bullet"/>
      <w:lvlText w:val="o"/>
      <w:lvlJc w:val="left"/>
      <w:pPr>
        <w:ind w:left="3600" w:hanging="360"/>
      </w:pPr>
      <w:rPr>
        <w:rFonts w:hint="default" w:ascii="Courier New" w:hAnsi="Courier New"/>
      </w:rPr>
    </w:lvl>
    <w:lvl w:ilvl="5" w:tplc="4AFC3894">
      <w:start w:val="1"/>
      <w:numFmt w:val="bullet"/>
      <w:lvlText w:val=""/>
      <w:lvlJc w:val="left"/>
      <w:pPr>
        <w:ind w:left="4320" w:hanging="360"/>
      </w:pPr>
      <w:rPr>
        <w:rFonts w:hint="default" w:ascii="Wingdings" w:hAnsi="Wingdings"/>
      </w:rPr>
    </w:lvl>
    <w:lvl w:ilvl="6" w:tplc="E79E1E3C">
      <w:start w:val="1"/>
      <w:numFmt w:val="bullet"/>
      <w:lvlText w:val=""/>
      <w:lvlJc w:val="left"/>
      <w:pPr>
        <w:ind w:left="5040" w:hanging="360"/>
      </w:pPr>
      <w:rPr>
        <w:rFonts w:hint="default" w:ascii="Symbol" w:hAnsi="Symbol"/>
      </w:rPr>
    </w:lvl>
    <w:lvl w:ilvl="7" w:tplc="3FE6E6F0">
      <w:start w:val="1"/>
      <w:numFmt w:val="bullet"/>
      <w:lvlText w:val="o"/>
      <w:lvlJc w:val="left"/>
      <w:pPr>
        <w:ind w:left="5760" w:hanging="360"/>
      </w:pPr>
      <w:rPr>
        <w:rFonts w:hint="default" w:ascii="Courier New" w:hAnsi="Courier New"/>
      </w:rPr>
    </w:lvl>
    <w:lvl w:ilvl="8" w:tplc="290ADDFC">
      <w:start w:val="1"/>
      <w:numFmt w:val="bullet"/>
      <w:lvlText w:val=""/>
      <w:lvlJc w:val="left"/>
      <w:pPr>
        <w:ind w:left="6480" w:hanging="360"/>
      </w:pPr>
      <w:rPr>
        <w:rFonts w:hint="default" w:ascii="Wingdings" w:hAnsi="Wingdings"/>
      </w:r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90D2DA"/>
    <w:multiLevelType w:val="hybridMultilevel"/>
    <w:tmpl w:val="FFFFFFFF"/>
    <w:lvl w:ilvl="0" w:tplc="50368004">
      <w:start w:val="1"/>
      <w:numFmt w:val="bullet"/>
      <w:lvlText w:val=""/>
      <w:lvlJc w:val="left"/>
      <w:pPr>
        <w:ind w:left="720" w:hanging="360"/>
      </w:pPr>
      <w:rPr>
        <w:rFonts w:hint="default" w:ascii="Symbol" w:hAnsi="Symbol"/>
      </w:rPr>
    </w:lvl>
    <w:lvl w:ilvl="1" w:tplc="AB4E7CAE">
      <w:start w:val="1"/>
      <w:numFmt w:val="bullet"/>
      <w:lvlText w:val="o"/>
      <w:lvlJc w:val="left"/>
      <w:pPr>
        <w:ind w:left="1440" w:hanging="360"/>
      </w:pPr>
      <w:rPr>
        <w:rFonts w:hint="default" w:ascii="Courier New" w:hAnsi="Courier New"/>
      </w:rPr>
    </w:lvl>
    <w:lvl w:ilvl="2" w:tplc="A90A5356">
      <w:start w:val="1"/>
      <w:numFmt w:val="bullet"/>
      <w:lvlText w:val=""/>
      <w:lvlJc w:val="left"/>
      <w:pPr>
        <w:ind w:left="2160" w:hanging="360"/>
      </w:pPr>
      <w:rPr>
        <w:rFonts w:hint="default" w:ascii="Wingdings" w:hAnsi="Wingdings"/>
      </w:rPr>
    </w:lvl>
    <w:lvl w:ilvl="3" w:tplc="8160BDFE">
      <w:start w:val="1"/>
      <w:numFmt w:val="bullet"/>
      <w:lvlText w:val=""/>
      <w:lvlJc w:val="left"/>
      <w:pPr>
        <w:ind w:left="2880" w:hanging="360"/>
      </w:pPr>
      <w:rPr>
        <w:rFonts w:hint="default" w:ascii="Symbol" w:hAnsi="Symbol"/>
      </w:rPr>
    </w:lvl>
    <w:lvl w:ilvl="4" w:tplc="66E027EE">
      <w:start w:val="1"/>
      <w:numFmt w:val="bullet"/>
      <w:lvlText w:val="o"/>
      <w:lvlJc w:val="left"/>
      <w:pPr>
        <w:ind w:left="3600" w:hanging="360"/>
      </w:pPr>
      <w:rPr>
        <w:rFonts w:hint="default" w:ascii="Courier New" w:hAnsi="Courier New"/>
      </w:rPr>
    </w:lvl>
    <w:lvl w:ilvl="5" w:tplc="2CD4372A">
      <w:start w:val="1"/>
      <w:numFmt w:val="bullet"/>
      <w:lvlText w:val=""/>
      <w:lvlJc w:val="left"/>
      <w:pPr>
        <w:ind w:left="4320" w:hanging="360"/>
      </w:pPr>
      <w:rPr>
        <w:rFonts w:hint="default" w:ascii="Wingdings" w:hAnsi="Wingdings"/>
      </w:rPr>
    </w:lvl>
    <w:lvl w:ilvl="6" w:tplc="D35898CC">
      <w:start w:val="1"/>
      <w:numFmt w:val="bullet"/>
      <w:lvlText w:val=""/>
      <w:lvlJc w:val="left"/>
      <w:pPr>
        <w:ind w:left="5040" w:hanging="360"/>
      </w:pPr>
      <w:rPr>
        <w:rFonts w:hint="default" w:ascii="Symbol" w:hAnsi="Symbol"/>
      </w:rPr>
    </w:lvl>
    <w:lvl w:ilvl="7" w:tplc="5F2A3830">
      <w:start w:val="1"/>
      <w:numFmt w:val="bullet"/>
      <w:lvlText w:val="o"/>
      <w:lvlJc w:val="left"/>
      <w:pPr>
        <w:ind w:left="5760" w:hanging="360"/>
      </w:pPr>
      <w:rPr>
        <w:rFonts w:hint="default" w:ascii="Courier New" w:hAnsi="Courier New"/>
      </w:rPr>
    </w:lvl>
    <w:lvl w:ilvl="8" w:tplc="E20C6600">
      <w:start w:val="1"/>
      <w:numFmt w:val="bullet"/>
      <w:lvlText w:val=""/>
      <w:lvlJc w:val="left"/>
      <w:pPr>
        <w:ind w:left="6480" w:hanging="360"/>
      </w:pPr>
      <w:rPr>
        <w:rFonts w:hint="default" w:ascii="Wingdings" w:hAnsi="Wingdings"/>
      </w:rPr>
    </w:lvl>
  </w:abstractNum>
  <w:abstractNum w:abstractNumId="6"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7"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8" w15:restartNumberingAfterBreak="0">
    <w:nsid w:val="19E37602"/>
    <w:multiLevelType w:val="hybridMultilevel"/>
    <w:tmpl w:val="FFFFFFFF"/>
    <w:lvl w:ilvl="0" w:tplc="06C0372E">
      <w:start w:val="1"/>
      <w:numFmt w:val="upperLetter"/>
      <w:lvlText w:val="(%1."/>
      <w:lvlJc w:val="left"/>
      <w:pPr>
        <w:ind w:left="720" w:hanging="360"/>
      </w:pPr>
    </w:lvl>
    <w:lvl w:ilvl="1" w:tplc="3C04DB40">
      <w:start w:val="1"/>
      <w:numFmt w:val="lowerLetter"/>
      <w:lvlText w:val="%2."/>
      <w:lvlJc w:val="left"/>
      <w:pPr>
        <w:ind w:left="1440" w:hanging="360"/>
      </w:pPr>
    </w:lvl>
    <w:lvl w:ilvl="2" w:tplc="E76A8F34">
      <w:start w:val="1"/>
      <w:numFmt w:val="lowerRoman"/>
      <w:lvlText w:val="%3."/>
      <w:lvlJc w:val="right"/>
      <w:pPr>
        <w:ind w:left="2160" w:hanging="180"/>
      </w:pPr>
    </w:lvl>
    <w:lvl w:ilvl="3" w:tplc="545EEBEC">
      <w:start w:val="1"/>
      <w:numFmt w:val="decimal"/>
      <w:lvlText w:val="%4."/>
      <w:lvlJc w:val="left"/>
      <w:pPr>
        <w:ind w:left="2880" w:hanging="360"/>
      </w:pPr>
    </w:lvl>
    <w:lvl w:ilvl="4" w:tplc="6E82CC2C">
      <w:start w:val="1"/>
      <w:numFmt w:val="lowerLetter"/>
      <w:lvlText w:val="%5."/>
      <w:lvlJc w:val="left"/>
      <w:pPr>
        <w:ind w:left="3600" w:hanging="360"/>
      </w:pPr>
    </w:lvl>
    <w:lvl w:ilvl="5" w:tplc="5F56E3C8">
      <w:start w:val="1"/>
      <w:numFmt w:val="lowerRoman"/>
      <w:lvlText w:val="%6."/>
      <w:lvlJc w:val="right"/>
      <w:pPr>
        <w:ind w:left="4320" w:hanging="180"/>
      </w:pPr>
    </w:lvl>
    <w:lvl w:ilvl="6" w:tplc="23CE077C">
      <w:start w:val="1"/>
      <w:numFmt w:val="decimal"/>
      <w:lvlText w:val="%7."/>
      <w:lvlJc w:val="left"/>
      <w:pPr>
        <w:ind w:left="5040" w:hanging="360"/>
      </w:pPr>
    </w:lvl>
    <w:lvl w:ilvl="7" w:tplc="64C2D5F2">
      <w:start w:val="1"/>
      <w:numFmt w:val="lowerLetter"/>
      <w:lvlText w:val="%8."/>
      <w:lvlJc w:val="left"/>
      <w:pPr>
        <w:ind w:left="5760" w:hanging="360"/>
      </w:pPr>
    </w:lvl>
    <w:lvl w:ilvl="8" w:tplc="4182A0B0">
      <w:start w:val="1"/>
      <w:numFmt w:val="lowerRoman"/>
      <w:lvlText w:val="%9."/>
      <w:lvlJc w:val="right"/>
      <w:pPr>
        <w:ind w:left="6480" w:hanging="180"/>
      </w:pPr>
    </w:lvl>
  </w:abstractNum>
  <w:abstractNum w:abstractNumId="9"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CC024D9"/>
    <w:multiLevelType w:val="hybridMultilevel"/>
    <w:tmpl w:val="FFFFFFFF"/>
    <w:lvl w:ilvl="0" w:tplc="E78A39FE">
      <w:start w:val="1"/>
      <w:numFmt w:val="decimal"/>
      <w:lvlText w:val="%1."/>
      <w:lvlJc w:val="left"/>
      <w:pPr>
        <w:ind w:left="720" w:hanging="360"/>
      </w:pPr>
    </w:lvl>
    <w:lvl w:ilvl="1" w:tplc="45401F9A">
      <w:start w:val="1"/>
      <w:numFmt w:val="lowerLetter"/>
      <w:lvlText w:val="%2."/>
      <w:lvlJc w:val="left"/>
      <w:pPr>
        <w:ind w:left="1440" w:hanging="360"/>
      </w:pPr>
    </w:lvl>
    <w:lvl w:ilvl="2" w:tplc="BDA03014">
      <w:start w:val="1"/>
      <w:numFmt w:val="lowerRoman"/>
      <w:lvlText w:val="%3."/>
      <w:lvlJc w:val="right"/>
      <w:pPr>
        <w:ind w:left="2160" w:hanging="180"/>
      </w:pPr>
    </w:lvl>
    <w:lvl w:ilvl="3" w:tplc="D8C6C89C">
      <w:start w:val="1"/>
      <w:numFmt w:val="decimal"/>
      <w:lvlText w:val="%4."/>
      <w:lvlJc w:val="left"/>
      <w:pPr>
        <w:ind w:left="2880" w:hanging="360"/>
      </w:pPr>
    </w:lvl>
    <w:lvl w:ilvl="4" w:tplc="9154AAFC">
      <w:start w:val="1"/>
      <w:numFmt w:val="lowerLetter"/>
      <w:lvlText w:val="%5."/>
      <w:lvlJc w:val="left"/>
      <w:pPr>
        <w:ind w:left="3600" w:hanging="360"/>
      </w:pPr>
    </w:lvl>
    <w:lvl w:ilvl="5" w:tplc="27CC2C06">
      <w:start w:val="1"/>
      <w:numFmt w:val="lowerRoman"/>
      <w:lvlText w:val="%6."/>
      <w:lvlJc w:val="right"/>
      <w:pPr>
        <w:ind w:left="4320" w:hanging="180"/>
      </w:pPr>
    </w:lvl>
    <w:lvl w:ilvl="6" w:tplc="48BCD408">
      <w:start w:val="1"/>
      <w:numFmt w:val="decimal"/>
      <w:lvlText w:val="%7."/>
      <w:lvlJc w:val="left"/>
      <w:pPr>
        <w:ind w:left="5040" w:hanging="360"/>
      </w:pPr>
    </w:lvl>
    <w:lvl w:ilvl="7" w:tplc="D34CAE7A">
      <w:start w:val="1"/>
      <w:numFmt w:val="lowerLetter"/>
      <w:lvlText w:val="%8."/>
      <w:lvlJc w:val="left"/>
      <w:pPr>
        <w:ind w:left="5760" w:hanging="360"/>
      </w:pPr>
    </w:lvl>
    <w:lvl w:ilvl="8" w:tplc="22A8D224">
      <w:start w:val="1"/>
      <w:numFmt w:val="lowerRoman"/>
      <w:lvlText w:val="%9."/>
      <w:lvlJc w:val="right"/>
      <w:pPr>
        <w:ind w:left="6480" w:hanging="180"/>
      </w:pPr>
    </w:lvl>
  </w:abstractNum>
  <w:abstractNum w:abstractNumId="11" w15:restartNumberingAfterBreak="0">
    <w:nsid w:val="1D9EFE2C"/>
    <w:multiLevelType w:val="hybridMultilevel"/>
    <w:tmpl w:val="FFFFFFFF"/>
    <w:lvl w:ilvl="0" w:tplc="915025DE">
      <w:start w:val="1"/>
      <w:numFmt w:val="bullet"/>
      <w:lvlText w:val=""/>
      <w:lvlJc w:val="left"/>
      <w:pPr>
        <w:ind w:left="720" w:hanging="360"/>
      </w:pPr>
      <w:rPr>
        <w:rFonts w:hint="default" w:ascii="Symbol" w:hAnsi="Symbol"/>
      </w:rPr>
    </w:lvl>
    <w:lvl w:ilvl="1" w:tplc="01682C5E">
      <w:start w:val="1"/>
      <w:numFmt w:val="bullet"/>
      <w:lvlText w:val="o"/>
      <w:lvlJc w:val="left"/>
      <w:pPr>
        <w:ind w:left="1440" w:hanging="360"/>
      </w:pPr>
      <w:rPr>
        <w:rFonts w:hint="default" w:ascii="Courier New" w:hAnsi="Courier New"/>
      </w:rPr>
    </w:lvl>
    <w:lvl w:ilvl="2" w:tplc="91283C12">
      <w:start w:val="1"/>
      <w:numFmt w:val="bullet"/>
      <w:lvlText w:val=""/>
      <w:lvlJc w:val="left"/>
      <w:pPr>
        <w:ind w:left="2160" w:hanging="360"/>
      </w:pPr>
      <w:rPr>
        <w:rFonts w:hint="default" w:ascii="Wingdings" w:hAnsi="Wingdings"/>
      </w:rPr>
    </w:lvl>
    <w:lvl w:ilvl="3" w:tplc="C896AD5C">
      <w:start w:val="1"/>
      <w:numFmt w:val="bullet"/>
      <w:lvlText w:val=""/>
      <w:lvlJc w:val="left"/>
      <w:pPr>
        <w:ind w:left="2880" w:hanging="360"/>
      </w:pPr>
      <w:rPr>
        <w:rFonts w:hint="default" w:ascii="Symbol" w:hAnsi="Symbol"/>
      </w:rPr>
    </w:lvl>
    <w:lvl w:ilvl="4" w:tplc="2E0E3640">
      <w:start w:val="1"/>
      <w:numFmt w:val="bullet"/>
      <w:lvlText w:val="o"/>
      <w:lvlJc w:val="left"/>
      <w:pPr>
        <w:ind w:left="3600" w:hanging="360"/>
      </w:pPr>
      <w:rPr>
        <w:rFonts w:hint="default" w:ascii="Courier New" w:hAnsi="Courier New"/>
      </w:rPr>
    </w:lvl>
    <w:lvl w:ilvl="5" w:tplc="B34293BC">
      <w:start w:val="1"/>
      <w:numFmt w:val="bullet"/>
      <w:lvlText w:val=""/>
      <w:lvlJc w:val="left"/>
      <w:pPr>
        <w:ind w:left="4320" w:hanging="360"/>
      </w:pPr>
      <w:rPr>
        <w:rFonts w:hint="default" w:ascii="Wingdings" w:hAnsi="Wingdings"/>
      </w:rPr>
    </w:lvl>
    <w:lvl w:ilvl="6" w:tplc="30C8F198">
      <w:start w:val="1"/>
      <w:numFmt w:val="bullet"/>
      <w:lvlText w:val=""/>
      <w:lvlJc w:val="left"/>
      <w:pPr>
        <w:ind w:left="5040" w:hanging="360"/>
      </w:pPr>
      <w:rPr>
        <w:rFonts w:hint="default" w:ascii="Symbol" w:hAnsi="Symbol"/>
      </w:rPr>
    </w:lvl>
    <w:lvl w:ilvl="7" w:tplc="12BE8ADE">
      <w:start w:val="1"/>
      <w:numFmt w:val="bullet"/>
      <w:lvlText w:val="o"/>
      <w:lvlJc w:val="left"/>
      <w:pPr>
        <w:ind w:left="5760" w:hanging="360"/>
      </w:pPr>
      <w:rPr>
        <w:rFonts w:hint="default" w:ascii="Courier New" w:hAnsi="Courier New"/>
      </w:rPr>
    </w:lvl>
    <w:lvl w:ilvl="8" w:tplc="01EC03DC">
      <w:start w:val="1"/>
      <w:numFmt w:val="bullet"/>
      <w:lvlText w:val=""/>
      <w:lvlJc w:val="left"/>
      <w:pPr>
        <w:ind w:left="6480" w:hanging="360"/>
      </w:pPr>
      <w:rPr>
        <w:rFonts w:hint="default" w:ascii="Wingdings" w:hAnsi="Wingdings"/>
      </w:rPr>
    </w:lvl>
  </w:abstractNum>
  <w:abstractNum w:abstractNumId="12"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13" w15:restartNumberingAfterBreak="0">
    <w:nsid w:val="1F8CA80B"/>
    <w:multiLevelType w:val="hybridMultilevel"/>
    <w:tmpl w:val="FFFFFFFF"/>
    <w:lvl w:ilvl="0" w:tplc="C5DAF31E">
      <w:start w:val="1"/>
      <w:numFmt w:val="bullet"/>
      <w:lvlText w:val="-"/>
      <w:lvlJc w:val="left"/>
      <w:pPr>
        <w:ind w:left="720" w:hanging="360"/>
      </w:pPr>
      <w:rPr>
        <w:rFonts w:hint="default" w:ascii="Calibri" w:hAnsi="Calibri"/>
      </w:rPr>
    </w:lvl>
    <w:lvl w:ilvl="1" w:tplc="714619BE">
      <w:start w:val="1"/>
      <w:numFmt w:val="bullet"/>
      <w:lvlText w:val="o"/>
      <w:lvlJc w:val="left"/>
      <w:pPr>
        <w:ind w:left="1440" w:hanging="360"/>
      </w:pPr>
      <w:rPr>
        <w:rFonts w:hint="default" w:ascii="Courier New" w:hAnsi="Courier New"/>
      </w:rPr>
    </w:lvl>
    <w:lvl w:ilvl="2" w:tplc="0C488A38">
      <w:start w:val="1"/>
      <w:numFmt w:val="bullet"/>
      <w:lvlText w:val=""/>
      <w:lvlJc w:val="left"/>
      <w:pPr>
        <w:ind w:left="2160" w:hanging="360"/>
      </w:pPr>
      <w:rPr>
        <w:rFonts w:hint="default" w:ascii="Wingdings" w:hAnsi="Wingdings"/>
      </w:rPr>
    </w:lvl>
    <w:lvl w:ilvl="3" w:tplc="EF2A9C94">
      <w:start w:val="1"/>
      <w:numFmt w:val="bullet"/>
      <w:lvlText w:val=""/>
      <w:lvlJc w:val="left"/>
      <w:pPr>
        <w:ind w:left="2880" w:hanging="360"/>
      </w:pPr>
      <w:rPr>
        <w:rFonts w:hint="default" w:ascii="Symbol" w:hAnsi="Symbol"/>
      </w:rPr>
    </w:lvl>
    <w:lvl w:ilvl="4" w:tplc="58DEC8AE">
      <w:start w:val="1"/>
      <w:numFmt w:val="bullet"/>
      <w:lvlText w:val="o"/>
      <w:lvlJc w:val="left"/>
      <w:pPr>
        <w:ind w:left="3600" w:hanging="360"/>
      </w:pPr>
      <w:rPr>
        <w:rFonts w:hint="default" w:ascii="Courier New" w:hAnsi="Courier New"/>
      </w:rPr>
    </w:lvl>
    <w:lvl w:ilvl="5" w:tplc="75FE0344">
      <w:start w:val="1"/>
      <w:numFmt w:val="bullet"/>
      <w:lvlText w:val=""/>
      <w:lvlJc w:val="left"/>
      <w:pPr>
        <w:ind w:left="4320" w:hanging="360"/>
      </w:pPr>
      <w:rPr>
        <w:rFonts w:hint="default" w:ascii="Wingdings" w:hAnsi="Wingdings"/>
      </w:rPr>
    </w:lvl>
    <w:lvl w:ilvl="6" w:tplc="8C28585A">
      <w:start w:val="1"/>
      <w:numFmt w:val="bullet"/>
      <w:lvlText w:val=""/>
      <w:lvlJc w:val="left"/>
      <w:pPr>
        <w:ind w:left="5040" w:hanging="360"/>
      </w:pPr>
      <w:rPr>
        <w:rFonts w:hint="default" w:ascii="Symbol" w:hAnsi="Symbol"/>
      </w:rPr>
    </w:lvl>
    <w:lvl w:ilvl="7" w:tplc="D886054A">
      <w:start w:val="1"/>
      <w:numFmt w:val="bullet"/>
      <w:lvlText w:val="o"/>
      <w:lvlJc w:val="left"/>
      <w:pPr>
        <w:ind w:left="5760" w:hanging="360"/>
      </w:pPr>
      <w:rPr>
        <w:rFonts w:hint="default" w:ascii="Courier New" w:hAnsi="Courier New"/>
      </w:rPr>
    </w:lvl>
    <w:lvl w:ilvl="8" w:tplc="56D6CDA6">
      <w:start w:val="1"/>
      <w:numFmt w:val="bullet"/>
      <w:lvlText w:val=""/>
      <w:lvlJc w:val="left"/>
      <w:pPr>
        <w:ind w:left="6480" w:hanging="360"/>
      </w:pPr>
      <w:rPr>
        <w:rFonts w:hint="default" w:ascii="Wingdings" w:hAnsi="Wingdings"/>
      </w:rPr>
    </w:lvl>
  </w:abstractNum>
  <w:abstractNum w:abstractNumId="14"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ECA966"/>
    <w:multiLevelType w:val="hybridMultilevel"/>
    <w:tmpl w:val="FFFFFFFF"/>
    <w:lvl w:ilvl="0" w:tplc="10700AEE">
      <w:start w:val="1"/>
      <w:numFmt w:val="lowerLetter"/>
      <w:lvlText w:val="%1)"/>
      <w:lvlJc w:val="left"/>
      <w:pPr>
        <w:ind w:left="720" w:hanging="360"/>
      </w:pPr>
    </w:lvl>
    <w:lvl w:ilvl="1" w:tplc="C598D2D2">
      <w:start w:val="1"/>
      <w:numFmt w:val="lowerLetter"/>
      <w:lvlText w:val="%2."/>
      <w:lvlJc w:val="left"/>
      <w:pPr>
        <w:ind w:left="1440" w:hanging="360"/>
      </w:pPr>
    </w:lvl>
    <w:lvl w:ilvl="2" w:tplc="5128BBA4">
      <w:start w:val="1"/>
      <w:numFmt w:val="lowerRoman"/>
      <w:lvlText w:val="%3."/>
      <w:lvlJc w:val="right"/>
      <w:pPr>
        <w:ind w:left="2160" w:hanging="180"/>
      </w:pPr>
    </w:lvl>
    <w:lvl w:ilvl="3" w:tplc="10700C2E">
      <w:start w:val="1"/>
      <w:numFmt w:val="decimal"/>
      <w:lvlText w:val="%4."/>
      <w:lvlJc w:val="left"/>
      <w:pPr>
        <w:ind w:left="2880" w:hanging="360"/>
      </w:pPr>
    </w:lvl>
    <w:lvl w:ilvl="4" w:tplc="B074E3E8">
      <w:start w:val="1"/>
      <w:numFmt w:val="lowerLetter"/>
      <w:lvlText w:val="%5."/>
      <w:lvlJc w:val="left"/>
      <w:pPr>
        <w:ind w:left="3600" w:hanging="360"/>
      </w:pPr>
    </w:lvl>
    <w:lvl w:ilvl="5" w:tplc="E6EED750">
      <w:start w:val="1"/>
      <w:numFmt w:val="lowerRoman"/>
      <w:lvlText w:val="%6."/>
      <w:lvlJc w:val="right"/>
      <w:pPr>
        <w:ind w:left="4320" w:hanging="180"/>
      </w:pPr>
    </w:lvl>
    <w:lvl w:ilvl="6" w:tplc="9F36422E">
      <w:start w:val="1"/>
      <w:numFmt w:val="decimal"/>
      <w:lvlText w:val="%7."/>
      <w:lvlJc w:val="left"/>
      <w:pPr>
        <w:ind w:left="5040" w:hanging="360"/>
      </w:pPr>
    </w:lvl>
    <w:lvl w:ilvl="7" w:tplc="3D1818D6">
      <w:start w:val="1"/>
      <w:numFmt w:val="lowerLetter"/>
      <w:lvlText w:val="%8."/>
      <w:lvlJc w:val="left"/>
      <w:pPr>
        <w:ind w:left="5760" w:hanging="360"/>
      </w:pPr>
    </w:lvl>
    <w:lvl w:ilvl="8" w:tplc="140A3B1E">
      <w:start w:val="1"/>
      <w:numFmt w:val="lowerRoman"/>
      <w:lvlText w:val="%9."/>
      <w:lvlJc w:val="right"/>
      <w:pPr>
        <w:ind w:left="6480" w:hanging="180"/>
      </w:pPr>
    </w:lvl>
  </w:abstractNum>
  <w:abstractNum w:abstractNumId="17" w15:restartNumberingAfterBreak="0">
    <w:nsid w:val="238CDE2B"/>
    <w:multiLevelType w:val="hybridMultilevel"/>
    <w:tmpl w:val="FFFFFFFF"/>
    <w:lvl w:ilvl="0" w:tplc="9830DE5A">
      <w:start w:val="1"/>
      <w:numFmt w:val="bullet"/>
      <w:lvlText w:val="-"/>
      <w:lvlJc w:val="left"/>
      <w:pPr>
        <w:ind w:left="720" w:hanging="360"/>
      </w:pPr>
      <w:rPr>
        <w:rFonts w:hint="default" w:ascii="Calibri" w:hAnsi="Calibri"/>
      </w:rPr>
    </w:lvl>
    <w:lvl w:ilvl="1" w:tplc="DD0825E8">
      <w:start w:val="1"/>
      <w:numFmt w:val="bullet"/>
      <w:lvlText w:val="o"/>
      <w:lvlJc w:val="left"/>
      <w:pPr>
        <w:ind w:left="1440" w:hanging="360"/>
      </w:pPr>
      <w:rPr>
        <w:rFonts w:hint="default" w:ascii="Courier New" w:hAnsi="Courier New"/>
      </w:rPr>
    </w:lvl>
    <w:lvl w:ilvl="2" w:tplc="A974762A">
      <w:start w:val="1"/>
      <w:numFmt w:val="bullet"/>
      <w:lvlText w:val=""/>
      <w:lvlJc w:val="left"/>
      <w:pPr>
        <w:ind w:left="2160" w:hanging="360"/>
      </w:pPr>
      <w:rPr>
        <w:rFonts w:hint="default" w:ascii="Wingdings" w:hAnsi="Wingdings"/>
      </w:rPr>
    </w:lvl>
    <w:lvl w:ilvl="3" w:tplc="A1523A26">
      <w:start w:val="1"/>
      <w:numFmt w:val="bullet"/>
      <w:lvlText w:val=""/>
      <w:lvlJc w:val="left"/>
      <w:pPr>
        <w:ind w:left="2880" w:hanging="360"/>
      </w:pPr>
      <w:rPr>
        <w:rFonts w:hint="default" w:ascii="Symbol" w:hAnsi="Symbol"/>
      </w:rPr>
    </w:lvl>
    <w:lvl w:ilvl="4" w:tplc="19148476">
      <w:start w:val="1"/>
      <w:numFmt w:val="bullet"/>
      <w:lvlText w:val="o"/>
      <w:lvlJc w:val="left"/>
      <w:pPr>
        <w:ind w:left="3600" w:hanging="360"/>
      </w:pPr>
      <w:rPr>
        <w:rFonts w:hint="default" w:ascii="Courier New" w:hAnsi="Courier New"/>
      </w:rPr>
    </w:lvl>
    <w:lvl w:ilvl="5" w:tplc="2C2E32CC">
      <w:start w:val="1"/>
      <w:numFmt w:val="bullet"/>
      <w:lvlText w:val=""/>
      <w:lvlJc w:val="left"/>
      <w:pPr>
        <w:ind w:left="4320" w:hanging="360"/>
      </w:pPr>
      <w:rPr>
        <w:rFonts w:hint="default" w:ascii="Wingdings" w:hAnsi="Wingdings"/>
      </w:rPr>
    </w:lvl>
    <w:lvl w:ilvl="6" w:tplc="24A0848C">
      <w:start w:val="1"/>
      <w:numFmt w:val="bullet"/>
      <w:lvlText w:val=""/>
      <w:lvlJc w:val="left"/>
      <w:pPr>
        <w:ind w:left="5040" w:hanging="360"/>
      </w:pPr>
      <w:rPr>
        <w:rFonts w:hint="default" w:ascii="Symbol" w:hAnsi="Symbol"/>
      </w:rPr>
    </w:lvl>
    <w:lvl w:ilvl="7" w:tplc="8A149816">
      <w:start w:val="1"/>
      <w:numFmt w:val="bullet"/>
      <w:lvlText w:val="o"/>
      <w:lvlJc w:val="left"/>
      <w:pPr>
        <w:ind w:left="5760" w:hanging="360"/>
      </w:pPr>
      <w:rPr>
        <w:rFonts w:hint="default" w:ascii="Courier New" w:hAnsi="Courier New"/>
      </w:rPr>
    </w:lvl>
    <w:lvl w:ilvl="8" w:tplc="21A054A2">
      <w:start w:val="1"/>
      <w:numFmt w:val="bullet"/>
      <w:lvlText w:val=""/>
      <w:lvlJc w:val="left"/>
      <w:pPr>
        <w:ind w:left="6480" w:hanging="360"/>
      </w:pPr>
      <w:rPr>
        <w:rFonts w:hint="default" w:ascii="Wingdings" w:hAnsi="Wingdings"/>
      </w:rPr>
    </w:lvl>
  </w:abstractNum>
  <w:abstractNum w:abstractNumId="18" w15:restartNumberingAfterBreak="0">
    <w:nsid w:val="29D22D6C"/>
    <w:multiLevelType w:val="hybridMultilevel"/>
    <w:tmpl w:val="FFFFFFFF"/>
    <w:lvl w:ilvl="0" w:tplc="2DA45A86">
      <w:start w:val="1"/>
      <w:numFmt w:val="bullet"/>
      <w:lvlText w:val="-"/>
      <w:lvlJc w:val="left"/>
      <w:pPr>
        <w:ind w:left="720" w:hanging="360"/>
      </w:pPr>
      <w:rPr>
        <w:rFonts w:hint="default" w:ascii="Calibri" w:hAnsi="Calibri"/>
      </w:rPr>
    </w:lvl>
    <w:lvl w:ilvl="1" w:tplc="4AFAE090">
      <w:start w:val="1"/>
      <w:numFmt w:val="bullet"/>
      <w:lvlText w:val="o"/>
      <w:lvlJc w:val="left"/>
      <w:pPr>
        <w:ind w:left="1440" w:hanging="360"/>
      </w:pPr>
      <w:rPr>
        <w:rFonts w:hint="default" w:ascii="Courier New" w:hAnsi="Courier New"/>
      </w:rPr>
    </w:lvl>
    <w:lvl w:ilvl="2" w:tplc="7A22CA24">
      <w:start w:val="1"/>
      <w:numFmt w:val="bullet"/>
      <w:lvlText w:val=""/>
      <w:lvlJc w:val="left"/>
      <w:pPr>
        <w:ind w:left="2160" w:hanging="360"/>
      </w:pPr>
      <w:rPr>
        <w:rFonts w:hint="default" w:ascii="Wingdings" w:hAnsi="Wingdings"/>
      </w:rPr>
    </w:lvl>
    <w:lvl w:ilvl="3" w:tplc="5308CB1E">
      <w:start w:val="1"/>
      <w:numFmt w:val="bullet"/>
      <w:lvlText w:val=""/>
      <w:lvlJc w:val="left"/>
      <w:pPr>
        <w:ind w:left="2880" w:hanging="360"/>
      </w:pPr>
      <w:rPr>
        <w:rFonts w:hint="default" w:ascii="Symbol" w:hAnsi="Symbol"/>
      </w:rPr>
    </w:lvl>
    <w:lvl w:ilvl="4" w:tplc="BC8A717A">
      <w:start w:val="1"/>
      <w:numFmt w:val="bullet"/>
      <w:lvlText w:val="o"/>
      <w:lvlJc w:val="left"/>
      <w:pPr>
        <w:ind w:left="3600" w:hanging="360"/>
      </w:pPr>
      <w:rPr>
        <w:rFonts w:hint="default" w:ascii="Courier New" w:hAnsi="Courier New"/>
      </w:rPr>
    </w:lvl>
    <w:lvl w:ilvl="5" w:tplc="BD90CF50">
      <w:start w:val="1"/>
      <w:numFmt w:val="bullet"/>
      <w:lvlText w:val=""/>
      <w:lvlJc w:val="left"/>
      <w:pPr>
        <w:ind w:left="4320" w:hanging="360"/>
      </w:pPr>
      <w:rPr>
        <w:rFonts w:hint="default" w:ascii="Wingdings" w:hAnsi="Wingdings"/>
      </w:rPr>
    </w:lvl>
    <w:lvl w:ilvl="6" w:tplc="C4B83E60">
      <w:start w:val="1"/>
      <w:numFmt w:val="bullet"/>
      <w:lvlText w:val=""/>
      <w:lvlJc w:val="left"/>
      <w:pPr>
        <w:ind w:left="5040" w:hanging="360"/>
      </w:pPr>
      <w:rPr>
        <w:rFonts w:hint="default" w:ascii="Symbol" w:hAnsi="Symbol"/>
      </w:rPr>
    </w:lvl>
    <w:lvl w:ilvl="7" w:tplc="3594E96A">
      <w:start w:val="1"/>
      <w:numFmt w:val="bullet"/>
      <w:lvlText w:val="o"/>
      <w:lvlJc w:val="left"/>
      <w:pPr>
        <w:ind w:left="5760" w:hanging="360"/>
      </w:pPr>
      <w:rPr>
        <w:rFonts w:hint="default" w:ascii="Courier New" w:hAnsi="Courier New"/>
      </w:rPr>
    </w:lvl>
    <w:lvl w:ilvl="8" w:tplc="285840D6">
      <w:start w:val="1"/>
      <w:numFmt w:val="bullet"/>
      <w:lvlText w:val=""/>
      <w:lvlJc w:val="left"/>
      <w:pPr>
        <w:ind w:left="6480" w:hanging="360"/>
      </w:pPr>
      <w:rPr>
        <w:rFonts w:hint="default" w:ascii="Wingdings" w:hAnsi="Wingdings"/>
      </w:rPr>
    </w:lvl>
  </w:abstractNum>
  <w:abstractNum w:abstractNumId="19"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20"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21" w15:restartNumberingAfterBreak="0">
    <w:nsid w:val="2E53ED94"/>
    <w:multiLevelType w:val="hybridMultilevel"/>
    <w:tmpl w:val="FFFFFFFF"/>
    <w:lvl w:ilvl="0" w:tplc="534CE464">
      <w:start w:val="1"/>
      <w:numFmt w:val="bullet"/>
      <w:lvlText w:val=""/>
      <w:lvlJc w:val="left"/>
      <w:pPr>
        <w:ind w:left="720" w:hanging="360"/>
      </w:pPr>
      <w:rPr>
        <w:rFonts w:hint="default" w:ascii="Wingdings" w:hAnsi="Wingdings"/>
      </w:rPr>
    </w:lvl>
    <w:lvl w:ilvl="1" w:tplc="6DB8C52E">
      <w:start w:val="1"/>
      <w:numFmt w:val="bullet"/>
      <w:lvlText w:val="o"/>
      <w:lvlJc w:val="left"/>
      <w:pPr>
        <w:ind w:left="1440" w:hanging="360"/>
      </w:pPr>
      <w:rPr>
        <w:rFonts w:hint="default" w:ascii="Courier New" w:hAnsi="Courier New"/>
      </w:rPr>
    </w:lvl>
    <w:lvl w:ilvl="2" w:tplc="31D0424C">
      <w:start w:val="1"/>
      <w:numFmt w:val="bullet"/>
      <w:lvlText w:val=""/>
      <w:lvlJc w:val="left"/>
      <w:pPr>
        <w:ind w:left="2160" w:hanging="360"/>
      </w:pPr>
      <w:rPr>
        <w:rFonts w:hint="default" w:ascii="Wingdings" w:hAnsi="Wingdings"/>
      </w:rPr>
    </w:lvl>
    <w:lvl w:ilvl="3" w:tplc="CF2075F0">
      <w:start w:val="1"/>
      <w:numFmt w:val="bullet"/>
      <w:lvlText w:val=""/>
      <w:lvlJc w:val="left"/>
      <w:pPr>
        <w:ind w:left="2880" w:hanging="360"/>
      </w:pPr>
      <w:rPr>
        <w:rFonts w:hint="default" w:ascii="Symbol" w:hAnsi="Symbol"/>
      </w:rPr>
    </w:lvl>
    <w:lvl w:ilvl="4" w:tplc="DA825542">
      <w:start w:val="1"/>
      <w:numFmt w:val="bullet"/>
      <w:lvlText w:val="o"/>
      <w:lvlJc w:val="left"/>
      <w:pPr>
        <w:ind w:left="3600" w:hanging="360"/>
      </w:pPr>
      <w:rPr>
        <w:rFonts w:hint="default" w:ascii="Courier New" w:hAnsi="Courier New"/>
      </w:rPr>
    </w:lvl>
    <w:lvl w:ilvl="5" w:tplc="5E264334">
      <w:start w:val="1"/>
      <w:numFmt w:val="bullet"/>
      <w:lvlText w:val=""/>
      <w:lvlJc w:val="left"/>
      <w:pPr>
        <w:ind w:left="4320" w:hanging="360"/>
      </w:pPr>
      <w:rPr>
        <w:rFonts w:hint="default" w:ascii="Wingdings" w:hAnsi="Wingdings"/>
      </w:rPr>
    </w:lvl>
    <w:lvl w:ilvl="6" w:tplc="A9DC1212">
      <w:start w:val="1"/>
      <w:numFmt w:val="bullet"/>
      <w:lvlText w:val=""/>
      <w:lvlJc w:val="left"/>
      <w:pPr>
        <w:ind w:left="5040" w:hanging="360"/>
      </w:pPr>
      <w:rPr>
        <w:rFonts w:hint="default" w:ascii="Symbol" w:hAnsi="Symbol"/>
      </w:rPr>
    </w:lvl>
    <w:lvl w:ilvl="7" w:tplc="B0009700">
      <w:start w:val="1"/>
      <w:numFmt w:val="bullet"/>
      <w:lvlText w:val="o"/>
      <w:lvlJc w:val="left"/>
      <w:pPr>
        <w:ind w:left="5760" w:hanging="360"/>
      </w:pPr>
      <w:rPr>
        <w:rFonts w:hint="default" w:ascii="Courier New" w:hAnsi="Courier New"/>
      </w:rPr>
    </w:lvl>
    <w:lvl w:ilvl="8" w:tplc="3F96AD32">
      <w:start w:val="1"/>
      <w:numFmt w:val="bullet"/>
      <w:lvlText w:val=""/>
      <w:lvlJc w:val="left"/>
      <w:pPr>
        <w:ind w:left="6480" w:hanging="360"/>
      </w:pPr>
      <w:rPr>
        <w:rFonts w:hint="default" w:ascii="Wingdings" w:hAnsi="Wingdings"/>
      </w:rPr>
    </w:lvl>
  </w:abstractNum>
  <w:abstractNum w:abstractNumId="22" w15:restartNumberingAfterBreak="0">
    <w:nsid w:val="2E930464"/>
    <w:multiLevelType w:val="hybridMultilevel"/>
    <w:tmpl w:val="FFFFFFFF"/>
    <w:lvl w:ilvl="0" w:tplc="948E862A">
      <w:start w:val="1"/>
      <w:numFmt w:val="bullet"/>
      <w:lvlText w:val="-"/>
      <w:lvlJc w:val="left"/>
      <w:pPr>
        <w:ind w:left="720" w:hanging="360"/>
      </w:pPr>
      <w:rPr>
        <w:rFonts w:hint="default" w:ascii="Calibri" w:hAnsi="Calibri"/>
      </w:rPr>
    </w:lvl>
    <w:lvl w:ilvl="1" w:tplc="7BEC8926">
      <w:start w:val="1"/>
      <w:numFmt w:val="bullet"/>
      <w:lvlText w:val="o"/>
      <w:lvlJc w:val="left"/>
      <w:pPr>
        <w:ind w:left="1440" w:hanging="360"/>
      </w:pPr>
      <w:rPr>
        <w:rFonts w:hint="default" w:ascii="Courier New" w:hAnsi="Courier New"/>
      </w:rPr>
    </w:lvl>
    <w:lvl w:ilvl="2" w:tplc="E88267BC">
      <w:start w:val="1"/>
      <w:numFmt w:val="bullet"/>
      <w:lvlText w:val=""/>
      <w:lvlJc w:val="left"/>
      <w:pPr>
        <w:ind w:left="2160" w:hanging="360"/>
      </w:pPr>
      <w:rPr>
        <w:rFonts w:hint="default" w:ascii="Wingdings" w:hAnsi="Wingdings"/>
      </w:rPr>
    </w:lvl>
    <w:lvl w:ilvl="3" w:tplc="07C68C64">
      <w:start w:val="1"/>
      <w:numFmt w:val="bullet"/>
      <w:lvlText w:val=""/>
      <w:lvlJc w:val="left"/>
      <w:pPr>
        <w:ind w:left="2880" w:hanging="360"/>
      </w:pPr>
      <w:rPr>
        <w:rFonts w:hint="default" w:ascii="Symbol" w:hAnsi="Symbol"/>
      </w:rPr>
    </w:lvl>
    <w:lvl w:ilvl="4" w:tplc="6FE2AC46">
      <w:start w:val="1"/>
      <w:numFmt w:val="bullet"/>
      <w:lvlText w:val="o"/>
      <w:lvlJc w:val="left"/>
      <w:pPr>
        <w:ind w:left="3600" w:hanging="360"/>
      </w:pPr>
      <w:rPr>
        <w:rFonts w:hint="default" w:ascii="Courier New" w:hAnsi="Courier New"/>
      </w:rPr>
    </w:lvl>
    <w:lvl w:ilvl="5" w:tplc="6890ECF4">
      <w:start w:val="1"/>
      <w:numFmt w:val="bullet"/>
      <w:lvlText w:val=""/>
      <w:lvlJc w:val="left"/>
      <w:pPr>
        <w:ind w:left="4320" w:hanging="360"/>
      </w:pPr>
      <w:rPr>
        <w:rFonts w:hint="default" w:ascii="Wingdings" w:hAnsi="Wingdings"/>
      </w:rPr>
    </w:lvl>
    <w:lvl w:ilvl="6" w:tplc="E7424B6C">
      <w:start w:val="1"/>
      <w:numFmt w:val="bullet"/>
      <w:lvlText w:val=""/>
      <w:lvlJc w:val="left"/>
      <w:pPr>
        <w:ind w:left="5040" w:hanging="360"/>
      </w:pPr>
      <w:rPr>
        <w:rFonts w:hint="default" w:ascii="Symbol" w:hAnsi="Symbol"/>
      </w:rPr>
    </w:lvl>
    <w:lvl w:ilvl="7" w:tplc="D44624B0">
      <w:start w:val="1"/>
      <w:numFmt w:val="bullet"/>
      <w:lvlText w:val="o"/>
      <w:lvlJc w:val="left"/>
      <w:pPr>
        <w:ind w:left="5760" w:hanging="360"/>
      </w:pPr>
      <w:rPr>
        <w:rFonts w:hint="default" w:ascii="Courier New" w:hAnsi="Courier New"/>
      </w:rPr>
    </w:lvl>
    <w:lvl w:ilvl="8" w:tplc="DFBCE5C4">
      <w:start w:val="1"/>
      <w:numFmt w:val="bullet"/>
      <w:lvlText w:val=""/>
      <w:lvlJc w:val="left"/>
      <w:pPr>
        <w:ind w:left="6480" w:hanging="360"/>
      </w:pPr>
      <w:rPr>
        <w:rFonts w:hint="default" w:ascii="Wingdings" w:hAnsi="Wingdings"/>
      </w:rPr>
    </w:lvl>
  </w:abstractNum>
  <w:abstractNum w:abstractNumId="23" w15:restartNumberingAfterBreak="0">
    <w:nsid w:val="2F5A711D"/>
    <w:multiLevelType w:val="hybridMultilevel"/>
    <w:tmpl w:val="FFFFFFFF"/>
    <w:lvl w:ilvl="0" w:tplc="84F2A68C">
      <w:start w:val="1"/>
      <w:numFmt w:val="decimal"/>
      <w:lvlText w:val="%1."/>
      <w:lvlJc w:val="left"/>
      <w:pPr>
        <w:ind w:left="720" w:hanging="360"/>
      </w:pPr>
    </w:lvl>
    <w:lvl w:ilvl="1" w:tplc="B1E0644A">
      <w:start w:val="1"/>
      <w:numFmt w:val="lowerLetter"/>
      <w:lvlText w:val="%2."/>
      <w:lvlJc w:val="left"/>
      <w:pPr>
        <w:ind w:left="1440" w:hanging="360"/>
      </w:pPr>
    </w:lvl>
    <w:lvl w:ilvl="2" w:tplc="C7CA40FA">
      <w:start w:val="1"/>
      <w:numFmt w:val="lowerRoman"/>
      <w:lvlText w:val="%3."/>
      <w:lvlJc w:val="right"/>
      <w:pPr>
        <w:ind w:left="2160" w:hanging="180"/>
      </w:pPr>
    </w:lvl>
    <w:lvl w:ilvl="3" w:tplc="1A12AE62">
      <w:start w:val="1"/>
      <w:numFmt w:val="decimal"/>
      <w:lvlText w:val="%4."/>
      <w:lvlJc w:val="left"/>
      <w:pPr>
        <w:ind w:left="2880" w:hanging="360"/>
      </w:pPr>
    </w:lvl>
    <w:lvl w:ilvl="4" w:tplc="51906418">
      <w:start w:val="1"/>
      <w:numFmt w:val="lowerLetter"/>
      <w:lvlText w:val="%5."/>
      <w:lvlJc w:val="left"/>
      <w:pPr>
        <w:ind w:left="3600" w:hanging="360"/>
      </w:pPr>
    </w:lvl>
    <w:lvl w:ilvl="5" w:tplc="63B81150">
      <w:start w:val="1"/>
      <w:numFmt w:val="lowerRoman"/>
      <w:lvlText w:val="%6."/>
      <w:lvlJc w:val="right"/>
      <w:pPr>
        <w:ind w:left="4320" w:hanging="180"/>
      </w:pPr>
    </w:lvl>
    <w:lvl w:ilvl="6" w:tplc="A8380BFC">
      <w:start w:val="1"/>
      <w:numFmt w:val="decimal"/>
      <w:lvlText w:val="%7."/>
      <w:lvlJc w:val="left"/>
      <w:pPr>
        <w:ind w:left="5040" w:hanging="360"/>
      </w:pPr>
    </w:lvl>
    <w:lvl w:ilvl="7" w:tplc="02EC63C6">
      <w:start w:val="1"/>
      <w:numFmt w:val="lowerLetter"/>
      <w:lvlText w:val="%8."/>
      <w:lvlJc w:val="left"/>
      <w:pPr>
        <w:ind w:left="5760" w:hanging="360"/>
      </w:pPr>
    </w:lvl>
    <w:lvl w:ilvl="8" w:tplc="20CC90C2">
      <w:start w:val="1"/>
      <w:numFmt w:val="lowerRoman"/>
      <w:lvlText w:val="%9."/>
      <w:lvlJc w:val="right"/>
      <w:pPr>
        <w:ind w:left="6480" w:hanging="180"/>
      </w:pPr>
    </w:lvl>
  </w:abstractNum>
  <w:abstractNum w:abstractNumId="24" w15:restartNumberingAfterBreak="0">
    <w:nsid w:val="32B594B2"/>
    <w:multiLevelType w:val="hybridMultilevel"/>
    <w:tmpl w:val="FFFFFFFF"/>
    <w:lvl w:ilvl="0" w:tplc="4330E81E">
      <w:start w:val="1"/>
      <w:numFmt w:val="bullet"/>
      <w:lvlText w:val=""/>
      <w:lvlJc w:val="left"/>
      <w:pPr>
        <w:ind w:left="720" w:hanging="360"/>
      </w:pPr>
      <w:rPr>
        <w:rFonts w:hint="default" w:ascii="Symbol" w:hAnsi="Symbol"/>
      </w:rPr>
    </w:lvl>
    <w:lvl w:ilvl="1" w:tplc="6D027E4C">
      <w:start w:val="1"/>
      <w:numFmt w:val="bullet"/>
      <w:lvlText w:val="o"/>
      <w:lvlJc w:val="left"/>
      <w:pPr>
        <w:ind w:left="1440" w:hanging="360"/>
      </w:pPr>
      <w:rPr>
        <w:rFonts w:hint="default" w:ascii="Courier New" w:hAnsi="Courier New"/>
      </w:rPr>
    </w:lvl>
    <w:lvl w:ilvl="2" w:tplc="8EF48B2A">
      <w:start w:val="1"/>
      <w:numFmt w:val="bullet"/>
      <w:lvlText w:val=""/>
      <w:lvlJc w:val="left"/>
      <w:pPr>
        <w:ind w:left="2160" w:hanging="360"/>
      </w:pPr>
      <w:rPr>
        <w:rFonts w:hint="default" w:ascii="Wingdings" w:hAnsi="Wingdings"/>
      </w:rPr>
    </w:lvl>
    <w:lvl w:ilvl="3" w:tplc="2E6098E4">
      <w:start w:val="1"/>
      <w:numFmt w:val="bullet"/>
      <w:lvlText w:val=""/>
      <w:lvlJc w:val="left"/>
      <w:pPr>
        <w:ind w:left="2880" w:hanging="360"/>
      </w:pPr>
      <w:rPr>
        <w:rFonts w:hint="default" w:ascii="Symbol" w:hAnsi="Symbol"/>
      </w:rPr>
    </w:lvl>
    <w:lvl w:ilvl="4" w:tplc="CF98B5E8">
      <w:start w:val="1"/>
      <w:numFmt w:val="bullet"/>
      <w:lvlText w:val="o"/>
      <w:lvlJc w:val="left"/>
      <w:pPr>
        <w:ind w:left="3600" w:hanging="360"/>
      </w:pPr>
      <w:rPr>
        <w:rFonts w:hint="default" w:ascii="Courier New" w:hAnsi="Courier New"/>
      </w:rPr>
    </w:lvl>
    <w:lvl w:ilvl="5" w:tplc="2A1E49B0">
      <w:start w:val="1"/>
      <w:numFmt w:val="bullet"/>
      <w:lvlText w:val=""/>
      <w:lvlJc w:val="left"/>
      <w:pPr>
        <w:ind w:left="4320" w:hanging="360"/>
      </w:pPr>
      <w:rPr>
        <w:rFonts w:hint="default" w:ascii="Wingdings" w:hAnsi="Wingdings"/>
      </w:rPr>
    </w:lvl>
    <w:lvl w:ilvl="6" w:tplc="5DCA7868">
      <w:start w:val="1"/>
      <w:numFmt w:val="bullet"/>
      <w:lvlText w:val=""/>
      <w:lvlJc w:val="left"/>
      <w:pPr>
        <w:ind w:left="5040" w:hanging="360"/>
      </w:pPr>
      <w:rPr>
        <w:rFonts w:hint="default" w:ascii="Symbol" w:hAnsi="Symbol"/>
      </w:rPr>
    </w:lvl>
    <w:lvl w:ilvl="7" w:tplc="96F6CAEA">
      <w:start w:val="1"/>
      <w:numFmt w:val="bullet"/>
      <w:lvlText w:val="o"/>
      <w:lvlJc w:val="left"/>
      <w:pPr>
        <w:ind w:left="5760" w:hanging="360"/>
      </w:pPr>
      <w:rPr>
        <w:rFonts w:hint="default" w:ascii="Courier New" w:hAnsi="Courier New"/>
      </w:rPr>
    </w:lvl>
    <w:lvl w:ilvl="8" w:tplc="26C8265A">
      <w:start w:val="1"/>
      <w:numFmt w:val="bullet"/>
      <w:lvlText w:val=""/>
      <w:lvlJc w:val="left"/>
      <w:pPr>
        <w:ind w:left="6480" w:hanging="360"/>
      </w:pPr>
      <w:rPr>
        <w:rFonts w:hint="default" w:ascii="Wingdings" w:hAnsi="Wingdings"/>
      </w:rPr>
    </w:lvl>
  </w:abstractNum>
  <w:abstractNum w:abstractNumId="25"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FA87"/>
    <w:multiLevelType w:val="hybridMultilevel"/>
    <w:tmpl w:val="FFFFFFFF"/>
    <w:lvl w:ilvl="0" w:tplc="851E349A">
      <w:start w:val="1"/>
      <w:numFmt w:val="bullet"/>
      <w:lvlText w:val="-"/>
      <w:lvlJc w:val="left"/>
      <w:pPr>
        <w:ind w:left="720" w:hanging="360"/>
      </w:pPr>
      <w:rPr>
        <w:rFonts w:hint="default" w:ascii="Calibri" w:hAnsi="Calibri"/>
      </w:rPr>
    </w:lvl>
    <w:lvl w:ilvl="1" w:tplc="4A2CD9BE">
      <w:start w:val="1"/>
      <w:numFmt w:val="bullet"/>
      <w:lvlText w:val="o"/>
      <w:lvlJc w:val="left"/>
      <w:pPr>
        <w:ind w:left="1440" w:hanging="360"/>
      </w:pPr>
      <w:rPr>
        <w:rFonts w:hint="default" w:ascii="Courier New" w:hAnsi="Courier New"/>
      </w:rPr>
    </w:lvl>
    <w:lvl w:ilvl="2" w:tplc="EB1E6D4A">
      <w:start w:val="1"/>
      <w:numFmt w:val="bullet"/>
      <w:lvlText w:val=""/>
      <w:lvlJc w:val="left"/>
      <w:pPr>
        <w:ind w:left="2160" w:hanging="360"/>
      </w:pPr>
      <w:rPr>
        <w:rFonts w:hint="default" w:ascii="Wingdings" w:hAnsi="Wingdings"/>
      </w:rPr>
    </w:lvl>
    <w:lvl w:ilvl="3" w:tplc="23FE15C0">
      <w:start w:val="1"/>
      <w:numFmt w:val="bullet"/>
      <w:lvlText w:val=""/>
      <w:lvlJc w:val="left"/>
      <w:pPr>
        <w:ind w:left="2880" w:hanging="360"/>
      </w:pPr>
      <w:rPr>
        <w:rFonts w:hint="default" w:ascii="Symbol" w:hAnsi="Symbol"/>
      </w:rPr>
    </w:lvl>
    <w:lvl w:ilvl="4" w:tplc="DD42E43A">
      <w:start w:val="1"/>
      <w:numFmt w:val="bullet"/>
      <w:lvlText w:val="o"/>
      <w:lvlJc w:val="left"/>
      <w:pPr>
        <w:ind w:left="3600" w:hanging="360"/>
      </w:pPr>
      <w:rPr>
        <w:rFonts w:hint="default" w:ascii="Courier New" w:hAnsi="Courier New"/>
      </w:rPr>
    </w:lvl>
    <w:lvl w:ilvl="5" w:tplc="22E865B2">
      <w:start w:val="1"/>
      <w:numFmt w:val="bullet"/>
      <w:lvlText w:val=""/>
      <w:lvlJc w:val="left"/>
      <w:pPr>
        <w:ind w:left="4320" w:hanging="360"/>
      </w:pPr>
      <w:rPr>
        <w:rFonts w:hint="default" w:ascii="Wingdings" w:hAnsi="Wingdings"/>
      </w:rPr>
    </w:lvl>
    <w:lvl w:ilvl="6" w:tplc="DD3E222E">
      <w:start w:val="1"/>
      <w:numFmt w:val="bullet"/>
      <w:lvlText w:val=""/>
      <w:lvlJc w:val="left"/>
      <w:pPr>
        <w:ind w:left="5040" w:hanging="360"/>
      </w:pPr>
      <w:rPr>
        <w:rFonts w:hint="default" w:ascii="Symbol" w:hAnsi="Symbol"/>
      </w:rPr>
    </w:lvl>
    <w:lvl w:ilvl="7" w:tplc="88BE5144">
      <w:start w:val="1"/>
      <w:numFmt w:val="bullet"/>
      <w:lvlText w:val="o"/>
      <w:lvlJc w:val="left"/>
      <w:pPr>
        <w:ind w:left="5760" w:hanging="360"/>
      </w:pPr>
      <w:rPr>
        <w:rFonts w:hint="default" w:ascii="Courier New" w:hAnsi="Courier New"/>
      </w:rPr>
    </w:lvl>
    <w:lvl w:ilvl="8" w:tplc="FD4AB832">
      <w:start w:val="1"/>
      <w:numFmt w:val="bullet"/>
      <w:lvlText w:val=""/>
      <w:lvlJc w:val="left"/>
      <w:pPr>
        <w:ind w:left="6480" w:hanging="360"/>
      </w:pPr>
      <w:rPr>
        <w:rFonts w:hint="default" w:ascii="Wingdings" w:hAnsi="Wingdings"/>
      </w:rPr>
    </w:lvl>
  </w:abstractNum>
  <w:abstractNum w:abstractNumId="27" w15:restartNumberingAfterBreak="0">
    <w:nsid w:val="3F04AB07"/>
    <w:multiLevelType w:val="hybridMultilevel"/>
    <w:tmpl w:val="FFFFFFFF"/>
    <w:lvl w:ilvl="0" w:tplc="8FAE951A">
      <w:start w:val="1"/>
      <w:numFmt w:val="upperRoman"/>
      <w:lvlText w:val="%1."/>
      <w:lvlJc w:val="right"/>
      <w:pPr>
        <w:ind w:left="720" w:hanging="360"/>
      </w:pPr>
    </w:lvl>
    <w:lvl w:ilvl="1" w:tplc="9B022C0E">
      <w:start w:val="1"/>
      <w:numFmt w:val="lowerLetter"/>
      <w:lvlText w:val="%2."/>
      <w:lvlJc w:val="left"/>
      <w:pPr>
        <w:ind w:left="1440" w:hanging="360"/>
      </w:pPr>
    </w:lvl>
    <w:lvl w:ilvl="2" w:tplc="6406B606">
      <w:start w:val="1"/>
      <w:numFmt w:val="lowerRoman"/>
      <w:lvlText w:val="%3."/>
      <w:lvlJc w:val="right"/>
      <w:pPr>
        <w:ind w:left="2160" w:hanging="180"/>
      </w:pPr>
    </w:lvl>
    <w:lvl w:ilvl="3" w:tplc="B56440C6">
      <w:start w:val="1"/>
      <w:numFmt w:val="decimal"/>
      <w:lvlText w:val="%4."/>
      <w:lvlJc w:val="left"/>
      <w:pPr>
        <w:ind w:left="2880" w:hanging="360"/>
      </w:pPr>
    </w:lvl>
    <w:lvl w:ilvl="4" w:tplc="663689C8">
      <w:start w:val="1"/>
      <w:numFmt w:val="lowerLetter"/>
      <w:lvlText w:val="%5."/>
      <w:lvlJc w:val="left"/>
      <w:pPr>
        <w:ind w:left="3600" w:hanging="360"/>
      </w:pPr>
    </w:lvl>
    <w:lvl w:ilvl="5" w:tplc="3252C5AA">
      <w:start w:val="1"/>
      <w:numFmt w:val="lowerRoman"/>
      <w:lvlText w:val="%6."/>
      <w:lvlJc w:val="right"/>
      <w:pPr>
        <w:ind w:left="4320" w:hanging="180"/>
      </w:pPr>
    </w:lvl>
    <w:lvl w:ilvl="6" w:tplc="8B142024">
      <w:start w:val="1"/>
      <w:numFmt w:val="decimal"/>
      <w:lvlText w:val="%7."/>
      <w:lvlJc w:val="left"/>
      <w:pPr>
        <w:ind w:left="5040" w:hanging="360"/>
      </w:pPr>
    </w:lvl>
    <w:lvl w:ilvl="7" w:tplc="7366AF14">
      <w:start w:val="1"/>
      <w:numFmt w:val="lowerLetter"/>
      <w:lvlText w:val="%8."/>
      <w:lvlJc w:val="left"/>
      <w:pPr>
        <w:ind w:left="5760" w:hanging="360"/>
      </w:pPr>
    </w:lvl>
    <w:lvl w:ilvl="8" w:tplc="27843ABA">
      <w:start w:val="1"/>
      <w:numFmt w:val="lowerRoman"/>
      <w:lvlText w:val="%9."/>
      <w:lvlJc w:val="right"/>
      <w:pPr>
        <w:ind w:left="6480" w:hanging="180"/>
      </w:pPr>
    </w:lvl>
  </w:abstractNum>
  <w:abstractNum w:abstractNumId="28" w15:restartNumberingAfterBreak="0">
    <w:nsid w:val="41A7AAE7"/>
    <w:multiLevelType w:val="hybridMultilevel"/>
    <w:tmpl w:val="FFFFFFFF"/>
    <w:lvl w:ilvl="0" w:tplc="7EEE0972">
      <w:start w:val="1"/>
      <w:numFmt w:val="bullet"/>
      <w:lvlText w:val="-"/>
      <w:lvlJc w:val="left"/>
      <w:pPr>
        <w:ind w:left="720" w:hanging="360"/>
      </w:pPr>
      <w:rPr>
        <w:rFonts w:hint="default" w:ascii="Calibri" w:hAnsi="Calibri"/>
      </w:rPr>
    </w:lvl>
    <w:lvl w:ilvl="1" w:tplc="D3C4A034">
      <w:start w:val="1"/>
      <w:numFmt w:val="bullet"/>
      <w:lvlText w:val="o"/>
      <w:lvlJc w:val="left"/>
      <w:pPr>
        <w:ind w:left="1440" w:hanging="360"/>
      </w:pPr>
      <w:rPr>
        <w:rFonts w:hint="default" w:ascii="Courier New" w:hAnsi="Courier New"/>
      </w:rPr>
    </w:lvl>
    <w:lvl w:ilvl="2" w:tplc="80B89822">
      <w:start w:val="1"/>
      <w:numFmt w:val="bullet"/>
      <w:lvlText w:val=""/>
      <w:lvlJc w:val="left"/>
      <w:pPr>
        <w:ind w:left="2160" w:hanging="360"/>
      </w:pPr>
      <w:rPr>
        <w:rFonts w:hint="default" w:ascii="Wingdings" w:hAnsi="Wingdings"/>
      </w:rPr>
    </w:lvl>
    <w:lvl w:ilvl="3" w:tplc="E3560056">
      <w:start w:val="1"/>
      <w:numFmt w:val="bullet"/>
      <w:lvlText w:val=""/>
      <w:lvlJc w:val="left"/>
      <w:pPr>
        <w:ind w:left="2880" w:hanging="360"/>
      </w:pPr>
      <w:rPr>
        <w:rFonts w:hint="default" w:ascii="Symbol" w:hAnsi="Symbol"/>
      </w:rPr>
    </w:lvl>
    <w:lvl w:ilvl="4" w:tplc="3E909DB8">
      <w:start w:val="1"/>
      <w:numFmt w:val="bullet"/>
      <w:lvlText w:val="o"/>
      <w:lvlJc w:val="left"/>
      <w:pPr>
        <w:ind w:left="3600" w:hanging="360"/>
      </w:pPr>
      <w:rPr>
        <w:rFonts w:hint="default" w:ascii="Courier New" w:hAnsi="Courier New"/>
      </w:rPr>
    </w:lvl>
    <w:lvl w:ilvl="5" w:tplc="0A1C482E">
      <w:start w:val="1"/>
      <w:numFmt w:val="bullet"/>
      <w:lvlText w:val=""/>
      <w:lvlJc w:val="left"/>
      <w:pPr>
        <w:ind w:left="4320" w:hanging="360"/>
      </w:pPr>
      <w:rPr>
        <w:rFonts w:hint="default" w:ascii="Wingdings" w:hAnsi="Wingdings"/>
      </w:rPr>
    </w:lvl>
    <w:lvl w:ilvl="6" w:tplc="590CB392">
      <w:start w:val="1"/>
      <w:numFmt w:val="bullet"/>
      <w:lvlText w:val=""/>
      <w:lvlJc w:val="left"/>
      <w:pPr>
        <w:ind w:left="5040" w:hanging="360"/>
      </w:pPr>
      <w:rPr>
        <w:rFonts w:hint="default" w:ascii="Symbol" w:hAnsi="Symbol"/>
      </w:rPr>
    </w:lvl>
    <w:lvl w:ilvl="7" w:tplc="86529A04">
      <w:start w:val="1"/>
      <w:numFmt w:val="bullet"/>
      <w:lvlText w:val="o"/>
      <w:lvlJc w:val="left"/>
      <w:pPr>
        <w:ind w:left="5760" w:hanging="360"/>
      </w:pPr>
      <w:rPr>
        <w:rFonts w:hint="default" w:ascii="Courier New" w:hAnsi="Courier New"/>
      </w:rPr>
    </w:lvl>
    <w:lvl w:ilvl="8" w:tplc="FD9C0E98">
      <w:start w:val="1"/>
      <w:numFmt w:val="bullet"/>
      <w:lvlText w:val=""/>
      <w:lvlJc w:val="left"/>
      <w:pPr>
        <w:ind w:left="6480" w:hanging="360"/>
      </w:pPr>
      <w:rPr>
        <w:rFonts w:hint="default" w:ascii="Wingdings" w:hAnsi="Wingdings"/>
      </w:rPr>
    </w:lvl>
  </w:abstractNum>
  <w:abstractNum w:abstractNumId="29" w15:restartNumberingAfterBreak="0">
    <w:nsid w:val="42C133D7"/>
    <w:multiLevelType w:val="hybridMultilevel"/>
    <w:tmpl w:val="FFFFFFFF"/>
    <w:lvl w:ilvl="0" w:tplc="1AD47768">
      <w:start w:val="1"/>
      <w:numFmt w:val="bullet"/>
      <w:lvlText w:val="-"/>
      <w:lvlJc w:val="left"/>
      <w:pPr>
        <w:ind w:left="720" w:hanging="360"/>
      </w:pPr>
      <w:rPr>
        <w:rFonts w:hint="default" w:ascii="Calibri" w:hAnsi="Calibri"/>
      </w:rPr>
    </w:lvl>
    <w:lvl w:ilvl="1" w:tplc="3D0662BE">
      <w:start w:val="1"/>
      <w:numFmt w:val="bullet"/>
      <w:lvlText w:val="o"/>
      <w:lvlJc w:val="left"/>
      <w:pPr>
        <w:ind w:left="1440" w:hanging="360"/>
      </w:pPr>
      <w:rPr>
        <w:rFonts w:hint="default" w:ascii="Courier New" w:hAnsi="Courier New"/>
      </w:rPr>
    </w:lvl>
    <w:lvl w:ilvl="2" w:tplc="99DE581A">
      <w:start w:val="1"/>
      <w:numFmt w:val="bullet"/>
      <w:lvlText w:val=""/>
      <w:lvlJc w:val="left"/>
      <w:pPr>
        <w:ind w:left="2160" w:hanging="360"/>
      </w:pPr>
      <w:rPr>
        <w:rFonts w:hint="default" w:ascii="Wingdings" w:hAnsi="Wingdings"/>
      </w:rPr>
    </w:lvl>
    <w:lvl w:ilvl="3" w:tplc="52BC4912">
      <w:start w:val="1"/>
      <w:numFmt w:val="bullet"/>
      <w:lvlText w:val=""/>
      <w:lvlJc w:val="left"/>
      <w:pPr>
        <w:ind w:left="2880" w:hanging="360"/>
      </w:pPr>
      <w:rPr>
        <w:rFonts w:hint="default" w:ascii="Symbol" w:hAnsi="Symbol"/>
      </w:rPr>
    </w:lvl>
    <w:lvl w:ilvl="4" w:tplc="B034446E">
      <w:start w:val="1"/>
      <w:numFmt w:val="bullet"/>
      <w:lvlText w:val="o"/>
      <w:lvlJc w:val="left"/>
      <w:pPr>
        <w:ind w:left="3600" w:hanging="360"/>
      </w:pPr>
      <w:rPr>
        <w:rFonts w:hint="default" w:ascii="Courier New" w:hAnsi="Courier New"/>
      </w:rPr>
    </w:lvl>
    <w:lvl w:ilvl="5" w:tplc="A00A1362">
      <w:start w:val="1"/>
      <w:numFmt w:val="bullet"/>
      <w:lvlText w:val=""/>
      <w:lvlJc w:val="left"/>
      <w:pPr>
        <w:ind w:left="4320" w:hanging="360"/>
      </w:pPr>
      <w:rPr>
        <w:rFonts w:hint="default" w:ascii="Wingdings" w:hAnsi="Wingdings"/>
      </w:rPr>
    </w:lvl>
    <w:lvl w:ilvl="6" w:tplc="0F0C8238">
      <w:start w:val="1"/>
      <w:numFmt w:val="bullet"/>
      <w:lvlText w:val=""/>
      <w:lvlJc w:val="left"/>
      <w:pPr>
        <w:ind w:left="5040" w:hanging="360"/>
      </w:pPr>
      <w:rPr>
        <w:rFonts w:hint="default" w:ascii="Symbol" w:hAnsi="Symbol"/>
      </w:rPr>
    </w:lvl>
    <w:lvl w:ilvl="7" w:tplc="2E7A6738">
      <w:start w:val="1"/>
      <w:numFmt w:val="bullet"/>
      <w:lvlText w:val="o"/>
      <w:lvlJc w:val="left"/>
      <w:pPr>
        <w:ind w:left="5760" w:hanging="360"/>
      </w:pPr>
      <w:rPr>
        <w:rFonts w:hint="default" w:ascii="Courier New" w:hAnsi="Courier New"/>
      </w:rPr>
    </w:lvl>
    <w:lvl w:ilvl="8" w:tplc="46A82578">
      <w:start w:val="1"/>
      <w:numFmt w:val="bullet"/>
      <w:lvlText w:val=""/>
      <w:lvlJc w:val="left"/>
      <w:pPr>
        <w:ind w:left="6480" w:hanging="360"/>
      </w:pPr>
      <w:rPr>
        <w:rFonts w:hint="default" w:ascii="Wingdings" w:hAnsi="Wingdings"/>
      </w:rPr>
    </w:lvl>
  </w:abstractNum>
  <w:abstractNum w:abstractNumId="30" w15:restartNumberingAfterBreak="0">
    <w:nsid w:val="43EBFF6B"/>
    <w:multiLevelType w:val="hybridMultilevel"/>
    <w:tmpl w:val="FFFFFFFF"/>
    <w:lvl w:ilvl="0" w:tplc="8B70CD6E">
      <w:start w:val="1"/>
      <w:numFmt w:val="bullet"/>
      <w:lvlText w:val=""/>
      <w:lvlJc w:val="left"/>
      <w:pPr>
        <w:ind w:left="720" w:hanging="360"/>
      </w:pPr>
      <w:rPr>
        <w:rFonts w:hint="default" w:ascii="Symbol" w:hAnsi="Symbol"/>
      </w:rPr>
    </w:lvl>
    <w:lvl w:ilvl="1" w:tplc="835A7FEA">
      <w:start w:val="1"/>
      <w:numFmt w:val="bullet"/>
      <w:lvlText w:val="o"/>
      <w:lvlJc w:val="left"/>
      <w:pPr>
        <w:ind w:left="1440" w:hanging="360"/>
      </w:pPr>
      <w:rPr>
        <w:rFonts w:hint="default" w:ascii="Courier New" w:hAnsi="Courier New"/>
      </w:rPr>
    </w:lvl>
    <w:lvl w:ilvl="2" w:tplc="B0DC9EA6">
      <w:start w:val="1"/>
      <w:numFmt w:val="bullet"/>
      <w:lvlText w:val=""/>
      <w:lvlJc w:val="left"/>
      <w:pPr>
        <w:ind w:left="2160" w:hanging="360"/>
      </w:pPr>
      <w:rPr>
        <w:rFonts w:hint="default" w:ascii="Wingdings" w:hAnsi="Wingdings"/>
      </w:rPr>
    </w:lvl>
    <w:lvl w:ilvl="3" w:tplc="BE0C8CBC">
      <w:start w:val="1"/>
      <w:numFmt w:val="bullet"/>
      <w:lvlText w:val=""/>
      <w:lvlJc w:val="left"/>
      <w:pPr>
        <w:ind w:left="2880" w:hanging="360"/>
      </w:pPr>
      <w:rPr>
        <w:rFonts w:hint="default" w:ascii="Symbol" w:hAnsi="Symbol"/>
      </w:rPr>
    </w:lvl>
    <w:lvl w:ilvl="4" w:tplc="A4029384">
      <w:start w:val="1"/>
      <w:numFmt w:val="bullet"/>
      <w:lvlText w:val="o"/>
      <w:lvlJc w:val="left"/>
      <w:pPr>
        <w:ind w:left="3600" w:hanging="360"/>
      </w:pPr>
      <w:rPr>
        <w:rFonts w:hint="default" w:ascii="Courier New" w:hAnsi="Courier New"/>
      </w:rPr>
    </w:lvl>
    <w:lvl w:ilvl="5" w:tplc="9F923CD0">
      <w:start w:val="1"/>
      <w:numFmt w:val="bullet"/>
      <w:lvlText w:val=""/>
      <w:lvlJc w:val="left"/>
      <w:pPr>
        <w:ind w:left="4320" w:hanging="360"/>
      </w:pPr>
      <w:rPr>
        <w:rFonts w:hint="default" w:ascii="Wingdings" w:hAnsi="Wingdings"/>
      </w:rPr>
    </w:lvl>
    <w:lvl w:ilvl="6" w:tplc="6276B6EA">
      <w:start w:val="1"/>
      <w:numFmt w:val="bullet"/>
      <w:lvlText w:val=""/>
      <w:lvlJc w:val="left"/>
      <w:pPr>
        <w:ind w:left="5040" w:hanging="360"/>
      </w:pPr>
      <w:rPr>
        <w:rFonts w:hint="default" w:ascii="Symbol" w:hAnsi="Symbol"/>
      </w:rPr>
    </w:lvl>
    <w:lvl w:ilvl="7" w:tplc="A4A0FA6C">
      <w:start w:val="1"/>
      <w:numFmt w:val="bullet"/>
      <w:lvlText w:val="o"/>
      <w:lvlJc w:val="left"/>
      <w:pPr>
        <w:ind w:left="5760" w:hanging="360"/>
      </w:pPr>
      <w:rPr>
        <w:rFonts w:hint="default" w:ascii="Courier New" w:hAnsi="Courier New"/>
      </w:rPr>
    </w:lvl>
    <w:lvl w:ilvl="8" w:tplc="AE600EB0">
      <w:start w:val="1"/>
      <w:numFmt w:val="bullet"/>
      <w:lvlText w:val=""/>
      <w:lvlJc w:val="left"/>
      <w:pPr>
        <w:ind w:left="6480" w:hanging="360"/>
      </w:pPr>
      <w:rPr>
        <w:rFonts w:hint="default" w:ascii="Wingdings" w:hAnsi="Wingdings"/>
      </w:rPr>
    </w:lvl>
  </w:abstractNum>
  <w:abstractNum w:abstractNumId="31" w15:restartNumberingAfterBreak="0">
    <w:nsid w:val="442B90ED"/>
    <w:multiLevelType w:val="hybridMultilevel"/>
    <w:tmpl w:val="FFFFFFFF"/>
    <w:lvl w:ilvl="0" w:tplc="47D2910A">
      <w:start w:val="1"/>
      <w:numFmt w:val="bullet"/>
      <w:lvlText w:val="-"/>
      <w:lvlJc w:val="left"/>
      <w:pPr>
        <w:ind w:left="720" w:hanging="360"/>
      </w:pPr>
      <w:rPr>
        <w:rFonts w:hint="default" w:ascii="Calibri" w:hAnsi="Calibri"/>
      </w:rPr>
    </w:lvl>
    <w:lvl w:ilvl="1" w:tplc="98EC3006">
      <w:start w:val="1"/>
      <w:numFmt w:val="bullet"/>
      <w:lvlText w:val="o"/>
      <w:lvlJc w:val="left"/>
      <w:pPr>
        <w:ind w:left="1440" w:hanging="360"/>
      </w:pPr>
      <w:rPr>
        <w:rFonts w:hint="default" w:ascii="Courier New" w:hAnsi="Courier New"/>
      </w:rPr>
    </w:lvl>
    <w:lvl w:ilvl="2" w:tplc="D780CCD6">
      <w:start w:val="1"/>
      <w:numFmt w:val="bullet"/>
      <w:lvlText w:val=""/>
      <w:lvlJc w:val="left"/>
      <w:pPr>
        <w:ind w:left="2160" w:hanging="360"/>
      </w:pPr>
      <w:rPr>
        <w:rFonts w:hint="default" w:ascii="Wingdings" w:hAnsi="Wingdings"/>
      </w:rPr>
    </w:lvl>
    <w:lvl w:ilvl="3" w:tplc="A664C77E">
      <w:start w:val="1"/>
      <w:numFmt w:val="bullet"/>
      <w:lvlText w:val=""/>
      <w:lvlJc w:val="left"/>
      <w:pPr>
        <w:ind w:left="2880" w:hanging="360"/>
      </w:pPr>
      <w:rPr>
        <w:rFonts w:hint="default" w:ascii="Symbol" w:hAnsi="Symbol"/>
      </w:rPr>
    </w:lvl>
    <w:lvl w:ilvl="4" w:tplc="D4E04014">
      <w:start w:val="1"/>
      <w:numFmt w:val="bullet"/>
      <w:lvlText w:val="o"/>
      <w:lvlJc w:val="left"/>
      <w:pPr>
        <w:ind w:left="3600" w:hanging="360"/>
      </w:pPr>
      <w:rPr>
        <w:rFonts w:hint="default" w:ascii="Courier New" w:hAnsi="Courier New"/>
      </w:rPr>
    </w:lvl>
    <w:lvl w:ilvl="5" w:tplc="9CF6152A">
      <w:start w:val="1"/>
      <w:numFmt w:val="bullet"/>
      <w:lvlText w:val=""/>
      <w:lvlJc w:val="left"/>
      <w:pPr>
        <w:ind w:left="4320" w:hanging="360"/>
      </w:pPr>
      <w:rPr>
        <w:rFonts w:hint="default" w:ascii="Wingdings" w:hAnsi="Wingdings"/>
      </w:rPr>
    </w:lvl>
    <w:lvl w:ilvl="6" w:tplc="3C808D34">
      <w:start w:val="1"/>
      <w:numFmt w:val="bullet"/>
      <w:lvlText w:val=""/>
      <w:lvlJc w:val="left"/>
      <w:pPr>
        <w:ind w:left="5040" w:hanging="360"/>
      </w:pPr>
      <w:rPr>
        <w:rFonts w:hint="default" w:ascii="Symbol" w:hAnsi="Symbol"/>
      </w:rPr>
    </w:lvl>
    <w:lvl w:ilvl="7" w:tplc="8E54A536">
      <w:start w:val="1"/>
      <w:numFmt w:val="bullet"/>
      <w:lvlText w:val="o"/>
      <w:lvlJc w:val="left"/>
      <w:pPr>
        <w:ind w:left="5760" w:hanging="360"/>
      </w:pPr>
      <w:rPr>
        <w:rFonts w:hint="default" w:ascii="Courier New" w:hAnsi="Courier New"/>
      </w:rPr>
    </w:lvl>
    <w:lvl w:ilvl="8" w:tplc="B16E3A62">
      <w:start w:val="1"/>
      <w:numFmt w:val="bullet"/>
      <w:lvlText w:val=""/>
      <w:lvlJc w:val="left"/>
      <w:pPr>
        <w:ind w:left="6480" w:hanging="360"/>
      </w:pPr>
      <w:rPr>
        <w:rFonts w:hint="default" w:ascii="Wingdings" w:hAnsi="Wingdings"/>
      </w:rPr>
    </w:lvl>
  </w:abstractNum>
  <w:abstractNum w:abstractNumId="32" w15:restartNumberingAfterBreak="0">
    <w:nsid w:val="445416F7"/>
    <w:multiLevelType w:val="hybridMultilevel"/>
    <w:tmpl w:val="FFFFFFFF"/>
    <w:lvl w:ilvl="0" w:tplc="39E0CBC8">
      <w:start w:val="1"/>
      <w:numFmt w:val="bullet"/>
      <w:lvlText w:val="-"/>
      <w:lvlJc w:val="left"/>
      <w:pPr>
        <w:ind w:left="720" w:hanging="360"/>
      </w:pPr>
      <w:rPr>
        <w:rFonts w:hint="default" w:ascii="Calibri" w:hAnsi="Calibri"/>
      </w:rPr>
    </w:lvl>
    <w:lvl w:ilvl="1" w:tplc="2DCA0BA4">
      <w:start w:val="1"/>
      <w:numFmt w:val="bullet"/>
      <w:lvlText w:val="o"/>
      <w:lvlJc w:val="left"/>
      <w:pPr>
        <w:ind w:left="1440" w:hanging="360"/>
      </w:pPr>
      <w:rPr>
        <w:rFonts w:hint="default" w:ascii="Courier New" w:hAnsi="Courier New"/>
      </w:rPr>
    </w:lvl>
    <w:lvl w:ilvl="2" w:tplc="E4A2B722">
      <w:start w:val="1"/>
      <w:numFmt w:val="bullet"/>
      <w:lvlText w:val=""/>
      <w:lvlJc w:val="left"/>
      <w:pPr>
        <w:ind w:left="2160" w:hanging="360"/>
      </w:pPr>
      <w:rPr>
        <w:rFonts w:hint="default" w:ascii="Wingdings" w:hAnsi="Wingdings"/>
      </w:rPr>
    </w:lvl>
    <w:lvl w:ilvl="3" w:tplc="4C18B80E">
      <w:start w:val="1"/>
      <w:numFmt w:val="bullet"/>
      <w:lvlText w:val=""/>
      <w:lvlJc w:val="left"/>
      <w:pPr>
        <w:ind w:left="2880" w:hanging="360"/>
      </w:pPr>
      <w:rPr>
        <w:rFonts w:hint="default" w:ascii="Symbol" w:hAnsi="Symbol"/>
      </w:rPr>
    </w:lvl>
    <w:lvl w:ilvl="4" w:tplc="8982DCD8">
      <w:start w:val="1"/>
      <w:numFmt w:val="bullet"/>
      <w:lvlText w:val="o"/>
      <w:lvlJc w:val="left"/>
      <w:pPr>
        <w:ind w:left="3600" w:hanging="360"/>
      </w:pPr>
      <w:rPr>
        <w:rFonts w:hint="default" w:ascii="Courier New" w:hAnsi="Courier New"/>
      </w:rPr>
    </w:lvl>
    <w:lvl w:ilvl="5" w:tplc="C60A1040">
      <w:start w:val="1"/>
      <w:numFmt w:val="bullet"/>
      <w:lvlText w:val=""/>
      <w:lvlJc w:val="left"/>
      <w:pPr>
        <w:ind w:left="4320" w:hanging="360"/>
      </w:pPr>
      <w:rPr>
        <w:rFonts w:hint="default" w:ascii="Wingdings" w:hAnsi="Wingdings"/>
      </w:rPr>
    </w:lvl>
    <w:lvl w:ilvl="6" w:tplc="CD0A78C6">
      <w:start w:val="1"/>
      <w:numFmt w:val="bullet"/>
      <w:lvlText w:val=""/>
      <w:lvlJc w:val="left"/>
      <w:pPr>
        <w:ind w:left="5040" w:hanging="360"/>
      </w:pPr>
      <w:rPr>
        <w:rFonts w:hint="default" w:ascii="Symbol" w:hAnsi="Symbol"/>
      </w:rPr>
    </w:lvl>
    <w:lvl w:ilvl="7" w:tplc="A7D08582">
      <w:start w:val="1"/>
      <w:numFmt w:val="bullet"/>
      <w:lvlText w:val="o"/>
      <w:lvlJc w:val="left"/>
      <w:pPr>
        <w:ind w:left="5760" w:hanging="360"/>
      </w:pPr>
      <w:rPr>
        <w:rFonts w:hint="default" w:ascii="Courier New" w:hAnsi="Courier New"/>
      </w:rPr>
    </w:lvl>
    <w:lvl w:ilvl="8" w:tplc="708C4F44">
      <w:start w:val="1"/>
      <w:numFmt w:val="bullet"/>
      <w:lvlText w:val=""/>
      <w:lvlJc w:val="left"/>
      <w:pPr>
        <w:ind w:left="6480" w:hanging="360"/>
      </w:pPr>
      <w:rPr>
        <w:rFonts w:hint="default" w:ascii="Wingdings" w:hAnsi="Wingdings"/>
      </w:rPr>
    </w:lvl>
  </w:abstractNum>
  <w:abstractNum w:abstractNumId="33" w15:restartNumberingAfterBreak="0">
    <w:nsid w:val="46B2E836"/>
    <w:multiLevelType w:val="hybridMultilevel"/>
    <w:tmpl w:val="FFFFFFFF"/>
    <w:lvl w:ilvl="0" w:tplc="2DB276F0">
      <w:start w:val="2"/>
      <w:numFmt w:val="lowerLetter"/>
      <w:lvlText w:val="%1)"/>
      <w:lvlJc w:val="left"/>
      <w:pPr>
        <w:ind w:left="720" w:hanging="360"/>
      </w:pPr>
    </w:lvl>
    <w:lvl w:ilvl="1" w:tplc="64628048">
      <w:start w:val="1"/>
      <w:numFmt w:val="lowerLetter"/>
      <w:lvlText w:val="%2."/>
      <w:lvlJc w:val="left"/>
      <w:pPr>
        <w:ind w:left="1440" w:hanging="360"/>
      </w:pPr>
    </w:lvl>
    <w:lvl w:ilvl="2" w:tplc="EB9EA6B0">
      <w:start w:val="1"/>
      <w:numFmt w:val="lowerRoman"/>
      <w:lvlText w:val="%3."/>
      <w:lvlJc w:val="right"/>
      <w:pPr>
        <w:ind w:left="2160" w:hanging="180"/>
      </w:pPr>
    </w:lvl>
    <w:lvl w:ilvl="3" w:tplc="38EAEEE0">
      <w:start w:val="1"/>
      <w:numFmt w:val="decimal"/>
      <w:lvlText w:val="%4."/>
      <w:lvlJc w:val="left"/>
      <w:pPr>
        <w:ind w:left="2880" w:hanging="360"/>
      </w:pPr>
    </w:lvl>
    <w:lvl w:ilvl="4" w:tplc="B8A05930">
      <w:start w:val="1"/>
      <w:numFmt w:val="lowerLetter"/>
      <w:lvlText w:val="%5."/>
      <w:lvlJc w:val="left"/>
      <w:pPr>
        <w:ind w:left="3600" w:hanging="360"/>
      </w:pPr>
    </w:lvl>
    <w:lvl w:ilvl="5" w:tplc="F086D722">
      <w:start w:val="1"/>
      <w:numFmt w:val="lowerRoman"/>
      <w:lvlText w:val="%6."/>
      <w:lvlJc w:val="right"/>
      <w:pPr>
        <w:ind w:left="4320" w:hanging="180"/>
      </w:pPr>
    </w:lvl>
    <w:lvl w:ilvl="6" w:tplc="E71010C2">
      <w:start w:val="1"/>
      <w:numFmt w:val="decimal"/>
      <w:lvlText w:val="%7."/>
      <w:lvlJc w:val="left"/>
      <w:pPr>
        <w:ind w:left="5040" w:hanging="360"/>
      </w:pPr>
    </w:lvl>
    <w:lvl w:ilvl="7" w:tplc="3BD6D25A">
      <w:start w:val="1"/>
      <w:numFmt w:val="lowerLetter"/>
      <w:lvlText w:val="%8."/>
      <w:lvlJc w:val="left"/>
      <w:pPr>
        <w:ind w:left="5760" w:hanging="360"/>
      </w:pPr>
    </w:lvl>
    <w:lvl w:ilvl="8" w:tplc="4F6E96E2">
      <w:start w:val="1"/>
      <w:numFmt w:val="lowerRoman"/>
      <w:lvlText w:val="%9."/>
      <w:lvlJc w:val="right"/>
      <w:pPr>
        <w:ind w:left="6480" w:hanging="180"/>
      </w:pPr>
    </w:lvl>
  </w:abstractNum>
  <w:abstractNum w:abstractNumId="34" w15:restartNumberingAfterBreak="0">
    <w:nsid w:val="55CA0890"/>
    <w:multiLevelType w:val="hybridMultilevel"/>
    <w:tmpl w:val="FFFFFFFF"/>
    <w:lvl w:ilvl="0" w:tplc="4968AF64">
      <w:start w:val="1"/>
      <w:numFmt w:val="decimal"/>
      <w:lvlText w:val="%1."/>
      <w:lvlJc w:val="left"/>
      <w:pPr>
        <w:ind w:left="720" w:hanging="360"/>
      </w:pPr>
    </w:lvl>
    <w:lvl w:ilvl="1" w:tplc="FBD018C4">
      <w:start w:val="1"/>
      <w:numFmt w:val="lowerLetter"/>
      <w:lvlText w:val="%2."/>
      <w:lvlJc w:val="left"/>
      <w:pPr>
        <w:ind w:left="1440" w:hanging="360"/>
      </w:pPr>
    </w:lvl>
    <w:lvl w:ilvl="2" w:tplc="623AD3DE">
      <w:start w:val="1"/>
      <w:numFmt w:val="lowerRoman"/>
      <w:lvlText w:val="%3."/>
      <w:lvlJc w:val="right"/>
      <w:pPr>
        <w:ind w:left="2160" w:hanging="180"/>
      </w:pPr>
    </w:lvl>
    <w:lvl w:ilvl="3" w:tplc="97AAD1CE">
      <w:start w:val="1"/>
      <w:numFmt w:val="decimal"/>
      <w:lvlText w:val="%4."/>
      <w:lvlJc w:val="left"/>
      <w:pPr>
        <w:ind w:left="2880" w:hanging="360"/>
      </w:pPr>
    </w:lvl>
    <w:lvl w:ilvl="4" w:tplc="672A3506">
      <w:start w:val="1"/>
      <w:numFmt w:val="lowerLetter"/>
      <w:lvlText w:val="%5."/>
      <w:lvlJc w:val="left"/>
      <w:pPr>
        <w:ind w:left="3600" w:hanging="360"/>
      </w:pPr>
    </w:lvl>
    <w:lvl w:ilvl="5" w:tplc="975889E4">
      <w:start w:val="1"/>
      <w:numFmt w:val="lowerRoman"/>
      <w:lvlText w:val="%6."/>
      <w:lvlJc w:val="right"/>
      <w:pPr>
        <w:ind w:left="4320" w:hanging="180"/>
      </w:pPr>
    </w:lvl>
    <w:lvl w:ilvl="6" w:tplc="56124586">
      <w:start w:val="1"/>
      <w:numFmt w:val="decimal"/>
      <w:lvlText w:val="%7."/>
      <w:lvlJc w:val="left"/>
      <w:pPr>
        <w:ind w:left="5040" w:hanging="360"/>
      </w:pPr>
    </w:lvl>
    <w:lvl w:ilvl="7" w:tplc="757A3CD0">
      <w:start w:val="1"/>
      <w:numFmt w:val="lowerLetter"/>
      <w:lvlText w:val="%8."/>
      <w:lvlJc w:val="left"/>
      <w:pPr>
        <w:ind w:left="5760" w:hanging="360"/>
      </w:pPr>
    </w:lvl>
    <w:lvl w:ilvl="8" w:tplc="886E6C84">
      <w:start w:val="1"/>
      <w:numFmt w:val="lowerRoman"/>
      <w:lvlText w:val="%9."/>
      <w:lvlJc w:val="right"/>
      <w:pPr>
        <w:ind w:left="6480" w:hanging="180"/>
      </w:pPr>
    </w:lvl>
  </w:abstractNum>
  <w:abstractNum w:abstractNumId="35" w15:restartNumberingAfterBreak="0">
    <w:nsid w:val="5659FDBE"/>
    <w:multiLevelType w:val="hybridMultilevel"/>
    <w:tmpl w:val="FFFFFFFF"/>
    <w:lvl w:ilvl="0" w:tplc="541A008A">
      <w:start w:val="1"/>
      <w:numFmt w:val="bullet"/>
      <w:lvlText w:val=""/>
      <w:lvlJc w:val="left"/>
      <w:pPr>
        <w:ind w:left="720" w:hanging="360"/>
      </w:pPr>
      <w:rPr>
        <w:rFonts w:hint="default" w:ascii="Symbol" w:hAnsi="Symbol"/>
      </w:rPr>
    </w:lvl>
    <w:lvl w:ilvl="1" w:tplc="2B3E7882">
      <w:start w:val="1"/>
      <w:numFmt w:val="bullet"/>
      <w:lvlText w:val="o"/>
      <w:lvlJc w:val="left"/>
      <w:pPr>
        <w:ind w:left="1440" w:hanging="360"/>
      </w:pPr>
      <w:rPr>
        <w:rFonts w:hint="default" w:ascii="Courier New" w:hAnsi="Courier New"/>
      </w:rPr>
    </w:lvl>
    <w:lvl w:ilvl="2" w:tplc="72E6747C">
      <w:start w:val="1"/>
      <w:numFmt w:val="bullet"/>
      <w:lvlText w:val=""/>
      <w:lvlJc w:val="left"/>
      <w:pPr>
        <w:ind w:left="2160" w:hanging="360"/>
      </w:pPr>
      <w:rPr>
        <w:rFonts w:hint="default" w:ascii="Wingdings" w:hAnsi="Wingdings"/>
      </w:rPr>
    </w:lvl>
    <w:lvl w:ilvl="3" w:tplc="3E8A814A">
      <w:start w:val="1"/>
      <w:numFmt w:val="bullet"/>
      <w:lvlText w:val=""/>
      <w:lvlJc w:val="left"/>
      <w:pPr>
        <w:ind w:left="2880" w:hanging="360"/>
      </w:pPr>
      <w:rPr>
        <w:rFonts w:hint="default" w:ascii="Symbol" w:hAnsi="Symbol"/>
      </w:rPr>
    </w:lvl>
    <w:lvl w:ilvl="4" w:tplc="6F64DCD4">
      <w:start w:val="1"/>
      <w:numFmt w:val="bullet"/>
      <w:lvlText w:val="o"/>
      <w:lvlJc w:val="left"/>
      <w:pPr>
        <w:ind w:left="3600" w:hanging="360"/>
      </w:pPr>
      <w:rPr>
        <w:rFonts w:hint="default" w:ascii="Courier New" w:hAnsi="Courier New"/>
      </w:rPr>
    </w:lvl>
    <w:lvl w:ilvl="5" w:tplc="36163D00">
      <w:start w:val="1"/>
      <w:numFmt w:val="bullet"/>
      <w:lvlText w:val=""/>
      <w:lvlJc w:val="left"/>
      <w:pPr>
        <w:ind w:left="4320" w:hanging="360"/>
      </w:pPr>
      <w:rPr>
        <w:rFonts w:hint="default" w:ascii="Wingdings" w:hAnsi="Wingdings"/>
      </w:rPr>
    </w:lvl>
    <w:lvl w:ilvl="6" w:tplc="83B05B9C">
      <w:start w:val="1"/>
      <w:numFmt w:val="bullet"/>
      <w:lvlText w:val=""/>
      <w:lvlJc w:val="left"/>
      <w:pPr>
        <w:ind w:left="5040" w:hanging="360"/>
      </w:pPr>
      <w:rPr>
        <w:rFonts w:hint="default" w:ascii="Symbol" w:hAnsi="Symbol"/>
      </w:rPr>
    </w:lvl>
    <w:lvl w:ilvl="7" w:tplc="0DA8385A">
      <w:start w:val="1"/>
      <w:numFmt w:val="bullet"/>
      <w:lvlText w:val="o"/>
      <w:lvlJc w:val="left"/>
      <w:pPr>
        <w:ind w:left="5760" w:hanging="360"/>
      </w:pPr>
      <w:rPr>
        <w:rFonts w:hint="default" w:ascii="Courier New" w:hAnsi="Courier New"/>
      </w:rPr>
    </w:lvl>
    <w:lvl w:ilvl="8" w:tplc="47A8508E">
      <w:start w:val="1"/>
      <w:numFmt w:val="bullet"/>
      <w:lvlText w:val=""/>
      <w:lvlJc w:val="left"/>
      <w:pPr>
        <w:ind w:left="6480" w:hanging="360"/>
      </w:pPr>
      <w:rPr>
        <w:rFonts w:hint="default" w:ascii="Wingdings" w:hAnsi="Wingdings"/>
      </w:rPr>
    </w:lvl>
  </w:abstractNum>
  <w:abstractNum w:abstractNumId="36" w15:restartNumberingAfterBreak="0">
    <w:nsid w:val="575EA850"/>
    <w:multiLevelType w:val="hybridMultilevel"/>
    <w:tmpl w:val="FFFFFFFF"/>
    <w:lvl w:ilvl="0" w:tplc="EE4455CE">
      <w:start w:val="1"/>
      <w:numFmt w:val="bullet"/>
      <w:lvlText w:val=""/>
      <w:lvlJc w:val="left"/>
      <w:pPr>
        <w:ind w:left="720" w:hanging="360"/>
      </w:pPr>
      <w:rPr>
        <w:rFonts w:hint="default" w:ascii="Symbol" w:hAnsi="Symbol"/>
      </w:rPr>
    </w:lvl>
    <w:lvl w:ilvl="1" w:tplc="170C7C5C">
      <w:start w:val="1"/>
      <w:numFmt w:val="bullet"/>
      <w:lvlText w:val="o"/>
      <w:lvlJc w:val="left"/>
      <w:pPr>
        <w:ind w:left="1440" w:hanging="360"/>
      </w:pPr>
      <w:rPr>
        <w:rFonts w:hint="default" w:ascii="Courier New" w:hAnsi="Courier New"/>
      </w:rPr>
    </w:lvl>
    <w:lvl w:ilvl="2" w:tplc="76E47950">
      <w:start w:val="1"/>
      <w:numFmt w:val="bullet"/>
      <w:lvlText w:val=""/>
      <w:lvlJc w:val="left"/>
      <w:pPr>
        <w:ind w:left="2160" w:hanging="360"/>
      </w:pPr>
      <w:rPr>
        <w:rFonts w:hint="default" w:ascii="Wingdings" w:hAnsi="Wingdings"/>
      </w:rPr>
    </w:lvl>
    <w:lvl w:ilvl="3" w:tplc="70B8D846">
      <w:start w:val="1"/>
      <w:numFmt w:val="bullet"/>
      <w:lvlText w:val=""/>
      <w:lvlJc w:val="left"/>
      <w:pPr>
        <w:ind w:left="2880" w:hanging="360"/>
      </w:pPr>
      <w:rPr>
        <w:rFonts w:hint="default" w:ascii="Symbol" w:hAnsi="Symbol"/>
      </w:rPr>
    </w:lvl>
    <w:lvl w:ilvl="4" w:tplc="7090BADC">
      <w:start w:val="1"/>
      <w:numFmt w:val="bullet"/>
      <w:lvlText w:val="o"/>
      <w:lvlJc w:val="left"/>
      <w:pPr>
        <w:ind w:left="3600" w:hanging="360"/>
      </w:pPr>
      <w:rPr>
        <w:rFonts w:hint="default" w:ascii="Courier New" w:hAnsi="Courier New"/>
      </w:rPr>
    </w:lvl>
    <w:lvl w:ilvl="5" w:tplc="FAFE8F5A">
      <w:start w:val="1"/>
      <w:numFmt w:val="bullet"/>
      <w:lvlText w:val=""/>
      <w:lvlJc w:val="left"/>
      <w:pPr>
        <w:ind w:left="4320" w:hanging="360"/>
      </w:pPr>
      <w:rPr>
        <w:rFonts w:hint="default" w:ascii="Wingdings" w:hAnsi="Wingdings"/>
      </w:rPr>
    </w:lvl>
    <w:lvl w:ilvl="6" w:tplc="DF3C7B0C">
      <w:start w:val="1"/>
      <w:numFmt w:val="bullet"/>
      <w:lvlText w:val=""/>
      <w:lvlJc w:val="left"/>
      <w:pPr>
        <w:ind w:left="5040" w:hanging="360"/>
      </w:pPr>
      <w:rPr>
        <w:rFonts w:hint="default" w:ascii="Symbol" w:hAnsi="Symbol"/>
      </w:rPr>
    </w:lvl>
    <w:lvl w:ilvl="7" w:tplc="EFC4C696">
      <w:start w:val="1"/>
      <w:numFmt w:val="bullet"/>
      <w:lvlText w:val="o"/>
      <w:lvlJc w:val="left"/>
      <w:pPr>
        <w:ind w:left="5760" w:hanging="360"/>
      </w:pPr>
      <w:rPr>
        <w:rFonts w:hint="default" w:ascii="Courier New" w:hAnsi="Courier New"/>
      </w:rPr>
    </w:lvl>
    <w:lvl w:ilvl="8" w:tplc="1F6AAA8C">
      <w:start w:val="1"/>
      <w:numFmt w:val="bullet"/>
      <w:lvlText w:val=""/>
      <w:lvlJc w:val="left"/>
      <w:pPr>
        <w:ind w:left="6480" w:hanging="360"/>
      </w:pPr>
      <w:rPr>
        <w:rFonts w:hint="default" w:ascii="Wingdings" w:hAnsi="Wingdings"/>
      </w:rPr>
    </w:lvl>
  </w:abstractNum>
  <w:abstractNum w:abstractNumId="37" w15:restartNumberingAfterBreak="0">
    <w:nsid w:val="5A23771D"/>
    <w:multiLevelType w:val="hybridMultilevel"/>
    <w:tmpl w:val="FFFFFFFF"/>
    <w:lvl w:ilvl="0" w:tplc="B756D4EC">
      <w:start w:val="1"/>
      <w:numFmt w:val="bullet"/>
      <w:lvlText w:val="-"/>
      <w:lvlJc w:val="left"/>
      <w:pPr>
        <w:ind w:left="720" w:hanging="360"/>
      </w:pPr>
      <w:rPr>
        <w:rFonts w:hint="default" w:ascii="Calibri" w:hAnsi="Calibri"/>
      </w:rPr>
    </w:lvl>
    <w:lvl w:ilvl="1" w:tplc="F294B6E8">
      <w:start w:val="1"/>
      <w:numFmt w:val="bullet"/>
      <w:lvlText w:val="o"/>
      <w:lvlJc w:val="left"/>
      <w:pPr>
        <w:ind w:left="1440" w:hanging="360"/>
      </w:pPr>
      <w:rPr>
        <w:rFonts w:hint="default" w:ascii="Courier New" w:hAnsi="Courier New"/>
      </w:rPr>
    </w:lvl>
    <w:lvl w:ilvl="2" w:tplc="56DA5EAC">
      <w:start w:val="1"/>
      <w:numFmt w:val="bullet"/>
      <w:lvlText w:val=""/>
      <w:lvlJc w:val="left"/>
      <w:pPr>
        <w:ind w:left="2160" w:hanging="360"/>
      </w:pPr>
      <w:rPr>
        <w:rFonts w:hint="default" w:ascii="Wingdings" w:hAnsi="Wingdings"/>
      </w:rPr>
    </w:lvl>
    <w:lvl w:ilvl="3" w:tplc="52D048BC">
      <w:start w:val="1"/>
      <w:numFmt w:val="bullet"/>
      <w:lvlText w:val=""/>
      <w:lvlJc w:val="left"/>
      <w:pPr>
        <w:ind w:left="2880" w:hanging="360"/>
      </w:pPr>
      <w:rPr>
        <w:rFonts w:hint="default" w:ascii="Symbol" w:hAnsi="Symbol"/>
      </w:rPr>
    </w:lvl>
    <w:lvl w:ilvl="4" w:tplc="BB7AB6B2">
      <w:start w:val="1"/>
      <w:numFmt w:val="bullet"/>
      <w:lvlText w:val="o"/>
      <w:lvlJc w:val="left"/>
      <w:pPr>
        <w:ind w:left="3600" w:hanging="360"/>
      </w:pPr>
      <w:rPr>
        <w:rFonts w:hint="default" w:ascii="Courier New" w:hAnsi="Courier New"/>
      </w:rPr>
    </w:lvl>
    <w:lvl w:ilvl="5" w:tplc="61929D06">
      <w:start w:val="1"/>
      <w:numFmt w:val="bullet"/>
      <w:lvlText w:val=""/>
      <w:lvlJc w:val="left"/>
      <w:pPr>
        <w:ind w:left="4320" w:hanging="360"/>
      </w:pPr>
      <w:rPr>
        <w:rFonts w:hint="default" w:ascii="Wingdings" w:hAnsi="Wingdings"/>
      </w:rPr>
    </w:lvl>
    <w:lvl w:ilvl="6" w:tplc="6B807178">
      <w:start w:val="1"/>
      <w:numFmt w:val="bullet"/>
      <w:lvlText w:val=""/>
      <w:lvlJc w:val="left"/>
      <w:pPr>
        <w:ind w:left="5040" w:hanging="360"/>
      </w:pPr>
      <w:rPr>
        <w:rFonts w:hint="default" w:ascii="Symbol" w:hAnsi="Symbol"/>
      </w:rPr>
    </w:lvl>
    <w:lvl w:ilvl="7" w:tplc="7EC2599E">
      <w:start w:val="1"/>
      <w:numFmt w:val="bullet"/>
      <w:lvlText w:val="o"/>
      <w:lvlJc w:val="left"/>
      <w:pPr>
        <w:ind w:left="5760" w:hanging="360"/>
      </w:pPr>
      <w:rPr>
        <w:rFonts w:hint="default" w:ascii="Courier New" w:hAnsi="Courier New"/>
      </w:rPr>
    </w:lvl>
    <w:lvl w:ilvl="8" w:tplc="863ABFB0">
      <w:start w:val="1"/>
      <w:numFmt w:val="bullet"/>
      <w:lvlText w:val=""/>
      <w:lvlJc w:val="left"/>
      <w:pPr>
        <w:ind w:left="6480" w:hanging="360"/>
      </w:pPr>
      <w:rPr>
        <w:rFonts w:hint="default" w:ascii="Wingdings" w:hAnsi="Wingdings"/>
      </w:rPr>
    </w:lvl>
  </w:abstractNum>
  <w:abstractNum w:abstractNumId="38" w15:restartNumberingAfterBreak="0">
    <w:nsid w:val="5B759A82"/>
    <w:multiLevelType w:val="hybridMultilevel"/>
    <w:tmpl w:val="FFFFFFFF"/>
    <w:lvl w:ilvl="0" w:tplc="BBA2E658">
      <w:start w:val="1"/>
      <w:numFmt w:val="bullet"/>
      <w:lvlText w:val="-"/>
      <w:lvlJc w:val="left"/>
      <w:pPr>
        <w:ind w:left="720" w:hanging="360"/>
      </w:pPr>
      <w:rPr>
        <w:rFonts w:hint="default" w:ascii="Calibri" w:hAnsi="Calibri"/>
      </w:rPr>
    </w:lvl>
    <w:lvl w:ilvl="1" w:tplc="8382A3E2">
      <w:start w:val="1"/>
      <w:numFmt w:val="bullet"/>
      <w:lvlText w:val="o"/>
      <w:lvlJc w:val="left"/>
      <w:pPr>
        <w:ind w:left="1440" w:hanging="360"/>
      </w:pPr>
      <w:rPr>
        <w:rFonts w:hint="default" w:ascii="Courier New" w:hAnsi="Courier New"/>
      </w:rPr>
    </w:lvl>
    <w:lvl w:ilvl="2" w:tplc="A3C06728">
      <w:start w:val="1"/>
      <w:numFmt w:val="bullet"/>
      <w:lvlText w:val=""/>
      <w:lvlJc w:val="left"/>
      <w:pPr>
        <w:ind w:left="2160" w:hanging="360"/>
      </w:pPr>
      <w:rPr>
        <w:rFonts w:hint="default" w:ascii="Wingdings" w:hAnsi="Wingdings"/>
      </w:rPr>
    </w:lvl>
    <w:lvl w:ilvl="3" w:tplc="CFFA6526">
      <w:start w:val="1"/>
      <w:numFmt w:val="bullet"/>
      <w:lvlText w:val=""/>
      <w:lvlJc w:val="left"/>
      <w:pPr>
        <w:ind w:left="2880" w:hanging="360"/>
      </w:pPr>
      <w:rPr>
        <w:rFonts w:hint="default" w:ascii="Symbol" w:hAnsi="Symbol"/>
      </w:rPr>
    </w:lvl>
    <w:lvl w:ilvl="4" w:tplc="C1B489A0">
      <w:start w:val="1"/>
      <w:numFmt w:val="bullet"/>
      <w:lvlText w:val="o"/>
      <w:lvlJc w:val="left"/>
      <w:pPr>
        <w:ind w:left="3600" w:hanging="360"/>
      </w:pPr>
      <w:rPr>
        <w:rFonts w:hint="default" w:ascii="Courier New" w:hAnsi="Courier New"/>
      </w:rPr>
    </w:lvl>
    <w:lvl w:ilvl="5" w:tplc="52700A34">
      <w:start w:val="1"/>
      <w:numFmt w:val="bullet"/>
      <w:lvlText w:val=""/>
      <w:lvlJc w:val="left"/>
      <w:pPr>
        <w:ind w:left="4320" w:hanging="360"/>
      </w:pPr>
      <w:rPr>
        <w:rFonts w:hint="default" w:ascii="Wingdings" w:hAnsi="Wingdings"/>
      </w:rPr>
    </w:lvl>
    <w:lvl w:ilvl="6" w:tplc="AFBC6DA4">
      <w:start w:val="1"/>
      <w:numFmt w:val="bullet"/>
      <w:lvlText w:val=""/>
      <w:lvlJc w:val="left"/>
      <w:pPr>
        <w:ind w:left="5040" w:hanging="360"/>
      </w:pPr>
      <w:rPr>
        <w:rFonts w:hint="default" w:ascii="Symbol" w:hAnsi="Symbol"/>
      </w:rPr>
    </w:lvl>
    <w:lvl w:ilvl="7" w:tplc="84040262">
      <w:start w:val="1"/>
      <w:numFmt w:val="bullet"/>
      <w:lvlText w:val="o"/>
      <w:lvlJc w:val="left"/>
      <w:pPr>
        <w:ind w:left="5760" w:hanging="360"/>
      </w:pPr>
      <w:rPr>
        <w:rFonts w:hint="default" w:ascii="Courier New" w:hAnsi="Courier New"/>
      </w:rPr>
    </w:lvl>
    <w:lvl w:ilvl="8" w:tplc="D96CA2AC">
      <w:start w:val="1"/>
      <w:numFmt w:val="bullet"/>
      <w:lvlText w:val=""/>
      <w:lvlJc w:val="left"/>
      <w:pPr>
        <w:ind w:left="6480" w:hanging="360"/>
      </w:pPr>
      <w:rPr>
        <w:rFonts w:hint="default" w:ascii="Wingdings" w:hAnsi="Wingdings"/>
      </w:rPr>
    </w:lvl>
  </w:abstractNum>
  <w:abstractNum w:abstractNumId="39"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00193DB"/>
    <w:multiLevelType w:val="hybridMultilevel"/>
    <w:tmpl w:val="FFFFFFFF"/>
    <w:lvl w:ilvl="0" w:tplc="18FE4C9E">
      <w:start w:val="1"/>
      <w:numFmt w:val="bullet"/>
      <w:lvlText w:val="-"/>
      <w:lvlJc w:val="left"/>
      <w:pPr>
        <w:ind w:left="720" w:hanging="360"/>
      </w:pPr>
      <w:rPr>
        <w:rFonts w:hint="default" w:ascii="Calibri" w:hAnsi="Calibri"/>
      </w:rPr>
    </w:lvl>
    <w:lvl w:ilvl="1" w:tplc="9CEA481C">
      <w:start w:val="1"/>
      <w:numFmt w:val="bullet"/>
      <w:lvlText w:val="o"/>
      <w:lvlJc w:val="left"/>
      <w:pPr>
        <w:ind w:left="1440" w:hanging="360"/>
      </w:pPr>
      <w:rPr>
        <w:rFonts w:hint="default" w:ascii="Courier New" w:hAnsi="Courier New"/>
      </w:rPr>
    </w:lvl>
    <w:lvl w:ilvl="2" w:tplc="D968E50C">
      <w:start w:val="1"/>
      <w:numFmt w:val="bullet"/>
      <w:lvlText w:val=""/>
      <w:lvlJc w:val="left"/>
      <w:pPr>
        <w:ind w:left="2160" w:hanging="360"/>
      </w:pPr>
      <w:rPr>
        <w:rFonts w:hint="default" w:ascii="Wingdings" w:hAnsi="Wingdings"/>
      </w:rPr>
    </w:lvl>
    <w:lvl w:ilvl="3" w:tplc="9FCCF410">
      <w:start w:val="1"/>
      <w:numFmt w:val="bullet"/>
      <w:lvlText w:val=""/>
      <w:lvlJc w:val="left"/>
      <w:pPr>
        <w:ind w:left="2880" w:hanging="360"/>
      </w:pPr>
      <w:rPr>
        <w:rFonts w:hint="default" w:ascii="Symbol" w:hAnsi="Symbol"/>
      </w:rPr>
    </w:lvl>
    <w:lvl w:ilvl="4" w:tplc="CFEE7686">
      <w:start w:val="1"/>
      <w:numFmt w:val="bullet"/>
      <w:lvlText w:val="o"/>
      <w:lvlJc w:val="left"/>
      <w:pPr>
        <w:ind w:left="3600" w:hanging="360"/>
      </w:pPr>
      <w:rPr>
        <w:rFonts w:hint="default" w:ascii="Courier New" w:hAnsi="Courier New"/>
      </w:rPr>
    </w:lvl>
    <w:lvl w:ilvl="5" w:tplc="504253AA">
      <w:start w:val="1"/>
      <w:numFmt w:val="bullet"/>
      <w:lvlText w:val=""/>
      <w:lvlJc w:val="left"/>
      <w:pPr>
        <w:ind w:left="4320" w:hanging="360"/>
      </w:pPr>
      <w:rPr>
        <w:rFonts w:hint="default" w:ascii="Wingdings" w:hAnsi="Wingdings"/>
      </w:rPr>
    </w:lvl>
    <w:lvl w:ilvl="6" w:tplc="17EAC2D0">
      <w:start w:val="1"/>
      <w:numFmt w:val="bullet"/>
      <w:lvlText w:val=""/>
      <w:lvlJc w:val="left"/>
      <w:pPr>
        <w:ind w:left="5040" w:hanging="360"/>
      </w:pPr>
      <w:rPr>
        <w:rFonts w:hint="default" w:ascii="Symbol" w:hAnsi="Symbol"/>
      </w:rPr>
    </w:lvl>
    <w:lvl w:ilvl="7" w:tplc="1FE03596">
      <w:start w:val="1"/>
      <w:numFmt w:val="bullet"/>
      <w:lvlText w:val="o"/>
      <w:lvlJc w:val="left"/>
      <w:pPr>
        <w:ind w:left="5760" w:hanging="360"/>
      </w:pPr>
      <w:rPr>
        <w:rFonts w:hint="default" w:ascii="Courier New" w:hAnsi="Courier New"/>
      </w:rPr>
    </w:lvl>
    <w:lvl w:ilvl="8" w:tplc="4634B55C">
      <w:start w:val="1"/>
      <w:numFmt w:val="bullet"/>
      <w:lvlText w:val=""/>
      <w:lvlJc w:val="left"/>
      <w:pPr>
        <w:ind w:left="6480" w:hanging="360"/>
      </w:pPr>
      <w:rPr>
        <w:rFonts w:hint="default" w:ascii="Wingdings" w:hAnsi="Wingdings"/>
      </w:rPr>
    </w:lvl>
  </w:abstractNum>
  <w:abstractNum w:abstractNumId="41" w15:restartNumberingAfterBreak="0">
    <w:nsid w:val="62714F70"/>
    <w:multiLevelType w:val="hybridMultilevel"/>
    <w:tmpl w:val="FFFFFFFF"/>
    <w:lvl w:ilvl="0" w:tplc="D6F28D98">
      <w:start w:val="1"/>
      <w:numFmt w:val="bullet"/>
      <w:lvlText w:val=""/>
      <w:lvlJc w:val="left"/>
      <w:pPr>
        <w:ind w:left="720" w:hanging="360"/>
      </w:pPr>
      <w:rPr>
        <w:rFonts w:hint="default" w:ascii="Symbol" w:hAnsi="Symbol"/>
      </w:rPr>
    </w:lvl>
    <w:lvl w:ilvl="1" w:tplc="6BC6EFAA">
      <w:start w:val="1"/>
      <w:numFmt w:val="bullet"/>
      <w:lvlText w:val="o"/>
      <w:lvlJc w:val="left"/>
      <w:pPr>
        <w:ind w:left="1440" w:hanging="360"/>
      </w:pPr>
      <w:rPr>
        <w:rFonts w:hint="default" w:ascii="Courier New" w:hAnsi="Courier New"/>
      </w:rPr>
    </w:lvl>
    <w:lvl w:ilvl="2" w:tplc="FA0E8804">
      <w:start w:val="1"/>
      <w:numFmt w:val="bullet"/>
      <w:lvlText w:val=""/>
      <w:lvlJc w:val="left"/>
      <w:pPr>
        <w:ind w:left="2160" w:hanging="360"/>
      </w:pPr>
      <w:rPr>
        <w:rFonts w:hint="default" w:ascii="Wingdings" w:hAnsi="Wingdings"/>
      </w:rPr>
    </w:lvl>
    <w:lvl w:ilvl="3" w:tplc="741CE85E">
      <w:start w:val="1"/>
      <w:numFmt w:val="bullet"/>
      <w:lvlText w:val=""/>
      <w:lvlJc w:val="left"/>
      <w:pPr>
        <w:ind w:left="2880" w:hanging="360"/>
      </w:pPr>
      <w:rPr>
        <w:rFonts w:hint="default" w:ascii="Symbol" w:hAnsi="Symbol"/>
      </w:rPr>
    </w:lvl>
    <w:lvl w:ilvl="4" w:tplc="FBEA05CC">
      <w:start w:val="1"/>
      <w:numFmt w:val="bullet"/>
      <w:lvlText w:val="o"/>
      <w:lvlJc w:val="left"/>
      <w:pPr>
        <w:ind w:left="3600" w:hanging="360"/>
      </w:pPr>
      <w:rPr>
        <w:rFonts w:hint="default" w:ascii="Courier New" w:hAnsi="Courier New"/>
      </w:rPr>
    </w:lvl>
    <w:lvl w:ilvl="5" w:tplc="DE2AB1E8">
      <w:start w:val="1"/>
      <w:numFmt w:val="bullet"/>
      <w:lvlText w:val=""/>
      <w:lvlJc w:val="left"/>
      <w:pPr>
        <w:ind w:left="4320" w:hanging="360"/>
      </w:pPr>
      <w:rPr>
        <w:rFonts w:hint="default" w:ascii="Wingdings" w:hAnsi="Wingdings"/>
      </w:rPr>
    </w:lvl>
    <w:lvl w:ilvl="6" w:tplc="C3007FE2">
      <w:start w:val="1"/>
      <w:numFmt w:val="bullet"/>
      <w:lvlText w:val=""/>
      <w:lvlJc w:val="left"/>
      <w:pPr>
        <w:ind w:left="5040" w:hanging="360"/>
      </w:pPr>
      <w:rPr>
        <w:rFonts w:hint="default" w:ascii="Symbol" w:hAnsi="Symbol"/>
      </w:rPr>
    </w:lvl>
    <w:lvl w:ilvl="7" w:tplc="65C23C1E">
      <w:start w:val="1"/>
      <w:numFmt w:val="bullet"/>
      <w:lvlText w:val="o"/>
      <w:lvlJc w:val="left"/>
      <w:pPr>
        <w:ind w:left="5760" w:hanging="360"/>
      </w:pPr>
      <w:rPr>
        <w:rFonts w:hint="default" w:ascii="Courier New" w:hAnsi="Courier New"/>
      </w:rPr>
    </w:lvl>
    <w:lvl w:ilvl="8" w:tplc="B39E612E">
      <w:start w:val="1"/>
      <w:numFmt w:val="bullet"/>
      <w:lvlText w:val=""/>
      <w:lvlJc w:val="left"/>
      <w:pPr>
        <w:ind w:left="6480" w:hanging="360"/>
      </w:pPr>
      <w:rPr>
        <w:rFonts w:hint="default" w:ascii="Wingdings" w:hAnsi="Wingdings"/>
      </w:rPr>
    </w:lvl>
  </w:abstractNum>
  <w:abstractNum w:abstractNumId="42"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3"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44"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45" w15:restartNumberingAfterBreak="0">
    <w:nsid w:val="680B9E76"/>
    <w:multiLevelType w:val="hybridMultilevel"/>
    <w:tmpl w:val="FFFFFFFF"/>
    <w:lvl w:ilvl="0" w:tplc="AC92025C">
      <w:start w:val="1"/>
      <w:numFmt w:val="bullet"/>
      <w:lvlText w:val="-"/>
      <w:lvlJc w:val="left"/>
      <w:pPr>
        <w:ind w:left="720" w:hanging="360"/>
      </w:pPr>
      <w:rPr>
        <w:rFonts w:hint="default" w:ascii="Calibri" w:hAnsi="Calibri"/>
      </w:rPr>
    </w:lvl>
    <w:lvl w:ilvl="1" w:tplc="BB5C3F3E">
      <w:start w:val="1"/>
      <w:numFmt w:val="bullet"/>
      <w:lvlText w:val="o"/>
      <w:lvlJc w:val="left"/>
      <w:pPr>
        <w:ind w:left="1440" w:hanging="360"/>
      </w:pPr>
      <w:rPr>
        <w:rFonts w:hint="default" w:ascii="Courier New" w:hAnsi="Courier New"/>
      </w:rPr>
    </w:lvl>
    <w:lvl w:ilvl="2" w:tplc="8ED2A09E">
      <w:start w:val="1"/>
      <w:numFmt w:val="bullet"/>
      <w:lvlText w:val=""/>
      <w:lvlJc w:val="left"/>
      <w:pPr>
        <w:ind w:left="2160" w:hanging="360"/>
      </w:pPr>
      <w:rPr>
        <w:rFonts w:hint="default" w:ascii="Wingdings" w:hAnsi="Wingdings"/>
      </w:rPr>
    </w:lvl>
    <w:lvl w:ilvl="3" w:tplc="7756B4CC">
      <w:start w:val="1"/>
      <w:numFmt w:val="bullet"/>
      <w:lvlText w:val=""/>
      <w:lvlJc w:val="left"/>
      <w:pPr>
        <w:ind w:left="2880" w:hanging="360"/>
      </w:pPr>
      <w:rPr>
        <w:rFonts w:hint="default" w:ascii="Symbol" w:hAnsi="Symbol"/>
      </w:rPr>
    </w:lvl>
    <w:lvl w:ilvl="4" w:tplc="6E38F922">
      <w:start w:val="1"/>
      <w:numFmt w:val="bullet"/>
      <w:lvlText w:val="o"/>
      <w:lvlJc w:val="left"/>
      <w:pPr>
        <w:ind w:left="3600" w:hanging="360"/>
      </w:pPr>
      <w:rPr>
        <w:rFonts w:hint="default" w:ascii="Courier New" w:hAnsi="Courier New"/>
      </w:rPr>
    </w:lvl>
    <w:lvl w:ilvl="5" w:tplc="4F54DFD0">
      <w:start w:val="1"/>
      <w:numFmt w:val="bullet"/>
      <w:lvlText w:val=""/>
      <w:lvlJc w:val="left"/>
      <w:pPr>
        <w:ind w:left="4320" w:hanging="360"/>
      </w:pPr>
      <w:rPr>
        <w:rFonts w:hint="default" w:ascii="Wingdings" w:hAnsi="Wingdings"/>
      </w:rPr>
    </w:lvl>
    <w:lvl w:ilvl="6" w:tplc="D61EF010">
      <w:start w:val="1"/>
      <w:numFmt w:val="bullet"/>
      <w:lvlText w:val=""/>
      <w:lvlJc w:val="left"/>
      <w:pPr>
        <w:ind w:left="5040" w:hanging="360"/>
      </w:pPr>
      <w:rPr>
        <w:rFonts w:hint="default" w:ascii="Symbol" w:hAnsi="Symbol"/>
      </w:rPr>
    </w:lvl>
    <w:lvl w:ilvl="7" w:tplc="2D624D16">
      <w:start w:val="1"/>
      <w:numFmt w:val="bullet"/>
      <w:lvlText w:val="o"/>
      <w:lvlJc w:val="left"/>
      <w:pPr>
        <w:ind w:left="5760" w:hanging="360"/>
      </w:pPr>
      <w:rPr>
        <w:rFonts w:hint="default" w:ascii="Courier New" w:hAnsi="Courier New"/>
      </w:rPr>
    </w:lvl>
    <w:lvl w:ilvl="8" w:tplc="B650AF00">
      <w:start w:val="1"/>
      <w:numFmt w:val="bullet"/>
      <w:lvlText w:val=""/>
      <w:lvlJc w:val="left"/>
      <w:pPr>
        <w:ind w:left="6480" w:hanging="360"/>
      </w:pPr>
      <w:rPr>
        <w:rFonts w:hint="default" w:ascii="Wingdings" w:hAnsi="Wingdings"/>
      </w:rPr>
    </w:lvl>
  </w:abstractNum>
  <w:abstractNum w:abstractNumId="46" w15:restartNumberingAfterBreak="0">
    <w:nsid w:val="68B5360C"/>
    <w:multiLevelType w:val="hybridMultilevel"/>
    <w:tmpl w:val="674415AC"/>
    <w:lvl w:ilvl="0" w:tplc="FFFFFFFF">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7" w15:restartNumberingAfterBreak="0">
    <w:nsid w:val="69ADA667"/>
    <w:multiLevelType w:val="hybridMultilevel"/>
    <w:tmpl w:val="FFFFFFFF"/>
    <w:lvl w:ilvl="0" w:tplc="4CB2A9DE">
      <w:start w:val="1"/>
      <w:numFmt w:val="bullet"/>
      <w:lvlText w:val=""/>
      <w:lvlJc w:val="left"/>
      <w:pPr>
        <w:ind w:left="720" w:hanging="360"/>
      </w:pPr>
      <w:rPr>
        <w:rFonts w:hint="default" w:ascii="Symbol" w:hAnsi="Symbol"/>
      </w:rPr>
    </w:lvl>
    <w:lvl w:ilvl="1" w:tplc="32600158">
      <w:start w:val="1"/>
      <w:numFmt w:val="bullet"/>
      <w:lvlText w:val="o"/>
      <w:lvlJc w:val="left"/>
      <w:pPr>
        <w:ind w:left="1440" w:hanging="360"/>
      </w:pPr>
      <w:rPr>
        <w:rFonts w:hint="default" w:ascii="Courier New" w:hAnsi="Courier New"/>
      </w:rPr>
    </w:lvl>
    <w:lvl w:ilvl="2" w:tplc="EFD2D694">
      <w:start w:val="1"/>
      <w:numFmt w:val="bullet"/>
      <w:lvlText w:val=""/>
      <w:lvlJc w:val="left"/>
      <w:pPr>
        <w:ind w:left="2160" w:hanging="360"/>
      </w:pPr>
      <w:rPr>
        <w:rFonts w:hint="default" w:ascii="Wingdings" w:hAnsi="Wingdings"/>
      </w:rPr>
    </w:lvl>
    <w:lvl w:ilvl="3" w:tplc="90BE3B68">
      <w:start w:val="1"/>
      <w:numFmt w:val="bullet"/>
      <w:lvlText w:val=""/>
      <w:lvlJc w:val="left"/>
      <w:pPr>
        <w:ind w:left="2880" w:hanging="360"/>
      </w:pPr>
      <w:rPr>
        <w:rFonts w:hint="default" w:ascii="Symbol" w:hAnsi="Symbol"/>
      </w:rPr>
    </w:lvl>
    <w:lvl w:ilvl="4" w:tplc="6F2A19EE">
      <w:start w:val="1"/>
      <w:numFmt w:val="bullet"/>
      <w:lvlText w:val="o"/>
      <w:lvlJc w:val="left"/>
      <w:pPr>
        <w:ind w:left="3600" w:hanging="360"/>
      </w:pPr>
      <w:rPr>
        <w:rFonts w:hint="default" w:ascii="Courier New" w:hAnsi="Courier New"/>
      </w:rPr>
    </w:lvl>
    <w:lvl w:ilvl="5" w:tplc="20B0683E">
      <w:start w:val="1"/>
      <w:numFmt w:val="bullet"/>
      <w:lvlText w:val=""/>
      <w:lvlJc w:val="left"/>
      <w:pPr>
        <w:ind w:left="4320" w:hanging="360"/>
      </w:pPr>
      <w:rPr>
        <w:rFonts w:hint="default" w:ascii="Wingdings" w:hAnsi="Wingdings"/>
      </w:rPr>
    </w:lvl>
    <w:lvl w:ilvl="6" w:tplc="77C087EC">
      <w:start w:val="1"/>
      <w:numFmt w:val="bullet"/>
      <w:lvlText w:val=""/>
      <w:lvlJc w:val="left"/>
      <w:pPr>
        <w:ind w:left="5040" w:hanging="360"/>
      </w:pPr>
      <w:rPr>
        <w:rFonts w:hint="default" w:ascii="Symbol" w:hAnsi="Symbol"/>
      </w:rPr>
    </w:lvl>
    <w:lvl w:ilvl="7" w:tplc="E88036DE">
      <w:start w:val="1"/>
      <w:numFmt w:val="bullet"/>
      <w:lvlText w:val="o"/>
      <w:lvlJc w:val="left"/>
      <w:pPr>
        <w:ind w:left="5760" w:hanging="360"/>
      </w:pPr>
      <w:rPr>
        <w:rFonts w:hint="default" w:ascii="Courier New" w:hAnsi="Courier New"/>
      </w:rPr>
    </w:lvl>
    <w:lvl w:ilvl="8" w:tplc="29726F9C">
      <w:start w:val="1"/>
      <w:numFmt w:val="bullet"/>
      <w:lvlText w:val=""/>
      <w:lvlJc w:val="left"/>
      <w:pPr>
        <w:ind w:left="6480" w:hanging="360"/>
      </w:pPr>
      <w:rPr>
        <w:rFonts w:hint="default" w:ascii="Wingdings" w:hAnsi="Wingdings"/>
      </w:rPr>
    </w:lvl>
  </w:abstractNum>
  <w:abstractNum w:abstractNumId="48" w15:restartNumberingAfterBreak="0">
    <w:nsid w:val="6B267E50"/>
    <w:multiLevelType w:val="hybridMultilevel"/>
    <w:tmpl w:val="FFFFFFFF"/>
    <w:lvl w:ilvl="0" w:tplc="70AAAE32">
      <w:start w:val="1"/>
      <w:numFmt w:val="bullet"/>
      <w:lvlText w:val=""/>
      <w:lvlJc w:val="left"/>
      <w:pPr>
        <w:ind w:left="720" w:hanging="360"/>
      </w:pPr>
      <w:rPr>
        <w:rFonts w:hint="default" w:ascii="Symbol" w:hAnsi="Symbol"/>
      </w:rPr>
    </w:lvl>
    <w:lvl w:ilvl="1" w:tplc="420C1604">
      <w:start w:val="1"/>
      <w:numFmt w:val="bullet"/>
      <w:lvlText w:val="o"/>
      <w:lvlJc w:val="left"/>
      <w:pPr>
        <w:ind w:left="1440" w:hanging="360"/>
      </w:pPr>
      <w:rPr>
        <w:rFonts w:hint="default" w:ascii="Courier New" w:hAnsi="Courier New"/>
      </w:rPr>
    </w:lvl>
    <w:lvl w:ilvl="2" w:tplc="FDD80756">
      <w:start w:val="1"/>
      <w:numFmt w:val="bullet"/>
      <w:lvlText w:val=""/>
      <w:lvlJc w:val="left"/>
      <w:pPr>
        <w:ind w:left="2160" w:hanging="360"/>
      </w:pPr>
      <w:rPr>
        <w:rFonts w:hint="default" w:ascii="Wingdings" w:hAnsi="Wingdings"/>
      </w:rPr>
    </w:lvl>
    <w:lvl w:ilvl="3" w:tplc="DEC4C906">
      <w:start w:val="1"/>
      <w:numFmt w:val="bullet"/>
      <w:lvlText w:val=""/>
      <w:lvlJc w:val="left"/>
      <w:pPr>
        <w:ind w:left="2880" w:hanging="360"/>
      </w:pPr>
      <w:rPr>
        <w:rFonts w:hint="default" w:ascii="Symbol" w:hAnsi="Symbol"/>
      </w:rPr>
    </w:lvl>
    <w:lvl w:ilvl="4" w:tplc="A24CC2C2">
      <w:start w:val="1"/>
      <w:numFmt w:val="bullet"/>
      <w:lvlText w:val="o"/>
      <w:lvlJc w:val="left"/>
      <w:pPr>
        <w:ind w:left="3600" w:hanging="360"/>
      </w:pPr>
      <w:rPr>
        <w:rFonts w:hint="default" w:ascii="Courier New" w:hAnsi="Courier New"/>
      </w:rPr>
    </w:lvl>
    <w:lvl w:ilvl="5" w:tplc="48AC52AC">
      <w:start w:val="1"/>
      <w:numFmt w:val="bullet"/>
      <w:lvlText w:val=""/>
      <w:lvlJc w:val="left"/>
      <w:pPr>
        <w:ind w:left="4320" w:hanging="360"/>
      </w:pPr>
      <w:rPr>
        <w:rFonts w:hint="default" w:ascii="Wingdings" w:hAnsi="Wingdings"/>
      </w:rPr>
    </w:lvl>
    <w:lvl w:ilvl="6" w:tplc="E0DAC796">
      <w:start w:val="1"/>
      <w:numFmt w:val="bullet"/>
      <w:lvlText w:val=""/>
      <w:lvlJc w:val="left"/>
      <w:pPr>
        <w:ind w:left="5040" w:hanging="360"/>
      </w:pPr>
      <w:rPr>
        <w:rFonts w:hint="default" w:ascii="Symbol" w:hAnsi="Symbol"/>
      </w:rPr>
    </w:lvl>
    <w:lvl w:ilvl="7" w:tplc="5EFC88AC">
      <w:start w:val="1"/>
      <w:numFmt w:val="bullet"/>
      <w:lvlText w:val="o"/>
      <w:lvlJc w:val="left"/>
      <w:pPr>
        <w:ind w:left="5760" w:hanging="360"/>
      </w:pPr>
      <w:rPr>
        <w:rFonts w:hint="default" w:ascii="Courier New" w:hAnsi="Courier New"/>
      </w:rPr>
    </w:lvl>
    <w:lvl w:ilvl="8" w:tplc="BBDEEDA4">
      <w:start w:val="1"/>
      <w:numFmt w:val="bullet"/>
      <w:lvlText w:val=""/>
      <w:lvlJc w:val="left"/>
      <w:pPr>
        <w:ind w:left="6480" w:hanging="360"/>
      </w:pPr>
      <w:rPr>
        <w:rFonts w:hint="default" w:ascii="Wingdings" w:hAnsi="Wingdings"/>
      </w:rPr>
    </w:lvl>
  </w:abstractNum>
  <w:abstractNum w:abstractNumId="49" w15:restartNumberingAfterBreak="0">
    <w:nsid w:val="6B8C3627"/>
    <w:multiLevelType w:val="hybridMultilevel"/>
    <w:tmpl w:val="FFFFFFFF"/>
    <w:lvl w:ilvl="0" w:tplc="9A08AF14">
      <w:start w:val="1"/>
      <w:numFmt w:val="bullet"/>
      <w:lvlText w:val="-"/>
      <w:lvlJc w:val="left"/>
      <w:pPr>
        <w:ind w:left="720" w:hanging="360"/>
      </w:pPr>
      <w:rPr>
        <w:rFonts w:hint="default" w:ascii="Calibri" w:hAnsi="Calibri"/>
      </w:rPr>
    </w:lvl>
    <w:lvl w:ilvl="1" w:tplc="13BC818A">
      <w:start w:val="1"/>
      <w:numFmt w:val="bullet"/>
      <w:lvlText w:val="o"/>
      <w:lvlJc w:val="left"/>
      <w:pPr>
        <w:ind w:left="1440" w:hanging="360"/>
      </w:pPr>
      <w:rPr>
        <w:rFonts w:hint="default" w:ascii="Courier New" w:hAnsi="Courier New"/>
      </w:rPr>
    </w:lvl>
    <w:lvl w:ilvl="2" w:tplc="EB46923E">
      <w:start w:val="1"/>
      <w:numFmt w:val="bullet"/>
      <w:lvlText w:val=""/>
      <w:lvlJc w:val="left"/>
      <w:pPr>
        <w:ind w:left="2160" w:hanging="360"/>
      </w:pPr>
      <w:rPr>
        <w:rFonts w:hint="default" w:ascii="Wingdings" w:hAnsi="Wingdings"/>
      </w:rPr>
    </w:lvl>
    <w:lvl w:ilvl="3" w:tplc="C6C62960">
      <w:start w:val="1"/>
      <w:numFmt w:val="bullet"/>
      <w:lvlText w:val=""/>
      <w:lvlJc w:val="left"/>
      <w:pPr>
        <w:ind w:left="2880" w:hanging="360"/>
      </w:pPr>
      <w:rPr>
        <w:rFonts w:hint="default" w:ascii="Symbol" w:hAnsi="Symbol"/>
      </w:rPr>
    </w:lvl>
    <w:lvl w:ilvl="4" w:tplc="9DD0CD90">
      <w:start w:val="1"/>
      <w:numFmt w:val="bullet"/>
      <w:lvlText w:val="o"/>
      <w:lvlJc w:val="left"/>
      <w:pPr>
        <w:ind w:left="3600" w:hanging="360"/>
      </w:pPr>
      <w:rPr>
        <w:rFonts w:hint="default" w:ascii="Courier New" w:hAnsi="Courier New"/>
      </w:rPr>
    </w:lvl>
    <w:lvl w:ilvl="5" w:tplc="8CD680C6">
      <w:start w:val="1"/>
      <w:numFmt w:val="bullet"/>
      <w:lvlText w:val=""/>
      <w:lvlJc w:val="left"/>
      <w:pPr>
        <w:ind w:left="4320" w:hanging="360"/>
      </w:pPr>
      <w:rPr>
        <w:rFonts w:hint="default" w:ascii="Wingdings" w:hAnsi="Wingdings"/>
      </w:rPr>
    </w:lvl>
    <w:lvl w:ilvl="6" w:tplc="CB003B14">
      <w:start w:val="1"/>
      <w:numFmt w:val="bullet"/>
      <w:lvlText w:val=""/>
      <w:lvlJc w:val="left"/>
      <w:pPr>
        <w:ind w:left="5040" w:hanging="360"/>
      </w:pPr>
      <w:rPr>
        <w:rFonts w:hint="default" w:ascii="Symbol" w:hAnsi="Symbol"/>
      </w:rPr>
    </w:lvl>
    <w:lvl w:ilvl="7" w:tplc="F61C1F2E">
      <w:start w:val="1"/>
      <w:numFmt w:val="bullet"/>
      <w:lvlText w:val="o"/>
      <w:lvlJc w:val="left"/>
      <w:pPr>
        <w:ind w:left="5760" w:hanging="360"/>
      </w:pPr>
      <w:rPr>
        <w:rFonts w:hint="default" w:ascii="Courier New" w:hAnsi="Courier New"/>
      </w:rPr>
    </w:lvl>
    <w:lvl w:ilvl="8" w:tplc="992CC8CA">
      <w:start w:val="1"/>
      <w:numFmt w:val="bullet"/>
      <w:lvlText w:val=""/>
      <w:lvlJc w:val="left"/>
      <w:pPr>
        <w:ind w:left="6480" w:hanging="360"/>
      </w:pPr>
      <w:rPr>
        <w:rFonts w:hint="default" w:ascii="Wingdings" w:hAnsi="Wingdings"/>
      </w:rPr>
    </w:lvl>
  </w:abstractNum>
  <w:abstractNum w:abstractNumId="50" w15:restartNumberingAfterBreak="0">
    <w:nsid w:val="6D6962FA"/>
    <w:multiLevelType w:val="hybridMultilevel"/>
    <w:tmpl w:val="FFFFFFFF"/>
    <w:lvl w:ilvl="0" w:tplc="19EE0BBE">
      <w:start w:val="1"/>
      <w:numFmt w:val="bullet"/>
      <w:lvlText w:val="-"/>
      <w:lvlJc w:val="left"/>
      <w:pPr>
        <w:ind w:left="720" w:hanging="360"/>
      </w:pPr>
      <w:rPr>
        <w:rFonts w:hint="default" w:ascii="Calibri" w:hAnsi="Calibri"/>
      </w:rPr>
    </w:lvl>
    <w:lvl w:ilvl="1" w:tplc="B23C1ADC">
      <w:start w:val="1"/>
      <w:numFmt w:val="bullet"/>
      <w:lvlText w:val="o"/>
      <w:lvlJc w:val="left"/>
      <w:pPr>
        <w:ind w:left="1440" w:hanging="360"/>
      </w:pPr>
      <w:rPr>
        <w:rFonts w:hint="default" w:ascii="Courier New" w:hAnsi="Courier New"/>
      </w:rPr>
    </w:lvl>
    <w:lvl w:ilvl="2" w:tplc="E29AC7AA">
      <w:start w:val="1"/>
      <w:numFmt w:val="bullet"/>
      <w:lvlText w:val=""/>
      <w:lvlJc w:val="left"/>
      <w:pPr>
        <w:ind w:left="2160" w:hanging="360"/>
      </w:pPr>
      <w:rPr>
        <w:rFonts w:hint="default" w:ascii="Wingdings" w:hAnsi="Wingdings"/>
      </w:rPr>
    </w:lvl>
    <w:lvl w:ilvl="3" w:tplc="7C7C42FA">
      <w:start w:val="1"/>
      <w:numFmt w:val="bullet"/>
      <w:lvlText w:val=""/>
      <w:lvlJc w:val="left"/>
      <w:pPr>
        <w:ind w:left="2880" w:hanging="360"/>
      </w:pPr>
      <w:rPr>
        <w:rFonts w:hint="default" w:ascii="Symbol" w:hAnsi="Symbol"/>
      </w:rPr>
    </w:lvl>
    <w:lvl w:ilvl="4" w:tplc="CB32D1F6">
      <w:start w:val="1"/>
      <w:numFmt w:val="bullet"/>
      <w:lvlText w:val="o"/>
      <w:lvlJc w:val="left"/>
      <w:pPr>
        <w:ind w:left="3600" w:hanging="360"/>
      </w:pPr>
      <w:rPr>
        <w:rFonts w:hint="default" w:ascii="Courier New" w:hAnsi="Courier New"/>
      </w:rPr>
    </w:lvl>
    <w:lvl w:ilvl="5" w:tplc="6EA8905A">
      <w:start w:val="1"/>
      <w:numFmt w:val="bullet"/>
      <w:lvlText w:val=""/>
      <w:lvlJc w:val="left"/>
      <w:pPr>
        <w:ind w:left="4320" w:hanging="360"/>
      </w:pPr>
      <w:rPr>
        <w:rFonts w:hint="default" w:ascii="Wingdings" w:hAnsi="Wingdings"/>
      </w:rPr>
    </w:lvl>
    <w:lvl w:ilvl="6" w:tplc="70B426E0">
      <w:start w:val="1"/>
      <w:numFmt w:val="bullet"/>
      <w:lvlText w:val=""/>
      <w:lvlJc w:val="left"/>
      <w:pPr>
        <w:ind w:left="5040" w:hanging="360"/>
      </w:pPr>
      <w:rPr>
        <w:rFonts w:hint="default" w:ascii="Symbol" w:hAnsi="Symbol"/>
      </w:rPr>
    </w:lvl>
    <w:lvl w:ilvl="7" w:tplc="DEBA28AC">
      <w:start w:val="1"/>
      <w:numFmt w:val="bullet"/>
      <w:lvlText w:val="o"/>
      <w:lvlJc w:val="left"/>
      <w:pPr>
        <w:ind w:left="5760" w:hanging="360"/>
      </w:pPr>
      <w:rPr>
        <w:rFonts w:hint="default" w:ascii="Courier New" w:hAnsi="Courier New"/>
      </w:rPr>
    </w:lvl>
    <w:lvl w:ilvl="8" w:tplc="96220688">
      <w:start w:val="1"/>
      <w:numFmt w:val="bullet"/>
      <w:lvlText w:val=""/>
      <w:lvlJc w:val="left"/>
      <w:pPr>
        <w:ind w:left="6480" w:hanging="360"/>
      </w:pPr>
      <w:rPr>
        <w:rFonts w:hint="default" w:ascii="Wingdings" w:hAnsi="Wingdings"/>
      </w:rPr>
    </w:lvl>
  </w:abstractNum>
  <w:abstractNum w:abstractNumId="51" w15:restartNumberingAfterBreak="0">
    <w:nsid w:val="6EF921CF"/>
    <w:multiLevelType w:val="hybridMultilevel"/>
    <w:tmpl w:val="FFFFFFFF"/>
    <w:lvl w:ilvl="0" w:tplc="A3241C0C">
      <w:start w:val="1"/>
      <w:numFmt w:val="bullet"/>
      <w:lvlText w:val="-"/>
      <w:lvlJc w:val="left"/>
      <w:pPr>
        <w:ind w:left="720" w:hanging="360"/>
      </w:pPr>
      <w:rPr>
        <w:rFonts w:hint="default" w:ascii="Calibri" w:hAnsi="Calibri"/>
      </w:rPr>
    </w:lvl>
    <w:lvl w:ilvl="1" w:tplc="759C3C56">
      <w:start w:val="1"/>
      <w:numFmt w:val="bullet"/>
      <w:lvlText w:val="o"/>
      <w:lvlJc w:val="left"/>
      <w:pPr>
        <w:ind w:left="1440" w:hanging="360"/>
      </w:pPr>
      <w:rPr>
        <w:rFonts w:hint="default" w:ascii="Courier New" w:hAnsi="Courier New"/>
      </w:rPr>
    </w:lvl>
    <w:lvl w:ilvl="2" w:tplc="0DB2C5BA">
      <w:start w:val="1"/>
      <w:numFmt w:val="bullet"/>
      <w:lvlText w:val=""/>
      <w:lvlJc w:val="left"/>
      <w:pPr>
        <w:ind w:left="2160" w:hanging="360"/>
      </w:pPr>
      <w:rPr>
        <w:rFonts w:hint="default" w:ascii="Wingdings" w:hAnsi="Wingdings"/>
      </w:rPr>
    </w:lvl>
    <w:lvl w:ilvl="3" w:tplc="F5882024">
      <w:start w:val="1"/>
      <w:numFmt w:val="bullet"/>
      <w:lvlText w:val=""/>
      <w:lvlJc w:val="left"/>
      <w:pPr>
        <w:ind w:left="2880" w:hanging="360"/>
      </w:pPr>
      <w:rPr>
        <w:rFonts w:hint="default" w:ascii="Symbol" w:hAnsi="Symbol"/>
      </w:rPr>
    </w:lvl>
    <w:lvl w:ilvl="4" w:tplc="4D960538">
      <w:start w:val="1"/>
      <w:numFmt w:val="bullet"/>
      <w:lvlText w:val="o"/>
      <w:lvlJc w:val="left"/>
      <w:pPr>
        <w:ind w:left="3600" w:hanging="360"/>
      </w:pPr>
      <w:rPr>
        <w:rFonts w:hint="default" w:ascii="Courier New" w:hAnsi="Courier New"/>
      </w:rPr>
    </w:lvl>
    <w:lvl w:ilvl="5" w:tplc="99FCEC12">
      <w:start w:val="1"/>
      <w:numFmt w:val="bullet"/>
      <w:lvlText w:val=""/>
      <w:lvlJc w:val="left"/>
      <w:pPr>
        <w:ind w:left="4320" w:hanging="360"/>
      </w:pPr>
      <w:rPr>
        <w:rFonts w:hint="default" w:ascii="Wingdings" w:hAnsi="Wingdings"/>
      </w:rPr>
    </w:lvl>
    <w:lvl w:ilvl="6" w:tplc="F1E6A51C">
      <w:start w:val="1"/>
      <w:numFmt w:val="bullet"/>
      <w:lvlText w:val=""/>
      <w:lvlJc w:val="left"/>
      <w:pPr>
        <w:ind w:left="5040" w:hanging="360"/>
      </w:pPr>
      <w:rPr>
        <w:rFonts w:hint="default" w:ascii="Symbol" w:hAnsi="Symbol"/>
      </w:rPr>
    </w:lvl>
    <w:lvl w:ilvl="7" w:tplc="CA801F1E">
      <w:start w:val="1"/>
      <w:numFmt w:val="bullet"/>
      <w:lvlText w:val="o"/>
      <w:lvlJc w:val="left"/>
      <w:pPr>
        <w:ind w:left="5760" w:hanging="360"/>
      </w:pPr>
      <w:rPr>
        <w:rFonts w:hint="default" w:ascii="Courier New" w:hAnsi="Courier New"/>
      </w:rPr>
    </w:lvl>
    <w:lvl w:ilvl="8" w:tplc="33300BA6">
      <w:start w:val="1"/>
      <w:numFmt w:val="bullet"/>
      <w:lvlText w:val=""/>
      <w:lvlJc w:val="left"/>
      <w:pPr>
        <w:ind w:left="6480" w:hanging="360"/>
      </w:pPr>
      <w:rPr>
        <w:rFonts w:hint="default" w:ascii="Wingdings" w:hAnsi="Wingdings"/>
      </w:rPr>
    </w:lvl>
  </w:abstractNum>
  <w:abstractNum w:abstractNumId="52"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53" w15:restartNumberingAfterBreak="0">
    <w:nsid w:val="717D550A"/>
    <w:multiLevelType w:val="hybridMultilevel"/>
    <w:tmpl w:val="FFFFFFFF"/>
    <w:lvl w:ilvl="0" w:tplc="A0C2A200">
      <w:start w:val="3"/>
      <w:numFmt w:val="lowerLetter"/>
      <w:lvlText w:val="%1)"/>
      <w:lvlJc w:val="left"/>
      <w:pPr>
        <w:ind w:left="720" w:hanging="360"/>
      </w:pPr>
    </w:lvl>
    <w:lvl w:ilvl="1" w:tplc="811A327C">
      <w:start w:val="1"/>
      <w:numFmt w:val="lowerLetter"/>
      <w:lvlText w:val="%2."/>
      <w:lvlJc w:val="left"/>
      <w:pPr>
        <w:ind w:left="1440" w:hanging="360"/>
      </w:pPr>
    </w:lvl>
    <w:lvl w:ilvl="2" w:tplc="394A2FEA">
      <w:start w:val="1"/>
      <w:numFmt w:val="lowerRoman"/>
      <w:lvlText w:val="%3."/>
      <w:lvlJc w:val="right"/>
      <w:pPr>
        <w:ind w:left="2160" w:hanging="180"/>
      </w:pPr>
    </w:lvl>
    <w:lvl w:ilvl="3" w:tplc="861A02D6">
      <w:start w:val="1"/>
      <w:numFmt w:val="decimal"/>
      <w:lvlText w:val="%4."/>
      <w:lvlJc w:val="left"/>
      <w:pPr>
        <w:ind w:left="2880" w:hanging="360"/>
      </w:pPr>
    </w:lvl>
    <w:lvl w:ilvl="4" w:tplc="0B02B638">
      <w:start w:val="1"/>
      <w:numFmt w:val="lowerLetter"/>
      <w:lvlText w:val="%5."/>
      <w:lvlJc w:val="left"/>
      <w:pPr>
        <w:ind w:left="3600" w:hanging="360"/>
      </w:pPr>
    </w:lvl>
    <w:lvl w:ilvl="5" w:tplc="28F80330">
      <w:start w:val="1"/>
      <w:numFmt w:val="lowerRoman"/>
      <w:lvlText w:val="%6."/>
      <w:lvlJc w:val="right"/>
      <w:pPr>
        <w:ind w:left="4320" w:hanging="180"/>
      </w:pPr>
    </w:lvl>
    <w:lvl w:ilvl="6" w:tplc="CB7AA28C">
      <w:start w:val="1"/>
      <w:numFmt w:val="decimal"/>
      <w:lvlText w:val="%7."/>
      <w:lvlJc w:val="left"/>
      <w:pPr>
        <w:ind w:left="5040" w:hanging="360"/>
      </w:pPr>
    </w:lvl>
    <w:lvl w:ilvl="7" w:tplc="6032DDAA">
      <w:start w:val="1"/>
      <w:numFmt w:val="lowerLetter"/>
      <w:lvlText w:val="%8."/>
      <w:lvlJc w:val="left"/>
      <w:pPr>
        <w:ind w:left="5760" w:hanging="360"/>
      </w:pPr>
    </w:lvl>
    <w:lvl w:ilvl="8" w:tplc="60A2B746">
      <w:start w:val="1"/>
      <w:numFmt w:val="lowerRoman"/>
      <w:lvlText w:val="%9."/>
      <w:lvlJc w:val="right"/>
      <w:pPr>
        <w:ind w:left="6480" w:hanging="180"/>
      </w:pPr>
    </w:lvl>
  </w:abstractNum>
  <w:abstractNum w:abstractNumId="54"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77BD79D7"/>
    <w:multiLevelType w:val="hybridMultilevel"/>
    <w:tmpl w:val="FFFFFFFF"/>
    <w:lvl w:ilvl="0" w:tplc="816EED38">
      <w:start w:val="4"/>
      <w:numFmt w:val="lowerLetter"/>
      <w:lvlText w:val="%1)"/>
      <w:lvlJc w:val="left"/>
      <w:pPr>
        <w:ind w:left="720" w:hanging="360"/>
      </w:pPr>
    </w:lvl>
    <w:lvl w:ilvl="1" w:tplc="23980286">
      <w:start w:val="1"/>
      <w:numFmt w:val="lowerLetter"/>
      <w:lvlText w:val="%2."/>
      <w:lvlJc w:val="left"/>
      <w:pPr>
        <w:ind w:left="1440" w:hanging="360"/>
      </w:pPr>
    </w:lvl>
    <w:lvl w:ilvl="2" w:tplc="4CFA979A">
      <w:start w:val="1"/>
      <w:numFmt w:val="lowerRoman"/>
      <w:lvlText w:val="%3."/>
      <w:lvlJc w:val="right"/>
      <w:pPr>
        <w:ind w:left="2160" w:hanging="180"/>
      </w:pPr>
    </w:lvl>
    <w:lvl w:ilvl="3" w:tplc="620CD8CE">
      <w:start w:val="1"/>
      <w:numFmt w:val="decimal"/>
      <w:lvlText w:val="%4."/>
      <w:lvlJc w:val="left"/>
      <w:pPr>
        <w:ind w:left="2880" w:hanging="360"/>
      </w:pPr>
    </w:lvl>
    <w:lvl w:ilvl="4" w:tplc="0950A65A">
      <w:start w:val="1"/>
      <w:numFmt w:val="lowerLetter"/>
      <w:lvlText w:val="%5."/>
      <w:lvlJc w:val="left"/>
      <w:pPr>
        <w:ind w:left="3600" w:hanging="360"/>
      </w:pPr>
    </w:lvl>
    <w:lvl w:ilvl="5" w:tplc="5F0EF17E">
      <w:start w:val="1"/>
      <w:numFmt w:val="lowerRoman"/>
      <w:lvlText w:val="%6."/>
      <w:lvlJc w:val="right"/>
      <w:pPr>
        <w:ind w:left="4320" w:hanging="180"/>
      </w:pPr>
    </w:lvl>
    <w:lvl w:ilvl="6" w:tplc="10481408">
      <w:start w:val="1"/>
      <w:numFmt w:val="decimal"/>
      <w:lvlText w:val="%7."/>
      <w:lvlJc w:val="left"/>
      <w:pPr>
        <w:ind w:left="5040" w:hanging="360"/>
      </w:pPr>
    </w:lvl>
    <w:lvl w:ilvl="7" w:tplc="D1CC1716">
      <w:start w:val="1"/>
      <w:numFmt w:val="lowerLetter"/>
      <w:lvlText w:val="%8."/>
      <w:lvlJc w:val="left"/>
      <w:pPr>
        <w:ind w:left="5760" w:hanging="360"/>
      </w:pPr>
    </w:lvl>
    <w:lvl w:ilvl="8" w:tplc="1C52B904">
      <w:start w:val="1"/>
      <w:numFmt w:val="lowerRoman"/>
      <w:lvlText w:val="%9."/>
      <w:lvlJc w:val="right"/>
      <w:pPr>
        <w:ind w:left="6480" w:hanging="180"/>
      </w:pPr>
    </w:lvl>
  </w:abstractNum>
  <w:abstractNum w:abstractNumId="56" w15:restartNumberingAfterBreak="0">
    <w:nsid w:val="785689FB"/>
    <w:multiLevelType w:val="hybridMultilevel"/>
    <w:tmpl w:val="FFFFFFFF"/>
    <w:lvl w:ilvl="0" w:tplc="FD86A98E">
      <w:start w:val="1"/>
      <w:numFmt w:val="bullet"/>
      <w:lvlText w:val="-"/>
      <w:lvlJc w:val="left"/>
      <w:pPr>
        <w:ind w:left="720" w:hanging="360"/>
      </w:pPr>
      <w:rPr>
        <w:rFonts w:hint="default" w:ascii="Calibri" w:hAnsi="Calibri"/>
      </w:rPr>
    </w:lvl>
    <w:lvl w:ilvl="1" w:tplc="1F707AB2">
      <w:start w:val="1"/>
      <w:numFmt w:val="bullet"/>
      <w:lvlText w:val="o"/>
      <w:lvlJc w:val="left"/>
      <w:pPr>
        <w:ind w:left="1440" w:hanging="360"/>
      </w:pPr>
      <w:rPr>
        <w:rFonts w:hint="default" w:ascii="Courier New" w:hAnsi="Courier New"/>
      </w:rPr>
    </w:lvl>
    <w:lvl w:ilvl="2" w:tplc="80F26370">
      <w:start w:val="1"/>
      <w:numFmt w:val="bullet"/>
      <w:lvlText w:val=""/>
      <w:lvlJc w:val="left"/>
      <w:pPr>
        <w:ind w:left="2160" w:hanging="360"/>
      </w:pPr>
      <w:rPr>
        <w:rFonts w:hint="default" w:ascii="Wingdings" w:hAnsi="Wingdings"/>
      </w:rPr>
    </w:lvl>
    <w:lvl w:ilvl="3" w:tplc="34006764">
      <w:start w:val="1"/>
      <w:numFmt w:val="bullet"/>
      <w:lvlText w:val=""/>
      <w:lvlJc w:val="left"/>
      <w:pPr>
        <w:ind w:left="2880" w:hanging="360"/>
      </w:pPr>
      <w:rPr>
        <w:rFonts w:hint="default" w:ascii="Symbol" w:hAnsi="Symbol"/>
      </w:rPr>
    </w:lvl>
    <w:lvl w:ilvl="4" w:tplc="FF1EB952">
      <w:start w:val="1"/>
      <w:numFmt w:val="bullet"/>
      <w:lvlText w:val="o"/>
      <w:lvlJc w:val="left"/>
      <w:pPr>
        <w:ind w:left="3600" w:hanging="360"/>
      </w:pPr>
      <w:rPr>
        <w:rFonts w:hint="default" w:ascii="Courier New" w:hAnsi="Courier New"/>
      </w:rPr>
    </w:lvl>
    <w:lvl w:ilvl="5" w:tplc="F46A230A">
      <w:start w:val="1"/>
      <w:numFmt w:val="bullet"/>
      <w:lvlText w:val=""/>
      <w:lvlJc w:val="left"/>
      <w:pPr>
        <w:ind w:left="4320" w:hanging="360"/>
      </w:pPr>
      <w:rPr>
        <w:rFonts w:hint="default" w:ascii="Wingdings" w:hAnsi="Wingdings"/>
      </w:rPr>
    </w:lvl>
    <w:lvl w:ilvl="6" w:tplc="7F323AE2">
      <w:start w:val="1"/>
      <w:numFmt w:val="bullet"/>
      <w:lvlText w:val=""/>
      <w:lvlJc w:val="left"/>
      <w:pPr>
        <w:ind w:left="5040" w:hanging="360"/>
      </w:pPr>
      <w:rPr>
        <w:rFonts w:hint="default" w:ascii="Symbol" w:hAnsi="Symbol"/>
      </w:rPr>
    </w:lvl>
    <w:lvl w:ilvl="7" w:tplc="40AA3AC2">
      <w:start w:val="1"/>
      <w:numFmt w:val="bullet"/>
      <w:lvlText w:val="o"/>
      <w:lvlJc w:val="left"/>
      <w:pPr>
        <w:ind w:left="5760" w:hanging="360"/>
      </w:pPr>
      <w:rPr>
        <w:rFonts w:hint="default" w:ascii="Courier New" w:hAnsi="Courier New"/>
      </w:rPr>
    </w:lvl>
    <w:lvl w:ilvl="8" w:tplc="6C5C85FE">
      <w:start w:val="1"/>
      <w:numFmt w:val="bullet"/>
      <w:lvlText w:val=""/>
      <w:lvlJc w:val="left"/>
      <w:pPr>
        <w:ind w:left="6480" w:hanging="360"/>
      </w:pPr>
      <w:rPr>
        <w:rFonts w:hint="default" w:ascii="Wingdings" w:hAnsi="Wingdings"/>
      </w:rPr>
    </w:lvl>
  </w:abstractNum>
  <w:abstractNum w:abstractNumId="57" w15:restartNumberingAfterBreak="0">
    <w:nsid w:val="7AB5184E"/>
    <w:multiLevelType w:val="hybridMultilevel"/>
    <w:tmpl w:val="FFFFFFFF"/>
    <w:lvl w:ilvl="0" w:tplc="C4FA3B6C">
      <w:start w:val="1"/>
      <w:numFmt w:val="bullet"/>
      <w:lvlText w:val="-"/>
      <w:lvlJc w:val="left"/>
      <w:pPr>
        <w:ind w:left="720" w:hanging="360"/>
      </w:pPr>
      <w:rPr>
        <w:rFonts w:hint="default" w:ascii="Calibri" w:hAnsi="Calibri"/>
      </w:rPr>
    </w:lvl>
    <w:lvl w:ilvl="1" w:tplc="F3189B64">
      <w:start w:val="1"/>
      <w:numFmt w:val="bullet"/>
      <w:lvlText w:val="o"/>
      <w:lvlJc w:val="left"/>
      <w:pPr>
        <w:ind w:left="1440" w:hanging="360"/>
      </w:pPr>
      <w:rPr>
        <w:rFonts w:hint="default" w:ascii="Courier New" w:hAnsi="Courier New"/>
      </w:rPr>
    </w:lvl>
    <w:lvl w:ilvl="2" w:tplc="BA283954">
      <w:start w:val="1"/>
      <w:numFmt w:val="bullet"/>
      <w:lvlText w:val=""/>
      <w:lvlJc w:val="left"/>
      <w:pPr>
        <w:ind w:left="2160" w:hanging="360"/>
      </w:pPr>
      <w:rPr>
        <w:rFonts w:hint="default" w:ascii="Wingdings" w:hAnsi="Wingdings"/>
      </w:rPr>
    </w:lvl>
    <w:lvl w:ilvl="3" w:tplc="AE2AFC48">
      <w:start w:val="1"/>
      <w:numFmt w:val="bullet"/>
      <w:lvlText w:val=""/>
      <w:lvlJc w:val="left"/>
      <w:pPr>
        <w:ind w:left="2880" w:hanging="360"/>
      </w:pPr>
      <w:rPr>
        <w:rFonts w:hint="default" w:ascii="Symbol" w:hAnsi="Symbol"/>
      </w:rPr>
    </w:lvl>
    <w:lvl w:ilvl="4" w:tplc="E752C79C">
      <w:start w:val="1"/>
      <w:numFmt w:val="bullet"/>
      <w:lvlText w:val="o"/>
      <w:lvlJc w:val="left"/>
      <w:pPr>
        <w:ind w:left="3600" w:hanging="360"/>
      </w:pPr>
      <w:rPr>
        <w:rFonts w:hint="default" w:ascii="Courier New" w:hAnsi="Courier New"/>
      </w:rPr>
    </w:lvl>
    <w:lvl w:ilvl="5" w:tplc="21229DF2">
      <w:start w:val="1"/>
      <w:numFmt w:val="bullet"/>
      <w:lvlText w:val=""/>
      <w:lvlJc w:val="left"/>
      <w:pPr>
        <w:ind w:left="4320" w:hanging="360"/>
      </w:pPr>
      <w:rPr>
        <w:rFonts w:hint="default" w:ascii="Wingdings" w:hAnsi="Wingdings"/>
      </w:rPr>
    </w:lvl>
    <w:lvl w:ilvl="6" w:tplc="F11A19D8">
      <w:start w:val="1"/>
      <w:numFmt w:val="bullet"/>
      <w:lvlText w:val=""/>
      <w:lvlJc w:val="left"/>
      <w:pPr>
        <w:ind w:left="5040" w:hanging="360"/>
      </w:pPr>
      <w:rPr>
        <w:rFonts w:hint="default" w:ascii="Symbol" w:hAnsi="Symbol"/>
      </w:rPr>
    </w:lvl>
    <w:lvl w:ilvl="7" w:tplc="C1AA44AA">
      <w:start w:val="1"/>
      <w:numFmt w:val="bullet"/>
      <w:lvlText w:val="o"/>
      <w:lvlJc w:val="left"/>
      <w:pPr>
        <w:ind w:left="5760" w:hanging="360"/>
      </w:pPr>
      <w:rPr>
        <w:rFonts w:hint="default" w:ascii="Courier New" w:hAnsi="Courier New"/>
      </w:rPr>
    </w:lvl>
    <w:lvl w:ilvl="8" w:tplc="AC98E994">
      <w:start w:val="1"/>
      <w:numFmt w:val="bullet"/>
      <w:lvlText w:val=""/>
      <w:lvlJc w:val="left"/>
      <w:pPr>
        <w:ind w:left="6480" w:hanging="360"/>
      </w:pPr>
      <w:rPr>
        <w:rFonts w:hint="default" w:ascii="Wingdings" w:hAnsi="Wingdings"/>
      </w:rPr>
    </w:lvl>
  </w:abstractNum>
  <w:abstractNum w:abstractNumId="5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DDCDAD5"/>
    <w:multiLevelType w:val="hybridMultilevel"/>
    <w:tmpl w:val="FFFFFFFF"/>
    <w:lvl w:ilvl="0" w:tplc="DFE85CDA">
      <w:start w:val="1"/>
      <w:numFmt w:val="bullet"/>
      <w:pStyle w:val="Odrazky"/>
      <w:lvlText w:val=""/>
      <w:lvlJc w:val="left"/>
      <w:pPr>
        <w:ind w:left="720" w:hanging="360"/>
      </w:pPr>
      <w:rPr>
        <w:rFonts w:hint="default" w:ascii="Wingdings" w:hAnsi="Wingdings"/>
      </w:rPr>
    </w:lvl>
    <w:lvl w:ilvl="1" w:tplc="74D236FC">
      <w:start w:val="1"/>
      <w:numFmt w:val="bullet"/>
      <w:lvlText w:val="o"/>
      <w:lvlJc w:val="left"/>
      <w:pPr>
        <w:ind w:left="1440" w:hanging="360"/>
      </w:pPr>
      <w:rPr>
        <w:rFonts w:hint="default" w:ascii="Courier New" w:hAnsi="Courier New"/>
      </w:rPr>
    </w:lvl>
    <w:lvl w:ilvl="2" w:tplc="ADDC7FA6">
      <w:start w:val="1"/>
      <w:numFmt w:val="bullet"/>
      <w:lvlText w:val=""/>
      <w:lvlJc w:val="left"/>
      <w:pPr>
        <w:ind w:left="2160" w:hanging="360"/>
      </w:pPr>
      <w:rPr>
        <w:rFonts w:hint="default" w:ascii="Wingdings" w:hAnsi="Wingdings"/>
      </w:rPr>
    </w:lvl>
    <w:lvl w:ilvl="3" w:tplc="A4641058">
      <w:start w:val="1"/>
      <w:numFmt w:val="bullet"/>
      <w:lvlText w:val=""/>
      <w:lvlJc w:val="left"/>
      <w:pPr>
        <w:ind w:left="2880" w:hanging="360"/>
      </w:pPr>
      <w:rPr>
        <w:rFonts w:hint="default" w:ascii="Symbol" w:hAnsi="Symbol"/>
      </w:rPr>
    </w:lvl>
    <w:lvl w:ilvl="4" w:tplc="564E7A6E">
      <w:start w:val="1"/>
      <w:numFmt w:val="bullet"/>
      <w:lvlText w:val="o"/>
      <w:lvlJc w:val="left"/>
      <w:pPr>
        <w:ind w:left="3600" w:hanging="360"/>
      </w:pPr>
      <w:rPr>
        <w:rFonts w:hint="default" w:ascii="Courier New" w:hAnsi="Courier New"/>
      </w:rPr>
    </w:lvl>
    <w:lvl w:ilvl="5" w:tplc="61C8C012">
      <w:start w:val="1"/>
      <w:numFmt w:val="bullet"/>
      <w:lvlText w:val=""/>
      <w:lvlJc w:val="left"/>
      <w:pPr>
        <w:ind w:left="4320" w:hanging="360"/>
      </w:pPr>
      <w:rPr>
        <w:rFonts w:hint="default" w:ascii="Wingdings" w:hAnsi="Wingdings"/>
      </w:rPr>
    </w:lvl>
    <w:lvl w:ilvl="6" w:tplc="1610C6C8">
      <w:start w:val="1"/>
      <w:numFmt w:val="bullet"/>
      <w:lvlText w:val=""/>
      <w:lvlJc w:val="left"/>
      <w:pPr>
        <w:ind w:left="5040" w:hanging="360"/>
      </w:pPr>
      <w:rPr>
        <w:rFonts w:hint="default" w:ascii="Symbol" w:hAnsi="Symbol"/>
      </w:rPr>
    </w:lvl>
    <w:lvl w:ilvl="7" w:tplc="5B22A5D6">
      <w:start w:val="1"/>
      <w:numFmt w:val="bullet"/>
      <w:lvlText w:val="o"/>
      <w:lvlJc w:val="left"/>
      <w:pPr>
        <w:ind w:left="5760" w:hanging="360"/>
      </w:pPr>
      <w:rPr>
        <w:rFonts w:hint="default" w:ascii="Courier New" w:hAnsi="Courier New"/>
      </w:rPr>
    </w:lvl>
    <w:lvl w:ilvl="8" w:tplc="7CF64E2E">
      <w:start w:val="1"/>
      <w:numFmt w:val="bullet"/>
      <w:lvlText w:val=""/>
      <w:lvlJc w:val="left"/>
      <w:pPr>
        <w:ind w:left="6480" w:hanging="360"/>
      </w:pPr>
      <w:rPr>
        <w:rFonts w:hint="default" w:ascii="Wingdings" w:hAnsi="Wingdings"/>
      </w:rPr>
    </w:lvl>
  </w:abstractNum>
  <w:abstractNum w:abstractNumId="60" w15:restartNumberingAfterBreak="0">
    <w:nsid w:val="7E86D73A"/>
    <w:multiLevelType w:val="hybridMultilevel"/>
    <w:tmpl w:val="FFFFFFFF"/>
    <w:lvl w:ilvl="0" w:tplc="B5B45142">
      <w:start w:val="1"/>
      <w:numFmt w:val="bullet"/>
      <w:lvlText w:val=""/>
      <w:lvlJc w:val="left"/>
      <w:pPr>
        <w:ind w:left="720" w:hanging="360"/>
      </w:pPr>
      <w:rPr>
        <w:rFonts w:hint="default" w:ascii="Symbol" w:hAnsi="Symbol"/>
      </w:rPr>
    </w:lvl>
    <w:lvl w:ilvl="1" w:tplc="D720608E">
      <w:start w:val="1"/>
      <w:numFmt w:val="bullet"/>
      <w:lvlText w:val="o"/>
      <w:lvlJc w:val="left"/>
      <w:pPr>
        <w:ind w:left="1440" w:hanging="360"/>
      </w:pPr>
      <w:rPr>
        <w:rFonts w:hint="default" w:ascii="Courier New" w:hAnsi="Courier New"/>
      </w:rPr>
    </w:lvl>
    <w:lvl w:ilvl="2" w:tplc="7D72F272">
      <w:start w:val="1"/>
      <w:numFmt w:val="bullet"/>
      <w:lvlText w:val=""/>
      <w:lvlJc w:val="left"/>
      <w:pPr>
        <w:ind w:left="2160" w:hanging="360"/>
      </w:pPr>
      <w:rPr>
        <w:rFonts w:hint="default" w:ascii="Wingdings" w:hAnsi="Wingdings"/>
      </w:rPr>
    </w:lvl>
    <w:lvl w:ilvl="3" w:tplc="AC52504E">
      <w:start w:val="1"/>
      <w:numFmt w:val="bullet"/>
      <w:lvlText w:val=""/>
      <w:lvlJc w:val="left"/>
      <w:pPr>
        <w:ind w:left="2880" w:hanging="360"/>
      </w:pPr>
      <w:rPr>
        <w:rFonts w:hint="default" w:ascii="Symbol" w:hAnsi="Symbol"/>
      </w:rPr>
    </w:lvl>
    <w:lvl w:ilvl="4" w:tplc="303CD850">
      <w:start w:val="1"/>
      <w:numFmt w:val="bullet"/>
      <w:lvlText w:val="o"/>
      <w:lvlJc w:val="left"/>
      <w:pPr>
        <w:ind w:left="3600" w:hanging="360"/>
      </w:pPr>
      <w:rPr>
        <w:rFonts w:hint="default" w:ascii="Courier New" w:hAnsi="Courier New"/>
      </w:rPr>
    </w:lvl>
    <w:lvl w:ilvl="5" w:tplc="EFD8F6A8">
      <w:start w:val="1"/>
      <w:numFmt w:val="bullet"/>
      <w:lvlText w:val=""/>
      <w:lvlJc w:val="left"/>
      <w:pPr>
        <w:ind w:left="4320" w:hanging="360"/>
      </w:pPr>
      <w:rPr>
        <w:rFonts w:hint="default" w:ascii="Wingdings" w:hAnsi="Wingdings"/>
      </w:rPr>
    </w:lvl>
    <w:lvl w:ilvl="6" w:tplc="24763462">
      <w:start w:val="1"/>
      <w:numFmt w:val="bullet"/>
      <w:lvlText w:val=""/>
      <w:lvlJc w:val="left"/>
      <w:pPr>
        <w:ind w:left="5040" w:hanging="360"/>
      </w:pPr>
      <w:rPr>
        <w:rFonts w:hint="default" w:ascii="Symbol" w:hAnsi="Symbol"/>
      </w:rPr>
    </w:lvl>
    <w:lvl w:ilvl="7" w:tplc="EDEADB24">
      <w:start w:val="1"/>
      <w:numFmt w:val="bullet"/>
      <w:lvlText w:val="o"/>
      <w:lvlJc w:val="left"/>
      <w:pPr>
        <w:ind w:left="5760" w:hanging="360"/>
      </w:pPr>
      <w:rPr>
        <w:rFonts w:hint="default" w:ascii="Courier New" w:hAnsi="Courier New"/>
      </w:rPr>
    </w:lvl>
    <w:lvl w:ilvl="8" w:tplc="9BDCBCD0">
      <w:start w:val="1"/>
      <w:numFmt w:val="bullet"/>
      <w:lvlText w:val=""/>
      <w:lvlJc w:val="left"/>
      <w:pPr>
        <w:ind w:left="6480" w:hanging="360"/>
      </w:pPr>
      <w:rPr>
        <w:rFonts w:hint="default" w:ascii="Wingdings" w:hAnsi="Wingdings"/>
      </w:rPr>
    </w:lvl>
  </w:abstractNum>
  <w:abstractNum w:abstractNumId="61" w15:restartNumberingAfterBreak="0">
    <w:nsid w:val="7F9D3E3E"/>
    <w:multiLevelType w:val="hybridMultilevel"/>
    <w:tmpl w:val="FFFFFFFF"/>
    <w:lvl w:ilvl="0" w:tplc="99A829CE">
      <w:start w:val="1"/>
      <w:numFmt w:val="bullet"/>
      <w:lvlText w:val=""/>
      <w:lvlJc w:val="left"/>
      <w:pPr>
        <w:ind w:left="720" w:hanging="360"/>
      </w:pPr>
      <w:rPr>
        <w:rFonts w:hint="default" w:ascii="Symbol" w:hAnsi="Symbol"/>
      </w:rPr>
    </w:lvl>
    <w:lvl w:ilvl="1" w:tplc="2D3EE962">
      <w:start w:val="1"/>
      <w:numFmt w:val="bullet"/>
      <w:lvlText w:val="o"/>
      <w:lvlJc w:val="left"/>
      <w:pPr>
        <w:ind w:left="1440" w:hanging="360"/>
      </w:pPr>
      <w:rPr>
        <w:rFonts w:hint="default" w:ascii="Courier New" w:hAnsi="Courier New"/>
      </w:rPr>
    </w:lvl>
    <w:lvl w:ilvl="2" w:tplc="F5E027F0">
      <w:start w:val="1"/>
      <w:numFmt w:val="bullet"/>
      <w:lvlText w:val=""/>
      <w:lvlJc w:val="left"/>
      <w:pPr>
        <w:ind w:left="2160" w:hanging="360"/>
      </w:pPr>
      <w:rPr>
        <w:rFonts w:hint="default" w:ascii="Wingdings" w:hAnsi="Wingdings"/>
      </w:rPr>
    </w:lvl>
    <w:lvl w:ilvl="3" w:tplc="92BCD4D8">
      <w:start w:val="1"/>
      <w:numFmt w:val="bullet"/>
      <w:lvlText w:val=""/>
      <w:lvlJc w:val="left"/>
      <w:pPr>
        <w:ind w:left="2880" w:hanging="360"/>
      </w:pPr>
      <w:rPr>
        <w:rFonts w:hint="default" w:ascii="Symbol" w:hAnsi="Symbol"/>
      </w:rPr>
    </w:lvl>
    <w:lvl w:ilvl="4" w:tplc="12BAABD4">
      <w:start w:val="1"/>
      <w:numFmt w:val="bullet"/>
      <w:lvlText w:val="o"/>
      <w:lvlJc w:val="left"/>
      <w:pPr>
        <w:ind w:left="3600" w:hanging="360"/>
      </w:pPr>
      <w:rPr>
        <w:rFonts w:hint="default" w:ascii="Courier New" w:hAnsi="Courier New"/>
      </w:rPr>
    </w:lvl>
    <w:lvl w:ilvl="5" w:tplc="61325068">
      <w:start w:val="1"/>
      <w:numFmt w:val="bullet"/>
      <w:lvlText w:val=""/>
      <w:lvlJc w:val="left"/>
      <w:pPr>
        <w:ind w:left="4320" w:hanging="360"/>
      </w:pPr>
      <w:rPr>
        <w:rFonts w:hint="default" w:ascii="Wingdings" w:hAnsi="Wingdings"/>
      </w:rPr>
    </w:lvl>
    <w:lvl w:ilvl="6" w:tplc="F80C886A">
      <w:start w:val="1"/>
      <w:numFmt w:val="bullet"/>
      <w:lvlText w:val=""/>
      <w:lvlJc w:val="left"/>
      <w:pPr>
        <w:ind w:left="5040" w:hanging="360"/>
      </w:pPr>
      <w:rPr>
        <w:rFonts w:hint="default" w:ascii="Symbol" w:hAnsi="Symbol"/>
      </w:rPr>
    </w:lvl>
    <w:lvl w:ilvl="7" w:tplc="B47C8858">
      <w:start w:val="1"/>
      <w:numFmt w:val="bullet"/>
      <w:lvlText w:val="o"/>
      <w:lvlJc w:val="left"/>
      <w:pPr>
        <w:ind w:left="5760" w:hanging="360"/>
      </w:pPr>
      <w:rPr>
        <w:rFonts w:hint="default" w:ascii="Courier New" w:hAnsi="Courier New"/>
      </w:rPr>
    </w:lvl>
    <w:lvl w:ilvl="8" w:tplc="40F2DDB2">
      <w:start w:val="1"/>
      <w:numFmt w:val="bullet"/>
      <w:lvlText w:val=""/>
      <w:lvlJc w:val="left"/>
      <w:pPr>
        <w:ind w:left="6480" w:hanging="360"/>
      </w:pPr>
      <w:rPr>
        <w:rFonts w:hint="default" w:ascii="Wingdings" w:hAnsi="Wingdings"/>
      </w:rPr>
    </w:lvl>
  </w:abstract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1" w16cid:durableId="473717007">
    <w:abstractNumId w:val="23"/>
  </w:num>
  <w:num w:numId="2" w16cid:durableId="1364090595">
    <w:abstractNumId w:val="27"/>
  </w:num>
  <w:num w:numId="3" w16cid:durableId="1730422884">
    <w:abstractNumId w:val="5"/>
  </w:num>
  <w:num w:numId="4" w16cid:durableId="1030568890">
    <w:abstractNumId w:val="35"/>
  </w:num>
  <w:num w:numId="5" w16cid:durableId="1106921360">
    <w:abstractNumId w:val="34"/>
  </w:num>
  <w:num w:numId="6" w16cid:durableId="301228132">
    <w:abstractNumId w:val="10"/>
  </w:num>
  <w:num w:numId="7" w16cid:durableId="22875489">
    <w:abstractNumId w:val="61"/>
  </w:num>
  <w:num w:numId="8" w16cid:durableId="941376924">
    <w:abstractNumId w:val="60"/>
  </w:num>
  <w:num w:numId="9" w16cid:durableId="681593988">
    <w:abstractNumId w:val="38"/>
  </w:num>
  <w:num w:numId="10" w16cid:durableId="1621499516">
    <w:abstractNumId w:val="37"/>
  </w:num>
  <w:num w:numId="11" w16cid:durableId="556163005">
    <w:abstractNumId w:val="28"/>
  </w:num>
  <w:num w:numId="12" w16cid:durableId="1388803220">
    <w:abstractNumId w:val="50"/>
  </w:num>
  <w:num w:numId="13" w16cid:durableId="1662006396">
    <w:abstractNumId w:val="13"/>
  </w:num>
  <w:num w:numId="14" w16cid:durableId="1414083236">
    <w:abstractNumId w:val="32"/>
  </w:num>
  <w:num w:numId="15" w16cid:durableId="1983582991">
    <w:abstractNumId w:val="49"/>
  </w:num>
  <w:num w:numId="16" w16cid:durableId="1659337346">
    <w:abstractNumId w:val="26"/>
  </w:num>
  <w:num w:numId="17" w16cid:durableId="1556892523">
    <w:abstractNumId w:val="17"/>
  </w:num>
  <w:num w:numId="18" w16cid:durableId="972324369">
    <w:abstractNumId w:val="55"/>
  </w:num>
  <w:num w:numId="19" w16cid:durableId="1243024250">
    <w:abstractNumId w:val="31"/>
  </w:num>
  <w:num w:numId="20" w16cid:durableId="404230377">
    <w:abstractNumId w:val="22"/>
  </w:num>
  <w:num w:numId="21" w16cid:durableId="1589732239">
    <w:abstractNumId w:val="57"/>
  </w:num>
  <w:num w:numId="22" w16cid:durableId="1134449802">
    <w:abstractNumId w:val="53"/>
  </w:num>
  <w:num w:numId="23" w16cid:durableId="1758208794">
    <w:abstractNumId w:val="45"/>
  </w:num>
  <w:num w:numId="24" w16cid:durableId="1290933656">
    <w:abstractNumId w:val="51"/>
  </w:num>
  <w:num w:numId="25" w16cid:durableId="528834971">
    <w:abstractNumId w:val="56"/>
  </w:num>
  <w:num w:numId="26" w16cid:durableId="861555455">
    <w:abstractNumId w:val="33"/>
  </w:num>
  <w:num w:numId="27" w16cid:durableId="120851178">
    <w:abstractNumId w:val="29"/>
  </w:num>
  <w:num w:numId="28" w16cid:durableId="1249920430">
    <w:abstractNumId w:val="18"/>
  </w:num>
  <w:num w:numId="29" w16cid:durableId="1840922788">
    <w:abstractNumId w:val="40"/>
  </w:num>
  <w:num w:numId="30" w16cid:durableId="747263008">
    <w:abstractNumId w:val="16"/>
  </w:num>
  <w:num w:numId="31" w16cid:durableId="862747984">
    <w:abstractNumId w:val="3"/>
  </w:num>
  <w:num w:numId="32" w16cid:durableId="1327259">
    <w:abstractNumId w:val="36"/>
  </w:num>
  <w:num w:numId="33" w16cid:durableId="2119181758">
    <w:abstractNumId w:val="8"/>
  </w:num>
  <w:num w:numId="34" w16cid:durableId="1024092191">
    <w:abstractNumId w:val="11"/>
  </w:num>
  <w:num w:numId="35" w16cid:durableId="1996491027">
    <w:abstractNumId w:val="24"/>
  </w:num>
  <w:num w:numId="36" w16cid:durableId="497574815">
    <w:abstractNumId w:val="48"/>
  </w:num>
  <w:num w:numId="37" w16cid:durableId="693653637">
    <w:abstractNumId w:val="41"/>
  </w:num>
  <w:num w:numId="38" w16cid:durableId="1536311756">
    <w:abstractNumId w:val="21"/>
  </w:num>
  <w:num w:numId="39" w16cid:durableId="911962722">
    <w:abstractNumId w:val="47"/>
  </w:num>
  <w:num w:numId="40" w16cid:durableId="1510875024">
    <w:abstractNumId w:val="30"/>
  </w:num>
  <w:num w:numId="41" w16cid:durableId="1320771003">
    <w:abstractNumId w:val="59"/>
  </w:num>
  <w:num w:numId="42" w16cid:durableId="1853060296">
    <w:abstractNumId w:val="1"/>
  </w:num>
  <w:num w:numId="43" w16cid:durableId="553388986">
    <w:abstractNumId w:val="0"/>
  </w:num>
  <w:num w:numId="44" w16cid:durableId="1814104277">
    <w:abstractNumId w:val="12"/>
  </w:num>
  <w:num w:numId="45" w16cid:durableId="762340787">
    <w:abstractNumId w:val="46"/>
  </w:num>
  <w:num w:numId="46" w16cid:durableId="1073308230">
    <w:abstractNumId w:val="39"/>
  </w:num>
  <w:num w:numId="47" w16cid:durableId="1816482116">
    <w:abstractNumId w:val="6"/>
  </w:num>
  <w:num w:numId="48" w16cid:durableId="1736468726">
    <w:abstractNumId w:val="54"/>
  </w:num>
  <w:num w:numId="49" w16cid:durableId="956566999">
    <w:abstractNumId w:val="25"/>
  </w:num>
  <w:num w:numId="50" w16cid:durableId="956910653">
    <w:abstractNumId w:val="9"/>
  </w:num>
  <w:num w:numId="51" w16cid:durableId="1950508470">
    <w:abstractNumId w:val="43"/>
  </w:num>
  <w:num w:numId="52" w16cid:durableId="45839240">
    <w:abstractNumId w:val="20"/>
  </w:num>
  <w:num w:numId="53" w16cid:durableId="1585261541">
    <w:abstractNumId w:val="42"/>
  </w:num>
  <w:num w:numId="54" w16cid:durableId="1972444814">
    <w:abstractNumId w:val="14"/>
  </w:num>
  <w:num w:numId="55" w16cid:durableId="545680652">
    <w:abstractNumId w:val="2"/>
  </w:num>
  <w:num w:numId="56" w16cid:durableId="1790271063">
    <w:abstractNumId w:val="15"/>
  </w:num>
  <w:num w:numId="57" w16cid:durableId="1319315">
    <w:abstractNumId w:val="7"/>
  </w:num>
  <w:num w:numId="58" w16cid:durableId="1960837576">
    <w:abstractNumId w:val="19"/>
  </w:num>
  <w:num w:numId="59" w16cid:durableId="784928488">
    <w:abstractNumId w:val="44"/>
  </w:num>
  <w:num w:numId="60" w16cid:durableId="767584246">
    <w:abstractNumId w:val="52"/>
  </w:num>
  <w:num w:numId="61" w16cid:durableId="803691881">
    <w:abstractNumId w:val="4"/>
  </w:num>
  <w:num w:numId="62" w16cid:durableId="1949310092">
    <w:abstractNumId w:val="5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047F"/>
    <w:rsid w:val="00032E44"/>
    <w:rsid w:val="000333AF"/>
    <w:rsid w:val="0004211E"/>
    <w:rsid w:val="00043DE8"/>
    <w:rsid w:val="00055597"/>
    <w:rsid w:val="0006349A"/>
    <w:rsid w:val="00067C61"/>
    <w:rsid w:val="0007275E"/>
    <w:rsid w:val="00077389"/>
    <w:rsid w:val="00081307"/>
    <w:rsid w:val="00084CBC"/>
    <w:rsid w:val="0008711C"/>
    <w:rsid w:val="0008B886"/>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07992"/>
    <w:rsid w:val="0010EFF9"/>
    <w:rsid w:val="00112451"/>
    <w:rsid w:val="00112716"/>
    <w:rsid w:val="00115E41"/>
    <w:rsid w:val="00124F9D"/>
    <w:rsid w:val="00127CF3"/>
    <w:rsid w:val="00144D69"/>
    <w:rsid w:val="001466D6"/>
    <w:rsid w:val="00164A5D"/>
    <w:rsid w:val="00170844"/>
    <w:rsid w:val="001712C6"/>
    <w:rsid w:val="00176129"/>
    <w:rsid w:val="00176FD2"/>
    <w:rsid w:val="00180271"/>
    <w:rsid w:val="0018039E"/>
    <w:rsid w:val="001866A8"/>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2FD04B"/>
    <w:rsid w:val="00300217"/>
    <w:rsid w:val="0030590F"/>
    <w:rsid w:val="003072FE"/>
    <w:rsid w:val="003111A5"/>
    <w:rsid w:val="00311291"/>
    <w:rsid w:val="0032294D"/>
    <w:rsid w:val="00323074"/>
    <w:rsid w:val="00324D21"/>
    <w:rsid w:val="00329233"/>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C0C23"/>
    <w:rsid w:val="003C43F3"/>
    <w:rsid w:val="003D232A"/>
    <w:rsid w:val="003D63D2"/>
    <w:rsid w:val="003D6DA4"/>
    <w:rsid w:val="003E62CE"/>
    <w:rsid w:val="003F0BAA"/>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6DAAD"/>
    <w:rsid w:val="006855CB"/>
    <w:rsid w:val="006A6C5A"/>
    <w:rsid w:val="006B3945"/>
    <w:rsid w:val="006C2715"/>
    <w:rsid w:val="006D10BC"/>
    <w:rsid w:val="006D5749"/>
    <w:rsid w:val="006E386F"/>
    <w:rsid w:val="006E4872"/>
    <w:rsid w:val="00700DC4"/>
    <w:rsid w:val="00704A77"/>
    <w:rsid w:val="007087D3"/>
    <w:rsid w:val="0071251B"/>
    <w:rsid w:val="007148B0"/>
    <w:rsid w:val="007162E2"/>
    <w:rsid w:val="007240B7"/>
    <w:rsid w:val="00737C69"/>
    <w:rsid w:val="00741557"/>
    <w:rsid w:val="007541E4"/>
    <w:rsid w:val="007660C8"/>
    <w:rsid w:val="00770577"/>
    <w:rsid w:val="0077357D"/>
    <w:rsid w:val="007746FB"/>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6CA88"/>
    <w:rsid w:val="008751DD"/>
    <w:rsid w:val="00875A6B"/>
    <w:rsid w:val="008774FF"/>
    <w:rsid w:val="0088142C"/>
    <w:rsid w:val="00883444"/>
    <w:rsid w:val="0088589D"/>
    <w:rsid w:val="008963AA"/>
    <w:rsid w:val="008A4CE0"/>
    <w:rsid w:val="008C2857"/>
    <w:rsid w:val="008C44FD"/>
    <w:rsid w:val="008C45FD"/>
    <w:rsid w:val="008C6D9F"/>
    <w:rsid w:val="008D7574"/>
    <w:rsid w:val="008DF1BD"/>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74DC3"/>
    <w:rsid w:val="0097969F"/>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EC6FD"/>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51DF"/>
    <w:rsid w:val="00B16096"/>
    <w:rsid w:val="00B21DEF"/>
    <w:rsid w:val="00B22974"/>
    <w:rsid w:val="00B25A51"/>
    <w:rsid w:val="00B401FF"/>
    <w:rsid w:val="00B42515"/>
    <w:rsid w:val="00B47D5E"/>
    <w:rsid w:val="00B5113F"/>
    <w:rsid w:val="00B5224A"/>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0471"/>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3953"/>
    <w:rsid w:val="00D154C5"/>
    <w:rsid w:val="00D16742"/>
    <w:rsid w:val="00D22F01"/>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5BF4"/>
    <w:rsid w:val="00EB5CB4"/>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5162"/>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00DF32"/>
    <w:rsid w:val="010FA3BE"/>
    <w:rsid w:val="01144220"/>
    <w:rsid w:val="0115F700"/>
    <w:rsid w:val="0117FA24"/>
    <w:rsid w:val="0123DC63"/>
    <w:rsid w:val="012EC387"/>
    <w:rsid w:val="0134A050"/>
    <w:rsid w:val="0136C8CD"/>
    <w:rsid w:val="014FD7DA"/>
    <w:rsid w:val="015F3E2C"/>
    <w:rsid w:val="0167455D"/>
    <w:rsid w:val="01681860"/>
    <w:rsid w:val="01859C35"/>
    <w:rsid w:val="019F11A2"/>
    <w:rsid w:val="01A1978D"/>
    <w:rsid w:val="01BDD022"/>
    <w:rsid w:val="01BEBD22"/>
    <w:rsid w:val="01C2E22A"/>
    <w:rsid w:val="01CC8405"/>
    <w:rsid w:val="01CCCD4D"/>
    <w:rsid w:val="01CCDCD4"/>
    <w:rsid w:val="01D30436"/>
    <w:rsid w:val="01DF8C88"/>
    <w:rsid w:val="01E1B96F"/>
    <w:rsid w:val="01E3C9E6"/>
    <w:rsid w:val="01E559AC"/>
    <w:rsid w:val="01E57061"/>
    <w:rsid w:val="01F989C6"/>
    <w:rsid w:val="0200EA55"/>
    <w:rsid w:val="022EC08D"/>
    <w:rsid w:val="0234E363"/>
    <w:rsid w:val="023ECA89"/>
    <w:rsid w:val="0241C57C"/>
    <w:rsid w:val="0247163A"/>
    <w:rsid w:val="025DC65C"/>
    <w:rsid w:val="026E7B6D"/>
    <w:rsid w:val="027E927A"/>
    <w:rsid w:val="027EAB4A"/>
    <w:rsid w:val="02996D40"/>
    <w:rsid w:val="029ABF51"/>
    <w:rsid w:val="029CAF93"/>
    <w:rsid w:val="02AE0796"/>
    <w:rsid w:val="02B3C7AF"/>
    <w:rsid w:val="02C18605"/>
    <w:rsid w:val="02CCADFA"/>
    <w:rsid w:val="02DF578D"/>
    <w:rsid w:val="02E2E4B1"/>
    <w:rsid w:val="02EC5D29"/>
    <w:rsid w:val="02F875DB"/>
    <w:rsid w:val="030A3227"/>
    <w:rsid w:val="030FF69B"/>
    <w:rsid w:val="0318A6F4"/>
    <w:rsid w:val="031F52F6"/>
    <w:rsid w:val="03216C96"/>
    <w:rsid w:val="032C5D5E"/>
    <w:rsid w:val="0340B625"/>
    <w:rsid w:val="0343A537"/>
    <w:rsid w:val="0355D4A3"/>
    <w:rsid w:val="03726072"/>
    <w:rsid w:val="039BEBD9"/>
    <w:rsid w:val="039C581D"/>
    <w:rsid w:val="039CBEEA"/>
    <w:rsid w:val="03A5463E"/>
    <w:rsid w:val="03ADB75D"/>
    <w:rsid w:val="03B20068"/>
    <w:rsid w:val="03C151CF"/>
    <w:rsid w:val="03CE5344"/>
    <w:rsid w:val="03E28572"/>
    <w:rsid w:val="03E34500"/>
    <w:rsid w:val="03EC6B36"/>
    <w:rsid w:val="0402DC73"/>
    <w:rsid w:val="0402DE5C"/>
    <w:rsid w:val="04096AB0"/>
    <w:rsid w:val="040BFD39"/>
    <w:rsid w:val="041B256F"/>
    <w:rsid w:val="0422AA3E"/>
    <w:rsid w:val="0437F006"/>
    <w:rsid w:val="044A3B3B"/>
    <w:rsid w:val="04516EC7"/>
    <w:rsid w:val="04525F5D"/>
    <w:rsid w:val="0457D872"/>
    <w:rsid w:val="0458650F"/>
    <w:rsid w:val="045879A5"/>
    <w:rsid w:val="04637A9A"/>
    <w:rsid w:val="0466C575"/>
    <w:rsid w:val="0468A7E4"/>
    <w:rsid w:val="0469F797"/>
    <w:rsid w:val="046E698F"/>
    <w:rsid w:val="04708B53"/>
    <w:rsid w:val="0490C402"/>
    <w:rsid w:val="04912365"/>
    <w:rsid w:val="0493600F"/>
    <w:rsid w:val="0498A556"/>
    <w:rsid w:val="04AC465A"/>
    <w:rsid w:val="04DA2C6E"/>
    <w:rsid w:val="04E18D60"/>
    <w:rsid w:val="04E5AF13"/>
    <w:rsid w:val="0500DCDB"/>
    <w:rsid w:val="0546157A"/>
    <w:rsid w:val="054C28DF"/>
    <w:rsid w:val="054EAD50"/>
    <w:rsid w:val="055461E3"/>
    <w:rsid w:val="0555B858"/>
    <w:rsid w:val="05588592"/>
    <w:rsid w:val="0563C089"/>
    <w:rsid w:val="0570CCDC"/>
    <w:rsid w:val="058ABE29"/>
    <w:rsid w:val="05AECD4C"/>
    <w:rsid w:val="05AEF46F"/>
    <w:rsid w:val="05B6A0F9"/>
    <w:rsid w:val="05B75BDC"/>
    <w:rsid w:val="05C0B899"/>
    <w:rsid w:val="05C9C2C9"/>
    <w:rsid w:val="05CF058E"/>
    <w:rsid w:val="05F71E53"/>
    <w:rsid w:val="0602438D"/>
    <w:rsid w:val="0611D899"/>
    <w:rsid w:val="06163ED8"/>
    <w:rsid w:val="061FB456"/>
    <w:rsid w:val="06266D45"/>
    <w:rsid w:val="0629B794"/>
    <w:rsid w:val="062FECE1"/>
    <w:rsid w:val="0634F723"/>
    <w:rsid w:val="067511EB"/>
    <w:rsid w:val="06813C8B"/>
    <w:rsid w:val="0685786C"/>
    <w:rsid w:val="0691A4ED"/>
    <w:rsid w:val="069D9638"/>
    <w:rsid w:val="06A28A79"/>
    <w:rsid w:val="06C979F9"/>
    <w:rsid w:val="06D094AF"/>
    <w:rsid w:val="06DB87FF"/>
    <w:rsid w:val="06DEA842"/>
    <w:rsid w:val="06F374E0"/>
    <w:rsid w:val="0719E8FB"/>
    <w:rsid w:val="071D1699"/>
    <w:rsid w:val="073D4FAA"/>
    <w:rsid w:val="074023B6"/>
    <w:rsid w:val="07487FCB"/>
    <w:rsid w:val="0756DF57"/>
    <w:rsid w:val="0758FB14"/>
    <w:rsid w:val="07646F4A"/>
    <w:rsid w:val="077504AC"/>
    <w:rsid w:val="07852A69"/>
    <w:rsid w:val="0785891A"/>
    <w:rsid w:val="079572AD"/>
    <w:rsid w:val="07994050"/>
    <w:rsid w:val="07A15FAC"/>
    <w:rsid w:val="07B173E6"/>
    <w:rsid w:val="07BEA3E0"/>
    <w:rsid w:val="07C1AB46"/>
    <w:rsid w:val="07F22E12"/>
    <w:rsid w:val="07FE7375"/>
    <w:rsid w:val="081706DA"/>
    <w:rsid w:val="082361C3"/>
    <w:rsid w:val="08459232"/>
    <w:rsid w:val="0853C733"/>
    <w:rsid w:val="0861A3E0"/>
    <w:rsid w:val="08830053"/>
    <w:rsid w:val="088A5CFB"/>
    <w:rsid w:val="088CC270"/>
    <w:rsid w:val="08B45ADC"/>
    <w:rsid w:val="08C65860"/>
    <w:rsid w:val="08C8A425"/>
    <w:rsid w:val="08E19012"/>
    <w:rsid w:val="08E2D99E"/>
    <w:rsid w:val="08E9AC62"/>
    <w:rsid w:val="0923EF87"/>
    <w:rsid w:val="09271655"/>
    <w:rsid w:val="09282F90"/>
    <w:rsid w:val="0928D483"/>
    <w:rsid w:val="0928D483"/>
    <w:rsid w:val="09350643"/>
    <w:rsid w:val="0941251A"/>
    <w:rsid w:val="0944BDE6"/>
    <w:rsid w:val="094A999C"/>
    <w:rsid w:val="096C7A54"/>
    <w:rsid w:val="0980EBB5"/>
    <w:rsid w:val="0983A6AE"/>
    <w:rsid w:val="099935EF"/>
    <w:rsid w:val="09A43682"/>
    <w:rsid w:val="09B30255"/>
    <w:rsid w:val="09CB83B2"/>
    <w:rsid w:val="09D444FC"/>
    <w:rsid w:val="09E1FAD7"/>
    <w:rsid w:val="09EB405C"/>
    <w:rsid w:val="0A03E2E4"/>
    <w:rsid w:val="0A0DC5DB"/>
    <w:rsid w:val="0A1D6E1E"/>
    <w:rsid w:val="0A21CD85"/>
    <w:rsid w:val="0A21D21D"/>
    <w:rsid w:val="0A293EC6"/>
    <w:rsid w:val="0A29B6B5"/>
    <w:rsid w:val="0A464FF5"/>
    <w:rsid w:val="0A4712FC"/>
    <w:rsid w:val="0A496702"/>
    <w:rsid w:val="0A5D6460"/>
    <w:rsid w:val="0A6298B3"/>
    <w:rsid w:val="0A6D179F"/>
    <w:rsid w:val="0A7BAB6B"/>
    <w:rsid w:val="0A7D863F"/>
    <w:rsid w:val="0A95C037"/>
    <w:rsid w:val="0A9D2524"/>
    <w:rsid w:val="0AB8EDB9"/>
    <w:rsid w:val="0AE56A55"/>
    <w:rsid w:val="0AE8E576"/>
    <w:rsid w:val="0AEB082A"/>
    <w:rsid w:val="0AF6A56E"/>
    <w:rsid w:val="0AF70FDE"/>
    <w:rsid w:val="0B0E566A"/>
    <w:rsid w:val="0B1D0899"/>
    <w:rsid w:val="0B3B3DEF"/>
    <w:rsid w:val="0B4D6174"/>
    <w:rsid w:val="0B565108"/>
    <w:rsid w:val="0B6F5FA9"/>
    <w:rsid w:val="0B776CE5"/>
    <w:rsid w:val="0B89D65D"/>
    <w:rsid w:val="0BAC57FF"/>
    <w:rsid w:val="0BB6EB4A"/>
    <w:rsid w:val="0BBE0889"/>
    <w:rsid w:val="0BD96529"/>
    <w:rsid w:val="0BF222D4"/>
    <w:rsid w:val="0BF4C39D"/>
    <w:rsid w:val="0BF7A6E7"/>
    <w:rsid w:val="0BF8000D"/>
    <w:rsid w:val="0BF93446"/>
    <w:rsid w:val="0C13AE26"/>
    <w:rsid w:val="0C299D92"/>
    <w:rsid w:val="0C2B4B97"/>
    <w:rsid w:val="0C3CDA62"/>
    <w:rsid w:val="0C5B5970"/>
    <w:rsid w:val="0C626945"/>
    <w:rsid w:val="0C6AE11B"/>
    <w:rsid w:val="0C755897"/>
    <w:rsid w:val="0C76C2BC"/>
    <w:rsid w:val="0C8D1A8C"/>
    <w:rsid w:val="0C936CF9"/>
    <w:rsid w:val="0CB39C83"/>
    <w:rsid w:val="0CBA0090"/>
    <w:rsid w:val="0CC623CD"/>
    <w:rsid w:val="0CD4248B"/>
    <w:rsid w:val="0CDD3B4A"/>
    <w:rsid w:val="0CF00E74"/>
    <w:rsid w:val="0CFD24B1"/>
    <w:rsid w:val="0D10A985"/>
    <w:rsid w:val="0D10C0E3"/>
    <w:rsid w:val="0D11DC28"/>
    <w:rsid w:val="0D2EEA2B"/>
    <w:rsid w:val="0D3E77F5"/>
    <w:rsid w:val="0D407387"/>
    <w:rsid w:val="0D48AF49"/>
    <w:rsid w:val="0D4F6748"/>
    <w:rsid w:val="0D5657DE"/>
    <w:rsid w:val="0D605BC5"/>
    <w:rsid w:val="0D614EA2"/>
    <w:rsid w:val="0D879D63"/>
    <w:rsid w:val="0D9791E4"/>
    <w:rsid w:val="0D9F85A3"/>
    <w:rsid w:val="0D9FFDD5"/>
    <w:rsid w:val="0DAE484D"/>
    <w:rsid w:val="0DB9C3D8"/>
    <w:rsid w:val="0DCB18A5"/>
    <w:rsid w:val="0DD0F988"/>
    <w:rsid w:val="0DD3A67A"/>
    <w:rsid w:val="0DDF32A2"/>
    <w:rsid w:val="0DE7B9F3"/>
    <w:rsid w:val="0DEAE8A1"/>
    <w:rsid w:val="0DEBEEDD"/>
    <w:rsid w:val="0DEC4E34"/>
    <w:rsid w:val="0DF33265"/>
    <w:rsid w:val="0E0735B8"/>
    <w:rsid w:val="0E12385E"/>
    <w:rsid w:val="0E208299"/>
    <w:rsid w:val="0E46E8E1"/>
    <w:rsid w:val="0E4DC322"/>
    <w:rsid w:val="0E790BAB"/>
    <w:rsid w:val="0E823517"/>
    <w:rsid w:val="0E8812AD"/>
    <w:rsid w:val="0E985C89"/>
    <w:rsid w:val="0E9B0F7E"/>
    <w:rsid w:val="0E9FD483"/>
    <w:rsid w:val="0EA8F22E"/>
    <w:rsid w:val="0EAC1E6C"/>
    <w:rsid w:val="0EB137CE"/>
    <w:rsid w:val="0EB8FFD4"/>
    <w:rsid w:val="0EC3F10B"/>
    <w:rsid w:val="0ECE55BE"/>
    <w:rsid w:val="0ED134EB"/>
    <w:rsid w:val="0ED38E12"/>
    <w:rsid w:val="0EDA12FD"/>
    <w:rsid w:val="0EE98A15"/>
    <w:rsid w:val="0EEF22A5"/>
    <w:rsid w:val="0EF358D4"/>
    <w:rsid w:val="0F00EF3D"/>
    <w:rsid w:val="0F0DA2BC"/>
    <w:rsid w:val="0F1398CB"/>
    <w:rsid w:val="0F159367"/>
    <w:rsid w:val="0F27825C"/>
    <w:rsid w:val="0F3A75AB"/>
    <w:rsid w:val="0F478634"/>
    <w:rsid w:val="0F525B4A"/>
    <w:rsid w:val="0F5C87D2"/>
    <w:rsid w:val="0F63B830"/>
    <w:rsid w:val="0F6C07F9"/>
    <w:rsid w:val="0F80934F"/>
    <w:rsid w:val="0FA08921"/>
    <w:rsid w:val="0FA30619"/>
    <w:rsid w:val="0FA6D658"/>
    <w:rsid w:val="0FABA0E9"/>
    <w:rsid w:val="0FB815C1"/>
    <w:rsid w:val="0FBDB8DF"/>
    <w:rsid w:val="0FD612B6"/>
    <w:rsid w:val="0FE3BFF9"/>
    <w:rsid w:val="0FEB5205"/>
    <w:rsid w:val="1027AB66"/>
    <w:rsid w:val="1028CC93"/>
    <w:rsid w:val="102B5080"/>
    <w:rsid w:val="1051A8C9"/>
    <w:rsid w:val="10679A86"/>
    <w:rsid w:val="10871D14"/>
    <w:rsid w:val="108F22E3"/>
    <w:rsid w:val="109AA69D"/>
    <w:rsid w:val="10A96F6D"/>
    <w:rsid w:val="10AA2A60"/>
    <w:rsid w:val="10AD5AC2"/>
    <w:rsid w:val="10B71E33"/>
    <w:rsid w:val="10B9AB5D"/>
    <w:rsid w:val="10BCCE6E"/>
    <w:rsid w:val="10D25E8A"/>
    <w:rsid w:val="1103EFFF"/>
    <w:rsid w:val="1103FA6A"/>
    <w:rsid w:val="11052AB8"/>
    <w:rsid w:val="111BA372"/>
    <w:rsid w:val="1122A55B"/>
    <w:rsid w:val="112599C1"/>
    <w:rsid w:val="1139AC15"/>
    <w:rsid w:val="11572D5B"/>
    <w:rsid w:val="1165D975"/>
    <w:rsid w:val="116F35DE"/>
    <w:rsid w:val="11774DC6"/>
    <w:rsid w:val="117BB0F1"/>
    <w:rsid w:val="118BC065"/>
    <w:rsid w:val="119AE3F0"/>
    <w:rsid w:val="119B0B18"/>
    <w:rsid w:val="119C1E2B"/>
    <w:rsid w:val="11A285B5"/>
    <w:rsid w:val="11B0CDB3"/>
    <w:rsid w:val="11B4D80D"/>
    <w:rsid w:val="11C5BBE9"/>
    <w:rsid w:val="11D100FE"/>
    <w:rsid w:val="11E90B95"/>
    <w:rsid w:val="11E95743"/>
    <w:rsid w:val="11E9F40E"/>
    <w:rsid w:val="11F9F08E"/>
    <w:rsid w:val="12027126"/>
    <w:rsid w:val="120B7025"/>
    <w:rsid w:val="120EC207"/>
    <w:rsid w:val="12170E36"/>
    <w:rsid w:val="124F9183"/>
    <w:rsid w:val="12602D2E"/>
    <w:rsid w:val="129317E3"/>
    <w:rsid w:val="129537AC"/>
    <w:rsid w:val="12AEEBA1"/>
    <w:rsid w:val="12B22047"/>
    <w:rsid w:val="12BF2199"/>
    <w:rsid w:val="12C5628A"/>
    <w:rsid w:val="12D4604E"/>
    <w:rsid w:val="12D83DB8"/>
    <w:rsid w:val="12DC520F"/>
    <w:rsid w:val="12EBE655"/>
    <w:rsid w:val="13157A61"/>
    <w:rsid w:val="131DEB3A"/>
    <w:rsid w:val="1324D9DC"/>
    <w:rsid w:val="13323BEE"/>
    <w:rsid w:val="133D5AF8"/>
    <w:rsid w:val="133E136B"/>
    <w:rsid w:val="133F5097"/>
    <w:rsid w:val="135E4CBC"/>
    <w:rsid w:val="1366C2AC"/>
    <w:rsid w:val="136D2DDF"/>
    <w:rsid w:val="1389B6DB"/>
    <w:rsid w:val="13906F42"/>
    <w:rsid w:val="13AEB890"/>
    <w:rsid w:val="13BC5F41"/>
    <w:rsid w:val="13D654EA"/>
    <w:rsid w:val="13E3D677"/>
    <w:rsid w:val="13E5E3D7"/>
    <w:rsid w:val="13E81AC6"/>
    <w:rsid w:val="13FB5921"/>
    <w:rsid w:val="14096554"/>
    <w:rsid w:val="1416B8CF"/>
    <w:rsid w:val="141B076B"/>
    <w:rsid w:val="143A6E95"/>
    <w:rsid w:val="1448B30F"/>
    <w:rsid w:val="146EF337"/>
    <w:rsid w:val="147E997C"/>
    <w:rsid w:val="148E0D4D"/>
    <w:rsid w:val="14A61D83"/>
    <w:rsid w:val="14B121C0"/>
    <w:rsid w:val="14C2F183"/>
    <w:rsid w:val="14C6F1AF"/>
    <w:rsid w:val="14D61C2E"/>
    <w:rsid w:val="14F6415B"/>
    <w:rsid w:val="14FA7CC2"/>
    <w:rsid w:val="14FB969E"/>
    <w:rsid w:val="15121025"/>
    <w:rsid w:val="151C2AA9"/>
    <w:rsid w:val="15464025"/>
    <w:rsid w:val="154EB2D9"/>
    <w:rsid w:val="156B2AAE"/>
    <w:rsid w:val="1580039D"/>
    <w:rsid w:val="1582AB01"/>
    <w:rsid w:val="158874E2"/>
    <w:rsid w:val="1589C791"/>
    <w:rsid w:val="158C47E8"/>
    <w:rsid w:val="159276F7"/>
    <w:rsid w:val="1594532E"/>
    <w:rsid w:val="15A613C0"/>
    <w:rsid w:val="15AF43DC"/>
    <w:rsid w:val="15B935D9"/>
    <w:rsid w:val="15E2912B"/>
    <w:rsid w:val="15EBA64F"/>
    <w:rsid w:val="15EEB577"/>
    <w:rsid w:val="15F0EF57"/>
    <w:rsid w:val="15F91F40"/>
    <w:rsid w:val="1603B9A8"/>
    <w:rsid w:val="1603F58A"/>
    <w:rsid w:val="160CE266"/>
    <w:rsid w:val="160DF5E1"/>
    <w:rsid w:val="16143FDB"/>
    <w:rsid w:val="1639C285"/>
    <w:rsid w:val="16447491"/>
    <w:rsid w:val="164696D1"/>
    <w:rsid w:val="164929AA"/>
    <w:rsid w:val="164AA5B3"/>
    <w:rsid w:val="164F76C4"/>
    <w:rsid w:val="1652EAE2"/>
    <w:rsid w:val="1662CE84"/>
    <w:rsid w:val="1680D612"/>
    <w:rsid w:val="1690FD68"/>
    <w:rsid w:val="16A15CE3"/>
    <w:rsid w:val="16A74AFD"/>
    <w:rsid w:val="16BC685D"/>
    <w:rsid w:val="16D2297F"/>
    <w:rsid w:val="16D88028"/>
    <w:rsid w:val="16E7562B"/>
    <w:rsid w:val="16EBD7E5"/>
    <w:rsid w:val="16ED2976"/>
    <w:rsid w:val="16ED6406"/>
    <w:rsid w:val="16F7CC12"/>
    <w:rsid w:val="170C84AA"/>
    <w:rsid w:val="171613A7"/>
    <w:rsid w:val="1716D11F"/>
    <w:rsid w:val="1726E6B2"/>
    <w:rsid w:val="17319E10"/>
    <w:rsid w:val="173F4661"/>
    <w:rsid w:val="174CB4B4"/>
    <w:rsid w:val="17893BBF"/>
    <w:rsid w:val="1793A031"/>
    <w:rsid w:val="17ADA1CF"/>
    <w:rsid w:val="17AF971A"/>
    <w:rsid w:val="17B1E7B7"/>
    <w:rsid w:val="17C5FBF0"/>
    <w:rsid w:val="17DCDECC"/>
    <w:rsid w:val="17FC0324"/>
    <w:rsid w:val="180E8221"/>
    <w:rsid w:val="180E8221"/>
    <w:rsid w:val="1811E54C"/>
    <w:rsid w:val="181683FA"/>
    <w:rsid w:val="181E9656"/>
    <w:rsid w:val="182A78AD"/>
    <w:rsid w:val="183088C9"/>
    <w:rsid w:val="183AA30E"/>
    <w:rsid w:val="184C92B9"/>
    <w:rsid w:val="1857C2BE"/>
    <w:rsid w:val="186BF9C8"/>
    <w:rsid w:val="187DA054"/>
    <w:rsid w:val="187F01FF"/>
    <w:rsid w:val="18882993"/>
    <w:rsid w:val="18904ECB"/>
    <w:rsid w:val="189C6480"/>
    <w:rsid w:val="18D23E42"/>
    <w:rsid w:val="18D8F7A2"/>
    <w:rsid w:val="18DDADE6"/>
    <w:rsid w:val="18E55BC3"/>
    <w:rsid w:val="18E8D14C"/>
    <w:rsid w:val="18F5E2D2"/>
    <w:rsid w:val="1900241F"/>
    <w:rsid w:val="19114AB0"/>
    <w:rsid w:val="192387AF"/>
    <w:rsid w:val="192D4880"/>
    <w:rsid w:val="193B2894"/>
    <w:rsid w:val="193B2894"/>
    <w:rsid w:val="193CFF17"/>
    <w:rsid w:val="194337A1"/>
    <w:rsid w:val="194BE09D"/>
    <w:rsid w:val="194E7E2B"/>
    <w:rsid w:val="19514D49"/>
    <w:rsid w:val="195989AA"/>
    <w:rsid w:val="195AF072"/>
    <w:rsid w:val="196B7E85"/>
    <w:rsid w:val="19713373"/>
    <w:rsid w:val="1979D969"/>
    <w:rsid w:val="197C52D4"/>
    <w:rsid w:val="198A71FF"/>
    <w:rsid w:val="198FEA7F"/>
    <w:rsid w:val="19A35DF9"/>
    <w:rsid w:val="19B42F27"/>
    <w:rsid w:val="19C88433"/>
    <w:rsid w:val="19CE7B51"/>
    <w:rsid w:val="19D53696"/>
    <w:rsid w:val="19D64B03"/>
    <w:rsid w:val="19D8FDA5"/>
    <w:rsid w:val="19DD963C"/>
    <w:rsid w:val="19EA0036"/>
    <w:rsid w:val="19EF3686"/>
    <w:rsid w:val="19EFC73A"/>
    <w:rsid w:val="19F1BC1E"/>
    <w:rsid w:val="19F91D11"/>
    <w:rsid w:val="19FA5573"/>
    <w:rsid w:val="19FEB985"/>
    <w:rsid w:val="1A215E3B"/>
    <w:rsid w:val="1A25EF4E"/>
    <w:rsid w:val="1A26BCA5"/>
    <w:rsid w:val="1A2CEFF0"/>
    <w:rsid w:val="1A31A3F1"/>
    <w:rsid w:val="1A3A88C7"/>
    <w:rsid w:val="1A463E60"/>
    <w:rsid w:val="1A4F24F1"/>
    <w:rsid w:val="1A5D539C"/>
    <w:rsid w:val="1A68818C"/>
    <w:rsid w:val="1A75CCC3"/>
    <w:rsid w:val="1A7D5249"/>
    <w:rsid w:val="1A81D0D8"/>
    <w:rsid w:val="1A8737B1"/>
    <w:rsid w:val="1A9DBE0D"/>
    <w:rsid w:val="1A9DC816"/>
    <w:rsid w:val="1AC44DA8"/>
    <w:rsid w:val="1ACD699D"/>
    <w:rsid w:val="1AD3A776"/>
    <w:rsid w:val="1AE081A3"/>
    <w:rsid w:val="1AE60147"/>
    <w:rsid w:val="1AF6D787"/>
    <w:rsid w:val="1AF847ED"/>
    <w:rsid w:val="1B0D33A8"/>
    <w:rsid w:val="1B34FC5F"/>
    <w:rsid w:val="1B3F2E5A"/>
    <w:rsid w:val="1B477C1C"/>
    <w:rsid w:val="1B530897"/>
    <w:rsid w:val="1B58914D"/>
    <w:rsid w:val="1B6AEBD9"/>
    <w:rsid w:val="1B71FF21"/>
    <w:rsid w:val="1B76080B"/>
    <w:rsid w:val="1B773BFE"/>
    <w:rsid w:val="1BAFDEE2"/>
    <w:rsid w:val="1BC6C559"/>
    <w:rsid w:val="1BD957ED"/>
    <w:rsid w:val="1BE825C4"/>
    <w:rsid w:val="1BF0C3E6"/>
    <w:rsid w:val="1BF3EB14"/>
    <w:rsid w:val="1BFE93AB"/>
    <w:rsid w:val="1C15A62C"/>
    <w:rsid w:val="1C1ACC6C"/>
    <w:rsid w:val="1C2F7BD8"/>
    <w:rsid w:val="1C4642A4"/>
    <w:rsid w:val="1C464810"/>
    <w:rsid w:val="1C58CFAF"/>
    <w:rsid w:val="1C88B51E"/>
    <w:rsid w:val="1C8F7B04"/>
    <w:rsid w:val="1C97E859"/>
    <w:rsid w:val="1CA35AE7"/>
    <w:rsid w:val="1CCCB9DB"/>
    <w:rsid w:val="1CD0CCC0"/>
    <w:rsid w:val="1CD5DFD5"/>
    <w:rsid w:val="1CE07337"/>
    <w:rsid w:val="1CF38863"/>
    <w:rsid w:val="1D356E9C"/>
    <w:rsid w:val="1D6E5527"/>
    <w:rsid w:val="1D6F12E8"/>
    <w:rsid w:val="1D6F12E8"/>
    <w:rsid w:val="1D7038B9"/>
    <w:rsid w:val="1D792C80"/>
    <w:rsid w:val="1D92466F"/>
    <w:rsid w:val="1D9B491E"/>
    <w:rsid w:val="1D9F061A"/>
    <w:rsid w:val="1DA15637"/>
    <w:rsid w:val="1DC7C5CE"/>
    <w:rsid w:val="1DF86653"/>
    <w:rsid w:val="1E043125"/>
    <w:rsid w:val="1E0809D5"/>
    <w:rsid w:val="1E1CE36C"/>
    <w:rsid w:val="1E232691"/>
    <w:rsid w:val="1E2C6DED"/>
    <w:rsid w:val="1E457C2C"/>
    <w:rsid w:val="1E697E46"/>
    <w:rsid w:val="1E78C0DF"/>
    <w:rsid w:val="1E804B08"/>
    <w:rsid w:val="1E8596FD"/>
    <w:rsid w:val="1E9405DC"/>
    <w:rsid w:val="1E97B0F5"/>
    <w:rsid w:val="1E98CA0E"/>
    <w:rsid w:val="1E9DA179"/>
    <w:rsid w:val="1EA32EA5"/>
    <w:rsid w:val="1EB45117"/>
    <w:rsid w:val="1ECC6637"/>
    <w:rsid w:val="1EE6590D"/>
    <w:rsid w:val="1F111C75"/>
    <w:rsid w:val="1F1624F2"/>
    <w:rsid w:val="1F419A11"/>
    <w:rsid w:val="1F4B1F0F"/>
    <w:rsid w:val="1F4FEF2A"/>
    <w:rsid w:val="1F56D08D"/>
    <w:rsid w:val="1F5D85CD"/>
    <w:rsid w:val="1F5F2218"/>
    <w:rsid w:val="1F6041D9"/>
    <w:rsid w:val="1F67E121"/>
    <w:rsid w:val="1F6CA9D7"/>
    <w:rsid w:val="1F741766"/>
    <w:rsid w:val="1F79B018"/>
    <w:rsid w:val="1F9575DE"/>
    <w:rsid w:val="1FA07B7B"/>
    <w:rsid w:val="1FA75E2E"/>
    <w:rsid w:val="1FB0483A"/>
    <w:rsid w:val="1FB6455E"/>
    <w:rsid w:val="1FB9375F"/>
    <w:rsid w:val="1FBA6E4B"/>
    <w:rsid w:val="1FBA86A6"/>
    <w:rsid w:val="1FD5EB91"/>
    <w:rsid w:val="1FDA7225"/>
    <w:rsid w:val="200CCA4B"/>
    <w:rsid w:val="2020BBE6"/>
    <w:rsid w:val="2036927B"/>
    <w:rsid w:val="20387726"/>
    <w:rsid w:val="203C34D0"/>
    <w:rsid w:val="2047537E"/>
    <w:rsid w:val="2047B9BF"/>
    <w:rsid w:val="2058593F"/>
    <w:rsid w:val="20697AB0"/>
    <w:rsid w:val="2070E42F"/>
    <w:rsid w:val="207ABE60"/>
    <w:rsid w:val="20898885"/>
    <w:rsid w:val="208C3760"/>
    <w:rsid w:val="208FABC4"/>
    <w:rsid w:val="20A5E1AD"/>
    <w:rsid w:val="20C0FB8F"/>
    <w:rsid w:val="20C2A172"/>
    <w:rsid w:val="20C66C88"/>
    <w:rsid w:val="20C68753"/>
    <w:rsid w:val="20F85FC1"/>
    <w:rsid w:val="21024E5E"/>
    <w:rsid w:val="2106D1AF"/>
    <w:rsid w:val="21170D13"/>
    <w:rsid w:val="21193F12"/>
    <w:rsid w:val="21529691"/>
    <w:rsid w:val="21590F34"/>
    <w:rsid w:val="21649757"/>
    <w:rsid w:val="217008D1"/>
    <w:rsid w:val="2176E2F2"/>
    <w:rsid w:val="2179331F"/>
    <w:rsid w:val="2183BA30"/>
    <w:rsid w:val="218E1E90"/>
    <w:rsid w:val="21B583F1"/>
    <w:rsid w:val="21C2E193"/>
    <w:rsid w:val="21C70E3C"/>
    <w:rsid w:val="21C8E433"/>
    <w:rsid w:val="21C98EA1"/>
    <w:rsid w:val="21CEF6AF"/>
    <w:rsid w:val="21D569E9"/>
    <w:rsid w:val="21E60E43"/>
    <w:rsid w:val="2209105C"/>
    <w:rsid w:val="220923F7"/>
    <w:rsid w:val="2215F4EC"/>
    <w:rsid w:val="221D01FD"/>
    <w:rsid w:val="221DF9CF"/>
    <w:rsid w:val="221F74D6"/>
    <w:rsid w:val="222FDCB0"/>
    <w:rsid w:val="2246AA55"/>
    <w:rsid w:val="224718B7"/>
    <w:rsid w:val="226357B4"/>
    <w:rsid w:val="2264C7E3"/>
    <w:rsid w:val="22655BEE"/>
    <w:rsid w:val="227DC43E"/>
    <w:rsid w:val="228CF756"/>
    <w:rsid w:val="22A64CD2"/>
    <w:rsid w:val="22B27189"/>
    <w:rsid w:val="22B43DF7"/>
    <w:rsid w:val="22B5624C"/>
    <w:rsid w:val="22CF5F8D"/>
    <w:rsid w:val="22D7171A"/>
    <w:rsid w:val="22E05CC6"/>
    <w:rsid w:val="22E51E3B"/>
    <w:rsid w:val="22EF39F2"/>
    <w:rsid w:val="22F54299"/>
    <w:rsid w:val="2309CF3C"/>
    <w:rsid w:val="2313484F"/>
    <w:rsid w:val="23282F30"/>
    <w:rsid w:val="234B9495"/>
    <w:rsid w:val="235B493C"/>
    <w:rsid w:val="2371A336"/>
    <w:rsid w:val="2371E8F8"/>
    <w:rsid w:val="237853A3"/>
    <w:rsid w:val="237C87AB"/>
    <w:rsid w:val="2381DEA4"/>
    <w:rsid w:val="2382DC82"/>
    <w:rsid w:val="23999C85"/>
    <w:rsid w:val="23A266AC"/>
    <w:rsid w:val="23C77E5D"/>
    <w:rsid w:val="23C8571C"/>
    <w:rsid w:val="23DF984E"/>
    <w:rsid w:val="23DFCCDE"/>
    <w:rsid w:val="23ECEA5D"/>
    <w:rsid w:val="2416E40C"/>
    <w:rsid w:val="241AF6BC"/>
    <w:rsid w:val="241D1B50"/>
    <w:rsid w:val="241D4006"/>
    <w:rsid w:val="24276C5F"/>
    <w:rsid w:val="243E0A33"/>
    <w:rsid w:val="2442F2B9"/>
    <w:rsid w:val="24436708"/>
    <w:rsid w:val="2448CE05"/>
    <w:rsid w:val="2464E4B4"/>
    <w:rsid w:val="249A9632"/>
    <w:rsid w:val="24A51741"/>
    <w:rsid w:val="24A67DC2"/>
    <w:rsid w:val="24ACCF54"/>
    <w:rsid w:val="24B6C878"/>
    <w:rsid w:val="24C0DF6C"/>
    <w:rsid w:val="24C3975B"/>
    <w:rsid w:val="24D58650"/>
    <w:rsid w:val="24E52D90"/>
    <w:rsid w:val="24E775A6"/>
    <w:rsid w:val="24F4F367"/>
    <w:rsid w:val="24FF0D2D"/>
    <w:rsid w:val="250078E7"/>
    <w:rsid w:val="25134C11"/>
    <w:rsid w:val="25280369"/>
    <w:rsid w:val="252D8351"/>
    <w:rsid w:val="25339293"/>
    <w:rsid w:val="254E3D74"/>
    <w:rsid w:val="256E18D4"/>
    <w:rsid w:val="25741A17"/>
    <w:rsid w:val="257742A5"/>
    <w:rsid w:val="257FF509"/>
    <w:rsid w:val="25807315"/>
    <w:rsid w:val="25825637"/>
    <w:rsid w:val="25877186"/>
    <w:rsid w:val="25899283"/>
    <w:rsid w:val="2591CA20"/>
    <w:rsid w:val="25A2DB18"/>
    <w:rsid w:val="25B3903F"/>
    <w:rsid w:val="25D4B4AD"/>
    <w:rsid w:val="25D527C2"/>
    <w:rsid w:val="25D8D005"/>
    <w:rsid w:val="25F4885A"/>
    <w:rsid w:val="261463DD"/>
    <w:rsid w:val="261A7C92"/>
    <w:rsid w:val="263B236C"/>
    <w:rsid w:val="2664962A"/>
    <w:rsid w:val="26667AAA"/>
    <w:rsid w:val="2668BFA5"/>
    <w:rsid w:val="266C7BED"/>
    <w:rsid w:val="266E02C6"/>
    <w:rsid w:val="2676000B"/>
    <w:rsid w:val="2677F0A5"/>
    <w:rsid w:val="2680172C"/>
    <w:rsid w:val="268E4500"/>
    <w:rsid w:val="2693C57D"/>
    <w:rsid w:val="26D99D96"/>
    <w:rsid w:val="26DB08A5"/>
    <w:rsid w:val="26E61666"/>
    <w:rsid w:val="26E6C2FD"/>
    <w:rsid w:val="26EB1F4E"/>
    <w:rsid w:val="26EB49F9"/>
    <w:rsid w:val="26FB9B52"/>
    <w:rsid w:val="2719A5B2"/>
    <w:rsid w:val="27493A7D"/>
    <w:rsid w:val="27499045"/>
    <w:rsid w:val="276EC2C3"/>
    <w:rsid w:val="2780430B"/>
    <w:rsid w:val="279E1B41"/>
    <w:rsid w:val="27A51B5B"/>
    <w:rsid w:val="27B3505C"/>
    <w:rsid w:val="27C9B81C"/>
    <w:rsid w:val="27D87741"/>
    <w:rsid w:val="27E52DE5"/>
    <w:rsid w:val="27F78359"/>
    <w:rsid w:val="2800362F"/>
    <w:rsid w:val="28024B0B"/>
    <w:rsid w:val="281187C8"/>
    <w:rsid w:val="281E085E"/>
    <w:rsid w:val="282478B8"/>
    <w:rsid w:val="2847550B"/>
    <w:rsid w:val="286D38FE"/>
    <w:rsid w:val="2888159A"/>
    <w:rsid w:val="28A26AC2"/>
    <w:rsid w:val="28A61845"/>
    <w:rsid w:val="28B6AF0D"/>
    <w:rsid w:val="28C59A9B"/>
    <w:rsid w:val="28CFE2AD"/>
    <w:rsid w:val="28E1D50F"/>
    <w:rsid w:val="28F6B35F"/>
    <w:rsid w:val="28FBFE9E"/>
    <w:rsid w:val="29136618"/>
    <w:rsid w:val="291A1DBE"/>
    <w:rsid w:val="2925E84F"/>
    <w:rsid w:val="292BC2CA"/>
    <w:rsid w:val="293A457C"/>
    <w:rsid w:val="2949DC08"/>
    <w:rsid w:val="29535E7C"/>
    <w:rsid w:val="29585553"/>
    <w:rsid w:val="295CE633"/>
    <w:rsid w:val="29667E2C"/>
    <w:rsid w:val="296EDC09"/>
    <w:rsid w:val="29701F11"/>
    <w:rsid w:val="2972B63D"/>
    <w:rsid w:val="2985EB11"/>
    <w:rsid w:val="298E1BF5"/>
    <w:rsid w:val="298E7849"/>
    <w:rsid w:val="2990BA4B"/>
    <w:rsid w:val="299B28E1"/>
    <w:rsid w:val="29B1B7EF"/>
    <w:rsid w:val="29C8AAF1"/>
    <w:rsid w:val="29D49334"/>
    <w:rsid w:val="29DDE698"/>
    <w:rsid w:val="29DFB337"/>
    <w:rsid w:val="29F9BFA1"/>
    <w:rsid w:val="2A19D18B"/>
    <w:rsid w:val="2A1A4DE8"/>
    <w:rsid w:val="2A305F38"/>
    <w:rsid w:val="2A514CE2"/>
    <w:rsid w:val="2A5864E8"/>
    <w:rsid w:val="2A5EF051"/>
    <w:rsid w:val="2A6221A7"/>
    <w:rsid w:val="2A6BB30E"/>
    <w:rsid w:val="2A6DB35C"/>
    <w:rsid w:val="2A73FFF9"/>
    <w:rsid w:val="2A74ECC4"/>
    <w:rsid w:val="2A79C5F5"/>
    <w:rsid w:val="2A995881"/>
    <w:rsid w:val="2AAB27EA"/>
    <w:rsid w:val="2ABD727F"/>
    <w:rsid w:val="2ABEBDA6"/>
    <w:rsid w:val="2ABFCEF8"/>
    <w:rsid w:val="2AC505B6"/>
    <w:rsid w:val="2ACAC64D"/>
    <w:rsid w:val="2AD0D31A"/>
    <w:rsid w:val="2B116C64"/>
    <w:rsid w:val="2B19C6AD"/>
    <w:rsid w:val="2B1DAE50"/>
    <w:rsid w:val="2B2186E2"/>
    <w:rsid w:val="2B26D6B2"/>
    <w:rsid w:val="2B48042F"/>
    <w:rsid w:val="2B6232C0"/>
    <w:rsid w:val="2B79A02F"/>
    <w:rsid w:val="2B7DCA1F"/>
    <w:rsid w:val="2B81A5E2"/>
    <w:rsid w:val="2B857B75"/>
    <w:rsid w:val="2B9906D6"/>
    <w:rsid w:val="2BA36D29"/>
    <w:rsid w:val="2BAEDCCF"/>
    <w:rsid w:val="2BBAC002"/>
    <w:rsid w:val="2BBC5601"/>
    <w:rsid w:val="2BBFE770"/>
    <w:rsid w:val="2BD12247"/>
    <w:rsid w:val="2BD35266"/>
    <w:rsid w:val="2BE4E0A2"/>
    <w:rsid w:val="2BEC84EC"/>
    <w:rsid w:val="2BFD50C4"/>
    <w:rsid w:val="2C0CD675"/>
    <w:rsid w:val="2C36ED55"/>
    <w:rsid w:val="2C425B24"/>
    <w:rsid w:val="2C470734"/>
    <w:rsid w:val="2C4F83E9"/>
    <w:rsid w:val="2C53CB2A"/>
    <w:rsid w:val="2C586E72"/>
    <w:rsid w:val="2C62DFF8"/>
    <w:rsid w:val="2C637D5E"/>
    <w:rsid w:val="2C721009"/>
    <w:rsid w:val="2C73BBBA"/>
    <w:rsid w:val="2C7ACD20"/>
    <w:rsid w:val="2C7B9315"/>
    <w:rsid w:val="2C7C05AD"/>
    <w:rsid w:val="2C9847C1"/>
    <w:rsid w:val="2CA52263"/>
    <w:rsid w:val="2CBAA82C"/>
    <w:rsid w:val="2CBD5743"/>
    <w:rsid w:val="2CD4CD32"/>
    <w:rsid w:val="2CD8CB8E"/>
    <w:rsid w:val="2CDDA49C"/>
    <w:rsid w:val="2CDECAB3"/>
    <w:rsid w:val="2D050945"/>
    <w:rsid w:val="2D1B0442"/>
    <w:rsid w:val="2D1CBFF1"/>
    <w:rsid w:val="2D23A33D"/>
    <w:rsid w:val="2D24B329"/>
    <w:rsid w:val="2D2E3DE3"/>
    <w:rsid w:val="2D2ED55B"/>
    <w:rsid w:val="2D32AC8A"/>
    <w:rsid w:val="2D658ED3"/>
    <w:rsid w:val="2D67CB7B"/>
    <w:rsid w:val="2D6A1798"/>
    <w:rsid w:val="2D6BF74D"/>
    <w:rsid w:val="2D6F73FF"/>
    <w:rsid w:val="2D8C3017"/>
    <w:rsid w:val="2D91FFCB"/>
    <w:rsid w:val="2D945FF3"/>
    <w:rsid w:val="2DAF51E5"/>
    <w:rsid w:val="2DBEB8C5"/>
    <w:rsid w:val="2DC26C33"/>
    <w:rsid w:val="2DEC055C"/>
    <w:rsid w:val="2E022804"/>
    <w:rsid w:val="2E04321D"/>
    <w:rsid w:val="2E07ED9C"/>
    <w:rsid w:val="2E090364"/>
    <w:rsid w:val="2E25D8A4"/>
    <w:rsid w:val="2E2D816F"/>
    <w:rsid w:val="2E2E2D54"/>
    <w:rsid w:val="2E3A122C"/>
    <w:rsid w:val="2E45E6C5"/>
    <w:rsid w:val="2E47B073"/>
    <w:rsid w:val="2E684015"/>
    <w:rsid w:val="2E88AF6A"/>
    <w:rsid w:val="2E962928"/>
    <w:rsid w:val="2EA6CD93"/>
    <w:rsid w:val="2EA6EB92"/>
    <w:rsid w:val="2EA80B75"/>
    <w:rsid w:val="2EA8A495"/>
    <w:rsid w:val="2EB6F495"/>
    <w:rsid w:val="2EBB1853"/>
    <w:rsid w:val="2EBEFCE4"/>
    <w:rsid w:val="2EC0CAC7"/>
    <w:rsid w:val="2EC30C12"/>
    <w:rsid w:val="2EC490FB"/>
    <w:rsid w:val="2ED4DECD"/>
    <w:rsid w:val="2ED879A3"/>
    <w:rsid w:val="2ED9F12E"/>
    <w:rsid w:val="2EDE33A9"/>
    <w:rsid w:val="2EDFDAC2"/>
    <w:rsid w:val="2EF292A0"/>
    <w:rsid w:val="2F16FAB0"/>
    <w:rsid w:val="2F229B1F"/>
    <w:rsid w:val="2F27B004"/>
    <w:rsid w:val="2F290F79"/>
    <w:rsid w:val="2F34E44E"/>
    <w:rsid w:val="2F3654AA"/>
    <w:rsid w:val="2F43ABE5"/>
    <w:rsid w:val="2F7967D3"/>
    <w:rsid w:val="2F7EFAF8"/>
    <w:rsid w:val="2F985A77"/>
    <w:rsid w:val="2FA3DE57"/>
    <w:rsid w:val="2FAAB788"/>
    <w:rsid w:val="2FB1C8F7"/>
    <w:rsid w:val="2FBBE0F0"/>
    <w:rsid w:val="2FDE593F"/>
    <w:rsid w:val="2FF7A779"/>
    <w:rsid w:val="2FFDC220"/>
    <w:rsid w:val="300FCBD0"/>
    <w:rsid w:val="30177E39"/>
    <w:rsid w:val="301B00DA"/>
    <w:rsid w:val="3031F990"/>
    <w:rsid w:val="3035A3E3"/>
    <w:rsid w:val="303F6B53"/>
    <w:rsid w:val="3042BBF3"/>
    <w:rsid w:val="3048029D"/>
    <w:rsid w:val="30548552"/>
    <w:rsid w:val="305A6594"/>
    <w:rsid w:val="30653FE7"/>
    <w:rsid w:val="308314C3"/>
    <w:rsid w:val="30891C4E"/>
    <w:rsid w:val="3096D923"/>
    <w:rsid w:val="309BB474"/>
    <w:rsid w:val="30A8BC7A"/>
    <w:rsid w:val="30B2DAA8"/>
    <w:rsid w:val="30D0BBA4"/>
    <w:rsid w:val="30E0CA50"/>
    <w:rsid w:val="30F32682"/>
    <w:rsid w:val="310524F5"/>
    <w:rsid w:val="3118F0E3"/>
    <w:rsid w:val="31208071"/>
    <w:rsid w:val="31209F9B"/>
    <w:rsid w:val="3123AADF"/>
    <w:rsid w:val="3123B0A2"/>
    <w:rsid w:val="31242960"/>
    <w:rsid w:val="3127BCFB"/>
    <w:rsid w:val="3138FD89"/>
    <w:rsid w:val="31472CDD"/>
    <w:rsid w:val="317D4D77"/>
    <w:rsid w:val="3189492B"/>
    <w:rsid w:val="318B1859"/>
    <w:rsid w:val="319C008F"/>
    <w:rsid w:val="31A3B1DD"/>
    <w:rsid w:val="31A4FF6C"/>
    <w:rsid w:val="31AA07E9"/>
    <w:rsid w:val="31B8210F"/>
    <w:rsid w:val="31C0C7B4"/>
    <w:rsid w:val="31C9A5C2"/>
    <w:rsid w:val="31D5002F"/>
    <w:rsid w:val="31E22D9E"/>
    <w:rsid w:val="31F90A40"/>
    <w:rsid w:val="322424F9"/>
    <w:rsid w:val="3225D83E"/>
    <w:rsid w:val="322EEBD0"/>
    <w:rsid w:val="3233F913"/>
    <w:rsid w:val="32380B03"/>
    <w:rsid w:val="323EC0AE"/>
    <w:rsid w:val="325406F5"/>
    <w:rsid w:val="3254FB3D"/>
    <w:rsid w:val="325847D1"/>
    <w:rsid w:val="3258DEB4"/>
    <w:rsid w:val="3259EBB7"/>
    <w:rsid w:val="32716FB0"/>
    <w:rsid w:val="32758042"/>
    <w:rsid w:val="328C1ED0"/>
    <w:rsid w:val="328DB0FC"/>
    <w:rsid w:val="3299FA28"/>
    <w:rsid w:val="32AAE588"/>
    <w:rsid w:val="32C20FBE"/>
    <w:rsid w:val="32C34621"/>
    <w:rsid w:val="32DA34D1"/>
    <w:rsid w:val="32E9DC48"/>
    <w:rsid w:val="32EF7939"/>
    <w:rsid w:val="33070BC5"/>
    <w:rsid w:val="330CA789"/>
    <w:rsid w:val="332D0BE8"/>
    <w:rsid w:val="3342364A"/>
    <w:rsid w:val="3345CCA3"/>
    <w:rsid w:val="3349F239"/>
    <w:rsid w:val="335DC529"/>
    <w:rsid w:val="335F67EA"/>
    <w:rsid w:val="3369C7F4"/>
    <w:rsid w:val="3374771D"/>
    <w:rsid w:val="337812AF"/>
    <w:rsid w:val="338F39C5"/>
    <w:rsid w:val="3390207E"/>
    <w:rsid w:val="339FEFF4"/>
    <w:rsid w:val="33A34182"/>
    <w:rsid w:val="33ADFABC"/>
    <w:rsid w:val="33C7E319"/>
    <w:rsid w:val="33CBE3FB"/>
    <w:rsid w:val="33D02EBC"/>
    <w:rsid w:val="33D0878C"/>
    <w:rsid w:val="33E277F0"/>
    <w:rsid w:val="33F380D3"/>
    <w:rsid w:val="33F76BB6"/>
    <w:rsid w:val="341C256B"/>
    <w:rsid w:val="3426D42F"/>
    <w:rsid w:val="342DADC9"/>
    <w:rsid w:val="342EB3EB"/>
    <w:rsid w:val="3431FEE7"/>
    <w:rsid w:val="343BF727"/>
    <w:rsid w:val="3470A655"/>
    <w:rsid w:val="3471D9C5"/>
    <w:rsid w:val="3472D5A5"/>
    <w:rsid w:val="3484A129"/>
    <w:rsid w:val="34951A28"/>
    <w:rsid w:val="34A57054"/>
    <w:rsid w:val="34B1AC45"/>
    <w:rsid w:val="34B54DFD"/>
    <w:rsid w:val="34B9C0C1"/>
    <w:rsid w:val="34C4A95F"/>
    <w:rsid w:val="34CF5BF6"/>
    <w:rsid w:val="34D29A7A"/>
    <w:rsid w:val="34D67945"/>
    <w:rsid w:val="34D91BB1"/>
    <w:rsid w:val="34F08FFD"/>
    <w:rsid w:val="34F1FE02"/>
    <w:rsid w:val="3502140D"/>
    <w:rsid w:val="350AED04"/>
    <w:rsid w:val="350F0F1B"/>
    <w:rsid w:val="35292CEA"/>
    <w:rsid w:val="352A780D"/>
    <w:rsid w:val="3536A17D"/>
    <w:rsid w:val="353D2796"/>
    <w:rsid w:val="35470606"/>
    <w:rsid w:val="35736889"/>
    <w:rsid w:val="35774992"/>
    <w:rsid w:val="3577B3AA"/>
    <w:rsid w:val="358C2C75"/>
    <w:rsid w:val="35902B37"/>
    <w:rsid w:val="359D0FCD"/>
    <w:rsid w:val="35B06603"/>
    <w:rsid w:val="35BBD100"/>
    <w:rsid w:val="35C42F6C"/>
    <w:rsid w:val="35D4F9CA"/>
    <w:rsid w:val="35D8C0C3"/>
    <w:rsid w:val="35DB6697"/>
    <w:rsid w:val="35E0A5F6"/>
    <w:rsid w:val="35F13747"/>
    <w:rsid w:val="35F8E77A"/>
    <w:rsid w:val="3609F009"/>
    <w:rsid w:val="361E52EC"/>
    <w:rsid w:val="361FD327"/>
    <w:rsid w:val="366D03A4"/>
    <w:rsid w:val="368BB014"/>
    <w:rsid w:val="369F0F41"/>
    <w:rsid w:val="36A792A5"/>
    <w:rsid w:val="36A9CEC7"/>
    <w:rsid w:val="36B79B3A"/>
    <w:rsid w:val="36DAE9B1"/>
    <w:rsid w:val="36DDA527"/>
    <w:rsid w:val="36EC3024"/>
    <w:rsid w:val="36FDDCEB"/>
    <w:rsid w:val="3702CF7E"/>
    <w:rsid w:val="372DD7AC"/>
    <w:rsid w:val="372EAD45"/>
    <w:rsid w:val="37452E0E"/>
    <w:rsid w:val="37495415"/>
    <w:rsid w:val="37964B00"/>
    <w:rsid w:val="379D3130"/>
    <w:rsid w:val="37B0A866"/>
    <w:rsid w:val="37B6783A"/>
    <w:rsid w:val="37B8405C"/>
    <w:rsid w:val="37BC4703"/>
    <w:rsid w:val="37C3ED82"/>
    <w:rsid w:val="37D7F125"/>
    <w:rsid w:val="37F58829"/>
    <w:rsid w:val="38036AC0"/>
    <w:rsid w:val="380E05E4"/>
    <w:rsid w:val="3819496D"/>
    <w:rsid w:val="381BA557"/>
    <w:rsid w:val="3825713D"/>
    <w:rsid w:val="382CDDB2"/>
    <w:rsid w:val="3830C401"/>
    <w:rsid w:val="38401BEC"/>
    <w:rsid w:val="385B3079"/>
    <w:rsid w:val="386C2612"/>
    <w:rsid w:val="38718F30"/>
    <w:rsid w:val="3895985E"/>
    <w:rsid w:val="38A2AF18"/>
    <w:rsid w:val="38A2B503"/>
    <w:rsid w:val="38A2E797"/>
    <w:rsid w:val="38A45537"/>
    <w:rsid w:val="38C57ABC"/>
    <w:rsid w:val="38C60EC7"/>
    <w:rsid w:val="38C70F83"/>
    <w:rsid w:val="38CA09D0"/>
    <w:rsid w:val="38CB026E"/>
    <w:rsid w:val="38CB9969"/>
    <w:rsid w:val="38D777D2"/>
    <w:rsid w:val="38DDBAF7"/>
    <w:rsid w:val="38DEB6BA"/>
    <w:rsid w:val="38E0D447"/>
    <w:rsid w:val="38E32324"/>
    <w:rsid w:val="38E92DB3"/>
    <w:rsid w:val="38EB1665"/>
    <w:rsid w:val="38F07C9F"/>
    <w:rsid w:val="38FEB4DA"/>
    <w:rsid w:val="3915404D"/>
    <w:rsid w:val="3918A820"/>
    <w:rsid w:val="39259EE6"/>
    <w:rsid w:val="3925FF86"/>
    <w:rsid w:val="393C1FF3"/>
    <w:rsid w:val="393F9E60"/>
    <w:rsid w:val="395B234D"/>
    <w:rsid w:val="396446D2"/>
    <w:rsid w:val="397E8108"/>
    <w:rsid w:val="39892BDC"/>
    <w:rsid w:val="39A0FADD"/>
    <w:rsid w:val="39DACB3B"/>
    <w:rsid w:val="39F72409"/>
    <w:rsid w:val="3A0B0E01"/>
    <w:rsid w:val="3A0F3178"/>
    <w:rsid w:val="3A3E0C51"/>
    <w:rsid w:val="3A451E1F"/>
    <w:rsid w:val="3A4EB82E"/>
    <w:rsid w:val="3A58F62A"/>
    <w:rsid w:val="3A5E20B5"/>
    <w:rsid w:val="3A74A4DC"/>
    <w:rsid w:val="3A799431"/>
    <w:rsid w:val="3A90AA08"/>
    <w:rsid w:val="3AA8C59B"/>
    <w:rsid w:val="3AAE036C"/>
    <w:rsid w:val="3AC4E66B"/>
    <w:rsid w:val="3AC55D24"/>
    <w:rsid w:val="3AD0388F"/>
    <w:rsid w:val="3ADB289B"/>
    <w:rsid w:val="3AEA1C0B"/>
    <w:rsid w:val="3AF3C6CB"/>
    <w:rsid w:val="3AFD28C0"/>
    <w:rsid w:val="3B09E10A"/>
    <w:rsid w:val="3B0F1808"/>
    <w:rsid w:val="3B36E016"/>
    <w:rsid w:val="3B425B96"/>
    <w:rsid w:val="3B43B6C1"/>
    <w:rsid w:val="3B495FE5"/>
    <w:rsid w:val="3B4F00FF"/>
    <w:rsid w:val="3B571CA9"/>
    <w:rsid w:val="3B767D99"/>
    <w:rsid w:val="3B9F6523"/>
    <w:rsid w:val="3BA18B54"/>
    <w:rsid w:val="3BA33F3E"/>
    <w:rsid w:val="3BAB9F55"/>
    <w:rsid w:val="3BACF978"/>
    <w:rsid w:val="3BB9D19C"/>
    <w:rsid w:val="3BBA7C61"/>
    <w:rsid w:val="3BC0083E"/>
    <w:rsid w:val="3BD58508"/>
    <w:rsid w:val="3BD7439E"/>
    <w:rsid w:val="3BE88235"/>
    <w:rsid w:val="3BEA1DF2"/>
    <w:rsid w:val="3C06B77D"/>
    <w:rsid w:val="3C1FA2A3"/>
    <w:rsid w:val="3C1FD7AC"/>
    <w:rsid w:val="3C31A0A0"/>
    <w:rsid w:val="3C3A9134"/>
    <w:rsid w:val="3C437BB0"/>
    <w:rsid w:val="3C49D3CD"/>
    <w:rsid w:val="3C57A18E"/>
    <w:rsid w:val="3C607CF8"/>
    <w:rsid w:val="3C680B2B"/>
    <w:rsid w:val="3C80A5B4"/>
    <w:rsid w:val="3C8280B8"/>
    <w:rsid w:val="3C912816"/>
    <w:rsid w:val="3C98725D"/>
    <w:rsid w:val="3C9E4C7D"/>
    <w:rsid w:val="3C9FE6E1"/>
    <w:rsid w:val="3CB2D0BD"/>
    <w:rsid w:val="3CBF738A"/>
    <w:rsid w:val="3CE42D96"/>
    <w:rsid w:val="3CFF9BCE"/>
    <w:rsid w:val="3D0E50C5"/>
    <w:rsid w:val="3D3ACF96"/>
    <w:rsid w:val="3D4D3527"/>
    <w:rsid w:val="3D4F4984"/>
    <w:rsid w:val="3D5E3DAA"/>
    <w:rsid w:val="3D93EF00"/>
    <w:rsid w:val="3D9B5026"/>
    <w:rsid w:val="3D9C43B0"/>
    <w:rsid w:val="3D9D7AF3"/>
    <w:rsid w:val="3DA40093"/>
    <w:rsid w:val="3DA46DD3"/>
    <w:rsid w:val="3DCAA297"/>
    <w:rsid w:val="3DCE7846"/>
    <w:rsid w:val="3DCFAE0D"/>
    <w:rsid w:val="3DE2F911"/>
    <w:rsid w:val="3DE5F1E6"/>
    <w:rsid w:val="3DFDD7E2"/>
    <w:rsid w:val="3E052321"/>
    <w:rsid w:val="3E3811D4"/>
    <w:rsid w:val="3E3F7C4E"/>
    <w:rsid w:val="3E48078A"/>
    <w:rsid w:val="3E50B5BD"/>
    <w:rsid w:val="3E53F37D"/>
    <w:rsid w:val="3E658216"/>
    <w:rsid w:val="3E6A5A17"/>
    <w:rsid w:val="3E7738F4"/>
    <w:rsid w:val="3E7C8593"/>
    <w:rsid w:val="3E95C6D6"/>
    <w:rsid w:val="3E96F071"/>
    <w:rsid w:val="3EA01045"/>
    <w:rsid w:val="3EA60492"/>
    <w:rsid w:val="3EAA21DE"/>
    <w:rsid w:val="3EAA7A37"/>
    <w:rsid w:val="3ED31290"/>
    <w:rsid w:val="3EE62F4D"/>
    <w:rsid w:val="3EFEFE09"/>
    <w:rsid w:val="3EFEFE87"/>
    <w:rsid w:val="3F00D471"/>
    <w:rsid w:val="3F139111"/>
    <w:rsid w:val="3F1A69A1"/>
    <w:rsid w:val="3F2715D7"/>
    <w:rsid w:val="3F2B2BDA"/>
    <w:rsid w:val="3F341981"/>
    <w:rsid w:val="3F394B54"/>
    <w:rsid w:val="3F4957A2"/>
    <w:rsid w:val="3F88EB60"/>
    <w:rsid w:val="3F972775"/>
    <w:rsid w:val="3F9CCF58"/>
    <w:rsid w:val="3F9F5725"/>
    <w:rsid w:val="3F9F5CA6"/>
    <w:rsid w:val="3FB0A692"/>
    <w:rsid w:val="3FB82A1C"/>
    <w:rsid w:val="3FD98E15"/>
    <w:rsid w:val="3FED3B37"/>
    <w:rsid w:val="3FF5B12B"/>
    <w:rsid w:val="3FF85ED0"/>
    <w:rsid w:val="400C30E3"/>
    <w:rsid w:val="400EF3E0"/>
    <w:rsid w:val="400F5358"/>
    <w:rsid w:val="400FAFCF"/>
    <w:rsid w:val="40511B05"/>
    <w:rsid w:val="405351AD"/>
    <w:rsid w:val="405461FA"/>
    <w:rsid w:val="40637324"/>
    <w:rsid w:val="4065BE0C"/>
    <w:rsid w:val="40860737"/>
    <w:rsid w:val="408F1372"/>
    <w:rsid w:val="409D31B8"/>
    <w:rsid w:val="409EFA06"/>
    <w:rsid w:val="40A50DB6"/>
    <w:rsid w:val="40ABF929"/>
    <w:rsid w:val="40AC92C9"/>
    <w:rsid w:val="40B85537"/>
    <w:rsid w:val="40B88E37"/>
    <w:rsid w:val="40BBF358"/>
    <w:rsid w:val="40CBC94C"/>
    <w:rsid w:val="40CCCBFC"/>
    <w:rsid w:val="40CFAD58"/>
    <w:rsid w:val="40F78295"/>
    <w:rsid w:val="4110BCA4"/>
    <w:rsid w:val="411A9E4B"/>
    <w:rsid w:val="4132C45E"/>
    <w:rsid w:val="41380ABE"/>
    <w:rsid w:val="413942A6"/>
    <w:rsid w:val="4143CA92"/>
    <w:rsid w:val="41508E70"/>
    <w:rsid w:val="415C6AB3"/>
    <w:rsid w:val="416500A1"/>
    <w:rsid w:val="4176886D"/>
    <w:rsid w:val="41847A12"/>
    <w:rsid w:val="41A0CA2A"/>
    <w:rsid w:val="41ABF719"/>
    <w:rsid w:val="41B23991"/>
    <w:rsid w:val="41B7367B"/>
    <w:rsid w:val="41BFB398"/>
    <w:rsid w:val="41CA6E41"/>
    <w:rsid w:val="41D469C6"/>
    <w:rsid w:val="41DFCB65"/>
    <w:rsid w:val="41EFB880"/>
    <w:rsid w:val="42047252"/>
    <w:rsid w:val="42094E27"/>
    <w:rsid w:val="42109B96"/>
    <w:rsid w:val="421F3673"/>
    <w:rsid w:val="42207415"/>
    <w:rsid w:val="422F5A44"/>
    <w:rsid w:val="4234363F"/>
    <w:rsid w:val="424F7400"/>
    <w:rsid w:val="4252E595"/>
    <w:rsid w:val="42563DFA"/>
    <w:rsid w:val="429A3318"/>
    <w:rsid w:val="42A37C24"/>
    <w:rsid w:val="42A4F19A"/>
    <w:rsid w:val="42BC936C"/>
    <w:rsid w:val="42C38674"/>
    <w:rsid w:val="42CDC9A9"/>
    <w:rsid w:val="42CF9BBF"/>
    <w:rsid w:val="42D4B3EF"/>
    <w:rsid w:val="42DD6A17"/>
    <w:rsid w:val="42DE5E45"/>
    <w:rsid w:val="42E7E0DB"/>
    <w:rsid w:val="42F4425E"/>
    <w:rsid w:val="4304ED55"/>
    <w:rsid w:val="430D4689"/>
    <w:rsid w:val="43273DEB"/>
    <w:rsid w:val="434FF6B6"/>
    <w:rsid w:val="436018D9"/>
    <w:rsid w:val="4362C4A0"/>
    <w:rsid w:val="4382B5EA"/>
    <w:rsid w:val="43919FB9"/>
    <w:rsid w:val="4391ECB1"/>
    <w:rsid w:val="43A60BF4"/>
    <w:rsid w:val="43A7D320"/>
    <w:rsid w:val="43BFFD09"/>
    <w:rsid w:val="43F72AC2"/>
    <w:rsid w:val="43FD686F"/>
    <w:rsid w:val="4404C8FC"/>
    <w:rsid w:val="4412C775"/>
    <w:rsid w:val="44133A0D"/>
    <w:rsid w:val="442FD351"/>
    <w:rsid w:val="44339918"/>
    <w:rsid w:val="44342D37"/>
    <w:rsid w:val="443AAFAF"/>
    <w:rsid w:val="443E6D0A"/>
    <w:rsid w:val="44490BF9"/>
    <w:rsid w:val="444E8389"/>
    <w:rsid w:val="445B92A4"/>
    <w:rsid w:val="4465941E"/>
    <w:rsid w:val="4465941E"/>
    <w:rsid w:val="446C0E5B"/>
    <w:rsid w:val="44894080"/>
    <w:rsid w:val="448FBD61"/>
    <w:rsid w:val="44917385"/>
    <w:rsid w:val="4498E49F"/>
    <w:rsid w:val="44C034C0"/>
    <w:rsid w:val="44D16872"/>
    <w:rsid w:val="44E58D0E"/>
    <w:rsid w:val="44E8ED88"/>
    <w:rsid w:val="44F066B7"/>
    <w:rsid w:val="44F30F64"/>
    <w:rsid w:val="44F84F5D"/>
    <w:rsid w:val="451749E1"/>
    <w:rsid w:val="451FE332"/>
    <w:rsid w:val="45258232"/>
    <w:rsid w:val="452BB08F"/>
    <w:rsid w:val="455CFFA5"/>
    <w:rsid w:val="4579EAC3"/>
    <w:rsid w:val="4581FD6E"/>
    <w:rsid w:val="45AA7F21"/>
    <w:rsid w:val="45B4C542"/>
    <w:rsid w:val="45BA09F5"/>
    <w:rsid w:val="45BB2178"/>
    <w:rsid w:val="45DD27D4"/>
    <w:rsid w:val="45E2C8E4"/>
    <w:rsid w:val="45F89A64"/>
    <w:rsid w:val="45F9C670"/>
    <w:rsid w:val="45FD2DEB"/>
    <w:rsid w:val="45FF5923"/>
    <w:rsid w:val="461140D5"/>
    <w:rsid w:val="4618F5D8"/>
    <w:rsid w:val="461C8342"/>
    <w:rsid w:val="4622548C"/>
    <w:rsid w:val="462FEA1C"/>
    <w:rsid w:val="46401BE5"/>
    <w:rsid w:val="46452C7E"/>
    <w:rsid w:val="46474446"/>
    <w:rsid w:val="466D5E8A"/>
    <w:rsid w:val="468D2126"/>
    <w:rsid w:val="46A6BD76"/>
    <w:rsid w:val="46A77BF4"/>
    <w:rsid w:val="46AC46F3"/>
    <w:rsid w:val="46B2B249"/>
    <w:rsid w:val="46BB65C4"/>
    <w:rsid w:val="46D06E1A"/>
    <w:rsid w:val="46D36F2A"/>
    <w:rsid w:val="46E017CA"/>
    <w:rsid w:val="4701245F"/>
    <w:rsid w:val="4707FC2C"/>
    <w:rsid w:val="470A0F3D"/>
    <w:rsid w:val="470BEA3B"/>
    <w:rsid w:val="4719FA05"/>
    <w:rsid w:val="472F0C0B"/>
    <w:rsid w:val="4731A7A1"/>
    <w:rsid w:val="4745ACFE"/>
    <w:rsid w:val="4752B29A"/>
    <w:rsid w:val="4763C9E0"/>
    <w:rsid w:val="476B39DA"/>
    <w:rsid w:val="4778861E"/>
    <w:rsid w:val="477A0EF6"/>
    <w:rsid w:val="477C4E9F"/>
    <w:rsid w:val="47900970"/>
    <w:rsid w:val="47929B46"/>
    <w:rsid w:val="4793E8D9"/>
    <w:rsid w:val="47AD8A49"/>
    <w:rsid w:val="47B1E845"/>
    <w:rsid w:val="47C0676C"/>
    <w:rsid w:val="47CA54A6"/>
    <w:rsid w:val="47E44B45"/>
    <w:rsid w:val="47E4B5A9"/>
    <w:rsid w:val="47F9C327"/>
    <w:rsid w:val="48056AA3"/>
    <w:rsid w:val="48075966"/>
    <w:rsid w:val="48082518"/>
    <w:rsid w:val="4813E8E2"/>
    <w:rsid w:val="4815B33E"/>
    <w:rsid w:val="481B34CE"/>
    <w:rsid w:val="48208E4A"/>
    <w:rsid w:val="48273245"/>
    <w:rsid w:val="48330919"/>
    <w:rsid w:val="485E0F7C"/>
    <w:rsid w:val="48872A20"/>
    <w:rsid w:val="4892B479"/>
    <w:rsid w:val="48BF3979"/>
    <w:rsid w:val="48C5C3B8"/>
    <w:rsid w:val="48D09E84"/>
    <w:rsid w:val="48D0F440"/>
    <w:rsid w:val="48D318F4"/>
    <w:rsid w:val="48EAF3CF"/>
    <w:rsid w:val="48EED403"/>
    <w:rsid w:val="490034F4"/>
    <w:rsid w:val="490185C5"/>
    <w:rsid w:val="49032A33"/>
    <w:rsid w:val="49127C20"/>
    <w:rsid w:val="491332E7"/>
    <w:rsid w:val="4917DF0E"/>
    <w:rsid w:val="491BCE89"/>
    <w:rsid w:val="491E1ED7"/>
    <w:rsid w:val="49266D65"/>
    <w:rsid w:val="4930F120"/>
    <w:rsid w:val="49368134"/>
    <w:rsid w:val="496C8309"/>
    <w:rsid w:val="496DB57F"/>
    <w:rsid w:val="497F69CE"/>
    <w:rsid w:val="497FB18D"/>
    <w:rsid w:val="497FFC1D"/>
    <w:rsid w:val="49816DDC"/>
    <w:rsid w:val="4981F68C"/>
    <w:rsid w:val="4991B535"/>
    <w:rsid w:val="49941D7D"/>
    <w:rsid w:val="49957C28"/>
    <w:rsid w:val="499D3369"/>
    <w:rsid w:val="49A1D008"/>
    <w:rsid w:val="49A3F82B"/>
    <w:rsid w:val="49A6A4EF"/>
    <w:rsid w:val="49A6BCBB"/>
    <w:rsid w:val="49B380B9"/>
    <w:rsid w:val="49CA6DAD"/>
    <w:rsid w:val="49E5264A"/>
    <w:rsid w:val="49F894DF"/>
    <w:rsid w:val="49F9DB08"/>
    <w:rsid w:val="4A0508AD"/>
    <w:rsid w:val="4A0C66F5"/>
    <w:rsid w:val="4A15F3CF"/>
    <w:rsid w:val="4A26BC83"/>
    <w:rsid w:val="4A3169DA"/>
    <w:rsid w:val="4A32616A"/>
    <w:rsid w:val="4A3B98BB"/>
    <w:rsid w:val="4A45B67B"/>
    <w:rsid w:val="4A4750D4"/>
    <w:rsid w:val="4A4E9323"/>
    <w:rsid w:val="4A533684"/>
    <w:rsid w:val="4A614AA7"/>
    <w:rsid w:val="4A6823EF"/>
    <w:rsid w:val="4A73AE42"/>
    <w:rsid w:val="4A7C2CCE"/>
    <w:rsid w:val="4A8A09F0"/>
    <w:rsid w:val="4A91F8B4"/>
    <w:rsid w:val="4AAD1F50"/>
    <w:rsid w:val="4AAEDCDF"/>
    <w:rsid w:val="4AB6D431"/>
    <w:rsid w:val="4AD1CD5F"/>
    <w:rsid w:val="4AE22CDA"/>
    <w:rsid w:val="4B1A050C"/>
    <w:rsid w:val="4B1EC16E"/>
    <w:rsid w:val="4B268A92"/>
    <w:rsid w:val="4B2A6741"/>
    <w:rsid w:val="4B2ABB41"/>
    <w:rsid w:val="4B2D5F30"/>
    <w:rsid w:val="4B31FFBD"/>
    <w:rsid w:val="4B3CDB1C"/>
    <w:rsid w:val="4B45B5F1"/>
    <w:rsid w:val="4B5AF9CD"/>
    <w:rsid w:val="4B818AEA"/>
    <w:rsid w:val="4BA89EB7"/>
    <w:rsid w:val="4BB630BE"/>
    <w:rsid w:val="4BC8BF84"/>
    <w:rsid w:val="4BD1A577"/>
    <w:rsid w:val="4BDE9BD7"/>
    <w:rsid w:val="4C3071D5"/>
    <w:rsid w:val="4C43A773"/>
    <w:rsid w:val="4C440044"/>
    <w:rsid w:val="4C4EE659"/>
    <w:rsid w:val="4C4F34D3"/>
    <w:rsid w:val="4C5D6DED"/>
    <w:rsid w:val="4C6AECE8"/>
    <w:rsid w:val="4C85F296"/>
    <w:rsid w:val="4C9DCDF5"/>
    <w:rsid w:val="4CAA7136"/>
    <w:rsid w:val="4CAB642A"/>
    <w:rsid w:val="4CB35C3E"/>
    <w:rsid w:val="4CB60236"/>
    <w:rsid w:val="4CC4653F"/>
    <w:rsid w:val="4CEB3CFD"/>
    <w:rsid w:val="4CF89C4F"/>
    <w:rsid w:val="4CF9E4DB"/>
    <w:rsid w:val="4D1535FF"/>
    <w:rsid w:val="4D185DAB"/>
    <w:rsid w:val="4D1D3ECE"/>
    <w:rsid w:val="4D3F3A20"/>
    <w:rsid w:val="4D5DF7FF"/>
    <w:rsid w:val="4D63B581"/>
    <w:rsid w:val="4D6B749F"/>
    <w:rsid w:val="4D7224D5"/>
    <w:rsid w:val="4D95A94F"/>
    <w:rsid w:val="4D98A04C"/>
    <w:rsid w:val="4DBFDB71"/>
    <w:rsid w:val="4DCA3491"/>
    <w:rsid w:val="4DCA5FC5"/>
    <w:rsid w:val="4DCDF783"/>
    <w:rsid w:val="4DDCE754"/>
    <w:rsid w:val="4DDE6869"/>
    <w:rsid w:val="4DDF7BC6"/>
    <w:rsid w:val="4DDFD4DA"/>
    <w:rsid w:val="4E03527B"/>
    <w:rsid w:val="4E08539D"/>
    <w:rsid w:val="4E096E21"/>
    <w:rsid w:val="4E161652"/>
    <w:rsid w:val="4E238F33"/>
    <w:rsid w:val="4E2C7B47"/>
    <w:rsid w:val="4E4E32F5"/>
    <w:rsid w:val="4E6A8205"/>
    <w:rsid w:val="4E6CC7BE"/>
    <w:rsid w:val="4E7289CF"/>
    <w:rsid w:val="4E895B2F"/>
    <w:rsid w:val="4E980DA8"/>
    <w:rsid w:val="4EACA30A"/>
    <w:rsid w:val="4EB1A51B"/>
    <w:rsid w:val="4EB45E83"/>
    <w:rsid w:val="4EB4AEEF"/>
    <w:rsid w:val="4ED3177B"/>
    <w:rsid w:val="4EE29360"/>
    <w:rsid w:val="4EE3C731"/>
    <w:rsid w:val="4EE66858"/>
    <w:rsid w:val="4EEF2721"/>
    <w:rsid w:val="4F0B3D39"/>
    <w:rsid w:val="4F0F896C"/>
    <w:rsid w:val="4F1280D2"/>
    <w:rsid w:val="4F4D39FF"/>
    <w:rsid w:val="4F7372B1"/>
    <w:rsid w:val="4F78BB76"/>
    <w:rsid w:val="4F78E935"/>
    <w:rsid w:val="4F7A282B"/>
    <w:rsid w:val="4F99ED60"/>
    <w:rsid w:val="4FC83B34"/>
    <w:rsid w:val="4FDD9B17"/>
    <w:rsid w:val="4FDEAE00"/>
    <w:rsid w:val="4FEDBF01"/>
    <w:rsid w:val="5011D552"/>
    <w:rsid w:val="5020B74B"/>
    <w:rsid w:val="50235995"/>
    <w:rsid w:val="5029E1F4"/>
    <w:rsid w:val="5031DF99"/>
    <w:rsid w:val="50344534"/>
    <w:rsid w:val="50364236"/>
    <w:rsid w:val="504267C2"/>
    <w:rsid w:val="506C9B0F"/>
    <w:rsid w:val="506F26AD"/>
    <w:rsid w:val="507E63C1"/>
    <w:rsid w:val="50C6492B"/>
    <w:rsid w:val="50CF6C8E"/>
    <w:rsid w:val="50DCF65E"/>
    <w:rsid w:val="50E64A35"/>
    <w:rsid w:val="50E983CF"/>
    <w:rsid w:val="50F36701"/>
    <w:rsid w:val="50FC487A"/>
    <w:rsid w:val="511BD824"/>
    <w:rsid w:val="511C2688"/>
    <w:rsid w:val="51450EF3"/>
    <w:rsid w:val="5147AAF7"/>
    <w:rsid w:val="514F30BC"/>
    <w:rsid w:val="5158915C"/>
    <w:rsid w:val="517139A3"/>
    <w:rsid w:val="51756214"/>
    <w:rsid w:val="517A7E61"/>
    <w:rsid w:val="51807DB7"/>
    <w:rsid w:val="51955E5F"/>
    <w:rsid w:val="51AC09B3"/>
    <w:rsid w:val="51CC1C94"/>
    <w:rsid w:val="51E3CAB8"/>
    <w:rsid w:val="51E75109"/>
    <w:rsid w:val="51F86B1C"/>
    <w:rsid w:val="5214FBDB"/>
    <w:rsid w:val="521CF4A9"/>
    <w:rsid w:val="524595F8"/>
    <w:rsid w:val="524FE102"/>
    <w:rsid w:val="525FDE11"/>
    <w:rsid w:val="5279C9F8"/>
    <w:rsid w:val="528F6FFB"/>
    <w:rsid w:val="5297F332"/>
    <w:rsid w:val="529F9E60"/>
    <w:rsid w:val="52BB9E00"/>
    <w:rsid w:val="52C14BEC"/>
    <w:rsid w:val="52C47341"/>
    <w:rsid w:val="52D57166"/>
    <w:rsid w:val="52E5DE19"/>
    <w:rsid w:val="52F6B46E"/>
    <w:rsid w:val="52F9C4AD"/>
    <w:rsid w:val="5305D043"/>
    <w:rsid w:val="53065095"/>
    <w:rsid w:val="530D6D57"/>
    <w:rsid w:val="53186B41"/>
    <w:rsid w:val="5324D9F0"/>
    <w:rsid w:val="53260EB2"/>
    <w:rsid w:val="533500CB"/>
    <w:rsid w:val="535691D5"/>
    <w:rsid w:val="5358580D"/>
    <w:rsid w:val="535AC5A1"/>
    <w:rsid w:val="536FDD8E"/>
    <w:rsid w:val="537500C2"/>
    <w:rsid w:val="5377453D"/>
    <w:rsid w:val="538069A4"/>
    <w:rsid w:val="538ED21A"/>
    <w:rsid w:val="53943B7D"/>
    <w:rsid w:val="53A3ADB8"/>
    <w:rsid w:val="53C58DB2"/>
    <w:rsid w:val="53D90C97"/>
    <w:rsid w:val="53DD82D3"/>
    <w:rsid w:val="53EB1280"/>
    <w:rsid w:val="53F3EA7B"/>
    <w:rsid w:val="541143A7"/>
    <w:rsid w:val="542407E5"/>
    <w:rsid w:val="5439012E"/>
    <w:rsid w:val="5448F619"/>
    <w:rsid w:val="544B1FBE"/>
    <w:rsid w:val="54556D69"/>
    <w:rsid w:val="547219E7"/>
    <w:rsid w:val="548455F5"/>
    <w:rsid w:val="549ACF7A"/>
    <w:rsid w:val="54A220F6"/>
    <w:rsid w:val="54B2BC25"/>
    <w:rsid w:val="54DB6FCE"/>
    <w:rsid w:val="54DE6E2E"/>
    <w:rsid w:val="54E237E8"/>
    <w:rsid w:val="54E375E5"/>
    <w:rsid w:val="5504E020"/>
    <w:rsid w:val="55052CDD"/>
    <w:rsid w:val="55080777"/>
    <w:rsid w:val="550E335E"/>
    <w:rsid w:val="55118274"/>
    <w:rsid w:val="5512B59C"/>
    <w:rsid w:val="55170219"/>
    <w:rsid w:val="5529B636"/>
    <w:rsid w:val="552A6C88"/>
    <w:rsid w:val="552B95DA"/>
    <w:rsid w:val="553847E0"/>
    <w:rsid w:val="5548B154"/>
    <w:rsid w:val="55615E13"/>
    <w:rsid w:val="55643F6F"/>
    <w:rsid w:val="5577B9C1"/>
    <w:rsid w:val="558663C8"/>
    <w:rsid w:val="55B342DA"/>
    <w:rsid w:val="55B3F361"/>
    <w:rsid w:val="55C88E13"/>
    <w:rsid w:val="55CA9317"/>
    <w:rsid w:val="55D64812"/>
    <w:rsid w:val="55F68436"/>
    <w:rsid w:val="55FD016B"/>
    <w:rsid w:val="561089DA"/>
    <w:rsid w:val="5612B6DA"/>
    <w:rsid w:val="561F368E"/>
    <w:rsid w:val="5631C294"/>
    <w:rsid w:val="563B005E"/>
    <w:rsid w:val="564C3DDD"/>
    <w:rsid w:val="5666B80B"/>
    <w:rsid w:val="566C2B1B"/>
    <w:rsid w:val="568FCC49"/>
    <w:rsid w:val="5691523D"/>
    <w:rsid w:val="56B4C131"/>
    <w:rsid w:val="56E16D48"/>
    <w:rsid w:val="56E2A02A"/>
    <w:rsid w:val="56EEBE97"/>
    <w:rsid w:val="56EEDD33"/>
    <w:rsid w:val="56EFE1E7"/>
    <w:rsid w:val="57021CC7"/>
    <w:rsid w:val="5704D469"/>
    <w:rsid w:val="5728C00D"/>
    <w:rsid w:val="572B501F"/>
    <w:rsid w:val="572E77EC"/>
    <w:rsid w:val="57339ECE"/>
    <w:rsid w:val="573946E1"/>
    <w:rsid w:val="5753884A"/>
    <w:rsid w:val="5759632F"/>
    <w:rsid w:val="5765E740"/>
    <w:rsid w:val="576FDC8B"/>
    <w:rsid w:val="577403E6"/>
    <w:rsid w:val="57797DAE"/>
    <w:rsid w:val="57896DDC"/>
    <w:rsid w:val="578F465C"/>
    <w:rsid w:val="57A534AD"/>
    <w:rsid w:val="57AB0776"/>
    <w:rsid w:val="57B0EFE8"/>
    <w:rsid w:val="57EE1338"/>
    <w:rsid w:val="57F2912B"/>
    <w:rsid w:val="57F3D2C3"/>
    <w:rsid w:val="57F4F775"/>
    <w:rsid w:val="57FB5206"/>
    <w:rsid w:val="58275ABF"/>
    <w:rsid w:val="582FAD3C"/>
    <w:rsid w:val="58545057"/>
    <w:rsid w:val="5875A676"/>
    <w:rsid w:val="588AAD94"/>
    <w:rsid w:val="588AEAFD"/>
    <w:rsid w:val="589BD758"/>
    <w:rsid w:val="58A340D7"/>
    <w:rsid w:val="58A39F21"/>
    <w:rsid w:val="58A85093"/>
    <w:rsid w:val="58ADED1E"/>
    <w:rsid w:val="58B03A3C"/>
    <w:rsid w:val="58B1E93E"/>
    <w:rsid w:val="58B3B0A1"/>
    <w:rsid w:val="58B7B45E"/>
    <w:rsid w:val="58DFA830"/>
    <w:rsid w:val="58E70D81"/>
    <w:rsid w:val="58E7254A"/>
    <w:rsid w:val="58E79938"/>
    <w:rsid w:val="58EC55A4"/>
    <w:rsid w:val="58F023D5"/>
    <w:rsid w:val="58F1FABC"/>
    <w:rsid w:val="58FC528E"/>
    <w:rsid w:val="590B9E04"/>
    <w:rsid w:val="59202B97"/>
    <w:rsid w:val="595C67CD"/>
    <w:rsid w:val="596F6D3C"/>
    <w:rsid w:val="597B411F"/>
    <w:rsid w:val="598C913F"/>
    <w:rsid w:val="59932EF9"/>
    <w:rsid w:val="59966998"/>
    <w:rsid w:val="59AE199A"/>
    <w:rsid w:val="59BFB123"/>
    <w:rsid w:val="59C7B23D"/>
    <w:rsid w:val="59E4A5FA"/>
    <w:rsid w:val="5A0AFE6A"/>
    <w:rsid w:val="5A130D77"/>
    <w:rsid w:val="5A1B8AFF"/>
    <w:rsid w:val="5A1F24C5"/>
    <w:rsid w:val="5A228DED"/>
    <w:rsid w:val="5A26BB5E"/>
    <w:rsid w:val="5A3EE551"/>
    <w:rsid w:val="5A695A4E"/>
    <w:rsid w:val="5A6D46E3"/>
    <w:rsid w:val="5A7B7891"/>
    <w:rsid w:val="5A7EA440"/>
    <w:rsid w:val="5A8035E3"/>
    <w:rsid w:val="5AA36CF2"/>
    <w:rsid w:val="5AA6D169"/>
    <w:rsid w:val="5AA9CE0D"/>
    <w:rsid w:val="5AABDF04"/>
    <w:rsid w:val="5AB471AE"/>
    <w:rsid w:val="5ACC40CC"/>
    <w:rsid w:val="5ACDCA62"/>
    <w:rsid w:val="5AE30C59"/>
    <w:rsid w:val="5AE68152"/>
    <w:rsid w:val="5AFA79F4"/>
    <w:rsid w:val="5B250BDC"/>
    <w:rsid w:val="5B5A9232"/>
    <w:rsid w:val="5B6EA1FE"/>
    <w:rsid w:val="5B6F2F6F"/>
    <w:rsid w:val="5B740F0A"/>
    <w:rsid w:val="5B87DCF6"/>
    <w:rsid w:val="5B97A972"/>
    <w:rsid w:val="5BCC099C"/>
    <w:rsid w:val="5BDE5E5E"/>
    <w:rsid w:val="5BE45976"/>
    <w:rsid w:val="5BE660E9"/>
    <w:rsid w:val="5BE84DD9"/>
    <w:rsid w:val="5BEBB60A"/>
    <w:rsid w:val="5BF11C72"/>
    <w:rsid w:val="5BFA047E"/>
    <w:rsid w:val="5C178DEF"/>
    <w:rsid w:val="5C3E6528"/>
    <w:rsid w:val="5C57CC59"/>
    <w:rsid w:val="5C582F95"/>
    <w:rsid w:val="5C583F80"/>
    <w:rsid w:val="5C5B7001"/>
    <w:rsid w:val="5C5BD706"/>
    <w:rsid w:val="5C5EABB2"/>
    <w:rsid w:val="5C6A9DBA"/>
    <w:rsid w:val="5C6D3515"/>
    <w:rsid w:val="5CAD9BAC"/>
    <w:rsid w:val="5CCADDAC"/>
    <w:rsid w:val="5CD7FAB6"/>
    <w:rsid w:val="5CEE5D12"/>
    <w:rsid w:val="5D030077"/>
    <w:rsid w:val="5D302886"/>
    <w:rsid w:val="5D3D23BE"/>
    <w:rsid w:val="5D436F91"/>
    <w:rsid w:val="5D5D2DCF"/>
    <w:rsid w:val="5D605B52"/>
    <w:rsid w:val="5D611C5C"/>
    <w:rsid w:val="5D61E304"/>
    <w:rsid w:val="5D631B3A"/>
    <w:rsid w:val="5D753AF1"/>
    <w:rsid w:val="5D9C7A4A"/>
    <w:rsid w:val="5DA112D0"/>
    <w:rsid w:val="5DA583D5"/>
    <w:rsid w:val="5DABA4E0"/>
    <w:rsid w:val="5DAD2935"/>
    <w:rsid w:val="5DC03C5D"/>
    <w:rsid w:val="5DD5D974"/>
    <w:rsid w:val="5DE77CE5"/>
    <w:rsid w:val="5E00B0EB"/>
    <w:rsid w:val="5E1707A5"/>
    <w:rsid w:val="5E1913DB"/>
    <w:rsid w:val="5E288B0E"/>
    <w:rsid w:val="5E2C7E1A"/>
    <w:rsid w:val="5E36065D"/>
    <w:rsid w:val="5E3C9D72"/>
    <w:rsid w:val="5E41AE29"/>
    <w:rsid w:val="5E4D8C30"/>
    <w:rsid w:val="5E504178"/>
    <w:rsid w:val="5E704AFF"/>
    <w:rsid w:val="5E7A9B1C"/>
    <w:rsid w:val="5E922910"/>
    <w:rsid w:val="5E9E8EDD"/>
    <w:rsid w:val="5EA237AC"/>
    <w:rsid w:val="5EB0ABDF"/>
    <w:rsid w:val="5ECCF453"/>
    <w:rsid w:val="5ECF91BE"/>
    <w:rsid w:val="5ED389B7"/>
    <w:rsid w:val="5EF66E0A"/>
    <w:rsid w:val="5EFCECBD"/>
    <w:rsid w:val="5F0DDE3A"/>
    <w:rsid w:val="5F152384"/>
    <w:rsid w:val="5F3E2685"/>
    <w:rsid w:val="5F403F08"/>
    <w:rsid w:val="5F518DD3"/>
    <w:rsid w:val="5F611A2F"/>
    <w:rsid w:val="5F67594A"/>
    <w:rsid w:val="5F6DDA48"/>
    <w:rsid w:val="5F740F41"/>
    <w:rsid w:val="5F7AE8A8"/>
    <w:rsid w:val="5F7C2904"/>
    <w:rsid w:val="5F911E24"/>
    <w:rsid w:val="5F9481EF"/>
    <w:rsid w:val="5F97DAF3"/>
    <w:rsid w:val="5FA5FD7B"/>
    <w:rsid w:val="5FBEB810"/>
    <w:rsid w:val="5FC4C573"/>
    <w:rsid w:val="5FC547B4"/>
    <w:rsid w:val="5FCA6CCE"/>
    <w:rsid w:val="5FEC40D1"/>
    <w:rsid w:val="6002F452"/>
    <w:rsid w:val="600ADA43"/>
    <w:rsid w:val="600FE842"/>
    <w:rsid w:val="6024CB73"/>
    <w:rsid w:val="60292598"/>
    <w:rsid w:val="602C012E"/>
    <w:rsid w:val="603362B1"/>
    <w:rsid w:val="603FCA50"/>
    <w:rsid w:val="6044E66B"/>
    <w:rsid w:val="6049FA7B"/>
    <w:rsid w:val="606D5161"/>
    <w:rsid w:val="606F0F96"/>
    <w:rsid w:val="608183A0"/>
    <w:rsid w:val="608FCACD"/>
    <w:rsid w:val="60952A5F"/>
    <w:rsid w:val="609AFB8B"/>
    <w:rsid w:val="60AA028D"/>
    <w:rsid w:val="60B03B98"/>
    <w:rsid w:val="60B0A45A"/>
    <w:rsid w:val="60EB3D1D"/>
    <w:rsid w:val="61007665"/>
    <w:rsid w:val="61032F50"/>
    <w:rsid w:val="610A66B2"/>
    <w:rsid w:val="6112CD4D"/>
    <w:rsid w:val="611D5016"/>
    <w:rsid w:val="613883DD"/>
    <w:rsid w:val="61485AE0"/>
    <w:rsid w:val="615998DA"/>
    <w:rsid w:val="61697C6B"/>
    <w:rsid w:val="6180A55D"/>
    <w:rsid w:val="618B5C45"/>
    <w:rsid w:val="61992A4B"/>
    <w:rsid w:val="61BAA3DA"/>
    <w:rsid w:val="61D37189"/>
    <w:rsid w:val="61EF91F9"/>
    <w:rsid w:val="61EFB7DF"/>
    <w:rsid w:val="61F005D5"/>
    <w:rsid w:val="61F34488"/>
    <w:rsid w:val="61F3DD8A"/>
    <w:rsid w:val="61F80D25"/>
    <w:rsid w:val="62081BAA"/>
    <w:rsid w:val="62092B96"/>
    <w:rsid w:val="621921C7"/>
    <w:rsid w:val="621E9CE5"/>
    <w:rsid w:val="622C3E39"/>
    <w:rsid w:val="623B90FE"/>
    <w:rsid w:val="62415AED"/>
    <w:rsid w:val="6244010C"/>
    <w:rsid w:val="624A3D65"/>
    <w:rsid w:val="627E23DC"/>
    <w:rsid w:val="62859E04"/>
    <w:rsid w:val="62899DF3"/>
    <w:rsid w:val="62ACC07D"/>
    <w:rsid w:val="62CA188F"/>
    <w:rsid w:val="62CA499C"/>
    <w:rsid w:val="62CDFCC8"/>
    <w:rsid w:val="62D2209B"/>
    <w:rsid w:val="62E62568"/>
    <w:rsid w:val="62E69E14"/>
    <w:rsid w:val="62EB4AB7"/>
    <w:rsid w:val="62F4E306"/>
    <w:rsid w:val="6305513E"/>
    <w:rsid w:val="631F9C0B"/>
    <w:rsid w:val="6350EC08"/>
    <w:rsid w:val="63541E54"/>
    <w:rsid w:val="636042DB"/>
    <w:rsid w:val="6390A38F"/>
    <w:rsid w:val="63B1E0B0"/>
    <w:rsid w:val="63C02347"/>
    <w:rsid w:val="63C27F53"/>
    <w:rsid w:val="63D63EFD"/>
    <w:rsid w:val="63DDBB49"/>
    <w:rsid w:val="6409DB7A"/>
    <w:rsid w:val="641AB48E"/>
    <w:rsid w:val="6424DC0D"/>
    <w:rsid w:val="642D363F"/>
    <w:rsid w:val="643D6AFE"/>
    <w:rsid w:val="644118CD"/>
    <w:rsid w:val="6453FF51"/>
    <w:rsid w:val="645E69EF"/>
    <w:rsid w:val="648282B0"/>
    <w:rsid w:val="649A5762"/>
    <w:rsid w:val="649BBF9E"/>
    <w:rsid w:val="64A3CD8B"/>
    <w:rsid w:val="64AD9475"/>
    <w:rsid w:val="64C7D8C8"/>
    <w:rsid w:val="64CD6E2A"/>
    <w:rsid w:val="64CF33DB"/>
    <w:rsid w:val="64D065C7"/>
    <w:rsid w:val="64DEC62D"/>
    <w:rsid w:val="64E50320"/>
    <w:rsid w:val="64FA737A"/>
    <w:rsid w:val="6500A3A7"/>
    <w:rsid w:val="650DB7D0"/>
    <w:rsid w:val="65123500"/>
    <w:rsid w:val="6512E7F7"/>
    <w:rsid w:val="651B98FC"/>
    <w:rsid w:val="653130AD"/>
    <w:rsid w:val="6560E19F"/>
    <w:rsid w:val="65862396"/>
    <w:rsid w:val="658C7B2B"/>
    <w:rsid w:val="65A1A23B"/>
    <w:rsid w:val="65A31C25"/>
    <w:rsid w:val="65AE4867"/>
    <w:rsid w:val="65B684EF"/>
    <w:rsid w:val="65C295E3"/>
    <w:rsid w:val="65CC810F"/>
    <w:rsid w:val="65E4E6CE"/>
    <w:rsid w:val="65EAC69B"/>
    <w:rsid w:val="66059AD0"/>
    <w:rsid w:val="66227C3A"/>
    <w:rsid w:val="6624B022"/>
    <w:rsid w:val="66329721"/>
    <w:rsid w:val="6665C032"/>
    <w:rsid w:val="6665DD8A"/>
    <w:rsid w:val="667E4C5B"/>
    <w:rsid w:val="6686A78B"/>
    <w:rsid w:val="66A2F38D"/>
    <w:rsid w:val="66D204E7"/>
    <w:rsid w:val="66E1148B"/>
    <w:rsid w:val="66E9FF66"/>
    <w:rsid w:val="66EFD2F0"/>
    <w:rsid w:val="66FF73B5"/>
    <w:rsid w:val="670FDEA3"/>
    <w:rsid w:val="67220976"/>
    <w:rsid w:val="67292139"/>
    <w:rsid w:val="675997E5"/>
    <w:rsid w:val="67613058"/>
    <w:rsid w:val="6768747A"/>
    <w:rsid w:val="676DE83E"/>
    <w:rsid w:val="67796044"/>
    <w:rsid w:val="678C4164"/>
    <w:rsid w:val="67A18B73"/>
    <w:rsid w:val="67AB8E36"/>
    <w:rsid w:val="67B93EAF"/>
    <w:rsid w:val="67CD3B35"/>
    <w:rsid w:val="67E66566"/>
    <w:rsid w:val="67E8D384"/>
    <w:rsid w:val="67FCDD4C"/>
    <w:rsid w:val="68062EB2"/>
    <w:rsid w:val="680DD57A"/>
    <w:rsid w:val="68259458"/>
    <w:rsid w:val="682BD6C5"/>
    <w:rsid w:val="682C06A3"/>
    <w:rsid w:val="683B4B36"/>
    <w:rsid w:val="683FDB13"/>
    <w:rsid w:val="68408222"/>
    <w:rsid w:val="685D46C8"/>
    <w:rsid w:val="685D5F52"/>
    <w:rsid w:val="685F3AE9"/>
    <w:rsid w:val="686D05A6"/>
    <w:rsid w:val="686F50D1"/>
    <w:rsid w:val="687050EE"/>
    <w:rsid w:val="6875A15E"/>
    <w:rsid w:val="6875E93B"/>
    <w:rsid w:val="687855F4"/>
    <w:rsid w:val="688EA4E0"/>
    <w:rsid w:val="689B4416"/>
    <w:rsid w:val="68A446ED"/>
    <w:rsid w:val="68C348BE"/>
    <w:rsid w:val="68D727F3"/>
    <w:rsid w:val="68D9C60A"/>
    <w:rsid w:val="68EFEDD8"/>
    <w:rsid w:val="68F00DFB"/>
    <w:rsid w:val="69003207"/>
    <w:rsid w:val="6908031D"/>
    <w:rsid w:val="6917F58A"/>
    <w:rsid w:val="693767E5"/>
    <w:rsid w:val="693BF398"/>
    <w:rsid w:val="693F4C26"/>
    <w:rsid w:val="6944E1F0"/>
    <w:rsid w:val="695243E2"/>
    <w:rsid w:val="6952BC56"/>
    <w:rsid w:val="69558265"/>
    <w:rsid w:val="69569B51"/>
    <w:rsid w:val="695847EC"/>
    <w:rsid w:val="6969EC4C"/>
    <w:rsid w:val="6970B2E9"/>
    <w:rsid w:val="697914C6"/>
    <w:rsid w:val="697E9E59"/>
    <w:rsid w:val="69A8FC9C"/>
    <w:rsid w:val="69A98B17"/>
    <w:rsid w:val="69EB720A"/>
    <w:rsid w:val="69ED772F"/>
    <w:rsid w:val="69FBBF68"/>
    <w:rsid w:val="69FF97FA"/>
    <w:rsid w:val="6A113883"/>
    <w:rsid w:val="6A1BC688"/>
    <w:rsid w:val="6A2382B1"/>
    <w:rsid w:val="6A26A02D"/>
    <w:rsid w:val="6A41CF8F"/>
    <w:rsid w:val="6A5497AE"/>
    <w:rsid w:val="6A6513CF"/>
    <w:rsid w:val="6A7FEC0D"/>
    <w:rsid w:val="6A89C4D0"/>
    <w:rsid w:val="6A8A5AB6"/>
    <w:rsid w:val="6A8D398F"/>
    <w:rsid w:val="6A9CA189"/>
    <w:rsid w:val="6AA2ED2D"/>
    <w:rsid w:val="6AAFBE7D"/>
    <w:rsid w:val="6AB41D04"/>
    <w:rsid w:val="6ADFA6E0"/>
    <w:rsid w:val="6B0D213D"/>
    <w:rsid w:val="6B1394EF"/>
    <w:rsid w:val="6B1D41F4"/>
    <w:rsid w:val="6B20FAB7"/>
    <w:rsid w:val="6B393155"/>
    <w:rsid w:val="6B456B29"/>
    <w:rsid w:val="6B48BDE2"/>
    <w:rsid w:val="6B4941D2"/>
    <w:rsid w:val="6B5970EC"/>
    <w:rsid w:val="6B6378DE"/>
    <w:rsid w:val="6B638F74"/>
    <w:rsid w:val="6B714967"/>
    <w:rsid w:val="6B72553A"/>
    <w:rsid w:val="6B95E448"/>
    <w:rsid w:val="6B96914C"/>
    <w:rsid w:val="6B9DE65F"/>
    <w:rsid w:val="6BB201FD"/>
    <w:rsid w:val="6BB7F093"/>
    <w:rsid w:val="6BB9CE89"/>
    <w:rsid w:val="6BC0F8E0"/>
    <w:rsid w:val="6BF58694"/>
    <w:rsid w:val="6C2165BD"/>
    <w:rsid w:val="6C28F2D9"/>
    <w:rsid w:val="6C36ABAA"/>
    <w:rsid w:val="6C3733EB"/>
    <w:rsid w:val="6C3B12DC"/>
    <w:rsid w:val="6C3EBD8E"/>
    <w:rsid w:val="6C45E6EA"/>
    <w:rsid w:val="6C4D4A7A"/>
    <w:rsid w:val="6C53115F"/>
    <w:rsid w:val="6C55E731"/>
    <w:rsid w:val="6C602EA4"/>
    <w:rsid w:val="6C66F88C"/>
    <w:rsid w:val="6C69A57A"/>
    <w:rsid w:val="6C7A020A"/>
    <w:rsid w:val="6C8FDB20"/>
    <w:rsid w:val="6C9A34BB"/>
    <w:rsid w:val="6CAA0328"/>
    <w:rsid w:val="6CB21B5E"/>
    <w:rsid w:val="6CCB9FF9"/>
    <w:rsid w:val="6CE3FA50"/>
    <w:rsid w:val="6CE691E0"/>
    <w:rsid w:val="6CEC3938"/>
    <w:rsid w:val="6CF5414D"/>
    <w:rsid w:val="6D09F7B2"/>
    <w:rsid w:val="6D0FFDB1"/>
    <w:rsid w:val="6D3FD0AE"/>
    <w:rsid w:val="6D4587E5"/>
    <w:rsid w:val="6D4D7AAD"/>
    <w:rsid w:val="6D546752"/>
    <w:rsid w:val="6D71CB54"/>
    <w:rsid w:val="6D74C9F6"/>
    <w:rsid w:val="6D7D714E"/>
    <w:rsid w:val="6D80F45C"/>
    <w:rsid w:val="6D831DF9"/>
    <w:rsid w:val="6D8CDBB9"/>
    <w:rsid w:val="6DC51F87"/>
    <w:rsid w:val="6DDE60B2"/>
    <w:rsid w:val="6DE1BA35"/>
    <w:rsid w:val="6DEB1811"/>
    <w:rsid w:val="6DF44D65"/>
    <w:rsid w:val="6DF72A28"/>
    <w:rsid w:val="6DFE8AA3"/>
    <w:rsid w:val="6E0138A2"/>
    <w:rsid w:val="6E0B1518"/>
    <w:rsid w:val="6E10F8F1"/>
    <w:rsid w:val="6E26D8C7"/>
    <w:rsid w:val="6E4405FB"/>
    <w:rsid w:val="6E529D57"/>
    <w:rsid w:val="6E55EA7C"/>
    <w:rsid w:val="6E563B78"/>
    <w:rsid w:val="6E686919"/>
    <w:rsid w:val="6E76E158"/>
    <w:rsid w:val="6E8B91E3"/>
    <w:rsid w:val="6ECE8641"/>
    <w:rsid w:val="6ED07A86"/>
    <w:rsid w:val="6ED0AC8B"/>
    <w:rsid w:val="6ED1976E"/>
    <w:rsid w:val="6ED2DCFF"/>
    <w:rsid w:val="6EFC3245"/>
    <w:rsid w:val="6F33281D"/>
    <w:rsid w:val="6F34DC85"/>
    <w:rsid w:val="6F3D1103"/>
    <w:rsid w:val="6F7012AC"/>
    <w:rsid w:val="6F94560E"/>
    <w:rsid w:val="6F98400F"/>
    <w:rsid w:val="6F9A6535"/>
    <w:rsid w:val="6FA6085E"/>
    <w:rsid w:val="6FC83A28"/>
    <w:rsid w:val="6FD6EB3E"/>
    <w:rsid w:val="6FECADF4"/>
    <w:rsid w:val="6FF9CF4E"/>
    <w:rsid w:val="70015B62"/>
    <w:rsid w:val="70033E5D"/>
    <w:rsid w:val="700DAE5A"/>
    <w:rsid w:val="701A2243"/>
    <w:rsid w:val="7039406B"/>
    <w:rsid w:val="70667182"/>
    <w:rsid w:val="7075902E"/>
    <w:rsid w:val="70780C59"/>
    <w:rsid w:val="70817BF2"/>
    <w:rsid w:val="70873E69"/>
    <w:rsid w:val="708E5BE1"/>
    <w:rsid w:val="70D8367B"/>
    <w:rsid w:val="70F05D2B"/>
    <w:rsid w:val="7105175D"/>
    <w:rsid w:val="7119057B"/>
    <w:rsid w:val="711D02EB"/>
    <w:rsid w:val="711FB107"/>
    <w:rsid w:val="7120A502"/>
    <w:rsid w:val="7121F970"/>
    <w:rsid w:val="7125C9F6"/>
    <w:rsid w:val="71279975"/>
    <w:rsid w:val="71329626"/>
    <w:rsid w:val="7146FAD0"/>
    <w:rsid w:val="71481024"/>
    <w:rsid w:val="714899B3"/>
    <w:rsid w:val="7155DF0F"/>
    <w:rsid w:val="7159AF0B"/>
    <w:rsid w:val="71696415"/>
    <w:rsid w:val="718E6742"/>
    <w:rsid w:val="71914AB6"/>
    <w:rsid w:val="719B4A63"/>
    <w:rsid w:val="719EAFCE"/>
    <w:rsid w:val="71A0755A"/>
    <w:rsid w:val="71B13189"/>
    <w:rsid w:val="71BB1E26"/>
    <w:rsid w:val="71C5A3B9"/>
    <w:rsid w:val="71CBFBF6"/>
    <w:rsid w:val="71D147B8"/>
    <w:rsid w:val="71D27481"/>
    <w:rsid w:val="71D3F8B1"/>
    <w:rsid w:val="71DA2058"/>
    <w:rsid w:val="71E5480E"/>
    <w:rsid w:val="71F5AD7E"/>
    <w:rsid w:val="71F7287E"/>
    <w:rsid w:val="71FAD6FD"/>
    <w:rsid w:val="72077D31"/>
    <w:rsid w:val="72126C25"/>
    <w:rsid w:val="7219D881"/>
    <w:rsid w:val="722626E9"/>
    <w:rsid w:val="723FB50B"/>
    <w:rsid w:val="7247107F"/>
    <w:rsid w:val="7249A382"/>
    <w:rsid w:val="7249B199"/>
    <w:rsid w:val="725B587F"/>
    <w:rsid w:val="7262E1A4"/>
    <w:rsid w:val="726BB092"/>
    <w:rsid w:val="72767EC3"/>
    <w:rsid w:val="72878F5D"/>
    <w:rsid w:val="729489A8"/>
    <w:rsid w:val="72AA13EF"/>
    <w:rsid w:val="72B3E914"/>
    <w:rsid w:val="72E3ADBC"/>
    <w:rsid w:val="72E46FEB"/>
    <w:rsid w:val="72E4A30F"/>
    <w:rsid w:val="72F2AF0D"/>
    <w:rsid w:val="72F58428"/>
    <w:rsid w:val="72F59151"/>
    <w:rsid w:val="730298CE"/>
    <w:rsid w:val="730FF859"/>
    <w:rsid w:val="7317CF47"/>
    <w:rsid w:val="732AEB91"/>
    <w:rsid w:val="732E673E"/>
    <w:rsid w:val="7362E6D1"/>
    <w:rsid w:val="7392CA96"/>
    <w:rsid w:val="73A14698"/>
    <w:rsid w:val="73A225E6"/>
    <w:rsid w:val="73B76B95"/>
    <w:rsid w:val="73C451CD"/>
    <w:rsid w:val="73C5327E"/>
    <w:rsid w:val="73CA1681"/>
    <w:rsid w:val="73E7BE46"/>
    <w:rsid w:val="73F7BC87"/>
    <w:rsid w:val="740498ED"/>
    <w:rsid w:val="74070448"/>
    <w:rsid w:val="740B1E0F"/>
    <w:rsid w:val="7424626E"/>
    <w:rsid w:val="7440B962"/>
    <w:rsid w:val="744BE646"/>
    <w:rsid w:val="744FF463"/>
    <w:rsid w:val="745B87AA"/>
    <w:rsid w:val="746E4F9D"/>
    <w:rsid w:val="7482892D"/>
    <w:rsid w:val="7483C230"/>
    <w:rsid w:val="7491B534"/>
    <w:rsid w:val="74B8CCFA"/>
    <w:rsid w:val="74BD4180"/>
    <w:rsid w:val="74BF5CC5"/>
    <w:rsid w:val="74C59734"/>
    <w:rsid w:val="74C60804"/>
    <w:rsid w:val="74C8B527"/>
    <w:rsid w:val="74DD83E1"/>
    <w:rsid w:val="74E72825"/>
    <w:rsid w:val="74F07175"/>
    <w:rsid w:val="74F50280"/>
    <w:rsid w:val="7508E87A"/>
    <w:rsid w:val="750E1A70"/>
    <w:rsid w:val="750E5583"/>
    <w:rsid w:val="75192D5A"/>
    <w:rsid w:val="751D4A6E"/>
    <w:rsid w:val="751FDD8E"/>
    <w:rsid w:val="7533A23A"/>
    <w:rsid w:val="7545AF38"/>
    <w:rsid w:val="754B0941"/>
    <w:rsid w:val="7558D196"/>
    <w:rsid w:val="755D8F7D"/>
    <w:rsid w:val="756CF92F"/>
    <w:rsid w:val="757DFD6C"/>
    <w:rsid w:val="7589DAC0"/>
    <w:rsid w:val="75AEB653"/>
    <w:rsid w:val="75D44F02"/>
    <w:rsid w:val="75EE6D03"/>
    <w:rsid w:val="75F58F91"/>
    <w:rsid w:val="76002092"/>
    <w:rsid w:val="7605C5ED"/>
    <w:rsid w:val="760BB2B6"/>
    <w:rsid w:val="762148C0"/>
    <w:rsid w:val="76323502"/>
    <w:rsid w:val="7647DD19"/>
    <w:rsid w:val="7678BA04"/>
    <w:rsid w:val="767B51C6"/>
    <w:rsid w:val="76890F6C"/>
    <w:rsid w:val="7692CE4E"/>
    <w:rsid w:val="769BC2F3"/>
    <w:rsid w:val="76B95402"/>
    <w:rsid w:val="76C1A268"/>
    <w:rsid w:val="76D012E9"/>
    <w:rsid w:val="76DE1B02"/>
    <w:rsid w:val="76E52411"/>
    <w:rsid w:val="772264D3"/>
    <w:rsid w:val="772D4270"/>
    <w:rsid w:val="772DEAFB"/>
    <w:rsid w:val="773457D5"/>
    <w:rsid w:val="77599B41"/>
    <w:rsid w:val="775C9E71"/>
    <w:rsid w:val="77674740"/>
    <w:rsid w:val="776E55D9"/>
    <w:rsid w:val="7771A028"/>
    <w:rsid w:val="777B5D3C"/>
    <w:rsid w:val="778EF28B"/>
    <w:rsid w:val="7793A008"/>
    <w:rsid w:val="7794366C"/>
    <w:rsid w:val="779B8E99"/>
    <w:rsid w:val="77A57164"/>
    <w:rsid w:val="77AA6429"/>
    <w:rsid w:val="77CAB617"/>
    <w:rsid w:val="77CB5D24"/>
    <w:rsid w:val="77DBCE51"/>
    <w:rsid w:val="77DC8E02"/>
    <w:rsid w:val="77DE4D1E"/>
    <w:rsid w:val="77F04423"/>
    <w:rsid w:val="77F1E4B0"/>
    <w:rsid w:val="77F216EB"/>
    <w:rsid w:val="780C8356"/>
    <w:rsid w:val="7812D9FE"/>
    <w:rsid w:val="782FAAE6"/>
    <w:rsid w:val="7832EB38"/>
    <w:rsid w:val="7834A6A3"/>
    <w:rsid w:val="78382A16"/>
    <w:rsid w:val="78430AA0"/>
    <w:rsid w:val="784DDA07"/>
    <w:rsid w:val="78557106"/>
    <w:rsid w:val="78A4D9CE"/>
    <w:rsid w:val="78C1C9B9"/>
    <w:rsid w:val="78C576C0"/>
    <w:rsid w:val="78CF2205"/>
    <w:rsid w:val="78D26DCD"/>
    <w:rsid w:val="78D665A6"/>
    <w:rsid w:val="79061384"/>
    <w:rsid w:val="790D8DCC"/>
    <w:rsid w:val="792AF321"/>
    <w:rsid w:val="792AF66D"/>
    <w:rsid w:val="792BCEC4"/>
    <w:rsid w:val="792D4632"/>
    <w:rsid w:val="793FFE74"/>
    <w:rsid w:val="7942B406"/>
    <w:rsid w:val="794CED3E"/>
    <w:rsid w:val="79579C70"/>
    <w:rsid w:val="7960CF79"/>
    <w:rsid w:val="79643D41"/>
    <w:rsid w:val="7967E35A"/>
    <w:rsid w:val="798ECAB4"/>
    <w:rsid w:val="79949AE8"/>
    <w:rsid w:val="79ABB1EF"/>
    <w:rsid w:val="79B19226"/>
    <w:rsid w:val="79C1DDD6"/>
    <w:rsid w:val="79D32A2B"/>
    <w:rsid w:val="79D57228"/>
    <w:rsid w:val="79D57FD7"/>
    <w:rsid w:val="79D95056"/>
    <w:rsid w:val="79DC2E00"/>
    <w:rsid w:val="79E9688A"/>
    <w:rsid w:val="79E99323"/>
    <w:rsid w:val="79E9A94E"/>
    <w:rsid w:val="79FE63F7"/>
    <w:rsid w:val="7A1C2722"/>
    <w:rsid w:val="7A1D8FC8"/>
    <w:rsid w:val="7A31504F"/>
    <w:rsid w:val="7A40995A"/>
    <w:rsid w:val="7A4371DD"/>
    <w:rsid w:val="7A4A8199"/>
    <w:rsid w:val="7A50CD4B"/>
    <w:rsid w:val="7A52B2BD"/>
    <w:rsid w:val="7A5BFC15"/>
    <w:rsid w:val="7A8A7A32"/>
    <w:rsid w:val="7A8DF790"/>
    <w:rsid w:val="7A919DAD"/>
    <w:rsid w:val="7A94954A"/>
    <w:rsid w:val="7A9D29C6"/>
    <w:rsid w:val="7AA27141"/>
    <w:rsid w:val="7AB69604"/>
    <w:rsid w:val="7AC30D02"/>
    <w:rsid w:val="7ACE80D3"/>
    <w:rsid w:val="7AE15225"/>
    <w:rsid w:val="7AF08C13"/>
    <w:rsid w:val="7B063146"/>
    <w:rsid w:val="7B10D94C"/>
    <w:rsid w:val="7B31205F"/>
    <w:rsid w:val="7B49AFB3"/>
    <w:rsid w:val="7B50A502"/>
    <w:rsid w:val="7B73CFC3"/>
    <w:rsid w:val="7B746DCA"/>
    <w:rsid w:val="7B79AE30"/>
    <w:rsid w:val="7B91560F"/>
    <w:rsid w:val="7B9A7FDA"/>
    <w:rsid w:val="7BBE929C"/>
    <w:rsid w:val="7BC23F34"/>
    <w:rsid w:val="7BD343EF"/>
    <w:rsid w:val="7BD6C614"/>
    <w:rsid w:val="7BD8E891"/>
    <w:rsid w:val="7BDDC29E"/>
    <w:rsid w:val="7BDF423E"/>
    <w:rsid w:val="7BDF4B17"/>
    <w:rsid w:val="7BF55424"/>
    <w:rsid w:val="7C254955"/>
    <w:rsid w:val="7C298D5A"/>
    <w:rsid w:val="7C33F53C"/>
    <w:rsid w:val="7C3E41A2"/>
    <w:rsid w:val="7C44F4A5"/>
    <w:rsid w:val="7C4DF043"/>
    <w:rsid w:val="7C64BF3F"/>
    <w:rsid w:val="7C6F0E3E"/>
    <w:rsid w:val="7C6F15C1"/>
    <w:rsid w:val="7C7239A2"/>
    <w:rsid w:val="7C72D016"/>
    <w:rsid w:val="7C7BA89E"/>
    <w:rsid w:val="7C91F3B5"/>
    <w:rsid w:val="7C92286D"/>
    <w:rsid w:val="7C969B1E"/>
    <w:rsid w:val="7CAE2D6B"/>
    <w:rsid w:val="7CB24634"/>
    <w:rsid w:val="7CB4A320"/>
    <w:rsid w:val="7CC738E1"/>
    <w:rsid w:val="7CCF7EFF"/>
    <w:rsid w:val="7CD3CC3A"/>
    <w:rsid w:val="7CD3CC3A"/>
    <w:rsid w:val="7CD611D2"/>
    <w:rsid w:val="7CDB802D"/>
    <w:rsid w:val="7CDDBC52"/>
    <w:rsid w:val="7CEC5186"/>
    <w:rsid w:val="7CFAF8AB"/>
    <w:rsid w:val="7D0453B9"/>
    <w:rsid w:val="7D061041"/>
    <w:rsid w:val="7D096392"/>
    <w:rsid w:val="7D11DF9A"/>
    <w:rsid w:val="7D16C266"/>
    <w:rsid w:val="7D1C4466"/>
    <w:rsid w:val="7D2543C1"/>
    <w:rsid w:val="7D2BD898"/>
    <w:rsid w:val="7D44F48A"/>
    <w:rsid w:val="7D65BAF6"/>
    <w:rsid w:val="7D6C941B"/>
    <w:rsid w:val="7D7ECFB0"/>
    <w:rsid w:val="7D9B900F"/>
    <w:rsid w:val="7DA29328"/>
    <w:rsid w:val="7DA6EFC1"/>
    <w:rsid w:val="7DAB2977"/>
    <w:rsid w:val="7DC42E91"/>
    <w:rsid w:val="7DCF05ED"/>
    <w:rsid w:val="7DD0BC5C"/>
    <w:rsid w:val="7DDB3C2D"/>
    <w:rsid w:val="7DEE91FD"/>
    <w:rsid w:val="7E1C233D"/>
    <w:rsid w:val="7E435F70"/>
    <w:rsid w:val="7E9237AF"/>
    <w:rsid w:val="7E9441FB"/>
    <w:rsid w:val="7E9F6A5C"/>
    <w:rsid w:val="7EA450A2"/>
    <w:rsid w:val="7ED03C0C"/>
    <w:rsid w:val="7ED8DE92"/>
    <w:rsid w:val="7EDB6588"/>
    <w:rsid w:val="7F018B57"/>
    <w:rsid w:val="7F02ED03"/>
    <w:rsid w:val="7F04CE44"/>
    <w:rsid w:val="7F0BC453"/>
    <w:rsid w:val="7F15E1E7"/>
    <w:rsid w:val="7F167365"/>
    <w:rsid w:val="7F1A2356"/>
    <w:rsid w:val="7F23B3A8"/>
    <w:rsid w:val="7F252DBE"/>
    <w:rsid w:val="7F4F1DBF"/>
    <w:rsid w:val="7F516AA4"/>
    <w:rsid w:val="7F5A3ABA"/>
    <w:rsid w:val="7F6E2745"/>
    <w:rsid w:val="7F7AC74C"/>
    <w:rsid w:val="7F7B286F"/>
    <w:rsid w:val="7F90BFDF"/>
    <w:rsid w:val="7F985717"/>
    <w:rsid w:val="7FA1F1F6"/>
    <w:rsid w:val="7FA2793A"/>
    <w:rsid w:val="7FA39DA1"/>
    <w:rsid w:val="7FBC2C28"/>
    <w:rsid w:val="7FC61D33"/>
    <w:rsid w:val="7FE6E73B"/>
    <w:rsid w:val="7FE96587"/>
    <w:rsid w:val="7FEC6703"/>
    <w:rsid w:val="7FFFF327"/>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42"/>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50"/>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43"/>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5"/>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w:type="table" w:styleId="Obyajntabuka1">
    <w:name w:val="Plain Table 1"/>
    <w:basedOn w:val="Normlnatabuka"/>
    <w:uiPriority w:val="41"/>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xmlns:w14="http://schemas.microsoft.com/office/word/2010/wordml" xmlns:mc="http://schemas.openxmlformats.org/markup-compatibility/2006" xmlns:w="http://schemas.openxmlformats.org/wordprocessingml/2006/main" w:type="table" w:styleId="PlainTable5" mc:Ignorable="w14">
    <w:name xmlns:w="http://schemas.openxmlformats.org/wordprocessingml/2006/main" w:val="Plain Table 5"/>
    <w:basedOn xmlns:w="http://schemas.openxmlformats.org/wordprocessingml/2006/main" w:val="Normlnatabuka"/>
    <w:uiPriority xmlns:w="http://schemas.openxmlformats.org/wordprocessingml/2006/main" w:val="45"/>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xmlns:w="http://schemas.openxmlformats.org/wordprocessingml/2006/main"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xmlns:w="http://schemas.openxmlformats.org/wordprocessingml/2006/main"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xmlns:w="http://schemas.openxmlformats.org/wordprocessingml/2006/main"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tblStylePr xmlns:w="http://schemas.openxmlformats.org/wordprocessingml/2006/main" w:type="seCell">
      <w:tblPr/>
      <w:tcPr>
        <w:tcBorders>
          <w:left w:val="nil"/>
        </w:tcBorders>
      </w:tcPr>
    </w:tblStylePr>
    <w:tblStylePr xmlns:w="http://schemas.openxmlformats.org/wordprocessingml/2006/main"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26" /><Relationship Type="http://schemas.openxmlformats.org/officeDocument/2006/relationships/footer" Target="footer9.xml" Id="rId117" /><Relationship Type="http://schemas.openxmlformats.org/officeDocument/2006/relationships/header" Target="header18.xml" Id="rId42" /><Relationship Type="http://schemas.openxmlformats.org/officeDocument/2006/relationships/hyperlink" Target="https://projecthub.arduino.cc/SurtrTech/color-detection-using-tcs3200230-a1e463" TargetMode="External" Id="rId47" /><Relationship Type="http://schemas.openxmlformats.org/officeDocument/2006/relationships/hyperlink" Target="https://www.pwc.com/gx/en/industries/industries-4.0/landing-page/industry-4.0-building-your-digital-enterprise-april-2016.pdf" TargetMode="External" Id="rId84" /><Relationship Type="http://schemas.openxmlformats.org/officeDocument/2006/relationships/header" Target="header22.xml" Id="rId112" /><Relationship Type="http://schemas.openxmlformats.org/officeDocument/2006/relationships/footer" Target="footer4.xml" Id="rId16" /><Relationship Type="http://schemas.openxmlformats.org/officeDocument/2006/relationships/footer" Target="footer2.xml" Id="rId11" /><Relationship Type="http://schemas.openxmlformats.org/officeDocument/2006/relationships/header" Target="header10.xml" Id="rId32" /><Relationship Type="http://schemas.openxmlformats.org/officeDocument/2006/relationships/header" Target="header13.xml" Id="rId37" /><Relationship Type="http://schemas.openxmlformats.org/officeDocument/2006/relationships/webSettings" Target="webSettings.xml" Id="rId5" /><Relationship Type="http://schemas.openxmlformats.org/officeDocument/2006/relationships/header" Target="header7.xml" Id="rId22" /><Relationship Type="http://schemas.openxmlformats.org/officeDocument/2006/relationships/hyperlink" Target="https://store.arduino.cc/products/arduino-uno-wifi-rev2" TargetMode="External" Id="rId48" /><Relationship Type="http://schemas.openxmlformats.org/officeDocument/2006/relationships/footer" Target="footer7.xml" Id="rId113" /><Relationship Type="http://schemas.openxmlformats.org/officeDocument/2006/relationships/fontTable" Target="fontTable.xml" Id="rId118" /><Relationship Type="http://schemas.openxmlformats.org/officeDocument/2006/relationships/hyperlink" Target="https://www.simplilearn.com/tutorials/programming-tutorial/arduino-vs-raspberry-pi" TargetMode="External" Id="rId85" /><Relationship Type="http://schemas.openxmlformats.org/officeDocument/2006/relationships/header" Target="header3.xml" Id="rId12" /><Relationship Type="http://schemas.openxmlformats.org/officeDocument/2006/relationships/header" Target="header6.xml" Id="rId17" /><Relationship Type="http://schemas.openxmlformats.org/officeDocument/2006/relationships/header" Target="header11.xml" Id="rId33" /><Relationship Type="http://schemas.openxmlformats.org/officeDocument/2006/relationships/header" Target="header14.xml" Id="rId38" /><Relationship Type="http://schemas.openxmlformats.org/officeDocument/2006/relationships/hyperlink" Target="https://doi.org/10.1201/b13116" TargetMode="External" Id="rId103" /><Relationship Type="http://schemas.openxmlformats.org/officeDocument/2006/relationships/hyperlink" Target="https://www.wired.com/insights/2014/11/the-internet-of-things-bigger/" TargetMode="Externa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5.xml" Id="rId23" /><Relationship Type="http://schemas.openxmlformats.org/officeDocument/2006/relationships/image" Target="media/image3.png" Id="rId28" /><Relationship Type="http://schemas.openxmlformats.org/officeDocument/2006/relationships/header" Target="header23.xml" Id="rId114" /><Relationship Type="http://schemas.openxmlformats.org/officeDocument/2006/relationships/theme" Target="theme/theme1.xml" Id="rId119" /><Relationship Type="http://schemas.openxmlformats.org/officeDocument/2006/relationships/header" Target="header2.xml" Id="rId10" /><Relationship Type="http://schemas.openxmlformats.org/officeDocument/2006/relationships/header" Target="header9.xml" Id="rId31" /><Relationship Type="http://schemas.openxmlformats.org/officeDocument/2006/relationships/hyperlink" Target="https://www.google.com/search?q=issn%18234690" TargetMode="External" Id="rId94"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3.xml" Id="rId13" /><Relationship Type="http://schemas.openxmlformats.org/officeDocument/2006/relationships/header" Target="header15.xml" Id="rId39" /><Relationship Type="http://schemas.openxmlformats.org/officeDocument/2006/relationships/header" Target="header19.xml" Id="rId109" /><Relationship Type="http://schemas.openxmlformats.org/officeDocument/2006/relationships/header" Target="header12.xml" Id="rId34" /><Relationship Type="http://schemas.microsoft.com/office/2020/10/relationships/intelligence" Target="intelligence2.xml" Id="rId120"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eader" Target="header8.xml" Id="rId24" /><Relationship Type="http://schemas.openxmlformats.org/officeDocument/2006/relationships/header" Target="header16.xml" Id="rId40" /><Relationship Type="http://schemas.openxmlformats.org/officeDocument/2006/relationships/hyperlink" Target="https://rpishop.cz/raspberry-pi-4/1599-raspberry-pi-4-model-b-2gb-ram-765756931175.html?src=raspberrypi" TargetMode="External" Id="rId87" /><Relationship Type="http://schemas.openxmlformats.org/officeDocument/2006/relationships/header" Target="header20.xml" Id="rId110" /><Relationship Type="http://schemas.openxmlformats.org/officeDocument/2006/relationships/footer" Target="footer8.xml" Id="rId115" /><Relationship Type="http://schemas.openxmlformats.org/officeDocument/2006/relationships/hyperlink" Target="https://generalplastic.sk/recyklacia-a-vykup-pet-flias/" TargetMode="External" Id="rId61" /><Relationship Type="http://schemas.openxmlformats.org/officeDocument/2006/relationships/header" Target="header4.xml" Id="rId14" /><Relationship Type="http://schemas.openxmlformats.org/officeDocument/2006/relationships/image" Target="media/image5.jpg" Id="rId35"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Id100" /><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footer" Target="footer6.xml" Id="rId25" /><Relationship Type="http://schemas.openxmlformats.org/officeDocument/2006/relationships/hyperlink" Target="https://arxiv.org/ftp/arxiv/papers/1901/1901.07309.pdf" TargetMode="External" Id="rId46" /><Relationship Type="http://schemas.openxmlformats.org/officeDocument/2006/relationships/hyperlink" Target="https://www.ibm.com/topics/industry-4-0" TargetMode="External" Id="rId67" /><Relationship Type="http://schemas.openxmlformats.org/officeDocument/2006/relationships/header" Target="header24.xml" Id="rId116" /><Relationship Type="http://schemas.openxmlformats.org/officeDocument/2006/relationships/header" Target="header17.xml" Id="rId41" /><Relationship Type="http://schemas.openxmlformats.org/officeDocument/2006/relationships/hyperlink" Target="https://randomnerdtutorials.com/arduino-color-sensor-tcs230-tcs3200/" TargetMode="External" Id="rId88" /><Relationship Type="http://schemas.openxmlformats.org/officeDocument/2006/relationships/header" Target="header21.xml" Id="rId111" /><Relationship Type="http://schemas.openxmlformats.org/officeDocument/2006/relationships/header" Target="header5.xml" Id="rId15" /><Relationship Type="http://schemas.openxmlformats.org/officeDocument/2006/relationships/glossaryDocument" Target="glossary/document.xml" Id="R87178f6b75b442a9" /><Relationship Type="http://schemas.openxmlformats.org/officeDocument/2006/relationships/hyperlink" Target="https://www.educative.io/answers/what-is-firebase" TargetMode="External" Id="R9e56e17adb514a72" /><Relationship Type="http://schemas.openxmlformats.org/officeDocument/2006/relationships/hyperlink" Target="https://www.mswsorting.com/Waste-Sorting/Optical-Sorter.html" TargetMode="External" Id="R85b0eb33653d44e2" /><Relationship Type="http://schemas.openxmlformats.org/officeDocument/2006/relationships/image" Target="/media/image15.png" Id="R326f379b14aa4fe1" /><Relationship Type="http://schemas.openxmlformats.org/officeDocument/2006/relationships/hyperlink" Target="https://www.google.com/search?q=issn%1617-7975" TargetMode="External" Id="Rcaf3a8f0b7c84533" /><Relationship Type="http://schemas.openxmlformats.org/officeDocument/2006/relationships/hyperlink" Target="https://github.com/mobizt/Firebase-Arduino-WiFiNINA" TargetMode="External" Id="R7c7d2044c49245c7" /><Relationship Type="http://schemas.openxmlformats.org/officeDocument/2006/relationships/image" Target="/media/image17.png" Id="Rfb38707840f4418e" /><Relationship Type="http://schemas.openxmlformats.org/officeDocument/2006/relationships/image" Target="/media/imaged.jpg" Id="Rb6898b0d48154950" /><Relationship Type="http://schemas.openxmlformats.org/officeDocument/2006/relationships/hyperlink" Target="http://www.hdv.sk/dopravne-a-pohonne-pasy/rozdelenie-pasov" TargetMode="External" Id="Rcdf1fde5b36f4016" /><Relationship Type="http://schemas.openxmlformats.org/officeDocument/2006/relationships/image" Target="/media/image1d.png" Id="R39125cebdae140ec" /><Relationship Type="http://schemas.openxmlformats.org/officeDocument/2006/relationships/hyperlink" Target="https://myfirstproject-fa65c-default-rtdb.europe-west1.firebasedatabase.app/colors.json" TargetMode="External" Id="Rf41c10e80f0e4f47" /><Relationship Type="http://schemas.openxmlformats.org/officeDocument/2006/relationships/image" Target="/media/image1e.png" Id="Rec26dd303ebb43cc" /><Relationship Type="http://schemas.openxmlformats.org/officeDocument/2006/relationships/image" Target="/media/imagee.jpg" Id="R54990126aa404965" /><Relationship Type="http://schemas.openxmlformats.org/officeDocument/2006/relationships/hyperlink" Target="https://dx.doi.org/10.3390/en13236412" TargetMode="External" Id="Rb1529c892fd340e6" /><Relationship Type="http://schemas.openxmlformats.org/officeDocument/2006/relationships/hyperlink" Target="https://dx.doi.org/10.1016/j.jmsy.2016.12.003" TargetMode="External" Id="Rfbb4ac87ca554172" /><Relationship Type="http://schemas.openxmlformats.org/officeDocument/2006/relationships/hyperlink" Target="https://dx.doi.org/10.1007/s11235-017-0345-9" TargetMode="External" Id="R31eb6c57b1424ed1" /><Relationship Type="http://schemas.openxmlformats.org/officeDocument/2006/relationships/hyperlink" Target="https://dx.doi.org/10.1016/j.comnet.2010.05.010" TargetMode="External" Id="Rdaa65db79bd64378" /><Relationship Type="http://schemas.openxmlformats.org/officeDocument/2006/relationships/hyperlink" Target="https://dx.doi.org/10.3390/su14127084" TargetMode="External" Id="R09f1913c84594842" /><Relationship Type="http://schemas.openxmlformats.org/officeDocument/2006/relationships/hyperlink" Target="https://dx.doi.org/10.11113/jt.v78.9285" TargetMode="External" Id="Rf5a1d7b00ea840f0" /><Relationship Type="http://schemas.openxmlformats.org/officeDocument/2006/relationships/hyperlink" Target="https://dx.doi.org/10.3390/en14051512" TargetMode="External" Id="R08f089b6b60b4db2" /><Relationship Type="http://schemas.openxmlformats.org/officeDocument/2006/relationships/hyperlink" Target="https://dx.doi.org/10.1145/2342509.2342513" TargetMode="External" Id="R6bed8693453b4c62" /><Relationship Type="http://schemas.openxmlformats.org/officeDocument/2006/relationships/hyperlink" Target="https://dx.doi.org/10.1109/ACCESS.2017.2783682" TargetMode="External" Id="Rfe68990ca70e46e3" /><Relationship Type="http://schemas.openxmlformats.org/officeDocument/2006/relationships/hyperlink" Target="https://dx.doi.org/10.13075/mp.5893.00520" TargetMode="External" Id="R3701c101e2dd470c" /><Relationship Type="http://schemas.openxmlformats.org/officeDocument/2006/relationships/hyperlink" Target="https://dx.doi.org/10.3390/systems8020016" TargetMode="External" Id="Rb18d195829c3492e" /><Relationship Type="http://schemas.openxmlformats.org/officeDocument/2006/relationships/hyperlink" Target="https://dx.doi.org/10.1016/j.compind.2021.103586" TargetMode="External" Id="R87234152f72e48ee" /><Relationship Type="http://schemas.openxmlformats.org/officeDocument/2006/relationships/hyperlink" Target="https://dx.doi.org/10.1109/ICCPEIC.2015.7259486" TargetMode="External" Id="Rf9f9f6b1c9f741d2" /><Relationship Type="http://schemas.openxmlformats.org/officeDocument/2006/relationships/hyperlink" Target="https://dx.doi.org/10.1016/j.repl.2015.09.004" TargetMode="External" Id="R784d04a1bb874c58" /><Relationship Type="http://schemas.openxmlformats.org/officeDocument/2006/relationships/hyperlink" Target="https://dx.doi.org/10.3390/en15010031" TargetMode="External" Id="R6237c61a9bad446a" /><Relationship Type="http://schemas.openxmlformats.org/officeDocument/2006/relationships/hyperlink" Target="https://dx.doi.org/10.1007/978-1-4842-2047-4" TargetMode="External" Id="Rbbd69cbc10454871" /><Relationship Type="http://schemas.openxmlformats.org/officeDocument/2006/relationships/hyperlink" Target="https://dx.doi.org/10.1108/13598541211246594" TargetMode="External" Id="Re5ff3855f6264683" /><Relationship Type="http://schemas.openxmlformats.org/officeDocument/2006/relationships/hyperlink" Target="https://dx.doi.org/10.1016/j.matpr.2021.05.462" TargetMode="External" Id="R86fe0bc9327847cc" /><Relationship Type="http://schemas.openxmlformats.org/officeDocument/2006/relationships/hyperlink" Target="https://dx.doi.org/10.3390/systems6040038" TargetMode="External" Id="R5e008b13277d4be5" /><Relationship Type="http://schemas.openxmlformats.org/officeDocument/2006/relationships/hyperlink" Target="https://dx.doi.org/10.1016/j.aei.2019.100988" TargetMode="External" Id="R4df07cb61c004dc4" /><Relationship Type="http://schemas.openxmlformats.org/officeDocument/2006/relationships/hyperlink" Target="https://doi.org/10.1016/C2018-0-03856-6" TargetMode="External" Id="R427242b3ba494e2e" /><Relationship Type="http://schemas.openxmlformats.org/officeDocument/2006/relationships/hyperlink" Target="https://dx.doi.org/10.1016/j.cosrev.2021.100364" TargetMode="External" Id="Rec927d62dfa94fbc" /><Relationship Type="http://schemas.openxmlformats.org/officeDocument/2006/relationships/hyperlink" Target="https://dx.doi.org/10.1109/HICSS.2016.714" TargetMode="External" Id="Rc57be44a51794163" /><Relationship Type="http://schemas.openxmlformats.org/officeDocument/2006/relationships/hyperlink" Target="https://dx.doi.org/10.12928/TELKOMNIKA.V18I2.14873" TargetMode="External" Id="R31d4fa5cd30047e9" /><Relationship Type="http://schemas.openxmlformats.org/officeDocument/2006/relationships/hyperlink" Target="https://dx.doi.org/10.3390/su11102781" TargetMode="External" Id="Rc3d488f4dfba4432" /><Relationship Type="http://schemas.openxmlformats.org/officeDocument/2006/relationships/hyperlink" Target="https://dx.doi.org/10.1109/JIOT.2017.2683200" TargetMode="External" Id="R159c7087e3f74743" /><Relationship Type="http://schemas.openxmlformats.org/officeDocument/2006/relationships/hyperlink" Target="https://dx.doi.org/10.3390/su13052560" TargetMode="External" Id="R9df8bd459a6f4485" /><Relationship Type="http://schemas.openxmlformats.org/officeDocument/2006/relationships/hyperlink" Target="https://dx.doi.org/10.3390/MACHINES6020023" TargetMode="External" Id="Rc79873cb19524bc2" /><Relationship Type="http://schemas.openxmlformats.org/officeDocument/2006/relationships/hyperlink" Target="https://www.google.com/search?q=issn%1617-7975" TargetMode="External" Id="R19fcd370c3624817" /><Relationship Type="http://schemas.openxmlformats.org/officeDocument/2006/relationships/hyperlink" Target="https://dx.doi.org/10.22214/ijraset.2022.39778" TargetMode="External" Id="R84b7dcc9af9b431b" /><Relationship Type="http://schemas.openxmlformats.org/officeDocument/2006/relationships/hyperlink" Target="https://dx.doi.org/10.1016/j.resconrec.2016.09.020" TargetMode="External" Id="Ra724c7ff7ac94078" /><Relationship Type="http://schemas.openxmlformats.org/officeDocument/2006/relationships/hyperlink" Target="https://dx.doi.org/10.1016/j.procs.2016.07.067" TargetMode="External" Id="R996e41a24ce4497d" /><Relationship Type="http://schemas.openxmlformats.org/officeDocument/2006/relationships/hyperlink" Target="https://dx.doi.org/10.1016/j.jenvman.2022.116567" TargetMode="External" Id="R34130f6cc8ce4d2a" /><Relationship Type="http://schemas.openxmlformats.org/officeDocument/2006/relationships/hyperlink" Target="https://dx.doi.org/10.18778/1231-1952.27.2.09" TargetMode="External" Id="R5bb632d6bdde464a" /><Relationship Type="http://schemas.openxmlformats.org/officeDocument/2006/relationships/hyperlink" Target="https://dx.doi.org/10.1016/j.jksuci.2016.10.003" TargetMode="External" Id="R37284c3a810f40de" /><Relationship Type="http://schemas.openxmlformats.org/officeDocument/2006/relationships/hyperlink" Target="https://dx.doi.org/10.3390/joitmc7010068" TargetMode="External" Id="R04c123c1040348a7" /><Relationship Type="http://schemas.openxmlformats.org/officeDocument/2006/relationships/hyperlink" Target="https://dx.doi.org/10.3390/su14031221" TargetMode="External" Id="R741b6f8fe4564b22" /><Relationship Type="http://schemas.openxmlformats.org/officeDocument/2006/relationships/hyperlink" Target="https://dx.doi.org/10.1016/j.engfailanal.2018.06.019" TargetMode="External" Id="Rbb70a4e2ce664582" /><Relationship Type="http://schemas.openxmlformats.org/officeDocument/2006/relationships/hyperlink" Target="https://dx.doi.org/10.4013/sdrj.2018.113.03" TargetMode="External" Id="Rb178224360b94c3f" /><Relationship Type="http://schemas.openxmlformats.org/officeDocument/2006/relationships/hyperlink" Target="https://dx.doi.org/10.1016/j.procir.2014.02.037" TargetMode="External" Id="R7f502b7fe56e40de" /><Relationship Type="http://schemas.openxmlformats.org/officeDocument/2006/relationships/hyperlink" Target="https://dx.doi.org/10.1016/j.procir.2016.07.040" TargetMode="External" Id="R565c381d23594eaf" /><Relationship Type="http://schemas.openxmlformats.org/officeDocument/2006/relationships/hyperlink" Target="https://dx.doi.org/10.1002/sres.2704" TargetMode="External" Id="Rbdbb02e19df44dd3" /><Relationship Type="http://schemas.openxmlformats.org/officeDocument/2006/relationships/hyperlink" Target="https://dx.doi.org/10.1016/j.iotcps.2023.04.006" TargetMode="External" Id="R1134125b1c864266" /><Relationship Type="http://schemas.openxmlformats.org/officeDocument/2006/relationships/hyperlink" Target="https://dx.doi.org/10.1108/MBR-05-2017-0028" TargetMode="External" Id="Rf70a0e49bc594617" /><Relationship Type="http://schemas.openxmlformats.org/officeDocument/2006/relationships/hyperlink" Target="https://dx.doi.org/10.1080/00207543.2017.1326643" TargetMode="External" Id="Rff7d87a7d2af44a2" /><Relationship Type="http://schemas.openxmlformats.org/officeDocument/2006/relationships/hyperlink" Target="https://dx.doi.org/10.1109/ICCSEE.2012.373" TargetMode="External" Id="R0fcf8700ddd240f0" /><Relationship Type="http://schemas.openxmlformats.org/officeDocument/2006/relationships/hyperlink" Target="https://techfun.sk/produkt/raspberry-pi-4-model-b-ram-2gb-64-bit/" TargetMode="External" Id="R7cbcb3db4cf84745" /><Relationship Type="http://schemas.openxmlformats.org/officeDocument/2006/relationships/hyperlink" Target="https://media.neliti.com/media/publications/347845-advantage-of-the-arduino-platform-in-for-95870798.pdf" TargetMode="External" Id="R30afcb52df774677" /><Relationship Type="http://schemas.openxmlformats.org/officeDocument/2006/relationships/hyperlink" Target="https://dx.doi.org/10.1088/1757-899x/1119/1/012016" TargetMode="External" Id="R3f3ebe99311b435d" /><Relationship Type="http://schemas.openxmlformats.org/officeDocument/2006/relationships/hyperlink" Target="https://dx.doi.org/10.1016/j.matpr.2020.06.331" TargetMode="External" Id="R01c6c940ef0144c8" /><Relationship Type="http://schemas.openxmlformats.org/officeDocument/2006/relationships/hyperlink" Target="https://dx.doi.org/10.1016/j.comnet.2015.12.017" TargetMode="External" Id="R263549171d644c97" /><Relationship Type="http://schemas.openxmlformats.org/officeDocument/2006/relationships/hyperlink" Target="https://dx.doi.org/10.3390/en14196018" TargetMode="External" Id="Rd089fe64942c4aa1" /><Relationship Type="http://schemas.openxmlformats.org/officeDocument/2006/relationships/hyperlink" Target="https://github.com/MartinKratkyProject/Diploma2024" TargetMode="External" Id="R470edc67fcde4e92" /><Relationship Type="http://schemas.openxmlformats.org/officeDocument/2006/relationships/image" Target="/media/image14.png" Id="Re0ec317947094422" /><Relationship Type="http://schemas.openxmlformats.org/officeDocument/2006/relationships/image" Target="/media/image16.png" Id="R3a0b0951551f4d3f" /><Relationship Type="http://schemas.openxmlformats.org/officeDocument/2006/relationships/image" Target="/media/image1f.png" Id="R407791f56b564e45" /><Relationship Type="http://schemas.openxmlformats.org/officeDocument/2006/relationships/hyperlink" Target="https://techfun.sk/" TargetMode="External" Id="Rff64e0fda2fa449e" /><Relationship Type="http://schemas.openxmlformats.org/officeDocument/2006/relationships/image" Target="/media/image20.png" Id="R3eea652bf8934810" /><Relationship Type="http://schemas.openxmlformats.org/officeDocument/2006/relationships/image" Target="/media/image21.png" Id="R195344c7a33d4639" /><Relationship Type="http://schemas.openxmlformats.org/officeDocument/2006/relationships/image" Target="/media/image22.png" Id="R7a996d4fdea04a5a" /><Relationship Type="http://schemas.openxmlformats.org/officeDocument/2006/relationships/image" Target="/media/image23.png" Id="R84cbdde701d849e8" /><Relationship Type="http://schemas.openxmlformats.org/officeDocument/2006/relationships/image" Target="/media/image24.png" Id="R1fad50c1d94847be" /><Relationship Type="http://schemas.openxmlformats.org/officeDocument/2006/relationships/image" Target="/media/imagea.jpg" Id="R083b8f591e844c12" /><Relationship Type="http://schemas.openxmlformats.org/officeDocument/2006/relationships/image" Target="/media/image25.png" Id="Rf8c3765d29554fbb" /><Relationship Type="http://schemas.openxmlformats.org/officeDocument/2006/relationships/image" Target="/media/image26.png" Id="R6decca8176384b7f" /><Relationship Type="http://schemas.openxmlformats.org/officeDocument/2006/relationships/image" Target="/media/imagec.jpg" Id="R9ce67b16f0384beb" /><Relationship Type="http://schemas.openxmlformats.org/officeDocument/2006/relationships/image" Target="/media/imagef.jpg" Id="R0a6b0d2f2a274735" /><Relationship Type="http://schemas.openxmlformats.org/officeDocument/2006/relationships/image" Target="/media/image27.png" Id="R44c8669cc4ee458f" /><Relationship Type="http://schemas.openxmlformats.org/officeDocument/2006/relationships/image" Target="/media/image10.jpg" Id="Rfd40fa3ae0914520" /><Relationship Type="http://schemas.openxmlformats.org/officeDocument/2006/relationships/image" Target="/media/image28.png" Id="R429d6b06d3934672" /><Relationship Type="http://schemas.openxmlformats.org/officeDocument/2006/relationships/image" Target="/media/image29.png" Id="R241cd55c510540ab" /><Relationship Type="http://schemas.openxmlformats.org/officeDocument/2006/relationships/hyperlink" Target="https://dx.doi.org/10.11591/ijece.v13i1.pp902-910" TargetMode="External" Id="Rf54abc815f794c9c" /><Relationship Type="http://schemas.openxmlformats.org/officeDocument/2006/relationships/hyperlink" Target="https://howtomechatronics.com/projects/arduino-color-sorter-project/" TargetMode="External" Id="R99c51db50ade4b6e" /><Relationship Type="http://schemas.openxmlformats.org/officeDocument/2006/relationships/hyperlink" Target="https://dx.doi.org/10.3390/s20071821" TargetMode="External" Id="R5a2377eb881d491a" /></Relationships>
</file>

<file path=word/_rels/footnotes.xml.rels>&#65279;<?xml version="1.0" encoding="utf-8"?><Relationships xmlns="http://schemas.openxmlformats.org/package/2006/relationships"><Relationship Type="http://schemas.openxmlformats.org/officeDocument/2006/relationships/hyperlink" Target="https://epale.ec.europa.eu/de/node/150292" TargetMode="External" Id="R6404ac6f670b48ed" /><Relationship Type="http://schemas.openxmlformats.org/officeDocument/2006/relationships/hyperlink" Target="https://sci-hub.se/10.1007/s11235-017-0345-9" TargetMode="External" Id="R9eab0bd6bade4a21" /><Relationship Type="http://schemas.openxmlformats.org/officeDocument/2006/relationships/hyperlink" Target="https://www.mdpi.com/1424-8220/20/7/1821" TargetMode="External" Id="Re9700eac1f57495a" /><Relationship Type="http://schemas.openxmlformats.org/officeDocument/2006/relationships/hyperlink" Target="https://sci-hub.se/10.1016/j.resconrec.2016.09.020" TargetMode="External" Id="R1d4d5355c0434c29" /><Relationship Type="http://schemas.openxmlformats.org/officeDocument/2006/relationships/hyperlink" Target="https://www.mswsorting.com/Waste-Sorting/Optical-Sorter.html" TargetMode="External" Id="R2372d7e48d404f1c" /><Relationship Type="http://schemas.openxmlformats.org/officeDocument/2006/relationships/hyperlink" Target="https://www.rexnord.com/products/conveying-solutions/kleantop-conveyor-belts/1010-series-kleantop-plastic-modular-belt/1015ft?page=1&amp;pageSize=8&amp;sort=1" TargetMode="External" Id="R9736334885b149af" /><Relationship Type="http://schemas.openxmlformats.org/officeDocument/2006/relationships/hyperlink" Target="https://elekzone.com/index.php?route=product/product&amp;product_id=128" TargetMode="External" Id="R7697d634bbff40c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04026ae-c5fe-4579-917d-99ae8d216034}"/>
      </w:docPartPr>
      <w:docPartBody>
        <w:p w14:paraId="48CC014A">
          <w:r>
            <w:rPr>
              <w:rStyle w:val="PlaceholderText"/>
            </w:rPr>
            <w:t>Kliknite sem a zadajte text.</w:t>
          </w:r>
        </w:p>
      </w:docPartBody>
    </w:docPart>
  </w:docParts>
</w:glossaryDocument>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83</revision>
  <lastPrinted>2013-02-28T09:04:00.0000000Z</lastPrinted>
  <dcterms:created xsi:type="dcterms:W3CDTF">2024-02-12T14:59:00.0000000Z</dcterms:created>
  <dcterms:modified xsi:type="dcterms:W3CDTF">2024-04-14T13:51:12.95858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